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9069D" w14:textId="27F9AC98" w:rsidR="005368E0" w:rsidRPr="009C1406" w:rsidRDefault="00625CD2" w:rsidP="00EB6989">
      <w:pPr>
        <w:spacing w:after="510" w:line="260" w:lineRule="exact"/>
        <w:rPr>
          <w:rFonts w:cs="Poppins"/>
        </w:rPr>
      </w:pPr>
      <w:r>
        <w:rPr>
          <w:rFonts w:cs="Poppins"/>
          <w:noProof/>
        </w:rPr>
        <mc:AlternateContent>
          <mc:Choice Requires="wps">
            <w:drawing>
              <wp:anchor distT="0" distB="0" distL="114300" distR="114300" simplePos="0" relativeHeight="251660289" behindDoc="0" locked="0" layoutInCell="1" allowOverlap="1" wp14:anchorId="1648D454" wp14:editId="193E7D37">
                <wp:simplePos x="0" y="0"/>
                <wp:positionH relativeFrom="column">
                  <wp:posOffset>-913130</wp:posOffset>
                </wp:positionH>
                <wp:positionV relativeFrom="paragraph">
                  <wp:posOffset>-977900</wp:posOffset>
                </wp:positionV>
                <wp:extent cx="5988050" cy="2298700"/>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5988050" cy="2298700"/>
                        </a:xfrm>
                        <a:prstGeom prst="rect">
                          <a:avLst/>
                        </a:prstGeom>
                        <a:noFill/>
                        <a:ln w="6350">
                          <a:noFill/>
                        </a:ln>
                      </wps:spPr>
                      <wps:txbx>
                        <w:txbxContent>
                          <w:p w14:paraId="0184A147" w14:textId="77777777" w:rsidR="00625CD2" w:rsidRPr="00DB31A2" w:rsidRDefault="00625CD2" w:rsidP="00625CD2">
                            <w:pPr>
                              <w:spacing w:before="240" w:line="240" w:lineRule="auto"/>
                              <w:rPr>
                                <w:rFonts w:cs="Poppins"/>
                                <w:b/>
                                <w:color w:val="FFFFFF" w:themeColor="background2"/>
                                <w:sz w:val="44"/>
                                <w:szCs w:val="44"/>
                              </w:rPr>
                            </w:pPr>
                            <w:r w:rsidRPr="00DB31A2">
                              <w:rPr>
                                <w:rFonts w:cs="Poppins"/>
                                <w:b/>
                                <w:color w:val="FFFFFF" w:themeColor="background2"/>
                                <w:sz w:val="44"/>
                                <w:szCs w:val="44"/>
                              </w:rPr>
                              <w:t xml:space="preserve">APPLICATION FORM FOR </w:t>
                            </w:r>
                          </w:p>
                          <w:p w14:paraId="582BD82A" w14:textId="2C95BDD1" w:rsidR="00625CD2" w:rsidRPr="00DB31A2" w:rsidRDefault="00942E5D" w:rsidP="00625CD2">
                            <w:pPr>
                              <w:spacing w:line="240" w:lineRule="auto"/>
                              <w:rPr>
                                <w:rFonts w:cs="Poppins"/>
                                <w:b/>
                                <w:color w:val="FFFFFF" w:themeColor="background2"/>
                                <w:sz w:val="44"/>
                                <w:szCs w:val="44"/>
                              </w:rPr>
                            </w:pPr>
                            <w:r>
                              <w:rPr>
                                <w:rFonts w:cs="Poppins"/>
                                <w:b/>
                                <w:color w:val="FFFFFF" w:themeColor="background2"/>
                                <w:sz w:val="44"/>
                                <w:szCs w:val="44"/>
                              </w:rPr>
                              <w:t xml:space="preserve">THE GPE </w:t>
                            </w:r>
                            <w:r w:rsidR="00625CD2" w:rsidRPr="00DB31A2">
                              <w:rPr>
                                <w:rFonts w:cs="Poppins"/>
                                <w:b/>
                                <w:color w:val="FFFFFF" w:themeColor="background2"/>
                                <w:sz w:val="44"/>
                                <w:szCs w:val="44"/>
                              </w:rPr>
                              <w:t xml:space="preserve">MULTIPLIER GRANT </w:t>
                            </w:r>
                          </w:p>
                          <w:p w14:paraId="2510A604" w14:textId="6B6938C5" w:rsidR="00625CD2" w:rsidRPr="00DB31A2" w:rsidRDefault="00625CD2" w:rsidP="00625CD2">
                            <w:pPr>
                              <w:spacing w:after="240" w:line="240" w:lineRule="auto"/>
                              <w:rPr>
                                <w:rFonts w:cs="Poppins"/>
                                <w:b/>
                                <w:color w:val="FFFFFF" w:themeColor="background2"/>
                                <w:sz w:val="44"/>
                                <w:szCs w:val="44"/>
                              </w:rPr>
                            </w:pPr>
                            <w:r w:rsidRPr="00DB31A2">
                              <w:rPr>
                                <w:rFonts w:cs="Poppins"/>
                                <w:b/>
                                <w:color w:val="FFFFFF" w:themeColor="background2"/>
                                <w:sz w:val="44"/>
                                <w:szCs w:val="44"/>
                              </w:rPr>
                              <w:t>(PRE-COMPACT)</w:t>
                            </w:r>
                          </w:p>
                          <w:p w14:paraId="0ABDB5D5" w14:textId="77777777" w:rsidR="00625CD2" w:rsidRPr="004638AE" w:rsidRDefault="00625CD2" w:rsidP="00625CD2">
                            <w:pPr>
                              <w:spacing w:line="240" w:lineRule="auto"/>
                              <w:rPr>
                                <w:b/>
                                <w:sz w:val="8"/>
                                <w:szCs w:val="8"/>
                              </w:rPr>
                            </w:pPr>
                          </w:p>
                          <w:tbl>
                            <w:tblPr>
                              <w:tblStyle w:val="TableGrid"/>
                              <w:tblW w:w="8910" w:type="dxa"/>
                              <w:tblInd w:w="75"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8910"/>
                            </w:tblGrid>
                            <w:tr w:rsidR="00625CD2" w:rsidRPr="00116507" w14:paraId="2265667E" w14:textId="77777777" w:rsidTr="00F9422D">
                              <w:trPr>
                                <w:trHeight w:val="507"/>
                              </w:trPr>
                              <w:tc>
                                <w:tcPr>
                                  <w:tcW w:w="8910" w:type="dxa"/>
                                  <w:tcBorders>
                                    <w:top w:val="single" w:sz="12" w:space="0" w:color="43D596"/>
                                    <w:left w:val="single" w:sz="12" w:space="0" w:color="43D596"/>
                                    <w:bottom w:val="single" w:sz="12" w:space="0" w:color="43D596"/>
                                    <w:right w:val="single" w:sz="12" w:space="0" w:color="43D596"/>
                                  </w:tcBorders>
                                </w:tcPr>
                                <w:p w14:paraId="2AF55FB5" w14:textId="56C546C3" w:rsidR="00625CD2" w:rsidRPr="00116507" w:rsidRDefault="00625CD2" w:rsidP="00F9422D">
                                  <w:pPr>
                                    <w:spacing w:line="240" w:lineRule="auto"/>
                                    <w:jc w:val="both"/>
                                  </w:pPr>
                                  <w:r w:rsidRPr="00F9422D">
                                    <w:rPr>
                                      <w:b/>
                                      <w:color w:val="43D596" w:themeColor="accent5"/>
                                      <w:sz w:val="16"/>
                                      <w:szCs w:val="16"/>
                                    </w:rPr>
                                    <w:t xml:space="preserve">This form should be used to apply for the GPE </w:t>
                                  </w:r>
                                  <w:r w:rsidR="00E64CCA">
                                    <w:rPr>
                                      <w:b/>
                                      <w:color w:val="43D596" w:themeColor="accent5"/>
                                      <w:sz w:val="16"/>
                                      <w:szCs w:val="16"/>
                                    </w:rPr>
                                    <w:t>M</w:t>
                                  </w:r>
                                  <w:r w:rsidRPr="00F9422D">
                                    <w:rPr>
                                      <w:b/>
                                      <w:color w:val="43D596" w:themeColor="accent5"/>
                                      <w:sz w:val="16"/>
                                      <w:szCs w:val="16"/>
                                    </w:rPr>
                                    <w:t>ultiplier grant by countries that have not yet developed a partnership compact</w:t>
                                  </w:r>
                                </w:p>
                              </w:tc>
                            </w:tr>
                          </w:tbl>
                          <w:p w14:paraId="2719AB0B" w14:textId="77777777" w:rsidR="00625CD2" w:rsidRPr="00116507" w:rsidRDefault="00625CD2" w:rsidP="00625CD2">
                            <w:pPr>
                              <w:rPr>
                                <w:sz w:val="16"/>
                                <w:szCs w:val="16"/>
                              </w:rPr>
                            </w:pPr>
                          </w:p>
                          <w:p w14:paraId="1EC39279" w14:textId="77777777" w:rsidR="00625CD2" w:rsidRPr="00116507" w:rsidRDefault="00625CD2" w:rsidP="00625CD2">
                            <w:pPr>
                              <w:pStyle w:val="ListParagraph"/>
                              <w:spacing w:line="240" w:lineRule="auto"/>
                              <w:ind w:left="360"/>
                              <w:rPr>
                                <w:rFonts w:cs="Poppins"/>
                                <w:color w:val="FFFFFF" w:themeColor="background2"/>
                                <w:sz w:val="16"/>
                                <w:szCs w:val="16"/>
                              </w:rPr>
                            </w:pPr>
                            <w:r w:rsidRPr="00116507">
                              <w:rPr>
                                <w:b/>
                                <w:sz w:val="16"/>
                                <w:szCs w:val="16"/>
                              </w:rPr>
                              <w:t>d the Multiplier comb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8D454" id="_x0000_t202" coordsize="21600,21600" o:spt="202" path="m,l,21600r21600,l21600,xe">
                <v:stroke joinstyle="miter"/>
                <v:path gradientshapeok="t" o:connecttype="rect"/>
              </v:shapetype>
              <v:shape id="Text Box 39" o:spid="_x0000_s1026" type="#_x0000_t202" style="position:absolute;margin-left:-71.9pt;margin-top:-77pt;width:471.5pt;height:181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" filled="f" stroked="f" strokeweight=".5pt">
                <v:textbox>
                  <w:txbxContent>
                    <w:p w14:paraId="0184A147" w14:textId="77777777" w:rsidR="00625CD2" w:rsidRPr="00DB31A2" w:rsidRDefault="00625CD2" w:rsidP="00625CD2">
                      <w:pPr>
                        <w:spacing w:before="240" w:line="240" w:lineRule="auto"/>
                        <w:rPr>
                          <w:rFonts w:cs="Poppins"/>
                          <w:b/>
                          <w:color w:val="FFFFFF" w:themeColor="background2"/>
                          <w:sz w:val="44"/>
                          <w:szCs w:val="44"/>
                        </w:rPr>
                      </w:pPr>
                      <w:r w:rsidRPr="00DB31A2">
                        <w:rPr>
                          <w:rFonts w:cs="Poppins"/>
                          <w:b/>
                          <w:color w:val="FFFFFF" w:themeColor="background2"/>
                          <w:sz w:val="44"/>
                          <w:szCs w:val="44"/>
                        </w:rPr>
                        <w:t xml:space="preserve">APPLICATION FORM FOR </w:t>
                      </w:r>
                    </w:p>
                    <w:p w14:paraId="582BD82A" w14:textId="2C95BDD1" w:rsidR="00625CD2" w:rsidRPr="00DB31A2" w:rsidRDefault="00942E5D" w:rsidP="00625CD2">
                      <w:pPr>
                        <w:spacing w:line="240" w:lineRule="auto"/>
                        <w:rPr>
                          <w:rFonts w:cs="Poppins"/>
                          <w:b/>
                          <w:color w:val="FFFFFF" w:themeColor="background2"/>
                          <w:sz w:val="44"/>
                          <w:szCs w:val="44"/>
                        </w:rPr>
                      </w:pPr>
                      <w:r>
                        <w:rPr>
                          <w:rFonts w:cs="Poppins"/>
                          <w:b/>
                          <w:color w:val="FFFFFF" w:themeColor="background2"/>
                          <w:sz w:val="44"/>
                          <w:szCs w:val="44"/>
                        </w:rPr>
                        <w:t xml:space="preserve">THE GPE </w:t>
                      </w:r>
                      <w:r w:rsidR="00625CD2" w:rsidRPr="00DB31A2">
                        <w:rPr>
                          <w:rFonts w:cs="Poppins"/>
                          <w:b/>
                          <w:color w:val="FFFFFF" w:themeColor="background2"/>
                          <w:sz w:val="44"/>
                          <w:szCs w:val="44"/>
                        </w:rPr>
                        <w:t xml:space="preserve">MULTIPLIER GRANT </w:t>
                      </w:r>
                    </w:p>
                    <w:p w14:paraId="2510A604" w14:textId="6B6938C5" w:rsidR="00625CD2" w:rsidRPr="00DB31A2" w:rsidRDefault="00625CD2" w:rsidP="00625CD2">
                      <w:pPr>
                        <w:spacing w:after="240" w:line="240" w:lineRule="auto"/>
                        <w:rPr>
                          <w:rFonts w:cs="Poppins"/>
                          <w:b/>
                          <w:color w:val="FFFFFF" w:themeColor="background2"/>
                          <w:sz w:val="44"/>
                          <w:szCs w:val="44"/>
                        </w:rPr>
                      </w:pPr>
                      <w:r w:rsidRPr="00DB31A2">
                        <w:rPr>
                          <w:rFonts w:cs="Poppins"/>
                          <w:b/>
                          <w:color w:val="FFFFFF" w:themeColor="background2"/>
                          <w:sz w:val="44"/>
                          <w:szCs w:val="44"/>
                        </w:rPr>
                        <w:t>(PRE-COMPACT)</w:t>
                      </w:r>
                    </w:p>
                    <w:p w14:paraId="0ABDB5D5" w14:textId="77777777" w:rsidR="00625CD2" w:rsidRPr="004638AE" w:rsidRDefault="00625CD2" w:rsidP="00625CD2">
                      <w:pPr>
                        <w:spacing w:line="240" w:lineRule="auto"/>
                        <w:rPr>
                          <w:b/>
                          <w:sz w:val="8"/>
                          <w:szCs w:val="8"/>
                        </w:rPr>
                      </w:pPr>
                    </w:p>
                    <w:tbl>
                      <w:tblPr>
                        <w:tblStyle w:val="TableGrid"/>
                        <w:tblW w:w="8910" w:type="dxa"/>
                        <w:tblInd w:w="75"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8910"/>
                      </w:tblGrid>
                      <w:tr w:rsidR="00625CD2" w:rsidRPr="00116507" w14:paraId="2265667E" w14:textId="77777777" w:rsidTr="00F9422D">
                        <w:trPr>
                          <w:trHeight w:val="507"/>
                        </w:trPr>
                        <w:tc>
                          <w:tcPr>
                            <w:tcW w:w="8910" w:type="dxa"/>
                            <w:tcBorders>
                              <w:top w:val="single" w:sz="12" w:space="0" w:color="43D596"/>
                              <w:left w:val="single" w:sz="12" w:space="0" w:color="43D596"/>
                              <w:bottom w:val="single" w:sz="12" w:space="0" w:color="43D596"/>
                              <w:right w:val="single" w:sz="12" w:space="0" w:color="43D596"/>
                            </w:tcBorders>
                          </w:tcPr>
                          <w:p w14:paraId="2AF55FB5" w14:textId="56C546C3" w:rsidR="00625CD2" w:rsidRPr="00116507" w:rsidRDefault="00625CD2" w:rsidP="00F9422D">
                            <w:pPr>
                              <w:spacing w:line="240" w:lineRule="auto"/>
                              <w:jc w:val="both"/>
                            </w:pPr>
                            <w:r w:rsidRPr="00F9422D">
                              <w:rPr>
                                <w:b/>
                                <w:color w:val="43D596" w:themeColor="accent5"/>
                                <w:sz w:val="16"/>
                                <w:szCs w:val="16"/>
                              </w:rPr>
                              <w:t xml:space="preserve">This form should be used to apply for the GPE </w:t>
                            </w:r>
                            <w:r w:rsidR="00E64CCA">
                              <w:rPr>
                                <w:b/>
                                <w:color w:val="43D596" w:themeColor="accent5"/>
                                <w:sz w:val="16"/>
                                <w:szCs w:val="16"/>
                              </w:rPr>
                              <w:t>M</w:t>
                            </w:r>
                            <w:r w:rsidRPr="00F9422D">
                              <w:rPr>
                                <w:b/>
                                <w:color w:val="43D596" w:themeColor="accent5"/>
                                <w:sz w:val="16"/>
                                <w:szCs w:val="16"/>
                              </w:rPr>
                              <w:t>ultiplier grant by countries that have not yet developed a partnership compact</w:t>
                            </w:r>
                          </w:p>
                        </w:tc>
                      </w:tr>
                    </w:tbl>
                    <w:p w14:paraId="2719AB0B" w14:textId="77777777" w:rsidR="00625CD2" w:rsidRPr="00116507" w:rsidRDefault="00625CD2" w:rsidP="00625CD2">
                      <w:pPr>
                        <w:rPr>
                          <w:sz w:val="16"/>
                          <w:szCs w:val="16"/>
                        </w:rPr>
                      </w:pPr>
                    </w:p>
                    <w:p w14:paraId="1EC39279" w14:textId="77777777" w:rsidR="00625CD2" w:rsidRPr="00116507" w:rsidRDefault="00625CD2" w:rsidP="00625CD2">
                      <w:pPr>
                        <w:pStyle w:val="ListParagraph"/>
                        <w:spacing w:line="240" w:lineRule="auto"/>
                        <w:ind w:left="360"/>
                        <w:rPr>
                          <w:rFonts w:cs="Poppins"/>
                          <w:color w:val="FFFFFF" w:themeColor="background2"/>
                          <w:sz w:val="16"/>
                          <w:szCs w:val="16"/>
                        </w:rPr>
                      </w:pPr>
                      <w:r w:rsidRPr="00116507">
                        <w:rPr>
                          <w:b/>
                          <w:sz w:val="16"/>
                          <w:szCs w:val="16"/>
                        </w:rPr>
                        <w:t>d the Multiplier combined</w:t>
                      </w:r>
                    </w:p>
                  </w:txbxContent>
                </v:textbox>
              </v:shape>
            </w:pict>
          </mc:Fallback>
        </mc:AlternateContent>
      </w:r>
      <w:r w:rsidR="00116507" w:rsidRPr="009C1406">
        <w:rPr>
          <w:rFonts w:cs="Poppins"/>
          <w:noProof/>
        </w:rPr>
        <mc:AlternateContent>
          <mc:Choice Requires="wpg">
            <w:drawing>
              <wp:anchor distT="0" distB="0" distL="114300" distR="114300" simplePos="0" relativeHeight="251658240" behindDoc="1" locked="0" layoutInCell="1" allowOverlap="1" wp14:anchorId="59EF63B1" wp14:editId="5B5AD5CC">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409F740E" id="Group 7689" o:spid="_x0000_s1026" style="position:absolute;margin-left:560.8pt;margin-top:-78.85pt;width:612pt;height:186.3pt;z-index:-251658240;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14005349" w14:textId="121899E4" w:rsidR="005368E0" w:rsidRDefault="005368E0" w:rsidP="0054160E">
      <w:pPr>
        <w:spacing w:line="700" w:lineRule="exact"/>
        <w:ind w:hanging="14"/>
        <w:rPr>
          <w:rFonts w:ascii="Bebas Neue Bold" w:hAnsi="Bebas Neue Bold"/>
          <w:color w:val="FFFEFD"/>
          <w:sz w:val="80"/>
        </w:rPr>
      </w:pPr>
    </w:p>
    <w:p w14:paraId="55399FB0" w14:textId="77777777" w:rsidR="0054160E" w:rsidRDefault="0054160E" w:rsidP="009C1406">
      <w:pPr>
        <w:spacing w:line="640" w:lineRule="exact"/>
        <w:ind w:hanging="14"/>
        <w:rPr>
          <w:rFonts w:ascii="Bebas Neue Bold" w:hAnsi="Bebas Neue Bold"/>
          <w:color w:val="FFFEFD"/>
          <w:sz w:val="80"/>
        </w:rPr>
      </w:pPr>
    </w:p>
    <w:p w14:paraId="20AADD91" w14:textId="5602B7D3" w:rsidR="00EB6989" w:rsidRDefault="00EB6989" w:rsidP="00EB6989">
      <w:pPr>
        <w:rPr>
          <w:sz w:val="2"/>
          <w:szCs w:val="2"/>
          <w:lang w:bidi="ar-SA"/>
        </w:rPr>
      </w:pPr>
    </w:p>
    <w:p w14:paraId="2EC9000F" w14:textId="77777777" w:rsidR="00EE6F57" w:rsidRDefault="00EE6F57" w:rsidP="00EB6989">
      <w:pPr>
        <w:rPr>
          <w:sz w:val="2"/>
          <w:szCs w:val="2"/>
          <w:lang w:bidi="ar-SA"/>
        </w:rPr>
      </w:pPr>
    </w:p>
    <w:p w14:paraId="4E3A9C22" w14:textId="77777777" w:rsidR="00EE6F57" w:rsidRPr="00EB1885" w:rsidRDefault="00EE6F57" w:rsidP="00EB6989">
      <w:pPr>
        <w:rPr>
          <w:sz w:val="2"/>
          <w:szCs w:val="2"/>
          <w:lang w:bidi="ar-SA"/>
        </w:rPr>
      </w:pPr>
    </w:p>
    <w:tbl>
      <w:tblPr>
        <w:tblStyle w:val="TableGrid0"/>
        <w:tblpPr w:leftFromText="180" w:rightFromText="180" w:vertAnchor="text" w:horzAnchor="margin" w:tblpXSpec="right" w:tblpY="78"/>
        <w:tblW w:w="10440" w:type="dxa"/>
        <w:tblInd w:w="0" w:type="dxa"/>
        <w:tblCellMar>
          <w:top w:w="43" w:type="dxa"/>
          <w:bottom w:w="43" w:type="dxa"/>
          <w:right w:w="108" w:type="dxa"/>
        </w:tblCellMar>
        <w:tblLook w:val="04A0" w:firstRow="1" w:lastRow="0" w:firstColumn="1" w:lastColumn="0" w:noHBand="0" w:noVBand="1"/>
      </w:tblPr>
      <w:tblGrid>
        <w:gridCol w:w="6210"/>
        <w:gridCol w:w="4230"/>
      </w:tblGrid>
      <w:tr w:rsidR="00EE6F57" w14:paraId="720F215B" w14:textId="77777777" w:rsidTr="008155F0">
        <w:trPr>
          <w:trHeight w:val="153"/>
        </w:trPr>
        <w:tc>
          <w:tcPr>
            <w:tcW w:w="10440" w:type="dxa"/>
            <w:gridSpan w:val="2"/>
            <w:tcBorders>
              <w:left w:val="nil"/>
            </w:tcBorders>
            <w:shd w:val="clear" w:color="auto" w:fill="43D596" w:themeFill="background1"/>
          </w:tcPr>
          <w:p w14:paraId="4E3C156F" w14:textId="77777777" w:rsidR="00EE6F57" w:rsidRPr="00425ACD" w:rsidRDefault="00EE6F57" w:rsidP="008155F0">
            <w:pPr>
              <w:pStyle w:val="texttofillin"/>
              <w:spacing w:line="240" w:lineRule="auto"/>
              <w:rPr>
                <w:b/>
                <w:bCs/>
                <w:color w:val="FFFFFF" w:themeColor="background2"/>
                <w:sz w:val="16"/>
                <w:szCs w:val="16"/>
              </w:rPr>
            </w:pPr>
            <w:r w:rsidRPr="00425ACD">
              <w:rPr>
                <w:b/>
                <w:bCs/>
                <w:color w:val="FFFFFF" w:themeColor="background2"/>
                <w:sz w:val="28"/>
                <w:szCs w:val="28"/>
              </w:rPr>
              <w:t>Overview</w:t>
            </w:r>
          </w:p>
        </w:tc>
      </w:tr>
      <w:tr w:rsidR="00EE6F57" w:rsidRPr="000E7BBC" w14:paraId="1996E885" w14:textId="77777777" w:rsidTr="008155F0">
        <w:trPr>
          <w:trHeight w:val="153"/>
        </w:trPr>
        <w:tc>
          <w:tcPr>
            <w:tcW w:w="6210" w:type="dxa"/>
            <w:tcBorders>
              <w:left w:val="nil"/>
              <w:bottom w:val="single" w:sz="4" w:space="0" w:color="062071"/>
              <w:right w:val="single" w:sz="4" w:space="0" w:color="062071"/>
            </w:tcBorders>
          </w:tcPr>
          <w:p w14:paraId="497F9EB0" w14:textId="77777777" w:rsidR="00EE6F57" w:rsidRPr="009C2FDD" w:rsidRDefault="00EE6F57" w:rsidP="008155F0">
            <w:pPr>
              <w:spacing w:line="240" w:lineRule="auto"/>
              <w:ind w:left="90"/>
              <w:rPr>
                <w:sz w:val="16"/>
                <w:szCs w:val="16"/>
              </w:rPr>
            </w:pPr>
            <w:r w:rsidRPr="009C2FDD">
              <w:rPr>
                <w:sz w:val="16"/>
                <w:szCs w:val="16"/>
              </w:rPr>
              <w:t>Country:</w:t>
            </w:r>
          </w:p>
        </w:tc>
        <w:sdt>
          <w:sdtPr>
            <w:rPr>
              <w:rFonts w:cs="Poppins"/>
              <w:color w:val="29A7DE"/>
              <w:sz w:val="16"/>
              <w:szCs w:val="16"/>
            </w:rPr>
            <w:id w:val="526685782"/>
            <w:placeholder>
              <w:docPart w:val="578E2E58E2344D4B88E8452751C3D19E"/>
            </w:placeholder>
            <w:showingPlcHdr/>
            <w:text w:multiLine="1"/>
          </w:sdtPr>
          <w:sdtEndPr/>
          <w:sdtContent>
            <w:tc>
              <w:tcPr>
                <w:tcW w:w="4230" w:type="dxa"/>
                <w:tcBorders>
                  <w:left w:val="single" w:sz="4" w:space="0" w:color="062071"/>
                  <w:bottom w:val="single" w:sz="4" w:space="0" w:color="062071"/>
                  <w:right w:val="nil"/>
                </w:tcBorders>
                <w:vAlign w:val="center"/>
              </w:tcPr>
              <w:p w14:paraId="3FF79EE1" w14:textId="77777777" w:rsidR="00EE6F57" w:rsidRPr="009C2FDD" w:rsidRDefault="00EE6F57" w:rsidP="008155F0">
                <w:pPr>
                  <w:pStyle w:val="texttofillin"/>
                  <w:spacing w:line="240" w:lineRule="auto"/>
                  <w:rPr>
                    <w:color w:val="00B0F0"/>
                    <w:sz w:val="16"/>
                    <w:szCs w:val="16"/>
                  </w:rPr>
                </w:pPr>
                <w:r w:rsidRPr="00B3404D">
                  <w:rPr>
                    <w:rStyle w:val="PlaceholderText"/>
                    <w:rFonts w:cs="Poppins"/>
                    <w:color w:val="29A7DE"/>
                    <w:sz w:val="16"/>
                    <w:szCs w:val="16"/>
                  </w:rPr>
                  <w:t>Click here to enter text.</w:t>
                </w:r>
              </w:p>
            </w:tc>
          </w:sdtContent>
        </w:sdt>
      </w:tr>
      <w:tr w:rsidR="00EE6F57" w:rsidRPr="000E7BBC" w14:paraId="2F9CB8BC" w14:textId="77777777" w:rsidTr="008155F0">
        <w:trPr>
          <w:trHeight w:val="216"/>
        </w:trPr>
        <w:tc>
          <w:tcPr>
            <w:tcW w:w="6210" w:type="dxa"/>
            <w:tcBorders>
              <w:top w:val="single" w:sz="4" w:space="0" w:color="062071"/>
              <w:left w:val="nil"/>
              <w:bottom w:val="single" w:sz="4" w:space="0" w:color="062071"/>
              <w:right w:val="single" w:sz="4" w:space="0" w:color="062071"/>
            </w:tcBorders>
          </w:tcPr>
          <w:p w14:paraId="4D62F46E" w14:textId="77777777" w:rsidR="00EE6F57" w:rsidRPr="009C2FDD" w:rsidRDefault="00EE6F57" w:rsidP="008155F0">
            <w:pPr>
              <w:spacing w:line="240" w:lineRule="auto"/>
              <w:ind w:left="90"/>
              <w:rPr>
                <w:sz w:val="16"/>
                <w:szCs w:val="16"/>
              </w:rPr>
            </w:pPr>
            <w:r w:rsidRPr="009C2FDD">
              <w:rPr>
                <w:sz w:val="16"/>
                <w:szCs w:val="16"/>
              </w:rPr>
              <w:t>Coordinating agency:</w:t>
            </w:r>
          </w:p>
        </w:tc>
        <w:sdt>
          <w:sdtPr>
            <w:rPr>
              <w:rFonts w:cs="Poppins"/>
              <w:color w:val="29A7DE"/>
              <w:sz w:val="16"/>
              <w:szCs w:val="16"/>
            </w:rPr>
            <w:id w:val="-810561785"/>
            <w:placeholder>
              <w:docPart w:val="300E92501D7B4E63960CB5B0C614E738"/>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6848100D" w14:textId="77777777" w:rsidR="00EE6F57" w:rsidRPr="009C2FDD" w:rsidRDefault="00EE6F57" w:rsidP="008155F0">
                <w:pPr>
                  <w:pStyle w:val="texttofillin"/>
                  <w:spacing w:line="240" w:lineRule="auto"/>
                  <w:rPr>
                    <w:color w:val="00B0F0"/>
                    <w:sz w:val="16"/>
                    <w:szCs w:val="16"/>
                  </w:rPr>
                </w:pPr>
                <w:r w:rsidRPr="00B3404D">
                  <w:rPr>
                    <w:rStyle w:val="PlaceholderText"/>
                    <w:rFonts w:cs="Poppins"/>
                    <w:color w:val="29A7DE"/>
                    <w:sz w:val="16"/>
                    <w:szCs w:val="16"/>
                  </w:rPr>
                  <w:t>Click here to enter text.</w:t>
                </w:r>
              </w:p>
            </w:tc>
          </w:sdtContent>
        </w:sdt>
      </w:tr>
      <w:tr w:rsidR="00EE6F57" w:rsidRPr="000E7BBC" w14:paraId="415296A7" w14:textId="77777777" w:rsidTr="008155F0">
        <w:trPr>
          <w:trHeight w:val="259"/>
        </w:trPr>
        <w:tc>
          <w:tcPr>
            <w:tcW w:w="6210" w:type="dxa"/>
            <w:tcBorders>
              <w:top w:val="single" w:sz="4" w:space="0" w:color="062071"/>
              <w:left w:val="nil"/>
              <w:bottom w:val="single" w:sz="4" w:space="0" w:color="062071"/>
              <w:right w:val="single" w:sz="4" w:space="0" w:color="062071"/>
            </w:tcBorders>
          </w:tcPr>
          <w:p w14:paraId="2A67E15C" w14:textId="77777777" w:rsidR="00EE6F57" w:rsidRPr="009C2FDD" w:rsidRDefault="00EE6F57" w:rsidP="008155F0">
            <w:pPr>
              <w:spacing w:line="240" w:lineRule="auto"/>
              <w:ind w:left="90"/>
              <w:rPr>
                <w:sz w:val="16"/>
                <w:szCs w:val="16"/>
              </w:rPr>
            </w:pPr>
            <w:r w:rsidRPr="00D74F08">
              <w:rPr>
                <w:sz w:val="16"/>
                <w:szCs w:val="16"/>
              </w:rPr>
              <w:t>Date of submission of the full application package</w:t>
            </w:r>
            <w:r>
              <w:rPr>
                <w:sz w:val="16"/>
                <w:szCs w:val="16"/>
              </w:rPr>
              <w:t>:</w:t>
            </w:r>
          </w:p>
        </w:tc>
        <w:sdt>
          <w:sdtPr>
            <w:rPr>
              <w:rFonts w:cs="Poppins"/>
              <w:color w:val="29A7DE"/>
              <w:sz w:val="19"/>
              <w:szCs w:val="19"/>
            </w:rPr>
            <w:id w:val="-1227301777"/>
            <w:placeholder>
              <w:docPart w:val="3E4B8930369F4B43B178E277576548FD"/>
            </w:placeholder>
            <w:showingPlcHdr/>
            <w:date>
              <w:dateFormat w:val="M/d/yyyy"/>
              <w:lid w:val="en-US"/>
              <w:storeMappedDataAs w:val="dateTime"/>
              <w:calendar w:val="gregorian"/>
            </w:date>
          </w:sdtPr>
          <w:sdtEndPr/>
          <w:sdtContent>
            <w:tc>
              <w:tcPr>
                <w:tcW w:w="4230" w:type="dxa"/>
                <w:tcBorders>
                  <w:top w:val="single" w:sz="4" w:space="0" w:color="062071"/>
                  <w:left w:val="single" w:sz="4" w:space="0" w:color="062071"/>
                  <w:bottom w:val="single" w:sz="4" w:space="0" w:color="062071"/>
                  <w:right w:val="nil"/>
                </w:tcBorders>
              </w:tcPr>
              <w:p w14:paraId="6E3D50D3" w14:textId="77777777" w:rsidR="00EE6F57" w:rsidRPr="009C2FDD" w:rsidRDefault="00EE6F57" w:rsidP="008155F0">
                <w:pPr>
                  <w:pStyle w:val="texttofillin"/>
                  <w:spacing w:line="240" w:lineRule="auto"/>
                  <w:rPr>
                    <w:color w:val="00B0F0"/>
                    <w:sz w:val="16"/>
                    <w:szCs w:val="16"/>
                  </w:rPr>
                </w:pPr>
                <w:r w:rsidRPr="00DF1E60">
                  <w:rPr>
                    <w:rStyle w:val="PlaceholderText"/>
                    <w:rFonts w:cs="Poppins"/>
                    <w:color w:val="29A7DE"/>
                    <w:sz w:val="16"/>
                    <w:szCs w:val="16"/>
                  </w:rPr>
                  <w:t>Click here to enter a date.</w:t>
                </w:r>
              </w:p>
            </w:tc>
          </w:sdtContent>
        </w:sdt>
      </w:tr>
      <w:tr w:rsidR="00EE6F57" w:rsidRPr="000E7BBC" w14:paraId="6E9D8C62" w14:textId="77777777" w:rsidTr="008155F0">
        <w:trPr>
          <w:trHeight w:val="259"/>
        </w:trPr>
        <w:tc>
          <w:tcPr>
            <w:tcW w:w="6210" w:type="dxa"/>
            <w:tcBorders>
              <w:top w:val="single" w:sz="4" w:space="0" w:color="062071"/>
              <w:left w:val="nil"/>
              <w:bottom w:val="single" w:sz="4" w:space="0" w:color="062071"/>
              <w:right w:val="single" w:sz="4" w:space="0" w:color="062071"/>
            </w:tcBorders>
          </w:tcPr>
          <w:p w14:paraId="186A6301" w14:textId="2CF2FF36" w:rsidR="00EE6F57" w:rsidRPr="009C2FDD" w:rsidRDefault="00EE6F57" w:rsidP="008155F0">
            <w:pPr>
              <w:spacing w:line="240" w:lineRule="auto"/>
              <w:ind w:left="90"/>
              <w:rPr>
                <w:sz w:val="16"/>
                <w:szCs w:val="16"/>
              </w:rPr>
            </w:pPr>
            <w:r w:rsidRPr="00D74F08">
              <w:rPr>
                <w:sz w:val="16"/>
                <w:szCs w:val="16"/>
              </w:rPr>
              <w:t>Program name:</w:t>
            </w:r>
          </w:p>
        </w:tc>
        <w:sdt>
          <w:sdtPr>
            <w:rPr>
              <w:rFonts w:cs="Poppins"/>
              <w:color w:val="29A7DE"/>
              <w:sz w:val="16"/>
              <w:szCs w:val="16"/>
            </w:rPr>
            <w:id w:val="129530016"/>
            <w:placeholder>
              <w:docPart w:val="EA606450DB494F2AAE8258DDFC50FEBE"/>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4464EB24" w14:textId="77777777" w:rsidR="00EE6F57" w:rsidRPr="009C2FDD" w:rsidRDefault="00EE6F57" w:rsidP="008155F0">
                <w:pPr>
                  <w:pStyle w:val="texttofillin"/>
                  <w:spacing w:line="240" w:lineRule="auto"/>
                  <w:rPr>
                    <w:color w:val="00B0F0"/>
                    <w:sz w:val="16"/>
                    <w:szCs w:val="16"/>
                  </w:rPr>
                </w:pPr>
                <w:r w:rsidRPr="00B3404D">
                  <w:rPr>
                    <w:rStyle w:val="PlaceholderText"/>
                    <w:rFonts w:cs="Poppins"/>
                    <w:color w:val="29A7DE"/>
                    <w:sz w:val="16"/>
                    <w:szCs w:val="16"/>
                  </w:rPr>
                  <w:t>Click here to enter text.</w:t>
                </w:r>
              </w:p>
            </w:tc>
          </w:sdtContent>
        </w:sdt>
      </w:tr>
      <w:tr w:rsidR="00EE6F57" w:rsidRPr="009C2FDD" w14:paraId="4B9099BE" w14:textId="77777777" w:rsidTr="008155F0">
        <w:trPr>
          <w:trHeight w:val="171"/>
        </w:trPr>
        <w:tc>
          <w:tcPr>
            <w:tcW w:w="6210" w:type="dxa"/>
            <w:tcBorders>
              <w:top w:val="single" w:sz="4" w:space="0" w:color="062071"/>
              <w:left w:val="nil"/>
              <w:bottom w:val="single" w:sz="4" w:space="0" w:color="062071"/>
              <w:right w:val="single" w:sz="4" w:space="0" w:color="062071"/>
            </w:tcBorders>
          </w:tcPr>
          <w:p w14:paraId="2D1F704F" w14:textId="77777777" w:rsidR="00EE6F57" w:rsidRPr="009C2FDD" w:rsidRDefault="00EE6F57" w:rsidP="008155F0">
            <w:pPr>
              <w:spacing w:line="240" w:lineRule="auto"/>
              <w:ind w:left="90"/>
              <w:rPr>
                <w:sz w:val="16"/>
                <w:szCs w:val="16"/>
              </w:rPr>
            </w:pPr>
            <w:r>
              <w:rPr>
                <w:sz w:val="16"/>
                <w:szCs w:val="16"/>
              </w:rPr>
              <w:t>Total amount requested:</w:t>
            </w:r>
          </w:p>
        </w:tc>
        <w:sdt>
          <w:sdtPr>
            <w:rPr>
              <w:rFonts w:cs="Poppins"/>
              <w:color w:val="29A7DE"/>
              <w:sz w:val="16"/>
              <w:szCs w:val="16"/>
            </w:rPr>
            <w:id w:val="-63953640"/>
            <w:placeholder>
              <w:docPart w:val="5F07794F20AD482C8EEB346F8D744752"/>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2A243EF9" w14:textId="77777777" w:rsidR="00EE6F57" w:rsidRDefault="00EE6F57" w:rsidP="008155F0">
                <w:pPr>
                  <w:pStyle w:val="texttofillin"/>
                  <w:spacing w:line="240" w:lineRule="auto"/>
                  <w:rPr>
                    <w:rFonts w:cs="Poppins"/>
                    <w:color w:val="29A7DE"/>
                    <w:sz w:val="16"/>
                    <w:szCs w:val="16"/>
                  </w:rPr>
                </w:pPr>
                <w:r w:rsidRPr="00B3404D">
                  <w:rPr>
                    <w:rStyle w:val="PlaceholderText"/>
                    <w:rFonts w:cs="Poppins"/>
                    <w:color w:val="29A7DE"/>
                    <w:sz w:val="16"/>
                    <w:szCs w:val="16"/>
                  </w:rPr>
                  <w:t>Click here to enter amount.</w:t>
                </w:r>
              </w:p>
            </w:tc>
          </w:sdtContent>
        </w:sdt>
      </w:tr>
      <w:tr w:rsidR="00EE6F57" w:rsidRPr="009C2FDD" w14:paraId="57A5C00D" w14:textId="77777777" w:rsidTr="008155F0">
        <w:trPr>
          <w:trHeight w:val="171"/>
        </w:trPr>
        <w:tc>
          <w:tcPr>
            <w:tcW w:w="6210" w:type="dxa"/>
            <w:tcBorders>
              <w:top w:val="single" w:sz="4" w:space="0" w:color="062071"/>
              <w:left w:val="nil"/>
              <w:bottom w:val="single" w:sz="4" w:space="0" w:color="062071"/>
              <w:right w:val="single" w:sz="4" w:space="0" w:color="062071"/>
            </w:tcBorders>
            <w:vAlign w:val="center"/>
          </w:tcPr>
          <w:p w14:paraId="0566EC36" w14:textId="342E4057" w:rsidR="00EE6F57" w:rsidRPr="009C2FDD" w:rsidRDefault="00EE6F57" w:rsidP="008155F0">
            <w:pPr>
              <w:spacing w:line="240" w:lineRule="auto"/>
              <w:ind w:left="720"/>
              <w:rPr>
                <w:sz w:val="16"/>
                <w:szCs w:val="16"/>
              </w:rPr>
            </w:pPr>
            <w:r w:rsidRPr="00DF05C4">
              <w:rPr>
                <w:rFonts w:cs="Poppins"/>
                <w:sz w:val="16"/>
                <w:szCs w:val="16"/>
              </w:rPr>
              <w:t xml:space="preserve">Fixed </w:t>
            </w:r>
            <w:r w:rsidR="009A0115">
              <w:rPr>
                <w:rFonts w:cs="Poppins"/>
                <w:sz w:val="16"/>
                <w:szCs w:val="16"/>
              </w:rPr>
              <w:t>p</w:t>
            </w:r>
            <w:r w:rsidRPr="00DF05C4">
              <w:rPr>
                <w:rFonts w:cs="Poppins"/>
                <w:sz w:val="16"/>
                <w:szCs w:val="16"/>
              </w:rPr>
              <w:t>art</w:t>
            </w:r>
            <w:r w:rsidR="00E64CCA">
              <w:rPr>
                <w:rFonts w:cs="Poppins"/>
                <w:sz w:val="16"/>
                <w:szCs w:val="16"/>
              </w:rPr>
              <w:t>:</w:t>
            </w:r>
            <w:r w:rsidRPr="00DF05C4">
              <w:rPr>
                <w:rStyle w:val="FootnoteReference"/>
                <w:rFonts w:cs="Poppins"/>
                <w:sz w:val="16"/>
                <w:szCs w:val="16"/>
              </w:rPr>
              <w:footnoteReference w:id="2"/>
            </w:r>
          </w:p>
        </w:tc>
        <w:sdt>
          <w:sdtPr>
            <w:rPr>
              <w:rFonts w:cs="Poppins"/>
              <w:color w:val="29A7DE"/>
              <w:sz w:val="16"/>
              <w:szCs w:val="16"/>
            </w:rPr>
            <w:id w:val="1428853713"/>
            <w:placeholder>
              <w:docPart w:val="B8CADD2E9BB94639A067C60CF639AAD2"/>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58809374" w14:textId="77777777" w:rsidR="00EE6F57" w:rsidRDefault="00EE6F57" w:rsidP="008155F0">
                <w:pPr>
                  <w:pStyle w:val="texttofillin"/>
                  <w:spacing w:line="240" w:lineRule="auto"/>
                  <w:rPr>
                    <w:rFonts w:cs="Poppins"/>
                    <w:color w:val="29A7DE"/>
                    <w:sz w:val="16"/>
                    <w:szCs w:val="16"/>
                  </w:rPr>
                </w:pPr>
                <w:r w:rsidRPr="00B3404D">
                  <w:rPr>
                    <w:rStyle w:val="PlaceholderText"/>
                    <w:rFonts w:cs="Poppins"/>
                    <w:color w:val="29A7DE"/>
                    <w:sz w:val="16"/>
                    <w:szCs w:val="16"/>
                  </w:rPr>
                  <w:t>Click here to enter amount.</w:t>
                </w:r>
              </w:p>
            </w:tc>
          </w:sdtContent>
        </w:sdt>
      </w:tr>
      <w:tr w:rsidR="00EE6F57" w:rsidRPr="009C2FDD" w14:paraId="0C48112E" w14:textId="77777777" w:rsidTr="008155F0">
        <w:trPr>
          <w:trHeight w:val="171"/>
        </w:trPr>
        <w:tc>
          <w:tcPr>
            <w:tcW w:w="6210" w:type="dxa"/>
            <w:tcBorders>
              <w:top w:val="single" w:sz="4" w:space="0" w:color="062071"/>
              <w:left w:val="nil"/>
              <w:bottom w:val="single" w:sz="4" w:space="0" w:color="062071"/>
              <w:right w:val="single" w:sz="4" w:space="0" w:color="062071"/>
            </w:tcBorders>
            <w:vAlign w:val="center"/>
          </w:tcPr>
          <w:p w14:paraId="0CC596AE" w14:textId="55F36B92" w:rsidR="00EE6F57" w:rsidRPr="009C2FDD" w:rsidRDefault="00EE6F57" w:rsidP="008155F0">
            <w:pPr>
              <w:spacing w:line="240" w:lineRule="auto"/>
              <w:ind w:left="720"/>
              <w:rPr>
                <w:sz w:val="16"/>
                <w:szCs w:val="16"/>
              </w:rPr>
            </w:pPr>
            <w:r w:rsidRPr="00DF05C4">
              <w:rPr>
                <w:rFonts w:cs="Poppins"/>
                <w:sz w:val="16"/>
                <w:szCs w:val="16"/>
              </w:rPr>
              <w:t xml:space="preserve">Variable </w:t>
            </w:r>
            <w:r w:rsidR="009A0115">
              <w:rPr>
                <w:rFonts w:cs="Poppins"/>
                <w:sz w:val="16"/>
                <w:szCs w:val="16"/>
              </w:rPr>
              <w:t>p</w:t>
            </w:r>
            <w:r w:rsidRPr="00DF05C4">
              <w:rPr>
                <w:rFonts w:cs="Poppins"/>
                <w:sz w:val="16"/>
                <w:szCs w:val="16"/>
              </w:rPr>
              <w:t>art</w:t>
            </w:r>
            <w:r w:rsidR="00E64CCA">
              <w:rPr>
                <w:rFonts w:cs="Poppins"/>
                <w:sz w:val="16"/>
                <w:szCs w:val="16"/>
              </w:rPr>
              <w:t>:</w:t>
            </w:r>
            <w:r w:rsidRPr="00DF05C4">
              <w:rPr>
                <w:rStyle w:val="FootnoteReference"/>
                <w:rFonts w:cs="Poppins"/>
                <w:sz w:val="16"/>
                <w:szCs w:val="16"/>
              </w:rPr>
              <w:footnoteReference w:id="3"/>
            </w:r>
          </w:p>
        </w:tc>
        <w:sdt>
          <w:sdtPr>
            <w:rPr>
              <w:rFonts w:cs="Poppins"/>
              <w:color w:val="29A7DE"/>
              <w:sz w:val="16"/>
              <w:szCs w:val="16"/>
            </w:rPr>
            <w:id w:val="463165463"/>
            <w:placeholder>
              <w:docPart w:val="6E80B00A3A174695974122867F71B8AC"/>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13325087" w14:textId="77777777" w:rsidR="00EE6F57" w:rsidRDefault="00EE6F57" w:rsidP="008155F0">
                <w:pPr>
                  <w:pStyle w:val="texttofillin"/>
                  <w:spacing w:line="240" w:lineRule="auto"/>
                  <w:rPr>
                    <w:rFonts w:cs="Poppins"/>
                    <w:color w:val="29A7DE"/>
                    <w:sz w:val="16"/>
                    <w:szCs w:val="16"/>
                  </w:rPr>
                </w:pPr>
                <w:r w:rsidRPr="00B3404D">
                  <w:rPr>
                    <w:rStyle w:val="PlaceholderText"/>
                    <w:rFonts w:cs="Poppins"/>
                    <w:color w:val="29A7DE"/>
                    <w:sz w:val="16"/>
                    <w:szCs w:val="16"/>
                  </w:rPr>
                  <w:t>Click here to enter amount.</w:t>
                </w:r>
              </w:p>
            </w:tc>
          </w:sdtContent>
        </w:sdt>
      </w:tr>
      <w:tr w:rsidR="00EE6F57" w:rsidRPr="009C2FDD" w14:paraId="0B461EB1" w14:textId="77777777" w:rsidTr="008155F0">
        <w:trPr>
          <w:trHeight w:val="171"/>
        </w:trPr>
        <w:tc>
          <w:tcPr>
            <w:tcW w:w="6210" w:type="dxa"/>
            <w:tcBorders>
              <w:top w:val="single" w:sz="4" w:space="0" w:color="062071"/>
              <w:left w:val="nil"/>
              <w:bottom w:val="single" w:sz="4" w:space="0" w:color="062071"/>
              <w:right w:val="single" w:sz="4" w:space="0" w:color="062071"/>
            </w:tcBorders>
          </w:tcPr>
          <w:p w14:paraId="43C7C5C9" w14:textId="77777777" w:rsidR="00EE6F57" w:rsidRPr="009C2FDD" w:rsidRDefault="00EE6F57" w:rsidP="008155F0">
            <w:pPr>
              <w:spacing w:line="240" w:lineRule="auto"/>
              <w:ind w:left="90"/>
              <w:rPr>
                <w:sz w:val="16"/>
                <w:szCs w:val="16"/>
              </w:rPr>
            </w:pPr>
            <w:r>
              <w:rPr>
                <w:sz w:val="16"/>
                <w:szCs w:val="16"/>
              </w:rPr>
              <w:t>Grant agent:</w:t>
            </w:r>
          </w:p>
        </w:tc>
        <w:sdt>
          <w:sdtPr>
            <w:rPr>
              <w:rFonts w:cs="Poppins"/>
              <w:color w:val="29A7DE"/>
              <w:sz w:val="16"/>
              <w:szCs w:val="16"/>
            </w:rPr>
            <w:id w:val="-1244639286"/>
            <w:placeholder>
              <w:docPart w:val="F4C26700E84C44BE901B6FFC34F03D61"/>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61FB9313" w14:textId="77777777" w:rsidR="00EE6F57" w:rsidRDefault="00EE6F57" w:rsidP="008155F0">
                <w:pPr>
                  <w:pStyle w:val="texttofillin"/>
                  <w:spacing w:line="240" w:lineRule="auto"/>
                  <w:rPr>
                    <w:rFonts w:cs="Poppins"/>
                    <w:color w:val="29A7DE"/>
                    <w:sz w:val="16"/>
                    <w:szCs w:val="16"/>
                  </w:rPr>
                </w:pPr>
                <w:r w:rsidRPr="00B3404D">
                  <w:rPr>
                    <w:rStyle w:val="PlaceholderText"/>
                    <w:rFonts w:cs="Poppins"/>
                    <w:color w:val="29A7DE"/>
                    <w:sz w:val="16"/>
                    <w:szCs w:val="16"/>
                  </w:rPr>
                  <w:t>Click here to enter text.</w:t>
                </w:r>
              </w:p>
            </w:tc>
          </w:sdtContent>
        </w:sdt>
      </w:tr>
      <w:tr w:rsidR="00EE6F57" w:rsidRPr="009C2FDD" w14:paraId="4BEED9B1" w14:textId="77777777" w:rsidTr="008155F0">
        <w:trPr>
          <w:trHeight w:val="171"/>
        </w:trPr>
        <w:tc>
          <w:tcPr>
            <w:tcW w:w="6210" w:type="dxa"/>
            <w:tcBorders>
              <w:top w:val="single" w:sz="4" w:space="0" w:color="062071"/>
              <w:left w:val="nil"/>
              <w:bottom w:val="single" w:sz="4" w:space="0" w:color="062071"/>
              <w:right w:val="single" w:sz="4" w:space="0" w:color="062071"/>
            </w:tcBorders>
          </w:tcPr>
          <w:p w14:paraId="1C14172A" w14:textId="77777777" w:rsidR="00EE6F57" w:rsidRPr="002A7739" w:rsidRDefault="00EE6F57" w:rsidP="008155F0">
            <w:pPr>
              <w:spacing w:line="240" w:lineRule="auto"/>
              <w:ind w:left="90"/>
              <w:rPr>
                <w:rFonts w:cs="Poppins"/>
                <w:sz w:val="16"/>
                <w:szCs w:val="16"/>
              </w:rPr>
            </w:pPr>
            <w:r w:rsidRPr="009C2FDD">
              <w:rPr>
                <w:sz w:val="16"/>
                <w:szCs w:val="16"/>
              </w:rPr>
              <w:t>Agency fees (additional to</w:t>
            </w:r>
            <w:r>
              <w:rPr>
                <w:sz w:val="16"/>
                <w:szCs w:val="16"/>
              </w:rPr>
              <w:t xml:space="preserve"> allocation</w:t>
            </w:r>
            <w:r w:rsidRPr="009C2FDD">
              <w:rPr>
                <w:sz w:val="16"/>
                <w:szCs w:val="16"/>
              </w:rPr>
              <w:t>):</w:t>
            </w:r>
            <w:r w:rsidRPr="009C2FDD">
              <w:rPr>
                <w:rStyle w:val="FootnoteReference"/>
                <w:sz w:val="16"/>
                <w:szCs w:val="16"/>
              </w:rPr>
              <w:footnoteReference w:id="4"/>
            </w:r>
          </w:p>
        </w:tc>
        <w:sdt>
          <w:sdtPr>
            <w:rPr>
              <w:rFonts w:cs="Poppins"/>
              <w:color w:val="29A7DE"/>
              <w:sz w:val="16"/>
              <w:szCs w:val="16"/>
            </w:rPr>
            <w:id w:val="1538697144"/>
            <w:placeholder>
              <w:docPart w:val="EF6B06148A1B4E52B4A5C48C363B71DF"/>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49C955D6" w14:textId="77777777" w:rsidR="00EE6F57" w:rsidRDefault="00EE6F57" w:rsidP="008155F0">
                <w:pPr>
                  <w:pStyle w:val="texttofillin"/>
                  <w:spacing w:line="240" w:lineRule="auto"/>
                  <w:rPr>
                    <w:rFonts w:cs="Poppins"/>
                    <w:color w:val="29A7DE"/>
                    <w:sz w:val="16"/>
                    <w:szCs w:val="16"/>
                  </w:rPr>
                </w:pPr>
                <w:r w:rsidRPr="00B3404D">
                  <w:rPr>
                    <w:rStyle w:val="PlaceholderText"/>
                    <w:rFonts w:cs="Poppins"/>
                    <w:color w:val="29A7DE"/>
                    <w:sz w:val="16"/>
                    <w:szCs w:val="16"/>
                  </w:rPr>
                  <w:t>Click here to enter amount.</w:t>
                </w:r>
              </w:p>
            </w:tc>
          </w:sdtContent>
        </w:sdt>
      </w:tr>
      <w:tr w:rsidR="00EE6F57" w:rsidRPr="009C2FDD" w14:paraId="3DA575FF" w14:textId="77777777" w:rsidTr="008155F0">
        <w:trPr>
          <w:trHeight w:val="171"/>
        </w:trPr>
        <w:tc>
          <w:tcPr>
            <w:tcW w:w="6210" w:type="dxa"/>
            <w:tcBorders>
              <w:top w:val="single" w:sz="4" w:space="0" w:color="062071"/>
              <w:left w:val="nil"/>
              <w:bottom w:val="single" w:sz="4" w:space="0" w:color="062071"/>
              <w:right w:val="single" w:sz="4" w:space="0" w:color="062071"/>
            </w:tcBorders>
            <w:vAlign w:val="center"/>
          </w:tcPr>
          <w:p w14:paraId="25224B2C" w14:textId="53F397A7" w:rsidR="00EE6F57" w:rsidRPr="00DF05C4" w:rsidRDefault="00EE6F57" w:rsidP="008155F0">
            <w:pPr>
              <w:spacing w:line="240" w:lineRule="auto"/>
              <w:ind w:left="90"/>
              <w:rPr>
                <w:rFonts w:cs="Poppins"/>
                <w:sz w:val="16"/>
                <w:szCs w:val="16"/>
              </w:rPr>
            </w:pPr>
            <w:r w:rsidRPr="0000581B">
              <w:rPr>
                <w:rFonts w:cs="Poppins"/>
                <w:sz w:val="16"/>
                <w:szCs w:val="16"/>
              </w:rPr>
              <w:t xml:space="preserve">Other donor financing for the program, including cofinancing for the </w:t>
            </w:r>
            <w:r w:rsidR="00A71E18">
              <w:rPr>
                <w:rFonts w:cs="Poppins"/>
                <w:sz w:val="16"/>
                <w:szCs w:val="16"/>
              </w:rPr>
              <w:t xml:space="preserve">GPE </w:t>
            </w:r>
            <w:r w:rsidR="00E64CCA">
              <w:rPr>
                <w:rFonts w:cs="Poppins"/>
                <w:sz w:val="16"/>
                <w:szCs w:val="16"/>
              </w:rPr>
              <w:t>M</w:t>
            </w:r>
            <w:r w:rsidRPr="0000581B">
              <w:rPr>
                <w:rFonts w:cs="Poppins"/>
                <w:sz w:val="16"/>
                <w:szCs w:val="16"/>
              </w:rPr>
              <w:t>ultiplier (list donors and amount):</w:t>
            </w:r>
          </w:p>
        </w:tc>
        <w:sdt>
          <w:sdtPr>
            <w:rPr>
              <w:rFonts w:cs="Poppins"/>
              <w:color w:val="29A7DE"/>
              <w:sz w:val="16"/>
              <w:szCs w:val="16"/>
            </w:rPr>
            <w:id w:val="-1790042380"/>
            <w:placeholder>
              <w:docPart w:val="EBF3DBB14308445A869030B208010252"/>
            </w:placeholder>
            <w:showingPlcHdr/>
            <w:text w:multiLine="1"/>
          </w:sdtPr>
          <w:sdtEndPr/>
          <w:sdtContent>
            <w:tc>
              <w:tcPr>
                <w:tcW w:w="4230" w:type="dxa"/>
                <w:tcBorders>
                  <w:top w:val="single" w:sz="4" w:space="0" w:color="062071"/>
                  <w:left w:val="single" w:sz="4" w:space="0" w:color="062071"/>
                  <w:bottom w:val="single" w:sz="4" w:space="0" w:color="062071"/>
                  <w:right w:val="nil"/>
                </w:tcBorders>
                <w:vAlign w:val="center"/>
              </w:tcPr>
              <w:p w14:paraId="2FAA91BB" w14:textId="77777777" w:rsidR="00EE6F57" w:rsidRDefault="00EE6F57" w:rsidP="008155F0">
                <w:pPr>
                  <w:pStyle w:val="texttofillin"/>
                  <w:spacing w:line="240" w:lineRule="auto"/>
                  <w:rPr>
                    <w:rFonts w:cs="Poppins"/>
                    <w:color w:val="29A7DE"/>
                    <w:sz w:val="19"/>
                    <w:szCs w:val="19"/>
                  </w:rPr>
                </w:pPr>
                <w:r w:rsidRPr="00B3404D">
                  <w:rPr>
                    <w:rStyle w:val="PlaceholderText"/>
                    <w:rFonts w:cs="Poppins"/>
                    <w:color w:val="29A7DE"/>
                    <w:sz w:val="16"/>
                    <w:szCs w:val="16"/>
                  </w:rPr>
                  <w:t>Click here to enter text.</w:t>
                </w:r>
              </w:p>
            </w:tc>
          </w:sdtContent>
        </w:sdt>
      </w:tr>
      <w:tr w:rsidR="00EE6F57" w:rsidRPr="009C2FDD" w14:paraId="44F66DD4" w14:textId="77777777" w:rsidTr="008155F0">
        <w:trPr>
          <w:trHeight w:val="171"/>
        </w:trPr>
        <w:tc>
          <w:tcPr>
            <w:tcW w:w="6210" w:type="dxa"/>
            <w:tcBorders>
              <w:top w:val="single" w:sz="4" w:space="0" w:color="062071"/>
              <w:left w:val="nil"/>
              <w:bottom w:val="single" w:sz="4" w:space="0" w:color="062071"/>
              <w:right w:val="single" w:sz="4" w:space="0" w:color="062071"/>
            </w:tcBorders>
            <w:vAlign w:val="center"/>
          </w:tcPr>
          <w:p w14:paraId="0FAC80EB" w14:textId="77777777" w:rsidR="00EE6F57" w:rsidRPr="00DF05C4" w:rsidRDefault="00EE6F57" w:rsidP="008155F0">
            <w:pPr>
              <w:spacing w:line="240" w:lineRule="auto"/>
              <w:ind w:left="90"/>
              <w:rPr>
                <w:sz w:val="16"/>
                <w:szCs w:val="16"/>
              </w:rPr>
            </w:pPr>
            <w:r w:rsidRPr="00DF05C4">
              <w:rPr>
                <w:rFonts w:cs="Poppins"/>
                <w:sz w:val="16"/>
                <w:szCs w:val="16"/>
              </w:rPr>
              <w:t>Estimated starting date:</w:t>
            </w:r>
          </w:p>
        </w:tc>
        <w:sdt>
          <w:sdtPr>
            <w:rPr>
              <w:rFonts w:cs="Poppins"/>
              <w:color w:val="29A7DE"/>
              <w:sz w:val="19"/>
              <w:szCs w:val="19"/>
            </w:rPr>
            <w:id w:val="-1288956394"/>
            <w:placeholder>
              <w:docPart w:val="AEB542F1900641BF86F631A1C2383E45"/>
            </w:placeholder>
            <w:showingPlcHdr/>
            <w:date>
              <w:dateFormat w:val="M/d/yyyy"/>
              <w:lid w:val="en-US"/>
              <w:storeMappedDataAs w:val="dateTime"/>
              <w:calendar w:val="gregorian"/>
            </w:date>
          </w:sdtPr>
          <w:sdtEndPr/>
          <w:sdtContent>
            <w:tc>
              <w:tcPr>
                <w:tcW w:w="4230" w:type="dxa"/>
                <w:tcBorders>
                  <w:top w:val="single" w:sz="4" w:space="0" w:color="062071"/>
                  <w:left w:val="single" w:sz="4" w:space="0" w:color="062071"/>
                  <w:bottom w:val="single" w:sz="4" w:space="0" w:color="062071"/>
                  <w:right w:val="nil"/>
                </w:tcBorders>
              </w:tcPr>
              <w:p w14:paraId="67DA8392" w14:textId="77777777" w:rsidR="00EE6F57" w:rsidRPr="009C2FDD" w:rsidRDefault="00EE6F57" w:rsidP="008155F0">
                <w:pPr>
                  <w:pStyle w:val="texttofillin"/>
                  <w:spacing w:line="240" w:lineRule="auto"/>
                  <w:rPr>
                    <w:color w:val="00B0F0"/>
                    <w:sz w:val="16"/>
                    <w:szCs w:val="16"/>
                  </w:rPr>
                </w:pPr>
                <w:r w:rsidRPr="00DF1E60">
                  <w:rPr>
                    <w:rStyle w:val="PlaceholderText"/>
                    <w:rFonts w:cs="Poppins"/>
                    <w:color w:val="29A7DE"/>
                    <w:sz w:val="16"/>
                    <w:szCs w:val="16"/>
                  </w:rPr>
                  <w:t>Click here to enter a date.</w:t>
                </w:r>
              </w:p>
            </w:tc>
          </w:sdtContent>
        </w:sdt>
      </w:tr>
      <w:tr w:rsidR="00EE6F57" w:rsidRPr="009C2FDD" w14:paraId="759878A0" w14:textId="77777777" w:rsidTr="008155F0">
        <w:trPr>
          <w:trHeight w:val="259"/>
        </w:trPr>
        <w:tc>
          <w:tcPr>
            <w:tcW w:w="6210" w:type="dxa"/>
            <w:tcBorders>
              <w:top w:val="single" w:sz="4" w:space="0" w:color="062071"/>
              <w:left w:val="nil"/>
              <w:bottom w:val="single" w:sz="4" w:space="0" w:color="062071"/>
              <w:right w:val="single" w:sz="4" w:space="0" w:color="062071"/>
            </w:tcBorders>
            <w:vAlign w:val="center"/>
          </w:tcPr>
          <w:p w14:paraId="3CE0262C" w14:textId="16FB856D" w:rsidR="00EE6F57" w:rsidRPr="00DF05C4" w:rsidRDefault="00EE6F57" w:rsidP="008155F0">
            <w:pPr>
              <w:spacing w:line="240" w:lineRule="auto"/>
              <w:ind w:left="90"/>
              <w:rPr>
                <w:sz w:val="16"/>
                <w:szCs w:val="16"/>
              </w:rPr>
            </w:pPr>
            <w:r w:rsidRPr="00DF05C4">
              <w:rPr>
                <w:rFonts w:cs="Poppins"/>
                <w:sz w:val="16"/>
                <w:szCs w:val="16"/>
              </w:rPr>
              <w:t>Estimated closing date (last day of the month, e.g.</w:t>
            </w:r>
            <w:r w:rsidR="00E64CCA">
              <w:rPr>
                <w:rFonts w:cs="Poppins"/>
                <w:sz w:val="16"/>
                <w:szCs w:val="16"/>
              </w:rPr>
              <w:t>,</w:t>
            </w:r>
            <w:r w:rsidRPr="00DF05C4">
              <w:rPr>
                <w:rFonts w:cs="Poppins"/>
                <w:sz w:val="16"/>
                <w:szCs w:val="16"/>
              </w:rPr>
              <w:t xml:space="preserve"> June </w:t>
            </w:r>
            <w:r w:rsidRPr="00DF05C4">
              <w:rPr>
                <w:rFonts w:cs="Poppins"/>
                <w:b/>
                <w:sz w:val="16"/>
                <w:szCs w:val="16"/>
              </w:rPr>
              <w:t>30</w:t>
            </w:r>
            <w:r w:rsidRPr="00DF05C4">
              <w:rPr>
                <w:rFonts w:cs="Poppins"/>
                <w:sz w:val="16"/>
                <w:szCs w:val="16"/>
              </w:rPr>
              <w:t>, 2025):</w:t>
            </w:r>
          </w:p>
        </w:tc>
        <w:tc>
          <w:tcPr>
            <w:tcW w:w="4230" w:type="dxa"/>
            <w:tcBorders>
              <w:top w:val="single" w:sz="4" w:space="0" w:color="062071"/>
              <w:left w:val="single" w:sz="4" w:space="0" w:color="062071"/>
              <w:bottom w:val="single" w:sz="4" w:space="0" w:color="062071"/>
              <w:right w:val="nil"/>
            </w:tcBorders>
          </w:tcPr>
          <w:p w14:paraId="7E253CBF" w14:textId="20A0ECF5" w:rsidR="00EE6F57" w:rsidRPr="009C2FDD" w:rsidRDefault="007F28C7" w:rsidP="008155F0">
            <w:pPr>
              <w:pStyle w:val="texttofillin"/>
              <w:spacing w:line="240" w:lineRule="auto"/>
              <w:rPr>
                <w:color w:val="00B0F0"/>
                <w:sz w:val="16"/>
                <w:szCs w:val="16"/>
              </w:rPr>
            </w:pPr>
            <w:sdt>
              <w:sdtPr>
                <w:rPr>
                  <w:rFonts w:cs="Poppins"/>
                  <w:color w:val="29A7DE"/>
                  <w:sz w:val="19"/>
                  <w:szCs w:val="19"/>
                </w:rPr>
                <w:id w:val="-1622686807"/>
                <w:placeholder>
                  <w:docPart w:val="4442DAC7F396458BAD369DC11C3AF698"/>
                </w:placeholder>
                <w:showingPlcHdr/>
                <w:date>
                  <w:dateFormat w:val="M/d/yyyy"/>
                  <w:lid w:val="en-US"/>
                  <w:storeMappedDataAs w:val="dateTime"/>
                  <w:calendar w:val="gregorian"/>
                </w:date>
              </w:sdtPr>
              <w:sdtEndPr/>
              <w:sdtContent>
                <w:r w:rsidR="00EE6F57" w:rsidRPr="00DF1E60">
                  <w:rPr>
                    <w:rStyle w:val="PlaceholderText"/>
                    <w:rFonts w:cs="Poppins"/>
                    <w:color w:val="29A7DE"/>
                    <w:sz w:val="16"/>
                    <w:szCs w:val="16"/>
                  </w:rPr>
                  <w:t>Click here to enter a date.</w:t>
                </w:r>
              </w:sdtContent>
            </w:sdt>
          </w:p>
        </w:tc>
      </w:tr>
      <w:tr w:rsidR="00EE6F57" w:rsidRPr="000630E5" w14:paraId="5E775A5A" w14:textId="77777777" w:rsidTr="008155F0">
        <w:trPr>
          <w:trHeight w:val="154"/>
        </w:trPr>
        <w:tc>
          <w:tcPr>
            <w:tcW w:w="10440" w:type="dxa"/>
            <w:gridSpan w:val="2"/>
            <w:tcBorders>
              <w:top w:val="single" w:sz="4" w:space="0" w:color="062071"/>
              <w:left w:val="nil"/>
              <w:bottom w:val="single" w:sz="4" w:space="0" w:color="062071"/>
            </w:tcBorders>
            <w:shd w:val="clear" w:color="auto" w:fill="D9D9D9" w:themeFill="background2" w:themeFillShade="D9"/>
          </w:tcPr>
          <w:p w14:paraId="75587B19" w14:textId="45D1D6B1" w:rsidR="00EE6F57" w:rsidRPr="000630E5" w:rsidRDefault="00895A8C" w:rsidP="008155F0">
            <w:pPr>
              <w:spacing w:line="240" w:lineRule="auto"/>
              <w:rPr>
                <w:b/>
                <w:bCs/>
                <w:sz w:val="16"/>
                <w:szCs w:val="16"/>
              </w:rPr>
            </w:pPr>
            <w:r>
              <w:rPr>
                <w:b/>
                <w:bCs/>
                <w:sz w:val="16"/>
                <w:szCs w:val="16"/>
              </w:rPr>
              <w:t xml:space="preserve">  </w:t>
            </w:r>
            <w:r w:rsidR="00EE6F57" w:rsidRPr="000630E5">
              <w:rPr>
                <w:b/>
                <w:bCs/>
                <w:sz w:val="16"/>
                <w:szCs w:val="16"/>
              </w:rPr>
              <w:t>Grant modality</w:t>
            </w:r>
            <w:r w:rsidR="00EE6F57">
              <w:rPr>
                <w:b/>
                <w:bCs/>
                <w:sz w:val="16"/>
                <w:szCs w:val="16"/>
              </w:rPr>
              <w:t xml:space="preserve"> (check the relevant box)</w:t>
            </w:r>
          </w:p>
        </w:tc>
      </w:tr>
      <w:tr w:rsidR="00EE6F57" w:rsidRPr="000E7BBC" w14:paraId="4FD17EFB" w14:textId="77777777" w:rsidTr="008155F0">
        <w:trPr>
          <w:trHeight w:val="259"/>
        </w:trPr>
        <w:tc>
          <w:tcPr>
            <w:tcW w:w="6210" w:type="dxa"/>
            <w:tcBorders>
              <w:top w:val="single" w:sz="4" w:space="0" w:color="062071"/>
              <w:left w:val="nil"/>
              <w:bottom w:val="single" w:sz="4" w:space="0" w:color="062071"/>
              <w:right w:val="single" w:sz="4" w:space="0" w:color="062071"/>
            </w:tcBorders>
            <w:vAlign w:val="center"/>
          </w:tcPr>
          <w:p w14:paraId="23D21AAB" w14:textId="38DE8DA8" w:rsidR="00EE6F57" w:rsidRPr="005B62D5" w:rsidRDefault="00EE6F57" w:rsidP="008155F0">
            <w:pPr>
              <w:spacing w:line="240" w:lineRule="auto"/>
              <w:ind w:left="90"/>
              <w:rPr>
                <w:sz w:val="16"/>
                <w:szCs w:val="16"/>
              </w:rPr>
            </w:pPr>
            <w:r w:rsidRPr="005B62D5">
              <w:rPr>
                <w:sz w:val="16"/>
                <w:szCs w:val="16"/>
              </w:rPr>
              <w:t xml:space="preserve">Sector </w:t>
            </w:r>
            <w:r w:rsidR="00E64CCA">
              <w:rPr>
                <w:sz w:val="16"/>
                <w:szCs w:val="16"/>
              </w:rPr>
              <w:t>p</w:t>
            </w:r>
            <w:r w:rsidRPr="005B62D5">
              <w:rPr>
                <w:sz w:val="16"/>
                <w:szCs w:val="16"/>
              </w:rPr>
              <w:t xml:space="preserve">ooled or Budget </w:t>
            </w:r>
            <w:r w:rsidR="00E64CCA">
              <w:rPr>
                <w:sz w:val="16"/>
                <w:szCs w:val="16"/>
              </w:rPr>
              <w:t>s</w:t>
            </w:r>
            <w:r w:rsidRPr="005B62D5">
              <w:rPr>
                <w:sz w:val="16"/>
                <w:szCs w:val="16"/>
              </w:rPr>
              <w:t>upport</w:t>
            </w:r>
            <w:r>
              <w:rPr>
                <w:sz w:val="16"/>
                <w:szCs w:val="16"/>
              </w:rPr>
              <w:t>:</w:t>
            </w:r>
          </w:p>
        </w:tc>
        <w:sdt>
          <w:sdtPr>
            <w:rPr>
              <w:color w:val="00B0F0"/>
              <w:sz w:val="16"/>
              <w:szCs w:val="16"/>
            </w:rPr>
            <w:id w:val="-2121977876"/>
            <w14:checkbox>
              <w14:checked w14:val="0"/>
              <w14:checkedState w14:val="2612" w14:font="MS Gothic"/>
              <w14:uncheckedState w14:val="2610" w14:font="MS Gothic"/>
            </w14:checkbox>
          </w:sdtPr>
          <w:sdtEndPr/>
          <w:sdtContent>
            <w:tc>
              <w:tcPr>
                <w:tcW w:w="4230" w:type="dxa"/>
                <w:tcBorders>
                  <w:top w:val="single" w:sz="4" w:space="0" w:color="062071"/>
                  <w:left w:val="single" w:sz="4" w:space="0" w:color="062071"/>
                  <w:bottom w:val="single" w:sz="4" w:space="0" w:color="062071"/>
                  <w:right w:val="nil"/>
                </w:tcBorders>
              </w:tcPr>
              <w:p w14:paraId="4E55E225" w14:textId="77777777" w:rsidR="00EE6F57" w:rsidRPr="009C2FDD" w:rsidRDefault="00EE6F57" w:rsidP="008155F0">
                <w:pPr>
                  <w:pStyle w:val="texttofillin"/>
                  <w:spacing w:line="240" w:lineRule="auto"/>
                  <w:rPr>
                    <w:color w:val="00B0F0"/>
                    <w:sz w:val="16"/>
                    <w:szCs w:val="16"/>
                  </w:rPr>
                </w:pPr>
                <w:r>
                  <w:rPr>
                    <w:rFonts w:ascii="MS Gothic" w:eastAsia="MS Gothic" w:hAnsi="MS Gothic" w:hint="eastAsia"/>
                    <w:color w:val="00B0F0"/>
                    <w:sz w:val="16"/>
                    <w:szCs w:val="16"/>
                  </w:rPr>
                  <w:t>☐</w:t>
                </w:r>
              </w:p>
            </w:tc>
          </w:sdtContent>
        </w:sdt>
      </w:tr>
      <w:tr w:rsidR="00EE6F57" w:rsidRPr="000E7BBC" w14:paraId="4BDBB732" w14:textId="77777777" w:rsidTr="008155F0">
        <w:trPr>
          <w:trHeight w:val="259"/>
        </w:trPr>
        <w:tc>
          <w:tcPr>
            <w:tcW w:w="6210" w:type="dxa"/>
            <w:tcBorders>
              <w:top w:val="single" w:sz="4" w:space="0" w:color="062071"/>
              <w:left w:val="nil"/>
              <w:bottom w:val="single" w:sz="4" w:space="0" w:color="062071"/>
              <w:right w:val="single" w:sz="4" w:space="0" w:color="062071"/>
            </w:tcBorders>
            <w:vAlign w:val="center"/>
          </w:tcPr>
          <w:p w14:paraId="33013F59" w14:textId="7F5ADF65" w:rsidR="00EE6F57" w:rsidRPr="005B62D5" w:rsidRDefault="00EE6F57" w:rsidP="008155F0">
            <w:pPr>
              <w:spacing w:line="240" w:lineRule="auto"/>
              <w:ind w:left="90"/>
              <w:rPr>
                <w:sz w:val="16"/>
                <w:szCs w:val="16"/>
              </w:rPr>
            </w:pPr>
            <w:r w:rsidRPr="005B62D5">
              <w:rPr>
                <w:sz w:val="16"/>
                <w:szCs w:val="16"/>
              </w:rPr>
              <w:t xml:space="preserve">Project </w:t>
            </w:r>
            <w:r w:rsidR="00E64CCA">
              <w:rPr>
                <w:sz w:val="16"/>
                <w:szCs w:val="16"/>
              </w:rPr>
              <w:t>p</w:t>
            </w:r>
            <w:r w:rsidRPr="005B62D5">
              <w:rPr>
                <w:sz w:val="16"/>
                <w:szCs w:val="16"/>
              </w:rPr>
              <w:t>ooled/</w:t>
            </w:r>
            <w:r w:rsidR="002A2DCE">
              <w:rPr>
                <w:sz w:val="16"/>
                <w:szCs w:val="16"/>
              </w:rPr>
              <w:t>c</w:t>
            </w:r>
            <w:r w:rsidRPr="005B62D5">
              <w:rPr>
                <w:sz w:val="16"/>
                <w:szCs w:val="16"/>
              </w:rPr>
              <w:t>ofinanced</w:t>
            </w:r>
            <w:r>
              <w:rPr>
                <w:sz w:val="16"/>
                <w:szCs w:val="16"/>
              </w:rPr>
              <w:t>:</w:t>
            </w:r>
          </w:p>
        </w:tc>
        <w:sdt>
          <w:sdtPr>
            <w:rPr>
              <w:color w:val="00B0F0"/>
              <w:sz w:val="16"/>
              <w:szCs w:val="16"/>
            </w:rPr>
            <w:id w:val="-807940718"/>
            <w14:checkbox>
              <w14:checked w14:val="0"/>
              <w14:checkedState w14:val="2612" w14:font="MS Gothic"/>
              <w14:uncheckedState w14:val="2610" w14:font="MS Gothic"/>
            </w14:checkbox>
          </w:sdtPr>
          <w:sdtEndPr/>
          <w:sdtContent>
            <w:tc>
              <w:tcPr>
                <w:tcW w:w="4230" w:type="dxa"/>
                <w:tcBorders>
                  <w:top w:val="single" w:sz="4" w:space="0" w:color="062071"/>
                  <w:left w:val="single" w:sz="4" w:space="0" w:color="062071"/>
                  <w:bottom w:val="single" w:sz="4" w:space="0" w:color="062071"/>
                  <w:right w:val="nil"/>
                </w:tcBorders>
              </w:tcPr>
              <w:p w14:paraId="51E7FCD7" w14:textId="77777777" w:rsidR="00EE6F57" w:rsidRPr="009C2FDD" w:rsidRDefault="00EE6F57" w:rsidP="008155F0">
                <w:pPr>
                  <w:pStyle w:val="texttofillin"/>
                  <w:spacing w:line="240" w:lineRule="auto"/>
                  <w:rPr>
                    <w:color w:val="00B0F0"/>
                    <w:sz w:val="16"/>
                    <w:szCs w:val="16"/>
                  </w:rPr>
                </w:pPr>
                <w:r>
                  <w:rPr>
                    <w:rFonts w:ascii="MS Gothic" w:eastAsia="MS Gothic" w:hAnsi="MS Gothic" w:hint="eastAsia"/>
                    <w:color w:val="00B0F0"/>
                    <w:sz w:val="16"/>
                    <w:szCs w:val="16"/>
                  </w:rPr>
                  <w:t>☐</w:t>
                </w:r>
              </w:p>
            </w:tc>
          </w:sdtContent>
        </w:sdt>
      </w:tr>
      <w:tr w:rsidR="00EE6F57" w:rsidRPr="000E7BBC" w14:paraId="42C7F5A9" w14:textId="77777777" w:rsidTr="008155F0">
        <w:trPr>
          <w:trHeight w:val="259"/>
        </w:trPr>
        <w:tc>
          <w:tcPr>
            <w:tcW w:w="6210" w:type="dxa"/>
            <w:tcBorders>
              <w:top w:val="single" w:sz="4" w:space="0" w:color="062071"/>
              <w:left w:val="nil"/>
              <w:bottom w:val="single" w:sz="4" w:space="0" w:color="062071"/>
              <w:right w:val="single" w:sz="4" w:space="0" w:color="062071"/>
            </w:tcBorders>
            <w:vAlign w:val="center"/>
          </w:tcPr>
          <w:p w14:paraId="470FD301" w14:textId="4084BC77" w:rsidR="00EE6F57" w:rsidRPr="005B62D5" w:rsidRDefault="00EE6F57" w:rsidP="008155F0">
            <w:pPr>
              <w:spacing w:line="240" w:lineRule="auto"/>
              <w:ind w:left="90"/>
              <w:rPr>
                <w:sz w:val="16"/>
                <w:szCs w:val="16"/>
              </w:rPr>
            </w:pPr>
            <w:r w:rsidRPr="005B62D5">
              <w:rPr>
                <w:sz w:val="16"/>
                <w:szCs w:val="16"/>
              </w:rPr>
              <w:t>Project/</w:t>
            </w:r>
            <w:r w:rsidR="002A2DCE">
              <w:rPr>
                <w:sz w:val="16"/>
                <w:szCs w:val="16"/>
              </w:rPr>
              <w:t>s</w:t>
            </w:r>
            <w:r w:rsidRPr="005B62D5">
              <w:rPr>
                <w:sz w:val="16"/>
                <w:szCs w:val="16"/>
              </w:rPr>
              <w:t>tandalone</w:t>
            </w:r>
            <w:r>
              <w:rPr>
                <w:sz w:val="16"/>
                <w:szCs w:val="16"/>
              </w:rPr>
              <w:t>:</w:t>
            </w:r>
          </w:p>
        </w:tc>
        <w:sdt>
          <w:sdtPr>
            <w:rPr>
              <w:color w:val="00B0F0"/>
              <w:sz w:val="16"/>
              <w:szCs w:val="16"/>
            </w:rPr>
            <w:id w:val="-939072456"/>
            <w14:checkbox>
              <w14:checked w14:val="0"/>
              <w14:checkedState w14:val="2612" w14:font="MS Gothic"/>
              <w14:uncheckedState w14:val="2610" w14:font="MS Gothic"/>
            </w14:checkbox>
          </w:sdtPr>
          <w:sdtEndPr/>
          <w:sdtContent>
            <w:tc>
              <w:tcPr>
                <w:tcW w:w="4230" w:type="dxa"/>
                <w:tcBorders>
                  <w:top w:val="single" w:sz="4" w:space="0" w:color="062071"/>
                  <w:left w:val="single" w:sz="4" w:space="0" w:color="062071"/>
                  <w:bottom w:val="single" w:sz="4" w:space="0" w:color="062071"/>
                  <w:right w:val="nil"/>
                </w:tcBorders>
              </w:tcPr>
              <w:p w14:paraId="451E9F09" w14:textId="77777777" w:rsidR="00EE6F57" w:rsidRPr="009C2FDD" w:rsidRDefault="00EE6F57" w:rsidP="008155F0">
                <w:pPr>
                  <w:pStyle w:val="texttofillin"/>
                  <w:spacing w:line="240" w:lineRule="auto"/>
                  <w:rPr>
                    <w:color w:val="00B0F0"/>
                    <w:sz w:val="16"/>
                    <w:szCs w:val="16"/>
                  </w:rPr>
                </w:pPr>
                <w:r>
                  <w:rPr>
                    <w:rFonts w:ascii="MS Gothic" w:eastAsia="MS Gothic" w:hAnsi="MS Gothic" w:hint="eastAsia"/>
                    <w:color w:val="00B0F0"/>
                    <w:sz w:val="16"/>
                    <w:szCs w:val="16"/>
                  </w:rPr>
                  <w:t>☐</w:t>
                </w:r>
              </w:p>
            </w:tc>
          </w:sdtContent>
        </w:sdt>
      </w:tr>
    </w:tbl>
    <w:p w14:paraId="239DEDE1" w14:textId="7CBB9359" w:rsidR="00351E6F" w:rsidRDefault="00351E6F" w:rsidP="00612BF0">
      <w:pPr>
        <w:rPr>
          <w:lang w:bidi="ar-SA"/>
        </w:rPr>
      </w:pPr>
    </w:p>
    <w:p w14:paraId="5E557C0A" w14:textId="77777777" w:rsidR="006700D4" w:rsidRDefault="006700D4" w:rsidP="00612BF0">
      <w:pPr>
        <w:rPr>
          <w:lang w:bidi="ar-SA"/>
        </w:rPr>
      </w:pPr>
    </w:p>
    <w:p w14:paraId="1E8EE4C9" w14:textId="77777777" w:rsidR="00EB1885" w:rsidRDefault="00EB1885" w:rsidP="00612BF0">
      <w:pPr>
        <w:rPr>
          <w:lang w:bidi="ar-SA"/>
        </w:rPr>
      </w:pPr>
    </w:p>
    <w:p w14:paraId="6F05998A" w14:textId="77777777" w:rsidR="00EE6F57" w:rsidRDefault="00EE6F57" w:rsidP="00612BF0">
      <w:pPr>
        <w:rPr>
          <w:lang w:bidi="ar-SA"/>
        </w:rPr>
      </w:pPr>
    </w:p>
    <w:p w14:paraId="690E5CCD" w14:textId="77777777" w:rsidR="00EE6F57" w:rsidRDefault="00EE6F57" w:rsidP="00612BF0">
      <w:pPr>
        <w:rPr>
          <w:lang w:bidi="ar-SA"/>
        </w:rPr>
      </w:pPr>
    </w:p>
    <w:p w14:paraId="2C916BD0" w14:textId="77777777" w:rsidR="00EE6F57" w:rsidRDefault="00EE6F57" w:rsidP="00612BF0">
      <w:pPr>
        <w:rPr>
          <w:lang w:bidi="ar-SA"/>
        </w:rPr>
      </w:pPr>
    </w:p>
    <w:p w14:paraId="2F945128" w14:textId="77777777" w:rsidR="00EE6F57" w:rsidRDefault="00EE6F57" w:rsidP="00612BF0">
      <w:pPr>
        <w:rPr>
          <w:lang w:bidi="ar-SA"/>
        </w:rPr>
      </w:pPr>
    </w:p>
    <w:p w14:paraId="033C2D9E" w14:textId="77777777" w:rsidR="00EE6F57" w:rsidRDefault="00EE6F57" w:rsidP="00612BF0">
      <w:pPr>
        <w:rPr>
          <w:lang w:bidi="ar-SA"/>
        </w:rPr>
      </w:pPr>
    </w:p>
    <w:p w14:paraId="658B55AA" w14:textId="77777777" w:rsidR="00EE6F57" w:rsidRDefault="00EE6F57" w:rsidP="00612BF0">
      <w:pPr>
        <w:rPr>
          <w:lang w:bidi="ar-SA"/>
        </w:rPr>
      </w:pPr>
    </w:p>
    <w:p w14:paraId="2C9C96D7" w14:textId="77777777" w:rsidR="00EE6F57" w:rsidRDefault="00EE6F57" w:rsidP="00612BF0">
      <w:pPr>
        <w:rPr>
          <w:lang w:bidi="ar-SA"/>
        </w:rPr>
      </w:pPr>
    </w:p>
    <w:p w14:paraId="56D63CA9" w14:textId="77777777" w:rsidR="00EE6F57" w:rsidRDefault="00EE6F57" w:rsidP="00612BF0">
      <w:pPr>
        <w:rPr>
          <w:lang w:bidi="ar-SA"/>
        </w:rPr>
      </w:pPr>
    </w:p>
    <w:tbl>
      <w:tblPr>
        <w:tblStyle w:val="TableGridCFAA2"/>
        <w:tblpPr w:leftFromText="180" w:rightFromText="180" w:vertAnchor="text" w:horzAnchor="margin" w:tblpXSpec="center" w:tblpY="121"/>
        <w:tblW w:w="9180" w:type="dxa"/>
        <w:tblLook w:val="04A0" w:firstRow="1" w:lastRow="0" w:firstColumn="1" w:lastColumn="0" w:noHBand="0" w:noVBand="1"/>
      </w:tblPr>
      <w:tblGrid>
        <w:gridCol w:w="9180"/>
      </w:tblGrid>
      <w:tr w:rsidR="00351E6F" w:rsidRPr="00351E6F" w14:paraId="358EB6A4" w14:textId="77777777" w:rsidTr="00351E6F">
        <w:trPr>
          <w:trHeight w:val="287"/>
        </w:trPr>
        <w:tc>
          <w:tcPr>
            <w:tcW w:w="9180" w:type="dxa"/>
            <w:tcBorders>
              <w:top w:val="nil"/>
              <w:left w:val="nil"/>
              <w:bottom w:val="nil"/>
              <w:right w:val="nil"/>
            </w:tcBorders>
            <w:shd w:val="clear" w:color="auto" w:fill="F2F2F2"/>
          </w:tcPr>
          <w:p w14:paraId="2D2A6834" w14:textId="77777777" w:rsidR="00351E6F" w:rsidRPr="00351E6F" w:rsidRDefault="00351E6F" w:rsidP="00351E6F">
            <w:pPr>
              <w:spacing w:line="276" w:lineRule="auto"/>
              <w:ind w:right="158"/>
              <w:jc w:val="center"/>
              <w:rPr>
                <w:rFonts w:eastAsia="ヒラギノ角ゴ Pro W3" w:cs="Poppins"/>
                <w:b/>
                <w:bCs/>
                <w:color w:val="43D596"/>
                <w:sz w:val="22"/>
                <w:szCs w:val="22"/>
                <w:lang w:bidi="ar-SA"/>
              </w:rPr>
            </w:pPr>
            <w:r w:rsidRPr="00351E6F">
              <w:rPr>
                <w:rFonts w:eastAsia="ヒラギノ角ゴ Pro W3" w:cs="Poppins"/>
                <w:b/>
                <w:bCs/>
                <w:color w:val="43D596"/>
                <w:sz w:val="22"/>
                <w:szCs w:val="22"/>
                <w:lang w:bidi="ar-SA"/>
              </w:rPr>
              <w:lastRenderedPageBreak/>
              <w:t>Note to the user</w:t>
            </w:r>
          </w:p>
          <w:p w14:paraId="4EEC4D7C" w14:textId="77777777" w:rsidR="00351E6F" w:rsidRPr="00351E6F" w:rsidRDefault="00351E6F" w:rsidP="00351E6F">
            <w:pPr>
              <w:spacing w:line="276" w:lineRule="auto"/>
              <w:ind w:left="180" w:right="162"/>
              <w:rPr>
                <w:rFonts w:ascii="Arial" w:eastAsia="ヒラギノ角ゴ Pro W3" w:hAnsi="Arial" w:cs="Arial"/>
                <w:color w:val="4F81BD"/>
                <w:szCs w:val="18"/>
                <w:lang w:bidi="ar-SA"/>
              </w:rPr>
            </w:pPr>
          </w:p>
          <w:p w14:paraId="5A656988" w14:textId="77777777" w:rsidR="00351E6F" w:rsidRPr="00351E6F" w:rsidRDefault="00351E6F" w:rsidP="00351E6F">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 xml:space="preserve">Disclosure of grant documents: </w:t>
            </w:r>
          </w:p>
          <w:p w14:paraId="32D58E59" w14:textId="43B5B904" w:rsidR="00CE347B" w:rsidRPr="00351E6F" w:rsidRDefault="00CE347B" w:rsidP="00CE347B">
            <w:pPr>
              <w:tabs>
                <w:tab w:val="left" w:pos="450"/>
              </w:tabs>
              <w:spacing w:line="240" w:lineRule="auto"/>
              <w:ind w:right="158"/>
              <w:jc w:val="both"/>
              <w:rPr>
                <w:rFonts w:eastAsia="ヒラギノ角ゴ Pro W3" w:cs="Poppins"/>
                <w:b/>
                <w:bCs/>
                <w:sz w:val="20"/>
                <w:szCs w:val="20"/>
                <w:u w:val="single"/>
                <w:lang w:bidi="ar-SA"/>
              </w:rPr>
            </w:pPr>
            <w:r w:rsidRPr="00351E6F">
              <w:rPr>
                <w:rFonts w:eastAsia="ヒラギノ角ゴ Pro W3" w:cs="Poppins"/>
                <w:szCs w:val="18"/>
                <w:lang w:bidi="ar-SA"/>
              </w:rPr>
              <w:t xml:space="preserve">Following the final approval of this application, the final document will be published on </w:t>
            </w:r>
            <w:r w:rsidR="00E64CCA">
              <w:rPr>
                <w:rFonts w:eastAsia="ヒラギノ角ゴ Pro W3" w:cs="Poppins"/>
                <w:szCs w:val="18"/>
                <w:lang w:bidi="ar-SA"/>
              </w:rPr>
              <w:t xml:space="preserve">the </w:t>
            </w:r>
            <w:r w:rsidRPr="00351E6F">
              <w:rPr>
                <w:rFonts w:eastAsia="ヒラギノ角ゴ Pro W3" w:cs="Poppins"/>
                <w:szCs w:val="18"/>
                <w:lang w:bidi="ar-SA"/>
              </w:rPr>
              <w:t>GPE website. This is in line with GPE’s transparency policy</w:t>
            </w:r>
            <w:r>
              <w:rPr>
                <w:rFonts w:eastAsia="ヒラギノ角ゴ Pro W3" w:cs="Poppins"/>
                <w:szCs w:val="18"/>
                <w:lang w:bidi="ar-SA"/>
              </w:rPr>
              <w:t xml:space="preserve">, which </w:t>
            </w:r>
            <w:r w:rsidRPr="00351E6F">
              <w:rPr>
                <w:rFonts w:eastAsia="ヒラギノ角ゴ Pro W3" w:cs="Poppins"/>
                <w:szCs w:val="18"/>
                <w:lang w:bidi="ar-SA"/>
              </w:rPr>
              <w:t>requir</w:t>
            </w:r>
            <w:r>
              <w:rPr>
                <w:rFonts w:eastAsia="ヒラギノ角ゴ Pro W3" w:cs="Poppins"/>
                <w:szCs w:val="18"/>
                <w:lang w:bidi="ar-SA"/>
              </w:rPr>
              <w:t>es</w:t>
            </w:r>
            <w:r w:rsidRPr="00351E6F">
              <w:rPr>
                <w:rFonts w:eastAsia="ヒラギノ角ゴ Pro W3" w:cs="Poppins"/>
                <w:szCs w:val="18"/>
                <w:lang w:bidi="ar-SA"/>
              </w:rPr>
              <w:t xml:space="preserve"> that all approved grant applications and other related documents be published on </w:t>
            </w:r>
            <w:r w:rsidR="00E64CCA">
              <w:rPr>
                <w:rFonts w:eastAsia="ヒラギノ角ゴ Pro W3" w:cs="Poppins"/>
                <w:szCs w:val="18"/>
                <w:lang w:bidi="ar-SA"/>
              </w:rPr>
              <w:t xml:space="preserve">the </w:t>
            </w:r>
            <w:r w:rsidRPr="00351E6F">
              <w:rPr>
                <w:rFonts w:eastAsia="ヒラギノ角ゴ Pro W3" w:cs="Poppins"/>
                <w:szCs w:val="18"/>
                <w:lang w:bidi="ar-SA"/>
              </w:rPr>
              <w:t xml:space="preserve">GPE website under the country pages of the </w:t>
            </w:r>
            <w:r>
              <w:rPr>
                <w:rFonts w:eastAsia="ヒラギノ角ゴ Pro W3" w:cs="Poppins"/>
                <w:szCs w:val="18"/>
                <w:lang w:bidi="ar-SA"/>
              </w:rPr>
              <w:t xml:space="preserve">partner </w:t>
            </w:r>
            <w:r w:rsidRPr="00351E6F">
              <w:rPr>
                <w:rFonts w:eastAsia="ヒラギノ角ゴ Pro W3" w:cs="Poppins"/>
                <w:szCs w:val="18"/>
                <w:lang w:bidi="ar-SA"/>
              </w:rPr>
              <w:t xml:space="preserve">country unless objected by the individual country. Please note that sensitive personal information, including phone numbers and email addresses, will be redacted/erased from documents prior to publishing on </w:t>
            </w:r>
            <w:r w:rsidR="00E64CCA">
              <w:rPr>
                <w:rFonts w:eastAsia="ヒラギノ角ゴ Pro W3" w:cs="Poppins"/>
                <w:szCs w:val="18"/>
                <w:lang w:bidi="ar-SA"/>
              </w:rPr>
              <w:t xml:space="preserve">the </w:t>
            </w:r>
            <w:r>
              <w:rPr>
                <w:rFonts w:eastAsia="ヒラギノ角ゴ Pro W3" w:cs="Poppins"/>
                <w:szCs w:val="18"/>
                <w:lang w:bidi="ar-SA"/>
              </w:rPr>
              <w:t>GPE</w:t>
            </w:r>
            <w:r w:rsidRPr="00351E6F">
              <w:rPr>
                <w:rFonts w:eastAsia="ヒラギノ角ゴ Pro W3" w:cs="Poppins"/>
                <w:szCs w:val="18"/>
                <w:lang w:bidi="ar-SA"/>
              </w:rPr>
              <w:t xml:space="preserve"> website. </w:t>
            </w:r>
          </w:p>
          <w:p w14:paraId="45C2C533" w14:textId="77777777" w:rsidR="00CE347B" w:rsidRPr="00351E6F" w:rsidRDefault="00CE347B" w:rsidP="00CE347B">
            <w:pPr>
              <w:spacing w:line="276" w:lineRule="auto"/>
              <w:ind w:right="162"/>
              <w:rPr>
                <w:rFonts w:ascii="Arial" w:eastAsia="ヒラギノ角ゴ Pro W3" w:hAnsi="Arial" w:cs="Arial"/>
                <w:color w:val="4F81BD"/>
                <w:sz w:val="14"/>
                <w:szCs w:val="14"/>
                <w:lang w:bidi="ar-SA"/>
              </w:rPr>
            </w:pPr>
          </w:p>
          <w:p w14:paraId="5C141057" w14:textId="77777777" w:rsidR="00CE347B" w:rsidRPr="00351E6F" w:rsidRDefault="00CE347B" w:rsidP="00CE347B">
            <w:pPr>
              <w:tabs>
                <w:tab w:val="left" w:pos="450"/>
              </w:tabs>
              <w:spacing w:line="240" w:lineRule="auto"/>
              <w:ind w:right="158"/>
              <w:jc w:val="both"/>
              <w:rPr>
                <w:rFonts w:eastAsia="ヒラギノ角ゴ Pro W3" w:cs="Poppins"/>
                <w:b/>
                <w:bCs/>
                <w:szCs w:val="18"/>
                <w:u w:val="single"/>
                <w:lang w:bidi="ar-SA"/>
              </w:rPr>
            </w:pPr>
            <w:r w:rsidRPr="00351E6F">
              <w:rPr>
                <w:rFonts w:eastAsia="ヒラギノ角ゴ Pro W3" w:cs="Poppins"/>
                <w:b/>
                <w:bCs/>
                <w:szCs w:val="18"/>
                <w:lang w:bidi="ar-SA"/>
              </w:rPr>
              <w:t>Notification to the Secretariat:</w:t>
            </w:r>
          </w:p>
          <w:p w14:paraId="08C3B925" w14:textId="77777777" w:rsidR="00CE347B" w:rsidRPr="00351E6F" w:rsidRDefault="00CE347B" w:rsidP="00CE347B">
            <w:pPr>
              <w:tabs>
                <w:tab w:val="left" w:pos="450"/>
              </w:tabs>
              <w:spacing w:line="240" w:lineRule="auto"/>
              <w:ind w:right="158"/>
              <w:jc w:val="both"/>
              <w:rPr>
                <w:rFonts w:eastAsia="ヒラギノ角ゴ Pro W3" w:cs="Poppins"/>
                <w:b/>
                <w:bCs/>
                <w:sz w:val="20"/>
                <w:szCs w:val="20"/>
                <w:u w:val="single"/>
                <w:lang w:bidi="ar-SA"/>
              </w:rPr>
            </w:pPr>
            <w:r w:rsidRPr="00351E6F">
              <w:rPr>
                <w:rFonts w:eastAsia="ヒラギノ角ゴ Pro W3" w:cs="Poppins"/>
                <w:szCs w:val="18"/>
                <w:lang w:bidi="ar-SA"/>
              </w:rPr>
              <w:t>Prior to any application development process, the coordinating agency should always notify the Secretariat of the country’s intent to apply. The Secretariat will engage with the government and coordinating agency to agree on a timeline for the preparation and submission of the application.</w:t>
            </w:r>
          </w:p>
          <w:p w14:paraId="57A26442" w14:textId="77777777" w:rsidR="00CE347B" w:rsidRPr="00351E6F" w:rsidRDefault="00CE347B" w:rsidP="00CE347B">
            <w:pPr>
              <w:spacing w:line="276" w:lineRule="auto"/>
              <w:ind w:right="162"/>
              <w:jc w:val="both"/>
              <w:rPr>
                <w:rFonts w:ascii="Arial" w:eastAsia="ヒラギノ角ゴ Pro W3" w:hAnsi="Arial" w:cs="Arial"/>
                <w:color w:val="000000"/>
                <w:sz w:val="14"/>
                <w:szCs w:val="14"/>
                <w:lang w:bidi="ar-SA"/>
              </w:rPr>
            </w:pPr>
          </w:p>
          <w:p w14:paraId="0BED0B13" w14:textId="77777777" w:rsidR="00CE347B" w:rsidRPr="00351E6F" w:rsidRDefault="00CE347B" w:rsidP="00CE347B">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Grant guidelines:</w:t>
            </w:r>
          </w:p>
          <w:p w14:paraId="1FCE9C3D" w14:textId="55A263D7" w:rsidR="00CE347B" w:rsidRPr="00351E6F" w:rsidRDefault="00CE347B" w:rsidP="00CE347B">
            <w:pPr>
              <w:spacing w:after="180" w:line="240" w:lineRule="auto"/>
              <w:ind w:right="72"/>
              <w:rPr>
                <w:rFonts w:eastAsia="ヒラギノ角ゴ Pro W3" w:cs="Poppins"/>
                <w:szCs w:val="18"/>
                <w:lang w:bidi="ar-SA"/>
              </w:rPr>
            </w:pPr>
            <w:r w:rsidRPr="00351E6F">
              <w:rPr>
                <w:rFonts w:eastAsia="ヒラギノ角ゴ Pro W3" w:cs="Poppins"/>
                <w:szCs w:val="18"/>
                <w:lang w:bidi="ar-SA"/>
              </w:rPr>
              <w:t xml:space="preserve">Applicants should read the </w:t>
            </w:r>
            <w:hyperlink r:id="rId11" w:history="1">
              <w:r w:rsidRPr="00351E6F">
                <w:rPr>
                  <w:rFonts w:eastAsia="ヒラギノ角ゴ Pro W3" w:cs="Poppins"/>
                  <w:szCs w:val="18"/>
                  <w:lang w:bidi="ar-SA"/>
                </w:rPr>
                <w:t>s</w:t>
              </w:r>
              <w:r w:rsidRPr="00351E6F">
                <w:rPr>
                  <w:rFonts w:eastAsia="MS Mincho" w:cs="Poppins"/>
                  <w:szCs w:val="18"/>
                  <w:lang w:bidi="ar-SA"/>
                </w:rPr>
                <w:t>ystem</w:t>
              </w:r>
            </w:hyperlink>
            <w:r w:rsidRPr="00351E6F">
              <w:rPr>
                <w:rFonts w:eastAsia="ヒラギノ角ゴ Pro W3" w:cs="Poppins"/>
                <w:szCs w:val="18"/>
                <w:lang w:bidi="ar-SA"/>
              </w:rPr>
              <w:t xml:space="preserve"> </w:t>
            </w:r>
            <w:r w:rsidRPr="00351E6F">
              <w:rPr>
                <w:rFonts w:eastAsia="MS Mincho" w:cs="Poppins"/>
                <w:szCs w:val="18"/>
                <w:lang w:bidi="ar-SA"/>
              </w:rPr>
              <w:t>transformation grant guidelines</w:t>
            </w:r>
            <w:r w:rsidRPr="00351E6F">
              <w:rPr>
                <w:rFonts w:eastAsia="ヒラギノ角ゴ Pro W3" w:cs="Poppins"/>
                <w:szCs w:val="18"/>
                <w:lang w:bidi="ar-SA"/>
              </w:rPr>
              <w:t xml:space="preserve"> and/or the </w:t>
            </w:r>
            <w:r>
              <w:rPr>
                <w:rFonts w:eastAsia="ヒラギノ角ゴ Pro W3" w:cs="Poppins"/>
                <w:szCs w:val="18"/>
                <w:lang w:bidi="ar-SA"/>
              </w:rPr>
              <w:t xml:space="preserve">GPE </w:t>
            </w:r>
            <w:r w:rsidR="001D0220">
              <w:rPr>
                <w:rFonts w:eastAsia="ヒラギノ角ゴ Pro W3" w:cs="Poppins"/>
                <w:szCs w:val="18"/>
                <w:lang w:bidi="ar-SA"/>
              </w:rPr>
              <w:t>M</w:t>
            </w:r>
            <w:r w:rsidRPr="00351E6F">
              <w:rPr>
                <w:rFonts w:eastAsia="ヒラギノ角ゴ Pro W3" w:cs="Poppins"/>
                <w:szCs w:val="18"/>
                <w:lang w:bidi="ar-SA"/>
              </w:rPr>
              <w:t>ultiplier guidelines (where relevant), which explain the application development process</w:t>
            </w:r>
            <w:r w:rsidR="001D0220">
              <w:rPr>
                <w:rFonts w:eastAsia="ヒラギノ角ゴ Pro W3" w:cs="Poppins"/>
                <w:szCs w:val="18"/>
                <w:lang w:bidi="ar-SA"/>
              </w:rPr>
              <w:t>,</w:t>
            </w:r>
            <w:r w:rsidRPr="00351E6F">
              <w:rPr>
                <w:rFonts w:eastAsia="ヒラギノ角ゴ Pro W3" w:cs="Poppins"/>
                <w:szCs w:val="18"/>
                <w:lang w:bidi="ar-SA"/>
              </w:rPr>
              <w:t xml:space="preserve"> including timeline, steps and intermediary submissions for the quality assurance process of the application. For the </w:t>
            </w:r>
            <w:r>
              <w:rPr>
                <w:rFonts w:eastAsia="ヒラギノ角ゴ Pro W3" w:cs="Poppins"/>
                <w:szCs w:val="18"/>
                <w:lang w:bidi="ar-SA"/>
              </w:rPr>
              <w:t xml:space="preserve">GPE </w:t>
            </w:r>
            <w:r w:rsidR="001D0220">
              <w:rPr>
                <w:rFonts w:eastAsia="ヒラギノ角ゴ Pro W3" w:cs="Poppins"/>
                <w:szCs w:val="18"/>
                <w:lang w:bidi="ar-SA"/>
              </w:rPr>
              <w:t>M</w:t>
            </w:r>
            <w:r w:rsidRPr="00351E6F">
              <w:rPr>
                <w:rFonts w:eastAsia="ヒラギノ角ゴ Pro W3" w:cs="Poppins"/>
                <w:szCs w:val="18"/>
                <w:lang w:bidi="ar-SA"/>
              </w:rPr>
              <w:t>ultiplier, please also</w:t>
            </w:r>
            <w:r w:rsidRPr="00351E6F">
              <w:rPr>
                <w:rFonts w:eastAsia="MS Mincho" w:cs="Poppins"/>
                <w:szCs w:val="18"/>
                <w:lang w:bidi="ar-SA"/>
              </w:rPr>
              <w:t xml:space="preserve"> </w:t>
            </w:r>
            <w:r w:rsidRPr="00351E6F">
              <w:rPr>
                <w:rFonts w:eastAsia="ヒラギノ角ゴ Pro W3" w:cs="Poppins"/>
                <w:szCs w:val="18"/>
                <w:lang w:bidi="ar-SA"/>
              </w:rPr>
              <w:t xml:space="preserve">review the “Guidance to the Grants and Performance Committee for Evaluating the Expression of Interest,” available at: </w:t>
            </w:r>
            <w:hyperlink r:id="rId12" w:history="1">
              <w:r w:rsidRPr="00351E6F">
                <w:rPr>
                  <w:rFonts w:eastAsia="ヒラギノ角ゴ Pro W3" w:cs="Poppins"/>
                  <w:szCs w:val="18"/>
                  <w:u w:val="single"/>
                  <w:lang w:bidi="ar-SA"/>
                </w:rPr>
                <w:t>https://www.globalpartnership.org/funding/gpe-multiplier</w:t>
              </w:r>
            </w:hyperlink>
            <w:r w:rsidRPr="00351E6F">
              <w:rPr>
                <w:rFonts w:eastAsia="ヒラギノ角ゴ Pro W3" w:cs="Poppins"/>
                <w:szCs w:val="18"/>
                <w:lang w:bidi="ar-SA"/>
              </w:rPr>
              <w:t xml:space="preserve">. </w:t>
            </w:r>
            <w:r w:rsidR="00AE1383">
              <w:rPr>
                <w:rFonts w:eastAsia="ヒラギノ角ゴ Pro W3" w:cs="Poppins"/>
                <w:szCs w:val="18"/>
                <w:lang w:bidi="ar-SA"/>
              </w:rPr>
              <w:t>If</w:t>
            </w:r>
            <w:r w:rsidRPr="00351E6F">
              <w:rPr>
                <w:rFonts w:eastAsia="ヒラギノ角ゴ Pro W3" w:cs="Poppins"/>
                <w:szCs w:val="18"/>
                <w:lang w:bidi="ar-SA"/>
              </w:rPr>
              <w:t xml:space="preserve"> additional information is needed, the applicant can contact the country </w:t>
            </w:r>
            <w:r>
              <w:rPr>
                <w:rFonts w:eastAsia="ヒラギノ角ゴ Pro W3" w:cs="Poppins"/>
                <w:szCs w:val="18"/>
                <w:lang w:bidi="ar-SA"/>
              </w:rPr>
              <w:t xml:space="preserve">team </w:t>
            </w:r>
            <w:r w:rsidRPr="00351E6F">
              <w:rPr>
                <w:rFonts w:eastAsia="ヒラギノ角ゴ Pro W3" w:cs="Poppins"/>
                <w:szCs w:val="18"/>
                <w:lang w:bidi="ar-SA"/>
              </w:rPr>
              <w:t>lead at the Secretariat.</w:t>
            </w:r>
          </w:p>
          <w:p w14:paraId="548050BA" w14:textId="77777777" w:rsidR="00351E6F" w:rsidRPr="00351E6F" w:rsidRDefault="00351E6F" w:rsidP="00351E6F">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 xml:space="preserve">Safeguards against sexual exploitation, </w:t>
            </w:r>
            <w:proofErr w:type="gramStart"/>
            <w:r w:rsidRPr="00351E6F">
              <w:rPr>
                <w:rFonts w:eastAsia="ヒラギノ角ゴ Pro W3" w:cs="Poppins"/>
                <w:b/>
                <w:bCs/>
                <w:szCs w:val="18"/>
                <w:lang w:bidi="ar-SA"/>
              </w:rPr>
              <w:t>abuse</w:t>
            </w:r>
            <w:proofErr w:type="gramEnd"/>
            <w:r w:rsidRPr="00351E6F">
              <w:rPr>
                <w:rFonts w:eastAsia="ヒラギノ角ゴ Pro W3" w:cs="Poppins"/>
                <w:b/>
                <w:bCs/>
                <w:szCs w:val="18"/>
                <w:lang w:bidi="ar-SA"/>
              </w:rPr>
              <w:t xml:space="preserve"> and harassment: </w:t>
            </w:r>
          </w:p>
          <w:p w14:paraId="59A5DC4A" w14:textId="5AB5CDDB" w:rsidR="00351E6F" w:rsidRPr="00351E6F" w:rsidRDefault="00351E6F" w:rsidP="00351E6F">
            <w:pPr>
              <w:spacing w:after="180" w:line="240" w:lineRule="auto"/>
              <w:ind w:right="72"/>
              <w:rPr>
                <w:rFonts w:eastAsia="ヒラギノ角ゴ Pro W3" w:cs="Poppins"/>
                <w:szCs w:val="18"/>
                <w:lang w:bidi="ar-SA"/>
              </w:rPr>
            </w:pPr>
            <w:r w:rsidRPr="00351E6F">
              <w:rPr>
                <w:rFonts w:eastAsia="ヒラギノ角ゴ Pro W3" w:cs="Poppins"/>
                <w:szCs w:val="18"/>
                <w:lang w:bidi="ar-SA"/>
              </w:rPr>
              <w:t xml:space="preserve">While preparing this application and the program it supports, grant agents should ensure that adequate consideration is given to the GPE policy on protection from sexual exploitation, </w:t>
            </w:r>
            <w:proofErr w:type="gramStart"/>
            <w:r w:rsidRPr="00351E6F">
              <w:rPr>
                <w:rFonts w:eastAsia="ヒラギノ角ゴ Pro W3" w:cs="Poppins"/>
                <w:szCs w:val="18"/>
                <w:lang w:bidi="ar-SA"/>
              </w:rPr>
              <w:t>abuse</w:t>
            </w:r>
            <w:proofErr w:type="gramEnd"/>
            <w:r w:rsidRPr="00351E6F">
              <w:rPr>
                <w:rFonts w:eastAsia="ヒラギノ角ゴ Pro W3" w:cs="Poppins"/>
                <w:szCs w:val="18"/>
                <w:lang w:bidi="ar-SA"/>
              </w:rPr>
              <w:t xml:space="preserve"> and harassment (PSEAH). See section </w:t>
            </w:r>
            <w:r w:rsidR="00EE6F57" w:rsidRPr="003F465F">
              <w:rPr>
                <w:rFonts w:eastAsia="ヒラギノ角ゴ Pro W3" w:cs="Poppins"/>
                <w:szCs w:val="18"/>
                <w:lang w:bidi="ar-SA"/>
              </w:rPr>
              <w:t>5</w:t>
            </w:r>
            <w:r w:rsidRPr="00351E6F">
              <w:rPr>
                <w:rFonts w:eastAsia="ヒラギノ角ゴ Pro W3" w:cs="Poppins"/>
                <w:szCs w:val="18"/>
                <w:lang w:bidi="ar-SA"/>
              </w:rPr>
              <w:t xml:space="preserve"> of this application for relevant questions.</w:t>
            </w:r>
          </w:p>
          <w:p w14:paraId="4B00F23A" w14:textId="77777777" w:rsidR="00351E6F" w:rsidRPr="00351E6F" w:rsidRDefault="00351E6F" w:rsidP="00351E6F">
            <w:pPr>
              <w:spacing w:line="240" w:lineRule="auto"/>
              <w:rPr>
                <w:rFonts w:eastAsia="ヒラギノ角ゴ Pro W3" w:cs="Poppins"/>
                <w:b/>
                <w:bCs/>
                <w:szCs w:val="18"/>
                <w:lang w:bidi="ar-SA"/>
              </w:rPr>
            </w:pPr>
            <w:r w:rsidRPr="00351E6F">
              <w:rPr>
                <w:rFonts w:eastAsia="ヒラギノ角ゴ Pro W3" w:cs="Poppins"/>
                <w:b/>
                <w:bCs/>
                <w:szCs w:val="18"/>
                <w:lang w:bidi="ar-SA"/>
              </w:rPr>
              <w:t xml:space="preserve">Submission of draft application for quality assurance: </w:t>
            </w:r>
          </w:p>
          <w:p w14:paraId="7E5971C2" w14:textId="2AE038BB" w:rsidR="00351E6F" w:rsidRPr="00351E6F" w:rsidRDefault="00177FC8" w:rsidP="00351E6F">
            <w:pPr>
              <w:spacing w:after="180" w:line="240" w:lineRule="auto"/>
              <w:rPr>
                <w:rFonts w:eastAsia="ヒラギノ角ゴ Pro W3" w:cs="Poppins"/>
                <w:b/>
                <w:bCs/>
                <w:szCs w:val="18"/>
                <w:lang w:bidi="ar-SA"/>
              </w:rPr>
            </w:pPr>
            <w:r>
              <w:rPr>
                <w:rFonts w:eastAsia="MS Mincho" w:cs="Poppins"/>
                <w:szCs w:val="18"/>
                <w:lang w:bidi="ar-SA"/>
              </w:rPr>
              <w:t>Where applicable, t</w:t>
            </w:r>
            <w:r w:rsidR="00351E6F" w:rsidRPr="00351E6F">
              <w:rPr>
                <w:rFonts w:eastAsia="MS Mincho" w:cs="Poppins"/>
                <w:szCs w:val="18"/>
                <w:lang w:bidi="ar-SA"/>
              </w:rPr>
              <w:t xml:space="preserve">he </w:t>
            </w:r>
            <w:r w:rsidR="00351E6F" w:rsidRPr="00351E6F">
              <w:rPr>
                <w:rFonts w:eastAsia="MS Mincho" w:cs="Poppins"/>
                <w:b/>
                <w:bCs/>
                <w:szCs w:val="18"/>
                <w:lang w:bidi="ar-SA"/>
              </w:rPr>
              <w:t>grant agent</w:t>
            </w:r>
            <w:r w:rsidR="00351E6F" w:rsidRPr="00351E6F">
              <w:rPr>
                <w:rFonts w:eastAsia="MS Mincho" w:cs="Poppins"/>
                <w:szCs w:val="18"/>
                <w:lang w:bidi="ar-SA"/>
              </w:rPr>
              <w:t>, copying the government, coordinating agency and GPE country team lead, should submit the draft application package to the Secretariat at the following address</w:t>
            </w:r>
            <w:r w:rsidR="001D0220">
              <w:rPr>
                <w:rFonts w:eastAsia="MS Mincho" w:cs="Poppins"/>
                <w:szCs w:val="18"/>
                <w:lang w:bidi="ar-SA"/>
              </w:rPr>
              <w:t xml:space="preserve"> by the set deadline:</w:t>
            </w:r>
            <w:r w:rsidR="00351E6F" w:rsidRPr="00351E6F">
              <w:rPr>
                <w:rFonts w:eastAsia="MS Mincho" w:cs="Poppins"/>
                <w:szCs w:val="18"/>
                <w:lang w:bidi="ar-SA"/>
              </w:rPr>
              <w:t xml:space="preserve"> </w:t>
            </w:r>
            <w:hyperlink r:id="rId13" w:history="1">
              <w:r w:rsidR="00351E6F" w:rsidRPr="00351E6F">
                <w:rPr>
                  <w:rFonts w:eastAsia="MS Mincho" w:cs="Poppins"/>
                  <w:szCs w:val="18"/>
                  <w:lang w:bidi="ar-SA"/>
                </w:rPr>
                <w:t>gpe_grant_submission@globalpartnership.org</w:t>
              </w:r>
            </w:hyperlink>
            <w:r w:rsidR="00351E6F" w:rsidRPr="00351E6F">
              <w:rPr>
                <w:rFonts w:eastAsia="MS Mincho" w:cs="Poppins"/>
                <w:szCs w:val="18"/>
                <w:lang w:bidi="ar-SA"/>
              </w:rPr>
              <w:t>.</w:t>
            </w:r>
          </w:p>
          <w:p w14:paraId="486E25BF" w14:textId="77777777" w:rsidR="00351E6F" w:rsidRPr="00351E6F" w:rsidRDefault="00351E6F" w:rsidP="00351E6F">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 xml:space="preserve">Submission of final application: </w:t>
            </w:r>
          </w:p>
          <w:p w14:paraId="44AAFD68" w14:textId="76ED1FB8" w:rsidR="00351E6F" w:rsidRPr="00351E6F" w:rsidRDefault="00351E6F" w:rsidP="00351E6F">
            <w:pPr>
              <w:tabs>
                <w:tab w:val="left" w:pos="450"/>
              </w:tabs>
              <w:spacing w:after="180" w:line="240" w:lineRule="auto"/>
              <w:ind w:right="158"/>
              <w:rPr>
                <w:rFonts w:eastAsia="MS Mincho" w:cs="Poppins"/>
                <w:szCs w:val="18"/>
                <w:lang w:bidi="ar-SA"/>
              </w:rPr>
            </w:pPr>
            <w:r w:rsidRPr="00351E6F">
              <w:rPr>
                <w:rFonts w:eastAsia="MS Mincho" w:cs="Poppins"/>
                <w:szCs w:val="18"/>
                <w:lang w:bidi="ar-SA"/>
              </w:rPr>
              <w:t xml:space="preserve">The </w:t>
            </w:r>
            <w:r w:rsidRPr="00351E6F">
              <w:rPr>
                <w:rFonts w:eastAsia="MS Mincho" w:cs="Poppins"/>
                <w:b/>
                <w:bCs/>
                <w:szCs w:val="18"/>
                <w:lang w:bidi="ar-SA"/>
              </w:rPr>
              <w:t>coordinating agency</w:t>
            </w:r>
            <w:r w:rsidRPr="00351E6F">
              <w:rPr>
                <w:rFonts w:eastAsia="MS Mincho" w:cs="Poppins"/>
                <w:szCs w:val="18"/>
                <w:lang w:bidi="ar-SA"/>
              </w:rPr>
              <w:t xml:space="preserve"> submits the final application package on behalf of the government and the local education group via email </w:t>
            </w:r>
            <w:r w:rsidR="001D0220">
              <w:rPr>
                <w:rFonts w:eastAsia="MS Mincho" w:cs="Poppins"/>
                <w:szCs w:val="18"/>
                <w:lang w:bidi="ar-SA"/>
              </w:rPr>
              <w:t>to</w:t>
            </w:r>
            <w:r w:rsidR="001D0220" w:rsidRPr="00351E6F">
              <w:rPr>
                <w:rFonts w:eastAsia="MS Mincho" w:cs="Poppins"/>
                <w:szCs w:val="18"/>
                <w:lang w:bidi="ar-SA"/>
              </w:rPr>
              <w:t xml:space="preserve"> </w:t>
            </w:r>
            <w:r w:rsidRPr="00351E6F">
              <w:rPr>
                <w:rFonts w:eastAsia="MS Mincho" w:cs="Poppins"/>
                <w:szCs w:val="18"/>
                <w:lang w:bidi="ar-SA"/>
              </w:rPr>
              <w:t xml:space="preserve">gpe_grant_submission@globalpartnership.org, </w:t>
            </w:r>
            <w:r w:rsidRPr="00351E6F">
              <w:rPr>
                <w:rFonts w:eastAsia="ヒラギノ角ゴ Pro W3" w:cs="Poppins"/>
                <w:szCs w:val="18"/>
                <w:lang w:bidi="ar-SA"/>
              </w:rPr>
              <w:t xml:space="preserve">with </w:t>
            </w:r>
            <w:r w:rsidR="001D0220">
              <w:rPr>
                <w:rFonts w:eastAsia="ヒラギノ角ゴ Pro W3" w:cs="Poppins"/>
                <w:szCs w:val="18"/>
                <w:lang w:bidi="ar-SA"/>
              </w:rPr>
              <w:t xml:space="preserve">a </w:t>
            </w:r>
            <w:r w:rsidRPr="00351E6F">
              <w:rPr>
                <w:rFonts w:eastAsia="ヒラギノ角ゴ Pro W3" w:cs="Poppins"/>
                <w:szCs w:val="18"/>
                <w:lang w:bidi="ar-SA"/>
              </w:rPr>
              <w:t xml:space="preserve">copy </w:t>
            </w:r>
            <w:r w:rsidR="001D0220">
              <w:rPr>
                <w:rFonts w:eastAsia="ヒラギノ角ゴ Pro W3" w:cs="Poppins"/>
                <w:szCs w:val="18"/>
                <w:lang w:bidi="ar-SA"/>
              </w:rPr>
              <w:t xml:space="preserve">sent </w:t>
            </w:r>
            <w:r w:rsidRPr="00351E6F">
              <w:rPr>
                <w:rFonts w:eastAsia="ヒラギノ角ゴ Pro W3" w:cs="Poppins"/>
                <w:szCs w:val="18"/>
                <w:lang w:bidi="ar-SA"/>
              </w:rPr>
              <w:t>to the grant agent, the ministry focal point and the country lead within the Secretariat.</w:t>
            </w:r>
            <w:r w:rsidRPr="00351E6F">
              <w:rPr>
                <w:rFonts w:eastAsia="MS Mincho" w:cs="Poppins"/>
                <w:szCs w:val="18"/>
                <w:lang w:bidi="ar-SA"/>
              </w:rPr>
              <w:t xml:space="preserve"> </w:t>
            </w:r>
          </w:p>
          <w:p w14:paraId="6EC863A2" w14:textId="77777777" w:rsidR="00351E6F" w:rsidRPr="00351E6F" w:rsidRDefault="00351E6F" w:rsidP="00351E6F">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Application package:</w:t>
            </w:r>
          </w:p>
          <w:p w14:paraId="18A32A6D" w14:textId="01E6C21F" w:rsidR="00351E6F" w:rsidRPr="00351E6F" w:rsidRDefault="00351E6F" w:rsidP="00351E6F">
            <w:pPr>
              <w:tabs>
                <w:tab w:val="left" w:pos="450"/>
              </w:tabs>
              <w:spacing w:after="180" w:line="240" w:lineRule="auto"/>
              <w:ind w:right="158"/>
              <w:rPr>
                <w:rFonts w:eastAsia="MS Mincho" w:cs="Poppins"/>
                <w:szCs w:val="18"/>
                <w:lang w:bidi="ar-SA"/>
              </w:rPr>
            </w:pPr>
            <w:r w:rsidRPr="00351E6F">
              <w:rPr>
                <w:rFonts w:eastAsia="MS Mincho" w:cs="Poppins"/>
                <w:szCs w:val="18"/>
                <w:lang w:bidi="ar-SA"/>
              </w:rPr>
              <w:t xml:space="preserve">The final application package is considered an integral part of the approval. Changes to any of these documents after submission to GPE should follow the system transformation </w:t>
            </w:r>
            <w:hyperlink r:id="rId14" w:history="1">
              <w:r w:rsidRPr="00351E6F">
                <w:rPr>
                  <w:rFonts w:eastAsia="MS Mincho" w:cs="Poppins"/>
                  <w:szCs w:val="18"/>
                  <w:lang w:bidi="ar-SA"/>
                </w:rPr>
                <w:t>grant policy</w:t>
              </w:r>
            </w:hyperlink>
            <w:r w:rsidRPr="00351E6F">
              <w:rPr>
                <w:rFonts w:eastAsia="MS Mincho" w:cs="Poppins"/>
                <w:szCs w:val="18"/>
                <w:lang w:bidi="ar-SA"/>
              </w:rPr>
              <w:t>. This includes any changes to program documents during the internal approval process of the grant agent.</w:t>
            </w:r>
          </w:p>
          <w:p w14:paraId="469F52B7" w14:textId="77777777" w:rsidR="00351E6F" w:rsidRPr="00351E6F" w:rsidRDefault="00351E6F" w:rsidP="00351E6F">
            <w:pPr>
              <w:tabs>
                <w:tab w:val="left" w:pos="450"/>
              </w:tabs>
              <w:spacing w:line="240" w:lineRule="auto"/>
              <w:ind w:right="158"/>
              <w:jc w:val="both"/>
              <w:rPr>
                <w:rFonts w:eastAsia="ヒラギノ角ゴ Pro W3" w:cs="Poppins"/>
                <w:b/>
                <w:bCs/>
                <w:szCs w:val="18"/>
                <w:lang w:bidi="ar-SA"/>
              </w:rPr>
            </w:pPr>
            <w:r w:rsidRPr="00351E6F">
              <w:rPr>
                <w:rFonts w:eastAsia="ヒラギノ角ゴ Pro W3" w:cs="Poppins"/>
                <w:b/>
                <w:bCs/>
                <w:szCs w:val="18"/>
                <w:lang w:bidi="ar-SA"/>
              </w:rPr>
              <w:t>Data sources:</w:t>
            </w:r>
          </w:p>
          <w:p w14:paraId="69351C61" w14:textId="0CB1BE83" w:rsidR="00351E6F" w:rsidRPr="00351E6F" w:rsidRDefault="00351E6F" w:rsidP="00351E6F">
            <w:pPr>
              <w:spacing w:line="240" w:lineRule="auto"/>
              <w:rPr>
                <w:rFonts w:ascii="Arial" w:eastAsia="ヒラギノ角ゴ Pro W3" w:hAnsi="Arial" w:cs="Arial"/>
                <w:b/>
                <w:bCs/>
                <w:color w:val="000000"/>
                <w:sz w:val="22"/>
                <w:szCs w:val="22"/>
                <w:u w:val="single"/>
                <w:lang w:bidi="ar-SA"/>
              </w:rPr>
            </w:pPr>
            <w:r w:rsidRPr="00351E6F">
              <w:rPr>
                <w:rFonts w:eastAsia="MS Mincho" w:cs="Poppins"/>
                <w:szCs w:val="18"/>
                <w:lang w:bidi="ar-SA"/>
              </w:rPr>
              <w:t>The</w:t>
            </w:r>
            <w:r w:rsidRPr="00351E6F">
              <w:rPr>
                <w:rFonts w:eastAsia="ヒラギノ角ゴ Pro W3" w:cs="Poppins"/>
                <w:b/>
                <w:bCs/>
                <w:szCs w:val="18"/>
                <w:lang w:bidi="ar-SA"/>
              </w:rPr>
              <w:t xml:space="preserve"> </w:t>
            </w:r>
            <w:r w:rsidRPr="00351E6F">
              <w:rPr>
                <w:rFonts w:eastAsia="MS Mincho" w:cs="Poppins"/>
                <w:szCs w:val="18"/>
                <w:lang w:bidi="ar-SA"/>
              </w:rPr>
              <w:t xml:space="preserve">financial, education sector and any </w:t>
            </w:r>
            <w:r w:rsidR="001D0220">
              <w:rPr>
                <w:rFonts w:eastAsia="MS Mincho" w:cs="Poppins"/>
                <w:szCs w:val="18"/>
                <w:lang w:bidi="ar-SA"/>
              </w:rPr>
              <w:t xml:space="preserve">other </w:t>
            </w:r>
            <w:r w:rsidRPr="00351E6F">
              <w:rPr>
                <w:rFonts w:eastAsia="MS Mincho" w:cs="Poppins"/>
                <w:szCs w:val="18"/>
                <w:lang w:bidi="ar-SA"/>
              </w:rPr>
              <w:t>country data included in the application should be accompanied by the relevant sources in the corresponding sections of the form.</w:t>
            </w:r>
          </w:p>
        </w:tc>
      </w:tr>
      <w:tr w:rsidR="00351E6F" w:rsidRPr="00351E6F" w14:paraId="378B0DD9" w14:textId="77777777" w:rsidTr="00351E6F">
        <w:trPr>
          <w:trHeight w:val="287"/>
        </w:trPr>
        <w:tc>
          <w:tcPr>
            <w:tcW w:w="9180" w:type="dxa"/>
            <w:tcBorders>
              <w:top w:val="nil"/>
              <w:left w:val="nil"/>
              <w:bottom w:val="nil"/>
              <w:right w:val="nil"/>
            </w:tcBorders>
            <w:shd w:val="clear" w:color="auto" w:fill="F2F2F2"/>
          </w:tcPr>
          <w:p w14:paraId="3F017FA7" w14:textId="77777777" w:rsidR="00351E6F" w:rsidRPr="00351E6F" w:rsidRDefault="00351E6F" w:rsidP="00351E6F">
            <w:pPr>
              <w:spacing w:line="276" w:lineRule="auto"/>
              <w:ind w:right="158"/>
              <w:rPr>
                <w:rFonts w:eastAsia="ヒラギノ角ゴ Pro W3" w:cs="Poppins"/>
                <w:b/>
                <w:bCs/>
                <w:szCs w:val="18"/>
                <w:u w:val="single"/>
                <w:lang w:bidi="ar-SA"/>
              </w:rPr>
            </w:pPr>
          </w:p>
        </w:tc>
      </w:tr>
    </w:tbl>
    <w:tbl>
      <w:tblPr>
        <w:tblStyle w:val="TableGridCFAA3"/>
        <w:tblpPr w:leftFromText="180" w:rightFromText="180" w:vertAnchor="text" w:horzAnchor="page" w:tblpX="881" w:tblpY="-1578"/>
        <w:tblW w:w="1098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4A0" w:firstRow="1" w:lastRow="0" w:firstColumn="1" w:lastColumn="0" w:noHBand="0" w:noVBand="1"/>
      </w:tblPr>
      <w:tblGrid>
        <w:gridCol w:w="10980"/>
      </w:tblGrid>
      <w:tr w:rsidR="002F168E" w:rsidRPr="00C907AB" w14:paraId="7717F695" w14:textId="77777777" w:rsidTr="595E266E">
        <w:trPr>
          <w:trHeight w:val="233"/>
        </w:trPr>
        <w:tc>
          <w:tcPr>
            <w:tcW w:w="10980" w:type="dxa"/>
            <w:tcBorders>
              <w:top w:val="single" w:sz="12" w:space="0" w:color="FFFFFF" w:themeColor="background2"/>
              <w:left w:val="nil"/>
              <w:bottom w:val="nil"/>
              <w:right w:val="nil"/>
            </w:tcBorders>
            <w:shd w:val="clear" w:color="auto" w:fill="FFFFFF" w:themeFill="background2"/>
            <w:vAlign w:val="center"/>
          </w:tcPr>
          <w:p w14:paraId="2F06D2F8" w14:textId="5DB5C782" w:rsidR="002F168E" w:rsidRDefault="002F168E" w:rsidP="002F168E">
            <w:pPr>
              <w:spacing w:line="240" w:lineRule="auto"/>
              <w:rPr>
                <w:rFonts w:eastAsia="MS Mincho" w:cs="Poppins"/>
                <w:b/>
                <w:bCs/>
                <w:color w:val="43D596"/>
                <w:szCs w:val="18"/>
                <w:lang w:bidi="ar-SA"/>
              </w:rPr>
            </w:pPr>
          </w:p>
          <w:p w14:paraId="7801A68C" w14:textId="77777777" w:rsidR="00BC6B3A" w:rsidRDefault="00BC6B3A" w:rsidP="002F168E">
            <w:pPr>
              <w:spacing w:line="240" w:lineRule="auto"/>
              <w:rPr>
                <w:rFonts w:eastAsia="MS Mincho" w:cs="Poppins"/>
                <w:b/>
                <w:bCs/>
                <w:color w:val="43D596"/>
                <w:sz w:val="28"/>
                <w:szCs w:val="28"/>
                <w:lang w:bidi="ar-SA"/>
              </w:rPr>
            </w:pPr>
          </w:p>
          <w:tbl>
            <w:tblPr>
              <w:tblStyle w:val="TableGrid1"/>
              <w:tblW w:w="10620" w:type="dxa"/>
              <w:tblInd w:w="0" w:type="dxa"/>
              <w:tblBorders>
                <w:top w:val="single" w:sz="4" w:space="0" w:color="B43E8F"/>
                <w:left w:val="single" w:sz="4" w:space="0" w:color="B43E8F"/>
                <w:bottom w:val="single" w:sz="4" w:space="0" w:color="B43E8F"/>
                <w:right w:val="single" w:sz="4" w:space="0" w:color="B43E8F"/>
              </w:tblBorders>
              <w:tblLayout w:type="fixed"/>
              <w:tblLook w:val="04A0" w:firstRow="1" w:lastRow="0" w:firstColumn="1" w:lastColumn="0" w:noHBand="0" w:noVBand="1"/>
            </w:tblPr>
            <w:tblGrid>
              <w:gridCol w:w="270"/>
              <w:gridCol w:w="4590"/>
              <w:gridCol w:w="2250"/>
              <w:gridCol w:w="3510"/>
            </w:tblGrid>
            <w:tr w:rsidR="005D232D" w:rsidRPr="00494A0F" w14:paraId="305537DD" w14:textId="77777777" w:rsidTr="008155F0">
              <w:trPr>
                <w:trHeight w:val="432"/>
              </w:trPr>
              <w:tc>
                <w:tcPr>
                  <w:tcW w:w="10620" w:type="dxa"/>
                  <w:gridSpan w:val="4"/>
                  <w:tcBorders>
                    <w:top w:val="nil"/>
                    <w:left w:val="nil"/>
                    <w:bottom w:val="nil"/>
                    <w:right w:val="nil"/>
                  </w:tcBorders>
                  <w:shd w:val="clear" w:color="auto" w:fill="FFFFFF"/>
                  <w:vAlign w:val="center"/>
                </w:tcPr>
                <w:p w14:paraId="2647ECD4" w14:textId="33C7F4C9" w:rsidR="005D232D" w:rsidRPr="00494A0F" w:rsidRDefault="005D232D" w:rsidP="007F28C7">
                  <w:pPr>
                    <w:framePr w:hSpace="180" w:wrap="around" w:vAnchor="text" w:hAnchor="page" w:x="881" w:y="-1578"/>
                    <w:spacing w:line="240" w:lineRule="auto"/>
                    <w:rPr>
                      <w:rFonts w:ascii="Poppins SemiBold" w:eastAsia="MS Mincho" w:hAnsi="Poppins SemiBold" w:cs="Poppins SemiBold"/>
                      <w:b/>
                      <w:color w:val="002060"/>
                      <w:sz w:val="19"/>
                      <w:szCs w:val="19"/>
                      <w:lang w:bidi="ar-SA"/>
                    </w:rPr>
                  </w:pPr>
                  <w:r>
                    <w:rPr>
                      <w:rFonts w:ascii="Poppins SemiBold" w:eastAsia="MS Mincho" w:hAnsi="Poppins SemiBold" w:cs="Poppins SemiBold"/>
                      <w:b/>
                      <w:bCs/>
                      <w:color w:val="43D596"/>
                      <w:sz w:val="28"/>
                      <w:szCs w:val="28"/>
                      <w:lang w:bidi="ar-SA"/>
                    </w:rPr>
                    <w:t xml:space="preserve">   1</w:t>
                  </w:r>
                  <w:r w:rsidRPr="00494A0F">
                    <w:rPr>
                      <w:rFonts w:ascii="Poppins SemiBold" w:eastAsia="MS Mincho" w:hAnsi="Poppins SemiBold" w:cs="Poppins SemiBold"/>
                      <w:b/>
                      <w:bCs/>
                      <w:color w:val="43D596"/>
                      <w:sz w:val="28"/>
                      <w:szCs w:val="28"/>
                      <w:lang w:bidi="ar-SA"/>
                    </w:rPr>
                    <w:t xml:space="preserve">. </w:t>
                  </w:r>
                  <w:r w:rsidR="0085536F">
                    <w:rPr>
                      <w:rFonts w:ascii="Poppins SemiBold" w:eastAsia="MS Mincho" w:hAnsi="Poppins SemiBold" w:cs="Poppins SemiBold"/>
                      <w:b/>
                      <w:bCs/>
                      <w:color w:val="43D596"/>
                      <w:sz w:val="28"/>
                      <w:szCs w:val="28"/>
                      <w:lang w:bidi="ar-SA"/>
                    </w:rPr>
                    <w:t xml:space="preserve">GPE </w:t>
                  </w:r>
                  <w:r w:rsidR="001D0220">
                    <w:rPr>
                      <w:rFonts w:ascii="Poppins SemiBold" w:eastAsia="MS Mincho" w:hAnsi="Poppins SemiBold" w:cs="Poppins SemiBold"/>
                      <w:b/>
                      <w:bCs/>
                      <w:color w:val="43D596"/>
                      <w:sz w:val="28"/>
                      <w:szCs w:val="28"/>
                      <w:lang w:bidi="ar-SA"/>
                    </w:rPr>
                    <w:t>M</w:t>
                  </w:r>
                  <w:r>
                    <w:rPr>
                      <w:rFonts w:ascii="Poppins SemiBold" w:eastAsia="MS Mincho" w:hAnsi="Poppins SemiBold" w:cs="Poppins SemiBold"/>
                      <w:b/>
                      <w:bCs/>
                      <w:color w:val="43D596"/>
                      <w:sz w:val="28"/>
                      <w:szCs w:val="28"/>
                      <w:lang w:bidi="ar-SA"/>
                    </w:rPr>
                    <w:t xml:space="preserve">ultiplier cofinancing </w:t>
                  </w:r>
                </w:p>
              </w:tc>
            </w:tr>
            <w:tr w:rsidR="005D232D" w:rsidRPr="00494A0F" w14:paraId="32DE66E2" w14:textId="77777777" w:rsidTr="008155F0">
              <w:trPr>
                <w:trHeight w:val="184"/>
              </w:trPr>
              <w:tc>
                <w:tcPr>
                  <w:tcW w:w="10620" w:type="dxa"/>
                  <w:gridSpan w:val="4"/>
                  <w:tcBorders>
                    <w:top w:val="single" w:sz="12" w:space="0" w:color="002060"/>
                    <w:left w:val="single" w:sz="12" w:space="0" w:color="002060"/>
                    <w:bottom w:val="single" w:sz="12" w:space="0" w:color="002060"/>
                    <w:right w:val="single" w:sz="12" w:space="0" w:color="002060"/>
                  </w:tcBorders>
                  <w:shd w:val="clear" w:color="auto" w:fill="43D596"/>
                  <w:vAlign w:val="center"/>
                </w:tcPr>
                <w:p w14:paraId="504CF1A0" w14:textId="2A70CB8D" w:rsidR="005D232D" w:rsidRPr="00494A0F" w:rsidRDefault="005D232D" w:rsidP="007F28C7">
                  <w:pPr>
                    <w:framePr w:hSpace="180" w:wrap="around" w:vAnchor="text" w:hAnchor="page" w:x="881" w:y="-1578"/>
                    <w:spacing w:line="240" w:lineRule="auto"/>
                    <w:ind w:left="65"/>
                    <w:rPr>
                      <w:rFonts w:eastAsia="MS Mincho" w:cs="Poppins"/>
                      <w:b/>
                      <w:bCs/>
                      <w:color w:val="FFFFFF"/>
                      <w:sz w:val="22"/>
                      <w:szCs w:val="22"/>
                      <w:lang w:bidi="ar-SA"/>
                    </w:rPr>
                  </w:pPr>
                  <w:r w:rsidRPr="00494A0F">
                    <w:rPr>
                      <w:rFonts w:eastAsia="MS Mincho" w:cs="Poppins"/>
                      <w:b/>
                      <w:bCs/>
                      <w:color w:val="FFFFFF"/>
                      <w:sz w:val="22"/>
                      <w:szCs w:val="22"/>
                      <w:lang w:bidi="ar-SA"/>
                    </w:rPr>
                    <w:t>1.1</w:t>
                  </w:r>
                  <w:r w:rsidR="0068291C">
                    <w:rPr>
                      <w:rFonts w:eastAsia="MS Mincho" w:cs="Poppins"/>
                      <w:b/>
                      <w:bCs/>
                      <w:color w:val="FFFFFF"/>
                      <w:sz w:val="22"/>
                      <w:szCs w:val="22"/>
                      <w:lang w:bidi="ar-SA"/>
                    </w:rPr>
                    <w:t>.</w:t>
                  </w:r>
                  <w:r w:rsidRPr="00494A0F">
                    <w:rPr>
                      <w:rFonts w:eastAsia="MS Mincho" w:cs="Poppins"/>
                      <w:b/>
                      <w:bCs/>
                      <w:color w:val="FFFFFF"/>
                      <w:sz w:val="22"/>
                      <w:szCs w:val="22"/>
                      <w:lang w:bidi="ar-SA"/>
                    </w:rPr>
                    <w:t xml:space="preserve"> Sources and types of cofinancing</w:t>
                  </w:r>
                  <w:r>
                    <w:rPr>
                      <w:rFonts w:eastAsia="MS Mincho" w:cs="Poppins"/>
                      <w:b/>
                      <w:bCs/>
                      <w:color w:val="FFFFFF"/>
                      <w:sz w:val="22"/>
                      <w:szCs w:val="22"/>
                      <w:lang w:bidi="ar-SA"/>
                    </w:rPr>
                    <w:t xml:space="preserve"> </w:t>
                  </w:r>
                  <w:r w:rsidRPr="005C2E27">
                    <w:rPr>
                      <w:rFonts w:eastAsia="MS Mincho" w:cs="Poppins"/>
                      <w:b/>
                      <w:bCs/>
                      <w:color w:val="FFFFFF"/>
                      <w:szCs w:val="18"/>
                      <w:lang w:bidi="ar-SA"/>
                    </w:rPr>
                    <w:t>(</w:t>
                  </w:r>
                  <w:r w:rsidR="001D0220">
                    <w:rPr>
                      <w:rFonts w:eastAsia="MS Mincho" w:cs="Poppins"/>
                      <w:b/>
                      <w:bCs/>
                      <w:color w:val="FFFFFF"/>
                      <w:szCs w:val="18"/>
                      <w:lang w:bidi="ar-SA"/>
                    </w:rPr>
                    <w:t>S</w:t>
                  </w:r>
                  <w:r w:rsidRPr="005C2E27">
                    <w:rPr>
                      <w:rFonts w:eastAsia="MS Mincho" w:cs="Poppins"/>
                      <w:b/>
                      <w:bCs/>
                      <w:color w:val="FFFFFF"/>
                      <w:szCs w:val="18"/>
                      <w:lang w:bidi="ar-SA"/>
                    </w:rPr>
                    <w:t xml:space="preserve">kip this section if </w:t>
                  </w:r>
                  <w:r w:rsidR="001D0220">
                    <w:rPr>
                      <w:rFonts w:eastAsia="MS Mincho" w:cs="Poppins"/>
                      <w:b/>
                      <w:bCs/>
                      <w:color w:val="FFFFFF"/>
                      <w:szCs w:val="18"/>
                      <w:lang w:bidi="ar-SA"/>
                    </w:rPr>
                    <w:t xml:space="preserve">the </w:t>
                  </w:r>
                  <w:r w:rsidRPr="005C2E27">
                    <w:rPr>
                      <w:rFonts w:eastAsia="MS Mincho" w:cs="Poppins"/>
                      <w:b/>
                      <w:bCs/>
                      <w:color w:val="FFFFFF"/>
                      <w:szCs w:val="18"/>
                      <w:lang w:bidi="ar-SA"/>
                    </w:rPr>
                    <w:t>application does not include the Multiplier</w:t>
                  </w:r>
                  <w:r w:rsidR="001D0220">
                    <w:rPr>
                      <w:rFonts w:eastAsia="MS Mincho" w:cs="Poppins"/>
                      <w:b/>
                      <w:bCs/>
                      <w:color w:val="FFFFFF"/>
                      <w:szCs w:val="18"/>
                      <w:lang w:bidi="ar-SA"/>
                    </w:rPr>
                    <w:t>.</w:t>
                  </w:r>
                  <w:r w:rsidRPr="005C2E27">
                    <w:rPr>
                      <w:rFonts w:eastAsia="MS Mincho" w:cs="Poppins"/>
                      <w:b/>
                      <w:bCs/>
                      <w:color w:val="FFFFFF"/>
                      <w:szCs w:val="18"/>
                      <w:lang w:bidi="ar-SA"/>
                    </w:rPr>
                    <w:t>)</w:t>
                  </w:r>
                </w:p>
              </w:tc>
            </w:tr>
            <w:tr w:rsidR="00BD791F" w:rsidRPr="00BD791F" w14:paraId="6EE74F80" w14:textId="77777777" w:rsidTr="00BD791F">
              <w:trPr>
                <w:trHeight w:val="993"/>
              </w:trPr>
              <w:tc>
                <w:tcPr>
                  <w:tcW w:w="10620" w:type="dxa"/>
                  <w:gridSpan w:val="4"/>
                  <w:tcBorders>
                    <w:top w:val="single" w:sz="12" w:space="0" w:color="002060"/>
                    <w:left w:val="single" w:sz="12" w:space="0" w:color="002060"/>
                    <w:bottom w:val="single" w:sz="12" w:space="0" w:color="002060"/>
                    <w:right w:val="single" w:sz="12" w:space="0" w:color="002060"/>
                  </w:tcBorders>
                  <w:shd w:val="clear" w:color="auto" w:fill="052173"/>
                  <w:vAlign w:val="center"/>
                </w:tcPr>
                <w:p w14:paraId="191DCB30" w14:textId="47EFF78B" w:rsidR="005D232D" w:rsidRPr="00BD791F" w:rsidRDefault="005D232D" w:rsidP="007F28C7">
                  <w:pPr>
                    <w:framePr w:hSpace="180" w:wrap="around" w:vAnchor="text" w:hAnchor="page" w:x="881" w:y="-1578"/>
                    <w:spacing w:after="80" w:line="240" w:lineRule="auto"/>
                    <w:rPr>
                      <w:rFonts w:eastAsia="MS Mincho" w:cs="Poppins"/>
                      <w:color w:val="FFFFFF" w:themeColor="background2"/>
                      <w:szCs w:val="18"/>
                      <w:lang w:bidi="ar-SA"/>
                    </w:rPr>
                  </w:pPr>
                  <w:r w:rsidRPr="00BD791F">
                    <w:rPr>
                      <w:rFonts w:eastAsia="MS Mincho" w:cs="Poppins"/>
                      <w:color w:val="FFFFFF" w:themeColor="background2"/>
                      <w:szCs w:val="18"/>
                      <w:lang w:bidi="ar-SA"/>
                    </w:rPr>
                    <w:t xml:space="preserve">The GPE </w:t>
                  </w:r>
                  <w:r w:rsidR="001D0220">
                    <w:rPr>
                      <w:rFonts w:eastAsia="MS Mincho" w:cs="Poppins"/>
                      <w:color w:val="FFFFFF" w:themeColor="background2"/>
                      <w:szCs w:val="18"/>
                      <w:lang w:bidi="ar-SA"/>
                    </w:rPr>
                    <w:t>M</w:t>
                  </w:r>
                  <w:r w:rsidRPr="00BD791F">
                    <w:rPr>
                      <w:rFonts w:eastAsia="MS Mincho" w:cs="Poppins"/>
                      <w:color w:val="FFFFFF" w:themeColor="background2"/>
                      <w:szCs w:val="18"/>
                      <w:lang w:bidi="ar-SA"/>
                    </w:rPr>
                    <w:t>ultiplier mobilizes external funding alongside a contribution from GPE. Please list the funding mobilized from each partner, the name of the partner and the instrument (for example</w:t>
                  </w:r>
                  <w:r w:rsidR="001D0220">
                    <w:rPr>
                      <w:rFonts w:eastAsia="MS Mincho" w:cs="Poppins"/>
                      <w:color w:val="FFFFFF" w:themeColor="background2"/>
                      <w:szCs w:val="18"/>
                      <w:lang w:bidi="ar-SA"/>
                    </w:rPr>
                    <w:t>,</w:t>
                  </w:r>
                  <w:r w:rsidRPr="00BD791F">
                    <w:rPr>
                      <w:rFonts w:eastAsia="MS Mincho" w:cs="Poppins"/>
                      <w:color w:val="FFFFFF" w:themeColor="background2"/>
                      <w:szCs w:val="18"/>
                      <w:lang w:bidi="ar-SA"/>
                    </w:rPr>
                    <w:t xml:space="preserve"> </w:t>
                  </w:r>
                  <w:bookmarkStart w:id="0" w:name="OLE_LINK23"/>
                  <w:bookmarkStart w:id="1" w:name="OLE_LINK24"/>
                  <w:r w:rsidRPr="00BD791F">
                    <w:rPr>
                      <w:rFonts w:eastAsia="MS Mincho" w:cs="Poppins"/>
                      <w:color w:val="FFFFFF" w:themeColor="background2"/>
                      <w:szCs w:val="18"/>
                      <w:lang w:bidi="ar-SA"/>
                    </w:rPr>
                    <w:t xml:space="preserve">grant, loan, </w:t>
                  </w:r>
                  <w:r w:rsidR="0068291C">
                    <w:rPr>
                      <w:rFonts w:eastAsia="MS Mincho" w:cs="Poppins"/>
                      <w:color w:val="FFFFFF" w:themeColor="background2"/>
                      <w:szCs w:val="18"/>
                      <w:lang w:bidi="ar-SA"/>
                    </w:rPr>
                    <w:t>and so on</w:t>
                  </w:r>
                  <w:r w:rsidRPr="00BD791F">
                    <w:rPr>
                      <w:rFonts w:eastAsia="MS Mincho" w:cs="Poppins"/>
                      <w:color w:val="FFFFFF" w:themeColor="background2"/>
                      <w:szCs w:val="18"/>
                      <w:lang w:bidi="ar-SA"/>
                    </w:rPr>
                    <w:t xml:space="preserve">). </w:t>
                  </w:r>
                  <w:bookmarkEnd w:id="0"/>
                  <w:bookmarkEnd w:id="1"/>
                </w:p>
                <w:p w14:paraId="2708B72C" w14:textId="753951DF" w:rsidR="005D232D" w:rsidRPr="00BD791F" w:rsidRDefault="005D232D" w:rsidP="007F28C7">
                  <w:pPr>
                    <w:framePr w:hSpace="180" w:wrap="around" w:vAnchor="text" w:hAnchor="page" w:x="881" w:y="-1578"/>
                    <w:spacing w:after="120" w:line="240" w:lineRule="auto"/>
                    <w:rPr>
                      <w:rFonts w:eastAsia="MS Mincho" w:cs="Poppins"/>
                      <w:color w:val="FFFFFF" w:themeColor="background2"/>
                      <w:szCs w:val="18"/>
                      <w:lang w:bidi="ar-SA"/>
                    </w:rPr>
                  </w:pPr>
                  <w:r w:rsidRPr="00BD791F">
                    <w:rPr>
                      <w:rFonts w:eastAsia="MS Mincho" w:cs="Poppins"/>
                      <w:color w:val="FFFFFF" w:themeColor="background2"/>
                      <w:szCs w:val="18"/>
                      <w:lang w:bidi="ar-SA"/>
                    </w:rPr>
                    <w:t xml:space="preserve">The </w:t>
                  </w:r>
                  <w:r w:rsidR="00A71E18">
                    <w:rPr>
                      <w:rFonts w:eastAsia="MS Mincho" w:cs="Poppins"/>
                      <w:color w:val="FFFFFF" w:themeColor="background2"/>
                      <w:szCs w:val="18"/>
                      <w:lang w:bidi="ar-SA"/>
                    </w:rPr>
                    <w:t>a</w:t>
                  </w:r>
                  <w:r w:rsidRPr="00BD791F">
                    <w:rPr>
                      <w:rFonts w:eastAsia="MS Mincho" w:cs="Poppins"/>
                      <w:color w:val="FFFFFF" w:themeColor="background2"/>
                      <w:szCs w:val="18"/>
                      <w:lang w:bidi="ar-SA"/>
                    </w:rPr>
                    <w:t xml:space="preserve">mount of funding should equal or exceed the value of cofinancing included in the </w:t>
                  </w:r>
                  <w:r w:rsidR="001D0220">
                    <w:rPr>
                      <w:rFonts w:eastAsia="MS Mincho" w:cs="Poppins"/>
                      <w:color w:val="FFFFFF" w:themeColor="background2"/>
                      <w:szCs w:val="18"/>
                      <w:lang w:bidi="ar-SA"/>
                    </w:rPr>
                    <w:t>e</w:t>
                  </w:r>
                  <w:r w:rsidRPr="00BD791F">
                    <w:rPr>
                      <w:rFonts w:eastAsia="MS Mincho" w:cs="Poppins"/>
                      <w:color w:val="FFFFFF" w:themeColor="background2"/>
                      <w:szCs w:val="18"/>
                      <w:lang w:bidi="ar-SA"/>
                    </w:rPr>
                    <w:t xml:space="preserve">xpression of </w:t>
                  </w:r>
                  <w:r w:rsidR="001D0220">
                    <w:rPr>
                      <w:rFonts w:eastAsia="MS Mincho" w:cs="Poppins"/>
                      <w:color w:val="FFFFFF" w:themeColor="background2"/>
                      <w:szCs w:val="18"/>
                      <w:lang w:bidi="ar-SA"/>
                    </w:rPr>
                    <w:t>i</w:t>
                  </w:r>
                  <w:r w:rsidRPr="00BD791F">
                    <w:rPr>
                      <w:rFonts w:eastAsia="MS Mincho" w:cs="Poppins"/>
                      <w:color w:val="FFFFFF" w:themeColor="background2"/>
                      <w:szCs w:val="18"/>
                      <w:lang w:bidi="ar-SA"/>
                    </w:rPr>
                    <w:t xml:space="preserve">nterest. If it does not, please provide an explanation. </w:t>
                  </w:r>
                </w:p>
                <w:p w14:paraId="1467D872" w14:textId="70B387C7" w:rsidR="005D232D" w:rsidRPr="00BD791F" w:rsidRDefault="005D232D" w:rsidP="007F28C7">
                  <w:pPr>
                    <w:framePr w:hSpace="180" w:wrap="around" w:vAnchor="text" w:hAnchor="page" w:x="881" w:y="-1578"/>
                    <w:spacing w:line="240" w:lineRule="auto"/>
                    <w:rPr>
                      <w:rFonts w:eastAsia="MS Mincho" w:cs="Poppins"/>
                      <w:color w:val="FFFFFF" w:themeColor="background2"/>
                      <w:szCs w:val="18"/>
                      <w:lang w:bidi="ar-SA"/>
                    </w:rPr>
                  </w:pPr>
                  <w:r w:rsidRPr="00BD791F">
                    <w:rPr>
                      <w:rFonts w:eastAsia="MS Mincho" w:cs="Poppins"/>
                      <w:color w:val="FFFFFF" w:themeColor="background2"/>
                      <w:szCs w:val="18"/>
                      <w:lang w:bidi="ar-SA"/>
                    </w:rPr>
                    <w:t xml:space="preserve">The </w:t>
                  </w:r>
                  <w:r w:rsidR="00B20CC7">
                    <w:rPr>
                      <w:rFonts w:eastAsia="MS Mincho" w:cs="Poppins"/>
                      <w:color w:val="FFFFFF" w:themeColor="background2"/>
                      <w:szCs w:val="18"/>
                      <w:lang w:bidi="ar-SA"/>
                    </w:rPr>
                    <w:t>a</w:t>
                  </w:r>
                  <w:r w:rsidRPr="00BD791F">
                    <w:rPr>
                      <w:rFonts w:eastAsia="MS Mincho" w:cs="Poppins"/>
                      <w:color w:val="FFFFFF" w:themeColor="background2"/>
                      <w:szCs w:val="18"/>
                      <w:lang w:bidi="ar-SA"/>
                    </w:rPr>
                    <w:t xml:space="preserve">pplication may not be approved if the total value of all cofinancing is lower than the US$3 to US$1 ratio required to access the </w:t>
                  </w:r>
                  <w:r w:rsidR="001D0220">
                    <w:rPr>
                      <w:rFonts w:eastAsia="MS Mincho" w:cs="Poppins"/>
                      <w:color w:val="FFFFFF" w:themeColor="background2"/>
                      <w:szCs w:val="18"/>
                      <w:lang w:bidi="ar-SA"/>
                    </w:rPr>
                    <w:t>m</w:t>
                  </w:r>
                  <w:r w:rsidRPr="00BD791F">
                    <w:rPr>
                      <w:rFonts w:eastAsia="MS Mincho" w:cs="Poppins"/>
                      <w:color w:val="FFFFFF" w:themeColor="background2"/>
                      <w:szCs w:val="18"/>
                      <w:lang w:bidi="ar-SA"/>
                    </w:rPr>
                    <w:t xml:space="preserve">aximum </w:t>
                  </w:r>
                  <w:r w:rsidR="001D0220">
                    <w:rPr>
                      <w:rFonts w:eastAsia="MS Mincho" w:cs="Poppins"/>
                      <w:color w:val="FFFFFF" w:themeColor="background2"/>
                      <w:szCs w:val="18"/>
                      <w:lang w:bidi="ar-SA"/>
                    </w:rPr>
                    <w:t>c</w:t>
                  </w:r>
                  <w:r w:rsidRPr="00BD791F">
                    <w:rPr>
                      <w:rFonts w:eastAsia="MS Mincho" w:cs="Poppins"/>
                      <w:color w:val="FFFFFF" w:themeColor="background2"/>
                      <w:szCs w:val="18"/>
                      <w:lang w:bidi="ar-SA"/>
                    </w:rPr>
                    <w:t xml:space="preserve">ountry </w:t>
                  </w:r>
                  <w:r w:rsidR="001D0220">
                    <w:rPr>
                      <w:rFonts w:eastAsia="MS Mincho" w:cs="Poppins"/>
                      <w:color w:val="FFFFFF" w:themeColor="background2"/>
                      <w:szCs w:val="18"/>
                      <w:lang w:bidi="ar-SA"/>
                    </w:rPr>
                    <w:t>a</w:t>
                  </w:r>
                  <w:r w:rsidRPr="00BD791F">
                    <w:rPr>
                      <w:rFonts w:eastAsia="MS Mincho" w:cs="Poppins"/>
                      <w:color w:val="FFFFFF" w:themeColor="background2"/>
                      <w:szCs w:val="18"/>
                      <w:lang w:bidi="ar-SA"/>
                    </w:rPr>
                    <w:t>llocation from the Multiplier.</w:t>
                  </w:r>
                </w:p>
              </w:tc>
            </w:tr>
            <w:tr w:rsidR="00DD3403" w:rsidRPr="00494A0F" w14:paraId="0543D60C" w14:textId="77777777" w:rsidTr="00DD3403">
              <w:trPr>
                <w:trHeight w:val="249"/>
              </w:trPr>
              <w:tc>
                <w:tcPr>
                  <w:tcW w:w="270" w:type="dxa"/>
                  <w:tcBorders>
                    <w:top w:val="single" w:sz="12" w:space="0" w:color="002060"/>
                    <w:left w:val="single" w:sz="12" w:space="0" w:color="002060"/>
                    <w:bottom w:val="single" w:sz="12" w:space="0" w:color="002060"/>
                    <w:right w:val="single" w:sz="12" w:space="0" w:color="002060"/>
                  </w:tcBorders>
                  <w:shd w:val="clear" w:color="auto" w:fill="E6E6E6"/>
                  <w:vAlign w:val="center"/>
                </w:tcPr>
                <w:p w14:paraId="3AE1C348" w14:textId="77777777" w:rsidR="005D232D" w:rsidRPr="00494A0F" w:rsidRDefault="005D232D" w:rsidP="007F28C7">
                  <w:pPr>
                    <w:framePr w:hSpace="180" w:wrap="around" w:vAnchor="text" w:hAnchor="page" w:x="881" w:y="-1578"/>
                    <w:spacing w:line="240" w:lineRule="auto"/>
                    <w:rPr>
                      <w:rFonts w:eastAsia="MS Mincho" w:cs="Poppins"/>
                      <w:b/>
                      <w:sz w:val="19"/>
                      <w:szCs w:val="19"/>
                      <w:lang w:bidi="ar-SA"/>
                    </w:rPr>
                  </w:pPr>
                  <w:r w:rsidRPr="00494A0F">
                    <w:rPr>
                      <w:rFonts w:eastAsia="MS Mincho" w:cs="Poppins"/>
                      <w:b/>
                      <w:sz w:val="19"/>
                      <w:szCs w:val="19"/>
                      <w:lang w:bidi="ar-SA"/>
                    </w:rPr>
                    <w:t>#</w:t>
                  </w:r>
                </w:p>
              </w:tc>
              <w:tc>
                <w:tcPr>
                  <w:tcW w:w="4590" w:type="dxa"/>
                  <w:tcBorders>
                    <w:top w:val="single" w:sz="12" w:space="0" w:color="002060"/>
                    <w:left w:val="single" w:sz="12" w:space="0" w:color="002060"/>
                    <w:bottom w:val="single" w:sz="12" w:space="0" w:color="002060"/>
                    <w:right w:val="single" w:sz="12" w:space="0" w:color="002060"/>
                  </w:tcBorders>
                  <w:shd w:val="clear" w:color="auto" w:fill="E6E6E6"/>
                  <w:vAlign w:val="center"/>
                </w:tcPr>
                <w:p w14:paraId="020D7CA6" w14:textId="77777777" w:rsidR="005D232D" w:rsidRPr="00494A0F" w:rsidRDefault="005D232D" w:rsidP="007F28C7">
                  <w:pPr>
                    <w:framePr w:hSpace="180" w:wrap="around" w:vAnchor="text" w:hAnchor="page" w:x="881" w:y="-1578"/>
                    <w:spacing w:line="240" w:lineRule="auto"/>
                    <w:rPr>
                      <w:rFonts w:eastAsia="MS Mincho" w:cs="Poppins"/>
                      <w:b/>
                      <w:sz w:val="19"/>
                      <w:szCs w:val="19"/>
                      <w:lang w:bidi="ar-SA"/>
                    </w:rPr>
                  </w:pPr>
                  <w:r w:rsidRPr="00494A0F">
                    <w:rPr>
                      <w:rFonts w:eastAsia="MS Mincho" w:cs="Poppins"/>
                      <w:b/>
                      <w:sz w:val="19"/>
                      <w:szCs w:val="19"/>
                      <w:lang w:bidi="ar-SA"/>
                    </w:rPr>
                    <w:t>Partner</w:t>
                  </w:r>
                </w:p>
              </w:tc>
              <w:tc>
                <w:tcPr>
                  <w:tcW w:w="2250" w:type="dxa"/>
                  <w:tcBorders>
                    <w:top w:val="single" w:sz="8" w:space="0" w:color="BFBFBF"/>
                    <w:left w:val="single" w:sz="12" w:space="0" w:color="002060"/>
                    <w:bottom w:val="single" w:sz="12" w:space="0" w:color="002060"/>
                    <w:right w:val="single" w:sz="12" w:space="0" w:color="002060"/>
                  </w:tcBorders>
                  <w:shd w:val="clear" w:color="auto" w:fill="E6E6E6"/>
                  <w:vAlign w:val="center"/>
                </w:tcPr>
                <w:p w14:paraId="5A739776" w14:textId="77777777" w:rsidR="005D232D" w:rsidRPr="00494A0F" w:rsidRDefault="005D232D" w:rsidP="007F28C7">
                  <w:pPr>
                    <w:framePr w:hSpace="180" w:wrap="around" w:vAnchor="text" w:hAnchor="page" w:x="881" w:y="-1578"/>
                    <w:spacing w:line="240" w:lineRule="auto"/>
                    <w:ind w:left="-108" w:right="-108"/>
                    <w:jc w:val="center"/>
                    <w:rPr>
                      <w:rFonts w:eastAsia="MS Mincho" w:cs="Poppins"/>
                      <w:b/>
                      <w:sz w:val="19"/>
                      <w:szCs w:val="19"/>
                      <w:lang w:bidi="ar-SA"/>
                    </w:rPr>
                  </w:pPr>
                  <w:r w:rsidRPr="00494A0F">
                    <w:rPr>
                      <w:rFonts w:eastAsia="MS Mincho" w:cs="Poppins"/>
                      <w:b/>
                      <w:sz w:val="19"/>
                      <w:szCs w:val="19"/>
                      <w:lang w:bidi="ar-SA"/>
                    </w:rPr>
                    <w:t>Amount (US$)</w:t>
                  </w:r>
                </w:p>
              </w:tc>
              <w:tc>
                <w:tcPr>
                  <w:tcW w:w="3510" w:type="dxa"/>
                  <w:tcBorders>
                    <w:top w:val="single" w:sz="8" w:space="0" w:color="BFBFBF"/>
                    <w:left w:val="single" w:sz="12" w:space="0" w:color="002060"/>
                    <w:bottom w:val="single" w:sz="12" w:space="0" w:color="002060"/>
                    <w:right w:val="single" w:sz="12" w:space="0" w:color="002060"/>
                  </w:tcBorders>
                  <w:shd w:val="clear" w:color="auto" w:fill="E6E6E6"/>
                  <w:vAlign w:val="center"/>
                </w:tcPr>
                <w:p w14:paraId="1F867BB0" w14:textId="77777777" w:rsidR="005D232D" w:rsidRPr="00494A0F" w:rsidRDefault="005D232D" w:rsidP="007F28C7">
                  <w:pPr>
                    <w:framePr w:hSpace="180" w:wrap="around" w:vAnchor="text" w:hAnchor="page" w:x="881" w:y="-1578"/>
                    <w:spacing w:line="240" w:lineRule="auto"/>
                    <w:ind w:right="-108"/>
                    <w:rPr>
                      <w:rFonts w:eastAsia="MS Mincho" w:cs="Poppins"/>
                      <w:b/>
                      <w:sz w:val="19"/>
                      <w:szCs w:val="19"/>
                      <w:lang w:bidi="ar-SA"/>
                    </w:rPr>
                  </w:pPr>
                  <w:bookmarkStart w:id="2" w:name="OLE_LINK27"/>
                  <w:bookmarkStart w:id="3" w:name="OLE_LINK28"/>
                  <w:r w:rsidRPr="00494A0F">
                    <w:rPr>
                      <w:rFonts w:eastAsia="MS Mincho" w:cs="Poppins"/>
                      <w:b/>
                      <w:sz w:val="19"/>
                      <w:szCs w:val="19"/>
                      <w:lang w:bidi="ar-SA"/>
                    </w:rPr>
                    <w:t>Instrument</w:t>
                  </w:r>
                  <w:bookmarkEnd w:id="2"/>
                  <w:bookmarkEnd w:id="3"/>
                  <w:r w:rsidRPr="00494A0F">
                    <w:rPr>
                      <w:rFonts w:eastAsia="MS Mincho" w:cs="Poppins"/>
                      <w:b/>
                      <w:sz w:val="19"/>
                      <w:szCs w:val="19"/>
                      <w:lang w:bidi="ar-SA"/>
                    </w:rPr>
                    <w:t xml:space="preserve"> (grant, loan, etc.) </w:t>
                  </w:r>
                </w:p>
              </w:tc>
            </w:tr>
            <w:tr w:rsidR="005D232D" w:rsidRPr="00494A0F" w14:paraId="26970271" w14:textId="77777777" w:rsidTr="00BD791F">
              <w:trPr>
                <w:trHeight w:val="213"/>
              </w:trPr>
              <w:tc>
                <w:tcPr>
                  <w:tcW w:w="27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16774C4D" w14:textId="77777777" w:rsidR="005D232D" w:rsidRPr="00494A0F" w:rsidRDefault="005D232D" w:rsidP="007F28C7">
                  <w:pPr>
                    <w:framePr w:hSpace="180" w:wrap="around" w:vAnchor="text" w:hAnchor="page" w:x="881" w:y="-1578"/>
                    <w:spacing w:line="240" w:lineRule="auto"/>
                    <w:jc w:val="center"/>
                    <w:rPr>
                      <w:rFonts w:eastAsia="MS Mincho" w:cs="Poppins"/>
                      <w:sz w:val="19"/>
                      <w:szCs w:val="19"/>
                      <w:lang w:bidi="ar-SA"/>
                    </w:rPr>
                  </w:pPr>
                  <w:r w:rsidRPr="00494A0F">
                    <w:rPr>
                      <w:rFonts w:eastAsia="MS Mincho" w:cs="Poppins"/>
                      <w:sz w:val="19"/>
                      <w:szCs w:val="19"/>
                      <w:lang w:bidi="ar-SA"/>
                    </w:rPr>
                    <w:t>1</w:t>
                  </w:r>
                </w:p>
              </w:tc>
              <w:tc>
                <w:tcPr>
                  <w:tcW w:w="459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79B6D373"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225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75DAECCB"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351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6ABB1810"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r>
            <w:tr w:rsidR="005D232D" w:rsidRPr="00494A0F" w14:paraId="69058123" w14:textId="77777777" w:rsidTr="00BD791F">
              <w:trPr>
                <w:trHeight w:val="168"/>
              </w:trPr>
              <w:tc>
                <w:tcPr>
                  <w:tcW w:w="27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0A4580B8" w14:textId="77777777" w:rsidR="005D232D" w:rsidRPr="00494A0F" w:rsidRDefault="005D232D" w:rsidP="007F28C7">
                  <w:pPr>
                    <w:framePr w:hSpace="180" w:wrap="around" w:vAnchor="text" w:hAnchor="page" w:x="881" w:y="-1578"/>
                    <w:spacing w:line="240" w:lineRule="auto"/>
                    <w:jc w:val="center"/>
                    <w:rPr>
                      <w:rFonts w:eastAsia="MS Mincho" w:cs="Poppins"/>
                      <w:sz w:val="19"/>
                      <w:szCs w:val="19"/>
                      <w:lang w:bidi="ar-SA"/>
                    </w:rPr>
                  </w:pPr>
                  <w:r w:rsidRPr="00494A0F">
                    <w:rPr>
                      <w:rFonts w:eastAsia="MS Mincho" w:cs="Poppins"/>
                      <w:sz w:val="19"/>
                      <w:szCs w:val="19"/>
                      <w:lang w:bidi="ar-SA"/>
                    </w:rPr>
                    <w:t>2</w:t>
                  </w:r>
                </w:p>
              </w:tc>
              <w:tc>
                <w:tcPr>
                  <w:tcW w:w="459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2767DA41"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225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562CA70F"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351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0A11D42D"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r>
            <w:tr w:rsidR="005D232D" w:rsidRPr="00494A0F" w14:paraId="76AC7437" w14:textId="77777777" w:rsidTr="00BD791F">
              <w:trPr>
                <w:trHeight w:val="123"/>
              </w:trPr>
              <w:tc>
                <w:tcPr>
                  <w:tcW w:w="27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1337FDCD" w14:textId="77777777" w:rsidR="005D232D" w:rsidRPr="00494A0F" w:rsidRDefault="005D232D" w:rsidP="007F28C7">
                  <w:pPr>
                    <w:framePr w:hSpace="180" w:wrap="around" w:vAnchor="text" w:hAnchor="page" w:x="881" w:y="-1578"/>
                    <w:spacing w:line="240" w:lineRule="auto"/>
                    <w:jc w:val="center"/>
                    <w:rPr>
                      <w:rFonts w:eastAsia="MS Mincho" w:cs="Poppins"/>
                      <w:sz w:val="19"/>
                      <w:szCs w:val="19"/>
                      <w:lang w:bidi="ar-SA"/>
                    </w:rPr>
                  </w:pPr>
                  <w:r w:rsidRPr="00494A0F">
                    <w:rPr>
                      <w:rFonts w:eastAsia="MS Mincho" w:cs="Poppins"/>
                      <w:sz w:val="19"/>
                      <w:szCs w:val="19"/>
                      <w:lang w:bidi="ar-SA"/>
                    </w:rPr>
                    <w:t>3</w:t>
                  </w:r>
                </w:p>
              </w:tc>
              <w:tc>
                <w:tcPr>
                  <w:tcW w:w="459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66104C08"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225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1A41AF57"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351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64F06DAD"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r>
            <w:tr w:rsidR="005D232D" w:rsidRPr="00494A0F" w14:paraId="08496763" w14:textId="77777777" w:rsidTr="00BD791F">
              <w:trPr>
                <w:trHeight w:val="114"/>
              </w:trPr>
              <w:tc>
                <w:tcPr>
                  <w:tcW w:w="27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50F3512C" w14:textId="77777777" w:rsidR="005D232D" w:rsidRPr="00494A0F" w:rsidRDefault="005D232D" w:rsidP="007F28C7">
                  <w:pPr>
                    <w:framePr w:hSpace="180" w:wrap="around" w:vAnchor="text" w:hAnchor="page" w:x="881" w:y="-1578"/>
                    <w:spacing w:line="240" w:lineRule="auto"/>
                    <w:jc w:val="center"/>
                    <w:rPr>
                      <w:rFonts w:eastAsia="MS Mincho" w:cs="Poppins"/>
                      <w:sz w:val="19"/>
                      <w:szCs w:val="19"/>
                      <w:lang w:bidi="ar-SA"/>
                    </w:rPr>
                  </w:pPr>
                  <w:r w:rsidRPr="00494A0F">
                    <w:rPr>
                      <w:rFonts w:eastAsia="MS Mincho" w:cs="Poppins"/>
                      <w:sz w:val="19"/>
                      <w:szCs w:val="19"/>
                      <w:lang w:bidi="ar-SA"/>
                    </w:rPr>
                    <w:t>4</w:t>
                  </w:r>
                </w:p>
              </w:tc>
              <w:tc>
                <w:tcPr>
                  <w:tcW w:w="459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217DF41B"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225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780A7198"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351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43B4C07E"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r>
            <w:tr w:rsidR="005D232D" w:rsidRPr="00494A0F" w14:paraId="097898EA" w14:textId="77777777" w:rsidTr="00BD791F">
              <w:trPr>
                <w:trHeight w:val="177"/>
              </w:trPr>
              <w:tc>
                <w:tcPr>
                  <w:tcW w:w="270" w:type="dxa"/>
                  <w:tcBorders>
                    <w:top w:val="single" w:sz="12" w:space="0" w:color="002060"/>
                    <w:left w:val="single" w:sz="12" w:space="0" w:color="002060"/>
                    <w:bottom w:val="single" w:sz="12" w:space="0" w:color="002060"/>
                    <w:right w:val="single" w:sz="12" w:space="0" w:color="002060"/>
                  </w:tcBorders>
                  <w:shd w:val="clear" w:color="auto" w:fill="E6E6E6"/>
                  <w:vAlign w:val="center"/>
                </w:tcPr>
                <w:p w14:paraId="030FEAA1"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4590" w:type="dxa"/>
                  <w:tcBorders>
                    <w:top w:val="single" w:sz="12" w:space="0" w:color="002060"/>
                    <w:left w:val="single" w:sz="12" w:space="0" w:color="002060"/>
                    <w:bottom w:val="single" w:sz="12" w:space="0" w:color="002060"/>
                    <w:right w:val="single" w:sz="12" w:space="0" w:color="002060"/>
                  </w:tcBorders>
                  <w:shd w:val="clear" w:color="auto" w:fill="E6E6E6"/>
                  <w:vAlign w:val="center"/>
                </w:tcPr>
                <w:p w14:paraId="14A8D5AB"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r w:rsidRPr="00494A0F">
                    <w:rPr>
                      <w:rFonts w:eastAsia="MS Mincho" w:cs="Poppins"/>
                      <w:sz w:val="19"/>
                      <w:szCs w:val="19"/>
                      <w:lang w:bidi="ar-SA"/>
                    </w:rPr>
                    <w:t>Total in US$:</w:t>
                  </w:r>
                </w:p>
              </w:tc>
              <w:tc>
                <w:tcPr>
                  <w:tcW w:w="225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2C19B6EC"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p>
              </w:tc>
              <w:tc>
                <w:tcPr>
                  <w:tcW w:w="351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718B563F" w14:textId="77777777" w:rsidR="005D232D" w:rsidRPr="00494A0F" w:rsidRDefault="005D232D" w:rsidP="007F28C7">
                  <w:pPr>
                    <w:framePr w:hSpace="180" w:wrap="around" w:vAnchor="text" w:hAnchor="page" w:x="881" w:y="-1578"/>
                    <w:spacing w:line="240" w:lineRule="auto"/>
                    <w:rPr>
                      <w:rFonts w:eastAsia="MS Mincho" w:cs="Poppins"/>
                      <w:sz w:val="19"/>
                      <w:szCs w:val="19"/>
                      <w:lang w:bidi="ar-SA"/>
                    </w:rPr>
                  </w:pPr>
                  <w:r w:rsidRPr="00494A0F">
                    <w:rPr>
                      <w:rFonts w:eastAsia="MS Mincho" w:cs="Poppins"/>
                      <w:sz w:val="19"/>
                      <w:szCs w:val="19"/>
                      <w:lang w:bidi="ar-SA"/>
                    </w:rPr>
                    <w:t xml:space="preserve"> </w:t>
                  </w:r>
                </w:p>
              </w:tc>
            </w:tr>
          </w:tbl>
          <w:p w14:paraId="2FEA1E4B" w14:textId="203C8DBC" w:rsidR="00D91018" w:rsidRDefault="00D91018" w:rsidP="00D91018">
            <w:pPr>
              <w:spacing w:line="240" w:lineRule="auto"/>
              <w:rPr>
                <w:rFonts w:ascii="Poppins SemiBold" w:eastAsia="MS Mincho" w:hAnsi="Poppins SemiBold" w:cs="Poppins SemiBold"/>
                <w:b/>
                <w:bCs/>
                <w:color w:val="43D596"/>
                <w:sz w:val="28"/>
                <w:szCs w:val="28"/>
                <w:lang w:bidi="ar-SA"/>
              </w:rPr>
            </w:pPr>
          </w:p>
          <w:p w14:paraId="22945906" w14:textId="6543B41A" w:rsidR="00D60D0C" w:rsidRPr="002970D2" w:rsidRDefault="002129F3" w:rsidP="002970D2">
            <w:pPr>
              <w:spacing w:line="240" w:lineRule="auto"/>
              <w:rPr>
                <w:rFonts w:ascii="Poppins SemiBold" w:eastAsia="MS Mincho" w:hAnsi="Poppins SemiBold" w:cs="Poppins SemiBold"/>
                <w:b/>
                <w:bCs/>
                <w:color w:val="43D596"/>
                <w:sz w:val="28"/>
                <w:szCs w:val="28"/>
                <w:lang w:bidi="ar-SA"/>
              </w:rPr>
            </w:pPr>
            <w:r>
              <w:rPr>
                <w:rFonts w:ascii="Poppins SemiBold" w:eastAsia="MS Mincho" w:hAnsi="Poppins SemiBold" w:cs="Poppins SemiBold"/>
                <w:b/>
                <w:bCs/>
                <w:color w:val="43D596"/>
                <w:sz w:val="28"/>
                <w:szCs w:val="28"/>
                <w:lang w:bidi="ar-SA"/>
              </w:rPr>
              <w:t xml:space="preserve">   </w:t>
            </w:r>
            <w:r w:rsidR="00896DDE">
              <w:rPr>
                <w:rFonts w:ascii="Poppins SemiBold" w:eastAsia="MS Mincho" w:hAnsi="Poppins SemiBold" w:cs="Poppins SemiBold"/>
                <w:b/>
                <w:bCs/>
                <w:color w:val="43D596"/>
                <w:sz w:val="28"/>
                <w:szCs w:val="28"/>
                <w:lang w:bidi="ar-SA"/>
              </w:rPr>
              <w:t xml:space="preserve">2. </w:t>
            </w:r>
            <w:r w:rsidR="00922805">
              <w:rPr>
                <w:rFonts w:ascii="Poppins SemiBold" w:eastAsia="MS Mincho" w:hAnsi="Poppins SemiBold" w:cs="Poppins SemiBold"/>
                <w:b/>
                <w:bCs/>
                <w:color w:val="43D596"/>
                <w:sz w:val="28"/>
                <w:szCs w:val="28"/>
                <w:lang w:bidi="ar-SA"/>
              </w:rPr>
              <w:t>The partnership c</w:t>
            </w:r>
            <w:r w:rsidR="00896DDE">
              <w:rPr>
                <w:rFonts w:ascii="Poppins SemiBold" w:eastAsia="MS Mincho" w:hAnsi="Poppins SemiBold" w:cs="Poppins SemiBold"/>
                <w:b/>
                <w:bCs/>
                <w:color w:val="43D596"/>
                <w:sz w:val="28"/>
                <w:szCs w:val="28"/>
                <w:lang w:bidi="ar-SA"/>
              </w:rPr>
              <w:t xml:space="preserve">ompact </w:t>
            </w:r>
          </w:p>
          <w:tbl>
            <w:tblPr>
              <w:tblStyle w:val="TableGrid"/>
              <w:tblW w:w="10710" w:type="dxa"/>
              <w:tblLayout w:type="fixed"/>
              <w:tblLook w:val="04A0" w:firstRow="1" w:lastRow="0" w:firstColumn="1" w:lastColumn="0" w:noHBand="0" w:noVBand="1"/>
            </w:tblPr>
            <w:tblGrid>
              <w:gridCol w:w="8820"/>
              <w:gridCol w:w="1890"/>
            </w:tblGrid>
            <w:tr w:rsidR="002970D2" w:rsidRPr="008155F0" w14:paraId="66FED74F" w14:textId="77777777" w:rsidTr="00F57CF3">
              <w:trPr>
                <w:trHeight w:val="350"/>
              </w:trPr>
              <w:tc>
                <w:tcPr>
                  <w:tcW w:w="8820" w:type="dxa"/>
                  <w:tcBorders>
                    <w:top w:val="single" w:sz="4" w:space="0" w:color="052173"/>
                    <w:left w:val="nil"/>
                    <w:bottom w:val="single" w:sz="4" w:space="0" w:color="052173"/>
                    <w:right w:val="single" w:sz="4" w:space="0" w:color="052173"/>
                  </w:tcBorders>
                </w:tcPr>
                <w:p w14:paraId="2BE0555D" w14:textId="77777777" w:rsidR="002970D2" w:rsidRPr="008155F0" w:rsidRDefault="002970D2" w:rsidP="007F28C7">
                  <w:pPr>
                    <w:framePr w:hSpace="180" w:wrap="around" w:vAnchor="text" w:hAnchor="page" w:x="881" w:y="-1578"/>
                    <w:rPr>
                      <w:rFonts w:cs="Poppins"/>
                      <w:color w:val="052173"/>
                      <w:szCs w:val="18"/>
                      <w:lang w:bidi="ar-SA"/>
                    </w:rPr>
                  </w:pPr>
                  <w:r w:rsidRPr="008155F0">
                    <w:rPr>
                      <w:rFonts w:cs="Poppins"/>
                      <w:color w:val="052173"/>
                      <w:szCs w:val="18"/>
                      <w:lang w:bidi="ar-SA"/>
                    </w:rPr>
                    <w:t xml:space="preserve">A. </w:t>
                  </w:r>
                  <w:r w:rsidRPr="008155F0">
                    <w:rPr>
                      <w:rFonts w:cs="Poppins"/>
                      <w:color w:val="052173"/>
                      <w:szCs w:val="18"/>
                    </w:rPr>
                    <w:t xml:space="preserve"> Does the country plan to develop a partnership compact?</w:t>
                  </w:r>
                </w:p>
              </w:tc>
              <w:tc>
                <w:tcPr>
                  <w:tcW w:w="1890" w:type="dxa"/>
                  <w:tcBorders>
                    <w:left w:val="single" w:sz="4" w:space="0" w:color="052173"/>
                    <w:bottom w:val="single" w:sz="4" w:space="0" w:color="052173"/>
                    <w:right w:val="single" w:sz="4" w:space="0" w:color="FFFFFF" w:themeColor="background2"/>
                  </w:tcBorders>
                </w:tcPr>
                <w:p w14:paraId="58379292" w14:textId="77777777" w:rsidR="002970D2" w:rsidRPr="008155F0" w:rsidRDefault="002970D2" w:rsidP="007F28C7">
                  <w:pPr>
                    <w:framePr w:hSpace="180" w:wrap="around" w:vAnchor="text" w:hAnchor="page" w:x="881" w:y="-1578"/>
                    <w:rPr>
                      <w:rFonts w:eastAsia="MS Mincho" w:cs="Poppins"/>
                      <w:color w:val="00B0F0"/>
                      <w:szCs w:val="18"/>
                      <w:lang w:bidi="ar-SA"/>
                    </w:rPr>
                  </w:pPr>
                  <w:r w:rsidRPr="008155F0">
                    <w:rPr>
                      <w:rFonts w:eastAsia="MS Mincho" w:cs="Poppins"/>
                      <w:color w:val="00B0F0"/>
                      <w:szCs w:val="18"/>
                      <w:lang w:bidi="ar-SA"/>
                    </w:rPr>
                    <w:t xml:space="preserve">Yes </w:t>
                  </w:r>
                  <w:sdt>
                    <w:sdtPr>
                      <w:rPr>
                        <w:rFonts w:eastAsia="MS Mincho" w:cs="Poppins"/>
                        <w:color w:val="00B0F0"/>
                        <w:szCs w:val="18"/>
                        <w:lang w:bidi="ar-SA"/>
                      </w:rPr>
                      <w:id w:val="72083655"/>
                      <w14:checkbox>
                        <w14:checked w14:val="0"/>
                        <w14:checkedState w14:val="2612" w14:font="MS Gothic"/>
                        <w14:uncheckedState w14:val="2610" w14:font="MS Gothic"/>
                      </w14:checkbox>
                    </w:sdtPr>
                    <w:sdtEndPr/>
                    <w:sdtContent>
                      <w:r w:rsidRPr="008155F0">
                        <w:rPr>
                          <w:rFonts w:ascii="MS Gothic" w:eastAsia="MS Gothic" w:hAnsi="MS Gothic" w:cs="Poppins" w:hint="eastAsia"/>
                          <w:color w:val="00B0F0"/>
                          <w:szCs w:val="18"/>
                          <w:lang w:bidi="ar-SA"/>
                        </w:rPr>
                        <w:t>☐</w:t>
                      </w:r>
                    </w:sdtContent>
                  </w:sdt>
                  <w:r w:rsidRPr="008155F0">
                    <w:rPr>
                      <w:rFonts w:eastAsia="MS Mincho" w:cs="Poppins"/>
                      <w:color w:val="00B0F0"/>
                      <w:szCs w:val="18"/>
                      <w:lang w:bidi="ar-SA"/>
                    </w:rPr>
                    <w:t xml:space="preserve">  No </w:t>
                  </w:r>
                  <w:sdt>
                    <w:sdtPr>
                      <w:rPr>
                        <w:rFonts w:eastAsia="MS Mincho" w:cs="Poppins"/>
                        <w:color w:val="00B0F0"/>
                        <w:szCs w:val="18"/>
                        <w:lang w:bidi="ar-SA"/>
                      </w:rPr>
                      <w:id w:val="948041320"/>
                      <w14:checkbox>
                        <w14:checked w14:val="0"/>
                        <w14:checkedState w14:val="2612" w14:font="MS Gothic"/>
                        <w14:uncheckedState w14:val="2610" w14:font="MS Gothic"/>
                      </w14:checkbox>
                    </w:sdtPr>
                    <w:sdtEndPr/>
                    <w:sdtContent>
                      <w:r w:rsidRPr="008155F0">
                        <w:rPr>
                          <w:rFonts w:ascii="MS Gothic" w:eastAsia="MS Gothic" w:hAnsi="MS Gothic" w:cs="Poppins" w:hint="eastAsia"/>
                          <w:color w:val="00B0F0"/>
                          <w:szCs w:val="18"/>
                          <w:lang w:bidi="ar-SA"/>
                        </w:rPr>
                        <w:t>☐</w:t>
                      </w:r>
                    </w:sdtContent>
                  </w:sdt>
                </w:p>
              </w:tc>
            </w:tr>
            <w:tr w:rsidR="002970D2" w:rsidRPr="008155F0" w14:paraId="5FBEEDE0" w14:textId="77777777" w:rsidTr="00F57CF3">
              <w:trPr>
                <w:trHeight w:val="346"/>
              </w:trPr>
              <w:tc>
                <w:tcPr>
                  <w:tcW w:w="8820" w:type="dxa"/>
                  <w:tcBorders>
                    <w:top w:val="single" w:sz="4" w:space="0" w:color="052173"/>
                    <w:left w:val="nil"/>
                    <w:bottom w:val="single" w:sz="4" w:space="0" w:color="052173"/>
                    <w:right w:val="single" w:sz="4" w:space="0" w:color="052173"/>
                  </w:tcBorders>
                  <w:vAlign w:val="center"/>
                </w:tcPr>
                <w:p w14:paraId="5996DD98" w14:textId="77777777" w:rsidR="002970D2" w:rsidRPr="008155F0" w:rsidRDefault="002970D2" w:rsidP="007F28C7">
                  <w:pPr>
                    <w:framePr w:hSpace="180" w:wrap="around" w:vAnchor="text" w:hAnchor="page" w:x="881" w:y="-1578"/>
                    <w:rPr>
                      <w:rFonts w:cs="Poppins"/>
                      <w:color w:val="052173"/>
                      <w:szCs w:val="18"/>
                      <w:lang w:bidi="ar-SA"/>
                    </w:rPr>
                  </w:pPr>
                  <w:r w:rsidRPr="008155F0">
                    <w:rPr>
                      <w:rFonts w:cs="Poppins"/>
                      <w:color w:val="052173"/>
                      <w:szCs w:val="18"/>
                    </w:rPr>
                    <w:t>B. If there are plans to develop a partnership compact, when is the expected delivery date?</w:t>
                  </w:r>
                </w:p>
              </w:tc>
              <w:tc>
                <w:tcPr>
                  <w:tcW w:w="1890" w:type="dxa"/>
                  <w:tcBorders>
                    <w:top w:val="single" w:sz="4" w:space="0" w:color="052173"/>
                    <w:left w:val="single" w:sz="4" w:space="0" w:color="052173"/>
                    <w:bottom w:val="single" w:sz="4" w:space="0" w:color="052173"/>
                    <w:right w:val="single" w:sz="4" w:space="0" w:color="FFFFFF" w:themeColor="background2"/>
                  </w:tcBorders>
                </w:tcPr>
                <w:p w14:paraId="0BBFFFA4" w14:textId="27BA7BE1" w:rsidR="002970D2" w:rsidRPr="008155F0" w:rsidRDefault="007F28C7" w:rsidP="007F28C7">
                  <w:pPr>
                    <w:framePr w:hSpace="180" w:wrap="around" w:vAnchor="text" w:hAnchor="page" w:x="881" w:y="-1578"/>
                    <w:rPr>
                      <w:rFonts w:eastAsia="MS Mincho" w:cs="Poppins"/>
                      <w:color w:val="00B0F0"/>
                      <w:szCs w:val="18"/>
                      <w:lang w:bidi="ar-SA"/>
                    </w:rPr>
                  </w:pPr>
                  <w:sdt>
                    <w:sdtPr>
                      <w:rPr>
                        <w:rFonts w:cs="Poppins"/>
                        <w:color w:val="00B0F0"/>
                        <w:szCs w:val="18"/>
                      </w:rPr>
                      <w:id w:val="1691571232"/>
                      <w:placeholder>
                        <w:docPart w:val="E10BC9A02F8E4B5D9BC0750984527E9C"/>
                      </w:placeholder>
                      <w:date>
                        <w:dateFormat w:val="M/d/yyyy"/>
                        <w:lid w:val="en-US"/>
                        <w:storeMappedDataAs w:val="dateTime"/>
                        <w:calendar w:val="gregorian"/>
                      </w:date>
                    </w:sdtPr>
                    <w:sdtEndPr/>
                    <w:sdtContent>
                      <w:r w:rsidR="00D72C6F" w:rsidRPr="008155F0">
                        <w:rPr>
                          <w:rFonts w:cs="Poppins"/>
                          <w:color w:val="00B0F0"/>
                          <w:szCs w:val="18"/>
                        </w:rPr>
                        <w:t>Click to enter date</w:t>
                      </w:r>
                      <w:r w:rsidR="00D72C6F">
                        <w:rPr>
                          <w:rFonts w:cs="Poppins"/>
                          <w:color w:val="00B0F0"/>
                          <w:szCs w:val="18"/>
                        </w:rPr>
                        <w:t>.</w:t>
                      </w:r>
                    </w:sdtContent>
                  </w:sdt>
                </w:p>
              </w:tc>
            </w:tr>
            <w:tr w:rsidR="002970D2" w:rsidRPr="008155F0" w14:paraId="53FFC04A" w14:textId="77777777" w:rsidTr="008155F0">
              <w:tc>
                <w:tcPr>
                  <w:tcW w:w="10710" w:type="dxa"/>
                  <w:gridSpan w:val="2"/>
                  <w:tcBorders>
                    <w:top w:val="single" w:sz="4" w:space="0" w:color="052173"/>
                    <w:left w:val="nil"/>
                    <w:bottom w:val="single" w:sz="12" w:space="0" w:color="052173"/>
                    <w:right w:val="nil"/>
                  </w:tcBorders>
                  <w:shd w:val="clear" w:color="auto" w:fill="F2F2F2" w:themeFill="background2" w:themeFillShade="F2"/>
                </w:tcPr>
                <w:p w14:paraId="3AB8862A" w14:textId="1FED2B16" w:rsidR="002970D2" w:rsidRPr="008155F0" w:rsidRDefault="002970D2" w:rsidP="007F28C7">
                  <w:pPr>
                    <w:framePr w:hSpace="180" w:wrap="around" w:vAnchor="text" w:hAnchor="page" w:x="881" w:y="-1578"/>
                    <w:spacing w:line="240" w:lineRule="auto"/>
                    <w:rPr>
                      <w:rFonts w:cs="Poppins"/>
                      <w:color w:val="052173"/>
                      <w:szCs w:val="18"/>
                    </w:rPr>
                  </w:pPr>
                  <w:r w:rsidRPr="00F750F0">
                    <w:rPr>
                      <w:rFonts w:cs="Poppins"/>
                      <w:color w:val="052173"/>
                      <w:szCs w:val="18"/>
                    </w:rPr>
                    <w:t>Since this application is not based on a partnership compact, briefly describe the evidence-base/policy document that informs the program for which this funding is being requested. Provide as attachment any relevant documents</w:t>
                  </w:r>
                  <w:r w:rsidR="0068291C">
                    <w:rPr>
                      <w:rFonts w:cs="Poppins"/>
                      <w:color w:val="052173"/>
                      <w:szCs w:val="18"/>
                    </w:rPr>
                    <w:t>.</w:t>
                  </w:r>
                </w:p>
              </w:tc>
            </w:tr>
            <w:tr w:rsidR="008850A9" w:rsidRPr="00F1272C" w14:paraId="0627EDF3" w14:textId="77777777" w:rsidTr="008155F0">
              <w:tc>
                <w:tcPr>
                  <w:tcW w:w="10710" w:type="dxa"/>
                  <w:gridSpan w:val="2"/>
                  <w:tcBorders>
                    <w:top w:val="single" w:sz="12" w:space="0" w:color="052173"/>
                    <w:left w:val="single" w:sz="12" w:space="0" w:color="052173"/>
                    <w:bottom w:val="single" w:sz="12" w:space="0" w:color="052173"/>
                    <w:right w:val="single" w:sz="12" w:space="0" w:color="052173"/>
                  </w:tcBorders>
                </w:tcPr>
                <w:p w14:paraId="5CC6899E" w14:textId="77777777" w:rsidR="002970D2" w:rsidRPr="008850A9" w:rsidRDefault="002970D2" w:rsidP="007F28C7">
                  <w:pPr>
                    <w:framePr w:hSpace="180" w:wrap="around" w:vAnchor="text" w:hAnchor="page" w:x="881" w:y="-1578"/>
                    <w:rPr>
                      <w:rFonts w:eastAsia="MS Mincho" w:cs="Poppins"/>
                      <w:color w:val="auto"/>
                      <w:szCs w:val="18"/>
                      <w:lang w:bidi="ar-SA"/>
                    </w:rPr>
                  </w:pPr>
                </w:p>
                <w:p w14:paraId="1580B838" w14:textId="2D7E2E64" w:rsidR="008850A9" w:rsidRPr="008850A9" w:rsidRDefault="008850A9" w:rsidP="007F28C7">
                  <w:pPr>
                    <w:framePr w:hSpace="180" w:wrap="around" w:vAnchor="text" w:hAnchor="page" w:x="881" w:y="-1578"/>
                    <w:rPr>
                      <w:rFonts w:eastAsia="MS Mincho" w:cs="Poppins"/>
                      <w:color w:val="auto"/>
                      <w:szCs w:val="18"/>
                      <w:lang w:bidi="ar-SA"/>
                    </w:rPr>
                  </w:pPr>
                </w:p>
              </w:tc>
            </w:tr>
          </w:tbl>
          <w:p w14:paraId="28C6BD47" w14:textId="77777777" w:rsidR="00D91018" w:rsidRPr="00D1777C" w:rsidRDefault="00D91018" w:rsidP="002F168E">
            <w:pPr>
              <w:spacing w:line="240" w:lineRule="auto"/>
              <w:rPr>
                <w:rFonts w:eastAsia="MS Mincho" w:cs="Poppins"/>
                <w:b/>
                <w:bCs/>
                <w:color w:val="43D596"/>
                <w:sz w:val="20"/>
                <w:szCs w:val="20"/>
                <w:lang w:bidi="ar-SA"/>
              </w:rPr>
            </w:pPr>
          </w:p>
          <w:p w14:paraId="750669A5" w14:textId="36AA115E" w:rsidR="00665D9A" w:rsidRPr="00B95A69" w:rsidRDefault="00B95A69" w:rsidP="002F168E">
            <w:pPr>
              <w:spacing w:line="240" w:lineRule="auto"/>
              <w:rPr>
                <w:rFonts w:eastAsia="MS Mincho" w:cs="Poppins"/>
                <w:b/>
                <w:bCs/>
                <w:color w:val="43D596"/>
                <w:sz w:val="28"/>
                <w:szCs w:val="28"/>
                <w:lang w:bidi="ar-SA"/>
              </w:rPr>
            </w:pPr>
            <w:r>
              <w:rPr>
                <w:rFonts w:eastAsia="MS Mincho" w:cs="Poppins"/>
                <w:b/>
                <w:bCs/>
                <w:color w:val="43D596"/>
                <w:sz w:val="28"/>
                <w:szCs w:val="28"/>
                <w:lang w:bidi="ar-SA"/>
              </w:rPr>
              <w:t xml:space="preserve">   </w:t>
            </w:r>
            <w:r w:rsidR="008850A9">
              <w:rPr>
                <w:rFonts w:ascii="Poppins SemiBold" w:eastAsia="MS Mincho" w:hAnsi="Poppins SemiBold" w:cs="Poppins SemiBold"/>
                <w:b/>
                <w:bCs/>
                <w:color w:val="43D596"/>
                <w:sz w:val="28"/>
                <w:szCs w:val="28"/>
                <w:lang w:bidi="ar-SA"/>
              </w:rPr>
              <w:t>3</w:t>
            </w:r>
            <w:r w:rsidR="001D52AF" w:rsidRPr="0082001A">
              <w:rPr>
                <w:rFonts w:ascii="Poppins SemiBold" w:eastAsia="MS Mincho" w:hAnsi="Poppins SemiBold" w:cs="Poppins SemiBold"/>
                <w:b/>
                <w:bCs/>
                <w:color w:val="43D596"/>
                <w:sz w:val="28"/>
                <w:szCs w:val="28"/>
                <w:lang w:bidi="ar-SA"/>
              </w:rPr>
              <w:t>. Program</w:t>
            </w:r>
          </w:p>
          <w:tbl>
            <w:tblPr>
              <w:tblStyle w:val="TableGrid"/>
              <w:tblW w:w="10650" w:type="dxa"/>
              <w:tblLayout w:type="fixed"/>
              <w:tblCellMar>
                <w:left w:w="115" w:type="dxa"/>
                <w:right w:w="115" w:type="dxa"/>
              </w:tblCellMar>
              <w:tblLook w:val="04A0" w:firstRow="1" w:lastRow="0" w:firstColumn="1" w:lastColumn="0" w:noHBand="0" w:noVBand="1"/>
            </w:tblPr>
            <w:tblGrid>
              <w:gridCol w:w="3180"/>
              <w:gridCol w:w="1980"/>
              <w:gridCol w:w="3780"/>
              <w:gridCol w:w="1710"/>
            </w:tblGrid>
            <w:tr w:rsidR="000A5EE5" w:rsidRPr="00FC5142" w14:paraId="440EA7BB" w14:textId="77777777" w:rsidTr="00FC5142">
              <w:trPr>
                <w:trHeight w:val="231"/>
              </w:trPr>
              <w:tc>
                <w:tcPr>
                  <w:tcW w:w="10650" w:type="dxa"/>
                  <w:gridSpan w:val="4"/>
                  <w:tcBorders>
                    <w:top w:val="single" w:sz="12" w:space="0" w:color="062071" w:themeColor="text1"/>
                    <w:left w:val="single" w:sz="12" w:space="0" w:color="062071" w:themeColor="text1"/>
                    <w:bottom w:val="single" w:sz="12" w:space="0" w:color="062071" w:themeColor="text1"/>
                    <w:right w:val="single" w:sz="12" w:space="0" w:color="062071" w:themeColor="text1"/>
                  </w:tcBorders>
                  <w:shd w:val="clear" w:color="auto" w:fill="43D596"/>
                </w:tcPr>
                <w:p w14:paraId="300828B6" w14:textId="76105805" w:rsidR="000A5EE5" w:rsidRPr="000A5EE5" w:rsidRDefault="00D37B0A" w:rsidP="007F28C7">
                  <w:pPr>
                    <w:framePr w:hSpace="180" w:wrap="around" w:vAnchor="text" w:hAnchor="page" w:x="881" w:y="-1578"/>
                    <w:spacing w:line="240" w:lineRule="auto"/>
                    <w:rPr>
                      <w:rFonts w:eastAsia="MS Mincho" w:cs="Poppins"/>
                      <w:b/>
                      <w:bCs/>
                      <w:color w:val="FFFFFF"/>
                      <w:sz w:val="22"/>
                      <w:szCs w:val="22"/>
                      <w:lang w:bidi="ar-SA"/>
                    </w:rPr>
                  </w:pPr>
                  <w:r>
                    <w:rPr>
                      <w:rFonts w:eastAsia="MS Mincho" w:cs="Poppins"/>
                      <w:b/>
                      <w:bCs/>
                      <w:color w:val="FFFFFF"/>
                      <w:sz w:val="22"/>
                      <w:szCs w:val="22"/>
                      <w:lang w:bidi="ar-SA"/>
                    </w:rPr>
                    <w:t>3</w:t>
                  </w:r>
                  <w:r w:rsidR="000A5EE5" w:rsidRPr="008C5E6D">
                    <w:rPr>
                      <w:rFonts w:eastAsia="MS Mincho" w:cs="Poppins"/>
                      <w:b/>
                      <w:bCs/>
                      <w:color w:val="FFFFFF"/>
                      <w:sz w:val="22"/>
                      <w:szCs w:val="22"/>
                      <w:lang w:bidi="ar-SA"/>
                    </w:rPr>
                    <w:t>.1.</w:t>
                  </w:r>
                  <w:r w:rsidR="000A5EE5" w:rsidRPr="008155F0">
                    <w:rPr>
                      <w:rFonts w:eastAsia="MS Mincho" w:cs="Poppins"/>
                      <w:b/>
                      <w:bCs/>
                      <w:color w:val="FFFFFF"/>
                      <w:sz w:val="22"/>
                      <w:szCs w:val="22"/>
                      <w:lang w:bidi="ar-SA"/>
                    </w:rPr>
                    <w:t xml:space="preserve"> Program components</w:t>
                  </w:r>
                </w:p>
              </w:tc>
            </w:tr>
            <w:tr w:rsidR="008614DD" w:rsidRPr="00FC5142" w14:paraId="677DC3E9" w14:textId="77777777" w:rsidTr="00BD791F">
              <w:trPr>
                <w:trHeight w:val="501"/>
              </w:trPr>
              <w:tc>
                <w:tcPr>
                  <w:tcW w:w="10650" w:type="dxa"/>
                  <w:gridSpan w:val="4"/>
                  <w:tcBorders>
                    <w:top w:val="single" w:sz="12" w:space="0" w:color="062071" w:themeColor="text1"/>
                    <w:left w:val="single" w:sz="12" w:space="0" w:color="062071" w:themeColor="text1"/>
                    <w:bottom w:val="single" w:sz="12" w:space="0" w:color="062071" w:themeColor="text1"/>
                    <w:right w:val="single" w:sz="12" w:space="0" w:color="062071" w:themeColor="text1"/>
                  </w:tcBorders>
                  <w:shd w:val="clear" w:color="auto" w:fill="052173"/>
                </w:tcPr>
                <w:p w14:paraId="08D17B8F" w14:textId="71E36FD6" w:rsidR="00B95A69" w:rsidRPr="0082001A" w:rsidRDefault="00955FF3" w:rsidP="007F28C7">
                  <w:pPr>
                    <w:framePr w:hSpace="180" w:wrap="around" w:vAnchor="text" w:hAnchor="page" w:x="881" w:y="-1578"/>
                    <w:spacing w:line="240" w:lineRule="auto"/>
                    <w:rPr>
                      <w:rFonts w:eastAsia="MS Mincho" w:cs="Poppins"/>
                      <w:color w:val="FFFFFF"/>
                      <w:szCs w:val="18"/>
                      <w:lang w:bidi="ar-SA"/>
                    </w:rPr>
                  </w:pPr>
                  <w:r>
                    <w:rPr>
                      <w:rFonts w:eastAsia="MS Mincho" w:cs="Poppins"/>
                      <w:color w:val="FFFFFF"/>
                      <w:szCs w:val="18"/>
                      <w:lang w:bidi="ar-SA"/>
                    </w:rPr>
                    <w:t xml:space="preserve">Please </w:t>
                  </w:r>
                  <w:r w:rsidR="00B95A69" w:rsidRPr="0082001A">
                    <w:rPr>
                      <w:rFonts w:eastAsia="MS Mincho" w:cs="Poppins"/>
                      <w:color w:val="FFFFFF"/>
                      <w:szCs w:val="18"/>
                      <w:lang w:bidi="ar-SA"/>
                    </w:rPr>
                    <w:t xml:space="preserve">provide information on </w:t>
                  </w:r>
                  <w:r w:rsidR="001B2C6B">
                    <w:rPr>
                      <w:rFonts w:eastAsia="MS Mincho" w:cs="Poppins"/>
                      <w:color w:val="FFFFFF"/>
                      <w:szCs w:val="18"/>
                      <w:lang w:bidi="ar-SA"/>
                    </w:rPr>
                    <w:t xml:space="preserve">the </w:t>
                  </w:r>
                  <w:r w:rsidR="00B95A69" w:rsidRPr="0082001A">
                    <w:rPr>
                      <w:rFonts w:eastAsia="MS Mincho" w:cs="Poppins"/>
                      <w:color w:val="FFFFFF"/>
                      <w:szCs w:val="18"/>
                      <w:lang w:bidi="ar-SA"/>
                    </w:rPr>
                    <w:t>program components</w:t>
                  </w:r>
                  <w:r w:rsidR="001E16A6">
                    <w:rPr>
                      <w:rFonts w:eastAsia="MS Mincho" w:cs="Poppins"/>
                      <w:color w:val="FFFFFF"/>
                      <w:szCs w:val="18"/>
                      <w:lang w:bidi="ar-SA"/>
                    </w:rPr>
                    <w:t>/ objectives</w:t>
                  </w:r>
                  <w:r w:rsidR="00B95A69" w:rsidRPr="0082001A">
                    <w:rPr>
                      <w:rFonts w:eastAsia="MS Mincho" w:cs="Poppins"/>
                      <w:color w:val="FFFFFF"/>
                      <w:szCs w:val="18"/>
                      <w:lang w:bidi="ar-SA"/>
                    </w:rPr>
                    <w:t xml:space="preserve"> by </w:t>
                  </w:r>
                  <w:r w:rsidR="00F937AE" w:rsidRPr="0082001A">
                    <w:rPr>
                      <w:rFonts w:eastAsia="MS Mincho" w:cs="Poppins"/>
                      <w:color w:val="FFFFFF"/>
                      <w:szCs w:val="18"/>
                      <w:lang w:bidi="ar-SA"/>
                    </w:rPr>
                    <w:t xml:space="preserve">source of </w:t>
                  </w:r>
                  <w:r w:rsidR="00B95A69" w:rsidRPr="0082001A">
                    <w:rPr>
                      <w:rFonts w:eastAsia="MS Mincho" w:cs="Poppins"/>
                      <w:color w:val="FFFFFF"/>
                      <w:szCs w:val="18"/>
                      <w:lang w:bidi="ar-SA"/>
                    </w:rPr>
                    <w:t xml:space="preserve">funding. If </w:t>
                  </w:r>
                  <w:r w:rsidR="00D72C6F">
                    <w:rPr>
                      <w:rFonts w:eastAsia="MS Mincho" w:cs="Poppins"/>
                      <w:color w:val="FFFFFF"/>
                      <w:szCs w:val="18"/>
                      <w:lang w:bidi="ar-SA"/>
                    </w:rPr>
                    <w:t>a G</w:t>
                  </w:r>
                  <w:r w:rsidR="00B95A69" w:rsidRPr="0082001A">
                    <w:rPr>
                      <w:rFonts w:eastAsia="MS Mincho" w:cs="Poppins"/>
                      <w:color w:val="FFFFFF"/>
                      <w:szCs w:val="18"/>
                      <w:lang w:bidi="ar-SA"/>
                    </w:rPr>
                    <w:t>irls</w:t>
                  </w:r>
                  <w:r w:rsidR="00D72C6F">
                    <w:rPr>
                      <w:rFonts w:eastAsia="MS Mincho" w:cs="Poppins"/>
                      <w:color w:val="FFFFFF"/>
                      <w:szCs w:val="18"/>
                      <w:lang w:bidi="ar-SA"/>
                    </w:rPr>
                    <w:t>’</w:t>
                  </w:r>
                  <w:r w:rsidR="00B95A69" w:rsidRPr="0082001A">
                    <w:rPr>
                      <w:rFonts w:eastAsia="MS Mincho" w:cs="Poppins"/>
                      <w:color w:val="FFFFFF"/>
                      <w:szCs w:val="18"/>
                      <w:lang w:bidi="ar-SA"/>
                    </w:rPr>
                    <w:t xml:space="preserve"> </w:t>
                  </w:r>
                  <w:r w:rsidR="00D72C6F">
                    <w:rPr>
                      <w:rFonts w:eastAsia="MS Mincho" w:cs="Poppins"/>
                      <w:color w:val="FFFFFF"/>
                      <w:szCs w:val="18"/>
                      <w:lang w:bidi="ar-SA"/>
                    </w:rPr>
                    <w:t>E</w:t>
                  </w:r>
                  <w:r w:rsidR="00B95A69" w:rsidRPr="0082001A">
                    <w:rPr>
                      <w:rFonts w:eastAsia="MS Mincho" w:cs="Poppins"/>
                      <w:color w:val="FFFFFF"/>
                      <w:szCs w:val="18"/>
                      <w:lang w:bidi="ar-SA"/>
                    </w:rPr>
                    <w:t xml:space="preserve">ducation </w:t>
                  </w:r>
                  <w:r w:rsidR="00D72C6F">
                    <w:rPr>
                      <w:rFonts w:eastAsia="MS Mincho" w:cs="Poppins"/>
                      <w:color w:val="FFFFFF"/>
                      <w:szCs w:val="18"/>
                      <w:lang w:bidi="ar-SA"/>
                    </w:rPr>
                    <w:t>A</w:t>
                  </w:r>
                  <w:r w:rsidR="00B95A69" w:rsidRPr="0082001A">
                    <w:rPr>
                      <w:rFonts w:eastAsia="MS Mincho" w:cs="Poppins"/>
                      <w:color w:val="FFFFFF"/>
                      <w:szCs w:val="18"/>
                      <w:lang w:bidi="ar-SA"/>
                    </w:rPr>
                    <w:t>ccelerator (GEA)</w:t>
                  </w:r>
                  <w:r w:rsidR="00F937AE" w:rsidRPr="0082001A">
                    <w:rPr>
                      <w:rFonts w:eastAsia="MS Mincho" w:cs="Poppins"/>
                      <w:color w:val="FFFFFF"/>
                      <w:szCs w:val="18"/>
                      <w:lang w:bidi="ar-SA"/>
                    </w:rPr>
                    <w:t xml:space="preserve"> </w:t>
                  </w:r>
                  <w:r w:rsidR="00FE1430" w:rsidRPr="0082001A">
                    <w:rPr>
                      <w:rFonts w:eastAsia="MS Mincho" w:cs="Poppins"/>
                      <w:color w:val="FFFFFF"/>
                      <w:szCs w:val="18"/>
                      <w:lang w:bidi="ar-SA"/>
                    </w:rPr>
                    <w:t>grant</w:t>
                  </w:r>
                  <w:r w:rsidR="00B95A69" w:rsidRPr="0082001A">
                    <w:rPr>
                      <w:rFonts w:eastAsia="MS Mincho" w:cs="Poppins"/>
                      <w:color w:val="FFFFFF"/>
                      <w:szCs w:val="18"/>
                      <w:lang w:bidi="ar-SA"/>
                    </w:rPr>
                    <w:t xml:space="preserve"> is included in this application, please indicate (by Yes/No) the specific components that are targeted by the GEA.</w:t>
                  </w:r>
                </w:p>
              </w:tc>
            </w:tr>
            <w:tr w:rsidR="00FE1430" w:rsidRPr="00FE1430" w14:paraId="5A8C9918" w14:textId="77777777" w:rsidTr="005712F4">
              <w:trPr>
                <w:trHeight w:val="456"/>
              </w:trPr>
              <w:tc>
                <w:tcPr>
                  <w:tcW w:w="3180" w:type="dxa"/>
                  <w:tcBorders>
                    <w:top w:val="single" w:sz="12" w:space="0" w:color="062071" w:themeColor="text1"/>
                    <w:left w:val="single" w:sz="12" w:space="0" w:color="062071" w:themeColor="text1"/>
                    <w:bottom w:val="single" w:sz="12" w:space="0" w:color="062172"/>
                    <w:right w:val="single" w:sz="12" w:space="0" w:color="062172"/>
                  </w:tcBorders>
                  <w:shd w:val="clear" w:color="auto" w:fill="D9D9D9" w:themeFill="background2" w:themeFillShade="D9"/>
                  <w:vAlign w:val="center"/>
                </w:tcPr>
                <w:p w14:paraId="5ED1ACDE" w14:textId="4562E5E4" w:rsidR="00B95A69" w:rsidRPr="0082001A" w:rsidRDefault="00B95A69" w:rsidP="007F28C7">
                  <w:pPr>
                    <w:pStyle w:val="ListParagraph"/>
                    <w:framePr w:hSpace="180" w:wrap="around" w:vAnchor="text" w:hAnchor="page" w:x="881" w:y="-1578"/>
                    <w:spacing w:line="240" w:lineRule="auto"/>
                    <w:ind w:left="0" w:firstLine="14"/>
                    <w:rPr>
                      <w:rFonts w:cs="Poppins"/>
                      <w:b/>
                      <w:color w:val="002060"/>
                      <w:szCs w:val="18"/>
                    </w:rPr>
                  </w:pPr>
                  <w:bookmarkStart w:id="4" w:name="_Hlk514860867"/>
                  <w:r w:rsidRPr="0082001A">
                    <w:rPr>
                      <w:rFonts w:cs="Poppins"/>
                      <w:b/>
                      <w:color w:val="002060"/>
                      <w:szCs w:val="18"/>
                    </w:rPr>
                    <w:t>Program component</w:t>
                  </w:r>
                  <w:r w:rsidR="001E16A6">
                    <w:rPr>
                      <w:rFonts w:cs="Poppins"/>
                      <w:b/>
                      <w:color w:val="002060"/>
                      <w:szCs w:val="18"/>
                    </w:rPr>
                    <w:t>/ objectives</w:t>
                  </w:r>
                </w:p>
              </w:tc>
              <w:tc>
                <w:tcPr>
                  <w:tcW w:w="1980" w:type="dxa"/>
                  <w:tcBorders>
                    <w:top w:val="single" w:sz="12" w:space="0" w:color="062071" w:themeColor="text1"/>
                    <w:left w:val="single" w:sz="12" w:space="0" w:color="062172"/>
                    <w:bottom w:val="single" w:sz="12" w:space="0" w:color="062172"/>
                    <w:right w:val="single" w:sz="12" w:space="0" w:color="062172"/>
                  </w:tcBorders>
                  <w:shd w:val="clear" w:color="auto" w:fill="D9D9D9" w:themeFill="background2" w:themeFillShade="D9"/>
                  <w:vAlign w:val="center"/>
                </w:tcPr>
                <w:p w14:paraId="2CE197B7" w14:textId="7E3AB324" w:rsidR="00B95A69" w:rsidRPr="0082001A" w:rsidRDefault="00B95A69" w:rsidP="007F28C7">
                  <w:pPr>
                    <w:framePr w:hSpace="180" w:wrap="around" w:vAnchor="text" w:hAnchor="page" w:x="881" w:y="-1578"/>
                    <w:spacing w:line="240" w:lineRule="auto"/>
                    <w:jc w:val="center"/>
                    <w:rPr>
                      <w:rFonts w:cs="Poppins"/>
                      <w:b/>
                      <w:bCs/>
                      <w:color w:val="002060"/>
                      <w:szCs w:val="18"/>
                    </w:rPr>
                  </w:pPr>
                  <w:r w:rsidRPr="0082001A">
                    <w:rPr>
                      <w:rFonts w:cs="Poppins"/>
                      <w:b/>
                      <w:bCs/>
                      <w:color w:val="002060"/>
                      <w:szCs w:val="18"/>
                    </w:rPr>
                    <w:t>GPE contributions</w:t>
                  </w:r>
                  <w:r w:rsidR="004359A6">
                    <w:rPr>
                      <w:rFonts w:cs="Poppins"/>
                      <w:b/>
                      <w:bCs/>
                      <w:color w:val="002060"/>
                      <w:szCs w:val="18"/>
                    </w:rPr>
                    <w:t xml:space="preserve"> </w:t>
                  </w:r>
                  <w:r w:rsidRPr="0082001A">
                    <w:rPr>
                      <w:rFonts w:cs="Poppins"/>
                      <w:b/>
                      <w:bCs/>
                      <w:color w:val="002060"/>
                      <w:szCs w:val="18"/>
                    </w:rPr>
                    <w:t>(US</w:t>
                  </w:r>
                  <w:r w:rsidR="00F937AE" w:rsidRPr="0082001A">
                    <w:rPr>
                      <w:rFonts w:cs="Poppins"/>
                      <w:b/>
                      <w:bCs/>
                      <w:color w:val="002060"/>
                      <w:szCs w:val="18"/>
                    </w:rPr>
                    <w:t>$)</w:t>
                  </w:r>
                </w:p>
              </w:tc>
              <w:tc>
                <w:tcPr>
                  <w:tcW w:w="3780" w:type="dxa"/>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658623DD" w14:textId="77777777" w:rsidR="00B95A69" w:rsidRPr="0082001A" w:rsidRDefault="00B95A69" w:rsidP="007F28C7">
                  <w:pPr>
                    <w:pStyle w:val="ListParagraph"/>
                    <w:framePr w:hSpace="180" w:wrap="around" w:vAnchor="text" w:hAnchor="page" w:x="881" w:y="-1578"/>
                    <w:spacing w:line="240" w:lineRule="auto"/>
                    <w:ind w:left="57" w:firstLine="15"/>
                    <w:jc w:val="center"/>
                    <w:rPr>
                      <w:rFonts w:cs="Poppins"/>
                      <w:b/>
                      <w:bCs/>
                      <w:color w:val="002060"/>
                      <w:szCs w:val="18"/>
                    </w:rPr>
                  </w:pPr>
                  <w:r w:rsidRPr="0082001A">
                    <w:rPr>
                      <w:rFonts w:cs="Poppins"/>
                      <w:b/>
                      <w:bCs/>
                      <w:color w:val="002060"/>
                      <w:szCs w:val="18"/>
                    </w:rPr>
                    <w:t>Other donor contributions</w:t>
                  </w:r>
                </w:p>
                <w:p w14:paraId="661AD410" w14:textId="77777777" w:rsidR="00B95A69" w:rsidRPr="0082001A" w:rsidRDefault="00B95A69" w:rsidP="007F28C7">
                  <w:pPr>
                    <w:pStyle w:val="ListParagraph"/>
                    <w:framePr w:hSpace="180" w:wrap="around" w:vAnchor="text" w:hAnchor="page" w:x="881" w:y="-1578"/>
                    <w:spacing w:line="240" w:lineRule="auto"/>
                    <w:ind w:left="57" w:firstLine="15"/>
                    <w:jc w:val="center"/>
                    <w:rPr>
                      <w:rFonts w:cs="Poppins"/>
                      <w:b/>
                      <w:bCs/>
                      <w:color w:val="002060"/>
                      <w:szCs w:val="18"/>
                    </w:rPr>
                  </w:pPr>
                  <w:r w:rsidRPr="0082001A">
                    <w:rPr>
                      <w:rFonts w:cs="Poppins"/>
                      <w:b/>
                      <w:bCs/>
                      <w:color w:val="002060"/>
                      <w:szCs w:val="18"/>
                    </w:rPr>
                    <w:t>(US$)</w:t>
                  </w:r>
                </w:p>
              </w:tc>
              <w:tc>
                <w:tcPr>
                  <w:tcW w:w="1710" w:type="dxa"/>
                  <w:tcBorders>
                    <w:top w:val="nil"/>
                    <w:left w:val="single" w:sz="12" w:space="0" w:color="062172"/>
                    <w:bottom w:val="single" w:sz="12" w:space="0" w:color="062172"/>
                    <w:right w:val="single" w:sz="12" w:space="0" w:color="062071" w:themeColor="text1"/>
                  </w:tcBorders>
                  <w:shd w:val="clear" w:color="auto" w:fill="D9D9D9" w:themeFill="background2" w:themeFillShade="D9"/>
                  <w:vAlign w:val="center"/>
                </w:tcPr>
                <w:p w14:paraId="2E46508A" w14:textId="77777777" w:rsidR="00B95A69" w:rsidRPr="0082001A" w:rsidRDefault="00B95A69" w:rsidP="007F28C7">
                  <w:pPr>
                    <w:pStyle w:val="ListParagraph"/>
                    <w:framePr w:hSpace="180" w:wrap="around" w:vAnchor="text" w:hAnchor="page" w:x="881" w:y="-1578"/>
                    <w:spacing w:line="240" w:lineRule="auto"/>
                    <w:ind w:left="57" w:firstLine="15"/>
                    <w:rPr>
                      <w:rFonts w:cs="Poppins"/>
                      <w:b/>
                      <w:bCs/>
                      <w:color w:val="002060"/>
                      <w:szCs w:val="18"/>
                    </w:rPr>
                  </w:pPr>
                  <w:r w:rsidRPr="0082001A">
                    <w:rPr>
                      <w:rFonts w:cs="Poppins"/>
                      <w:b/>
                      <w:bCs/>
                      <w:color w:val="002060"/>
                      <w:szCs w:val="18"/>
                    </w:rPr>
                    <w:t>Is component supported with GEA grant?</w:t>
                  </w:r>
                </w:p>
              </w:tc>
            </w:tr>
            <w:tr w:rsidR="00B95A69" w:rsidRPr="003B2464" w14:paraId="7115EDE1" w14:textId="77777777" w:rsidTr="00FC5142">
              <w:trPr>
                <w:trHeight w:val="305"/>
              </w:trPr>
              <w:tc>
                <w:tcPr>
                  <w:tcW w:w="3180" w:type="dxa"/>
                  <w:tcBorders>
                    <w:top w:val="single" w:sz="12" w:space="0" w:color="062172"/>
                    <w:left w:val="single" w:sz="12" w:space="0" w:color="062071" w:themeColor="text1"/>
                    <w:bottom w:val="single" w:sz="12" w:space="0" w:color="062172"/>
                    <w:right w:val="single" w:sz="12" w:space="0" w:color="062172"/>
                  </w:tcBorders>
                  <w:shd w:val="clear" w:color="auto" w:fill="auto"/>
                  <w:vAlign w:val="center"/>
                </w:tcPr>
                <w:p w14:paraId="5EDA1B30" w14:textId="43E5137C" w:rsidR="00B95A69" w:rsidRPr="00B90EEC" w:rsidRDefault="00B95A69" w:rsidP="007F28C7">
                  <w:pPr>
                    <w:pStyle w:val="ListParagraph"/>
                    <w:framePr w:hSpace="180" w:wrap="around" w:vAnchor="text" w:hAnchor="page" w:x="881" w:y="-1578"/>
                    <w:numPr>
                      <w:ilvl w:val="0"/>
                      <w:numId w:val="54"/>
                    </w:numPr>
                    <w:spacing w:line="276" w:lineRule="auto"/>
                    <w:rPr>
                      <w:rFonts w:cs="Poppins"/>
                      <w:color w:val="002060"/>
                      <w:szCs w:val="18"/>
                    </w:rPr>
                  </w:pPr>
                </w:p>
              </w:tc>
              <w:tc>
                <w:tcPr>
                  <w:tcW w:w="1980" w:type="dxa"/>
                  <w:tcBorders>
                    <w:top w:val="single" w:sz="12" w:space="0" w:color="062172"/>
                    <w:left w:val="single" w:sz="12" w:space="0" w:color="062172"/>
                    <w:bottom w:val="single" w:sz="12" w:space="0" w:color="062172"/>
                    <w:right w:val="single" w:sz="12" w:space="0" w:color="062172"/>
                  </w:tcBorders>
                </w:tcPr>
                <w:sdt>
                  <w:sdtPr>
                    <w:rPr>
                      <w:rFonts w:cs="Poppins"/>
                      <w:color w:val="00B0F0"/>
                      <w:szCs w:val="18"/>
                    </w:rPr>
                    <w:id w:val="314373403"/>
                    <w:placeholder>
                      <w:docPart w:val="7BCF6D16F4FA4B3CBE6D75B692DDFC3C"/>
                    </w:placeholder>
                    <w:text/>
                  </w:sdtPr>
                  <w:sdtEndPr/>
                  <w:sdtContent>
                    <w:p w14:paraId="7051E8BC" w14:textId="3D465D01" w:rsidR="00B95A69" w:rsidRPr="0082001A" w:rsidRDefault="00D72C6F" w:rsidP="007F28C7">
                      <w:pPr>
                        <w:pStyle w:val="ListParagraph"/>
                        <w:framePr w:hSpace="180" w:wrap="around" w:vAnchor="text" w:hAnchor="page" w:x="881" w:y="-1578"/>
                        <w:spacing w:line="276" w:lineRule="auto"/>
                        <w:ind w:left="57" w:firstLine="15"/>
                        <w:rPr>
                          <w:rFonts w:cs="Poppins"/>
                          <w:color w:val="00B0F0"/>
                          <w:szCs w:val="18"/>
                        </w:rPr>
                      </w:pPr>
                      <w:r w:rsidRPr="0082001A">
                        <w:rPr>
                          <w:rFonts w:cs="Poppins"/>
                          <w:color w:val="00B0F0"/>
                          <w:szCs w:val="18"/>
                        </w:rPr>
                        <w:t>Enter amount</w:t>
                      </w:r>
                      <w:r>
                        <w:rPr>
                          <w:rFonts w:cs="Poppins"/>
                          <w:color w:val="00B0F0"/>
                          <w:szCs w:val="18"/>
                        </w:rPr>
                        <w:t>.</w:t>
                      </w:r>
                    </w:p>
                  </w:sdtContent>
                </w:sdt>
              </w:tc>
              <w:tc>
                <w:tcPr>
                  <w:tcW w:w="3780" w:type="dxa"/>
                  <w:tcBorders>
                    <w:top w:val="single" w:sz="12" w:space="0" w:color="062172"/>
                    <w:left w:val="single" w:sz="12" w:space="0" w:color="062172"/>
                    <w:bottom w:val="single" w:sz="12" w:space="0" w:color="062172"/>
                    <w:right w:val="single" w:sz="12" w:space="0" w:color="062172"/>
                  </w:tcBorders>
                  <w:shd w:val="clear" w:color="auto" w:fill="auto"/>
                  <w:vAlign w:val="center"/>
                </w:tcPr>
                <w:sdt>
                  <w:sdtPr>
                    <w:rPr>
                      <w:rFonts w:cs="Poppins"/>
                      <w:color w:val="00B0F0"/>
                      <w:szCs w:val="18"/>
                    </w:rPr>
                    <w:id w:val="1709457959"/>
                    <w:placeholder>
                      <w:docPart w:val="7BCF6D16F4FA4B3CBE6D75B692DDFC3C"/>
                    </w:placeholder>
                  </w:sdtPr>
                  <w:sdtEndPr/>
                  <w:sdtContent>
                    <w:p w14:paraId="115A6E82" w14:textId="5AF3D04A" w:rsidR="00B95A69" w:rsidRPr="0082001A" w:rsidRDefault="00B95A69" w:rsidP="007F28C7">
                      <w:pPr>
                        <w:pStyle w:val="ListParagraph"/>
                        <w:framePr w:hSpace="180" w:wrap="around" w:vAnchor="text" w:hAnchor="page" w:x="881" w:y="-1578"/>
                        <w:spacing w:after="180" w:line="240" w:lineRule="auto"/>
                        <w:ind w:left="58" w:firstLine="14"/>
                        <w:rPr>
                          <w:rFonts w:cs="Poppins"/>
                          <w:color w:val="00B0F0"/>
                          <w:szCs w:val="18"/>
                        </w:rPr>
                      </w:pPr>
                      <w:r w:rsidRPr="0082001A">
                        <w:rPr>
                          <w:rFonts w:cs="Poppins"/>
                          <w:color w:val="00B0F0"/>
                          <w:szCs w:val="18"/>
                        </w:rPr>
                        <w:t>Enter donor name</w:t>
                      </w:r>
                      <w:r w:rsidR="00D72C6F">
                        <w:rPr>
                          <w:rFonts w:cs="Poppins"/>
                          <w:color w:val="00B0F0"/>
                          <w:szCs w:val="18"/>
                        </w:rPr>
                        <w:t>.</w:t>
                      </w:r>
                      <w:r w:rsidRPr="0082001A">
                        <w:rPr>
                          <w:rFonts w:cs="Poppins"/>
                          <w:color w:val="00B0F0"/>
                          <w:szCs w:val="18"/>
                        </w:rPr>
                        <w:t xml:space="preserve">     </w:t>
                      </w:r>
                    </w:p>
                  </w:sdtContent>
                </w:sdt>
                <w:sdt>
                  <w:sdtPr>
                    <w:rPr>
                      <w:rFonts w:cs="Poppins"/>
                      <w:color w:val="00B0F0"/>
                      <w:szCs w:val="18"/>
                    </w:rPr>
                    <w:id w:val="-1909753604"/>
                    <w:placeholder>
                      <w:docPart w:val="7BCF6D16F4FA4B3CBE6D75B692DDFC3C"/>
                    </w:placeholder>
                  </w:sdtPr>
                  <w:sdtEndPr/>
                  <w:sdtContent>
                    <w:p w14:paraId="554E2E98" w14:textId="77777777" w:rsidR="00B95A69" w:rsidRPr="0082001A" w:rsidRDefault="00B95A69" w:rsidP="007F28C7">
                      <w:pPr>
                        <w:pStyle w:val="ListParagraph"/>
                        <w:framePr w:hSpace="180" w:wrap="around" w:vAnchor="text" w:hAnchor="page" w:x="881" w:y="-1578"/>
                        <w:spacing w:before="180" w:line="240" w:lineRule="auto"/>
                        <w:ind w:left="58" w:firstLine="14"/>
                        <w:rPr>
                          <w:rFonts w:cs="Poppins"/>
                          <w:color w:val="00B0F0"/>
                          <w:szCs w:val="18"/>
                        </w:rPr>
                      </w:pPr>
                      <w:r w:rsidRPr="0082001A">
                        <w:rPr>
                          <w:rFonts w:cs="Poppins"/>
                          <w:color w:val="00B0F0"/>
                          <w:szCs w:val="18"/>
                        </w:rPr>
                        <w:t>Amount in US$</w:t>
                      </w:r>
                    </w:p>
                  </w:sdtContent>
                </w:sdt>
              </w:tc>
              <w:tc>
                <w:tcPr>
                  <w:tcW w:w="1710" w:type="dxa"/>
                  <w:tcBorders>
                    <w:top w:val="single" w:sz="12" w:space="0" w:color="062172"/>
                    <w:left w:val="single" w:sz="12" w:space="0" w:color="062172"/>
                    <w:bottom w:val="single" w:sz="12" w:space="0" w:color="062172"/>
                    <w:right w:val="single" w:sz="12" w:space="0" w:color="062071" w:themeColor="text1"/>
                  </w:tcBorders>
                  <w:shd w:val="clear" w:color="auto" w:fill="auto"/>
                  <w:vAlign w:val="center"/>
                </w:tcPr>
                <w:p w14:paraId="335E4DFE" w14:textId="77777777" w:rsidR="00B95A69" w:rsidRPr="0082001A" w:rsidRDefault="00B95A69" w:rsidP="007F28C7">
                  <w:pPr>
                    <w:framePr w:hSpace="180" w:wrap="around" w:vAnchor="text" w:hAnchor="page" w:x="881" w:y="-1578"/>
                    <w:spacing w:line="276" w:lineRule="auto"/>
                    <w:rPr>
                      <w:rFonts w:cs="Poppins"/>
                      <w:color w:val="002060"/>
                      <w:szCs w:val="18"/>
                    </w:rPr>
                  </w:pPr>
                  <w:r w:rsidRPr="0082001A">
                    <w:rPr>
                      <w:rFonts w:cs="Poppins"/>
                      <w:color w:val="002060"/>
                      <w:szCs w:val="18"/>
                    </w:rPr>
                    <w:t xml:space="preserve">Yes </w:t>
                  </w:r>
                  <w:sdt>
                    <w:sdtPr>
                      <w:rPr>
                        <w:rFonts w:eastAsia="MS Gothic" w:cs="Poppins"/>
                        <w:color w:val="002060"/>
                        <w:szCs w:val="18"/>
                      </w:rPr>
                      <w:id w:val="-28967909"/>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p w14:paraId="43E2DBC5"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2060"/>
                      <w:szCs w:val="18"/>
                    </w:rPr>
                  </w:pPr>
                  <w:r w:rsidRPr="0082001A">
                    <w:rPr>
                      <w:rFonts w:cs="Poppins"/>
                      <w:color w:val="002060"/>
                      <w:szCs w:val="18"/>
                    </w:rPr>
                    <w:t xml:space="preserve">No </w:t>
                  </w:r>
                  <w:sdt>
                    <w:sdtPr>
                      <w:rPr>
                        <w:rFonts w:cs="Poppins"/>
                        <w:color w:val="002060"/>
                        <w:szCs w:val="18"/>
                      </w:rPr>
                      <w:id w:val="652420546"/>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tc>
            </w:tr>
            <w:tr w:rsidR="00B95A69" w:rsidRPr="003B2464" w14:paraId="5F750788" w14:textId="77777777" w:rsidTr="00FC5142">
              <w:trPr>
                <w:trHeight w:val="215"/>
              </w:trPr>
              <w:tc>
                <w:tcPr>
                  <w:tcW w:w="3180" w:type="dxa"/>
                  <w:tcBorders>
                    <w:top w:val="single" w:sz="12" w:space="0" w:color="062172"/>
                    <w:left w:val="single" w:sz="12" w:space="0" w:color="062071" w:themeColor="text1"/>
                    <w:bottom w:val="single" w:sz="12" w:space="0" w:color="062172"/>
                    <w:right w:val="single" w:sz="12" w:space="0" w:color="062172"/>
                  </w:tcBorders>
                  <w:shd w:val="clear" w:color="auto" w:fill="auto"/>
                  <w:vAlign w:val="center"/>
                </w:tcPr>
                <w:p w14:paraId="7153BE5B" w14:textId="29650CF2" w:rsidR="00B95A69" w:rsidRPr="00B90EEC" w:rsidRDefault="00B95A69" w:rsidP="007F28C7">
                  <w:pPr>
                    <w:pStyle w:val="ListParagraph"/>
                    <w:framePr w:hSpace="180" w:wrap="around" w:vAnchor="text" w:hAnchor="page" w:x="881" w:y="-1578"/>
                    <w:numPr>
                      <w:ilvl w:val="0"/>
                      <w:numId w:val="54"/>
                    </w:numPr>
                    <w:spacing w:line="276" w:lineRule="auto"/>
                    <w:rPr>
                      <w:rFonts w:cs="Poppins"/>
                      <w:color w:val="002060"/>
                      <w:szCs w:val="18"/>
                    </w:rPr>
                  </w:pPr>
                </w:p>
              </w:tc>
              <w:tc>
                <w:tcPr>
                  <w:tcW w:w="1980" w:type="dxa"/>
                  <w:tcBorders>
                    <w:top w:val="single" w:sz="12" w:space="0" w:color="062172"/>
                    <w:left w:val="single" w:sz="12" w:space="0" w:color="062172"/>
                    <w:bottom w:val="single" w:sz="12" w:space="0" w:color="062172"/>
                    <w:right w:val="single" w:sz="12" w:space="0" w:color="062172"/>
                  </w:tcBorders>
                </w:tcPr>
                <w:sdt>
                  <w:sdtPr>
                    <w:rPr>
                      <w:rFonts w:cs="Poppins"/>
                      <w:color w:val="00B0F0"/>
                      <w:szCs w:val="18"/>
                    </w:rPr>
                    <w:id w:val="-21179828"/>
                    <w:placeholder>
                      <w:docPart w:val="3966E7C08A56439CB5FFA8922A26CE9D"/>
                    </w:placeholder>
                    <w:text/>
                  </w:sdtPr>
                  <w:sdtEndPr/>
                  <w:sdtContent>
                    <w:p w14:paraId="34BA9F5F" w14:textId="4F6AB75E" w:rsidR="00B95A69" w:rsidRPr="0082001A" w:rsidRDefault="00D72C6F"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Enter amount</w:t>
                      </w:r>
                      <w:r>
                        <w:rPr>
                          <w:rFonts w:cs="Poppins"/>
                          <w:color w:val="00B0F0"/>
                          <w:szCs w:val="18"/>
                        </w:rPr>
                        <w:t>.</w:t>
                      </w:r>
                    </w:p>
                  </w:sdtContent>
                </w:sdt>
              </w:tc>
              <w:tc>
                <w:tcPr>
                  <w:tcW w:w="3780" w:type="dxa"/>
                  <w:tcBorders>
                    <w:top w:val="single" w:sz="12" w:space="0" w:color="062172"/>
                    <w:left w:val="single" w:sz="12" w:space="0" w:color="062172"/>
                    <w:bottom w:val="single" w:sz="12" w:space="0" w:color="062172"/>
                    <w:right w:val="single" w:sz="12" w:space="0" w:color="062172"/>
                  </w:tcBorders>
                  <w:shd w:val="clear" w:color="auto" w:fill="auto"/>
                  <w:vAlign w:val="center"/>
                </w:tcPr>
                <w:sdt>
                  <w:sdtPr>
                    <w:rPr>
                      <w:rFonts w:cs="Poppins"/>
                      <w:color w:val="00B0F0"/>
                      <w:szCs w:val="18"/>
                    </w:rPr>
                    <w:id w:val="310365382"/>
                    <w:placeholder>
                      <w:docPart w:val="42065BDB39B44676B83223E27845CDCA"/>
                    </w:placeholder>
                  </w:sdtPr>
                  <w:sdtEndPr/>
                  <w:sdtContent>
                    <w:p w14:paraId="7680D228" w14:textId="52F1D266" w:rsidR="00B95A69" w:rsidRPr="0082001A" w:rsidRDefault="00B95A69" w:rsidP="007F28C7">
                      <w:pPr>
                        <w:pStyle w:val="ListParagraph"/>
                        <w:framePr w:hSpace="180" w:wrap="around" w:vAnchor="text" w:hAnchor="page" w:x="881" w:y="-1578"/>
                        <w:spacing w:after="180" w:line="240" w:lineRule="auto"/>
                        <w:ind w:left="58" w:firstLine="14"/>
                        <w:rPr>
                          <w:rFonts w:cs="Poppins"/>
                          <w:color w:val="00B0F0"/>
                          <w:szCs w:val="18"/>
                        </w:rPr>
                      </w:pPr>
                      <w:r w:rsidRPr="0082001A">
                        <w:rPr>
                          <w:rFonts w:cs="Poppins"/>
                          <w:color w:val="00B0F0"/>
                          <w:szCs w:val="18"/>
                        </w:rPr>
                        <w:t>Enter donor name</w:t>
                      </w:r>
                      <w:r w:rsidR="00D72C6F">
                        <w:rPr>
                          <w:rFonts w:cs="Poppins"/>
                          <w:color w:val="00B0F0"/>
                          <w:szCs w:val="18"/>
                        </w:rPr>
                        <w:t>.</w:t>
                      </w:r>
                      <w:r w:rsidRPr="0082001A">
                        <w:rPr>
                          <w:rFonts w:cs="Poppins"/>
                          <w:color w:val="00B0F0"/>
                          <w:szCs w:val="18"/>
                        </w:rPr>
                        <w:t xml:space="preserve">     </w:t>
                      </w:r>
                    </w:p>
                  </w:sdtContent>
                </w:sdt>
                <w:sdt>
                  <w:sdtPr>
                    <w:rPr>
                      <w:rFonts w:cs="Poppins"/>
                      <w:color w:val="00B0F0"/>
                      <w:szCs w:val="18"/>
                    </w:rPr>
                    <w:id w:val="1017110674"/>
                    <w:placeholder>
                      <w:docPart w:val="42065BDB39B44676B83223E27845CDCA"/>
                    </w:placeholder>
                  </w:sdtPr>
                  <w:sdtEndPr/>
                  <w:sdtContent>
                    <w:p w14:paraId="470B2FC8"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Amount in US$</w:t>
                      </w:r>
                    </w:p>
                  </w:sdtContent>
                </w:sdt>
              </w:tc>
              <w:tc>
                <w:tcPr>
                  <w:tcW w:w="1710" w:type="dxa"/>
                  <w:tcBorders>
                    <w:top w:val="single" w:sz="12" w:space="0" w:color="062172"/>
                    <w:left w:val="single" w:sz="12" w:space="0" w:color="062172"/>
                    <w:bottom w:val="single" w:sz="12" w:space="0" w:color="062172"/>
                    <w:right w:val="single" w:sz="12" w:space="0" w:color="062071" w:themeColor="text1"/>
                  </w:tcBorders>
                  <w:shd w:val="clear" w:color="auto" w:fill="auto"/>
                  <w:vAlign w:val="center"/>
                </w:tcPr>
                <w:p w14:paraId="1334F130" w14:textId="77777777" w:rsidR="00B95A69" w:rsidRPr="0082001A" w:rsidRDefault="00B95A69" w:rsidP="007F28C7">
                  <w:pPr>
                    <w:framePr w:hSpace="180" w:wrap="around" w:vAnchor="text" w:hAnchor="page" w:x="881" w:y="-1578"/>
                    <w:spacing w:line="276" w:lineRule="auto"/>
                    <w:rPr>
                      <w:rFonts w:cs="Poppins"/>
                      <w:color w:val="002060"/>
                      <w:szCs w:val="18"/>
                    </w:rPr>
                  </w:pPr>
                  <w:r w:rsidRPr="0082001A">
                    <w:rPr>
                      <w:rFonts w:cs="Poppins"/>
                      <w:color w:val="002060"/>
                      <w:szCs w:val="18"/>
                    </w:rPr>
                    <w:t xml:space="preserve">Yes </w:t>
                  </w:r>
                  <w:sdt>
                    <w:sdtPr>
                      <w:rPr>
                        <w:rFonts w:eastAsia="MS Gothic" w:cs="Poppins"/>
                        <w:color w:val="002060"/>
                        <w:szCs w:val="18"/>
                      </w:rPr>
                      <w:id w:val="1714238923"/>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p w14:paraId="711576A2"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2060"/>
                      <w:szCs w:val="18"/>
                    </w:rPr>
                  </w:pPr>
                  <w:r w:rsidRPr="0082001A">
                    <w:rPr>
                      <w:rFonts w:cs="Poppins"/>
                      <w:color w:val="002060"/>
                      <w:szCs w:val="18"/>
                    </w:rPr>
                    <w:t xml:space="preserve">No </w:t>
                  </w:r>
                  <w:sdt>
                    <w:sdtPr>
                      <w:rPr>
                        <w:rFonts w:cs="Poppins"/>
                        <w:color w:val="002060"/>
                        <w:szCs w:val="18"/>
                      </w:rPr>
                      <w:id w:val="166529080"/>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tc>
            </w:tr>
            <w:tr w:rsidR="00B95A69" w:rsidRPr="003B2464" w14:paraId="124235F4" w14:textId="77777777" w:rsidTr="00FC5142">
              <w:trPr>
                <w:trHeight w:val="287"/>
              </w:trPr>
              <w:tc>
                <w:tcPr>
                  <w:tcW w:w="3180" w:type="dxa"/>
                  <w:tcBorders>
                    <w:top w:val="single" w:sz="12" w:space="0" w:color="062172"/>
                    <w:left w:val="single" w:sz="12" w:space="0" w:color="062071" w:themeColor="text1"/>
                    <w:bottom w:val="single" w:sz="12" w:space="0" w:color="062172"/>
                    <w:right w:val="single" w:sz="12" w:space="0" w:color="062172"/>
                  </w:tcBorders>
                  <w:shd w:val="clear" w:color="auto" w:fill="auto"/>
                  <w:vAlign w:val="center"/>
                </w:tcPr>
                <w:p w14:paraId="27AECECA" w14:textId="63F8403E" w:rsidR="00B95A69" w:rsidRPr="00B90EEC" w:rsidRDefault="00B95A69" w:rsidP="007F28C7">
                  <w:pPr>
                    <w:pStyle w:val="ListParagraph"/>
                    <w:framePr w:hSpace="180" w:wrap="around" w:vAnchor="text" w:hAnchor="page" w:x="881" w:y="-1578"/>
                    <w:numPr>
                      <w:ilvl w:val="0"/>
                      <w:numId w:val="54"/>
                    </w:numPr>
                    <w:spacing w:line="276" w:lineRule="auto"/>
                    <w:rPr>
                      <w:rFonts w:cs="Poppins"/>
                      <w:color w:val="002060"/>
                      <w:szCs w:val="18"/>
                    </w:rPr>
                  </w:pPr>
                </w:p>
              </w:tc>
              <w:tc>
                <w:tcPr>
                  <w:tcW w:w="1980" w:type="dxa"/>
                  <w:tcBorders>
                    <w:top w:val="single" w:sz="12" w:space="0" w:color="062172"/>
                    <w:left w:val="single" w:sz="12" w:space="0" w:color="062172"/>
                    <w:bottom w:val="single" w:sz="12" w:space="0" w:color="062172"/>
                    <w:right w:val="single" w:sz="12" w:space="0" w:color="062172"/>
                  </w:tcBorders>
                </w:tcPr>
                <w:sdt>
                  <w:sdtPr>
                    <w:rPr>
                      <w:rFonts w:cs="Poppins"/>
                      <w:color w:val="00B0F0"/>
                      <w:szCs w:val="18"/>
                    </w:rPr>
                    <w:id w:val="-2079580729"/>
                    <w:placeholder>
                      <w:docPart w:val="88465CC43EB54B0BBEC3AB865F3B33BD"/>
                    </w:placeholder>
                    <w:text/>
                  </w:sdtPr>
                  <w:sdtEndPr/>
                  <w:sdtContent>
                    <w:p w14:paraId="783FE1D0" w14:textId="4C098057" w:rsidR="00B95A69" w:rsidRPr="0082001A" w:rsidRDefault="00D72C6F"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Enter amount</w:t>
                      </w:r>
                      <w:r>
                        <w:rPr>
                          <w:rFonts w:cs="Poppins"/>
                          <w:color w:val="00B0F0"/>
                          <w:szCs w:val="18"/>
                        </w:rPr>
                        <w:t>.</w:t>
                      </w:r>
                    </w:p>
                  </w:sdtContent>
                </w:sdt>
              </w:tc>
              <w:tc>
                <w:tcPr>
                  <w:tcW w:w="3780" w:type="dxa"/>
                  <w:tcBorders>
                    <w:top w:val="single" w:sz="12" w:space="0" w:color="062172"/>
                    <w:left w:val="single" w:sz="12" w:space="0" w:color="062172"/>
                    <w:bottom w:val="single" w:sz="12" w:space="0" w:color="062172"/>
                    <w:right w:val="single" w:sz="12" w:space="0" w:color="062172"/>
                  </w:tcBorders>
                  <w:shd w:val="clear" w:color="auto" w:fill="auto"/>
                  <w:vAlign w:val="center"/>
                </w:tcPr>
                <w:sdt>
                  <w:sdtPr>
                    <w:rPr>
                      <w:rFonts w:cs="Poppins"/>
                      <w:color w:val="00B0F0"/>
                      <w:szCs w:val="18"/>
                    </w:rPr>
                    <w:id w:val="461242903"/>
                    <w:placeholder>
                      <w:docPart w:val="D1C42850C5094732AF719DEC3FB140EE"/>
                    </w:placeholder>
                  </w:sdtPr>
                  <w:sdtEndPr/>
                  <w:sdtContent>
                    <w:p w14:paraId="45C6DEE0" w14:textId="3464D69E" w:rsidR="00B95A69" w:rsidRPr="0082001A" w:rsidRDefault="00B95A69" w:rsidP="007F28C7">
                      <w:pPr>
                        <w:pStyle w:val="ListParagraph"/>
                        <w:framePr w:hSpace="180" w:wrap="around" w:vAnchor="text" w:hAnchor="page" w:x="881" w:y="-1578"/>
                        <w:spacing w:after="180" w:line="240" w:lineRule="auto"/>
                        <w:ind w:left="58" w:firstLine="14"/>
                        <w:rPr>
                          <w:rFonts w:cs="Poppins"/>
                          <w:color w:val="00B0F0"/>
                          <w:szCs w:val="18"/>
                        </w:rPr>
                      </w:pPr>
                      <w:r w:rsidRPr="0082001A">
                        <w:rPr>
                          <w:rFonts w:cs="Poppins"/>
                          <w:color w:val="00B0F0"/>
                          <w:szCs w:val="18"/>
                        </w:rPr>
                        <w:t>Enter donor name</w:t>
                      </w:r>
                      <w:r w:rsidR="00D72C6F">
                        <w:rPr>
                          <w:rFonts w:cs="Poppins"/>
                          <w:color w:val="00B0F0"/>
                          <w:szCs w:val="18"/>
                        </w:rPr>
                        <w:t>.</w:t>
                      </w:r>
                      <w:r w:rsidRPr="0082001A">
                        <w:rPr>
                          <w:rFonts w:cs="Poppins"/>
                          <w:color w:val="00B0F0"/>
                          <w:szCs w:val="18"/>
                        </w:rPr>
                        <w:t xml:space="preserve">     </w:t>
                      </w:r>
                    </w:p>
                  </w:sdtContent>
                </w:sdt>
                <w:sdt>
                  <w:sdtPr>
                    <w:rPr>
                      <w:rFonts w:cs="Poppins"/>
                      <w:color w:val="00B0F0"/>
                      <w:szCs w:val="18"/>
                    </w:rPr>
                    <w:id w:val="2033605961"/>
                    <w:placeholder>
                      <w:docPart w:val="D1C42850C5094732AF719DEC3FB140EE"/>
                    </w:placeholder>
                  </w:sdtPr>
                  <w:sdtEndPr/>
                  <w:sdtContent>
                    <w:p w14:paraId="79610A05"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Amount in US$</w:t>
                      </w:r>
                    </w:p>
                  </w:sdtContent>
                </w:sdt>
              </w:tc>
              <w:tc>
                <w:tcPr>
                  <w:tcW w:w="1710" w:type="dxa"/>
                  <w:tcBorders>
                    <w:top w:val="single" w:sz="12" w:space="0" w:color="062172"/>
                    <w:left w:val="single" w:sz="12" w:space="0" w:color="062172"/>
                    <w:bottom w:val="single" w:sz="12" w:space="0" w:color="062172"/>
                    <w:right w:val="single" w:sz="12" w:space="0" w:color="062071" w:themeColor="text1"/>
                  </w:tcBorders>
                  <w:shd w:val="clear" w:color="auto" w:fill="auto"/>
                  <w:vAlign w:val="center"/>
                </w:tcPr>
                <w:p w14:paraId="1ACA4912" w14:textId="77777777" w:rsidR="00B95A69" w:rsidRPr="0082001A" w:rsidRDefault="00B95A69" w:rsidP="007F28C7">
                  <w:pPr>
                    <w:framePr w:hSpace="180" w:wrap="around" w:vAnchor="text" w:hAnchor="page" w:x="881" w:y="-1578"/>
                    <w:spacing w:line="276" w:lineRule="auto"/>
                    <w:rPr>
                      <w:rFonts w:cs="Poppins"/>
                      <w:color w:val="002060"/>
                      <w:szCs w:val="18"/>
                    </w:rPr>
                  </w:pPr>
                  <w:r w:rsidRPr="0082001A">
                    <w:rPr>
                      <w:rFonts w:cs="Poppins"/>
                      <w:color w:val="002060"/>
                      <w:szCs w:val="18"/>
                    </w:rPr>
                    <w:t xml:space="preserve">Yes </w:t>
                  </w:r>
                  <w:sdt>
                    <w:sdtPr>
                      <w:rPr>
                        <w:rFonts w:eastAsia="MS Gothic" w:cs="Poppins"/>
                        <w:color w:val="002060"/>
                        <w:szCs w:val="18"/>
                      </w:rPr>
                      <w:id w:val="-1256899485"/>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p w14:paraId="5D61F6B4"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2060"/>
                      <w:szCs w:val="18"/>
                    </w:rPr>
                  </w:pPr>
                  <w:r w:rsidRPr="0082001A">
                    <w:rPr>
                      <w:rFonts w:cs="Poppins"/>
                      <w:color w:val="002060"/>
                      <w:szCs w:val="18"/>
                    </w:rPr>
                    <w:t xml:space="preserve">No </w:t>
                  </w:r>
                  <w:sdt>
                    <w:sdtPr>
                      <w:rPr>
                        <w:rFonts w:cs="Poppins"/>
                        <w:color w:val="002060"/>
                        <w:szCs w:val="18"/>
                      </w:rPr>
                      <w:id w:val="-2007900116"/>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tc>
            </w:tr>
            <w:tr w:rsidR="00B95A69" w:rsidRPr="003B2464" w14:paraId="4FEAFA67" w14:textId="77777777" w:rsidTr="00FC5142">
              <w:trPr>
                <w:trHeight w:val="510"/>
              </w:trPr>
              <w:tc>
                <w:tcPr>
                  <w:tcW w:w="3180" w:type="dxa"/>
                  <w:tcBorders>
                    <w:top w:val="single" w:sz="12" w:space="0" w:color="062172"/>
                    <w:left w:val="single" w:sz="12" w:space="0" w:color="062071" w:themeColor="text1"/>
                    <w:bottom w:val="single" w:sz="12" w:space="0" w:color="062172"/>
                    <w:right w:val="single" w:sz="12" w:space="0" w:color="062172"/>
                  </w:tcBorders>
                  <w:shd w:val="clear" w:color="auto" w:fill="auto"/>
                  <w:vAlign w:val="center"/>
                </w:tcPr>
                <w:p w14:paraId="111C8DF6" w14:textId="224C6E7C" w:rsidR="00B95A69" w:rsidRPr="00B90EEC" w:rsidRDefault="00B95A69" w:rsidP="007F28C7">
                  <w:pPr>
                    <w:pStyle w:val="ListParagraph"/>
                    <w:framePr w:hSpace="180" w:wrap="around" w:vAnchor="text" w:hAnchor="page" w:x="881" w:y="-1578"/>
                    <w:numPr>
                      <w:ilvl w:val="0"/>
                      <w:numId w:val="54"/>
                    </w:numPr>
                    <w:spacing w:line="276" w:lineRule="auto"/>
                    <w:rPr>
                      <w:rFonts w:cs="Poppins"/>
                      <w:color w:val="002060"/>
                      <w:szCs w:val="18"/>
                    </w:rPr>
                  </w:pPr>
                </w:p>
              </w:tc>
              <w:tc>
                <w:tcPr>
                  <w:tcW w:w="1980" w:type="dxa"/>
                  <w:tcBorders>
                    <w:top w:val="single" w:sz="12" w:space="0" w:color="062172"/>
                    <w:left w:val="single" w:sz="12" w:space="0" w:color="062172"/>
                    <w:bottom w:val="single" w:sz="12" w:space="0" w:color="062172"/>
                    <w:right w:val="single" w:sz="12" w:space="0" w:color="062172"/>
                  </w:tcBorders>
                </w:tcPr>
                <w:sdt>
                  <w:sdtPr>
                    <w:rPr>
                      <w:rFonts w:cs="Poppins"/>
                      <w:color w:val="00B0F0"/>
                      <w:szCs w:val="18"/>
                    </w:rPr>
                    <w:id w:val="-1489400442"/>
                    <w:placeholder>
                      <w:docPart w:val="835270CA78484CC194CEC8D4B629582E"/>
                    </w:placeholder>
                    <w:text/>
                  </w:sdtPr>
                  <w:sdtEndPr/>
                  <w:sdtContent>
                    <w:p w14:paraId="0F7ED250" w14:textId="238D78BA" w:rsidR="00B95A69" w:rsidRPr="0082001A" w:rsidRDefault="00D72C6F"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Enter amount</w:t>
                      </w:r>
                      <w:r>
                        <w:rPr>
                          <w:rFonts w:cs="Poppins"/>
                          <w:color w:val="00B0F0"/>
                          <w:szCs w:val="18"/>
                        </w:rPr>
                        <w:t>.</w:t>
                      </w:r>
                    </w:p>
                  </w:sdtContent>
                </w:sdt>
              </w:tc>
              <w:tc>
                <w:tcPr>
                  <w:tcW w:w="3780" w:type="dxa"/>
                  <w:tcBorders>
                    <w:top w:val="single" w:sz="12" w:space="0" w:color="062172"/>
                    <w:left w:val="single" w:sz="12" w:space="0" w:color="062172"/>
                    <w:bottom w:val="single" w:sz="12" w:space="0" w:color="062172"/>
                    <w:right w:val="single" w:sz="12" w:space="0" w:color="062172"/>
                  </w:tcBorders>
                  <w:shd w:val="clear" w:color="auto" w:fill="auto"/>
                  <w:vAlign w:val="center"/>
                </w:tcPr>
                <w:sdt>
                  <w:sdtPr>
                    <w:rPr>
                      <w:rFonts w:cs="Poppins"/>
                      <w:color w:val="00B0F0"/>
                      <w:szCs w:val="18"/>
                    </w:rPr>
                    <w:id w:val="835038162"/>
                    <w:placeholder>
                      <w:docPart w:val="C5B7FF91372E417D80FB33ED71BC5491"/>
                    </w:placeholder>
                  </w:sdtPr>
                  <w:sdtEndPr/>
                  <w:sdtContent>
                    <w:p w14:paraId="0F570688" w14:textId="2B024005" w:rsidR="00B95A69" w:rsidRPr="0082001A" w:rsidRDefault="00B95A69" w:rsidP="007F28C7">
                      <w:pPr>
                        <w:pStyle w:val="ListParagraph"/>
                        <w:framePr w:hSpace="180" w:wrap="around" w:vAnchor="text" w:hAnchor="page" w:x="881" w:y="-1578"/>
                        <w:spacing w:after="180" w:line="240" w:lineRule="auto"/>
                        <w:ind w:left="58" w:firstLine="14"/>
                        <w:rPr>
                          <w:rFonts w:cs="Poppins"/>
                          <w:color w:val="00B0F0"/>
                          <w:szCs w:val="18"/>
                        </w:rPr>
                      </w:pPr>
                      <w:r w:rsidRPr="0082001A">
                        <w:rPr>
                          <w:rFonts w:cs="Poppins"/>
                          <w:color w:val="00B0F0"/>
                          <w:szCs w:val="18"/>
                        </w:rPr>
                        <w:t>Enter donor name</w:t>
                      </w:r>
                      <w:r w:rsidR="00D72C6F">
                        <w:rPr>
                          <w:rFonts w:cs="Poppins"/>
                          <w:color w:val="00B0F0"/>
                          <w:szCs w:val="18"/>
                        </w:rPr>
                        <w:t>.</w:t>
                      </w:r>
                      <w:r w:rsidRPr="0082001A">
                        <w:rPr>
                          <w:rFonts w:cs="Poppins"/>
                          <w:color w:val="00B0F0"/>
                          <w:szCs w:val="18"/>
                        </w:rPr>
                        <w:t xml:space="preserve">     </w:t>
                      </w:r>
                    </w:p>
                  </w:sdtContent>
                </w:sdt>
                <w:sdt>
                  <w:sdtPr>
                    <w:rPr>
                      <w:rFonts w:cs="Poppins"/>
                      <w:color w:val="00B0F0"/>
                      <w:szCs w:val="18"/>
                    </w:rPr>
                    <w:id w:val="145716396"/>
                    <w:placeholder>
                      <w:docPart w:val="C5B7FF91372E417D80FB33ED71BC5491"/>
                    </w:placeholder>
                  </w:sdtPr>
                  <w:sdtEndPr/>
                  <w:sdtContent>
                    <w:p w14:paraId="18A23D1E"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Amount in US$</w:t>
                      </w:r>
                    </w:p>
                  </w:sdtContent>
                </w:sdt>
              </w:tc>
              <w:tc>
                <w:tcPr>
                  <w:tcW w:w="1710" w:type="dxa"/>
                  <w:tcBorders>
                    <w:top w:val="single" w:sz="12" w:space="0" w:color="062172"/>
                    <w:left w:val="single" w:sz="12" w:space="0" w:color="062172"/>
                    <w:bottom w:val="single" w:sz="12" w:space="0" w:color="062172"/>
                    <w:right w:val="single" w:sz="12" w:space="0" w:color="062071" w:themeColor="text1"/>
                  </w:tcBorders>
                  <w:shd w:val="clear" w:color="auto" w:fill="auto"/>
                  <w:vAlign w:val="center"/>
                </w:tcPr>
                <w:p w14:paraId="230F53BC" w14:textId="77777777" w:rsidR="00B95A69" w:rsidRPr="0082001A" w:rsidRDefault="00B95A69" w:rsidP="007F28C7">
                  <w:pPr>
                    <w:framePr w:hSpace="180" w:wrap="around" w:vAnchor="text" w:hAnchor="page" w:x="881" w:y="-1578"/>
                    <w:spacing w:line="276" w:lineRule="auto"/>
                    <w:rPr>
                      <w:rFonts w:cs="Poppins"/>
                      <w:color w:val="002060"/>
                      <w:szCs w:val="18"/>
                    </w:rPr>
                  </w:pPr>
                  <w:r w:rsidRPr="0082001A">
                    <w:rPr>
                      <w:rFonts w:cs="Poppins"/>
                      <w:color w:val="002060"/>
                      <w:szCs w:val="18"/>
                    </w:rPr>
                    <w:t xml:space="preserve">Yes </w:t>
                  </w:r>
                  <w:sdt>
                    <w:sdtPr>
                      <w:rPr>
                        <w:rFonts w:eastAsia="MS Gothic" w:cs="Poppins"/>
                        <w:color w:val="002060"/>
                        <w:szCs w:val="18"/>
                      </w:rPr>
                      <w:id w:val="1704744799"/>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p w14:paraId="1E0C10BE"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2060"/>
                      <w:szCs w:val="18"/>
                    </w:rPr>
                  </w:pPr>
                  <w:r w:rsidRPr="0082001A">
                    <w:rPr>
                      <w:rFonts w:cs="Poppins"/>
                      <w:color w:val="002060"/>
                      <w:szCs w:val="18"/>
                    </w:rPr>
                    <w:t xml:space="preserve">No </w:t>
                  </w:r>
                  <w:sdt>
                    <w:sdtPr>
                      <w:rPr>
                        <w:rFonts w:cs="Poppins"/>
                        <w:color w:val="002060"/>
                        <w:szCs w:val="18"/>
                      </w:rPr>
                      <w:id w:val="572396776"/>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tc>
            </w:tr>
            <w:tr w:rsidR="00B95A69" w:rsidRPr="003B2464" w14:paraId="766B858F" w14:textId="77777777" w:rsidTr="00FC5142">
              <w:trPr>
                <w:trHeight w:val="366"/>
              </w:trPr>
              <w:tc>
                <w:tcPr>
                  <w:tcW w:w="3180" w:type="dxa"/>
                  <w:tcBorders>
                    <w:top w:val="single" w:sz="12" w:space="0" w:color="062172"/>
                    <w:left w:val="single" w:sz="12" w:space="0" w:color="062071" w:themeColor="text1"/>
                    <w:bottom w:val="single" w:sz="12" w:space="0" w:color="062071" w:themeColor="text1"/>
                    <w:right w:val="single" w:sz="12" w:space="0" w:color="062172"/>
                  </w:tcBorders>
                  <w:shd w:val="clear" w:color="auto" w:fill="auto"/>
                  <w:vAlign w:val="center"/>
                </w:tcPr>
                <w:p w14:paraId="04950FCC" w14:textId="5CA3FAE0" w:rsidR="00B95A69" w:rsidRPr="00B90EEC" w:rsidRDefault="00B95A69" w:rsidP="007F28C7">
                  <w:pPr>
                    <w:pStyle w:val="ListParagraph"/>
                    <w:framePr w:hSpace="180" w:wrap="around" w:vAnchor="text" w:hAnchor="page" w:x="881" w:y="-1578"/>
                    <w:numPr>
                      <w:ilvl w:val="0"/>
                      <w:numId w:val="54"/>
                    </w:numPr>
                    <w:spacing w:line="276" w:lineRule="auto"/>
                    <w:rPr>
                      <w:rFonts w:cs="Poppins"/>
                      <w:color w:val="002060"/>
                      <w:szCs w:val="18"/>
                    </w:rPr>
                  </w:pPr>
                </w:p>
              </w:tc>
              <w:tc>
                <w:tcPr>
                  <w:tcW w:w="1980" w:type="dxa"/>
                  <w:tcBorders>
                    <w:top w:val="single" w:sz="12" w:space="0" w:color="062172"/>
                    <w:left w:val="single" w:sz="12" w:space="0" w:color="062172"/>
                    <w:bottom w:val="single" w:sz="12" w:space="0" w:color="062071" w:themeColor="text1"/>
                    <w:right w:val="single" w:sz="12" w:space="0" w:color="062172"/>
                  </w:tcBorders>
                </w:tcPr>
                <w:sdt>
                  <w:sdtPr>
                    <w:rPr>
                      <w:rFonts w:cs="Poppins"/>
                      <w:color w:val="00B0F0"/>
                      <w:szCs w:val="18"/>
                    </w:rPr>
                    <w:id w:val="-19477143"/>
                    <w:placeholder>
                      <w:docPart w:val="C949FDA9479F44B19E34A8A79F4251C5"/>
                    </w:placeholder>
                    <w:text/>
                  </w:sdtPr>
                  <w:sdtEndPr/>
                  <w:sdtContent>
                    <w:p w14:paraId="658BB86F" w14:textId="055D395C" w:rsidR="00B95A69" w:rsidRPr="0082001A" w:rsidRDefault="00D72C6F"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Enter amount</w:t>
                      </w:r>
                      <w:r>
                        <w:rPr>
                          <w:rFonts w:cs="Poppins"/>
                          <w:color w:val="00B0F0"/>
                          <w:szCs w:val="18"/>
                        </w:rPr>
                        <w:t>.</w:t>
                      </w:r>
                    </w:p>
                  </w:sdtContent>
                </w:sdt>
              </w:tc>
              <w:tc>
                <w:tcPr>
                  <w:tcW w:w="3780" w:type="dxa"/>
                  <w:tcBorders>
                    <w:top w:val="single" w:sz="12" w:space="0" w:color="062172"/>
                    <w:left w:val="single" w:sz="12" w:space="0" w:color="062172"/>
                    <w:bottom w:val="single" w:sz="12" w:space="0" w:color="062071" w:themeColor="text1"/>
                    <w:right w:val="single" w:sz="12" w:space="0" w:color="062172"/>
                  </w:tcBorders>
                  <w:shd w:val="clear" w:color="auto" w:fill="auto"/>
                  <w:vAlign w:val="center"/>
                </w:tcPr>
                <w:sdt>
                  <w:sdtPr>
                    <w:rPr>
                      <w:rFonts w:cs="Poppins"/>
                      <w:color w:val="00B0F0"/>
                      <w:szCs w:val="18"/>
                    </w:rPr>
                    <w:id w:val="-1749496664"/>
                    <w:placeholder>
                      <w:docPart w:val="5B1F3121B0D34E0688DDF01F5001341A"/>
                    </w:placeholder>
                  </w:sdtPr>
                  <w:sdtEndPr/>
                  <w:sdtContent>
                    <w:p w14:paraId="3C2F646C" w14:textId="4E616D63" w:rsidR="00B95A69" w:rsidRPr="0082001A" w:rsidRDefault="00B95A69" w:rsidP="007F28C7">
                      <w:pPr>
                        <w:pStyle w:val="ListParagraph"/>
                        <w:framePr w:hSpace="180" w:wrap="around" w:vAnchor="text" w:hAnchor="page" w:x="881" w:y="-1578"/>
                        <w:spacing w:after="180" w:line="240" w:lineRule="auto"/>
                        <w:ind w:left="58" w:firstLine="14"/>
                        <w:rPr>
                          <w:rFonts w:cs="Poppins"/>
                          <w:color w:val="00B0F0"/>
                          <w:szCs w:val="18"/>
                        </w:rPr>
                      </w:pPr>
                      <w:r w:rsidRPr="0082001A">
                        <w:rPr>
                          <w:rFonts w:cs="Poppins"/>
                          <w:color w:val="00B0F0"/>
                          <w:szCs w:val="18"/>
                        </w:rPr>
                        <w:t>Enter donor name</w:t>
                      </w:r>
                      <w:r w:rsidR="00D72C6F">
                        <w:rPr>
                          <w:rFonts w:cs="Poppins"/>
                          <w:color w:val="00B0F0"/>
                          <w:szCs w:val="18"/>
                        </w:rPr>
                        <w:t>.</w:t>
                      </w:r>
                      <w:r w:rsidRPr="0082001A">
                        <w:rPr>
                          <w:rFonts w:cs="Poppins"/>
                          <w:color w:val="00B0F0"/>
                          <w:szCs w:val="18"/>
                        </w:rPr>
                        <w:t xml:space="preserve">     </w:t>
                      </w:r>
                    </w:p>
                  </w:sdtContent>
                </w:sdt>
                <w:sdt>
                  <w:sdtPr>
                    <w:rPr>
                      <w:rFonts w:cs="Poppins"/>
                      <w:color w:val="00B0F0"/>
                      <w:szCs w:val="18"/>
                    </w:rPr>
                    <w:id w:val="-1523772639"/>
                    <w:placeholder>
                      <w:docPart w:val="5B1F3121B0D34E0688DDF01F5001341A"/>
                    </w:placeholder>
                  </w:sdtPr>
                  <w:sdtEndPr/>
                  <w:sdtContent>
                    <w:p w14:paraId="012C64DF"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0000"/>
                          <w:szCs w:val="18"/>
                        </w:rPr>
                      </w:pPr>
                      <w:r w:rsidRPr="0082001A">
                        <w:rPr>
                          <w:rFonts w:cs="Poppins"/>
                          <w:color w:val="00B0F0"/>
                          <w:szCs w:val="18"/>
                        </w:rPr>
                        <w:t>Amount in US$</w:t>
                      </w:r>
                    </w:p>
                  </w:sdtContent>
                </w:sdt>
              </w:tc>
              <w:tc>
                <w:tcPr>
                  <w:tcW w:w="1710" w:type="dxa"/>
                  <w:tcBorders>
                    <w:top w:val="single" w:sz="12" w:space="0" w:color="062172"/>
                    <w:left w:val="single" w:sz="12" w:space="0" w:color="062172"/>
                    <w:bottom w:val="single" w:sz="12" w:space="0" w:color="062071" w:themeColor="text1"/>
                    <w:right w:val="single" w:sz="12" w:space="0" w:color="062071" w:themeColor="text1"/>
                  </w:tcBorders>
                  <w:shd w:val="clear" w:color="auto" w:fill="auto"/>
                  <w:vAlign w:val="center"/>
                </w:tcPr>
                <w:p w14:paraId="1F266620" w14:textId="77777777" w:rsidR="00B95A69" w:rsidRPr="0082001A" w:rsidRDefault="00B95A69" w:rsidP="007F28C7">
                  <w:pPr>
                    <w:framePr w:hSpace="180" w:wrap="around" w:vAnchor="text" w:hAnchor="page" w:x="881" w:y="-1578"/>
                    <w:spacing w:line="276" w:lineRule="auto"/>
                    <w:rPr>
                      <w:rFonts w:cs="Poppins"/>
                      <w:color w:val="002060"/>
                      <w:szCs w:val="18"/>
                    </w:rPr>
                  </w:pPr>
                  <w:r w:rsidRPr="0082001A">
                    <w:rPr>
                      <w:rFonts w:cs="Poppins"/>
                      <w:color w:val="002060"/>
                      <w:szCs w:val="18"/>
                    </w:rPr>
                    <w:t xml:space="preserve">Yes </w:t>
                  </w:r>
                  <w:sdt>
                    <w:sdtPr>
                      <w:rPr>
                        <w:rFonts w:eastAsia="MS Gothic" w:cs="Poppins"/>
                        <w:color w:val="002060"/>
                        <w:szCs w:val="18"/>
                      </w:rPr>
                      <w:id w:val="1568147687"/>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p w14:paraId="1F28AC6D" w14:textId="77777777" w:rsidR="00B95A69" w:rsidRPr="0082001A" w:rsidRDefault="00B95A69" w:rsidP="007F28C7">
                  <w:pPr>
                    <w:pStyle w:val="ListParagraph"/>
                    <w:framePr w:hSpace="180" w:wrap="around" w:vAnchor="text" w:hAnchor="page" w:x="881" w:y="-1578"/>
                    <w:spacing w:line="276" w:lineRule="auto"/>
                    <w:ind w:left="57" w:firstLine="15"/>
                    <w:rPr>
                      <w:rFonts w:cs="Poppins"/>
                      <w:color w:val="002060"/>
                      <w:szCs w:val="18"/>
                    </w:rPr>
                  </w:pPr>
                  <w:r w:rsidRPr="0082001A">
                    <w:rPr>
                      <w:rFonts w:cs="Poppins"/>
                      <w:color w:val="002060"/>
                      <w:szCs w:val="18"/>
                    </w:rPr>
                    <w:t xml:space="preserve">No </w:t>
                  </w:r>
                  <w:sdt>
                    <w:sdtPr>
                      <w:rPr>
                        <w:rFonts w:cs="Poppins"/>
                        <w:color w:val="002060"/>
                        <w:szCs w:val="18"/>
                      </w:rPr>
                      <w:id w:val="-874231592"/>
                      <w14:checkbox>
                        <w14:checked w14:val="0"/>
                        <w14:checkedState w14:val="2612" w14:font="MS Gothic"/>
                        <w14:uncheckedState w14:val="2610" w14:font="MS Gothic"/>
                      </w14:checkbox>
                    </w:sdtPr>
                    <w:sdtEndPr/>
                    <w:sdtContent>
                      <w:r w:rsidRPr="0082001A">
                        <w:rPr>
                          <w:rFonts w:ascii="Segoe UI Symbol" w:eastAsia="MS Gothic" w:hAnsi="Segoe UI Symbol" w:cs="Segoe UI Symbol"/>
                          <w:color w:val="002060"/>
                          <w:szCs w:val="18"/>
                        </w:rPr>
                        <w:t>☐</w:t>
                      </w:r>
                    </w:sdtContent>
                  </w:sdt>
                </w:p>
              </w:tc>
            </w:tr>
            <w:bookmarkEnd w:id="4"/>
          </w:tbl>
          <w:p w14:paraId="33D852E1" w14:textId="452514BE" w:rsidR="002F168E" w:rsidRPr="00C907AB" w:rsidRDefault="002F168E" w:rsidP="002F168E">
            <w:pPr>
              <w:spacing w:line="240" w:lineRule="auto"/>
              <w:rPr>
                <w:rFonts w:eastAsia="MS Mincho" w:cs="Poppins"/>
                <w:b/>
                <w:bCs/>
                <w:color w:val="43D596"/>
                <w:sz w:val="28"/>
                <w:szCs w:val="28"/>
                <w:lang w:bidi="ar-SA"/>
              </w:rPr>
            </w:pPr>
          </w:p>
          <w:tbl>
            <w:tblPr>
              <w:tblStyle w:val="TableGridCFAA3"/>
              <w:tblW w:w="10698" w:type="dxa"/>
              <w:tblBorders>
                <w:top w:val="none" w:sz="0" w:space="0" w:color="auto"/>
                <w:left w:val="single" w:sz="8" w:space="0" w:color="BFBFBF"/>
                <w:bottom w:val="single" w:sz="4" w:space="0" w:color="D9D9D9"/>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698"/>
            </w:tblGrid>
            <w:tr w:rsidR="002F168E" w:rsidRPr="00C907AB" w14:paraId="7AAB7D4F" w14:textId="77777777" w:rsidTr="000D6B84">
              <w:trPr>
                <w:trHeight w:val="307"/>
              </w:trPr>
              <w:tc>
                <w:tcPr>
                  <w:tcW w:w="10698" w:type="dxa"/>
                  <w:tcBorders>
                    <w:top w:val="single" w:sz="12" w:space="0" w:color="052173"/>
                    <w:left w:val="single" w:sz="12" w:space="0" w:color="052173"/>
                    <w:bottom w:val="single" w:sz="12" w:space="0" w:color="052173"/>
                    <w:right w:val="single" w:sz="12" w:space="0" w:color="052173"/>
                  </w:tcBorders>
                  <w:shd w:val="clear" w:color="auto" w:fill="43D596" w:themeFill="accent5"/>
                  <w:vAlign w:val="center"/>
                </w:tcPr>
                <w:p w14:paraId="0CF052F7" w14:textId="1E124B6F" w:rsidR="002F168E" w:rsidRPr="00C907AB" w:rsidRDefault="00D37B0A" w:rsidP="007F28C7">
                  <w:pPr>
                    <w:framePr w:hSpace="180" w:wrap="around" w:vAnchor="text" w:hAnchor="page" w:x="881" w:y="-1578"/>
                    <w:spacing w:line="240" w:lineRule="auto"/>
                    <w:rPr>
                      <w:rFonts w:eastAsia="MS Mincho" w:cs="Poppins"/>
                      <w:b/>
                      <w:bCs/>
                      <w:color w:val="auto"/>
                      <w:sz w:val="22"/>
                      <w:szCs w:val="22"/>
                      <w:lang w:bidi="ar-SA"/>
                    </w:rPr>
                  </w:pPr>
                  <w:r>
                    <w:rPr>
                      <w:rFonts w:eastAsia="MS Mincho" w:cs="Poppins"/>
                      <w:b/>
                      <w:bCs/>
                      <w:color w:val="FFFFFF"/>
                      <w:sz w:val="22"/>
                      <w:szCs w:val="22"/>
                      <w:lang w:bidi="ar-SA"/>
                    </w:rPr>
                    <w:t>3</w:t>
                  </w:r>
                  <w:r w:rsidR="002F168E" w:rsidRPr="00494A0F">
                    <w:rPr>
                      <w:rFonts w:eastAsia="MS Mincho" w:cs="Poppins"/>
                      <w:b/>
                      <w:bCs/>
                      <w:color w:val="FFFFFF"/>
                      <w:sz w:val="22"/>
                      <w:szCs w:val="22"/>
                      <w:lang w:bidi="ar-SA"/>
                    </w:rPr>
                    <w:t>.</w:t>
                  </w:r>
                  <w:r w:rsidR="001B2C6B">
                    <w:rPr>
                      <w:rFonts w:eastAsia="MS Mincho" w:cs="Poppins"/>
                      <w:b/>
                      <w:bCs/>
                      <w:color w:val="FFFFFF"/>
                      <w:sz w:val="22"/>
                      <w:szCs w:val="22"/>
                      <w:lang w:bidi="ar-SA"/>
                    </w:rPr>
                    <w:t>2</w:t>
                  </w:r>
                  <w:r w:rsidR="002F168E">
                    <w:rPr>
                      <w:rFonts w:eastAsia="MS Mincho" w:cs="Poppins"/>
                      <w:b/>
                      <w:bCs/>
                      <w:color w:val="FFFFFF"/>
                      <w:sz w:val="22"/>
                      <w:szCs w:val="22"/>
                      <w:lang w:bidi="ar-SA"/>
                    </w:rPr>
                    <w:t>.</w:t>
                  </w:r>
                  <w:r w:rsidR="002F168E" w:rsidRPr="00494A0F">
                    <w:rPr>
                      <w:rFonts w:eastAsia="MS Mincho" w:cs="Poppins"/>
                      <w:b/>
                      <w:bCs/>
                      <w:color w:val="FFFFFF"/>
                      <w:sz w:val="22"/>
                      <w:szCs w:val="22"/>
                      <w:lang w:bidi="ar-SA"/>
                    </w:rPr>
                    <w:t xml:space="preserve"> </w:t>
                  </w:r>
                  <w:r w:rsidR="002F168E" w:rsidRPr="006463D1">
                    <w:rPr>
                      <w:rFonts w:eastAsia="MS Mincho" w:cs="Poppins"/>
                      <w:b/>
                      <w:bCs/>
                      <w:color w:val="FFFFFF"/>
                      <w:sz w:val="22"/>
                      <w:szCs w:val="22"/>
                      <w:shd w:val="clear" w:color="auto" w:fill="43D596"/>
                      <w:lang w:bidi="ar-SA"/>
                    </w:rPr>
                    <w:t xml:space="preserve">Program description </w:t>
                  </w:r>
                </w:p>
              </w:tc>
            </w:tr>
            <w:tr w:rsidR="002F168E" w:rsidRPr="00C907AB" w14:paraId="22A67173" w14:textId="77777777" w:rsidTr="00F1272C">
              <w:tblPrEx>
                <w:tblBorders>
                  <w:top w:val="single" w:sz="4" w:space="0" w:color="D9D9D9"/>
                  <w:left w:val="single" w:sz="4" w:space="0" w:color="D9D9D9"/>
                  <w:right w:val="single" w:sz="4" w:space="0" w:color="D9D9D9"/>
                  <w:insideH w:val="single" w:sz="4" w:space="0" w:color="D9D9D9"/>
                  <w:insideV w:val="single" w:sz="4" w:space="0" w:color="D9D9D9"/>
                </w:tblBorders>
              </w:tblPrEx>
              <w:trPr>
                <w:trHeight w:val="3448"/>
              </w:trPr>
              <w:tc>
                <w:tcPr>
                  <w:tcW w:w="10698" w:type="dxa"/>
                  <w:tcBorders>
                    <w:top w:val="single" w:sz="12" w:space="0" w:color="052173"/>
                    <w:left w:val="nil"/>
                    <w:bottom w:val="single" w:sz="12" w:space="0" w:color="062172"/>
                    <w:right w:val="nil"/>
                  </w:tcBorders>
                  <w:shd w:val="clear" w:color="auto" w:fill="F2F2F2" w:themeFill="background2" w:themeFillShade="F2"/>
                  <w:vAlign w:val="center"/>
                </w:tcPr>
                <w:p w14:paraId="1FF326A7" w14:textId="2E69C963" w:rsidR="002F168E" w:rsidRPr="00C907AB" w:rsidRDefault="00D37B0A" w:rsidP="007F28C7">
                  <w:pPr>
                    <w:framePr w:hSpace="180" w:wrap="around" w:vAnchor="text" w:hAnchor="page" w:x="881" w:y="-1578"/>
                    <w:spacing w:after="100" w:line="240" w:lineRule="auto"/>
                    <w:jc w:val="both"/>
                    <w:rPr>
                      <w:rFonts w:eastAsia="MS Mincho" w:cs="Poppins"/>
                      <w:lang w:bidi="ar-SA"/>
                    </w:rPr>
                  </w:pPr>
                  <w:r>
                    <w:rPr>
                      <w:rFonts w:eastAsia="MS Mincho" w:cs="Poppins"/>
                      <w:b/>
                      <w:bCs/>
                      <w:lang w:bidi="ar-SA"/>
                    </w:rPr>
                    <w:t>3</w:t>
                  </w:r>
                  <w:r w:rsidR="002F168E" w:rsidRPr="595E266E">
                    <w:rPr>
                      <w:rFonts w:eastAsia="MS Mincho" w:cs="Poppins"/>
                      <w:b/>
                      <w:bCs/>
                      <w:lang w:bidi="ar-SA"/>
                    </w:rPr>
                    <w:t>.</w:t>
                  </w:r>
                  <w:r w:rsidR="00FF105F">
                    <w:rPr>
                      <w:rFonts w:eastAsia="MS Mincho" w:cs="Poppins"/>
                      <w:b/>
                      <w:bCs/>
                      <w:lang w:bidi="ar-SA"/>
                    </w:rPr>
                    <w:t>2</w:t>
                  </w:r>
                  <w:r w:rsidR="002F168E" w:rsidRPr="595E266E">
                    <w:rPr>
                      <w:rFonts w:eastAsia="MS Mincho" w:cs="Poppins"/>
                      <w:b/>
                      <w:bCs/>
                      <w:lang w:bidi="ar-SA"/>
                    </w:rPr>
                    <w:t>.1.</w:t>
                  </w:r>
                  <w:r w:rsidR="002F168E" w:rsidRPr="595E266E">
                    <w:rPr>
                      <w:rFonts w:eastAsia="MS Mincho" w:cs="Poppins"/>
                      <w:lang w:bidi="ar-SA"/>
                    </w:rPr>
                    <w:t xml:space="preserve"> Provide</w:t>
                  </w:r>
                  <w:r w:rsidR="00877CC1">
                    <w:rPr>
                      <w:rFonts w:eastAsia="MS Mincho" w:cs="Poppins"/>
                      <w:lang w:bidi="ar-SA"/>
                    </w:rPr>
                    <w:t xml:space="preserve"> </w:t>
                  </w:r>
                  <w:r w:rsidR="002F168E" w:rsidRPr="595E266E">
                    <w:rPr>
                      <w:rFonts w:eastAsia="MS Mincho" w:cs="Poppins"/>
                      <w:lang w:bidi="ar-SA"/>
                    </w:rPr>
                    <w:t xml:space="preserve">the location (page numbers) in the program document where a description of the program can be found. </w:t>
                  </w:r>
                  <w:r w:rsidR="009A1F2D" w:rsidRPr="595E266E">
                    <w:rPr>
                      <w:rFonts w:eastAsia="MS Mincho" w:cs="Poppins"/>
                      <w:lang w:bidi="ar-SA"/>
                    </w:rPr>
                    <w:t>This</w:t>
                  </w:r>
                  <w:r w:rsidR="00627C85" w:rsidRPr="595E266E">
                    <w:rPr>
                      <w:rFonts w:eastAsia="MS Mincho" w:cs="Poppins"/>
                      <w:lang w:bidi="ar-SA"/>
                    </w:rPr>
                    <w:t xml:space="preserve"> </w:t>
                  </w:r>
                  <w:r w:rsidR="002F168E" w:rsidRPr="595E266E">
                    <w:rPr>
                      <w:rFonts w:eastAsia="MS Mincho" w:cs="Poppins"/>
                      <w:lang w:bidi="ar-SA"/>
                    </w:rPr>
                    <w:t xml:space="preserve">includes information on program objectives and related expected outcomes, and in the case of project modalities, the </w:t>
                  </w:r>
                  <w:proofErr w:type="gramStart"/>
                  <w:r w:rsidR="002F168E" w:rsidRPr="595E266E">
                    <w:rPr>
                      <w:rFonts w:eastAsia="MS Mincho" w:cs="Poppins"/>
                      <w:lang w:bidi="ar-SA"/>
                    </w:rPr>
                    <w:t>components</w:t>
                  </w:r>
                  <w:proofErr w:type="gramEnd"/>
                  <w:r w:rsidR="002F168E" w:rsidRPr="595E266E">
                    <w:rPr>
                      <w:rFonts w:eastAsia="MS Mincho" w:cs="Poppins"/>
                      <w:lang w:bidi="ar-SA"/>
                    </w:rPr>
                    <w:t xml:space="preserve"> and subcomponents with financing amounts.</w:t>
                  </w:r>
                </w:p>
                <w:p w14:paraId="757311FF" w14:textId="77777777" w:rsidR="00833F01" w:rsidRDefault="002F168E" w:rsidP="007F28C7">
                  <w:pPr>
                    <w:framePr w:hSpace="180" w:wrap="around" w:vAnchor="text" w:hAnchor="page" w:x="881" w:y="-1578"/>
                    <w:spacing w:before="80" w:after="80" w:line="240" w:lineRule="auto"/>
                    <w:jc w:val="both"/>
                    <w:rPr>
                      <w:rFonts w:eastAsia="MS Mincho" w:cs="Poppins"/>
                      <w:szCs w:val="18"/>
                      <w:lang w:bidi="ar-SA"/>
                    </w:rPr>
                  </w:pPr>
                  <w:r w:rsidRPr="00F311D3">
                    <w:rPr>
                      <w:rFonts w:eastAsia="MS Mincho" w:cs="Poppins"/>
                      <w:b/>
                      <w:bCs/>
                      <w:szCs w:val="18"/>
                      <w:lang w:bidi="ar-SA"/>
                    </w:rPr>
                    <w:t>OR:</w:t>
                  </w:r>
                  <w:r w:rsidR="00D63583">
                    <w:rPr>
                      <w:rFonts w:eastAsia="MS Mincho" w:cs="Poppins"/>
                      <w:szCs w:val="18"/>
                      <w:lang w:bidi="ar-SA"/>
                    </w:rPr>
                    <w:t xml:space="preserve"> </w:t>
                  </w:r>
                </w:p>
                <w:p w14:paraId="04563291" w14:textId="6C60E8E9" w:rsidR="002F168E" w:rsidRPr="008C5E6D" w:rsidRDefault="00833F01" w:rsidP="007F28C7">
                  <w:pPr>
                    <w:framePr w:hSpace="180" w:wrap="around" w:vAnchor="text" w:hAnchor="page" w:x="881" w:y="-1578"/>
                    <w:spacing w:before="80" w:after="80" w:line="240" w:lineRule="auto"/>
                    <w:jc w:val="both"/>
                    <w:rPr>
                      <w:rFonts w:eastAsia="ヒラギノ角ゴ Pro W3" w:cs="Poppins"/>
                      <w:b/>
                      <w:bCs/>
                      <w:sz w:val="8"/>
                      <w:szCs w:val="8"/>
                      <w:lang w:bidi="ar-SA"/>
                    </w:rPr>
                  </w:pPr>
                  <w:r>
                    <w:rPr>
                      <w:rFonts w:eastAsia="MS Mincho" w:cs="Poppins"/>
                      <w:szCs w:val="18"/>
                      <w:lang w:bidi="ar-SA"/>
                    </w:rPr>
                    <w:t>I</w:t>
                  </w:r>
                  <w:r w:rsidR="002F168E" w:rsidRPr="00C907AB">
                    <w:rPr>
                      <w:rFonts w:eastAsia="MS Mincho" w:cs="Poppins"/>
                      <w:szCs w:val="18"/>
                      <w:lang w:bidi="ar-SA"/>
                    </w:rPr>
                    <w:t xml:space="preserve">n 1,500 words or less (maximum 3 pages), please provide a narrative of the </w:t>
                  </w:r>
                  <w:r w:rsidR="00A24B8C">
                    <w:rPr>
                      <w:rFonts w:eastAsia="MS Mincho" w:cs="Poppins"/>
                      <w:szCs w:val="18"/>
                      <w:lang w:bidi="ar-SA"/>
                    </w:rPr>
                    <w:t>p</w:t>
                  </w:r>
                  <w:r w:rsidR="002F168E" w:rsidRPr="00C907AB">
                    <w:rPr>
                      <w:rFonts w:eastAsia="MS Mincho" w:cs="Poppins"/>
                      <w:szCs w:val="18"/>
                      <w:lang w:bidi="ar-SA"/>
                    </w:rPr>
                    <w:t>rogram in summary form, describing</w:t>
                  </w:r>
                  <w:r w:rsidR="00F14A2B">
                    <w:rPr>
                      <w:rFonts w:eastAsia="MS Mincho" w:cs="Poppins"/>
                      <w:szCs w:val="18"/>
                      <w:lang w:bidi="ar-SA"/>
                    </w:rPr>
                    <w:t xml:space="preserve"> the</w:t>
                  </w:r>
                  <w:r w:rsidR="002F168E" w:rsidRPr="00C907AB">
                    <w:rPr>
                      <w:rFonts w:eastAsia="MS Mincho" w:cs="Poppins"/>
                      <w:szCs w:val="18"/>
                      <w:lang w:bidi="ar-SA"/>
                    </w:rPr>
                    <w:t xml:space="preserve"> overall program objectives and related expected outcomes, and the components and subcomponents with financing amounts.</w:t>
                  </w:r>
                  <w:r w:rsidR="002F168E" w:rsidRPr="00C907AB">
                    <w:rPr>
                      <w:rFonts w:ascii="Cambria" w:eastAsia="MS Mincho" w:hAnsi="Cambria" w:cs="Times New Roman"/>
                      <w:color w:val="auto"/>
                      <w:szCs w:val="18"/>
                      <w:lang w:bidi="ar-SA"/>
                    </w:rPr>
                    <w:t xml:space="preserve"> </w:t>
                  </w:r>
                  <w:r w:rsidR="002F168E" w:rsidRPr="00C907AB">
                    <w:rPr>
                      <w:rFonts w:eastAsia="MS Mincho" w:cs="Poppins"/>
                      <w:szCs w:val="18"/>
                      <w:lang w:bidi="ar-SA"/>
                    </w:rPr>
                    <w:t>Indicate as relevant GPE’s anticipated share by components and subcomponents if this is a cofinanced project.</w:t>
                  </w:r>
                </w:p>
                <w:p w14:paraId="79DE8857" w14:textId="50C42234" w:rsidR="002F168E" w:rsidRPr="00C907AB" w:rsidRDefault="002F168E" w:rsidP="007F28C7">
                  <w:pPr>
                    <w:framePr w:hSpace="180" w:wrap="around" w:vAnchor="text" w:hAnchor="page" w:x="881" w:y="-1578"/>
                    <w:spacing w:after="100" w:line="240" w:lineRule="auto"/>
                    <w:contextualSpacing/>
                    <w:jc w:val="both"/>
                    <w:rPr>
                      <w:rFonts w:ascii="Cambria" w:eastAsia="MS Mincho" w:hAnsi="Cambria" w:cs="Times New Roman"/>
                      <w:color w:val="auto"/>
                      <w:szCs w:val="18"/>
                      <w:lang w:bidi="ar-SA"/>
                    </w:rPr>
                  </w:pPr>
                  <w:r w:rsidRPr="00C907AB">
                    <w:rPr>
                      <w:rFonts w:eastAsia="ヒラギノ角ゴ Pro W3" w:cs="Poppins"/>
                      <w:b/>
                      <w:bCs/>
                      <w:szCs w:val="18"/>
                      <w:lang w:bidi="ar-SA"/>
                    </w:rPr>
                    <w:t>Note 1:</w:t>
                  </w:r>
                  <w:r w:rsidRPr="00C907AB">
                    <w:rPr>
                      <w:rFonts w:eastAsia="ヒラギノ角ゴ Pro W3" w:cs="Poppins"/>
                      <w:szCs w:val="18"/>
                      <w:lang w:bidi="ar-SA"/>
                    </w:rPr>
                    <w:t xml:space="preserve"> </w:t>
                  </w:r>
                  <w:r w:rsidR="00D72C6F">
                    <w:rPr>
                      <w:rFonts w:eastAsia="MS Mincho" w:cs="Poppins"/>
                      <w:szCs w:val="18"/>
                      <w:lang w:bidi="ar-SA"/>
                    </w:rPr>
                    <w:t>I</w:t>
                  </w:r>
                  <w:r w:rsidRPr="00C907AB">
                    <w:rPr>
                      <w:rFonts w:eastAsia="MS Mincho" w:cs="Poppins"/>
                      <w:szCs w:val="18"/>
                      <w:lang w:bidi="ar-SA"/>
                    </w:rPr>
                    <w:t xml:space="preserve">n the case of sector-pooled funds and budget support programs, where the initial earmarking of resources by inputs, activities, </w:t>
                  </w:r>
                  <w:proofErr w:type="gramStart"/>
                  <w:r w:rsidRPr="00C907AB">
                    <w:rPr>
                      <w:rFonts w:eastAsia="MS Mincho" w:cs="Poppins"/>
                      <w:szCs w:val="18"/>
                      <w:lang w:bidi="ar-SA"/>
                    </w:rPr>
                    <w:t>components</w:t>
                  </w:r>
                  <w:proofErr w:type="gramEnd"/>
                  <w:r w:rsidRPr="00C907AB">
                    <w:rPr>
                      <w:rFonts w:eastAsia="MS Mincho" w:cs="Poppins"/>
                      <w:szCs w:val="18"/>
                      <w:lang w:bidi="ar-SA"/>
                    </w:rPr>
                    <w:t xml:space="preserve"> and subcomponents (typical of project modalities) may not be relevant, the narrative will summarize the key elements from the </w:t>
                  </w:r>
                  <w:r w:rsidR="00AB06CD">
                    <w:rPr>
                      <w:rFonts w:eastAsia="MS Mincho" w:cs="Poppins"/>
                      <w:szCs w:val="18"/>
                      <w:lang w:bidi="ar-SA"/>
                    </w:rPr>
                    <w:t>p</w:t>
                  </w:r>
                  <w:r w:rsidRPr="00C907AB">
                    <w:rPr>
                      <w:rFonts w:eastAsia="MS Mincho" w:cs="Poppins"/>
                      <w:szCs w:val="18"/>
                      <w:lang w:bidi="ar-SA"/>
                    </w:rPr>
                    <w:t xml:space="preserve">rogram document. </w:t>
                  </w:r>
                </w:p>
                <w:p w14:paraId="69215D20" w14:textId="77777777" w:rsidR="002F168E" w:rsidRPr="008C5E6D" w:rsidRDefault="002F168E" w:rsidP="007F28C7">
                  <w:pPr>
                    <w:framePr w:hSpace="180" w:wrap="around" w:vAnchor="text" w:hAnchor="page" w:x="881" w:y="-1578"/>
                    <w:spacing w:after="180" w:line="240" w:lineRule="auto"/>
                    <w:contextualSpacing/>
                    <w:jc w:val="both"/>
                    <w:rPr>
                      <w:rFonts w:ascii="Arial" w:eastAsia="MS Mincho" w:hAnsi="Arial" w:cs="Arial"/>
                      <w:color w:val="000000"/>
                      <w:sz w:val="8"/>
                      <w:szCs w:val="8"/>
                      <w:lang w:bidi="ar-SA"/>
                    </w:rPr>
                  </w:pPr>
                </w:p>
                <w:p w14:paraId="3FFE87A4" w14:textId="0F61028E" w:rsidR="002F168E" w:rsidRPr="00C907AB" w:rsidRDefault="002F168E" w:rsidP="007F28C7">
                  <w:pPr>
                    <w:framePr w:hSpace="180" w:wrap="around" w:vAnchor="text" w:hAnchor="page" w:x="881" w:y="-1578"/>
                    <w:spacing w:line="240" w:lineRule="auto"/>
                    <w:jc w:val="both"/>
                    <w:rPr>
                      <w:rFonts w:ascii="Arial" w:eastAsia="MS Mincho" w:hAnsi="Arial" w:cs="Arial"/>
                      <w:color w:val="000000"/>
                      <w:sz w:val="10"/>
                      <w:szCs w:val="10"/>
                      <w:lang w:bidi="ar-SA"/>
                    </w:rPr>
                  </w:pPr>
                  <w:r w:rsidRPr="00C907AB">
                    <w:rPr>
                      <w:rFonts w:eastAsia="ヒラギノ角ゴ Pro W3" w:cs="Poppins"/>
                      <w:b/>
                      <w:bCs/>
                      <w:szCs w:val="18"/>
                      <w:lang w:bidi="ar-SA"/>
                    </w:rPr>
                    <w:t>Note 2:</w:t>
                  </w:r>
                  <w:r w:rsidRPr="00C907AB">
                    <w:rPr>
                      <w:rFonts w:eastAsia="ヒラギノ角ゴ Pro W3" w:cs="Poppins"/>
                      <w:szCs w:val="18"/>
                      <w:lang w:bidi="ar-SA"/>
                    </w:rPr>
                    <w:t xml:space="preserve"> </w:t>
                  </w:r>
                  <w:r w:rsidR="00D72C6F">
                    <w:rPr>
                      <w:rFonts w:eastAsia="MS Mincho" w:cs="Poppins"/>
                      <w:szCs w:val="18"/>
                      <w:lang w:bidi="ar-SA"/>
                    </w:rPr>
                    <w:t>I</w:t>
                  </w:r>
                  <w:r w:rsidRPr="00C907AB">
                    <w:rPr>
                      <w:rFonts w:eastAsia="MS Mincho" w:cs="Poppins"/>
                      <w:szCs w:val="18"/>
                      <w:lang w:bidi="ar-SA"/>
                    </w:rPr>
                    <w:t>t is highly encouraged that a summary of the program description is provided.</w:t>
                  </w:r>
                  <w:r w:rsidRPr="00C907AB">
                    <w:rPr>
                      <w:rFonts w:ascii="Arial" w:eastAsia="MS Mincho" w:hAnsi="Arial" w:cs="Arial"/>
                      <w:szCs w:val="18"/>
                      <w:lang w:bidi="ar-SA"/>
                    </w:rPr>
                    <w:t xml:space="preserve"> </w:t>
                  </w:r>
                </w:p>
              </w:tc>
            </w:tr>
            <w:tr w:rsidR="002F168E" w:rsidRPr="00C907AB" w14:paraId="50B0A00E" w14:textId="77777777" w:rsidTr="00F57CF3">
              <w:tblPrEx>
                <w:tblBorders>
                  <w:top w:val="single" w:sz="4" w:space="0" w:color="D9D9D9"/>
                  <w:left w:val="single" w:sz="4" w:space="0" w:color="D9D9D9"/>
                  <w:right w:val="single" w:sz="4" w:space="0" w:color="D9D9D9"/>
                  <w:insideH w:val="single" w:sz="4" w:space="0" w:color="D9D9D9"/>
                  <w:insideV w:val="single" w:sz="4" w:space="0" w:color="D9D9D9"/>
                </w:tblBorders>
              </w:tblPrEx>
              <w:trPr>
                <w:trHeight w:val="460"/>
              </w:trPr>
              <w:tc>
                <w:tcPr>
                  <w:tcW w:w="10698" w:type="dxa"/>
                  <w:tcBorders>
                    <w:top w:val="nil"/>
                    <w:left w:val="single" w:sz="12" w:space="0" w:color="002060"/>
                    <w:bottom w:val="single" w:sz="12" w:space="0" w:color="062172"/>
                    <w:right w:val="single" w:sz="12" w:space="0" w:color="002060"/>
                  </w:tcBorders>
                  <w:shd w:val="clear" w:color="auto" w:fill="FFFFFF" w:themeFill="background2"/>
                  <w:vAlign w:val="center"/>
                </w:tcPr>
                <w:p w14:paraId="665B1E91" w14:textId="43B62B69" w:rsidR="00C12279" w:rsidRPr="00C907AB" w:rsidRDefault="00C12279" w:rsidP="007F28C7">
                  <w:pPr>
                    <w:framePr w:hSpace="180" w:wrap="around" w:vAnchor="text" w:hAnchor="page" w:x="881" w:y="-1578"/>
                    <w:spacing w:line="240" w:lineRule="auto"/>
                    <w:jc w:val="both"/>
                    <w:rPr>
                      <w:rFonts w:eastAsia="MS Mincho" w:cs="Poppins"/>
                      <w:color w:val="auto"/>
                      <w:szCs w:val="18"/>
                      <w:lang w:bidi="ar-SA"/>
                    </w:rPr>
                  </w:pPr>
                </w:p>
              </w:tc>
            </w:tr>
            <w:tr w:rsidR="00D13DA9" w:rsidRPr="00C907AB" w14:paraId="723613F0" w14:textId="77777777" w:rsidTr="00F57CF3">
              <w:tblPrEx>
                <w:tblBorders>
                  <w:top w:val="single" w:sz="6" w:space="0" w:color="D9D9D9"/>
                  <w:left w:val="single" w:sz="6" w:space="0" w:color="D9D9D9"/>
                  <w:bottom w:val="single" w:sz="6" w:space="0" w:color="D9D9D9"/>
                  <w:right w:val="single" w:sz="6" w:space="0" w:color="D9D9D9"/>
                </w:tblBorders>
              </w:tblPrEx>
              <w:trPr>
                <w:trHeight w:val="1153"/>
              </w:trPr>
              <w:tc>
                <w:tcPr>
                  <w:tcW w:w="10698" w:type="dxa"/>
                  <w:tcBorders>
                    <w:top w:val="single" w:sz="12" w:space="0" w:color="062172"/>
                    <w:left w:val="nil"/>
                    <w:bottom w:val="nil"/>
                    <w:right w:val="nil"/>
                  </w:tcBorders>
                  <w:shd w:val="clear" w:color="auto" w:fill="F2F2F2" w:themeFill="background2" w:themeFillShade="F2"/>
                  <w:vAlign w:val="center"/>
                </w:tcPr>
                <w:p w14:paraId="261223F2" w14:textId="17ABB703" w:rsidR="006443E6" w:rsidRPr="008C5E6D" w:rsidRDefault="00D37B0A" w:rsidP="007F28C7">
                  <w:pPr>
                    <w:framePr w:hSpace="180" w:wrap="around" w:vAnchor="text" w:hAnchor="page" w:x="881" w:y="-1578"/>
                    <w:spacing w:line="240" w:lineRule="auto"/>
                    <w:rPr>
                      <w:rFonts w:eastAsia="MS Mincho" w:cs="Poppins"/>
                      <w:szCs w:val="18"/>
                      <w:lang w:bidi="ar-SA"/>
                    </w:rPr>
                  </w:pPr>
                  <w:r>
                    <w:rPr>
                      <w:rFonts w:cs="Poppins"/>
                      <w:b/>
                      <w:bCs/>
                      <w:szCs w:val="18"/>
                      <w:lang w:bidi="ar-SA"/>
                    </w:rPr>
                    <w:t>3</w:t>
                  </w:r>
                  <w:r w:rsidR="00D13DA9" w:rsidRPr="008C5E6D">
                    <w:rPr>
                      <w:rFonts w:cs="Poppins"/>
                      <w:b/>
                      <w:bCs/>
                      <w:szCs w:val="18"/>
                      <w:lang w:bidi="ar-SA"/>
                    </w:rPr>
                    <w:t>.</w:t>
                  </w:r>
                  <w:r w:rsidR="001C5D46" w:rsidRPr="008C5E6D">
                    <w:rPr>
                      <w:rFonts w:cs="Poppins"/>
                      <w:b/>
                      <w:bCs/>
                      <w:szCs w:val="18"/>
                      <w:lang w:bidi="ar-SA"/>
                    </w:rPr>
                    <w:t>2</w:t>
                  </w:r>
                  <w:r w:rsidR="00D13DA9" w:rsidRPr="008C5E6D">
                    <w:rPr>
                      <w:rFonts w:cs="Poppins"/>
                      <w:b/>
                      <w:bCs/>
                      <w:szCs w:val="18"/>
                      <w:lang w:bidi="ar-SA"/>
                    </w:rPr>
                    <w:t>.2.</w:t>
                  </w:r>
                  <w:r w:rsidR="00D13DA9" w:rsidRPr="008C5E6D">
                    <w:rPr>
                      <w:rFonts w:cs="Poppins"/>
                      <w:szCs w:val="18"/>
                      <w:lang w:bidi="ar-SA"/>
                    </w:rPr>
                    <w:t xml:space="preserve"> </w:t>
                  </w:r>
                  <w:r w:rsidR="0087061A">
                    <w:rPr>
                      <w:rFonts w:eastAsia="MS Mincho" w:cs="Poppins"/>
                      <w:b/>
                      <w:bCs/>
                      <w:szCs w:val="18"/>
                      <w:lang w:bidi="ar-SA"/>
                    </w:rPr>
                    <w:t>S</w:t>
                  </w:r>
                  <w:r w:rsidR="005A2385" w:rsidRPr="008C5E6D">
                    <w:rPr>
                      <w:rFonts w:eastAsia="MS Mincho" w:cs="Poppins"/>
                      <w:b/>
                      <w:bCs/>
                      <w:szCs w:val="18"/>
                      <w:lang w:bidi="ar-SA"/>
                    </w:rPr>
                    <w:t>ystem transformation</w:t>
                  </w:r>
                  <w:r w:rsidR="005A2385" w:rsidRPr="00165B65">
                    <w:rPr>
                      <w:rFonts w:eastAsia="MS Mincho" w:cs="Poppins"/>
                      <w:b/>
                      <w:bCs/>
                      <w:szCs w:val="18"/>
                      <w:lang w:bidi="ar-SA"/>
                    </w:rPr>
                    <w:t>.</w:t>
                  </w:r>
                  <w:r w:rsidR="005A2385" w:rsidRPr="008C5E6D">
                    <w:rPr>
                      <w:rFonts w:eastAsia="MS Mincho" w:cs="Poppins"/>
                      <w:szCs w:val="18"/>
                      <w:lang w:bidi="ar-SA"/>
                    </w:rPr>
                    <w:t xml:space="preserve"> </w:t>
                  </w:r>
                  <w:r w:rsidR="001943EA" w:rsidRPr="009251E1">
                    <w:rPr>
                      <w:rFonts w:cs="Poppins"/>
                      <w:szCs w:val="18"/>
                      <w:lang w:bidi="ar-SA"/>
                    </w:rPr>
                    <w:t xml:space="preserve">Provide the location (page numbers) in the program document </w:t>
                  </w:r>
                  <w:r w:rsidR="001943EA" w:rsidRPr="00D461EE">
                    <w:rPr>
                      <w:rFonts w:cs="Poppins"/>
                      <w:szCs w:val="18"/>
                      <w:lang w:bidi="ar-SA"/>
                    </w:rPr>
                    <w:t xml:space="preserve">that </w:t>
                  </w:r>
                  <w:r w:rsidR="00377904">
                    <w:rPr>
                      <w:rFonts w:cs="Poppins"/>
                      <w:szCs w:val="18"/>
                      <w:lang w:bidi="ar-SA"/>
                    </w:rPr>
                    <w:t>describes</w:t>
                  </w:r>
                  <w:r w:rsidR="00E57397" w:rsidRPr="008C5E6D">
                    <w:rPr>
                      <w:rFonts w:eastAsia="MS Mincho" w:cs="Poppins"/>
                      <w:szCs w:val="18"/>
                      <w:lang w:bidi="ar-SA"/>
                    </w:rPr>
                    <w:t xml:space="preserve"> </w:t>
                  </w:r>
                  <w:r w:rsidR="00AC0DEC" w:rsidRPr="008C5E6D">
                    <w:rPr>
                      <w:rFonts w:eastAsia="MS Mincho" w:cs="Poppins"/>
                      <w:szCs w:val="18"/>
                      <w:lang w:bidi="ar-SA"/>
                    </w:rPr>
                    <w:t xml:space="preserve">how the program will contribute to system transformation. </w:t>
                  </w:r>
                </w:p>
                <w:p w14:paraId="65BF5C84" w14:textId="77777777" w:rsidR="00AE26A5" w:rsidRDefault="00D96071" w:rsidP="007F28C7">
                  <w:pPr>
                    <w:framePr w:hSpace="180" w:wrap="around" w:vAnchor="text" w:hAnchor="page" w:x="881" w:y="-1578"/>
                    <w:spacing w:before="80" w:after="80" w:line="240" w:lineRule="auto"/>
                    <w:rPr>
                      <w:rFonts w:eastAsia="MS Mincho" w:cs="Poppins"/>
                      <w:szCs w:val="18"/>
                      <w:lang w:bidi="ar-SA"/>
                    </w:rPr>
                  </w:pPr>
                  <w:r w:rsidRPr="00F1272C">
                    <w:rPr>
                      <w:rFonts w:eastAsia="MS Mincho" w:cs="Poppins"/>
                      <w:b/>
                      <w:bCs/>
                      <w:szCs w:val="18"/>
                      <w:lang w:bidi="ar-SA"/>
                    </w:rPr>
                    <w:t>O</w:t>
                  </w:r>
                  <w:r w:rsidR="006443E6" w:rsidRPr="00F1272C">
                    <w:rPr>
                      <w:rFonts w:eastAsia="MS Mincho" w:cs="Poppins"/>
                      <w:b/>
                      <w:bCs/>
                      <w:szCs w:val="18"/>
                      <w:lang w:bidi="ar-SA"/>
                    </w:rPr>
                    <w:t>R</w:t>
                  </w:r>
                  <w:r w:rsidR="006443E6" w:rsidRPr="00165B65">
                    <w:rPr>
                      <w:rFonts w:eastAsia="MS Mincho" w:cs="Poppins"/>
                      <w:b/>
                      <w:bCs/>
                      <w:szCs w:val="18"/>
                      <w:lang w:bidi="ar-SA"/>
                    </w:rPr>
                    <w:t>:</w:t>
                  </w:r>
                  <w:r w:rsidRPr="008C5E6D">
                    <w:rPr>
                      <w:rFonts w:eastAsia="MS Mincho" w:cs="Poppins"/>
                      <w:szCs w:val="18"/>
                      <w:lang w:bidi="ar-SA"/>
                    </w:rPr>
                    <w:t xml:space="preserve"> </w:t>
                  </w:r>
                </w:p>
                <w:p w14:paraId="16F93A16" w14:textId="7FCD22DE" w:rsidR="00D13DA9" w:rsidRPr="00C907AB" w:rsidRDefault="00AE26A5" w:rsidP="007F28C7">
                  <w:pPr>
                    <w:framePr w:hSpace="180" w:wrap="around" w:vAnchor="text" w:hAnchor="page" w:x="881" w:y="-1578"/>
                    <w:spacing w:before="80" w:after="80" w:line="240" w:lineRule="auto"/>
                    <w:rPr>
                      <w:rFonts w:eastAsia="Times New Roman" w:cs="Poppins"/>
                      <w:b/>
                      <w:bCs/>
                      <w:color w:val="000000"/>
                      <w:szCs w:val="18"/>
                      <w:lang w:bidi="ar-SA"/>
                    </w:rPr>
                  </w:pPr>
                  <w:r>
                    <w:rPr>
                      <w:rFonts w:eastAsia="MS Mincho" w:cs="Poppins"/>
                      <w:szCs w:val="18"/>
                      <w:lang w:bidi="ar-SA"/>
                    </w:rPr>
                    <w:t>I</w:t>
                  </w:r>
                  <w:r w:rsidR="00DB3B72">
                    <w:rPr>
                      <w:rFonts w:eastAsia="MS Mincho" w:cs="Poppins"/>
                      <w:szCs w:val="18"/>
                      <w:lang w:bidi="ar-SA"/>
                    </w:rPr>
                    <w:t xml:space="preserve">n no more than 600 words, </w:t>
                  </w:r>
                  <w:r w:rsidR="00D37B0A">
                    <w:rPr>
                      <w:rFonts w:eastAsia="MS Mincho" w:cs="Poppins"/>
                      <w:szCs w:val="18"/>
                      <w:lang w:bidi="ar-SA"/>
                    </w:rPr>
                    <w:t>p</w:t>
                  </w:r>
                  <w:r w:rsidR="00D96071" w:rsidRPr="008C5E6D">
                    <w:rPr>
                      <w:rFonts w:eastAsia="MS Mincho" w:cs="Poppins"/>
                      <w:szCs w:val="18"/>
                      <w:lang w:bidi="ar-SA"/>
                    </w:rPr>
                    <w:t xml:space="preserve">rovide </w:t>
                  </w:r>
                  <w:proofErr w:type="gramStart"/>
                  <w:r w:rsidR="00125DD8" w:rsidRPr="008C5E6D">
                    <w:rPr>
                      <w:rFonts w:eastAsia="MS Mincho" w:cs="Poppins"/>
                      <w:szCs w:val="18"/>
                      <w:lang w:bidi="ar-SA"/>
                    </w:rPr>
                    <w:t>a brief summary</w:t>
                  </w:r>
                  <w:proofErr w:type="gramEnd"/>
                  <w:r w:rsidR="00125DD8" w:rsidRPr="008C5E6D">
                    <w:rPr>
                      <w:rFonts w:eastAsia="MS Mincho" w:cs="Poppins"/>
                      <w:szCs w:val="18"/>
                      <w:lang w:bidi="ar-SA"/>
                    </w:rPr>
                    <w:t xml:space="preserve"> of </w:t>
                  </w:r>
                  <w:r w:rsidR="00D37B0A" w:rsidRPr="008C5E6D">
                    <w:rPr>
                      <w:rFonts w:eastAsia="MS Mincho" w:cs="Poppins"/>
                      <w:szCs w:val="18"/>
                      <w:lang w:bidi="ar-SA"/>
                    </w:rPr>
                    <w:t>how the program will contribute to system transformation</w:t>
                  </w:r>
                  <w:r w:rsidR="00D37B0A">
                    <w:rPr>
                      <w:rFonts w:eastAsia="MS Mincho" w:cs="Poppins"/>
                      <w:szCs w:val="18"/>
                      <w:lang w:bidi="ar-SA"/>
                    </w:rPr>
                    <w:t>.</w:t>
                  </w:r>
                </w:p>
              </w:tc>
            </w:tr>
            <w:tr w:rsidR="00D13DA9" w:rsidRPr="00C907AB" w14:paraId="04C98290" w14:textId="77777777" w:rsidTr="00F1272C">
              <w:tblPrEx>
                <w:tblBorders>
                  <w:top w:val="single" w:sz="6" w:space="0" w:color="D9D9D9"/>
                  <w:left w:val="single" w:sz="6" w:space="0" w:color="D9D9D9"/>
                  <w:bottom w:val="single" w:sz="6" w:space="0" w:color="D9D9D9"/>
                  <w:right w:val="single" w:sz="6" w:space="0" w:color="D9D9D9"/>
                </w:tblBorders>
              </w:tblPrEx>
              <w:trPr>
                <w:trHeight w:val="379"/>
              </w:trPr>
              <w:tc>
                <w:tcPr>
                  <w:tcW w:w="10698" w:type="dxa"/>
                  <w:tcBorders>
                    <w:top w:val="single" w:sz="12" w:space="0" w:color="062172"/>
                    <w:left w:val="single" w:sz="12" w:space="0" w:color="002060"/>
                    <w:bottom w:val="single" w:sz="12" w:space="0" w:color="002060"/>
                    <w:right w:val="single" w:sz="12" w:space="0" w:color="002060"/>
                  </w:tcBorders>
                  <w:shd w:val="clear" w:color="auto" w:fill="FFFFFF" w:themeFill="background2"/>
                  <w:vAlign w:val="center"/>
                </w:tcPr>
                <w:p w14:paraId="1FA7D600" w14:textId="6D79D03C" w:rsidR="00C12279" w:rsidRPr="009F04F7" w:rsidRDefault="00C12279" w:rsidP="007F28C7">
                  <w:pPr>
                    <w:framePr w:hSpace="180" w:wrap="around" w:vAnchor="text" w:hAnchor="page" w:x="881" w:y="-1578"/>
                    <w:spacing w:line="240" w:lineRule="auto"/>
                    <w:jc w:val="both"/>
                    <w:rPr>
                      <w:rFonts w:cs="Poppins"/>
                      <w:color w:val="auto"/>
                      <w:szCs w:val="18"/>
                      <w:lang w:bidi="ar-SA"/>
                    </w:rPr>
                  </w:pPr>
                </w:p>
              </w:tc>
            </w:tr>
            <w:tr w:rsidR="007F23ED" w:rsidRPr="00C907AB" w14:paraId="04C7EAF8" w14:textId="77777777" w:rsidTr="595E266E">
              <w:tblPrEx>
                <w:tblBorders>
                  <w:top w:val="single" w:sz="6" w:space="0" w:color="D9D9D9"/>
                  <w:left w:val="single" w:sz="6" w:space="0" w:color="D9D9D9"/>
                  <w:bottom w:val="single" w:sz="6" w:space="0" w:color="D9D9D9"/>
                  <w:right w:val="single" w:sz="6" w:space="0" w:color="D9D9D9"/>
                </w:tblBorders>
              </w:tblPrEx>
              <w:trPr>
                <w:trHeight w:val="388"/>
              </w:trPr>
              <w:tc>
                <w:tcPr>
                  <w:tcW w:w="10698" w:type="dxa"/>
                  <w:tcBorders>
                    <w:top w:val="single" w:sz="12" w:space="0" w:color="002060"/>
                    <w:left w:val="nil"/>
                    <w:bottom w:val="nil"/>
                    <w:right w:val="nil"/>
                  </w:tcBorders>
                  <w:shd w:val="clear" w:color="auto" w:fill="F2F2F2" w:themeFill="background2" w:themeFillShade="F2"/>
                  <w:vAlign w:val="center"/>
                </w:tcPr>
                <w:p w14:paraId="3B4C9A4A" w14:textId="3198B520" w:rsidR="007F23ED" w:rsidRPr="005456D8" w:rsidRDefault="00D37B0A" w:rsidP="007F28C7">
                  <w:pPr>
                    <w:framePr w:hSpace="180" w:wrap="around" w:vAnchor="text" w:hAnchor="page" w:x="881" w:y="-1578"/>
                    <w:spacing w:line="240" w:lineRule="auto"/>
                    <w:jc w:val="both"/>
                    <w:rPr>
                      <w:rFonts w:cs="Poppins"/>
                      <w:color w:val="auto"/>
                      <w:szCs w:val="18"/>
                      <w:lang w:bidi="ar-SA"/>
                    </w:rPr>
                  </w:pPr>
                  <w:r>
                    <w:rPr>
                      <w:rFonts w:cs="Poppins"/>
                      <w:b/>
                      <w:bCs/>
                      <w:szCs w:val="18"/>
                      <w:lang w:bidi="ar-SA"/>
                    </w:rPr>
                    <w:t>3</w:t>
                  </w:r>
                  <w:r w:rsidR="008709D5" w:rsidRPr="009251E1">
                    <w:rPr>
                      <w:rFonts w:cs="Poppins"/>
                      <w:b/>
                      <w:bCs/>
                      <w:szCs w:val="18"/>
                      <w:lang w:bidi="ar-SA"/>
                    </w:rPr>
                    <w:t>.</w:t>
                  </w:r>
                  <w:r w:rsidR="001C5D46" w:rsidRPr="009251E1">
                    <w:rPr>
                      <w:rFonts w:cs="Poppins"/>
                      <w:b/>
                      <w:bCs/>
                      <w:szCs w:val="18"/>
                      <w:lang w:bidi="ar-SA"/>
                    </w:rPr>
                    <w:t>2</w:t>
                  </w:r>
                  <w:r w:rsidR="008709D5" w:rsidRPr="009251E1">
                    <w:rPr>
                      <w:rFonts w:cs="Poppins"/>
                      <w:b/>
                      <w:bCs/>
                      <w:szCs w:val="18"/>
                      <w:lang w:bidi="ar-SA"/>
                    </w:rPr>
                    <w:t>.3. Gender hardwiring</w:t>
                  </w:r>
                  <w:r w:rsidR="005A2385" w:rsidRPr="00D461EE">
                    <w:rPr>
                      <w:rFonts w:cs="Poppins"/>
                      <w:b/>
                      <w:bCs/>
                      <w:szCs w:val="18"/>
                      <w:lang w:bidi="ar-SA"/>
                    </w:rPr>
                    <w:t>.</w:t>
                  </w:r>
                  <w:r w:rsidR="008709D5" w:rsidRPr="008C5E6D">
                    <w:rPr>
                      <w:rFonts w:cs="Poppins"/>
                      <w:b/>
                      <w:bCs/>
                      <w:szCs w:val="18"/>
                      <w:lang w:bidi="ar-SA"/>
                    </w:rPr>
                    <w:t xml:space="preserve"> </w:t>
                  </w:r>
                  <w:r w:rsidR="005A2385" w:rsidRPr="009251E1">
                    <w:rPr>
                      <w:szCs w:val="18"/>
                    </w:rPr>
                    <w:t>D</w:t>
                  </w:r>
                  <w:r w:rsidR="008709D5" w:rsidRPr="008C5E6D">
                    <w:rPr>
                      <w:rFonts w:cs="Poppins"/>
                      <w:szCs w:val="18"/>
                      <w:lang w:bidi="ar-SA"/>
                    </w:rPr>
                    <w:t xml:space="preserve">escribe how the program supports gender equality, especially </w:t>
                  </w:r>
                  <w:proofErr w:type="gramStart"/>
                  <w:r w:rsidR="008709D5" w:rsidRPr="008C5E6D">
                    <w:rPr>
                      <w:rFonts w:cs="Poppins"/>
                      <w:szCs w:val="18"/>
                      <w:lang w:bidi="ar-SA"/>
                    </w:rPr>
                    <w:t>with regard to</w:t>
                  </w:r>
                  <w:proofErr w:type="gramEnd"/>
                  <w:r w:rsidR="008709D5" w:rsidRPr="008C5E6D">
                    <w:rPr>
                      <w:rFonts w:cs="Poppins"/>
                      <w:szCs w:val="18"/>
                      <w:lang w:bidi="ar-SA"/>
                    </w:rPr>
                    <w:t xml:space="preserve"> </w:t>
                  </w:r>
                  <w:r w:rsidR="00535FF6" w:rsidRPr="008C5E6D">
                    <w:rPr>
                      <w:rFonts w:cs="Poppins"/>
                      <w:szCs w:val="18"/>
                      <w:lang w:bidi="ar-SA"/>
                    </w:rPr>
                    <w:t>gendered barriers to education</w:t>
                  </w:r>
                  <w:r w:rsidR="008709D5" w:rsidRPr="008C5E6D">
                    <w:rPr>
                      <w:rFonts w:cs="Poppins"/>
                      <w:szCs w:val="18"/>
                      <w:lang w:bidi="ar-SA"/>
                    </w:rPr>
                    <w:t>.</w:t>
                  </w:r>
                </w:p>
              </w:tc>
            </w:tr>
            <w:tr w:rsidR="002D4B9D" w:rsidRPr="002D4B9D" w14:paraId="0C7AA785" w14:textId="77777777" w:rsidTr="00122920">
              <w:tblPrEx>
                <w:tblBorders>
                  <w:top w:val="single" w:sz="6" w:space="0" w:color="D9D9D9"/>
                  <w:left w:val="single" w:sz="6" w:space="0" w:color="D9D9D9"/>
                  <w:bottom w:val="single" w:sz="6" w:space="0" w:color="D9D9D9"/>
                  <w:right w:val="single" w:sz="6" w:space="0" w:color="D9D9D9"/>
                </w:tblBorders>
              </w:tblPrEx>
              <w:trPr>
                <w:trHeight w:val="388"/>
              </w:trPr>
              <w:tc>
                <w:tcPr>
                  <w:tcW w:w="10698" w:type="dxa"/>
                  <w:tcBorders>
                    <w:top w:val="single" w:sz="12" w:space="0" w:color="062172"/>
                    <w:left w:val="single" w:sz="12" w:space="0" w:color="002060"/>
                    <w:bottom w:val="single" w:sz="12" w:space="0" w:color="062071"/>
                    <w:right w:val="single" w:sz="12" w:space="0" w:color="002060"/>
                  </w:tcBorders>
                  <w:shd w:val="clear" w:color="auto" w:fill="FFFFFF" w:themeFill="background2"/>
                  <w:vAlign w:val="center"/>
                </w:tcPr>
                <w:p w14:paraId="5070A51A" w14:textId="49936081" w:rsidR="00C12279" w:rsidRPr="009F04F7" w:rsidRDefault="00C12279" w:rsidP="007F28C7">
                  <w:pPr>
                    <w:framePr w:hSpace="180" w:wrap="around" w:vAnchor="text" w:hAnchor="page" w:x="881" w:y="-1578"/>
                    <w:spacing w:line="240" w:lineRule="auto"/>
                    <w:jc w:val="both"/>
                    <w:rPr>
                      <w:rFonts w:cs="Poppins"/>
                      <w:color w:val="auto"/>
                      <w:szCs w:val="18"/>
                      <w:lang w:bidi="ar-SA"/>
                    </w:rPr>
                  </w:pPr>
                </w:p>
              </w:tc>
            </w:tr>
            <w:tr w:rsidR="002F168E" w:rsidRPr="00C907AB" w14:paraId="26CA4C99" w14:textId="77777777" w:rsidTr="595E266E">
              <w:tblPrEx>
                <w:tblBorders>
                  <w:top w:val="single" w:sz="6" w:space="0" w:color="D9D9D9"/>
                  <w:left w:val="single" w:sz="6" w:space="0" w:color="D9D9D9"/>
                  <w:bottom w:val="single" w:sz="6" w:space="0" w:color="D9D9D9"/>
                  <w:right w:val="single" w:sz="6" w:space="0" w:color="D9D9D9"/>
                </w:tblBorders>
              </w:tblPrEx>
              <w:trPr>
                <w:trHeight w:val="352"/>
              </w:trPr>
              <w:tc>
                <w:tcPr>
                  <w:tcW w:w="10698" w:type="dxa"/>
                  <w:tcBorders>
                    <w:top w:val="single" w:sz="12" w:space="0" w:color="062172"/>
                    <w:left w:val="nil"/>
                    <w:bottom w:val="nil"/>
                    <w:right w:val="nil"/>
                  </w:tcBorders>
                  <w:shd w:val="clear" w:color="auto" w:fill="F2F2F2" w:themeFill="background2" w:themeFillShade="F2"/>
                  <w:vAlign w:val="center"/>
                </w:tcPr>
                <w:p w14:paraId="1A761463" w14:textId="77777777" w:rsidR="006B0D17" w:rsidRPr="0098303C" w:rsidRDefault="006B0D17" w:rsidP="007F28C7">
                  <w:pPr>
                    <w:framePr w:hSpace="180" w:wrap="around" w:vAnchor="text" w:hAnchor="page" w:x="881" w:y="-1578"/>
                    <w:spacing w:line="240" w:lineRule="auto"/>
                    <w:rPr>
                      <w:rFonts w:cs="Poppins"/>
                      <w:b/>
                      <w:bCs/>
                      <w:sz w:val="2"/>
                      <w:szCs w:val="2"/>
                      <w:lang w:bidi="ar-SA"/>
                    </w:rPr>
                  </w:pPr>
                </w:p>
                <w:tbl>
                  <w:tblPr>
                    <w:tblW w:w="10440" w:type="dxa"/>
                    <w:tblLayout w:type="fixed"/>
                    <w:tblCellMar>
                      <w:top w:w="43" w:type="dxa"/>
                      <w:bottom w:w="43" w:type="dxa"/>
                    </w:tblCellMar>
                    <w:tblLook w:val="04A0" w:firstRow="1" w:lastRow="0" w:firstColumn="1" w:lastColumn="0" w:noHBand="0" w:noVBand="1"/>
                  </w:tblPr>
                  <w:tblGrid>
                    <w:gridCol w:w="9360"/>
                    <w:gridCol w:w="1080"/>
                  </w:tblGrid>
                  <w:tr w:rsidR="0021777E" w:rsidRPr="00C907AB" w14:paraId="2D0C3657" w14:textId="77777777" w:rsidTr="008F3A39">
                    <w:trPr>
                      <w:trHeight w:val="258"/>
                    </w:trPr>
                    <w:tc>
                      <w:tcPr>
                        <w:tcW w:w="10440" w:type="dxa"/>
                        <w:gridSpan w:val="2"/>
                        <w:tcBorders>
                          <w:left w:val="nil"/>
                        </w:tcBorders>
                        <w:vAlign w:val="center"/>
                      </w:tcPr>
                      <w:p w14:paraId="013D705C" w14:textId="1A97F033" w:rsidR="0021777E" w:rsidRDefault="00D37B0A" w:rsidP="007F28C7">
                        <w:pPr>
                          <w:framePr w:hSpace="180" w:wrap="around" w:vAnchor="text" w:hAnchor="page" w:x="881" w:y="-1578"/>
                          <w:spacing w:line="240" w:lineRule="auto"/>
                          <w:rPr>
                            <w:rFonts w:cs="Poppins"/>
                            <w:b/>
                            <w:bCs/>
                            <w:szCs w:val="18"/>
                            <w:lang w:bidi="ar-SA"/>
                          </w:rPr>
                        </w:pPr>
                        <w:r>
                          <w:rPr>
                            <w:rFonts w:cs="Poppins"/>
                            <w:b/>
                            <w:bCs/>
                            <w:szCs w:val="18"/>
                            <w:lang w:bidi="ar-SA"/>
                          </w:rPr>
                          <w:t>3</w:t>
                        </w:r>
                        <w:r w:rsidR="0021777E" w:rsidRPr="00C907AB">
                          <w:rPr>
                            <w:rFonts w:cs="Poppins"/>
                            <w:b/>
                            <w:bCs/>
                            <w:szCs w:val="18"/>
                            <w:lang w:bidi="ar-SA"/>
                          </w:rPr>
                          <w:t>.</w:t>
                        </w:r>
                        <w:r w:rsidR="005A2385">
                          <w:rPr>
                            <w:rFonts w:cs="Poppins"/>
                            <w:b/>
                            <w:bCs/>
                            <w:szCs w:val="18"/>
                            <w:lang w:bidi="ar-SA"/>
                          </w:rPr>
                          <w:t>2</w:t>
                        </w:r>
                        <w:r w:rsidR="0021777E" w:rsidRPr="00C907AB">
                          <w:rPr>
                            <w:rFonts w:cs="Poppins"/>
                            <w:b/>
                            <w:bCs/>
                            <w:szCs w:val="18"/>
                            <w:lang w:bidi="ar-SA"/>
                          </w:rPr>
                          <w:t>.</w:t>
                        </w:r>
                        <w:r>
                          <w:rPr>
                            <w:rFonts w:cs="Poppins"/>
                            <w:b/>
                            <w:bCs/>
                            <w:szCs w:val="18"/>
                            <w:lang w:bidi="ar-SA"/>
                          </w:rPr>
                          <w:t>4</w:t>
                        </w:r>
                        <w:r w:rsidR="0021777E" w:rsidRPr="00C907AB">
                          <w:rPr>
                            <w:rFonts w:cs="Poppins"/>
                            <w:b/>
                            <w:bCs/>
                            <w:szCs w:val="18"/>
                            <w:lang w:bidi="ar-SA"/>
                          </w:rPr>
                          <w:t>.</w:t>
                        </w:r>
                        <w:r w:rsidR="0021777E" w:rsidRPr="00C907AB">
                          <w:rPr>
                            <w:rFonts w:cs="Poppins"/>
                            <w:szCs w:val="18"/>
                            <w:lang w:bidi="ar-SA"/>
                          </w:rPr>
                          <w:t xml:space="preserve"> </w:t>
                        </w:r>
                        <w:r w:rsidR="0021777E">
                          <w:rPr>
                            <w:rFonts w:cs="Poppins"/>
                            <w:szCs w:val="18"/>
                            <w:lang w:bidi="ar-SA"/>
                          </w:rPr>
                          <w:t>Please check the relevant boxes for A-D</w:t>
                        </w:r>
                      </w:p>
                    </w:tc>
                  </w:tr>
                  <w:tr w:rsidR="006B0D17" w:rsidRPr="00C907AB" w14:paraId="4791D64D" w14:textId="77777777" w:rsidTr="008F3A39">
                    <w:trPr>
                      <w:trHeight w:val="428"/>
                    </w:trPr>
                    <w:tc>
                      <w:tcPr>
                        <w:tcW w:w="9360" w:type="dxa"/>
                        <w:tcBorders>
                          <w:top w:val="single" w:sz="4" w:space="0" w:color="062071"/>
                          <w:left w:val="nil"/>
                          <w:bottom w:val="single" w:sz="4" w:space="0" w:color="062071"/>
                          <w:right w:val="single" w:sz="4" w:space="0" w:color="062071"/>
                        </w:tcBorders>
                        <w:vAlign w:val="center"/>
                      </w:tcPr>
                      <w:p w14:paraId="661DB723" w14:textId="3F15A3B3" w:rsidR="006B0D17" w:rsidRPr="00C907AB" w:rsidRDefault="006D2A5E" w:rsidP="007F28C7">
                        <w:pPr>
                          <w:framePr w:hSpace="180" w:wrap="around" w:vAnchor="text" w:hAnchor="page" w:x="881" w:y="-1578"/>
                          <w:numPr>
                            <w:ilvl w:val="0"/>
                            <w:numId w:val="48"/>
                          </w:numPr>
                          <w:spacing w:line="240" w:lineRule="auto"/>
                          <w:contextualSpacing/>
                          <w:rPr>
                            <w:szCs w:val="18"/>
                          </w:rPr>
                        </w:pPr>
                        <w:r>
                          <w:rPr>
                            <w:rFonts w:cs="Poppins"/>
                            <w:szCs w:val="18"/>
                            <w:lang w:bidi="ar-SA"/>
                          </w:rPr>
                          <w:t>Will</w:t>
                        </w:r>
                        <w:r w:rsidR="00772167" w:rsidRPr="00C907AB">
                          <w:rPr>
                            <w:rFonts w:cs="Poppins"/>
                            <w:szCs w:val="18"/>
                            <w:lang w:bidi="ar-SA"/>
                          </w:rPr>
                          <w:t xml:space="preserve"> the program provide resources to support </w:t>
                        </w:r>
                        <w:r w:rsidR="00772167" w:rsidRPr="00C907AB">
                          <w:rPr>
                            <w:rFonts w:cs="Poppins"/>
                            <w:b/>
                            <w:bCs/>
                            <w:szCs w:val="18"/>
                            <w:lang w:bidi="ar-SA"/>
                          </w:rPr>
                          <w:t>private for-profit schools</w:t>
                        </w:r>
                        <w:r w:rsidR="00772167" w:rsidRPr="00845878">
                          <w:rPr>
                            <w:rFonts w:cs="Poppins"/>
                            <w:b/>
                            <w:bCs/>
                            <w:szCs w:val="18"/>
                            <w:lang w:bidi="ar-SA"/>
                          </w:rPr>
                          <w:t>?</w:t>
                        </w:r>
                      </w:p>
                    </w:tc>
                    <w:tc>
                      <w:tcPr>
                        <w:tcW w:w="1080" w:type="dxa"/>
                        <w:tcBorders>
                          <w:top w:val="single" w:sz="4" w:space="0" w:color="062071"/>
                          <w:left w:val="single" w:sz="4" w:space="0" w:color="062071"/>
                          <w:bottom w:val="single" w:sz="4" w:space="0" w:color="062071"/>
                        </w:tcBorders>
                      </w:tcPr>
                      <w:p w14:paraId="1D079953" w14:textId="77777777" w:rsidR="006B0D17" w:rsidRPr="00C907AB" w:rsidRDefault="006B0D17" w:rsidP="007F28C7">
                        <w:pPr>
                          <w:framePr w:hSpace="180" w:wrap="around" w:vAnchor="text" w:hAnchor="page" w:x="881" w:y="-1578"/>
                          <w:spacing w:line="240" w:lineRule="auto"/>
                          <w:ind w:left="86"/>
                          <w:rPr>
                            <w:color w:val="29A6DE"/>
                            <w:szCs w:val="18"/>
                          </w:rPr>
                        </w:pPr>
                        <w:r w:rsidRPr="00C907AB">
                          <w:rPr>
                            <w:color w:val="29A6DE"/>
                            <w:szCs w:val="18"/>
                          </w:rPr>
                          <w:t xml:space="preserve">Yes </w:t>
                        </w:r>
                        <w:sdt>
                          <w:sdtPr>
                            <w:rPr>
                              <w:color w:val="29A6DE"/>
                              <w:szCs w:val="18"/>
                            </w:rPr>
                            <w:id w:val="134612716"/>
                            <w14:checkbox>
                              <w14:checked w14:val="0"/>
                              <w14:checkedState w14:val="2612" w14:font="MS Gothic"/>
                              <w14:uncheckedState w14:val="2610" w14:font="MS Gothic"/>
                            </w14:checkbox>
                          </w:sdtPr>
                          <w:sdtEndPr/>
                          <w:sdtContent>
                            <w:r>
                              <w:rPr>
                                <w:rFonts w:ascii="MS Gothic" w:eastAsia="MS Gothic" w:hAnsi="MS Gothic" w:hint="eastAsia"/>
                                <w:color w:val="29A6DE"/>
                                <w:szCs w:val="18"/>
                              </w:rPr>
                              <w:t>☐</w:t>
                            </w:r>
                          </w:sdtContent>
                        </w:sdt>
                        <w:r w:rsidRPr="00C907AB">
                          <w:rPr>
                            <w:color w:val="29A6DE"/>
                            <w:szCs w:val="18"/>
                          </w:rPr>
                          <w:t xml:space="preserve">      No</w:t>
                        </w:r>
                        <w:r>
                          <w:rPr>
                            <w:color w:val="29A6DE"/>
                            <w:szCs w:val="18"/>
                          </w:rPr>
                          <w:t xml:space="preserve">   </w:t>
                        </w:r>
                        <w:sdt>
                          <w:sdtPr>
                            <w:rPr>
                              <w:color w:val="29A6DE"/>
                              <w:szCs w:val="18"/>
                            </w:rPr>
                            <w:id w:val="-545056578"/>
                            <w14:checkbox>
                              <w14:checked w14:val="0"/>
                              <w14:checkedState w14:val="2612" w14:font="MS Gothic"/>
                              <w14:uncheckedState w14:val="2610" w14:font="MS Gothic"/>
                            </w14:checkbox>
                          </w:sdtPr>
                          <w:sdtEndPr/>
                          <w:sdtContent>
                            <w:r w:rsidRPr="00C907AB">
                              <w:rPr>
                                <w:rFonts w:ascii="Segoe UI Symbol" w:hAnsi="Segoe UI Symbol" w:cs="Segoe UI Symbol"/>
                                <w:color w:val="29A6DE"/>
                                <w:szCs w:val="18"/>
                              </w:rPr>
                              <w:t>☐</w:t>
                            </w:r>
                          </w:sdtContent>
                        </w:sdt>
                      </w:p>
                    </w:tc>
                  </w:tr>
                  <w:tr w:rsidR="006B0D17" w:rsidRPr="00C907AB" w14:paraId="6702AF0A" w14:textId="77777777" w:rsidTr="00000EE2">
                    <w:trPr>
                      <w:trHeight w:val="329"/>
                    </w:trPr>
                    <w:tc>
                      <w:tcPr>
                        <w:tcW w:w="9360" w:type="dxa"/>
                        <w:tcBorders>
                          <w:top w:val="single" w:sz="4" w:space="0" w:color="062071"/>
                          <w:left w:val="nil"/>
                          <w:bottom w:val="single" w:sz="4" w:space="0" w:color="062071"/>
                          <w:right w:val="single" w:sz="4" w:space="0" w:color="062071"/>
                        </w:tcBorders>
                        <w:vAlign w:val="center"/>
                      </w:tcPr>
                      <w:p w14:paraId="40D716F3" w14:textId="4C42A27F" w:rsidR="006B0D17" w:rsidRPr="00C907AB" w:rsidRDefault="006D2A5E" w:rsidP="007F28C7">
                        <w:pPr>
                          <w:framePr w:hSpace="180" w:wrap="around" w:vAnchor="text" w:hAnchor="page" w:x="881" w:y="-1578"/>
                          <w:numPr>
                            <w:ilvl w:val="0"/>
                            <w:numId w:val="48"/>
                          </w:numPr>
                          <w:spacing w:line="240" w:lineRule="auto"/>
                          <w:contextualSpacing/>
                          <w:rPr>
                            <w:szCs w:val="18"/>
                          </w:rPr>
                        </w:pPr>
                        <w:r>
                          <w:rPr>
                            <w:szCs w:val="18"/>
                          </w:rPr>
                          <w:t>Will</w:t>
                        </w:r>
                        <w:r w:rsidR="00D131D1" w:rsidRPr="00D131D1">
                          <w:rPr>
                            <w:szCs w:val="18"/>
                          </w:rPr>
                          <w:t xml:space="preserve"> the program provide resources to support </w:t>
                        </w:r>
                        <w:r w:rsidR="00D131D1" w:rsidRPr="004063F6">
                          <w:rPr>
                            <w:b/>
                            <w:bCs/>
                            <w:szCs w:val="18"/>
                          </w:rPr>
                          <w:t>not</w:t>
                        </w:r>
                        <w:r w:rsidR="00D72C6F">
                          <w:rPr>
                            <w:b/>
                            <w:bCs/>
                            <w:szCs w:val="18"/>
                          </w:rPr>
                          <w:t>-</w:t>
                        </w:r>
                        <w:r w:rsidR="00D131D1" w:rsidRPr="004063F6">
                          <w:rPr>
                            <w:b/>
                            <w:bCs/>
                            <w:szCs w:val="18"/>
                          </w:rPr>
                          <w:t>for</w:t>
                        </w:r>
                        <w:r w:rsidR="00D72C6F">
                          <w:rPr>
                            <w:b/>
                            <w:bCs/>
                            <w:szCs w:val="18"/>
                          </w:rPr>
                          <w:t>-</w:t>
                        </w:r>
                        <w:r w:rsidR="00D131D1" w:rsidRPr="004063F6">
                          <w:rPr>
                            <w:b/>
                            <w:bCs/>
                            <w:szCs w:val="18"/>
                          </w:rPr>
                          <w:t>profit non-state providers</w:t>
                        </w:r>
                        <w:r w:rsidR="00D131D1" w:rsidRPr="00D131D1">
                          <w:rPr>
                            <w:szCs w:val="18"/>
                          </w:rPr>
                          <w:t xml:space="preserve"> of core education services?</w:t>
                        </w:r>
                      </w:p>
                    </w:tc>
                    <w:tc>
                      <w:tcPr>
                        <w:tcW w:w="1080" w:type="dxa"/>
                        <w:tcBorders>
                          <w:top w:val="single" w:sz="4" w:space="0" w:color="062071"/>
                          <w:left w:val="single" w:sz="4" w:space="0" w:color="062071"/>
                          <w:bottom w:val="single" w:sz="4" w:space="0" w:color="062071"/>
                        </w:tcBorders>
                      </w:tcPr>
                      <w:p w14:paraId="16982CFD" w14:textId="7ADDE888" w:rsidR="006B0D17" w:rsidRPr="00C907AB" w:rsidRDefault="006B0D17" w:rsidP="007F28C7">
                        <w:pPr>
                          <w:framePr w:hSpace="180" w:wrap="around" w:vAnchor="text" w:hAnchor="page" w:x="881" w:y="-1578"/>
                          <w:spacing w:line="240" w:lineRule="auto"/>
                          <w:ind w:left="80"/>
                          <w:rPr>
                            <w:color w:val="29A6DE"/>
                            <w:szCs w:val="18"/>
                          </w:rPr>
                        </w:pPr>
                        <w:r w:rsidRPr="00C907AB">
                          <w:rPr>
                            <w:color w:val="29A6DE"/>
                            <w:szCs w:val="18"/>
                          </w:rPr>
                          <w:t xml:space="preserve">Yes </w:t>
                        </w:r>
                        <w:sdt>
                          <w:sdtPr>
                            <w:rPr>
                              <w:color w:val="29A6DE"/>
                              <w:szCs w:val="18"/>
                            </w:rPr>
                            <w:id w:val="-2051593770"/>
                            <w14:checkbox>
                              <w14:checked w14:val="0"/>
                              <w14:checkedState w14:val="2612" w14:font="MS Gothic"/>
                              <w14:uncheckedState w14:val="2610" w14:font="MS Gothic"/>
                            </w14:checkbox>
                          </w:sdtPr>
                          <w:sdtEndPr/>
                          <w:sdtContent>
                            <w:r>
                              <w:rPr>
                                <w:rFonts w:ascii="MS Gothic" w:eastAsia="MS Gothic" w:hAnsi="MS Gothic" w:hint="eastAsia"/>
                                <w:color w:val="29A6DE"/>
                                <w:szCs w:val="18"/>
                              </w:rPr>
                              <w:t>☐</w:t>
                            </w:r>
                          </w:sdtContent>
                        </w:sdt>
                        <w:r w:rsidRPr="00C907AB">
                          <w:rPr>
                            <w:color w:val="29A6DE"/>
                            <w:szCs w:val="18"/>
                          </w:rPr>
                          <w:t xml:space="preserve">      No</w:t>
                        </w:r>
                        <w:r w:rsidR="00845878">
                          <w:rPr>
                            <w:color w:val="29A6DE"/>
                            <w:szCs w:val="18"/>
                          </w:rPr>
                          <w:t xml:space="preserve">  </w:t>
                        </w:r>
                        <w:r w:rsidRPr="00C907AB">
                          <w:rPr>
                            <w:color w:val="29A6DE"/>
                            <w:szCs w:val="18"/>
                          </w:rPr>
                          <w:t xml:space="preserve"> </w:t>
                        </w:r>
                        <w:sdt>
                          <w:sdtPr>
                            <w:rPr>
                              <w:color w:val="29A6DE"/>
                              <w:szCs w:val="18"/>
                            </w:rPr>
                            <w:id w:val="1084042393"/>
                            <w14:checkbox>
                              <w14:checked w14:val="0"/>
                              <w14:checkedState w14:val="2612" w14:font="MS Gothic"/>
                              <w14:uncheckedState w14:val="2610" w14:font="MS Gothic"/>
                            </w14:checkbox>
                          </w:sdtPr>
                          <w:sdtEndPr/>
                          <w:sdtContent>
                            <w:r w:rsidRPr="00C907AB">
                              <w:rPr>
                                <w:rFonts w:ascii="Segoe UI Symbol" w:hAnsi="Segoe UI Symbol" w:cs="Segoe UI Symbol"/>
                                <w:color w:val="29A6DE"/>
                                <w:szCs w:val="18"/>
                              </w:rPr>
                              <w:t>☐</w:t>
                            </w:r>
                          </w:sdtContent>
                        </w:sdt>
                      </w:p>
                    </w:tc>
                  </w:tr>
                  <w:tr w:rsidR="00D131D1" w:rsidRPr="00C907AB" w14:paraId="3CB81444" w14:textId="77777777" w:rsidTr="00000EE2">
                    <w:trPr>
                      <w:trHeight w:val="419"/>
                    </w:trPr>
                    <w:tc>
                      <w:tcPr>
                        <w:tcW w:w="9360" w:type="dxa"/>
                        <w:tcBorders>
                          <w:top w:val="single" w:sz="4" w:space="0" w:color="062071"/>
                          <w:left w:val="nil"/>
                          <w:bottom w:val="single" w:sz="4" w:space="0" w:color="062071"/>
                          <w:right w:val="single" w:sz="4" w:space="0" w:color="062071"/>
                        </w:tcBorders>
                        <w:vAlign w:val="center"/>
                      </w:tcPr>
                      <w:p w14:paraId="00D95A06" w14:textId="36D29EB1" w:rsidR="00D131D1" w:rsidRPr="00D131D1" w:rsidRDefault="00D131D1" w:rsidP="007F28C7">
                        <w:pPr>
                          <w:framePr w:hSpace="180" w:wrap="around" w:vAnchor="text" w:hAnchor="page" w:x="881" w:y="-1578"/>
                          <w:numPr>
                            <w:ilvl w:val="0"/>
                            <w:numId w:val="48"/>
                          </w:numPr>
                          <w:spacing w:line="240" w:lineRule="auto"/>
                          <w:contextualSpacing/>
                          <w:rPr>
                            <w:szCs w:val="18"/>
                          </w:rPr>
                        </w:pPr>
                        <w:r w:rsidRPr="00C907AB">
                          <w:rPr>
                            <w:rFonts w:cs="Poppins"/>
                            <w:szCs w:val="18"/>
                            <w:lang w:bidi="ar-SA"/>
                          </w:rPr>
                          <w:t xml:space="preserve">If </w:t>
                        </w:r>
                        <w:r w:rsidR="00317E8A">
                          <w:rPr>
                            <w:rFonts w:cs="Poppins"/>
                            <w:szCs w:val="18"/>
                            <w:lang w:bidi="ar-SA"/>
                          </w:rPr>
                          <w:t xml:space="preserve">the program </w:t>
                        </w:r>
                        <w:r w:rsidR="00F72863">
                          <w:rPr>
                            <w:rFonts w:cs="Poppins"/>
                            <w:szCs w:val="18"/>
                            <w:lang w:bidi="ar-SA"/>
                          </w:rPr>
                          <w:t xml:space="preserve">plans to </w:t>
                        </w:r>
                        <w:r w:rsidRPr="00C907AB">
                          <w:rPr>
                            <w:rFonts w:cs="Poppins"/>
                            <w:szCs w:val="18"/>
                            <w:lang w:bidi="ar-SA"/>
                          </w:rPr>
                          <w:t>suppor</w:t>
                        </w:r>
                        <w:r w:rsidR="00F72863">
                          <w:rPr>
                            <w:rFonts w:cs="Poppins"/>
                            <w:szCs w:val="18"/>
                            <w:lang w:bidi="ar-SA"/>
                          </w:rPr>
                          <w:t>t</w:t>
                        </w:r>
                        <w:r w:rsidRPr="00C907AB">
                          <w:rPr>
                            <w:rFonts w:cs="Poppins"/>
                            <w:szCs w:val="18"/>
                            <w:lang w:bidi="ar-SA"/>
                          </w:rPr>
                          <w:t xml:space="preserve"> not</w:t>
                        </w:r>
                        <w:r w:rsidR="00D72C6F">
                          <w:rPr>
                            <w:rFonts w:cs="Poppins"/>
                            <w:szCs w:val="18"/>
                            <w:lang w:bidi="ar-SA"/>
                          </w:rPr>
                          <w:t>-</w:t>
                        </w:r>
                        <w:r w:rsidRPr="00C907AB">
                          <w:rPr>
                            <w:rFonts w:cs="Poppins"/>
                            <w:szCs w:val="18"/>
                            <w:lang w:bidi="ar-SA"/>
                          </w:rPr>
                          <w:t>for</w:t>
                        </w:r>
                        <w:r w:rsidR="00D72C6F">
                          <w:rPr>
                            <w:rFonts w:cs="Poppins"/>
                            <w:szCs w:val="18"/>
                            <w:lang w:bidi="ar-SA"/>
                          </w:rPr>
                          <w:t>-</w:t>
                        </w:r>
                        <w:r w:rsidRPr="00C907AB">
                          <w:rPr>
                            <w:rFonts w:cs="Poppins"/>
                            <w:szCs w:val="18"/>
                            <w:lang w:bidi="ar-SA"/>
                          </w:rPr>
                          <w:t xml:space="preserve">profit non-state providers of core education services </w:t>
                        </w:r>
                        <w:r w:rsidR="00317E8A">
                          <w:rPr>
                            <w:rFonts w:cs="Poppins"/>
                            <w:szCs w:val="18"/>
                            <w:lang w:bidi="ar-SA"/>
                          </w:rPr>
                          <w:t>(</w:t>
                        </w:r>
                        <w:r w:rsidRPr="00C907AB">
                          <w:rPr>
                            <w:rFonts w:cs="Poppins"/>
                            <w:szCs w:val="18"/>
                            <w:lang w:bidi="ar-SA"/>
                          </w:rPr>
                          <w:t>such as community-owned and faith-based schools</w:t>
                        </w:r>
                        <w:r w:rsidR="00317E8A">
                          <w:rPr>
                            <w:rFonts w:cs="Poppins"/>
                            <w:szCs w:val="18"/>
                            <w:lang w:bidi="ar-SA"/>
                          </w:rPr>
                          <w:t>)</w:t>
                        </w:r>
                        <w:r w:rsidR="00D72C6F">
                          <w:rPr>
                            <w:rFonts w:cs="Poppins"/>
                            <w:szCs w:val="18"/>
                            <w:lang w:bidi="ar-SA"/>
                          </w:rPr>
                          <w:t>,</w:t>
                        </w:r>
                        <w:r>
                          <w:rPr>
                            <w:rFonts w:cs="Poppins"/>
                            <w:szCs w:val="18"/>
                            <w:lang w:bidi="ar-SA"/>
                          </w:rPr>
                          <w:t xml:space="preserve"> is there a </w:t>
                        </w:r>
                        <w:r w:rsidR="00317E8A">
                          <w:rPr>
                            <w:rFonts w:cs="Poppins"/>
                            <w:szCs w:val="18"/>
                            <w:lang w:bidi="ar-SA"/>
                          </w:rPr>
                          <w:t xml:space="preserve">government </w:t>
                        </w:r>
                        <w:r>
                          <w:rPr>
                            <w:rFonts w:cs="Poppins"/>
                            <w:szCs w:val="18"/>
                            <w:lang w:bidi="ar-SA"/>
                          </w:rPr>
                          <w:t>regulatory framework?</w:t>
                        </w:r>
                      </w:p>
                    </w:tc>
                    <w:tc>
                      <w:tcPr>
                        <w:tcW w:w="1080" w:type="dxa"/>
                        <w:tcBorders>
                          <w:top w:val="single" w:sz="4" w:space="0" w:color="062071"/>
                          <w:left w:val="single" w:sz="4" w:space="0" w:color="062071"/>
                          <w:bottom w:val="single" w:sz="4" w:space="0" w:color="062071"/>
                        </w:tcBorders>
                      </w:tcPr>
                      <w:p w14:paraId="2D5F5120" w14:textId="3C119664" w:rsidR="00D131D1" w:rsidRPr="00C907AB" w:rsidRDefault="00D131D1" w:rsidP="007F28C7">
                        <w:pPr>
                          <w:framePr w:hSpace="180" w:wrap="around" w:vAnchor="text" w:hAnchor="page" w:x="881" w:y="-1578"/>
                          <w:spacing w:line="240" w:lineRule="auto"/>
                          <w:ind w:left="80"/>
                          <w:rPr>
                            <w:color w:val="29A6DE"/>
                            <w:szCs w:val="18"/>
                          </w:rPr>
                        </w:pPr>
                        <w:r w:rsidRPr="00C907AB">
                          <w:rPr>
                            <w:color w:val="29A6DE"/>
                            <w:szCs w:val="18"/>
                          </w:rPr>
                          <w:t xml:space="preserve">Yes </w:t>
                        </w:r>
                        <w:sdt>
                          <w:sdtPr>
                            <w:rPr>
                              <w:color w:val="29A6DE"/>
                              <w:szCs w:val="18"/>
                            </w:rPr>
                            <w:id w:val="758648111"/>
                            <w14:checkbox>
                              <w14:checked w14:val="0"/>
                              <w14:checkedState w14:val="2612" w14:font="MS Gothic"/>
                              <w14:uncheckedState w14:val="2610" w14:font="MS Gothic"/>
                            </w14:checkbox>
                          </w:sdtPr>
                          <w:sdtEndPr/>
                          <w:sdtContent>
                            <w:r>
                              <w:rPr>
                                <w:rFonts w:ascii="MS Gothic" w:eastAsia="MS Gothic" w:hAnsi="MS Gothic" w:hint="eastAsia"/>
                                <w:color w:val="29A6DE"/>
                                <w:szCs w:val="18"/>
                              </w:rPr>
                              <w:t>☐</w:t>
                            </w:r>
                          </w:sdtContent>
                        </w:sdt>
                        <w:r w:rsidRPr="00C907AB">
                          <w:rPr>
                            <w:color w:val="29A6DE"/>
                            <w:szCs w:val="18"/>
                          </w:rPr>
                          <w:t xml:space="preserve">      No</w:t>
                        </w:r>
                        <w:r w:rsidR="00845878">
                          <w:rPr>
                            <w:color w:val="29A6DE"/>
                            <w:szCs w:val="18"/>
                          </w:rPr>
                          <w:t xml:space="preserve">  </w:t>
                        </w:r>
                        <w:r w:rsidRPr="00C907AB">
                          <w:rPr>
                            <w:color w:val="29A6DE"/>
                            <w:szCs w:val="18"/>
                          </w:rPr>
                          <w:t xml:space="preserve"> </w:t>
                        </w:r>
                        <w:sdt>
                          <w:sdtPr>
                            <w:rPr>
                              <w:color w:val="29A6DE"/>
                              <w:szCs w:val="18"/>
                            </w:rPr>
                            <w:id w:val="153501413"/>
                            <w14:checkbox>
                              <w14:checked w14:val="0"/>
                              <w14:checkedState w14:val="2612" w14:font="MS Gothic"/>
                              <w14:uncheckedState w14:val="2610" w14:font="MS Gothic"/>
                            </w14:checkbox>
                          </w:sdtPr>
                          <w:sdtEndPr/>
                          <w:sdtContent>
                            <w:r w:rsidRPr="00C907AB">
                              <w:rPr>
                                <w:rFonts w:ascii="Segoe UI Symbol" w:hAnsi="Segoe UI Symbol" w:cs="Segoe UI Symbol"/>
                                <w:color w:val="29A6DE"/>
                                <w:szCs w:val="18"/>
                              </w:rPr>
                              <w:t>☐</w:t>
                            </w:r>
                          </w:sdtContent>
                        </w:sdt>
                      </w:p>
                    </w:tc>
                  </w:tr>
                  <w:tr w:rsidR="006B0D17" w:rsidRPr="00C907AB" w14:paraId="2ACF1D49" w14:textId="77777777" w:rsidTr="00525B5B">
                    <w:trPr>
                      <w:trHeight w:val="315"/>
                    </w:trPr>
                    <w:tc>
                      <w:tcPr>
                        <w:tcW w:w="9360" w:type="dxa"/>
                        <w:tcBorders>
                          <w:top w:val="single" w:sz="4" w:space="0" w:color="062071"/>
                          <w:left w:val="nil"/>
                          <w:bottom w:val="single" w:sz="4" w:space="0" w:color="D8D9DC" w:themeColor="accent3"/>
                          <w:right w:val="single" w:sz="4" w:space="0" w:color="062071"/>
                        </w:tcBorders>
                        <w:vAlign w:val="center"/>
                      </w:tcPr>
                      <w:p w14:paraId="54FBBCB6" w14:textId="18DB2BC5" w:rsidR="006B0D17" w:rsidRPr="00D94DA7" w:rsidRDefault="00EB742A" w:rsidP="007F28C7">
                        <w:pPr>
                          <w:pStyle w:val="ListParagraph"/>
                          <w:framePr w:hSpace="180" w:wrap="around" w:vAnchor="text" w:hAnchor="page" w:x="881" w:y="-1578"/>
                          <w:numPr>
                            <w:ilvl w:val="0"/>
                            <w:numId w:val="48"/>
                          </w:numPr>
                          <w:spacing w:line="240" w:lineRule="auto"/>
                          <w:rPr>
                            <w:szCs w:val="18"/>
                          </w:rPr>
                        </w:pPr>
                        <w:r>
                          <w:rPr>
                            <w:rFonts w:cs="Poppins"/>
                            <w:szCs w:val="18"/>
                            <w:lang w:bidi="ar-SA"/>
                          </w:rPr>
                          <w:t xml:space="preserve">If there is no regulatory framework </w:t>
                        </w:r>
                        <w:r w:rsidR="00072AA4">
                          <w:rPr>
                            <w:rFonts w:cs="Poppins"/>
                            <w:szCs w:val="18"/>
                            <w:lang w:bidi="ar-SA"/>
                          </w:rPr>
                          <w:t>(</w:t>
                        </w:r>
                        <w:r>
                          <w:rPr>
                            <w:rFonts w:cs="Poppins"/>
                            <w:szCs w:val="18"/>
                            <w:lang w:bidi="ar-SA"/>
                          </w:rPr>
                          <w:t xml:space="preserve">or if the existing </w:t>
                        </w:r>
                        <w:r w:rsidR="00955FF3">
                          <w:rPr>
                            <w:rFonts w:cs="Poppins"/>
                            <w:szCs w:val="18"/>
                            <w:lang w:bidi="ar-SA"/>
                          </w:rPr>
                          <w:t>one</w:t>
                        </w:r>
                        <w:r>
                          <w:rPr>
                            <w:rFonts w:cs="Poppins"/>
                            <w:szCs w:val="18"/>
                            <w:lang w:bidi="ar-SA"/>
                          </w:rPr>
                          <w:t xml:space="preserve"> is insufficient</w:t>
                        </w:r>
                        <w:r w:rsidR="00072AA4">
                          <w:rPr>
                            <w:rFonts w:cs="Poppins"/>
                            <w:szCs w:val="18"/>
                            <w:lang w:bidi="ar-SA"/>
                          </w:rPr>
                          <w:t>)</w:t>
                        </w:r>
                        <w:r>
                          <w:rPr>
                            <w:rFonts w:cs="Poppins"/>
                            <w:szCs w:val="18"/>
                            <w:lang w:bidi="ar-SA"/>
                          </w:rPr>
                          <w:t xml:space="preserve">, </w:t>
                        </w:r>
                        <w:r w:rsidRPr="00C907AB">
                          <w:rPr>
                            <w:rFonts w:cs="Poppins"/>
                            <w:szCs w:val="18"/>
                            <w:lang w:bidi="ar-SA"/>
                          </w:rPr>
                          <w:t>does the program help establish a regulatory framework</w:t>
                        </w:r>
                        <w:r w:rsidR="00D72C6F">
                          <w:rPr>
                            <w:rFonts w:cs="Poppins"/>
                            <w:szCs w:val="18"/>
                            <w:lang w:bidi="ar-SA"/>
                          </w:rPr>
                          <w:t>,</w:t>
                        </w:r>
                        <w:r>
                          <w:rPr>
                            <w:rFonts w:cs="Poppins"/>
                            <w:szCs w:val="18"/>
                            <w:lang w:bidi="ar-SA"/>
                          </w:rPr>
                          <w:t xml:space="preserve"> </w:t>
                        </w:r>
                        <w:r w:rsidRPr="00C907AB">
                          <w:rPr>
                            <w:rFonts w:cs="Poppins"/>
                            <w:szCs w:val="18"/>
                            <w:lang w:bidi="ar-SA"/>
                          </w:rPr>
                          <w:t xml:space="preserve">or </w:t>
                        </w:r>
                        <w:r w:rsidR="00165B65">
                          <w:rPr>
                            <w:rFonts w:cs="Poppins"/>
                            <w:szCs w:val="18"/>
                            <w:lang w:bidi="ar-SA"/>
                          </w:rPr>
                          <w:t xml:space="preserve">is </w:t>
                        </w:r>
                        <w:r>
                          <w:rPr>
                            <w:rFonts w:cs="Poppins"/>
                            <w:szCs w:val="18"/>
                            <w:lang w:bidi="ar-SA"/>
                          </w:rPr>
                          <w:t>there other</w:t>
                        </w:r>
                        <w:r w:rsidRPr="00C907AB">
                          <w:rPr>
                            <w:rFonts w:cs="Poppins"/>
                            <w:szCs w:val="18"/>
                            <w:lang w:bidi="ar-SA"/>
                          </w:rPr>
                          <w:t xml:space="preserve"> financing </w:t>
                        </w:r>
                        <w:r w:rsidR="00845878">
                          <w:rPr>
                            <w:rFonts w:cs="Poppins"/>
                            <w:szCs w:val="18"/>
                            <w:lang w:bidi="ar-SA"/>
                          </w:rPr>
                          <w:t xml:space="preserve">available </w:t>
                        </w:r>
                        <w:r w:rsidRPr="00C907AB">
                          <w:rPr>
                            <w:rFonts w:cs="Poppins"/>
                            <w:szCs w:val="18"/>
                            <w:lang w:bidi="ar-SA"/>
                          </w:rPr>
                          <w:t>to support the development of a regulatory framework?</w:t>
                        </w:r>
                      </w:p>
                      <w:p w14:paraId="0C4B242A" w14:textId="77777777" w:rsidR="00D94DA7" w:rsidRPr="00D94DA7" w:rsidRDefault="00D94DA7" w:rsidP="007F28C7">
                        <w:pPr>
                          <w:framePr w:hSpace="180" w:wrap="around" w:vAnchor="text" w:hAnchor="page" w:x="881" w:y="-1578"/>
                          <w:spacing w:line="240" w:lineRule="auto"/>
                          <w:rPr>
                            <w:sz w:val="8"/>
                            <w:szCs w:val="8"/>
                          </w:rPr>
                        </w:pPr>
                      </w:p>
                      <w:p w14:paraId="6D01F742" w14:textId="33A2EC2C" w:rsidR="00D94DA7" w:rsidRPr="00845878" w:rsidRDefault="00D94DA7" w:rsidP="007F28C7">
                        <w:pPr>
                          <w:framePr w:hSpace="180" w:wrap="around" w:vAnchor="text" w:hAnchor="page" w:x="881" w:y="-1578"/>
                          <w:spacing w:line="240" w:lineRule="auto"/>
                          <w:rPr>
                            <w:szCs w:val="18"/>
                          </w:rPr>
                        </w:pPr>
                        <w:r w:rsidRPr="00845878">
                          <w:rPr>
                            <w:szCs w:val="18"/>
                          </w:rPr>
                          <w:t>Please provide any additional clarification below.</w:t>
                        </w:r>
                      </w:p>
                    </w:tc>
                    <w:tc>
                      <w:tcPr>
                        <w:tcW w:w="1080" w:type="dxa"/>
                        <w:tcBorders>
                          <w:top w:val="single" w:sz="4" w:space="0" w:color="062071"/>
                          <w:left w:val="single" w:sz="4" w:space="0" w:color="062071"/>
                          <w:bottom w:val="single" w:sz="4" w:space="0" w:color="D8D9DC" w:themeColor="accent3"/>
                        </w:tcBorders>
                      </w:tcPr>
                      <w:p w14:paraId="0A92B77F" w14:textId="3B23F1F0" w:rsidR="006B0D17" w:rsidRDefault="00072AA4" w:rsidP="007F28C7">
                        <w:pPr>
                          <w:framePr w:hSpace="180" w:wrap="around" w:vAnchor="text" w:hAnchor="page" w:x="881" w:y="-1578"/>
                          <w:spacing w:line="240" w:lineRule="auto"/>
                          <w:ind w:left="86"/>
                          <w:rPr>
                            <w:color w:val="29A6DE"/>
                            <w:szCs w:val="18"/>
                          </w:rPr>
                        </w:pPr>
                        <w:r w:rsidRPr="00C907AB">
                          <w:rPr>
                            <w:color w:val="29A6DE"/>
                            <w:szCs w:val="18"/>
                          </w:rPr>
                          <w:t xml:space="preserve">Yes </w:t>
                        </w:r>
                        <w:sdt>
                          <w:sdtPr>
                            <w:rPr>
                              <w:color w:val="29A6DE"/>
                              <w:szCs w:val="18"/>
                            </w:rPr>
                            <w:id w:val="1845513734"/>
                            <w14:checkbox>
                              <w14:checked w14:val="0"/>
                              <w14:checkedState w14:val="2612" w14:font="MS Gothic"/>
                              <w14:uncheckedState w14:val="2610" w14:font="MS Gothic"/>
                            </w14:checkbox>
                          </w:sdtPr>
                          <w:sdtEndPr/>
                          <w:sdtContent>
                            <w:r>
                              <w:rPr>
                                <w:rFonts w:ascii="MS Gothic" w:eastAsia="MS Gothic" w:hAnsi="MS Gothic" w:hint="eastAsia"/>
                                <w:color w:val="29A6DE"/>
                                <w:szCs w:val="18"/>
                              </w:rPr>
                              <w:t>☐</w:t>
                            </w:r>
                          </w:sdtContent>
                        </w:sdt>
                        <w:r w:rsidRPr="00C907AB">
                          <w:rPr>
                            <w:color w:val="29A6DE"/>
                            <w:szCs w:val="18"/>
                          </w:rPr>
                          <w:t xml:space="preserve">      No</w:t>
                        </w:r>
                        <w:r w:rsidR="00022426">
                          <w:rPr>
                            <w:color w:val="29A6DE"/>
                            <w:szCs w:val="18"/>
                          </w:rPr>
                          <w:t xml:space="preserve">  </w:t>
                        </w:r>
                        <w:r w:rsidRPr="00C907AB">
                          <w:rPr>
                            <w:color w:val="29A6DE"/>
                            <w:szCs w:val="18"/>
                          </w:rPr>
                          <w:t xml:space="preserve"> </w:t>
                        </w:r>
                        <w:sdt>
                          <w:sdtPr>
                            <w:rPr>
                              <w:color w:val="29A6DE"/>
                              <w:szCs w:val="18"/>
                            </w:rPr>
                            <w:id w:val="-2076273111"/>
                            <w14:checkbox>
                              <w14:checked w14:val="0"/>
                              <w14:checkedState w14:val="2612" w14:font="MS Gothic"/>
                              <w14:uncheckedState w14:val="2610" w14:font="MS Gothic"/>
                            </w14:checkbox>
                          </w:sdtPr>
                          <w:sdtEndPr/>
                          <w:sdtContent>
                            <w:r w:rsidRPr="00C907AB">
                              <w:rPr>
                                <w:rFonts w:ascii="Segoe UI Symbol" w:hAnsi="Segoe UI Symbol" w:cs="Segoe UI Symbol"/>
                                <w:color w:val="29A6DE"/>
                                <w:szCs w:val="18"/>
                              </w:rPr>
                              <w:t>☐</w:t>
                            </w:r>
                          </w:sdtContent>
                        </w:sdt>
                      </w:p>
                      <w:p w14:paraId="7F779D01" w14:textId="55070D36" w:rsidR="00D94DA7" w:rsidRDefault="00D94DA7" w:rsidP="007F28C7">
                        <w:pPr>
                          <w:framePr w:hSpace="180" w:wrap="around" w:vAnchor="text" w:hAnchor="page" w:x="881" w:y="-1578"/>
                          <w:spacing w:line="240" w:lineRule="auto"/>
                          <w:ind w:left="86"/>
                          <w:jc w:val="center"/>
                          <w:rPr>
                            <w:rFonts w:cs="Poppins"/>
                            <w:color w:val="29A7DE"/>
                            <w:sz w:val="16"/>
                            <w:szCs w:val="16"/>
                          </w:rPr>
                        </w:pPr>
                      </w:p>
                    </w:tc>
                  </w:tr>
                </w:tbl>
                <w:p w14:paraId="248F4156" w14:textId="7CDDB6AF" w:rsidR="002F168E" w:rsidRPr="00C907AB" w:rsidRDefault="002F168E" w:rsidP="007F28C7">
                  <w:pPr>
                    <w:framePr w:hSpace="180" w:wrap="around" w:vAnchor="text" w:hAnchor="page" w:x="881" w:y="-1578"/>
                    <w:spacing w:line="240" w:lineRule="auto"/>
                    <w:rPr>
                      <w:rFonts w:eastAsia="Times New Roman" w:cs="Poppins"/>
                      <w:b/>
                      <w:bCs/>
                      <w:color w:val="000000"/>
                      <w:szCs w:val="18"/>
                      <w:lang w:bidi="ar-SA"/>
                    </w:rPr>
                  </w:pPr>
                </w:p>
              </w:tc>
            </w:tr>
            <w:tr w:rsidR="002F168E" w:rsidRPr="00C907AB" w14:paraId="445F540B" w14:textId="77777777" w:rsidTr="008C5E6D">
              <w:tblPrEx>
                <w:tblBorders>
                  <w:top w:val="single" w:sz="6" w:space="0" w:color="D9D9D9"/>
                  <w:left w:val="single" w:sz="6" w:space="0" w:color="D9D9D9"/>
                  <w:bottom w:val="single" w:sz="6" w:space="0" w:color="D9D9D9"/>
                  <w:right w:val="single" w:sz="6" w:space="0" w:color="D9D9D9"/>
                </w:tblBorders>
              </w:tblPrEx>
              <w:trPr>
                <w:trHeight w:val="397"/>
              </w:trPr>
              <w:tc>
                <w:tcPr>
                  <w:tcW w:w="10698" w:type="dxa"/>
                  <w:tcBorders>
                    <w:top w:val="single" w:sz="12" w:space="0" w:color="062172"/>
                    <w:left w:val="single" w:sz="12" w:space="0" w:color="002060"/>
                    <w:bottom w:val="nil"/>
                    <w:right w:val="single" w:sz="12" w:space="0" w:color="002060"/>
                  </w:tcBorders>
                  <w:shd w:val="clear" w:color="auto" w:fill="FFFFFF" w:themeFill="background2"/>
                  <w:vAlign w:val="center"/>
                </w:tcPr>
                <w:p w14:paraId="39E94095" w14:textId="410C55D7" w:rsidR="00A648F1" w:rsidRPr="000B3D05" w:rsidRDefault="00A648F1" w:rsidP="007F28C7">
                  <w:pPr>
                    <w:framePr w:hSpace="180" w:wrap="around" w:vAnchor="text" w:hAnchor="page" w:x="881" w:y="-1578"/>
                    <w:spacing w:line="240" w:lineRule="auto"/>
                    <w:jc w:val="both"/>
                    <w:rPr>
                      <w:rFonts w:cs="Poppins"/>
                      <w:color w:val="auto"/>
                      <w:szCs w:val="18"/>
                      <w:lang w:bidi="ar-SA"/>
                    </w:rPr>
                  </w:pPr>
                </w:p>
              </w:tc>
            </w:tr>
            <w:tr w:rsidR="002F168E" w:rsidRPr="00C907AB" w14:paraId="4A4A9006"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514"/>
              </w:trPr>
              <w:tc>
                <w:tcPr>
                  <w:tcW w:w="10698" w:type="dxa"/>
                  <w:tcBorders>
                    <w:top w:val="single" w:sz="12" w:space="0" w:color="062172"/>
                    <w:left w:val="nil"/>
                    <w:bottom w:val="single" w:sz="12" w:space="0" w:color="052173"/>
                    <w:right w:val="nil"/>
                  </w:tcBorders>
                  <w:shd w:val="clear" w:color="auto" w:fill="F2F2F2" w:themeFill="background2" w:themeFillShade="F2"/>
                </w:tcPr>
                <w:p w14:paraId="1AD075F9" w14:textId="3405F3EC" w:rsidR="002F168E" w:rsidRPr="00C907AB" w:rsidRDefault="005C5F4F" w:rsidP="007F28C7">
                  <w:pPr>
                    <w:framePr w:hSpace="180" w:wrap="around" w:vAnchor="text" w:hAnchor="page" w:x="881" w:y="-1578"/>
                    <w:spacing w:after="40" w:line="240" w:lineRule="auto"/>
                    <w:jc w:val="both"/>
                    <w:rPr>
                      <w:rFonts w:eastAsia="Times New Roman" w:cs="Poppins"/>
                      <w:b/>
                      <w:bCs/>
                      <w:color w:val="000000"/>
                      <w:szCs w:val="18"/>
                      <w:lang w:bidi="ar-SA"/>
                    </w:rPr>
                  </w:pPr>
                  <w:r>
                    <w:rPr>
                      <w:rFonts w:cs="Poppins"/>
                      <w:b/>
                      <w:bCs/>
                      <w:szCs w:val="18"/>
                      <w:lang w:bidi="ar-SA"/>
                    </w:rPr>
                    <w:t>3</w:t>
                  </w:r>
                  <w:r w:rsidR="002F168E" w:rsidRPr="00C907AB">
                    <w:rPr>
                      <w:rFonts w:cs="Poppins"/>
                      <w:b/>
                      <w:bCs/>
                      <w:szCs w:val="18"/>
                      <w:lang w:bidi="ar-SA"/>
                    </w:rPr>
                    <w:t>.</w:t>
                  </w:r>
                  <w:r w:rsidR="005A2385">
                    <w:rPr>
                      <w:rFonts w:cs="Poppins"/>
                      <w:b/>
                      <w:bCs/>
                      <w:szCs w:val="18"/>
                      <w:lang w:bidi="ar-SA"/>
                    </w:rPr>
                    <w:t>2</w:t>
                  </w:r>
                  <w:r w:rsidR="002F168E" w:rsidRPr="00C907AB">
                    <w:rPr>
                      <w:rFonts w:cs="Poppins"/>
                      <w:b/>
                      <w:bCs/>
                      <w:szCs w:val="18"/>
                      <w:lang w:bidi="ar-SA"/>
                    </w:rPr>
                    <w:t>.</w:t>
                  </w:r>
                  <w:r w:rsidR="00D63583">
                    <w:rPr>
                      <w:rFonts w:cs="Poppins"/>
                      <w:b/>
                      <w:bCs/>
                      <w:szCs w:val="18"/>
                      <w:lang w:bidi="ar-SA"/>
                    </w:rPr>
                    <w:t>5</w:t>
                  </w:r>
                  <w:r w:rsidR="002F168E" w:rsidRPr="00C907AB">
                    <w:rPr>
                      <w:rFonts w:cs="Poppins"/>
                      <w:b/>
                      <w:bCs/>
                      <w:szCs w:val="18"/>
                      <w:lang w:bidi="ar-SA"/>
                    </w:rPr>
                    <w:t>.</w:t>
                  </w:r>
                  <w:r w:rsidR="002F168E" w:rsidRPr="00C907AB">
                    <w:rPr>
                      <w:rFonts w:cs="Poppins"/>
                      <w:szCs w:val="18"/>
                      <w:lang w:bidi="ar-SA"/>
                    </w:rPr>
                    <w:t xml:space="preserve"> </w:t>
                  </w:r>
                  <w:r w:rsidR="009A637E">
                    <w:rPr>
                      <w:rFonts w:cs="Poppins"/>
                      <w:szCs w:val="18"/>
                      <w:lang w:bidi="ar-SA"/>
                    </w:rPr>
                    <w:t xml:space="preserve">When </w:t>
                  </w:r>
                  <w:r w:rsidR="00771C47">
                    <w:rPr>
                      <w:rFonts w:cs="Poppins"/>
                      <w:szCs w:val="18"/>
                      <w:lang w:bidi="ar-SA"/>
                    </w:rPr>
                    <w:t>is the program expected to commence implementation?</w:t>
                  </w:r>
                  <w:r w:rsidR="00740ED7">
                    <w:rPr>
                      <w:rFonts w:cs="Poppins"/>
                      <w:szCs w:val="18"/>
                      <w:lang w:bidi="ar-SA"/>
                    </w:rPr>
                    <w:t xml:space="preserve"> It is expected that the program starts within </w:t>
                  </w:r>
                  <w:r w:rsidR="00F6737F">
                    <w:rPr>
                      <w:rFonts w:cs="Poppins"/>
                      <w:szCs w:val="18"/>
                      <w:lang w:bidi="ar-SA"/>
                    </w:rPr>
                    <w:t xml:space="preserve">6 </w:t>
                  </w:r>
                  <w:r w:rsidR="00740ED7">
                    <w:rPr>
                      <w:rFonts w:cs="Poppins"/>
                      <w:szCs w:val="18"/>
                      <w:lang w:bidi="ar-SA"/>
                    </w:rPr>
                    <w:t xml:space="preserve">months of GPE grant approval. If </w:t>
                  </w:r>
                  <w:r w:rsidR="00F67A77">
                    <w:rPr>
                      <w:rFonts w:cs="Poppins"/>
                      <w:szCs w:val="18"/>
                      <w:lang w:bidi="ar-SA"/>
                    </w:rPr>
                    <w:t>the program starts later than indicated here, a request for a late start date needs to be submitted to the Secretariat</w:t>
                  </w:r>
                  <w:r w:rsidR="00015205">
                    <w:rPr>
                      <w:rFonts w:cs="Poppins"/>
                      <w:szCs w:val="18"/>
                      <w:lang w:bidi="ar-SA"/>
                    </w:rPr>
                    <w:t>.</w:t>
                  </w:r>
                  <w:r w:rsidR="00771C47">
                    <w:rPr>
                      <w:rFonts w:cs="Poppins"/>
                      <w:szCs w:val="18"/>
                      <w:lang w:bidi="ar-SA"/>
                    </w:rPr>
                    <w:t xml:space="preserve"> </w:t>
                  </w:r>
                </w:p>
              </w:tc>
            </w:tr>
            <w:tr w:rsidR="00022426" w:rsidRPr="002D4B9D" w14:paraId="48819758"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52"/>
              </w:trPr>
              <w:tc>
                <w:tcPr>
                  <w:tcW w:w="10698" w:type="dxa"/>
                  <w:tcBorders>
                    <w:top w:val="single" w:sz="12" w:space="0" w:color="052173"/>
                    <w:left w:val="single" w:sz="12" w:space="0" w:color="052173"/>
                    <w:bottom w:val="single" w:sz="12" w:space="0" w:color="052173"/>
                    <w:right w:val="single" w:sz="12" w:space="0" w:color="052173"/>
                  </w:tcBorders>
                  <w:shd w:val="clear" w:color="auto" w:fill="FFFFFF" w:themeFill="background2"/>
                </w:tcPr>
                <w:p w14:paraId="2984035C" w14:textId="0E23144F" w:rsidR="00A648F1" w:rsidRPr="00022426" w:rsidRDefault="00A648F1" w:rsidP="007F28C7">
                  <w:pPr>
                    <w:framePr w:hSpace="180" w:wrap="around" w:vAnchor="text" w:hAnchor="page" w:x="881" w:y="-1578"/>
                    <w:spacing w:line="240" w:lineRule="auto"/>
                    <w:jc w:val="both"/>
                    <w:rPr>
                      <w:rFonts w:cs="Poppins"/>
                      <w:color w:val="auto"/>
                      <w:szCs w:val="18"/>
                      <w:lang w:bidi="ar-SA"/>
                    </w:rPr>
                  </w:pPr>
                </w:p>
              </w:tc>
            </w:tr>
            <w:tr w:rsidR="00015205" w:rsidRPr="002D4B9D" w14:paraId="4E195DA7"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52"/>
              </w:trPr>
              <w:tc>
                <w:tcPr>
                  <w:tcW w:w="10698" w:type="dxa"/>
                  <w:tcBorders>
                    <w:top w:val="single" w:sz="12" w:space="0" w:color="052173"/>
                    <w:left w:val="nil"/>
                    <w:bottom w:val="single" w:sz="12" w:space="0" w:color="052173"/>
                    <w:right w:val="nil"/>
                  </w:tcBorders>
                  <w:shd w:val="clear" w:color="auto" w:fill="F2F2F2" w:themeFill="background2" w:themeFillShade="F2"/>
                </w:tcPr>
                <w:p w14:paraId="31F2E3C9" w14:textId="2C820EFC" w:rsidR="00015205" w:rsidRPr="00022426" w:rsidRDefault="005C5F4F" w:rsidP="007F28C7">
                  <w:pPr>
                    <w:framePr w:hSpace="180" w:wrap="around" w:vAnchor="text" w:hAnchor="page" w:x="881" w:y="-1578"/>
                    <w:spacing w:line="240" w:lineRule="auto"/>
                    <w:jc w:val="both"/>
                    <w:rPr>
                      <w:rFonts w:cs="Poppins"/>
                      <w:color w:val="auto"/>
                      <w:szCs w:val="18"/>
                      <w:lang w:bidi="ar-SA"/>
                    </w:rPr>
                  </w:pPr>
                  <w:r>
                    <w:rPr>
                      <w:rFonts w:cs="Poppins"/>
                      <w:b/>
                      <w:bCs/>
                      <w:szCs w:val="18"/>
                      <w:lang w:bidi="ar-SA"/>
                    </w:rPr>
                    <w:t>3</w:t>
                  </w:r>
                  <w:r w:rsidR="008239E7" w:rsidRPr="008C5E6D">
                    <w:rPr>
                      <w:rFonts w:cs="Poppins"/>
                      <w:b/>
                      <w:bCs/>
                      <w:szCs w:val="18"/>
                      <w:lang w:bidi="ar-SA"/>
                    </w:rPr>
                    <w:t>.2.</w:t>
                  </w:r>
                  <w:r w:rsidR="00D63583">
                    <w:rPr>
                      <w:rFonts w:cs="Poppins"/>
                      <w:b/>
                      <w:bCs/>
                      <w:szCs w:val="18"/>
                      <w:lang w:bidi="ar-SA"/>
                    </w:rPr>
                    <w:t>6</w:t>
                  </w:r>
                  <w:r w:rsidR="008239E7" w:rsidRPr="008C5E6D">
                    <w:rPr>
                      <w:rFonts w:cs="Poppins"/>
                      <w:b/>
                      <w:bCs/>
                      <w:szCs w:val="18"/>
                      <w:lang w:bidi="ar-SA"/>
                    </w:rPr>
                    <w:t>.</w:t>
                  </w:r>
                  <w:r w:rsidR="008239E7">
                    <w:rPr>
                      <w:rFonts w:cs="Poppins"/>
                      <w:szCs w:val="18"/>
                      <w:lang w:bidi="ar-SA"/>
                    </w:rPr>
                    <w:t xml:space="preserve"> </w:t>
                  </w:r>
                  <w:r w:rsidR="00015205" w:rsidRPr="00C907AB">
                    <w:rPr>
                      <w:rFonts w:cs="Poppins"/>
                      <w:szCs w:val="18"/>
                      <w:lang w:bidi="ar-SA"/>
                    </w:rPr>
                    <w:t xml:space="preserve">Please define the event or activity that will mark the start of the program and </w:t>
                  </w:r>
                  <w:r w:rsidR="0084606D">
                    <w:rPr>
                      <w:rFonts w:cs="Poppins"/>
                      <w:szCs w:val="18"/>
                      <w:lang w:bidi="ar-SA"/>
                    </w:rPr>
                    <w:t>that</w:t>
                  </w:r>
                  <w:r w:rsidR="0084606D" w:rsidRPr="00C907AB">
                    <w:rPr>
                      <w:rFonts w:cs="Poppins"/>
                      <w:szCs w:val="18"/>
                      <w:lang w:bidi="ar-SA"/>
                    </w:rPr>
                    <w:t xml:space="preserve"> </w:t>
                  </w:r>
                  <w:r w:rsidR="00015205" w:rsidRPr="00C907AB">
                    <w:rPr>
                      <w:rFonts w:cs="Poppins"/>
                      <w:szCs w:val="18"/>
                      <w:lang w:bidi="ar-SA"/>
                    </w:rPr>
                    <w:t>will take place by the expected start date</w:t>
                  </w:r>
                  <w:r w:rsidR="00132757">
                    <w:rPr>
                      <w:rFonts w:cs="Poppins"/>
                      <w:szCs w:val="18"/>
                      <w:lang w:bidi="ar-SA"/>
                    </w:rPr>
                    <w:t xml:space="preserve">. For some </w:t>
                  </w:r>
                  <w:r w:rsidR="00D370AA">
                    <w:rPr>
                      <w:rFonts w:cs="Poppins"/>
                      <w:szCs w:val="18"/>
                      <w:lang w:bidi="ar-SA"/>
                    </w:rPr>
                    <w:t>grant agents</w:t>
                  </w:r>
                  <w:r w:rsidR="00132757">
                    <w:rPr>
                      <w:rFonts w:cs="Poppins"/>
                      <w:szCs w:val="18"/>
                      <w:lang w:bidi="ar-SA"/>
                    </w:rPr>
                    <w:t>, this definition has been agreed with headquarters</w:t>
                  </w:r>
                  <w:r w:rsidR="0084606D">
                    <w:rPr>
                      <w:rFonts w:cs="Poppins"/>
                      <w:szCs w:val="18"/>
                      <w:lang w:bidi="ar-SA"/>
                    </w:rPr>
                    <w:t>;</w:t>
                  </w:r>
                  <w:r w:rsidR="00132757">
                    <w:rPr>
                      <w:rFonts w:cs="Poppins"/>
                      <w:szCs w:val="18"/>
                      <w:lang w:bidi="ar-SA"/>
                    </w:rPr>
                    <w:t xml:space="preserve"> please see footnote.</w:t>
                  </w:r>
                  <w:r w:rsidR="004173E4">
                    <w:rPr>
                      <w:rStyle w:val="FootnoteReference"/>
                      <w:rFonts w:cs="Poppins"/>
                      <w:szCs w:val="18"/>
                      <w:lang w:bidi="ar-SA"/>
                    </w:rPr>
                    <w:footnoteReference w:id="5"/>
                  </w:r>
                </w:p>
              </w:tc>
            </w:tr>
            <w:tr w:rsidR="00015205" w:rsidRPr="002D4B9D" w14:paraId="5DEDB6A4"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52"/>
              </w:trPr>
              <w:tc>
                <w:tcPr>
                  <w:tcW w:w="10698" w:type="dxa"/>
                  <w:tcBorders>
                    <w:top w:val="single" w:sz="12" w:space="0" w:color="052173"/>
                    <w:left w:val="single" w:sz="12" w:space="0" w:color="052173"/>
                    <w:bottom w:val="single" w:sz="12" w:space="0" w:color="052173"/>
                    <w:right w:val="single" w:sz="12" w:space="0" w:color="052173"/>
                  </w:tcBorders>
                  <w:shd w:val="clear" w:color="auto" w:fill="FFFFFF" w:themeFill="background2"/>
                </w:tcPr>
                <w:p w14:paraId="1CF429A1" w14:textId="03FED80E" w:rsidR="00A648F1" w:rsidRPr="00C907AB" w:rsidRDefault="00A648F1" w:rsidP="007F28C7">
                  <w:pPr>
                    <w:framePr w:hSpace="180" w:wrap="around" w:vAnchor="text" w:hAnchor="page" w:x="881" w:y="-1578"/>
                    <w:spacing w:line="240" w:lineRule="auto"/>
                    <w:jc w:val="both"/>
                    <w:rPr>
                      <w:rFonts w:cs="Poppins"/>
                      <w:szCs w:val="18"/>
                      <w:lang w:bidi="ar-SA"/>
                    </w:rPr>
                  </w:pPr>
                </w:p>
              </w:tc>
            </w:tr>
            <w:tr w:rsidR="008239E7" w:rsidRPr="002D4B9D" w14:paraId="6E605FA6"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52"/>
              </w:trPr>
              <w:tc>
                <w:tcPr>
                  <w:tcW w:w="10698" w:type="dxa"/>
                  <w:tcBorders>
                    <w:top w:val="single" w:sz="12" w:space="0" w:color="052173"/>
                    <w:left w:val="nil"/>
                    <w:bottom w:val="single" w:sz="12" w:space="0" w:color="052173"/>
                    <w:right w:val="nil"/>
                  </w:tcBorders>
                  <w:shd w:val="clear" w:color="auto" w:fill="F2F2F2" w:themeFill="background2" w:themeFillShade="F2"/>
                </w:tcPr>
                <w:p w14:paraId="68570B7B" w14:textId="63A80387" w:rsidR="008239E7" w:rsidRPr="00C907AB" w:rsidRDefault="005C5F4F" w:rsidP="007F28C7">
                  <w:pPr>
                    <w:framePr w:hSpace="180" w:wrap="around" w:vAnchor="text" w:hAnchor="page" w:x="881" w:y="-1578"/>
                    <w:spacing w:line="240" w:lineRule="auto"/>
                    <w:jc w:val="both"/>
                    <w:rPr>
                      <w:rFonts w:cs="Poppins"/>
                      <w:szCs w:val="18"/>
                      <w:lang w:bidi="ar-SA"/>
                    </w:rPr>
                  </w:pPr>
                  <w:r>
                    <w:rPr>
                      <w:rFonts w:cs="Poppins"/>
                      <w:b/>
                      <w:bCs/>
                      <w:szCs w:val="18"/>
                      <w:lang w:bidi="ar-SA"/>
                    </w:rPr>
                    <w:t>3</w:t>
                  </w:r>
                  <w:r w:rsidR="001C23B1" w:rsidRPr="008C5E6D">
                    <w:rPr>
                      <w:rFonts w:cs="Poppins"/>
                      <w:b/>
                      <w:bCs/>
                      <w:szCs w:val="18"/>
                      <w:lang w:bidi="ar-SA"/>
                    </w:rPr>
                    <w:t>.2.</w:t>
                  </w:r>
                  <w:r w:rsidR="00D63583">
                    <w:rPr>
                      <w:rFonts w:cs="Poppins"/>
                      <w:b/>
                      <w:bCs/>
                      <w:szCs w:val="18"/>
                      <w:lang w:bidi="ar-SA"/>
                    </w:rPr>
                    <w:t>7</w:t>
                  </w:r>
                  <w:r w:rsidR="001C23B1" w:rsidRPr="008C5E6D">
                    <w:rPr>
                      <w:rFonts w:cs="Poppins"/>
                      <w:b/>
                      <w:bCs/>
                      <w:szCs w:val="18"/>
                      <w:lang w:bidi="ar-SA"/>
                    </w:rPr>
                    <w:t>.</w:t>
                  </w:r>
                  <w:r w:rsidR="001C23B1">
                    <w:rPr>
                      <w:rFonts w:cs="Poppins"/>
                      <w:szCs w:val="18"/>
                      <w:lang w:bidi="ar-SA"/>
                    </w:rPr>
                    <w:t xml:space="preserve"> </w:t>
                  </w:r>
                  <w:r w:rsidR="00CE6A0D">
                    <w:rPr>
                      <w:rFonts w:cs="Poppins"/>
                      <w:szCs w:val="18"/>
                      <w:lang w:bidi="ar-SA"/>
                    </w:rPr>
                    <w:t>Please indicate which activities can be done after the grant closing date.</w:t>
                  </w:r>
                  <w:r w:rsidR="00411A9A">
                    <w:rPr>
                      <w:rFonts w:cs="Poppins"/>
                      <w:szCs w:val="18"/>
                      <w:lang w:bidi="ar-SA"/>
                    </w:rPr>
                    <w:t xml:space="preserve"> </w:t>
                  </w:r>
                  <w:r w:rsidR="00B97AF7">
                    <w:rPr>
                      <w:rFonts w:cs="Poppins"/>
                      <w:szCs w:val="18"/>
                      <w:lang w:bidi="ar-SA"/>
                    </w:rPr>
                    <w:t>For most grant agen</w:t>
                  </w:r>
                  <w:r w:rsidR="00AC5938">
                    <w:rPr>
                      <w:rFonts w:cs="Poppins"/>
                      <w:szCs w:val="18"/>
                      <w:lang w:bidi="ar-SA"/>
                    </w:rPr>
                    <w:t>ts</w:t>
                  </w:r>
                  <w:r w:rsidR="00B97AF7">
                    <w:rPr>
                      <w:rFonts w:cs="Poppins"/>
                      <w:szCs w:val="18"/>
                      <w:lang w:bidi="ar-SA"/>
                    </w:rPr>
                    <w:t>, it has been indicated that after t</w:t>
                  </w:r>
                  <w:r w:rsidR="00AC5938">
                    <w:rPr>
                      <w:rFonts w:cs="Poppins"/>
                      <w:szCs w:val="18"/>
                      <w:lang w:bidi="ar-SA"/>
                    </w:rPr>
                    <w:t>he closing date only audit</w:t>
                  </w:r>
                  <w:r w:rsidR="00675CE3">
                    <w:rPr>
                      <w:rFonts w:cs="Poppins"/>
                      <w:szCs w:val="18"/>
                      <w:lang w:bidi="ar-SA"/>
                    </w:rPr>
                    <w:t xml:space="preserve">, </w:t>
                  </w:r>
                  <w:r w:rsidR="00AC5938">
                    <w:rPr>
                      <w:rFonts w:cs="Poppins"/>
                      <w:szCs w:val="18"/>
                      <w:lang w:bidi="ar-SA"/>
                    </w:rPr>
                    <w:t>reporting activities and payment for activities</w:t>
                  </w:r>
                  <w:r w:rsidR="00675CE3">
                    <w:rPr>
                      <w:rFonts w:cs="Poppins"/>
                      <w:szCs w:val="18"/>
                      <w:lang w:bidi="ar-SA"/>
                    </w:rPr>
                    <w:t xml:space="preserve"> that happened before the closing date can still be done</w:t>
                  </w:r>
                  <w:r w:rsidR="00CE6A0D">
                    <w:rPr>
                      <w:rFonts w:cs="Poppins"/>
                      <w:szCs w:val="18"/>
                      <w:lang w:bidi="ar-SA"/>
                    </w:rPr>
                    <w:t>.</w:t>
                  </w:r>
                  <w:r w:rsidR="00AC5938">
                    <w:rPr>
                      <w:rFonts w:cs="Poppins"/>
                      <w:szCs w:val="18"/>
                      <w:lang w:bidi="ar-SA"/>
                    </w:rPr>
                    <w:t xml:space="preserve"> </w:t>
                  </w:r>
                </w:p>
              </w:tc>
            </w:tr>
            <w:tr w:rsidR="008239E7" w:rsidRPr="002D4B9D" w14:paraId="175E3283" w14:textId="77777777" w:rsidTr="008C5E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52"/>
              </w:trPr>
              <w:tc>
                <w:tcPr>
                  <w:tcW w:w="10698" w:type="dxa"/>
                  <w:tcBorders>
                    <w:top w:val="single" w:sz="12" w:space="0" w:color="052173"/>
                    <w:left w:val="single" w:sz="12" w:space="0" w:color="052173"/>
                    <w:bottom w:val="single" w:sz="12" w:space="0" w:color="052173"/>
                    <w:right w:val="single" w:sz="12" w:space="0" w:color="052173"/>
                  </w:tcBorders>
                  <w:shd w:val="clear" w:color="auto" w:fill="FFFFFF" w:themeFill="background2"/>
                </w:tcPr>
                <w:p w14:paraId="43C5D3E1" w14:textId="1499001F" w:rsidR="00A648F1" w:rsidRPr="00C907AB" w:rsidRDefault="00A648F1" w:rsidP="007F28C7">
                  <w:pPr>
                    <w:framePr w:hSpace="180" w:wrap="around" w:vAnchor="text" w:hAnchor="page" w:x="881" w:y="-1578"/>
                    <w:spacing w:line="240" w:lineRule="auto"/>
                    <w:jc w:val="both"/>
                    <w:rPr>
                      <w:rFonts w:cs="Poppins"/>
                      <w:szCs w:val="18"/>
                      <w:lang w:bidi="ar-SA"/>
                    </w:rPr>
                  </w:pPr>
                </w:p>
              </w:tc>
            </w:tr>
          </w:tbl>
          <w:p w14:paraId="282EA2F1" w14:textId="77777777" w:rsidR="0085630D" w:rsidRPr="00C907AB" w:rsidRDefault="0085630D" w:rsidP="002F168E">
            <w:pPr>
              <w:spacing w:line="240" w:lineRule="auto"/>
              <w:rPr>
                <w:rFonts w:eastAsia="MS Mincho" w:cs="Poppins"/>
                <w:color w:val="auto"/>
                <w:szCs w:val="18"/>
                <w:lang w:bidi="ar-SA"/>
              </w:rPr>
            </w:pPr>
          </w:p>
          <w:tbl>
            <w:tblPr>
              <w:tblStyle w:val="TableGridCFAA3"/>
              <w:tblW w:w="10791"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791"/>
            </w:tblGrid>
            <w:tr w:rsidR="002F168E" w:rsidRPr="00C907AB" w14:paraId="4289386B" w14:textId="77777777" w:rsidTr="008C5E6D">
              <w:trPr>
                <w:trHeight w:val="384"/>
              </w:trPr>
              <w:tc>
                <w:tcPr>
                  <w:tcW w:w="10791" w:type="dxa"/>
                  <w:tcBorders>
                    <w:top w:val="single" w:sz="12" w:space="0" w:color="052173"/>
                    <w:left w:val="single" w:sz="12" w:space="0" w:color="052173"/>
                    <w:bottom w:val="single" w:sz="12" w:space="0" w:color="052173"/>
                    <w:right w:val="single" w:sz="12" w:space="0" w:color="052173"/>
                  </w:tcBorders>
                  <w:shd w:val="clear" w:color="auto" w:fill="43D596" w:themeFill="accent5"/>
                  <w:vAlign w:val="center"/>
                </w:tcPr>
                <w:p w14:paraId="1503816F" w14:textId="7B908199" w:rsidR="002F168E" w:rsidRPr="00C907AB" w:rsidRDefault="005C5F4F" w:rsidP="007F28C7">
                  <w:pPr>
                    <w:framePr w:hSpace="180" w:wrap="around" w:vAnchor="text" w:hAnchor="page" w:x="881" w:y="-1578"/>
                    <w:spacing w:line="240" w:lineRule="auto"/>
                    <w:rPr>
                      <w:rFonts w:eastAsia="MS Mincho" w:cs="Poppins"/>
                      <w:b/>
                      <w:bCs/>
                      <w:color w:val="FFFFFF"/>
                      <w:sz w:val="22"/>
                      <w:szCs w:val="22"/>
                      <w:lang w:bidi="ar-SA"/>
                    </w:rPr>
                  </w:pPr>
                  <w:r>
                    <w:rPr>
                      <w:rFonts w:eastAsia="MS Mincho" w:cs="Poppins"/>
                      <w:b/>
                      <w:bCs/>
                      <w:color w:val="FFFFFF"/>
                      <w:sz w:val="22"/>
                      <w:szCs w:val="22"/>
                      <w:lang w:bidi="ar-SA"/>
                    </w:rPr>
                    <w:t>3</w:t>
                  </w:r>
                  <w:r w:rsidR="002F168E" w:rsidRPr="00C907AB">
                    <w:rPr>
                      <w:rFonts w:eastAsia="MS Mincho" w:cs="Poppins"/>
                      <w:b/>
                      <w:bCs/>
                      <w:color w:val="FFFFFF"/>
                      <w:sz w:val="22"/>
                      <w:szCs w:val="22"/>
                      <w:lang w:bidi="ar-SA"/>
                    </w:rPr>
                    <w:t>.</w:t>
                  </w:r>
                  <w:r w:rsidR="00955FF3">
                    <w:rPr>
                      <w:rFonts w:eastAsia="MS Mincho" w:cs="Poppins"/>
                      <w:b/>
                      <w:bCs/>
                      <w:color w:val="FFFFFF"/>
                      <w:sz w:val="22"/>
                      <w:szCs w:val="22"/>
                      <w:lang w:bidi="ar-SA"/>
                    </w:rPr>
                    <w:t>3</w:t>
                  </w:r>
                  <w:r w:rsidR="00AF2CD0">
                    <w:rPr>
                      <w:rFonts w:eastAsia="MS Mincho" w:cs="Poppins"/>
                      <w:b/>
                      <w:bCs/>
                      <w:color w:val="FFFFFF"/>
                      <w:sz w:val="22"/>
                      <w:szCs w:val="22"/>
                      <w:lang w:bidi="ar-SA"/>
                    </w:rPr>
                    <w:t>.</w:t>
                  </w:r>
                  <w:r w:rsidR="002F168E" w:rsidRPr="00C907AB">
                    <w:rPr>
                      <w:rFonts w:eastAsia="MS Mincho" w:cs="Poppins"/>
                      <w:b/>
                      <w:bCs/>
                      <w:color w:val="FFFFFF"/>
                      <w:sz w:val="22"/>
                      <w:szCs w:val="22"/>
                      <w:lang w:bidi="ar-SA"/>
                    </w:rPr>
                    <w:t xml:space="preserve"> Expected </w:t>
                  </w:r>
                  <w:r w:rsidR="00165B65">
                    <w:rPr>
                      <w:rFonts w:eastAsia="MS Mincho" w:cs="Poppins"/>
                      <w:b/>
                      <w:bCs/>
                      <w:color w:val="FFFFFF"/>
                      <w:sz w:val="22"/>
                      <w:szCs w:val="22"/>
                      <w:lang w:bidi="ar-SA"/>
                    </w:rPr>
                    <w:t>o</w:t>
                  </w:r>
                  <w:r w:rsidR="002F168E" w:rsidRPr="00C907AB">
                    <w:rPr>
                      <w:rFonts w:eastAsia="MS Mincho" w:cs="Poppins"/>
                      <w:b/>
                      <w:bCs/>
                      <w:color w:val="FFFFFF"/>
                      <w:sz w:val="22"/>
                      <w:szCs w:val="22"/>
                      <w:lang w:bidi="ar-SA"/>
                    </w:rPr>
                    <w:t xml:space="preserve">utputs </w:t>
                  </w:r>
                  <w:r w:rsidR="00142026" w:rsidRPr="00AC21BA">
                    <w:rPr>
                      <w:rFonts w:eastAsia="MS Mincho" w:cs="Poppins"/>
                      <w:b/>
                      <w:bCs/>
                      <w:color w:val="FFFFFF"/>
                      <w:szCs w:val="18"/>
                      <w:lang w:bidi="ar-SA"/>
                    </w:rPr>
                    <w:t>(</w:t>
                  </w:r>
                  <w:r w:rsidR="0084606D">
                    <w:rPr>
                      <w:rFonts w:eastAsia="MS Mincho" w:cs="Poppins"/>
                      <w:b/>
                      <w:bCs/>
                      <w:color w:val="FFFFFF"/>
                      <w:szCs w:val="18"/>
                      <w:lang w:bidi="ar-SA"/>
                    </w:rPr>
                    <w:t>S</w:t>
                  </w:r>
                  <w:r w:rsidR="00142026" w:rsidRPr="00AC21BA">
                    <w:rPr>
                      <w:rFonts w:eastAsia="MS Mincho" w:cs="Poppins"/>
                      <w:b/>
                      <w:bCs/>
                      <w:color w:val="FFFFFF"/>
                      <w:szCs w:val="18"/>
                      <w:lang w:bidi="ar-SA"/>
                    </w:rPr>
                    <w:t>kip this section if the program does not plan to purchase textbooks, train teachers or build/rehabilitate classrooms</w:t>
                  </w:r>
                  <w:r w:rsidR="0084606D">
                    <w:rPr>
                      <w:rFonts w:eastAsia="MS Mincho" w:cs="Poppins"/>
                      <w:b/>
                      <w:bCs/>
                      <w:color w:val="FFFFFF"/>
                      <w:szCs w:val="18"/>
                      <w:lang w:bidi="ar-SA"/>
                    </w:rPr>
                    <w:t>.</w:t>
                  </w:r>
                  <w:r w:rsidR="00142026" w:rsidRPr="00AC21BA">
                    <w:rPr>
                      <w:rFonts w:eastAsia="MS Mincho" w:cs="Poppins"/>
                      <w:b/>
                      <w:bCs/>
                      <w:color w:val="FFFFFF"/>
                      <w:szCs w:val="18"/>
                      <w:lang w:bidi="ar-SA"/>
                    </w:rPr>
                    <w:t>)</w:t>
                  </w:r>
                  <w:r w:rsidR="00142026" w:rsidRPr="00C907AB" w:rsidDel="004B3DC1">
                    <w:rPr>
                      <w:rFonts w:eastAsia="MS Mincho" w:cs="Poppins"/>
                      <w:b/>
                      <w:bCs/>
                      <w:color w:val="FFFFFF"/>
                      <w:sz w:val="22"/>
                      <w:szCs w:val="22"/>
                      <w:lang w:bidi="ar-SA"/>
                    </w:rPr>
                    <w:t xml:space="preserve"> </w:t>
                  </w:r>
                </w:p>
              </w:tc>
            </w:tr>
            <w:tr w:rsidR="002F168E" w:rsidRPr="00C907AB" w14:paraId="5EF64475" w14:textId="77777777" w:rsidTr="008C5E6D">
              <w:trPr>
                <w:trHeight w:val="724"/>
              </w:trPr>
              <w:tc>
                <w:tcPr>
                  <w:tcW w:w="10791" w:type="dxa"/>
                  <w:tcBorders>
                    <w:top w:val="single" w:sz="12" w:space="0" w:color="052173"/>
                    <w:left w:val="nil"/>
                    <w:bottom w:val="nil"/>
                    <w:right w:val="nil"/>
                  </w:tcBorders>
                  <w:shd w:val="clear" w:color="auto" w:fill="F2F2F2" w:themeFill="background2" w:themeFillShade="F2"/>
                  <w:vAlign w:val="center"/>
                </w:tcPr>
                <w:p w14:paraId="714B832C" w14:textId="40E9FDD1" w:rsidR="00E026FB" w:rsidRPr="008C5E6D" w:rsidRDefault="00E026FB" w:rsidP="007F28C7">
                  <w:pPr>
                    <w:framePr w:hSpace="180" w:wrap="around" w:vAnchor="text" w:hAnchor="page" w:x="881" w:y="-1578"/>
                    <w:spacing w:after="140" w:line="240" w:lineRule="auto"/>
                    <w:rPr>
                      <w:rFonts w:eastAsia="MS Mincho" w:cs="Poppins"/>
                      <w:b/>
                      <w:bCs/>
                      <w:szCs w:val="18"/>
                      <w:lang w:bidi="ar-SA"/>
                    </w:rPr>
                  </w:pPr>
                  <w:r w:rsidRPr="00C907AB">
                    <w:rPr>
                      <w:rFonts w:eastAsia="MS Mincho" w:cs="Poppins"/>
                      <w:szCs w:val="18"/>
                      <w:lang w:bidi="ar-SA"/>
                    </w:rPr>
                    <w:t>Please complete the table below</w:t>
                  </w:r>
                  <w:r>
                    <w:rPr>
                      <w:rFonts w:eastAsia="MS Mincho" w:cs="Poppins"/>
                      <w:szCs w:val="18"/>
                      <w:lang w:bidi="ar-SA"/>
                    </w:rPr>
                    <w:t xml:space="preserve"> i</w:t>
                  </w:r>
                  <w:r w:rsidRPr="00C907AB">
                    <w:rPr>
                      <w:rFonts w:eastAsia="MS Mincho" w:cs="Poppins"/>
                      <w:szCs w:val="18"/>
                      <w:lang w:bidi="ar-SA"/>
                    </w:rPr>
                    <w:t xml:space="preserve">f the program plans to purchase and distribute textbooks, train </w:t>
                  </w:r>
                  <w:proofErr w:type="gramStart"/>
                  <w:r w:rsidRPr="00C907AB">
                    <w:rPr>
                      <w:rFonts w:eastAsia="MS Mincho" w:cs="Poppins"/>
                      <w:szCs w:val="18"/>
                      <w:lang w:bidi="ar-SA"/>
                    </w:rPr>
                    <w:t>teachers</w:t>
                  </w:r>
                  <w:proofErr w:type="gramEnd"/>
                  <w:r w:rsidRPr="00C907AB">
                    <w:rPr>
                      <w:rFonts w:eastAsia="MS Mincho" w:cs="Poppins"/>
                      <w:szCs w:val="18"/>
                      <w:lang w:bidi="ar-SA"/>
                    </w:rPr>
                    <w:t xml:space="preserve"> or build or rehabilitate classrooms</w:t>
                  </w:r>
                  <w:r>
                    <w:rPr>
                      <w:rFonts w:eastAsia="MS Mincho" w:cs="Poppins"/>
                      <w:szCs w:val="18"/>
                      <w:lang w:bidi="ar-SA"/>
                    </w:rPr>
                    <w:t xml:space="preserve">. </w:t>
                  </w:r>
                  <w:r w:rsidRPr="008C5E6D">
                    <w:rPr>
                      <w:rFonts w:eastAsia="MS Mincho" w:cs="Poppins"/>
                      <w:b/>
                      <w:bCs/>
                      <w:szCs w:val="18"/>
                      <w:lang w:bidi="ar-SA"/>
                    </w:rPr>
                    <w:t xml:space="preserve">It is expected that grant agents use their annual reports to provide </w:t>
                  </w:r>
                  <w:r w:rsidR="006C0EB6">
                    <w:rPr>
                      <w:rFonts w:eastAsia="MS Mincho" w:cs="Poppins"/>
                      <w:b/>
                      <w:bCs/>
                      <w:szCs w:val="18"/>
                      <w:lang w:bidi="ar-SA"/>
                    </w:rPr>
                    <w:t xml:space="preserve">the </w:t>
                  </w:r>
                  <w:r w:rsidRPr="008C5E6D">
                    <w:rPr>
                      <w:rFonts w:eastAsia="MS Mincho" w:cs="Poppins"/>
                      <w:b/>
                      <w:bCs/>
                      <w:szCs w:val="18"/>
                      <w:lang w:bidi="ar-SA"/>
                    </w:rPr>
                    <w:t>actual number of textbooks purchased and distributed, teachers trained and classrooms built or rehabilitated. It is thus important that these indicators (if applicable) are included in the full results framework linked to the program document.</w:t>
                  </w:r>
                </w:p>
                <w:p w14:paraId="7414D9D9" w14:textId="07D3BFAC" w:rsidR="002F168E" w:rsidRPr="00C907AB" w:rsidRDefault="00E026FB" w:rsidP="007F28C7">
                  <w:pPr>
                    <w:framePr w:hSpace="180" w:wrap="around" w:vAnchor="text" w:hAnchor="page" w:x="881" w:y="-1578"/>
                    <w:spacing w:line="240" w:lineRule="auto"/>
                    <w:rPr>
                      <w:rFonts w:cs="Poppins"/>
                      <w:i/>
                      <w:iCs/>
                      <w:lang w:bidi="ar-SA"/>
                    </w:rPr>
                  </w:pPr>
                  <w:r w:rsidRPr="008C5E6D">
                    <w:rPr>
                      <w:rFonts w:eastAsia="MS Mincho" w:cs="Poppins"/>
                      <w:lang w:bidi="ar-SA"/>
                    </w:rPr>
                    <w:t xml:space="preserve">If the grant is cofinanced or project-pooled, enter the numbers for the entire project/program. </w:t>
                  </w:r>
                  <w:r>
                    <w:rPr>
                      <w:rFonts w:eastAsia="MS Mincho" w:cs="Poppins"/>
                      <w:lang w:bidi="ar-SA"/>
                    </w:rPr>
                    <w:t>For</w:t>
                  </w:r>
                  <w:r w:rsidRPr="595E266E">
                    <w:rPr>
                      <w:rFonts w:eastAsia="MS Mincho" w:cs="Poppins"/>
                      <w:lang w:bidi="ar-SA"/>
                    </w:rPr>
                    <w:t xml:space="preserve"> sector-pooled funds and budget support programs, indicate numbers planned at sector level. Replace Year 1, Year 2, </w:t>
                  </w:r>
                  <w:r w:rsidR="00165B65">
                    <w:rPr>
                      <w:rFonts w:eastAsia="MS Mincho" w:cs="Poppins"/>
                      <w:lang w:bidi="ar-SA"/>
                    </w:rPr>
                    <w:t>and so on</w:t>
                  </w:r>
                  <w:r w:rsidRPr="595E266E">
                    <w:rPr>
                      <w:rFonts w:eastAsia="MS Mincho" w:cs="Poppins"/>
                      <w:lang w:bidi="ar-SA"/>
                    </w:rPr>
                    <w:t xml:space="preserve">, with the actual year (for example, 2024, 2025, </w:t>
                  </w:r>
                  <w:r w:rsidR="00165B65">
                    <w:rPr>
                      <w:rFonts w:eastAsia="MS Mincho" w:cs="Poppins"/>
                      <w:lang w:bidi="ar-SA"/>
                    </w:rPr>
                    <w:t>and so on</w:t>
                  </w:r>
                  <w:r w:rsidRPr="595E266E">
                    <w:rPr>
                      <w:rFonts w:eastAsia="MS Mincho" w:cs="Poppins"/>
                      <w:lang w:bidi="ar-SA"/>
                    </w:rPr>
                    <w:t>). Annual targets are noncumulative.</w:t>
                  </w:r>
                </w:p>
              </w:tc>
            </w:tr>
          </w:tbl>
          <w:tbl>
            <w:tblPr>
              <w:tblStyle w:val="TableGrid1"/>
              <w:tblW w:w="10790" w:type="dxa"/>
              <w:tblInd w:w="0" w:type="dxa"/>
              <w:tblLayout w:type="fixed"/>
              <w:tblCellMar>
                <w:left w:w="115" w:type="dxa"/>
                <w:right w:w="115" w:type="dxa"/>
              </w:tblCellMar>
              <w:tblLook w:val="04A0" w:firstRow="1" w:lastRow="0" w:firstColumn="1" w:lastColumn="0" w:noHBand="0" w:noVBand="1"/>
            </w:tblPr>
            <w:tblGrid>
              <w:gridCol w:w="2858"/>
              <w:gridCol w:w="1144"/>
              <w:gridCol w:w="968"/>
              <w:gridCol w:w="883"/>
              <w:gridCol w:w="881"/>
              <w:gridCol w:w="881"/>
              <w:gridCol w:w="883"/>
              <w:gridCol w:w="881"/>
              <w:gridCol w:w="1411"/>
            </w:tblGrid>
            <w:tr w:rsidR="00DE241E" w:rsidRPr="00C907AB" w14:paraId="0B94E394" w14:textId="77777777" w:rsidTr="008C5E6D">
              <w:trPr>
                <w:trHeight w:val="384"/>
              </w:trPr>
              <w:tc>
                <w:tcPr>
                  <w:tcW w:w="8498" w:type="dxa"/>
                  <w:gridSpan w:val="7"/>
                  <w:tcBorders>
                    <w:top w:val="single" w:sz="12" w:space="0" w:color="052173"/>
                    <w:left w:val="single" w:sz="12" w:space="0" w:color="052173"/>
                    <w:bottom w:val="single" w:sz="12" w:space="0" w:color="052173"/>
                    <w:right w:val="nil"/>
                  </w:tcBorders>
                  <w:shd w:val="clear" w:color="auto" w:fill="43D596" w:themeFill="accent5"/>
                </w:tcPr>
                <w:p w14:paraId="7A350458" w14:textId="77777777" w:rsidR="00630F9C" w:rsidRPr="00C907AB" w:rsidRDefault="00630F9C" w:rsidP="007F28C7">
                  <w:pPr>
                    <w:framePr w:hSpace="180" w:wrap="around" w:vAnchor="text" w:hAnchor="page" w:x="881" w:y="-1578"/>
                    <w:spacing w:line="240" w:lineRule="auto"/>
                    <w:rPr>
                      <w:rFonts w:eastAsia="MS Mincho" w:cs="Poppins"/>
                      <w:b/>
                      <w:bCs/>
                      <w:color w:val="000000"/>
                      <w:sz w:val="22"/>
                      <w:szCs w:val="22"/>
                      <w:lang w:bidi="ar-SA"/>
                    </w:rPr>
                  </w:pPr>
                  <w:r w:rsidRPr="00C907AB">
                    <w:rPr>
                      <w:rFonts w:eastAsia="MS Mincho" w:cs="Poppins"/>
                      <w:b/>
                      <w:bCs/>
                      <w:color w:val="FFFFFF"/>
                      <w:sz w:val="22"/>
                      <w:szCs w:val="22"/>
                      <w:lang w:bidi="ar-SA"/>
                    </w:rPr>
                    <w:t>Table 1 | Target outputs per year</w:t>
                  </w:r>
                </w:p>
              </w:tc>
              <w:tc>
                <w:tcPr>
                  <w:tcW w:w="881" w:type="dxa"/>
                  <w:tcBorders>
                    <w:top w:val="single" w:sz="12" w:space="0" w:color="052173"/>
                    <w:left w:val="nil"/>
                    <w:bottom w:val="single" w:sz="12" w:space="0" w:color="052173"/>
                    <w:right w:val="nil"/>
                  </w:tcBorders>
                  <w:shd w:val="clear" w:color="auto" w:fill="43D596" w:themeFill="accent5"/>
                </w:tcPr>
                <w:p w14:paraId="5EF494CF" w14:textId="77777777" w:rsidR="00630F9C" w:rsidRPr="00C907AB" w:rsidRDefault="00630F9C" w:rsidP="007F28C7">
                  <w:pPr>
                    <w:framePr w:hSpace="180" w:wrap="around" w:vAnchor="text" w:hAnchor="page" w:x="881" w:y="-1578"/>
                    <w:spacing w:line="240" w:lineRule="auto"/>
                    <w:rPr>
                      <w:rFonts w:eastAsia="MS Mincho" w:cs="Poppins"/>
                      <w:b/>
                      <w:bCs/>
                      <w:color w:val="FFFFFF"/>
                      <w:sz w:val="22"/>
                      <w:szCs w:val="22"/>
                      <w:lang w:bidi="ar-SA"/>
                    </w:rPr>
                  </w:pPr>
                </w:p>
              </w:tc>
              <w:tc>
                <w:tcPr>
                  <w:tcW w:w="1411" w:type="dxa"/>
                  <w:tcBorders>
                    <w:top w:val="single" w:sz="12" w:space="0" w:color="052173"/>
                    <w:left w:val="nil"/>
                    <w:bottom w:val="single" w:sz="12" w:space="0" w:color="052173"/>
                    <w:right w:val="single" w:sz="12" w:space="0" w:color="052173"/>
                  </w:tcBorders>
                  <w:shd w:val="clear" w:color="auto" w:fill="43D596" w:themeFill="accent5"/>
                </w:tcPr>
                <w:p w14:paraId="67FDB851" w14:textId="77777777" w:rsidR="00630F9C" w:rsidRPr="00C907AB" w:rsidRDefault="00630F9C" w:rsidP="007F28C7">
                  <w:pPr>
                    <w:framePr w:hSpace="180" w:wrap="around" w:vAnchor="text" w:hAnchor="page" w:x="881" w:y="-1578"/>
                    <w:spacing w:line="240" w:lineRule="auto"/>
                    <w:rPr>
                      <w:rFonts w:eastAsia="MS Mincho" w:cs="Poppins"/>
                      <w:b/>
                      <w:bCs/>
                      <w:color w:val="FFFFFF"/>
                      <w:sz w:val="22"/>
                      <w:szCs w:val="22"/>
                      <w:lang w:bidi="ar-SA"/>
                    </w:rPr>
                  </w:pPr>
                </w:p>
              </w:tc>
            </w:tr>
            <w:tr w:rsidR="00286957" w:rsidRPr="00C907AB" w14:paraId="5609FCCD" w14:textId="77777777" w:rsidTr="008C5E6D">
              <w:trPr>
                <w:trHeight w:val="825"/>
              </w:trPr>
              <w:tc>
                <w:tcPr>
                  <w:tcW w:w="2858" w:type="dxa"/>
                  <w:tcBorders>
                    <w:top w:val="single" w:sz="12" w:space="0" w:color="052173"/>
                    <w:left w:val="single" w:sz="12" w:space="0" w:color="052173"/>
                    <w:bottom w:val="single" w:sz="12" w:space="0" w:color="062172"/>
                    <w:right w:val="single" w:sz="12" w:space="0" w:color="062172"/>
                  </w:tcBorders>
                  <w:shd w:val="clear" w:color="auto" w:fill="D9D9D9" w:themeFill="background2" w:themeFillShade="D9"/>
                  <w:vAlign w:val="center"/>
                </w:tcPr>
                <w:p w14:paraId="69EB6AAC" w14:textId="77777777" w:rsidR="00630F9C" w:rsidRPr="00C907AB" w:rsidRDefault="00630F9C" w:rsidP="007F28C7">
                  <w:pPr>
                    <w:framePr w:hSpace="180" w:wrap="around" w:vAnchor="text" w:hAnchor="page" w:x="881" w:y="-1578"/>
                    <w:spacing w:line="240" w:lineRule="auto"/>
                    <w:ind w:firstLine="14"/>
                    <w:contextualSpacing/>
                    <w:jc w:val="right"/>
                    <w:rPr>
                      <w:rFonts w:eastAsia="ヒラギノ角ゴ Pro W3" w:cs="Poppins"/>
                      <w:szCs w:val="18"/>
                      <w:lang w:bidi="ar-SA"/>
                    </w:rPr>
                  </w:pPr>
                  <w:r w:rsidRPr="00C907AB">
                    <w:rPr>
                      <w:rFonts w:eastAsia="ヒラギノ角ゴ Pro W3" w:cs="Poppins"/>
                      <w:szCs w:val="18"/>
                      <w:lang w:bidi="ar-SA"/>
                    </w:rPr>
                    <w:t>Indicate if calendar year or implementation year:</w:t>
                  </w:r>
                </w:p>
                <w:sdt>
                  <w:sdtPr>
                    <w:rPr>
                      <w:rFonts w:eastAsia="MS Mincho" w:cs="Poppins"/>
                      <w:szCs w:val="18"/>
                      <w:lang w:bidi="ar-SA"/>
                    </w:rPr>
                    <w:id w:val="455614804"/>
                    <w:placeholder>
                      <w:docPart w:val="D413479BE9A648EBB4E45ECCA718B4B4"/>
                    </w:placeholder>
                    <w:showingPlcHdr/>
                    <w:text w:multiLine="1"/>
                  </w:sdtPr>
                  <w:sdtEndPr/>
                  <w:sdtContent>
                    <w:p w14:paraId="07683463" w14:textId="77777777" w:rsidR="00630F9C" w:rsidRPr="00C907AB" w:rsidRDefault="00630F9C" w:rsidP="007F28C7">
                      <w:pPr>
                        <w:framePr w:hSpace="180" w:wrap="around" w:vAnchor="text" w:hAnchor="page" w:x="881" w:y="-1578"/>
                        <w:spacing w:line="240" w:lineRule="auto"/>
                        <w:ind w:firstLine="14"/>
                        <w:contextualSpacing/>
                        <w:jc w:val="right"/>
                        <w:rPr>
                          <w:rFonts w:eastAsia="MS Mincho" w:cs="Poppins"/>
                          <w:szCs w:val="18"/>
                          <w:lang w:bidi="ar-SA"/>
                        </w:rPr>
                      </w:pPr>
                      <w:r w:rsidRPr="00C907AB">
                        <w:rPr>
                          <w:rFonts w:eastAsia="MS Mincho" w:cs="Poppins"/>
                          <w:szCs w:val="18"/>
                          <w:lang w:bidi="ar-SA"/>
                        </w:rPr>
                        <w:t>Click here to enter text.</w:t>
                      </w:r>
                    </w:p>
                  </w:sdtContent>
                </w:sdt>
              </w:tc>
              <w:tc>
                <w:tcPr>
                  <w:tcW w:w="1144" w:type="dxa"/>
                  <w:tcBorders>
                    <w:top w:val="single" w:sz="12" w:space="0" w:color="052173"/>
                    <w:left w:val="single" w:sz="12" w:space="0" w:color="062172"/>
                    <w:bottom w:val="single" w:sz="12" w:space="0" w:color="062172"/>
                    <w:right w:val="single" w:sz="12" w:space="0" w:color="062172"/>
                  </w:tcBorders>
                  <w:shd w:val="clear" w:color="auto" w:fill="D9D9D9" w:themeFill="background2" w:themeFillShade="D9"/>
                  <w:vAlign w:val="center"/>
                </w:tcPr>
                <w:p w14:paraId="43AE5CA8" w14:textId="77777777" w:rsidR="00630F9C" w:rsidRPr="00C907AB" w:rsidRDefault="00630F9C" w:rsidP="007F28C7">
                  <w:pPr>
                    <w:framePr w:hSpace="180" w:wrap="around" w:vAnchor="text" w:hAnchor="page" w:x="881" w:y="-1578"/>
                    <w:spacing w:line="240" w:lineRule="auto"/>
                    <w:ind w:left="57" w:firstLine="15"/>
                    <w:contextualSpacing/>
                    <w:jc w:val="center"/>
                    <w:rPr>
                      <w:rFonts w:eastAsia="MS Mincho" w:cs="Poppins"/>
                      <w:b/>
                      <w:bCs/>
                      <w:szCs w:val="18"/>
                      <w:lang w:bidi="ar-SA"/>
                    </w:rPr>
                  </w:pPr>
                  <w:r w:rsidRPr="00C907AB">
                    <w:rPr>
                      <w:rFonts w:eastAsia="MS Mincho" w:cs="Poppins"/>
                      <w:b/>
                      <w:bCs/>
                      <w:szCs w:val="18"/>
                      <w:lang w:bidi="ar-SA"/>
                    </w:rPr>
                    <w:t>Baseline (Year 0)</w:t>
                  </w:r>
                </w:p>
              </w:tc>
              <w:tc>
                <w:tcPr>
                  <w:tcW w:w="968" w:type="dxa"/>
                  <w:tcBorders>
                    <w:top w:val="single" w:sz="12" w:space="0" w:color="052173"/>
                    <w:left w:val="single" w:sz="12" w:space="0" w:color="062172"/>
                    <w:bottom w:val="single" w:sz="12" w:space="0" w:color="062172"/>
                    <w:right w:val="single" w:sz="12" w:space="0" w:color="062172"/>
                  </w:tcBorders>
                  <w:shd w:val="clear" w:color="auto" w:fill="D9D9D9" w:themeFill="background2" w:themeFillShade="D9"/>
                </w:tcPr>
                <w:p w14:paraId="132576B2"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p>
                <w:p w14:paraId="1F474017"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r w:rsidRPr="00C907AB">
                    <w:rPr>
                      <w:rFonts w:eastAsia="MS Mincho" w:cs="Poppins"/>
                      <w:b/>
                      <w:bCs/>
                      <w:szCs w:val="18"/>
                      <w:lang w:bidi="ar-SA"/>
                    </w:rPr>
                    <w:t>Year 1</w:t>
                  </w:r>
                </w:p>
              </w:tc>
              <w:tc>
                <w:tcPr>
                  <w:tcW w:w="883" w:type="dxa"/>
                  <w:tcBorders>
                    <w:top w:val="single" w:sz="12" w:space="0" w:color="052173"/>
                    <w:left w:val="single" w:sz="12" w:space="0" w:color="062172"/>
                    <w:bottom w:val="single" w:sz="12" w:space="0" w:color="062172"/>
                    <w:right w:val="single" w:sz="12" w:space="0" w:color="002060"/>
                  </w:tcBorders>
                  <w:shd w:val="clear" w:color="auto" w:fill="D9D9D9" w:themeFill="background2" w:themeFillShade="D9"/>
                </w:tcPr>
                <w:p w14:paraId="0B727964"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p>
                <w:p w14:paraId="41A7AC4C"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r w:rsidRPr="00C907AB">
                    <w:rPr>
                      <w:rFonts w:eastAsia="MS Mincho" w:cs="Poppins"/>
                      <w:b/>
                      <w:bCs/>
                      <w:szCs w:val="18"/>
                      <w:lang w:bidi="ar-SA"/>
                    </w:rPr>
                    <w:t>Year 2</w:t>
                  </w:r>
                </w:p>
              </w:tc>
              <w:tc>
                <w:tcPr>
                  <w:tcW w:w="881" w:type="dxa"/>
                  <w:tcBorders>
                    <w:top w:val="single" w:sz="12" w:space="0" w:color="052173"/>
                    <w:left w:val="single" w:sz="12" w:space="0" w:color="002060"/>
                    <w:bottom w:val="single" w:sz="12" w:space="0" w:color="062172"/>
                    <w:right w:val="single" w:sz="12" w:space="0" w:color="062172"/>
                  </w:tcBorders>
                  <w:shd w:val="clear" w:color="auto" w:fill="D9D9D9" w:themeFill="background2" w:themeFillShade="D9"/>
                </w:tcPr>
                <w:p w14:paraId="5889B793"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p>
                <w:p w14:paraId="365465AF"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r w:rsidRPr="00C907AB">
                    <w:rPr>
                      <w:rFonts w:eastAsia="MS Mincho" w:cs="Poppins"/>
                      <w:b/>
                      <w:bCs/>
                      <w:szCs w:val="18"/>
                      <w:lang w:bidi="ar-SA"/>
                    </w:rPr>
                    <w:t>Year 3</w:t>
                  </w:r>
                </w:p>
              </w:tc>
              <w:tc>
                <w:tcPr>
                  <w:tcW w:w="881" w:type="dxa"/>
                  <w:tcBorders>
                    <w:top w:val="single" w:sz="12" w:space="0" w:color="052173"/>
                    <w:left w:val="single" w:sz="12" w:space="0" w:color="062172"/>
                    <w:bottom w:val="single" w:sz="12" w:space="0" w:color="062172"/>
                    <w:right w:val="single" w:sz="12" w:space="0" w:color="062172"/>
                  </w:tcBorders>
                  <w:shd w:val="clear" w:color="auto" w:fill="D9D9D9" w:themeFill="background2" w:themeFillShade="D9"/>
                </w:tcPr>
                <w:p w14:paraId="5ECDB7E6"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p>
                <w:p w14:paraId="1514DDC8"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r w:rsidRPr="00C907AB">
                    <w:rPr>
                      <w:rFonts w:eastAsia="MS Mincho" w:cs="Poppins"/>
                      <w:b/>
                      <w:bCs/>
                      <w:szCs w:val="18"/>
                      <w:lang w:bidi="ar-SA"/>
                    </w:rPr>
                    <w:t>Year 4</w:t>
                  </w:r>
                </w:p>
              </w:tc>
              <w:tc>
                <w:tcPr>
                  <w:tcW w:w="883" w:type="dxa"/>
                  <w:tcBorders>
                    <w:top w:val="single" w:sz="12" w:space="0" w:color="052173"/>
                    <w:left w:val="single" w:sz="12" w:space="0" w:color="062172"/>
                    <w:bottom w:val="single" w:sz="12" w:space="0" w:color="062172"/>
                    <w:right w:val="nil"/>
                  </w:tcBorders>
                  <w:shd w:val="clear" w:color="auto" w:fill="D9D9D9" w:themeFill="background2" w:themeFillShade="D9"/>
                </w:tcPr>
                <w:p w14:paraId="5C8CF25C"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p>
                <w:p w14:paraId="263A8FCF" w14:textId="77777777" w:rsidR="00630F9C" w:rsidRPr="00C907AB" w:rsidRDefault="00630F9C" w:rsidP="007F28C7">
                  <w:pPr>
                    <w:framePr w:hSpace="180" w:wrap="around" w:vAnchor="text" w:hAnchor="page" w:x="881" w:y="-1578"/>
                    <w:spacing w:line="240" w:lineRule="auto"/>
                    <w:rPr>
                      <w:rFonts w:eastAsia="MS Mincho" w:cs="Poppins"/>
                      <w:b/>
                      <w:bCs/>
                      <w:szCs w:val="18"/>
                      <w:lang w:bidi="ar-SA"/>
                    </w:rPr>
                  </w:pPr>
                  <w:r w:rsidRPr="00C907AB">
                    <w:rPr>
                      <w:rFonts w:eastAsia="MS Mincho" w:cs="Poppins"/>
                      <w:b/>
                      <w:bCs/>
                      <w:szCs w:val="18"/>
                      <w:lang w:bidi="ar-SA"/>
                    </w:rPr>
                    <w:t>Year 5</w:t>
                  </w:r>
                </w:p>
              </w:tc>
              <w:tc>
                <w:tcPr>
                  <w:tcW w:w="881" w:type="dxa"/>
                  <w:tcBorders>
                    <w:top w:val="single" w:sz="12" w:space="0" w:color="052173"/>
                    <w:left w:val="single" w:sz="12" w:space="0" w:color="062172"/>
                    <w:bottom w:val="single" w:sz="12" w:space="0" w:color="062172"/>
                    <w:right w:val="nil"/>
                  </w:tcBorders>
                  <w:shd w:val="clear" w:color="auto" w:fill="D9D9D9" w:themeFill="background2" w:themeFillShade="D9"/>
                </w:tcPr>
                <w:p w14:paraId="3BC41BA0" w14:textId="77777777" w:rsidR="0084606D" w:rsidRDefault="0084606D" w:rsidP="007F28C7">
                  <w:pPr>
                    <w:framePr w:hSpace="180" w:wrap="around" w:vAnchor="text" w:hAnchor="page" w:x="881" w:y="-1578"/>
                    <w:spacing w:line="240" w:lineRule="auto"/>
                    <w:rPr>
                      <w:rFonts w:eastAsia="MS Mincho" w:cs="Poppins"/>
                      <w:b/>
                      <w:bCs/>
                      <w:szCs w:val="18"/>
                      <w:lang w:bidi="ar-SA"/>
                    </w:rPr>
                  </w:pPr>
                </w:p>
                <w:p w14:paraId="2FABD09E" w14:textId="13A1A859" w:rsidR="00630F9C" w:rsidRPr="00C907AB" w:rsidRDefault="00630F9C" w:rsidP="007F28C7">
                  <w:pPr>
                    <w:framePr w:hSpace="180" w:wrap="around" w:vAnchor="text" w:hAnchor="page" w:x="881" w:y="-1578"/>
                    <w:spacing w:line="240" w:lineRule="auto"/>
                    <w:rPr>
                      <w:rFonts w:eastAsia="MS Mincho" w:cs="Poppins"/>
                      <w:b/>
                      <w:bCs/>
                      <w:szCs w:val="18"/>
                      <w:lang w:bidi="ar-SA"/>
                    </w:rPr>
                  </w:pPr>
                  <w:r>
                    <w:rPr>
                      <w:rFonts w:eastAsia="MS Mincho" w:cs="Poppins"/>
                      <w:b/>
                      <w:bCs/>
                      <w:szCs w:val="18"/>
                      <w:lang w:bidi="ar-SA"/>
                    </w:rPr>
                    <w:t>Total</w:t>
                  </w:r>
                </w:p>
              </w:tc>
              <w:tc>
                <w:tcPr>
                  <w:tcW w:w="1411" w:type="dxa"/>
                  <w:tcBorders>
                    <w:top w:val="single" w:sz="12" w:space="0" w:color="052173"/>
                    <w:left w:val="single" w:sz="12" w:space="0" w:color="062172"/>
                    <w:bottom w:val="single" w:sz="12" w:space="0" w:color="062172"/>
                    <w:right w:val="single" w:sz="12" w:space="0" w:color="052173"/>
                  </w:tcBorders>
                  <w:shd w:val="clear" w:color="auto" w:fill="D9D9D9" w:themeFill="background2" w:themeFillShade="D9"/>
                </w:tcPr>
                <w:p w14:paraId="3A808A87" w14:textId="77777777" w:rsidR="00630F9C" w:rsidRPr="002A7F9B" w:rsidRDefault="00630F9C" w:rsidP="007F28C7">
                  <w:pPr>
                    <w:framePr w:hSpace="180" w:wrap="around" w:vAnchor="text" w:hAnchor="page" w:x="881" w:y="-1578"/>
                    <w:spacing w:line="240" w:lineRule="auto"/>
                    <w:rPr>
                      <w:rFonts w:eastAsia="MS Mincho" w:cs="Poppins"/>
                      <w:b/>
                      <w:bCs/>
                      <w:szCs w:val="18"/>
                      <w:lang w:bidi="ar-SA"/>
                    </w:rPr>
                  </w:pPr>
                  <w:r w:rsidRPr="00D461EE">
                    <w:rPr>
                      <w:rFonts w:eastAsia="MS Mincho" w:cs="Poppins"/>
                      <w:b/>
                      <w:bCs/>
                      <w:szCs w:val="18"/>
                      <w:lang w:bidi="ar-SA"/>
                    </w:rPr>
                    <w:t>% GPE contribution</w:t>
                  </w:r>
                </w:p>
                <w:p w14:paraId="6D6EFDC2" w14:textId="676FC798" w:rsidR="00D32B53" w:rsidRPr="008C5E6D" w:rsidRDefault="00D32B53" w:rsidP="007F28C7">
                  <w:pPr>
                    <w:framePr w:hSpace="180" w:wrap="around" w:vAnchor="text" w:hAnchor="page" w:x="881" w:y="-1578"/>
                    <w:rPr>
                      <w:rFonts w:eastAsia="MS Mincho" w:cs="Poppins"/>
                      <w:szCs w:val="18"/>
                      <w:lang w:bidi="ar-SA"/>
                    </w:rPr>
                  </w:pPr>
                  <w:r w:rsidRPr="002A7F9B">
                    <w:rPr>
                      <w:rFonts w:eastAsia="MS Mincho" w:cs="Poppins"/>
                      <w:b/>
                      <w:bCs/>
                      <w:szCs w:val="18"/>
                      <w:lang w:bidi="ar-SA"/>
                    </w:rPr>
                    <w:t>(</w:t>
                  </w:r>
                  <w:r w:rsidR="00D83451" w:rsidRPr="002A7F9B">
                    <w:rPr>
                      <w:rFonts w:eastAsia="MS Mincho" w:cs="Poppins"/>
                      <w:b/>
                      <w:bCs/>
                      <w:szCs w:val="18"/>
                      <w:lang w:bidi="ar-SA"/>
                    </w:rPr>
                    <w:t>optional</w:t>
                  </w:r>
                  <w:r w:rsidRPr="002A7F9B">
                    <w:rPr>
                      <w:rFonts w:eastAsia="MS Mincho" w:cs="Poppins"/>
                      <w:b/>
                      <w:bCs/>
                      <w:szCs w:val="18"/>
                      <w:lang w:bidi="ar-SA"/>
                    </w:rPr>
                    <w:t>)</w:t>
                  </w:r>
                  <w:r w:rsidR="00882315" w:rsidRPr="00D461EE">
                    <w:rPr>
                      <w:rStyle w:val="FootnoteReference"/>
                      <w:rFonts w:eastAsia="MS Mincho" w:cs="Poppins"/>
                      <w:b/>
                      <w:bCs/>
                      <w:szCs w:val="18"/>
                      <w:lang w:bidi="ar-SA"/>
                    </w:rPr>
                    <w:footnoteReference w:id="6"/>
                  </w:r>
                </w:p>
              </w:tc>
            </w:tr>
            <w:tr w:rsidR="00CE425C" w:rsidRPr="00C907AB" w14:paraId="05AB7F40" w14:textId="77777777" w:rsidTr="008C5E6D">
              <w:trPr>
                <w:trHeight w:val="430"/>
              </w:trPr>
              <w:tc>
                <w:tcPr>
                  <w:tcW w:w="2858" w:type="dxa"/>
                  <w:tcBorders>
                    <w:top w:val="single" w:sz="12" w:space="0" w:color="062172"/>
                    <w:left w:val="single" w:sz="12" w:space="0" w:color="052173"/>
                    <w:bottom w:val="single" w:sz="12" w:space="0" w:color="062172"/>
                    <w:right w:val="single" w:sz="12" w:space="0" w:color="062172"/>
                  </w:tcBorders>
                  <w:shd w:val="clear" w:color="auto" w:fill="F2F2F2" w:themeFill="background2" w:themeFillShade="F2"/>
                  <w:vAlign w:val="center"/>
                </w:tcPr>
                <w:p w14:paraId="58343217" w14:textId="76B3F8A8" w:rsidR="00630F9C" w:rsidRPr="00C907AB" w:rsidRDefault="00630F9C" w:rsidP="007F28C7">
                  <w:pPr>
                    <w:framePr w:hSpace="180" w:wrap="around" w:vAnchor="text" w:hAnchor="page" w:x="881" w:y="-1578"/>
                    <w:spacing w:line="240" w:lineRule="auto"/>
                    <w:rPr>
                      <w:rFonts w:eastAsia="MS Mincho" w:cs="Poppins"/>
                      <w:szCs w:val="18"/>
                      <w:lang w:bidi="ar-SA"/>
                    </w:rPr>
                  </w:pPr>
                  <w:r w:rsidRPr="00C907AB">
                    <w:rPr>
                      <w:rFonts w:eastAsia="MS Mincho" w:cs="Poppins"/>
                      <w:szCs w:val="18"/>
                      <w:lang w:bidi="ar-SA"/>
                    </w:rPr>
                    <w:t>Number of textbooks purchased and distributed</w:t>
                  </w:r>
                  <w:r w:rsidR="003A052C">
                    <w:rPr>
                      <w:rFonts w:eastAsia="MS Mincho" w:cs="Poppins"/>
                      <w:szCs w:val="18"/>
                      <w:lang w:bidi="ar-SA"/>
                    </w:rPr>
                    <w:t>:</w:t>
                  </w:r>
                </w:p>
              </w:tc>
              <w:tc>
                <w:tcPr>
                  <w:tcW w:w="1144"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65729297"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968" w:type="dxa"/>
                  <w:tcBorders>
                    <w:top w:val="single" w:sz="12" w:space="0" w:color="062172"/>
                    <w:left w:val="single" w:sz="12" w:space="0" w:color="062172"/>
                    <w:bottom w:val="single" w:sz="12" w:space="0" w:color="062172"/>
                    <w:right w:val="single" w:sz="12" w:space="0" w:color="062172"/>
                  </w:tcBorders>
                </w:tcPr>
                <w:p w14:paraId="776E9CD1"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single" w:sz="12" w:space="0" w:color="002060"/>
                  </w:tcBorders>
                  <w:shd w:val="clear" w:color="auto" w:fill="auto"/>
                  <w:vAlign w:val="center"/>
                </w:tcPr>
                <w:p w14:paraId="698308B1"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02060"/>
                    <w:bottom w:val="single" w:sz="12" w:space="0" w:color="062172"/>
                    <w:right w:val="single" w:sz="12" w:space="0" w:color="062172"/>
                  </w:tcBorders>
                </w:tcPr>
                <w:p w14:paraId="62F1576C"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single" w:sz="12" w:space="0" w:color="062172"/>
                  </w:tcBorders>
                </w:tcPr>
                <w:p w14:paraId="5FB3C45E"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nil"/>
                  </w:tcBorders>
                </w:tcPr>
                <w:p w14:paraId="0E8126D7"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nil"/>
                  </w:tcBorders>
                </w:tcPr>
                <w:p w14:paraId="0BBBADAC"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1411" w:type="dxa"/>
                  <w:tcBorders>
                    <w:top w:val="single" w:sz="12" w:space="0" w:color="062172"/>
                    <w:left w:val="single" w:sz="12" w:space="0" w:color="062172"/>
                    <w:bottom w:val="single" w:sz="12" w:space="0" w:color="062172"/>
                    <w:right w:val="single" w:sz="12" w:space="0" w:color="052173"/>
                  </w:tcBorders>
                </w:tcPr>
                <w:p w14:paraId="3A024F5D"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r>
            <w:tr w:rsidR="00CE425C" w:rsidRPr="00C907AB" w14:paraId="3250336B" w14:textId="77777777" w:rsidTr="008C5E6D">
              <w:trPr>
                <w:trHeight w:val="286"/>
              </w:trPr>
              <w:tc>
                <w:tcPr>
                  <w:tcW w:w="2858" w:type="dxa"/>
                  <w:tcBorders>
                    <w:top w:val="single" w:sz="12" w:space="0" w:color="062172"/>
                    <w:left w:val="single" w:sz="12" w:space="0" w:color="052173"/>
                    <w:bottom w:val="single" w:sz="12" w:space="0" w:color="062172"/>
                    <w:right w:val="single" w:sz="12" w:space="0" w:color="062172"/>
                  </w:tcBorders>
                  <w:shd w:val="clear" w:color="auto" w:fill="F2F2F2" w:themeFill="background2" w:themeFillShade="F2"/>
                  <w:vAlign w:val="center"/>
                </w:tcPr>
                <w:p w14:paraId="1F3D7346" w14:textId="7860B402" w:rsidR="00630F9C" w:rsidRPr="00C907AB" w:rsidRDefault="00630F9C" w:rsidP="007F28C7">
                  <w:pPr>
                    <w:framePr w:hSpace="180" w:wrap="around" w:vAnchor="text" w:hAnchor="page" w:x="881" w:y="-1578"/>
                    <w:spacing w:line="240" w:lineRule="auto"/>
                    <w:rPr>
                      <w:rFonts w:eastAsia="MS Mincho" w:cs="Poppins"/>
                      <w:szCs w:val="18"/>
                      <w:lang w:bidi="ar-SA"/>
                    </w:rPr>
                  </w:pPr>
                  <w:r w:rsidRPr="00C907AB">
                    <w:rPr>
                      <w:rFonts w:eastAsia="MS Mincho" w:cs="Poppins"/>
                      <w:szCs w:val="18"/>
                      <w:lang w:bidi="ar-SA"/>
                    </w:rPr>
                    <w:t>Number of teachers trained</w:t>
                  </w:r>
                  <w:r w:rsidR="003A052C">
                    <w:rPr>
                      <w:rFonts w:eastAsia="MS Mincho" w:cs="Poppins"/>
                      <w:szCs w:val="18"/>
                      <w:lang w:bidi="ar-SA"/>
                    </w:rPr>
                    <w:t>:</w:t>
                  </w:r>
                </w:p>
              </w:tc>
              <w:tc>
                <w:tcPr>
                  <w:tcW w:w="1144"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37C00AD"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968" w:type="dxa"/>
                  <w:tcBorders>
                    <w:top w:val="single" w:sz="12" w:space="0" w:color="062172"/>
                    <w:left w:val="single" w:sz="12" w:space="0" w:color="062172"/>
                    <w:bottom w:val="single" w:sz="12" w:space="0" w:color="062172"/>
                    <w:right w:val="single" w:sz="12" w:space="0" w:color="062172"/>
                  </w:tcBorders>
                </w:tcPr>
                <w:p w14:paraId="1732A1D3"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single" w:sz="12" w:space="0" w:color="002060"/>
                  </w:tcBorders>
                  <w:shd w:val="clear" w:color="auto" w:fill="auto"/>
                  <w:vAlign w:val="center"/>
                </w:tcPr>
                <w:p w14:paraId="0C76DF3E"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02060"/>
                    <w:bottom w:val="single" w:sz="12" w:space="0" w:color="062172"/>
                    <w:right w:val="single" w:sz="12" w:space="0" w:color="062172"/>
                  </w:tcBorders>
                </w:tcPr>
                <w:p w14:paraId="475EFADB"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single" w:sz="12" w:space="0" w:color="062172"/>
                  </w:tcBorders>
                </w:tcPr>
                <w:p w14:paraId="21CA7947"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nil"/>
                  </w:tcBorders>
                </w:tcPr>
                <w:p w14:paraId="6F9B6AD6"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nil"/>
                  </w:tcBorders>
                </w:tcPr>
                <w:p w14:paraId="385E8FF9"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1411" w:type="dxa"/>
                  <w:tcBorders>
                    <w:top w:val="single" w:sz="12" w:space="0" w:color="062172"/>
                    <w:left w:val="single" w:sz="12" w:space="0" w:color="062172"/>
                    <w:bottom w:val="single" w:sz="12" w:space="0" w:color="062172"/>
                    <w:right w:val="single" w:sz="12" w:space="0" w:color="052173"/>
                  </w:tcBorders>
                </w:tcPr>
                <w:p w14:paraId="1EC62398"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r>
            <w:tr w:rsidR="00CE425C" w:rsidRPr="00C907AB" w14:paraId="3EEB7592" w14:textId="77777777" w:rsidTr="008C5E6D">
              <w:trPr>
                <w:trHeight w:val="496"/>
              </w:trPr>
              <w:tc>
                <w:tcPr>
                  <w:tcW w:w="2858" w:type="dxa"/>
                  <w:tcBorders>
                    <w:top w:val="single" w:sz="12" w:space="0" w:color="062172"/>
                    <w:left w:val="single" w:sz="12" w:space="0" w:color="052173"/>
                    <w:bottom w:val="single" w:sz="12" w:space="0" w:color="062172"/>
                    <w:right w:val="single" w:sz="12" w:space="0" w:color="062172"/>
                  </w:tcBorders>
                  <w:shd w:val="clear" w:color="auto" w:fill="F2F2F2" w:themeFill="background2" w:themeFillShade="F2"/>
                  <w:vAlign w:val="center"/>
                </w:tcPr>
                <w:p w14:paraId="49D1685C" w14:textId="4D97C218" w:rsidR="00630F9C" w:rsidRPr="00C907AB" w:rsidRDefault="00630F9C" w:rsidP="007F28C7">
                  <w:pPr>
                    <w:framePr w:hSpace="180" w:wrap="around" w:vAnchor="text" w:hAnchor="page" w:x="881" w:y="-1578"/>
                    <w:spacing w:line="240" w:lineRule="auto"/>
                    <w:rPr>
                      <w:rFonts w:eastAsia="MS Mincho" w:cs="Poppins"/>
                      <w:lang w:bidi="ar-SA"/>
                    </w:rPr>
                  </w:pPr>
                  <w:r w:rsidRPr="595E266E">
                    <w:rPr>
                      <w:rFonts w:eastAsia="MS Mincho" w:cs="Poppins"/>
                      <w:lang w:bidi="ar-SA"/>
                    </w:rPr>
                    <w:t>Number of classrooms built or rehabilitated</w:t>
                  </w:r>
                  <w:r w:rsidR="003A052C">
                    <w:rPr>
                      <w:rFonts w:eastAsia="MS Mincho" w:cs="Poppins"/>
                      <w:lang w:bidi="ar-SA"/>
                    </w:rPr>
                    <w:t>:</w:t>
                  </w:r>
                </w:p>
              </w:tc>
              <w:tc>
                <w:tcPr>
                  <w:tcW w:w="1144"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019D7F1F"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968" w:type="dxa"/>
                  <w:tcBorders>
                    <w:top w:val="single" w:sz="12" w:space="0" w:color="062172"/>
                    <w:left w:val="single" w:sz="12" w:space="0" w:color="062172"/>
                    <w:bottom w:val="single" w:sz="12" w:space="0" w:color="062172"/>
                    <w:right w:val="single" w:sz="12" w:space="0" w:color="062172"/>
                  </w:tcBorders>
                </w:tcPr>
                <w:p w14:paraId="122278BE"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single" w:sz="12" w:space="0" w:color="002060"/>
                  </w:tcBorders>
                  <w:shd w:val="clear" w:color="auto" w:fill="auto"/>
                  <w:vAlign w:val="center"/>
                </w:tcPr>
                <w:p w14:paraId="4F7ED881"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02060"/>
                    <w:bottom w:val="single" w:sz="12" w:space="0" w:color="062172"/>
                    <w:right w:val="single" w:sz="12" w:space="0" w:color="062172"/>
                  </w:tcBorders>
                </w:tcPr>
                <w:p w14:paraId="5044BD25"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single" w:sz="12" w:space="0" w:color="062172"/>
                  </w:tcBorders>
                </w:tcPr>
                <w:p w14:paraId="7819025D"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3" w:type="dxa"/>
                  <w:tcBorders>
                    <w:top w:val="single" w:sz="12" w:space="0" w:color="062172"/>
                    <w:left w:val="single" w:sz="12" w:space="0" w:color="062172"/>
                    <w:bottom w:val="single" w:sz="12" w:space="0" w:color="062172"/>
                    <w:right w:val="nil"/>
                  </w:tcBorders>
                </w:tcPr>
                <w:p w14:paraId="727CA663"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881" w:type="dxa"/>
                  <w:tcBorders>
                    <w:top w:val="single" w:sz="12" w:space="0" w:color="062172"/>
                    <w:left w:val="single" w:sz="12" w:space="0" w:color="062172"/>
                    <w:bottom w:val="single" w:sz="12" w:space="0" w:color="062172"/>
                    <w:right w:val="nil"/>
                  </w:tcBorders>
                </w:tcPr>
                <w:p w14:paraId="330826DE"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c>
                <w:tcPr>
                  <w:tcW w:w="1411" w:type="dxa"/>
                  <w:tcBorders>
                    <w:top w:val="single" w:sz="12" w:space="0" w:color="062172"/>
                    <w:left w:val="single" w:sz="12" w:space="0" w:color="062172"/>
                    <w:bottom w:val="single" w:sz="12" w:space="0" w:color="062172"/>
                    <w:right w:val="single" w:sz="12" w:space="0" w:color="052173"/>
                  </w:tcBorders>
                </w:tcPr>
                <w:p w14:paraId="5AC7D2B6" w14:textId="77777777" w:rsidR="00630F9C" w:rsidRPr="00C907AB" w:rsidRDefault="00630F9C" w:rsidP="007F28C7">
                  <w:pPr>
                    <w:framePr w:hSpace="180" w:wrap="around" w:vAnchor="text" w:hAnchor="page" w:x="881" w:y="-1578"/>
                    <w:spacing w:line="276" w:lineRule="auto"/>
                    <w:ind w:left="57" w:firstLine="15"/>
                    <w:contextualSpacing/>
                    <w:rPr>
                      <w:rFonts w:eastAsia="MS Mincho" w:cs="Poppins"/>
                      <w:szCs w:val="18"/>
                      <w:lang w:bidi="ar-SA"/>
                    </w:rPr>
                  </w:pPr>
                </w:p>
              </w:tc>
            </w:tr>
          </w:tbl>
          <w:p w14:paraId="1C03CF62" w14:textId="77777777" w:rsidR="005405D7" w:rsidRDefault="005405D7" w:rsidP="002F168E">
            <w:pPr>
              <w:spacing w:line="240" w:lineRule="auto"/>
              <w:rPr>
                <w:rFonts w:ascii="Cambria" w:eastAsia="MS Mincho" w:hAnsi="Cambria" w:cs="Times New Roman"/>
                <w:color w:val="auto"/>
                <w:sz w:val="19"/>
                <w:szCs w:val="19"/>
                <w:lang w:bidi="ar-SA"/>
              </w:rPr>
            </w:pPr>
          </w:p>
          <w:p w14:paraId="47439D80" w14:textId="77777777" w:rsidR="009E7B98" w:rsidRDefault="009E7B98" w:rsidP="002F168E">
            <w:pPr>
              <w:spacing w:line="240" w:lineRule="auto"/>
              <w:rPr>
                <w:rFonts w:ascii="Cambria" w:eastAsia="MS Mincho" w:hAnsi="Cambria" w:cs="Times New Roman"/>
                <w:color w:val="auto"/>
                <w:sz w:val="19"/>
                <w:szCs w:val="19"/>
                <w:lang w:bidi="ar-SA"/>
              </w:rPr>
            </w:pPr>
          </w:p>
          <w:p w14:paraId="377C18D5" w14:textId="77777777" w:rsidR="009E7B98" w:rsidRDefault="009E7B98" w:rsidP="002F168E">
            <w:pPr>
              <w:spacing w:line="240" w:lineRule="auto"/>
              <w:rPr>
                <w:rFonts w:ascii="Cambria" w:eastAsia="MS Mincho" w:hAnsi="Cambria" w:cs="Times New Roman"/>
                <w:color w:val="auto"/>
                <w:sz w:val="19"/>
                <w:szCs w:val="19"/>
                <w:lang w:bidi="ar-SA"/>
              </w:rPr>
            </w:pPr>
          </w:p>
          <w:p w14:paraId="343C7059" w14:textId="77777777" w:rsidR="009E7B98" w:rsidRDefault="009E7B98" w:rsidP="002F168E">
            <w:pPr>
              <w:spacing w:line="240" w:lineRule="auto"/>
              <w:rPr>
                <w:rFonts w:ascii="Cambria" w:eastAsia="MS Mincho" w:hAnsi="Cambria" w:cs="Times New Roman"/>
                <w:color w:val="auto"/>
                <w:sz w:val="19"/>
                <w:szCs w:val="19"/>
                <w:lang w:bidi="ar-SA"/>
              </w:rPr>
            </w:pPr>
          </w:p>
          <w:p w14:paraId="054E7287" w14:textId="77777777" w:rsidR="009E7B98" w:rsidRDefault="009E7B98" w:rsidP="002F168E">
            <w:pPr>
              <w:spacing w:line="240" w:lineRule="auto"/>
              <w:rPr>
                <w:rFonts w:ascii="Cambria" w:eastAsia="MS Mincho" w:hAnsi="Cambria" w:cs="Times New Roman"/>
                <w:color w:val="auto"/>
                <w:sz w:val="19"/>
                <w:szCs w:val="19"/>
                <w:lang w:bidi="ar-SA"/>
              </w:rPr>
            </w:pPr>
          </w:p>
          <w:p w14:paraId="7BCAFC62" w14:textId="77777777" w:rsidR="009E7B98" w:rsidRDefault="009E7B98" w:rsidP="002F168E">
            <w:pPr>
              <w:spacing w:line="240" w:lineRule="auto"/>
              <w:rPr>
                <w:rFonts w:ascii="Cambria" w:eastAsia="MS Mincho" w:hAnsi="Cambria" w:cs="Times New Roman"/>
                <w:color w:val="auto"/>
                <w:sz w:val="19"/>
                <w:szCs w:val="19"/>
                <w:lang w:bidi="ar-SA"/>
              </w:rPr>
            </w:pPr>
          </w:p>
          <w:p w14:paraId="208F3762" w14:textId="77777777" w:rsidR="009E7B98" w:rsidRDefault="009E7B98" w:rsidP="002F168E">
            <w:pPr>
              <w:spacing w:line="240" w:lineRule="auto"/>
              <w:rPr>
                <w:rFonts w:ascii="Cambria" w:eastAsia="MS Mincho" w:hAnsi="Cambria" w:cs="Times New Roman"/>
                <w:color w:val="auto"/>
                <w:sz w:val="19"/>
                <w:szCs w:val="19"/>
                <w:lang w:bidi="ar-SA"/>
              </w:rPr>
            </w:pPr>
          </w:p>
          <w:p w14:paraId="59631B34" w14:textId="77777777" w:rsidR="009E7B98" w:rsidRDefault="009E7B98" w:rsidP="002F168E">
            <w:pPr>
              <w:spacing w:line="240" w:lineRule="auto"/>
              <w:rPr>
                <w:rFonts w:ascii="Cambria" w:eastAsia="MS Mincho" w:hAnsi="Cambria" w:cs="Times New Roman"/>
                <w:color w:val="auto"/>
                <w:sz w:val="19"/>
                <w:szCs w:val="19"/>
                <w:lang w:bidi="ar-SA"/>
              </w:rPr>
            </w:pPr>
          </w:p>
          <w:p w14:paraId="03D05B4E" w14:textId="77777777" w:rsidR="009E7B98" w:rsidRDefault="009E7B98" w:rsidP="002F168E">
            <w:pPr>
              <w:spacing w:line="240" w:lineRule="auto"/>
              <w:rPr>
                <w:rFonts w:ascii="Cambria" w:eastAsia="MS Mincho" w:hAnsi="Cambria" w:cs="Times New Roman"/>
                <w:color w:val="auto"/>
                <w:sz w:val="19"/>
                <w:szCs w:val="19"/>
                <w:lang w:bidi="ar-SA"/>
              </w:rPr>
            </w:pPr>
          </w:p>
          <w:p w14:paraId="468F1D9C" w14:textId="77777777" w:rsidR="009E7B98" w:rsidRDefault="009E7B98" w:rsidP="002F168E">
            <w:pPr>
              <w:spacing w:line="240" w:lineRule="auto"/>
              <w:rPr>
                <w:rFonts w:ascii="Cambria" w:eastAsia="MS Mincho" w:hAnsi="Cambria" w:cs="Times New Roman"/>
                <w:color w:val="auto"/>
                <w:sz w:val="19"/>
                <w:szCs w:val="19"/>
                <w:lang w:bidi="ar-SA"/>
              </w:rPr>
            </w:pPr>
          </w:p>
          <w:p w14:paraId="16F274BE" w14:textId="77777777" w:rsidR="002E2B9A" w:rsidRDefault="002E2B9A" w:rsidP="002F168E">
            <w:pPr>
              <w:spacing w:line="240" w:lineRule="auto"/>
              <w:rPr>
                <w:rFonts w:ascii="Cambria" w:eastAsia="MS Mincho" w:hAnsi="Cambria" w:cs="Times New Roman"/>
                <w:color w:val="auto"/>
                <w:sz w:val="19"/>
                <w:szCs w:val="19"/>
                <w:lang w:bidi="ar-SA"/>
              </w:rPr>
            </w:pPr>
          </w:p>
          <w:p w14:paraId="489762EA" w14:textId="77777777" w:rsidR="009E7B98" w:rsidRDefault="009E7B98" w:rsidP="002F168E">
            <w:pPr>
              <w:spacing w:line="240" w:lineRule="auto"/>
              <w:rPr>
                <w:rFonts w:ascii="Cambria" w:eastAsia="MS Mincho" w:hAnsi="Cambria" w:cs="Times New Roman"/>
                <w:color w:val="auto"/>
                <w:sz w:val="19"/>
                <w:szCs w:val="19"/>
                <w:lang w:bidi="ar-SA"/>
              </w:rPr>
            </w:pPr>
          </w:p>
          <w:tbl>
            <w:tblPr>
              <w:tblStyle w:val="TableGrid"/>
              <w:tblW w:w="10620"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500"/>
              <w:gridCol w:w="1530"/>
              <w:gridCol w:w="1530"/>
              <w:gridCol w:w="1530"/>
              <w:gridCol w:w="1530"/>
            </w:tblGrid>
            <w:tr w:rsidR="009251E1" w:rsidRPr="00022DC3" w14:paraId="73671734" w14:textId="77777777" w:rsidTr="008C5E6D">
              <w:trPr>
                <w:trHeight w:val="319"/>
              </w:trPr>
              <w:tc>
                <w:tcPr>
                  <w:tcW w:w="10620" w:type="dxa"/>
                  <w:gridSpan w:val="5"/>
                  <w:tcBorders>
                    <w:top w:val="single" w:sz="12" w:space="0" w:color="052173"/>
                    <w:left w:val="single" w:sz="12" w:space="0" w:color="052173"/>
                    <w:bottom w:val="single" w:sz="12" w:space="0" w:color="052173"/>
                    <w:right w:val="single" w:sz="12" w:space="0" w:color="052173"/>
                  </w:tcBorders>
                  <w:shd w:val="clear" w:color="auto" w:fill="43D596"/>
                  <w:vAlign w:val="center"/>
                </w:tcPr>
                <w:p w14:paraId="1A1359C2" w14:textId="30CBF8E8" w:rsidR="009251E1" w:rsidRPr="008C5E6D" w:rsidRDefault="005C5F4F" w:rsidP="007F28C7">
                  <w:pPr>
                    <w:framePr w:hSpace="180" w:wrap="around" w:vAnchor="text" w:hAnchor="page" w:x="881" w:y="-1578"/>
                    <w:spacing w:line="240" w:lineRule="auto"/>
                    <w:rPr>
                      <w:rFonts w:eastAsia="MS Mincho" w:cs="Poppins"/>
                      <w:b/>
                      <w:bCs/>
                      <w:color w:val="FFFFFF"/>
                      <w:sz w:val="22"/>
                      <w:szCs w:val="22"/>
                      <w:lang w:bidi="ar-SA"/>
                    </w:rPr>
                  </w:pPr>
                  <w:r>
                    <w:rPr>
                      <w:rFonts w:eastAsia="MS Mincho" w:cs="Poppins"/>
                      <w:b/>
                      <w:bCs/>
                      <w:color w:val="FFFFFF"/>
                      <w:sz w:val="22"/>
                      <w:szCs w:val="22"/>
                      <w:lang w:bidi="ar-SA"/>
                    </w:rPr>
                    <w:t>3</w:t>
                  </w:r>
                  <w:r w:rsidR="0038542E" w:rsidRPr="008C5E6D">
                    <w:rPr>
                      <w:rFonts w:eastAsia="MS Mincho" w:cs="Poppins"/>
                      <w:b/>
                      <w:bCs/>
                      <w:color w:val="FFFFFF"/>
                      <w:sz w:val="22"/>
                      <w:szCs w:val="22"/>
                      <w:lang w:bidi="ar-SA"/>
                    </w:rPr>
                    <w:t xml:space="preserve">.4. </w:t>
                  </w:r>
                  <w:r w:rsidR="009251E1" w:rsidRPr="008C5E6D">
                    <w:rPr>
                      <w:rFonts w:eastAsia="MS Mincho" w:cs="Poppins"/>
                      <w:b/>
                      <w:bCs/>
                      <w:color w:val="FFFFFF"/>
                      <w:sz w:val="22"/>
                      <w:szCs w:val="22"/>
                      <w:lang w:bidi="ar-SA"/>
                    </w:rPr>
                    <w:t>Projected number of children who will directly benefit from the program</w:t>
                  </w:r>
                </w:p>
              </w:tc>
            </w:tr>
            <w:tr w:rsidR="009251E1" w:rsidRPr="00022DC3" w14:paraId="0D7A0794" w14:textId="77777777" w:rsidTr="00F1272C">
              <w:trPr>
                <w:trHeight w:val="298"/>
              </w:trPr>
              <w:tc>
                <w:tcPr>
                  <w:tcW w:w="10620" w:type="dxa"/>
                  <w:gridSpan w:val="5"/>
                  <w:tcBorders>
                    <w:top w:val="single" w:sz="12" w:space="0" w:color="052173"/>
                    <w:left w:val="nil"/>
                    <w:bottom w:val="single" w:sz="12" w:space="0" w:color="052173"/>
                    <w:right w:val="nil"/>
                  </w:tcBorders>
                  <w:shd w:val="clear" w:color="auto" w:fill="F2F2F2" w:themeFill="background2" w:themeFillShade="F2"/>
                  <w:vAlign w:val="center"/>
                </w:tcPr>
                <w:p w14:paraId="54F21AC7" w14:textId="0BEC11E1" w:rsidR="009251E1" w:rsidRPr="0037070E" w:rsidRDefault="009251E1" w:rsidP="007F28C7">
                  <w:pPr>
                    <w:framePr w:hSpace="180" w:wrap="around" w:vAnchor="text" w:hAnchor="page" w:x="881" w:y="-1578"/>
                    <w:spacing w:after="120"/>
                    <w:jc w:val="both"/>
                    <w:rPr>
                      <w:rFonts w:eastAsia="MS Mincho" w:cs="Poppins"/>
                      <w:szCs w:val="18"/>
                    </w:rPr>
                  </w:pPr>
                  <w:r w:rsidRPr="0037070E">
                    <w:rPr>
                      <w:rFonts w:eastAsia="MS Mincho" w:cs="Poppins"/>
                      <w:szCs w:val="18"/>
                    </w:rPr>
                    <w:t>Please provide the number of children (both in</w:t>
                  </w:r>
                  <w:r w:rsidR="00057862">
                    <w:rPr>
                      <w:rFonts w:eastAsia="MS Mincho" w:cs="Poppins"/>
                      <w:szCs w:val="18"/>
                    </w:rPr>
                    <w:t xml:space="preserve"> </w:t>
                  </w:r>
                  <w:r w:rsidRPr="0037070E">
                    <w:rPr>
                      <w:rFonts w:eastAsia="MS Mincho" w:cs="Poppins"/>
                      <w:szCs w:val="18"/>
                    </w:rPr>
                    <w:t>school and out</w:t>
                  </w:r>
                  <w:r w:rsidR="00057862">
                    <w:rPr>
                      <w:rFonts w:eastAsia="MS Mincho" w:cs="Poppins"/>
                      <w:szCs w:val="18"/>
                    </w:rPr>
                    <w:t xml:space="preserve"> </w:t>
                  </w:r>
                  <w:r w:rsidRPr="0037070E">
                    <w:rPr>
                      <w:rFonts w:eastAsia="MS Mincho" w:cs="Poppins"/>
                      <w:szCs w:val="18"/>
                    </w:rPr>
                    <w:t>of</w:t>
                  </w:r>
                  <w:r w:rsidR="00057862">
                    <w:rPr>
                      <w:rFonts w:eastAsia="MS Mincho" w:cs="Poppins"/>
                      <w:szCs w:val="18"/>
                    </w:rPr>
                    <w:t xml:space="preserve"> </w:t>
                  </w:r>
                  <w:r w:rsidRPr="0037070E">
                    <w:rPr>
                      <w:rFonts w:eastAsia="MS Mincho" w:cs="Poppins"/>
                      <w:szCs w:val="18"/>
                    </w:rPr>
                    <w:t xml:space="preserve">school) who will directly benefit from the programs/activities supported by the grant. This includes grant-supported incentives or services and interventions. </w:t>
                  </w:r>
                </w:p>
                <w:p w14:paraId="66FA2BEB" w14:textId="1C418D37" w:rsidR="009251E1" w:rsidRPr="0037070E" w:rsidRDefault="009251E1" w:rsidP="007F28C7">
                  <w:pPr>
                    <w:framePr w:hSpace="180" w:wrap="around" w:vAnchor="text" w:hAnchor="page" w:x="881" w:y="-1578"/>
                    <w:spacing w:after="120"/>
                    <w:jc w:val="both"/>
                    <w:rPr>
                      <w:rFonts w:cs="Poppins"/>
                      <w:szCs w:val="18"/>
                    </w:rPr>
                  </w:pPr>
                  <w:r w:rsidRPr="0037070E">
                    <w:rPr>
                      <w:rFonts w:eastAsia="MS Mincho" w:cs="Poppins"/>
                      <w:szCs w:val="18"/>
                    </w:rPr>
                    <w:t>Also provide relevant disaggregated values by sex (applicable to all grants). If appropriate and available, provide disaggregated values by varied subgroups and by education level. It is understood that some disaggregated data will only be provided if a project expressly targets specific subgroups through their interventions and use</w:t>
                  </w:r>
                  <w:r w:rsidR="00057862">
                    <w:rPr>
                      <w:rFonts w:eastAsia="MS Mincho" w:cs="Poppins"/>
                      <w:szCs w:val="18"/>
                    </w:rPr>
                    <w:t>s</w:t>
                  </w:r>
                  <w:r w:rsidRPr="0037070E">
                    <w:rPr>
                      <w:rFonts w:eastAsia="MS Mincho" w:cs="Poppins"/>
                      <w:szCs w:val="18"/>
                    </w:rPr>
                    <w:t xml:space="preserve"> their own methods for counting beneficiary children</w:t>
                  </w:r>
                  <w:r w:rsidRPr="0037070E">
                    <w:rPr>
                      <w:rFonts w:cs="Poppins"/>
                      <w:szCs w:val="18"/>
                    </w:rPr>
                    <w:t>.</w:t>
                  </w:r>
                  <w:r w:rsidRPr="0037070E">
                    <w:rPr>
                      <w:rStyle w:val="FootnoteReference"/>
                      <w:rFonts w:cs="Poppins"/>
                      <w:szCs w:val="18"/>
                    </w:rPr>
                    <w:footnoteReference w:id="7"/>
                  </w:r>
                  <w:r w:rsidRPr="0037070E">
                    <w:rPr>
                      <w:rFonts w:cs="Poppins"/>
                      <w:szCs w:val="18"/>
                    </w:rPr>
                    <w:t xml:space="preserve">  </w:t>
                  </w:r>
                </w:p>
                <w:p w14:paraId="406F6B74" w14:textId="52AFBA3E" w:rsidR="00D63583" w:rsidRPr="00F1272C" w:rsidRDefault="009251E1" w:rsidP="007F28C7">
                  <w:pPr>
                    <w:pStyle w:val="FootnoteText"/>
                    <w:framePr w:hSpace="180" w:wrap="around" w:vAnchor="text" w:hAnchor="page" w:x="881" w:y="-1578"/>
                    <w:rPr>
                      <w:rFonts w:cs="Poppins"/>
                      <w:sz w:val="18"/>
                      <w:szCs w:val="18"/>
                    </w:rPr>
                  </w:pPr>
                  <w:r w:rsidRPr="0037070E">
                    <w:rPr>
                      <w:rFonts w:cs="Poppins"/>
                      <w:b/>
                      <w:bCs/>
                      <w:sz w:val="18"/>
                      <w:szCs w:val="18"/>
                    </w:rPr>
                    <w:t>N</w:t>
                  </w:r>
                  <w:r w:rsidR="00976E72">
                    <w:rPr>
                      <w:rFonts w:cs="Poppins"/>
                      <w:b/>
                      <w:bCs/>
                      <w:sz w:val="18"/>
                      <w:szCs w:val="18"/>
                    </w:rPr>
                    <w:t>ote</w:t>
                  </w:r>
                  <w:r w:rsidRPr="0037070E">
                    <w:rPr>
                      <w:rFonts w:cs="Poppins"/>
                      <w:b/>
                      <w:bCs/>
                      <w:sz w:val="18"/>
                      <w:szCs w:val="18"/>
                    </w:rPr>
                    <w:t xml:space="preserve">: </w:t>
                  </w:r>
                  <w:r w:rsidR="00057862">
                    <w:rPr>
                      <w:rFonts w:cs="Poppins"/>
                      <w:sz w:val="18"/>
                      <w:szCs w:val="18"/>
                    </w:rPr>
                    <w:t>I</w:t>
                  </w:r>
                  <w:r w:rsidRPr="00D461EE">
                    <w:rPr>
                      <w:rFonts w:cs="Poppins"/>
                      <w:sz w:val="18"/>
                      <w:szCs w:val="18"/>
                    </w:rPr>
                    <w:t>f</w:t>
                  </w:r>
                  <w:r w:rsidRPr="0037070E">
                    <w:rPr>
                      <w:rFonts w:cs="Poppins"/>
                      <w:sz w:val="18"/>
                      <w:szCs w:val="18"/>
                    </w:rPr>
                    <w:t xml:space="preserve"> the grant is cofinanced, enter the numbers for the entire project. </w:t>
                  </w:r>
                </w:p>
              </w:tc>
            </w:tr>
            <w:tr w:rsidR="009251E1" w:rsidRPr="00022DC3" w14:paraId="351432D4" w14:textId="77777777" w:rsidTr="008C5E6D">
              <w:trPr>
                <w:trHeight w:val="250"/>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1D81625A" w14:textId="77777777" w:rsidR="009251E1" w:rsidRPr="0037070E" w:rsidRDefault="009251E1" w:rsidP="007F28C7">
                  <w:pPr>
                    <w:framePr w:hSpace="180" w:wrap="around" w:vAnchor="text" w:hAnchor="page" w:x="881" w:y="-1578"/>
                    <w:jc w:val="both"/>
                    <w:rPr>
                      <w:rFonts w:cs="Poppins"/>
                      <w:szCs w:val="18"/>
                    </w:rPr>
                  </w:pPr>
                </w:p>
              </w:tc>
              <w:tc>
                <w:tcPr>
                  <w:tcW w:w="1530" w:type="dxa"/>
                  <w:tcBorders>
                    <w:top w:val="nil"/>
                    <w:left w:val="single" w:sz="12" w:space="0" w:color="052173"/>
                    <w:bottom w:val="single" w:sz="12" w:space="0" w:color="052173"/>
                    <w:right w:val="single" w:sz="12" w:space="0" w:color="052173"/>
                  </w:tcBorders>
                  <w:shd w:val="clear" w:color="auto" w:fill="auto"/>
                  <w:vAlign w:val="center"/>
                </w:tcPr>
                <w:p w14:paraId="07A6E945" w14:textId="77777777" w:rsidR="009251E1" w:rsidRPr="0037070E" w:rsidRDefault="009251E1" w:rsidP="007F28C7">
                  <w:pPr>
                    <w:framePr w:hSpace="180" w:wrap="around" w:vAnchor="text" w:hAnchor="page" w:x="881" w:y="-1578"/>
                    <w:rPr>
                      <w:rFonts w:cs="Poppins"/>
                      <w:szCs w:val="18"/>
                    </w:rPr>
                  </w:pPr>
                  <w:r w:rsidRPr="0037070E">
                    <w:rPr>
                      <w:rFonts w:cs="Poppins"/>
                      <w:szCs w:val="18"/>
                    </w:rPr>
                    <w:t>Pre-primary (optional)</w:t>
                  </w:r>
                </w:p>
              </w:tc>
              <w:tc>
                <w:tcPr>
                  <w:tcW w:w="1530" w:type="dxa"/>
                  <w:tcBorders>
                    <w:top w:val="nil"/>
                    <w:left w:val="single" w:sz="12" w:space="0" w:color="052173"/>
                    <w:bottom w:val="single" w:sz="12" w:space="0" w:color="052173"/>
                    <w:right w:val="single" w:sz="12" w:space="0" w:color="052173"/>
                  </w:tcBorders>
                  <w:shd w:val="clear" w:color="auto" w:fill="auto"/>
                  <w:vAlign w:val="center"/>
                </w:tcPr>
                <w:p w14:paraId="294FB5FD" w14:textId="77777777" w:rsidR="009251E1" w:rsidRPr="0037070E" w:rsidRDefault="009251E1" w:rsidP="007F28C7">
                  <w:pPr>
                    <w:framePr w:hSpace="180" w:wrap="around" w:vAnchor="text" w:hAnchor="page" w:x="881" w:y="-1578"/>
                    <w:jc w:val="center"/>
                    <w:rPr>
                      <w:rFonts w:cs="Poppins"/>
                      <w:szCs w:val="18"/>
                    </w:rPr>
                  </w:pPr>
                  <w:r w:rsidRPr="0037070E">
                    <w:rPr>
                      <w:rFonts w:cs="Poppins"/>
                      <w:szCs w:val="18"/>
                    </w:rPr>
                    <w:t>Primary (optional)</w:t>
                  </w:r>
                </w:p>
              </w:tc>
              <w:tc>
                <w:tcPr>
                  <w:tcW w:w="1530" w:type="dxa"/>
                  <w:tcBorders>
                    <w:top w:val="nil"/>
                    <w:left w:val="single" w:sz="12" w:space="0" w:color="052173"/>
                    <w:bottom w:val="single" w:sz="12" w:space="0" w:color="052173"/>
                    <w:right w:val="single" w:sz="12" w:space="0" w:color="052173"/>
                  </w:tcBorders>
                  <w:shd w:val="clear" w:color="auto" w:fill="auto"/>
                  <w:vAlign w:val="center"/>
                </w:tcPr>
                <w:p w14:paraId="72056E0B" w14:textId="77777777" w:rsidR="009251E1" w:rsidRPr="0037070E" w:rsidRDefault="009251E1" w:rsidP="007F28C7">
                  <w:pPr>
                    <w:framePr w:hSpace="180" w:wrap="around" w:vAnchor="text" w:hAnchor="page" w:x="881" w:y="-1578"/>
                    <w:jc w:val="center"/>
                    <w:rPr>
                      <w:rFonts w:cs="Poppins"/>
                      <w:szCs w:val="18"/>
                    </w:rPr>
                  </w:pPr>
                  <w:r w:rsidRPr="0037070E">
                    <w:rPr>
                      <w:rFonts w:cs="Poppins"/>
                      <w:bCs/>
                      <w:szCs w:val="18"/>
                    </w:rPr>
                    <w:t>Secondary</w:t>
                  </w:r>
                  <w:r w:rsidRPr="0037070E">
                    <w:rPr>
                      <w:rFonts w:cs="Poppins"/>
                      <w:szCs w:val="18"/>
                    </w:rPr>
                    <w:t xml:space="preserve"> (optional)</w:t>
                  </w:r>
                </w:p>
              </w:tc>
              <w:tc>
                <w:tcPr>
                  <w:tcW w:w="1530" w:type="dxa"/>
                  <w:tcBorders>
                    <w:top w:val="nil"/>
                    <w:left w:val="single" w:sz="12" w:space="0" w:color="052173"/>
                    <w:bottom w:val="single" w:sz="12" w:space="0" w:color="052173"/>
                    <w:right w:val="single" w:sz="12" w:space="0" w:color="052173"/>
                  </w:tcBorders>
                  <w:shd w:val="clear" w:color="auto" w:fill="auto"/>
                  <w:vAlign w:val="center"/>
                </w:tcPr>
                <w:p w14:paraId="555B929B" w14:textId="77777777" w:rsidR="009251E1" w:rsidRPr="0037070E" w:rsidRDefault="009251E1" w:rsidP="007F28C7">
                  <w:pPr>
                    <w:framePr w:hSpace="180" w:wrap="around" w:vAnchor="text" w:hAnchor="page" w:x="881" w:y="-1578"/>
                    <w:jc w:val="center"/>
                    <w:rPr>
                      <w:rFonts w:cs="Poppins"/>
                      <w:b/>
                      <w:color w:val="000000" w:themeColor="text2"/>
                      <w:szCs w:val="18"/>
                    </w:rPr>
                  </w:pPr>
                  <w:r w:rsidRPr="0037070E">
                    <w:rPr>
                      <w:rFonts w:cs="Poppins"/>
                      <w:b/>
                      <w:szCs w:val="18"/>
                    </w:rPr>
                    <w:t>Total</w:t>
                  </w:r>
                </w:p>
              </w:tc>
            </w:tr>
            <w:tr w:rsidR="003A3291" w:rsidRPr="003A3291" w14:paraId="57660496"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62EEC5C8" w14:textId="77777777" w:rsidR="009251E1" w:rsidRPr="0037070E" w:rsidRDefault="009251E1" w:rsidP="007F28C7">
                  <w:pPr>
                    <w:framePr w:hSpace="180" w:wrap="around" w:vAnchor="text" w:hAnchor="page" w:x="881" w:y="-1578"/>
                    <w:jc w:val="both"/>
                    <w:rPr>
                      <w:rFonts w:cs="Poppins"/>
                      <w:b/>
                      <w:color w:val="062071" w:themeColor="text1"/>
                      <w:szCs w:val="18"/>
                    </w:rPr>
                  </w:pPr>
                  <w:r w:rsidRPr="0037070E">
                    <w:rPr>
                      <w:rFonts w:cs="Poppins"/>
                      <w:b/>
                      <w:szCs w:val="18"/>
                    </w:rPr>
                    <w:t>Number of children who will directly benefit from the grant:</w:t>
                  </w:r>
                </w:p>
              </w:tc>
              <w:sdt>
                <w:sdtPr>
                  <w:rPr>
                    <w:rFonts w:cs="Poppins"/>
                    <w:color w:val="00B0F0"/>
                    <w:szCs w:val="18"/>
                  </w:rPr>
                  <w:id w:val="1832334677"/>
                  <w:placeholder>
                    <w:docPart w:val="01E6E21FE7AE460784EEA18753CB882B"/>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D267088" w14:textId="4455DEE1" w:rsidR="009251E1" w:rsidRPr="003A3291" w:rsidRDefault="009251E1" w:rsidP="007F28C7">
                      <w:pPr>
                        <w:framePr w:hSpace="180" w:wrap="around" w:vAnchor="text" w:hAnchor="page" w:x="881" w:y="-1578"/>
                        <w:rPr>
                          <w:rFonts w:cs="Poppins"/>
                          <w:b/>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566403930"/>
                  <w:placeholder>
                    <w:docPart w:val="D8F7D3F25CCD460C88F3A0F07EF13F74"/>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46B7FA4E" w14:textId="11452B96"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2072849802"/>
                  <w:placeholder>
                    <w:docPart w:val="074151C9BDCC480494428762F8BDA115"/>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1B0A6791" w14:textId="7F7215F3"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314293317"/>
                  <w:placeholder>
                    <w:docPart w:val="17691ED99857482083895547E46C779A"/>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933E85C" w14:textId="3FF369E7"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6B887744"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FCACF5F" w14:textId="77777777" w:rsidR="009251E1" w:rsidRPr="0037070E" w:rsidRDefault="009251E1" w:rsidP="007F28C7">
                  <w:pPr>
                    <w:framePr w:hSpace="180" w:wrap="around" w:vAnchor="text" w:hAnchor="page" w:x="881" w:y="-1578"/>
                    <w:ind w:left="720"/>
                    <w:jc w:val="both"/>
                    <w:rPr>
                      <w:rFonts w:cs="Poppins"/>
                      <w:b/>
                      <w:color w:val="062071" w:themeColor="text1"/>
                      <w:szCs w:val="18"/>
                    </w:rPr>
                  </w:pPr>
                  <w:r w:rsidRPr="0037070E">
                    <w:rPr>
                      <w:rFonts w:cs="Poppins"/>
                      <w:b/>
                      <w:color w:val="062071" w:themeColor="text1"/>
                      <w:szCs w:val="18"/>
                    </w:rPr>
                    <w:t>Of which, girls</w:t>
                  </w:r>
                  <w:r w:rsidRPr="0037070E">
                    <w:rPr>
                      <w:rFonts w:cs="Poppins"/>
                      <w:b/>
                      <w:bCs/>
                      <w:color w:val="062071" w:themeColor="text1"/>
                      <w:szCs w:val="18"/>
                    </w:rPr>
                    <w:t>:</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22826A65" w14:textId="4FB3F0CC" w:rsidR="009251E1" w:rsidRPr="003A3291" w:rsidRDefault="007F28C7" w:rsidP="007F28C7">
                  <w:pPr>
                    <w:framePr w:hSpace="180" w:wrap="around" w:vAnchor="text" w:hAnchor="page" w:x="881" w:y="-1578"/>
                    <w:rPr>
                      <w:rFonts w:cs="Poppins"/>
                      <w:color w:val="00B0F0"/>
                      <w:szCs w:val="18"/>
                    </w:rPr>
                  </w:pPr>
                  <w:sdt>
                    <w:sdtPr>
                      <w:rPr>
                        <w:rFonts w:cs="Poppins"/>
                        <w:color w:val="00B0F0"/>
                        <w:szCs w:val="18"/>
                      </w:rPr>
                      <w:id w:val="160815502"/>
                      <w:placeholder>
                        <w:docPart w:val="74F4875AB40F4F0FA7182B50E32A85B5"/>
                      </w:placeholder>
                    </w:sdtPr>
                    <w:sdtEndPr/>
                    <w:sdtContent>
                      <w:r w:rsidR="009251E1" w:rsidRPr="003A3291">
                        <w:rPr>
                          <w:rFonts w:cs="Poppins"/>
                          <w:color w:val="00B0F0"/>
                          <w:szCs w:val="18"/>
                        </w:rPr>
                        <w:t>Enter number</w:t>
                      </w:r>
                      <w:r w:rsidR="00DA189A" w:rsidRPr="003A3291">
                        <w:rPr>
                          <w:rFonts w:cs="Poppins"/>
                          <w:color w:val="00B0F0"/>
                          <w:szCs w:val="18"/>
                        </w:rPr>
                        <w:t>.</w:t>
                      </w:r>
                    </w:sdtContent>
                  </w:sdt>
                </w:p>
              </w:tc>
              <w:sdt>
                <w:sdtPr>
                  <w:rPr>
                    <w:rFonts w:cs="Poppins"/>
                    <w:color w:val="00B0F0"/>
                    <w:szCs w:val="18"/>
                  </w:rPr>
                  <w:id w:val="1356846571"/>
                  <w:placeholder>
                    <w:docPart w:val="59C53334D65D49FBB0A6E9B169E0B54B"/>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00387A57" w14:textId="794DF8C2"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959097388"/>
                  <w:placeholder>
                    <w:docPart w:val="E8EEACE775B248D6A7D3F4C7DBD7F2F7"/>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11BA0053" w14:textId="015E77EB"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2100357182"/>
                  <w:placeholder>
                    <w:docPart w:val="C292582DF784495FA6E014D803BC34AB"/>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27AB23C8" w14:textId="361422CC"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20C8F102"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6D546649" w14:textId="77777777" w:rsidR="009251E1" w:rsidRPr="0037070E" w:rsidRDefault="009251E1" w:rsidP="007F28C7">
                  <w:pPr>
                    <w:framePr w:hSpace="180" w:wrap="around" w:vAnchor="text" w:hAnchor="page" w:x="881" w:y="-1578"/>
                    <w:ind w:left="720"/>
                    <w:jc w:val="both"/>
                    <w:rPr>
                      <w:rFonts w:cs="Poppins"/>
                      <w:b/>
                      <w:color w:val="062071" w:themeColor="text1"/>
                      <w:szCs w:val="18"/>
                    </w:rPr>
                  </w:pPr>
                  <w:r w:rsidRPr="0037070E">
                    <w:rPr>
                      <w:rFonts w:cs="Poppins"/>
                      <w:bCs/>
                      <w:color w:val="062071" w:themeColor="text1"/>
                      <w:szCs w:val="18"/>
                    </w:rPr>
                    <w:t>Of which, children with a disability (optional):</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sdt>
                  <w:sdtPr>
                    <w:rPr>
                      <w:rFonts w:cs="Poppins"/>
                      <w:color w:val="00B0F0"/>
                      <w:szCs w:val="18"/>
                    </w:rPr>
                    <w:id w:val="1751924372"/>
                    <w:placeholder>
                      <w:docPart w:val="36EEB684B453466DB5499102F1AA8F7A"/>
                    </w:placeholder>
                  </w:sdtPr>
                  <w:sdtEndPr/>
                  <w:sdtContent>
                    <w:p w14:paraId="59E4DEA7" w14:textId="4491F9BE"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sdtContent>
                </w:sdt>
              </w:tc>
              <w:sdt>
                <w:sdtPr>
                  <w:rPr>
                    <w:rFonts w:cs="Poppins"/>
                    <w:color w:val="00B0F0"/>
                    <w:szCs w:val="18"/>
                  </w:rPr>
                  <w:id w:val="623424272"/>
                  <w:placeholder>
                    <w:docPart w:val="7EE2288F84474080943D5F6ED490745D"/>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3C3E884E" w14:textId="4C82CFDE"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815534188"/>
                  <w:placeholder>
                    <w:docPart w:val="2066F59648244812AB53E0336D46914C"/>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45FFF7CB" w14:textId="08099409"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82053636"/>
                  <w:placeholder>
                    <w:docPart w:val="8BC5D8DE1B0D49C8BD9E972350823181"/>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07D21053" w14:textId="187892D6" w:rsidR="009251E1" w:rsidRPr="003A3291" w:rsidRDefault="009251E1" w:rsidP="007F28C7">
                      <w:pPr>
                        <w:framePr w:hSpace="180" w:wrap="around" w:vAnchor="text" w:hAnchor="page" w:x="881" w:y="-1578"/>
                        <w:rPr>
                          <w:rFonts w:cs="Poppins"/>
                          <w:b/>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30345D90"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57D29DAF" w14:textId="77777777" w:rsidR="009251E1" w:rsidRPr="0037070E" w:rsidRDefault="009251E1" w:rsidP="007F28C7">
                  <w:pPr>
                    <w:framePr w:hSpace="180" w:wrap="around" w:vAnchor="text" w:hAnchor="page" w:x="881" w:y="-1578"/>
                    <w:ind w:left="720"/>
                    <w:jc w:val="both"/>
                    <w:rPr>
                      <w:rFonts w:cs="Poppins"/>
                      <w:szCs w:val="18"/>
                    </w:rPr>
                  </w:pPr>
                  <w:r w:rsidRPr="0037070E">
                    <w:rPr>
                      <w:rFonts w:cs="Poppins"/>
                      <w:bCs/>
                      <w:color w:val="062071" w:themeColor="text1"/>
                      <w:szCs w:val="18"/>
                    </w:rPr>
                    <w:t xml:space="preserve">Of which, refugee children (optional): </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sdt>
                  <w:sdtPr>
                    <w:rPr>
                      <w:rFonts w:cs="Poppins"/>
                      <w:color w:val="00B0F0"/>
                      <w:szCs w:val="18"/>
                    </w:rPr>
                    <w:id w:val="-1046988665"/>
                    <w:placeholder>
                      <w:docPart w:val="9E889A1465B546849B14EC4671C021E3"/>
                    </w:placeholder>
                  </w:sdtPr>
                  <w:sdtEndPr/>
                  <w:sdtContent>
                    <w:p w14:paraId="45F8391C" w14:textId="3EE538DD"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sdtContent>
                </w:sdt>
              </w:tc>
              <w:sdt>
                <w:sdtPr>
                  <w:rPr>
                    <w:rFonts w:cs="Poppins"/>
                    <w:color w:val="00B0F0"/>
                    <w:szCs w:val="18"/>
                  </w:rPr>
                  <w:id w:val="-1009451568"/>
                  <w:placeholder>
                    <w:docPart w:val="585C38F17E734E9CA69F00C9B9931FEA"/>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5EB3CEA5" w14:textId="18527CB5"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752363021"/>
                  <w:placeholder>
                    <w:docPart w:val="12B5AE75D386475EB4B520F698B0ED9D"/>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330B8A3A" w14:textId="6C76377B"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330247774"/>
                  <w:placeholder>
                    <w:docPart w:val="4312204EAAA442EA8FCE275A26D3D4A3"/>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5CC29754" w14:textId="4D2007D2"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4B6823B5"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63F6344D" w14:textId="77777777" w:rsidR="009251E1" w:rsidRPr="0037070E" w:rsidRDefault="009251E1" w:rsidP="007F28C7">
                  <w:pPr>
                    <w:framePr w:hSpace="180" w:wrap="around" w:vAnchor="text" w:hAnchor="page" w:x="881" w:y="-1578"/>
                    <w:ind w:left="720"/>
                    <w:jc w:val="both"/>
                    <w:rPr>
                      <w:rFonts w:cs="Poppins"/>
                      <w:bCs/>
                      <w:color w:val="062071" w:themeColor="text1"/>
                      <w:szCs w:val="18"/>
                    </w:rPr>
                  </w:pPr>
                  <w:r w:rsidRPr="0037070E">
                    <w:rPr>
                      <w:rFonts w:cs="Poppins"/>
                      <w:bCs/>
                      <w:color w:val="062071" w:themeColor="text1"/>
                      <w:szCs w:val="18"/>
                    </w:rPr>
                    <w:t xml:space="preserve">Of which, internally displaced children (optional): </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sdt>
                  <w:sdtPr>
                    <w:rPr>
                      <w:rFonts w:cs="Poppins"/>
                      <w:color w:val="00B0F0"/>
                      <w:szCs w:val="18"/>
                    </w:rPr>
                    <w:id w:val="-1924023188"/>
                    <w:placeholder>
                      <w:docPart w:val="66DB359EFB054EF383B526CADD84DAAC"/>
                    </w:placeholder>
                  </w:sdtPr>
                  <w:sdtEndPr/>
                  <w:sdtContent>
                    <w:p w14:paraId="774169C0" w14:textId="71922417"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sdtContent>
                </w:sdt>
              </w:tc>
              <w:sdt>
                <w:sdtPr>
                  <w:rPr>
                    <w:rFonts w:cs="Poppins"/>
                    <w:color w:val="00B0F0"/>
                    <w:szCs w:val="18"/>
                  </w:rPr>
                  <w:id w:val="1661726721"/>
                  <w:placeholder>
                    <w:docPart w:val="03EBF1DFCA4A4E71B04F6CD5FCEBDE00"/>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2382EDA7" w14:textId="23C4E501"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195074874"/>
                  <w:placeholder>
                    <w:docPart w:val="BA9779BCB59C4733A375A69C1F92AEC8"/>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0E3DFBB" w14:textId="4E0EEBF0"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664773435"/>
                  <w:placeholder>
                    <w:docPart w:val="EDA0265DB23D4D328E9F8BE751554F9D"/>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10AEE62" w14:textId="052E191B"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4C75F859" w14:textId="77777777" w:rsidTr="009251E1">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752EA533" w14:textId="77777777" w:rsidR="009251E1" w:rsidRPr="0037070E" w:rsidRDefault="009251E1" w:rsidP="007F28C7">
                  <w:pPr>
                    <w:framePr w:hSpace="180" w:wrap="around" w:vAnchor="text" w:hAnchor="page" w:x="881" w:y="-1578"/>
                    <w:ind w:left="720"/>
                    <w:jc w:val="both"/>
                    <w:rPr>
                      <w:rFonts w:cs="Poppins"/>
                      <w:szCs w:val="18"/>
                    </w:rPr>
                  </w:pPr>
                  <w:r w:rsidRPr="0037070E">
                    <w:rPr>
                      <w:rFonts w:cs="Poppins"/>
                      <w:bCs/>
                      <w:color w:val="062071" w:themeColor="text1"/>
                      <w:szCs w:val="18"/>
                    </w:rPr>
                    <w:t>Of which, out-of-school children, in school-age (optional):</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sdt>
                  <w:sdtPr>
                    <w:rPr>
                      <w:rFonts w:cs="Poppins"/>
                      <w:color w:val="00B0F0"/>
                      <w:szCs w:val="18"/>
                    </w:rPr>
                    <w:id w:val="-442077790"/>
                    <w:placeholder>
                      <w:docPart w:val="D8974A693FA749E2AA76E6E02619086E"/>
                    </w:placeholder>
                  </w:sdtPr>
                  <w:sdtEndPr/>
                  <w:sdtContent>
                    <w:p w14:paraId="19849C8D" w14:textId="44B3DAB4"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sdtContent>
                </w:sdt>
              </w:tc>
              <w:sdt>
                <w:sdtPr>
                  <w:rPr>
                    <w:rFonts w:cs="Poppins"/>
                    <w:color w:val="00B0F0"/>
                    <w:szCs w:val="18"/>
                  </w:rPr>
                  <w:id w:val="-2121516487"/>
                  <w:placeholder>
                    <w:docPart w:val="9D3992627A8F4CE48B610D7951B3A2F9"/>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0F768CFD" w14:textId="497456D2"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552922250"/>
                  <w:placeholder>
                    <w:docPart w:val="3C65F67EBB1D4164A530A513EFDF4E8E"/>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520B8F7D" w14:textId="2A4054EC"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424653176"/>
                  <w:placeholder>
                    <w:docPart w:val="CEE6ABBBF74A4EC6A2F6E794A96335EF"/>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208C967D" w14:textId="76C1C9F5"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3A3291" w:rsidRPr="003A3291" w14:paraId="7C97EA57" w14:textId="77777777" w:rsidTr="008C5E6D">
              <w:trPr>
                <w:trHeight w:val="443"/>
              </w:trPr>
              <w:tc>
                <w:tcPr>
                  <w:tcW w:w="450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64C55E59" w14:textId="29600963" w:rsidR="009251E1" w:rsidRPr="0037070E" w:rsidRDefault="009251E1" w:rsidP="007F28C7">
                  <w:pPr>
                    <w:framePr w:hSpace="180" w:wrap="around" w:vAnchor="text" w:hAnchor="page" w:x="881" w:y="-1578"/>
                    <w:ind w:left="720"/>
                    <w:jc w:val="both"/>
                    <w:rPr>
                      <w:rFonts w:cs="Poppins"/>
                      <w:szCs w:val="18"/>
                    </w:rPr>
                  </w:pPr>
                  <w:r w:rsidRPr="0037070E">
                    <w:rPr>
                      <w:rFonts w:cs="Poppins"/>
                      <w:bCs/>
                      <w:color w:val="062071" w:themeColor="text1"/>
                      <w:szCs w:val="18"/>
                    </w:rPr>
                    <w:t>Of which, children from marginalized ethno-cultural/linguistic minorities: specify which ones (optional):</w:t>
                  </w:r>
                </w:p>
              </w:tc>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sdt>
                  <w:sdtPr>
                    <w:rPr>
                      <w:rFonts w:cs="Poppins"/>
                      <w:color w:val="00B0F0"/>
                      <w:szCs w:val="18"/>
                    </w:rPr>
                    <w:id w:val="-123936564"/>
                    <w:placeholder>
                      <w:docPart w:val="B7DB6A8B59C9481B905232AA2F7849E1"/>
                    </w:placeholder>
                  </w:sdtPr>
                  <w:sdtEndPr/>
                  <w:sdtContent>
                    <w:p w14:paraId="02C16B61" w14:textId="73DE34C2"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sdtContent>
                </w:sdt>
              </w:tc>
              <w:sdt>
                <w:sdtPr>
                  <w:rPr>
                    <w:rFonts w:cs="Poppins"/>
                    <w:color w:val="00B0F0"/>
                    <w:szCs w:val="18"/>
                  </w:rPr>
                  <w:id w:val="1950434041"/>
                  <w:placeholder>
                    <w:docPart w:val="94C66F439BE94656AD98A3B9EB48EE69"/>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5141230E" w14:textId="6B5B2964"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1715622348"/>
                  <w:placeholder>
                    <w:docPart w:val="0CA1A95BD8BF41C69D0547B82F374869"/>
                  </w:placeholder>
                </w:sdtPr>
                <w:sdtEndPr/>
                <w:sdtContent>
                  <w:tc>
                    <w:tcPr>
                      <w:tcW w:w="1530" w:type="dxa"/>
                      <w:tcBorders>
                        <w:top w:val="single" w:sz="12" w:space="0" w:color="052173"/>
                        <w:left w:val="single" w:sz="12" w:space="0" w:color="052173"/>
                        <w:bottom w:val="single" w:sz="12" w:space="0" w:color="052173"/>
                        <w:right w:val="single" w:sz="12" w:space="0" w:color="052173"/>
                      </w:tcBorders>
                      <w:shd w:val="clear" w:color="auto" w:fill="auto"/>
                      <w:vAlign w:val="center"/>
                    </w:tcPr>
                    <w:p w14:paraId="4AEAC07B" w14:textId="4D08CB42"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sdt>
                <w:sdtPr>
                  <w:rPr>
                    <w:rFonts w:cs="Poppins"/>
                    <w:color w:val="00B0F0"/>
                    <w:szCs w:val="18"/>
                  </w:rPr>
                  <w:id w:val="978882814"/>
                  <w:placeholder>
                    <w:docPart w:val="50E101011A87415DA79D38CB318942B5"/>
                  </w:placeholder>
                </w:sdtPr>
                <w:sdtEndPr/>
                <w:sdtContent>
                  <w:tc>
                    <w:tcPr>
                      <w:tcW w:w="1530" w:type="dxa"/>
                      <w:tcBorders>
                        <w:top w:val="single" w:sz="12" w:space="0" w:color="052173"/>
                        <w:left w:val="single" w:sz="12" w:space="0" w:color="052173"/>
                        <w:bottom w:val="nil"/>
                        <w:right w:val="single" w:sz="12" w:space="0" w:color="052173"/>
                      </w:tcBorders>
                      <w:shd w:val="clear" w:color="auto" w:fill="auto"/>
                      <w:vAlign w:val="center"/>
                    </w:tcPr>
                    <w:p w14:paraId="2AE70AD9" w14:textId="0C6D7A11" w:rsidR="009251E1" w:rsidRPr="003A3291" w:rsidRDefault="009251E1" w:rsidP="007F28C7">
                      <w:pPr>
                        <w:framePr w:hSpace="180" w:wrap="around" w:vAnchor="text" w:hAnchor="page" w:x="881" w:y="-1578"/>
                        <w:rPr>
                          <w:rFonts w:cs="Poppins"/>
                          <w:color w:val="00B0F0"/>
                          <w:szCs w:val="18"/>
                        </w:rPr>
                      </w:pPr>
                      <w:r w:rsidRPr="003A3291">
                        <w:rPr>
                          <w:rFonts w:cs="Poppins"/>
                          <w:color w:val="00B0F0"/>
                          <w:szCs w:val="18"/>
                        </w:rPr>
                        <w:t>Enter number</w:t>
                      </w:r>
                      <w:r w:rsidR="00DA189A" w:rsidRPr="003A3291">
                        <w:rPr>
                          <w:rFonts w:cs="Poppins"/>
                          <w:color w:val="00B0F0"/>
                          <w:szCs w:val="18"/>
                        </w:rPr>
                        <w:t>.</w:t>
                      </w:r>
                    </w:p>
                  </w:tc>
                </w:sdtContent>
              </w:sdt>
            </w:tr>
            <w:tr w:rsidR="009251E1" w:rsidRPr="00022DC3" w14:paraId="6008CC80" w14:textId="77777777" w:rsidTr="008C5E6D">
              <w:trPr>
                <w:trHeight w:val="397"/>
              </w:trPr>
              <w:tc>
                <w:tcPr>
                  <w:tcW w:w="10620" w:type="dxa"/>
                  <w:gridSpan w:val="5"/>
                  <w:tcBorders>
                    <w:top w:val="single" w:sz="12" w:space="0" w:color="052173"/>
                    <w:left w:val="nil"/>
                    <w:bottom w:val="single" w:sz="12" w:space="0" w:color="052173"/>
                    <w:right w:val="nil"/>
                  </w:tcBorders>
                  <w:shd w:val="clear" w:color="auto" w:fill="F2F2F2" w:themeFill="background2" w:themeFillShade="F2"/>
                  <w:vAlign w:val="center"/>
                </w:tcPr>
                <w:p w14:paraId="6B05FEB1" w14:textId="2035D170" w:rsidR="009251E1" w:rsidRPr="0037070E" w:rsidRDefault="009251E1" w:rsidP="007F28C7">
                  <w:pPr>
                    <w:framePr w:hSpace="180" w:wrap="around" w:vAnchor="text" w:hAnchor="page" w:x="881" w:y="-1578"/>
                    <w:jc w:val="both"/>
                    <w:rPr>
                      <w:rFonts w:cs="Poppins"/>
                      <w:szCs w:val="18"/>
                    </w:rPr>
                  </w:pPr>
                  <w:r w:rsidRPr="0037070E">
                    <w:rPr>
                      <w:rFonts w:cs="Poppins"/>
                      <w:szCs w:val="18"/>
                    </w:rPr>
                    <w:t>Provide any comments on beneficiary children, if needed. This could include</w:t>
                  </w:r>
                  <w:r w:rsidR="00DA189A">
                    <w:rPr>
                      <w:rFonts w:cs="Poppins"/>
                      <w:szCs w:val="18"/>
                    </w:rPr>
                    <w:t>,</w:t>
                  </w:r>
                  <w:r w:rsidRPr="0037070E">
                    <w:rPr>
                      <w:rFonts w:cs="Poppins"/>
                      <w:szCs w:val="18"/>
                    </w:rPr>
                    <w:t xml:space="preserve"> for example</w:t>
                  </w:r>
                  <w:r w:rsidR="00DA189A">
                    <w:rPr>
                      <w:rFonts w:cs="Poppins"/>
                      <w:szCs w:val="18"/>
                    </w:rPr>
                    <w:t>,</w:t>
                  </w:r>
                  <w:r w:rsidRPr="0037070E">
                    <w:rPr>
                      <w:rFonts w:cs="Poppins"/>
                      <w:szCs w:val="18"/>
                    </w:rPr>
                    <w:t xml:space="preserve"> the definition employed by the gran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 </w:t>
                  </w:r>
                  <w:r w:rsidR="00DA189A">
                    <w:rPr>
                      <w:rFonts w:cs="Poppins"/>
                      <w:szCs w:val="18"/>
                    </w:rPr>
                    <w:t>are</w:t>
                  </w:r>
                  <w:r w:rsidR="00DA189A" w:rsidRPr="0037070E">
                    <w:rPr>
                      <w:rFonts w:cs="Poppins"/>
                      <w:szCs w:val="18"/>
                    </w:rPr>
                    <w:t xml:space="preserve"> </w:t>
                  </w:r>
                  <w:r w:rsidRPr="0037070E">
                    <w:rPr>
                      <w:rFonts w:cs="Poppins"/>
                      <w:szCs w:val="18"/>
                    </w:rPr>
                    <w:t xml:space="preserve">unavailable. </w:t>
                  </w:r>
                </w:p>
              </w:tc>
            </w:tr>
            <w:tr w:rsidR="009251E1" w:rsidRPr="00022DC3" w14:paraId="54FA3B07" w14:textId="77777777" w:rsidTr="008C5E6D">
              <w:trPr>
                <w:trHeight w:val="389"/>
              </w:trPr>
              <w:tc>
                <w:tcPr>
                  <w:tcW w:w="10620" w:type="dxa"/>
                  <w:gridSpan w:val="5"/>
                  <w:tcBorders>
                    <w:top w:val="single" w:sz="12" w:space="0" w:color="052173"/>
                    <w:left w:val="single" w:sz="12" w:space="0" w:color="052173"/>
                    <w:bottom w:val="single" w:sz="12" w:space="0" w:color="052173"/>
                    <w:right w:val="single" w:sz="12" w:space="0" w:color="052173"/>
                  </w:tcBorders>
                  <w:shd w:val="clear" w:color="auto" w:fill="auto"/>
                  <w:vAlign w:val="center"/>
                </w:tcPr>
                <w:p w14:paraId="4C9A429C" w14:textId="55BD6003" w:rsidR="009251E1" w:rsidRPr="0037070E" w:rsidRDefault="009251E1" w:rsidP="007F28C7">
                  <w:pPr>
                    <w:framePr w:hSpace="180" w:wrap="around" w:vAnchor="text" w:hAnchor="page" w:x="881" w:y="-1578"/>
                    <w:jc w:val="both"/>
                    <w:rPr>
                      <w:rFonts w:cs="Poppins"/>
                      <w:b/>
                      <w:color w:val="062071" w:themeColor="text1"/>
                      <w:szCs w:val="18"/>
                    </w:rPr>
                  </w:pPr>
                </w:p>
              </w:tc>
            </w:tr>
          </w:tbl>
          <w:p w14:paraId="1C0BD9F8" w14:textId="77777777" w:rsidR="00955FF3" w:rsidRDefault="00955FF3" w:rsidP="002F168E">
            <w:pPr>
              <w:spacing w:line="240" w:lineRule="auto"/>
              <w:rPr>
                <w:rFonts w:ascii="Cambria" w:eastAsia="MS Mincho" w:hAnsi="Cambria" w:cs="Times New Roman"/>
                <w:color w:val="auto"/>
                <w:sz w:val="19"/>
                <w:szCs w:val="19"/>
                <w:lang w:bidi="ar-SA"/>
              </w:rPr>
            </w:pPr>
          </w:p>
          <w:p w14:paraId="66A5D1E1" w14:textId="77777777" w:rsidR="005A7B2B" w:rsidRPr="008C5E6D" w:rsidRDefault="005A7B2B" w:rsidP="002F168E">
            <w:pPr>
              <w:spacing w:line="240" w:lineRule="auto"/>
              <w:rPr>
                <w:rFonts w:ascii="Cambria" w:eastAsia="MS Mincho" w:hAnsi="Cambria" w:cs="Times New Roman"/>
                <w:color w:val="auto"/>
                <w:sz w:val="4"/>
                <w:szCs w:val="4"/>
                <w:lang w:bidi="ar-SA"/>
              </w:rPr>
            </w:pPr>
          </w:p>
          <w:p w14:paraId="30E65F67" w14:textId="77777777" w:rsidR="00405C6E" w:rsidRPr="005166D8" w:rsidRDefault="00405C6E" w:rsidP="002F168E">
            <w:pPr>
              <w:spacing w:line="240" w:lineRule="auto"/>
              <w:rPr>
                <w:rFonts w:ascii="Cambria" w:eastAsia="MS Mincho" w:hAnsi="Cambria" w:cs="Times New Roman"/>
                <w:color w:val="auto"/>
                <w:sz w:val="2"/>
                <w:szCs w:val="2"/>
                <w:lang w:bidi="ar-SA"/>
              </w:rPr>
            </w:pPr>
          </w:p>
          <w:p w14:paraId="0064FB18" w14:textId="77777777" w:rsidR="00405C6E" w:rsidRPr="005166D8" w:rsidRDefault="00405C6E" w:rsidP="002F168E">
            <w:pPr>
              <w:spacing w:line="240" w:lineRule="auto"/>
              <w:rPr>
                <w:rFonts w:ascii="Cambria" w:eastAsia="MS Mincho" w:hAnsi="Cambria" w:cs="Times New Roman"/>
                <w:color w:val="auto"/>
                <w:sz w:val="2"/>
                <w:szCs w:val="2"/>
                <w:lang w:bidi="ar-SA"/>
              </w:rPr>
            </w:pPr>
          </w:p>
          <w:tbl>
            <w:tblPr>
              <w:tblStyle w:val="TableGridCFAA3"/>
              <w:tblW w:w="10552"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210"/>
              <w:gridCol w:w="1105"/>
              <w:gridCol w:w="517"/>
              <w:gridCol w:w="688"/>
              <w:gridCol w:w="431"/>
              <w:gridCol w:w="774"/>
              <w:gridCol w:w="259"/>
              <w:gridCol w:w="1033"/>
              <w:gridCol w:w="1119"/>
              <w:gridCol w:w="86"/>
              <w:gridCol w:w="1005"/>
              <w:gridCol w:w="457"/>
              <w:gridCol w:w="778"/>
              <w:gridCol w:w="90"/>
            </w:tblGrid>
            <w:tr w:rsidR="002F168E" w:rsidRPr="00C907AB" w14:paraId="6EEEAD30" w14:textId="77777777" w:rsidTr="595E266E">
              <w:trPr>
                <w:gridAfter w:val="1"/>
                <w:wAfter w:w="90" w:type="dxa"/>
                <w:trHeight w:val="130"/>
              </w:trPr>
              <w:tc>
                <w:tcPr>
                  <w:tcW w:w="10462" w:type="dxa"/>
                  <w:gridSpan w:val="13"/>
                  <w:tcBorders>
                    <w:top w:val="nil"/>
                    <w:left w:val="nil"/>
                    <w:bottom w:val="nil"/>
                    <w:right w:val="nil"/>
                  </w:tcBorders>
                  <w:shd w:val="clear" w:color="auto" w:fill="43D596" w:themeFill="accent5"/>
                </w:tcPr>
                <w:p w14:paraId="5BC3505B" w14:textId="4BB07347" w:rsidR="002F168E" w:rsidRPr="00C907AB" w:rsidRDefault="005C5F4F" w:rsidP="007F28C7">
                  <w:pPr>
                    <w:framePr w:hSpace="180" w:wrap="around" w:vAnchor="text" w:hAnchor="page" w:x="881" w:y="-1578"/>
                    <w:spacing w:line="240" w:lineRule="auto"/>
                    <w:ind w:firstLine="72"/>
                    <w:rPr>
                      <w:rFonts w:eastAsia="MS Mincho" w:cs="Poppins"/>
                      <w:b/>
                      <w:bCs/>
                      <w:color w:val="FFFFFF"/>
                      <w:sz w:val="22"/>
                      <w:szCs w:val="22"/>
                      <w:lang w:bidi="ar-SA"/>
                    </w:rPr>
                  </w:pPr>
                  <w:r>
                    <w:rPr>
                      <w:rFonts w:eastAsia="MS Mincho" w:cs="Poppins"/>
                      <w:b/>
                      <w:bCs/>
                      <w:color w:val="FFFFFF"/>
                      <w:sz w:val="22"/>
                      <w:szCs w:val="22"/>
                      <w:lang w:bidi="ar-SA"/>
                    </w:rPr>
                    <w:t>3</w:t>
                  </w:r>
                  <w:r w:rsidR="002F168E" w:rsidRPr="00C907AB">
                    <w:rPr>
                      <w:rFonts w:eastAsia="MS Mincho" w:cs="Poppins"/>
                      <w:b/>
                      <w:bCs/>
                      <w:color w:val="FFFFFF"/>
                      <w:sz w:val="22"/>
                      <w:szCs w:val="22"/>
                      <w:lang w:bidi="ar-SA"/>
                    </w:rPr>
                    <w:t>.</w:t>
                  </w:r>
                  <w:r w:rsidR="00290D5A">
                    <w:rPr>
                      <w:rFonts w:eastAsia="MS Mincho" w:cs="Poppins"/>
                      <w:b/>
                      <w:bCs/>
                      <w:color w:val="FFFFFF"/>
                      <w:sz w:val="22"/>
                      <w:szCs w:val="22"/>
                      <w:lang w:bidi="ar-SA"/>
                    </w:rPr>
                    <w:t>5</w:t>
                  </w:r>
                  <w:r w:rsidR="00D07573">
                    <w:rPr>
                      <w:rFonts w:eastAsia="MS Mincho" w:cs="Poppins"/>
                      <w:b/>
                      <w:bCs/>
                      <w:color w:val="FFFFFF"/>
                      <w:sz w:val="22"/>
                      <w:szCs w:val="22"/>
                      <w:lang w:bidi="ar-SA"/>
                    </w:rPr>
                    <w:t>.</w:t>
                  </w:r>
                  <w:r w:rsidR="002F168E" w:rsidRPr="00C907AB">
                    <w:rPr>
                      <w:rFonts w:eastAsia="MS Mincho" w:cs="Poppins"/>
                      <w:b/>
                      <w:bCs/>
                      <w:color w:val="FFFFFF"/>
                      <w:sz w:val="22"/>
                      <w:szCs w:val="22"/>
                      <w:lang w:bidi="ar-SA"/>
                    </w:rPr>
                    <w:t xml:space="preserve"> Financial overview</w:t>
                  </w:r>
                </w:p>
              </w:tc>
            </w:tr>
            <w:tr w:rsidR="00AD3C32" w:rsidRPr="00C907AB" w14:paraId="6F589C99"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319"/>
              </w:trPr>
              <w:tc>
                <w:tcPr>
                  <w:tcW w:w="10462" w:type="dxa"/>
                  <w:gridSpan w:val="13"/>
                  <w:tcBorders>
                    <w:top w:val="nil"/>
                    <w:left w:val="nil"/>
                    <w:bottom w:val="single" w:sz="12" w:space="0" w:color="002060"/>
                    <w:right w:val="nil"/>
                  </w:tcBorders>
                  <w:shd w:val="clear" w:color="auto" w:fill="F2F2F2" w:themeFill="background2" w:themeFillShade="F2"/>
                </w:tcPr>
                <w:p w14:paraId="7A4CCCC5" w14:textId="7D1A3287" w:rsidR="00AD3C32" w:rsidRPr="00C907AB" w:rsidRDefault="005E2E6B" w:rsidP="007F28C7">
                  <w:pPr>
                    <w:framePr w:hSpace="180" w:wrap="around" w:vAnchor="text" w:hAnchor="page" w:x="881" w:y="-1578"/>
                    <w:spacing w:line="240" w:lineRule="auto"/>
                    <w:rPr>
                      <w:rFonts w:eastAsia="ヒラギノ角ゴ Pro W3" w:cs="Poppins"/>
                      <w:szCs w:val="18"/>
                      <w:lang w:bidi="ar-SA"/>
                    </w:rPr>
                  </w:pPr>
                  <w:r>
                    <w:rPr>
                      <w:rFonts w:eastAsia="ヒラギノ角ゴ Pro W3" w:cs="Poppins"/>
                      <w:b/>
                      <w:bCs/>
                      <w:szCs w:val="18"/>
                      <w:lang w:bidi="ar-SA"/>
                    </w:rPr>
                    <w:t>3</w:t>
                  </w:r>
                  <w:r w:rsidR="00A41FF1" w:rsidRPr="008C5E6D">
                    <w:rPr>
                      <w:rFonts w:eastAsia="ヒラギノ角ゴ Pro W3" w:cs="Poppins"/>
                      <w:b/>
                      <w:bCs/>
                      <w:szCs w:val="18"/>
                      <w:lang w:bidi="ar-SA"/>
                    </w:rPr>
                    <w:t>.5.1</w:t>
                  </w:r>
                  <w:r w:rsidR="00A41FF1">
                    <w:rPr>
                      <w:rFonts w:eastAsia="ヒラギノ角ゴ Pro W3" w:cs="Poppins"/>
                      <w:b/>
                      <w:bCs/>
                      <w:szCs w:val="18"/>
                      <w:lang w:bidi="ar-SA"/>
                    </w:rPr>
                    <w:t>.</w:t>
                  </w:r>
                  <w:r w:rsidR="00A41FF1">
                    <w:rPr>
                      <w:rFonts w:eastAsia="ヒラギノ角ゴ Pro W3" w:cs="Poppins"/>
                      <w:szCs w:val="18"/>
                      <w:lang w:bidi="ar-SA"/>
                    </w:rPr>
                    <w:t xml:space="preserve"> </w:t>
                  </w:r>
                  <w:r w:rsidR="00682239" w:rsidRPr="008C5E6D">
                    <w:rPr>
                      <w:rFonts w:eastAsia="ヒラギノ角ゴ Pro W3" w:cs="Poppins"/>
                      <w:szCs w:val="18"/>
                      <w:lang w:bidi="ar-SA"/>
                    </w:rPr>
                    <w:t xml:space="preserve">Provide the location (page numbers) in the program document where </w:t>
                  </w:r>
                  <w:r w:rsidR="00DE3B2E" w:rsidRPr="008C5E6D">
                    <w:rPr>
                      <w:rFonts w:eastAsia="ヒラギノ角ゴ Pro W3" w:cs="Poppins"/>
                      <w:szCs w:val="18"/>
                      <w:lang w:bidi="ar-SA"/>
                    </w:rPr>
                    <w:t xml:space="preserve">a description of the grant </w:t>
                  </w:r>
                  <w:r w:rsidR="00287985" w:rsidRPr="008C5E6D">
                    <w:rPr>
                      <w:rFonts w:eastAsia="ヒラギノ角ゴ Pro W3" w:cs="Poppins"/>
                      <w:szCs w:val="18"/>
                      <w:lang w:bidi="ar-SA"/>
                    </w:rPr>
                    <w:t xml:space="preserve">budget and fiduciary </w:t>
                  </w:r>
                  <w:r w:rsidR="0015129C" w:rsidRPr="008C5E6D">
                    <w:rPr>
                      <w:rFonts w:eastAsia="ヒラギノ角ゴ Pro W3" w:cs="Poppins"/>
                      <w:szCs w:val="18"/>
                      <w:lang w:bidi="ar-SA"/>
                    </w:rPr>
                    <w:t>arrangements can be found.</w:t>
                  </w:r>
                </w:p>
              </w:tc>
            </w:tr>
            <w:tr w:rsidR="00A30DE0" w:rsidRPr="00C907AB" w14:paraId="3B9EB300" w14:textId="77777777" w:rsidTr="008C5E6D">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217"/>
              </w:trPr>
              <w:tc>
                <w:tcPr>
                  <w:tcW w:w="10462" w:type="dxa"/>
                  <w:gridSpan w:val="13"/>
                  <w:tcBorders>
                    <w:top w:val="single" w:sz="12" w:space="0" w:color="002060"/>
                    <w:left w:val="single" w:sz="12" w:space="0" w:color="002060"/>
                    <w:bottom w:val="single" w:sz="12" w:space="0" w:color="052173"/>
                    <w:right w:val="single" w:sz="12" w:space="0" w:color="002060"/>
                  </w:tcBorders>
                  <w:shd w:val="clear" w:color="auto" w:fill="auto"/>
                </w:tcPr>
                <w:p w14:paraId="49B42867" w14:textId="77777777" w:rsidR="00A30DE0" w:rsidRDefault="00A30DE0" w:rsidP="007F28C7">
                  <w:pPr>
                    <w:framePr w:hSpace="180" w:wrap="around" w:vAnchor="text" w:hAnchor="page" w:x="881" w:y="-1578"/>
                    <w:spacing w:line="240" w:lineRule="auto"/>
                    <w:rPr>
                      <w:rFonts w:eastAsia="ヒラギノ角ゴ Pro W3" w:cs="Poppins"/>
                      <w:szCs w:val="18"/>
                      <w:lang w:bidi="ar-SA"/>
                    </w:rPr>
                  </w:pPr>
                </w:p>
                <w:p w14:paraId="7B2E55CE" w14:textId="7E9C3542" w:rsidR="00A648F1" w:rsidRPr="00C907AB" w:rsidRDefault="00A648F1" w:rsidP="007F28C7">
                  <w:pPr>
                    <w:framePr w:hSpace="180" w:wrap="around" w:vAnchor="text" w:hAnchor="page" w:x="881" w:y="-1578"/>
                    <w:spacing w:line="240" w:lineRule="auto"/>
                    <w:rPr>
                      <w:rFonts w:eastAsia="ヒラギノ角ゴ Pro W3" w:cs="Poppins"/>
                      <w:szCs w:val="18"/>
                      <w:lang w:bidi="ar-SA"/>
                    </w:rPr>
                  </w:pPr>
                </w:p>
              </w:tc>
            </w:tr>
            <w:tr w:rsidR="006A0B9F" w:rsidRPr="00C907AB" w14:paraId="5624A4F5" w14:textId="77777777" w:rsidTr="008C5E6D">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217"/>
              </w:trPr>
              <w:tc>
                <w:tcPr>
                  <w:tcW w:w="10462" w:type="dxa"/>
                  <w:gridSpan w:val="13"/>
                  <w:tcBorders>
                    <w:top w:val="single" w:sz="12" w:space="0" w:color="052173"/>
                    <w:left w:val="nil"/>
                    <w:bottom w:val="single" w:sz="12" w:space="0" w:color="052173"/>
                    <w:right w:val="nil"/>
                  </w:tcBorders>
                  <w:shd w:val="clear" w:color="auto" w:fill="F2F2F2" w:themeFill="background2" w:themeFillShade="F2"/>
                </w:tcPr>
                <w:p w14:paraId="5444508B" w14:textId="4B435078" w:rsidR="00A41FF1" w:rsidRDefault="005E2E6B" w:rsidP="007F28C7">
                  <w:pPr>
                    <w:framePr w:hSpace="180" w:wrap="around" w:vAnchor="text" w:hAnchor="page" w:x="881" w:y="-1578"/>
                    <w:spacing w:after="120" w:line="240" w:lineRule="auto"/>
                    <w:rPr>
                      <w:rFonts w:eastAsia="ヒラギノ角ゴ Pro W3" w:cs="Poppins"/>
                      <w:szCs w:val="18"/>
                      <w:lang w:bidi="ar-SA"/>
                    </w:rPr>
                  </w:pPr>
                  <w:r>
                    <w:rPr>
                      <w:rFonts w:eastAsia="ヒラギノ角ゴ Pro W3" w:cs="Poppins"/>
                      <w:b/>
                      <w:bCs/>
                      <w:szCs w:val="18"/>
                      <w:lang w:bidi="ar-SA"/>
                    </w:rPr>
                    <w:t>3</w:t>
                  </w:r>
                  <w:r w:rsidR="00A41FF1" w:rsidRPr="008C5E6D">
                    <w:rPr>
                      <w:rFonts w:eastAsia="ヒラギノ角ゴ Pro W3" w:cs="Poppins"/>
                      <w:b/>
                      <w:bCs/>
                      <w:szCs w:val="18"/>
                      <w:lang w:bidi="ar-SA"/>
                    </w:rPr>
                    <w:t>.5.2.</w:t>
                  </w:r>
                  <w:r w:rsidR="00A41FF1">
                    <w:rPr>
                      <w:rFonts w:eastAsia="ヒラギノ角ゴ Pro W3" w:cs="Poppins"/>
                      <w:szCs w:val="18"/>
                      <w:lang w:bidi="ar-SA"/>
                    </w:rPr>
                    <w:t xml:space="preserve"> </w:t>
                  </w:r>
                  <w:r w:rsidR="00371E0F">
                    <w:rPr>
                      <w:rFonts w:eastAsia="ヒラギノ角ゴ Pro W3" w:cs="Poppins"/>
                      <w:szCs w:val="18"/>
                      <w:lang w:bidi="ar-SA"/>
                    </w:rPr>
                    <w:t>For programs with</w:t>
                  </w:r>
                  <w:r w:rsidR="00847D87">
                    <w:rPr>
                      <w:rFonts w:eastAsia="ヒラギノ角ゴ Pro W3" w:cs="Poppins"/>
                      <w:szCs w:val="18"/>
                      <w:lang w:bidi="ar-SA"/>
                    </w:rPr>
                    <w:t xml:space="preserve"> additional funding from other sources, </w:t>
                  </w:r>
                  <w:r w:rsidR="00A41FF1">
                    <w:rPr>
                      <w:rFonts w:eastAsia="ヒラギノ角ゴ Pro W3" w:cs="Poppins"/>
                      <w:szCs w:val="18"/>
                      <w:lang w:bidi="ar-SA"/>
                    </w:rPr>
                    <w:t xml:space="preserve">the </w:t>
                  </w:r>
                  <w:r w:rsidR="00847D87">
                    <w:rPr>
                      <w:rFonts w:eastAsia="ヒラギノ角ゴ Pro W3" w:cs="Poppins"/>
                      <w:szCs w:val="18"/>
                      <w:lang w:bidi="ar-SA"/>
                    </w:rPr>
                    <w:t>u</w:t>
                  </w:r>
                  <w:r w:rsidR="006A0B9F" w:rsidRPr="006A0B9F">
                    <w:rPr>
                      <w:rFonts w:eastAsia="ヒラギノ角ゴ Pro W3" w:cs="Poppins"/>
                      <w:szCs w:val="18"/>
                      <w:lang w:bidi="ar-SA"/>
                    </w:rPr>
                    <w:t xml:space="preserve">tilization of </w:t>
                  </w:r>
                  <w:r w:rsidR="008B4B21">
                    <w:rPr>
                      <w:rFonts w:eastAsia="ヒラギノ角ゴ Pro W3" w:cs="Poppins"/>
                      <w:szCs w:val="18"/>
                      <w:lang w:bidi="ar-SA"/>
                    </w:rPr>
                    <w:t xml:space="preserve">a </w:t>
                  </w:r>
                  <w:r w:rsidR="000B6D07">
                    <w:rPr>
                      <w:rFonts w:eastAsia="ヒラギノ角ゴ Pro W3" w:cs="Poppins"/>
                      <w:szCs w:val="18"/>
                      <w:lang w:bidi="ar-SA"/>
                    </w:rPr>
                    <w:t>GPE</w:t>
                  </w:r>
                  <w:r w:rsidR="006A0B9F" w:rsidRPr="006A0B9F">
                    <w:rPr>
                      <w:rFonts w:eastAsia="ヒラギノ角ゴ Pro W3" w:cs="Poppins"/>
                      <w:szCs w:val="18"/>
                      <w:lang w:bidi="ar-SA"/>
                    </w:rPr>
                    <w:t xml:space="preserve"> grant should be prioritized</w:t>
                  </w:r>
                  <w:r w:rsidR="00A41FF1">
                    <w:rPr>
                      <w:rFonts w:eastAsia="ヒラギノ角ゴ Pro W3" w:cs="Poppins"/>
                      <w:szCs w:val="18"/>
                      <w:lang w:bidi="ar-SA"/>
                    </w:rPr>
                    <w:t xml:space="preserve">. </w:t>
                  </w:r>
                  <w:r w:rsidR="006A0B9F" w:rsidRPr="006A0B9F">
                    <w:rPr>
                      <w:rFonts w:eastAsia="ヒラギノ角ゴ Pro W3" w:cs="Poppins"/>
                      <w:szCs w:val="18"/>
                      <w:lang w:bidi="ar-SA"/>
                    </w:rPr>
                    <w:t xml:space="preserve">If for any reason, utilization of </w:t>
                  </w:r>
                  <w:r w:rsidR="008B4B21">
                    <w:rPr>
                      <w:rFonts w:eastAsia="ヒラギノ角ゴ Pro W3" w:cs="Poppins"/>
                      <w:szCs w:val="18"/>
                      <w:lang w:bidi="ar-SA"/>
                    </w:rPr>
                    <w:t xml:space="preserve">a </w:t>
                  </w:r>
                  <w:r w:rsidR="000B6D07">
                    <w:rPr>
                      <w:rFonts w:eastAsia="ヒラギノ角ゴ Pro W3" w:cs="Poppins"/>
                      <w:szCs w:val="18"/>
                      <w:lang w:bidi="ar-SA"/>
                    </w:rPr>
                    <w:t xml:space="preserve">GPE </w:t>
                  </w:r>
                  <w:r w:rsidR="006A0B9F" w:rsidRPr="006A0B9F">
                    <w:rPr>
                      <w:rFonts w:eastAsia="ヒラギノ角ゴ Pro W3" w:cs="Poppins"/>
                      <w:szCs w:val="18"/>
                      <w:lang w:bidi="ar-SA"/>
                    </w:rPr>
                    <w:t xml:space="preserve">grant cannot be prioritized, </w:t>
                  </w:r>
                  <w:r w:rsidR="00597AC9">
                    <w:rPr>
                      <w:rFonts w:eastAsia="ヒラギノ角ゴ Pro W3" w:cs="Poppins"/>
                      <w:szCs w:val="18"/>
                      <w:lang w:bidi="ar-SA"/>
                    </w:rPr>
                    <w:t>please</w:t>
                  </w:r>
                  <w:r w:rsidR="006A0B9F" w:rsidRPr="006A0B9F">
                    <w:rPr>
                      <w:rFonts w:eastAsia="ヒラギノ角ゴ Pro W3" w:cs="Poppins"/>
                      <w:szCs w:val="18"/>
                      <w:lang w:bidi="ar-SA"/>
                    </w:rPr>
                    <w:t xml:space="preserve"> indicate </w:t>
                  </w:r>
                  <w:r w:rsidR="00A41FF1">
                    <w:rPr>
                      <w:rFonts w:eastAsia="ヒラギノ角ゴ Pro W3" w:cs="Poppins"/>
                      <w:szCs w:val="18"/>
                      <w:lang w:bidi="ar-SA"/>
                    </w:rPr>
                    <w:t>below</w:t>
                  </w:r>
                  <w:r w:rsidR="006A0B9F" w:rsidRPr="006A0B9F">
                    <w:rPr>
                      <w:rFonts w:eastAsia="ヒラギノ角ゴ Pro W3" w:cs="Poppins"/>
                      <w:szCs w:val="18"/>
                      <w:lang w:bidi="ar-SA"/>
                    </w:rPr>
                    <w:t>.</w:t>
                  </w:r>
                </w:p>
                <w:p w14:paraId="209D85D9" w14:textId="7072F816" w:rsidR="006A0B9F" w:rsidRPr="00C907AB" w:rsidRDefault="0054322A" w:rsidP="007F28C7">
                  <w:pPr>
                    <w:framePr w:hSpace="180" w:wrap="around" w:vAnchor="text" w:hAnchor="page" w:x="881" w:y="-1578"/>
                    <w:spacing w:line="240" w:lineRule="auto"/>
                    <w:rPr>
                      <w:rFonts w:eastAsia="ヒラギノ角ゴ Pro W3" w:cs="Poppins"/>
                      <w:szCs w:val="18"/>
                      <w:lang w:bidi="ar-SA"/>
                    </w:rPr>
                  </w:pPr>
                  <w:r>
                    <w:rPr>
                      <w:rFonts w:eastAsia="ヒラギノ角ゴ Pro W3" w:cs="Poppins"/>
                      <w:b/>
                      <w:bCs/>
                      <w:szCs w:val="18"/>
                      <w:lang w:bidi="ar-SA"/>
                    </w:rPr>
                    <w:t>Note</w:t>
                  </w:r>
                  <w:r w:rsidR="00A41FF1" w:rsidRPr="008C5E6D">
                    <w:rPr>
                      <w:rFonts w:eastAsia="ヒラギノ角ゴ Pro W3" w:cs="Poppins"/>
                      <w:b/>
                      <w:bCs/>
                      <w:szCs w:val="18"/>
                      <w:lang w:bidi="ar-SA"/>
                    </w:rPr>
                    <w:t>:</w:t>
                  </w:r>
                  <w:r w:rsidR="00A41FF1">
                    <w:rPr>
                      <w:rFonts w:eastAsia="ヒラギノ角ゴ Pro W3" w:cs="Poppins"/>
                      <w:szCs w:val="18"/>
                      <w:lang w:bidi="ar-SA"/>
                    </w:rPr>
                    <w:t xml:space="preserve"> </w:t>
                  </w:r>
                  <w:r>
                    <w:rPr>
                      <w:rFonts w:eastAsia="ヒラギノ角ゴ Pro W3" w:cs="Poppins"/>
                      <w:szCs w:val="18"/>
                      <w:lang w:bidi="ar-SA"/>
                    </w:rPr>
                    <w:t xml:space="preserve">A </w:t>
                  </w:r>
                  <w:r w:rsidR="00A41FF1">
                    <w:rPr>
                      <w:rFonts w:eastAsia="ヒラギノ角ゴ Pro W3" w:cs="Poppins"/>
                      <w:szCs w:val="18"/>
                      <w:lang w:bidi="ar-SA"/>
                    </w:rPr>
                    <w:t>r</w:t>
                  </w:r>
                  <w:r w:rsidR="00A41FF1" w:rsidRPr="006A0B9F">
                    <w:rPr>
                      <w:rFonts w:eastAsia="ヒラギノ角ゴ Pro W3" w:cs="Poppins"/>
                      <w:szCs w:val="18"/>
                      <w:lang w:bidi="ar-SA"/>
                    </w:rPr>
                    <w:t>equest for extension of the system transformation grant may not be approved if other sources of funding have been prioritized without prior agreement.</w:t>
                  </w:r>
                  <w:r w:rsidR="006A0B9F" w:rsidRPr="006A0B9F">
                    <w:rPr>
                      <w:rFonts w:eastAsia="ヒラギノ角ゴ Pro W3" w:cs="Poppins"/>
                      <w:szCs w:val="18"/>
                      <w:lang w:bidi="ar-SA"/>
                    </w:rPr>
                    <w:t xml:space="preserve"> </w:t>
                  </w:r>
                </w:p>
              </w:tc>
            </w:tr>
            <w:tr w:rsidR="006A0B9F" w:rsidRPr="00C907AB" w14:paraId="31463CF7" w14:textId="77777777" w:rsidTr="008C5E6D">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217"/>
              </w:trPr>
              <w:tc>
                <w:tcPr>
                  <w:tcW w:w="10462" w:type="dxa"/>
                  <w:gridSpan w:val="13"/>
                  <w:tcBorders>
                    <w:top w:val="single" w:sz="12" w:space="0" w:color="052173"/>
                    <w:left w:val="single" w:sz="12" w:space="0" w:color="002060"/>
                    <w:bottom w:val="single" w:sz="12" w:space="0" w:color="002060"/>
                    <w:right w:val="single" w:sz="12" w:space="0" w:color="002060"/>
                  </w:tcBorders>
                  <w:shd w:val="clear" w:color="auto" w:fill="auto"/>
                </w:tcPr>
                <w:p w14:paraId="6253508E" w14:textId="1F7EC1F9" w:rsidR="00A648F1" w:rsidRPr="00C907AB" w:rsidRDefault="00A648F1" w:rsidP="007F28C7">
                  <w:pPr>
                    <w:framePr w:hSpace="180" w:wrap="around" w:vAnchor="text" w:hAnchor="page" w:x="881" w:y="-1578"/>
                    <w:spacing w:line="240" w:lineRule="auto"/>
                    <w:rPr>
                      <w:rFonts w:eastAsia="ヒラギノ角ゴ Pro W3" w:cs="Poppins"/>
                      <w:szCs w:val="18"/>
                      <w:lang w:bidi="ar-SA"/>
                    </w:rPr>
                  </w:pPr>
                </w:p>
              </w:tc>
            </w:tr>
            <w:tr w:rsidR="002F168E" w:rsidRPr="00C907AB" w14:paraId="534D4269"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834"/>
              </w:trPr>
              <w:tc>
                <w:tcPr>
                  <w:tcW w:w="10462" w:type="dxa"/>
                  <w:gridSpan w:val="13"/>
                  <w:tcBorders>
                    <w:top w:val="single" w:sz="12" w:space="0" w:color="002060"/>
                    <w:left w:val="nil"/>
                    <w:bottom w:val="nil"/>
                    <w:right w:val="nil"/>
                  </w:tcBorders>
                  <w:shd w:val="clear" w:color="auto" w:fill="F2F2F2" w:themeFill="background2" w:themeFillShade="F2"/>
                </w:tcPr>
                <w:p w14:paraId="55770D7C" w14:textId="05A464CC" w:rsidR="002F168E" w:rsidRPr="00C907AB" w:rsidRDefault="005E2E6B" w:rsidP="007F28C7">
                  <w:pPr>
                    <w:framePr w:hSpace="180" w:wrap="around" w:vAnchor="text" w:hAnchor="page" w:x="881" w:y="-1578"/>
                    <w:spacing w:line="240" w:lineRule="auto"/>
                    <w:rPr>
                      <w:rFonts w:eastAsia="ヒラギノ角ゴ Pro W3" w:cs="Poppins"/>
                      <w:color w:val="000000"/>
                      <w:szCs w:val="18"/>
                      <w:lang w:bidi="ar-SA"/>
                    </w:rPr>
                  </w:pPr>
                  <w:r>
                    <w:rPr>
                      <w:rFonts w:eastAsia="ヒラギノ角ゴ Pro W3" w:cs="Poppins"/>
                      <w:b/>
                      <w:bCs/>
                      <w:szCs w:val="18"/>
                      <w:lang w:bidi="ar-SA"/>
                    </w:rPr>
                    <w:t>3</w:t>
                  </w:r>
                  <w:r w:rsidR="000B6D07" w:rsidRPr="008C5E6D">
                    <w:rPr>
                      <w:rFonts w:eastAsia="ヒラギノ角ゴ Pro W3" w:cs="Poppins"/>
                      <w:b/>
                      <w:bCs/>
                      <w:szCs w:val="18"/>
                      <w:lang w:bidi="ar-SA"/>
                    </w:rPr>
                    <w:t>.5.3.</w:t>
                  </w:r>
                  <w:r w:rsidR="000B6D07">
                    <w:rPr>
                      <w:rFonts w:eastAsia="ヒラギノ角ゴ Pro W3" w:cs="Poppins"/>
                      <w:szCs w:val="18"/>
                      <w:lang w:bidi="ar-SA"/>
                    </w:rPr>
                    <w:t xml:space="preserve"> </w:t>
                  </w:r>
                  <w:r w:rsidR="002F168E" w:rsidRPr="00C907AB">
                    <w:rPr>
                      <w:rFonts w:eastAsia="ヒラギノ角ゴ Pro W3" w:cs="Poppins"/>
                      <w:szCs w:val="18"/>
                      <w:lang w:bidi="ar-SA"/>
                    </w:rPr>
                    <w:t xml:space="preserve">Please complete the table below, indicating program disbursement by year as applicable, based on information extracted from the program document. If it is a cofinanced modality, indicate estimates for the expected disbursements of GPE funds by year. </w:t>
                  </w:r>
                </w:p>
              </w:tc>
            </w:tr>
            <w:tr w:rsidR="002F168E" w:rsidRPr="00C907AB" w14:paraId="6296E266"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90" w:type="dxa"/>
                <w:trHeight w:val="211"/>
              </w:trPr>
              <w:tc>
                <w:tcPr>
                  <w:tcW w:w="10462" w:type="dxa"/>
                  <w:gridSpan w:val="13"/>
                  <w:tcBorders>
                    <w:top w:val="nil"/>
                    <w:left w:val="nil"/>
                    <w:bottom w:val="nil"/>
                    <w:right w:val="nil"/>
                  </w:tcBorders>
                  <w:shd w:val="clear" w:color="auto" w:fill="43D596" w:themeFill="accent5"/>
                </w:tcPr>
                <w:p w14:paraId="55F9935B" w14:textId="77777777" w:rsidR="002F168E" w:rsidRPr="00C907AB" w:rsidRDefault="002F168E" w:rsidP="007F28C7">
                  <w:pPr>
                    <w:framePr w:hSpace="180" w:wrap="around" w:vAnchor="text" w:hAnchor="page" w:x="881" w:y="-1578"/>
                    <w:spacing w:line="240" w:lineRule="auto"/>
                    <w:rPr>
                      <w:rFonts w:eastAsia="MS Mincho" w:cs="Poppins"/>
                      <w:b/>
                      <w:color w:val="FFFFFF"/>
                      <w:sz w:val="22"/>
                      <w:szCs w:val="22"/>
                      <w:lang w:bidi="ar-SA"/>
                    </w:rPr>
                  </w:pPr>
                  <w:r w:rsidRPr="00C907AB">
                    <w:rPr>
                      <w:rFonts w:eastAsia="MS Mincho" w:cs="Poppins"/>
                      <w:b/>
                      <w:bCs/>
                      <w:color w:val="FFFFFF"/>
                      <w:sz w:val="22"/>
                      <w:szCs w:val="22"/>
                      <w:lang w:bidi="ar-SA"/>
                    </w:rPr>
                    <w:t>Table 2 | Program costs and expected disbursements by year</w:t>
                  </w:r>
                </w:p>
              </w:tc>
            </w:tr>
            <w:tr w:rsidR="002F168E" w:rsidRPr="00C907AB" w14:paraId="2B5F30A0"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238"/>
              </w:trPr>
              <w:tc>
                <w:tcPr>
                  <w:tcW w:w="3832" w:type="dxa"/>
                  <w:gridSpan w:val="3"/>
                  <w:tcBorders>
                    <w:top w:val="nil"/>
                    <w:left w:val="nil"/>
                    <w:bottom w:val="single" w:sz="12" w:space="0" w:color="062172"/>
                    <w:right w:val="single" w:sz="12" w:space="0" w:color="062172"/>
                  </w:tcBorders>
                  <w:shd w:val="clear" w:color="auto" w:fill="D9D9D9" w:themeFill="background2" w:themeFillShade="D9"/>
                  <w:vAlign w:val="center"/>
                </w:tcPr>
                <w:p w14:paraId="517842D0" w14:textId="77777777" w:rsidR="002F168E" w:rsidRPr="00C907AB" w:rsidRDefault="002F168E" w:rsidP="007F28C7">
                  <w:pPr>
                    <w:framePr w:hSpace="180" w:wrap="around" w:vAnchor="text" w:hAnchor="page" w:x="881" w:y="-1578"/>
                    <w:spacing w:line="276" w:lineRule="auto"/>
                    <w:jc w:val="right"/>
                    <w:rPr>
                      <w:rFonts w:eastAsia="ヒラギノ角ゴ Pro W3" w:cs="Poppins"/>
                      <w:szCs w:val="18"/>
                      <w:lang w:bidi="ar-SA"/>
                    </w:rPr>
                  </w:pPr>
                  <w:r w:rsidRPr="00C907AB">
                    <w:rPr>
                      <w:rFonts w:eastAsia="ヒラギノ角ゴ Pro W3" w:cs="Poppins"/>
                      <w:szCs w:val="18"/>
                      <w:lang w:bidi="ar-SA"/>
                    </w:rPr>
                    <w:t>Indicate years (e.g., 2023):</w:t>
                  </w:r>
                </w:p>
              </w:tc>
              <w:tc>
                <w:tcPr>
                  <w:tcW w:w="1119"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0DA804A6" w14:textId="77777777" w:rsidR="002F168E" w:rsidRPr="00C907AB" w:rsidRDefault="002F168E" w:rsidP="007F28C7">
                  <w:pPr>
                    <w:framePr w:hSpace="180" w:wrap="around" w:vAnchor="text" w:hAnchor="page" w:x="881" w:y="-1578"/>
                    <w:spacing w:line="276" w:lineRule="auto"/>
                    <w:jc w:val="center"/>
                    <w:rPr>
                      <w:rFonts w:eastAsia="MS Mincho" w:cs="Poppins"/>
                      <w:b/>
                      <w:bCs/>
                      <w:szCs w:val="18"/>
                      <w:lang w:bidi="ar-SA"/>
                    </w:rPr>
                  </w:pPr>
                  <w:r w:rsidRPr="00C907AB">
                    <w:rPr>
                      <w:rFonts w:eastAsia="MS Mincho" w:cs="Poppins"/>
                      <w:b/>
                      <w:bCs/>
                      <w:szCs w:val="18"/>
                      <w:lang w:bidi="ar-SA"/>
                    </w:rPr>
                    <w:t>Year 1</w:t>
                  </w:r>
                </w:p>
              </w:tc>
              <w:tc>
                <w:tcPr>
                  <w:tcW w:w="1033" w:type="dxa"/>
                  <w:gridSpan w:val="2"/>
                  <w:tcBorders>
                    <w:top w:val="nil"/>
                    <w:left w:val="single" w:sz="12" w:space="0" w:color="062172"/>
                    <w:bottom w:val="single" w:sz="12" w:space="0" w:color="062172"/>
                    <w:right w:val="single" w:sz="12" w:space="0" w:color="062172"/>
                  </w:tcBorders>
                  <w:shd w:val="clear" w:color="auto" w:fill="D9D9D9" w:themeFill="background2" w:themeFillShade="D9"/>
                </w:tcPr>
                <w:p w14:paraId="01C71B0B" w14:textId="77777777" w:rsidR="002F168E" w:rsidRPr="00C907AB" w:rsidRDefault="002F168E" w:rsidP="007F28C7">
                  <w:pPr>
                    <w:framePr w:hSpace="180" w:wrap="around" w:vAnchor="text" w:hAnchor="page" w:x="881" w:y="-1578"/>
                    <w:spacing w:line="240" w:lineRule="auto"/>
                    <w:rPr>
                      <w:rFonts w:eastAsia="MS Mincho" w:cs="Poppins"/>
                      <w:szCs w:val="18"/>
                      <w:lang w:bidi="ar-SA"/>
                    </w:rPr>
                  </w:pPr>
                  <w:r w:rsidRPr="00C907AB">
                    <w:rPr>
                      <w:rFonts w:eastAsia="MS Mincho" w:cs="Poppins"/>
                      <w:b/>
                      <w:bCs/>
                      <w:szCs w:val="18"/>
                      <w:lang w:bidi="ar-SA"/>
                    </w:rPr>
                    <w:t>Year 2</w:t>
                  </w:r>
                </w:p>
              </w:tc>
              <w:tc>
                <w:tcPr>
                  <w:tcW w:w="1033" w:type="dxa"/>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4E651417" w14:textId="77777777" w:rsidR="002F168E" w:rsidRPr="00C907AB" w:rsidRDefault="002F168E" w:rsidP="007F28C7">
                  <w:pPr>
                    <w:framePr w:hSpace="180" w:wrap="around" w:vAnchor="text" w:hAnchor="page" w:x="881" w:y="-1578"/>
                    <w:spacing w:line="276" w:lineRule="auto"/>
                    <w:jc w:val="center"/>
                    <w:rPr>
                      <w:rFonts w:eastAsia="MS Mincho" w:cs="Poppins"/>
                      <w:b/>
                      <w:bCs/>
                      <w:szCs w:val="18"/>
                      <w:lang w:bidi="ar-SA"/>
                    </w:rPr>
                  </w:pPr>
                  <w:r w:rsidRPr="00C907AB">
                    <w:rPr>
                      <w:rFonts w:eastAsia="MS Mincho" w:cs="Poppins"/>
                      <w:b/>
                      <w:bCs/>
                      <w:szCs w:val="18"/>
                      <w:lang w:bidi="ar-SA"/>
                    </w:rPr>
                    <w:t>Year 3</w:t>
                  </w:r>
                </w:p>
              </w:tc>
              <w:tc>
                <w:tcPr>
                  <w:tcW w:w="1119" w:type="dxa"/>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16C09ED0" w14:textId="77777777" w:rsidR="002F168E" w:rsidRPr="00C907AB" w:rsidRDefault="002F168E" w:rsidP="007F28C7">
                  <w:pPr>
                    <w:framePr w:hSpace="180" w:wrap="around" w:vAnchor="text" w:hAnchor="page" w:x="881" w:y="-1578"/>
                    <w:spacing w:line="276" w:lineRule="auto"/>
                    <w:jc w:val="center"/>
                    <w:rPr>
                      <w:rFonts w:eastAsia="MS Mincho" w:cs="Poppins"/>
                      <w:b/>
                      <w:bCs/>
                      <w:szCs w:val="18"/>
                      <w:lang w:bidi="ar-SA"/>
                    </w:rPr>
                  </w:pPr>
                  <w:r w:rsidRPr="00C907AB">
                    <w:rPr>
                      <w:rFonts w:eastAsia="MS Mincho" w:cs="Poppins"/>
                      <w:b/>
                      <w:bCs/>
                      <w:szCs w:val="18"/>
                      <w:lang w:bidi="ar-SA"/>
                    </w:rPr>
                    <w:t>Year 4</w:t>
                  </w:r>
                </w:p>
              </w:tc>
              <w:tc>
                <w:tcPr>
                  <w:tcW w:w="1091"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76993D9E" w14:textId="77777777" w:rsidR="002F168E" w:rsidRPr="00C907AB" w:rsidRDefault="002F168E" w:rsidP="007F28C7">
                  <w:pPr>
                    <w:framePr w:hSpace="180" w:wrap="around" w:vAnchor="text" w:hAnchor="page" w:x="881" w:y="-1578"/>
                    <w:spacing w:line="276" w:lineRule="auto"/>
                    <w:jc w:val="center"/>
                    <w:rPr>
                      <w:rFonts w:eastAsia="MS Mincho" w:cs="Poppins"/>
                      <w:b/>
                      <w:bCs/>
                      <w:szCs w:val="18"/>
                      <w:lang w:bidi="ar-SA"/>
                    </w:rPr>
                  </w:pPr>
                  <w:r w:rsidRPr="00C907AB">
                    <w:rPr>
                      <w:rFonts w:eastAsia="MS Mincho" w:cs="Poppins"/>
                      <w:b/>
                      <w:bCs/>
                      <w:szCs w:val="18"/>
                      <w:lang w:bidi="ar-SA"/>
                    </w:rPr>
                    <w:t>Year 5</w:t>
                  </w:r>
                </w:p>
              </w:tc>
              <w:tc>
                <w:tcPr>
                  <w:tcW w:w="1235" w:type="dxa"/>
                  <w:gridSpan w:val="2"/>
                  <w:tcBorders>
                    <w:top w:val="nil"/>
                    <w:left w:val="single" w:sz="12" w:space="0" w:color="062172"/>
                    <w:bottom w:val="single" w:sz="12" w:space="0" w:color="062172"/>
                    <w:right w:val="nil"/>
                  </w:tcBorders>
                  <w:shd w:val="clear" w:color="auto" w:fill="D9D9D9" w:themeFill="background2" w:themeFillShade="D9"/>
                  <w:vAlign w:val="center"/>
                </w:tcPr>
                <w:p w14:paraId="6FDDCF1B" w14:textId="77777777" w:rsidR="002F168E" w:rsidRPr="00C907AB" w:rsidRDefault="002F168E" w:rsidP="007F28C7">
                  <w:pPr>
                    <w:framePr w:hSpace="180" w:wrap="around" w:vAnchor="text" w:hAnchor="page" w:x="881" w:y="-1578"/>
                    <w:spacing w:line="276" w:lineRule="auto"/>
                    <w:jc w:val="center"/>
                    <w:rPr>
                      <w:rFonts w:eastAsia="MS Mincho" w:cs="Poppins"/>
                      <w:b/>
                      <w:bCs/>
                      <w:szCs w:val="18"/>
                      <w:lang w:bidi="ar-SA"/>
                    </w:rPr>
                  </w:pPr>
                  <w:r w:rsidRPr="00C907AB">
                    <w:rPr>
                      <w:rFonts w:eastAsia="MS Mincho" w:cs="Poppins"/>
                      <w:b/>
                      <w:bCs/>
                      <w:szCs w:val="18"/>
                      <w:lang w:bidi="ar-SA"/>
                    </w:rPr>
                    <w:t>Total</w:t>
                  </w:r>
                </w:p>
              </w:tc>
            </w:tr>
            <w:tr w:rsidR="002F168E" w:rsidRPr="00C907AB" w14:paraId="6D56C6F0"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496"/>
              </w:trPr>
              <w:tc>
                <w:tcPr>
                  <w:tcW w:w="3832" w:type="dxa"/>
                  <w:gridSpan w:val="3"/>
                  <w:tcBorders>
                    <w:top w:val="single" w:sz="12" w:space="0" w:color="062172"/>
                    <w:left w:val="nil"/>
                    <w:bottom w:val="single" w:sz="12" w:space="0" w:color="062172"/>
                    <w:right w:val="single" w:sz="12" w:space="0" w:color="062172"/>
                  </w:tcBorders>
                  <w:shd w:val="clear" w:color="auto" w:fill="F2F2F2" w:themeFill="background2" w:themeFillShade="F2"/>
                  <w:vAlign w:val="center"/>
                </w:tcPr>
                <w:p w14:paraId="7DD940AA" w14:textId="1CD17E90" w:rsidR="002F168E" w:rsidRPr="00C907AB" w:rsidRDefault="002F168E" w:rsidP="007F28C7">
                  <w:pPr>
                    <w:framePr w:hSpace="180" w:wrap="around" w:vAnchor="text" w:hAnchor="page" w:x="881" w:y="-1578"/>
                    <w:spacing w:line="276" w:lineRule="auto"/>
                    <w:rPr>
                      <w:rFonts w:eastAsia="ヒラギノ角ゴ Pro W3" w:cs="Poppins"/>
                      <w:szCs w:val="18"/>
                      <w:lang w:bidi="ar-SA"/>
                    </w:rPr>
                  </w:pPr>
                  <w:r w:rsidRPr="00C907AB">
                    <w:rPr>
                      <w:rFonts w:eastAsia="ヒラギノ角ゴ Pro W3" w:cs="Poppins"/>
                      <w:szCs w:val="18"/>
                      <w:lang w:bidi="ar-SA"/>
                    </w:rPr>
                    <w:t>Total program disbursements per implementation year</w:t>
                  </w:r>
                  <w:r w:rsidR="00594663">
                    <w:rPr>
                      <w:rFonts w:eastAsia="ヒラギノ角ゴ Pro W3" w:cs="Poppins"/>
                      <w:szCs w:val="18"/>
                      <w:lang w:bidi="ar-SA"/>
                    </w:rPr>
                    <w:t>:</w:t>
                  </w:r>
                  <w:r w:rsidRPr="00C907AB">
                    <w:rPr>
                      <w:rFonts w:eastAsia="ヒラギノ角ゴ Pro W3" w:cs="Poppins"/>
                      <w:szCs w:val="18"/>
                      <w:vertAlign w:val="superscript"/>
                      <w:lang w:bidi="ar-SA"/>
                    </w:rPr>
                    <w:footnoteReference w:id="8"/>
                  </w:r>
                </w:p>
              </w:tc>
              <w:tc>
                <w:tcPr>
                  <w:tcW w:w="1119"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1292B219"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c>
                <w:tcPr>
                  <w:tcW w:w="1033" w:type="dxa"/>
                  <w:gridSpan w:val="2"/>
                  <w:tcBorders>
                    <w:top w:val="single" w:sz="12" w:space="0" w:color="062172"/>
                    <w:left w:val="single" w:sz="12" w:space="0" w:color="062172"/>
                    <w:bottom w:val="single" w:sz="12" w:space="0" w:color="062172"/>
                    <w:right w:val="single" w:sz="12" w:space="0" w:color="062172"/>
                  </w:tcBorders>
                </w:tcPr>
                <w:p w14:paraId="20C711C5"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c>
                <w:tcPr>
                  <w:tcW w:w="1033"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0017E3F"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c>
                <w:tcPr>
                  <w:tcW w:w="1119"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2454FBE6"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c>
                <w:tcPr>
                  <w:tcW w:w="1091"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6B506531"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c>
                <w:tcPr>
                  <w:tcW w:w="1235" w:type="dxa"/>
                  <w:gridSpan w:val="2"/>
                  <w:tcBorders>
                    <w:top w:val="single" w:sz="12" w:space="0" w:color="062172"/>
                    <w:left w:val="single" w:sz="12" w:space="0" w:color="062172"/>
                    <w:bottom w:val="single" w:sz="12" w:space="0" w:color="062172"/>
                    <w:right w:val="nil"/>
                  </w:tcBorders>
                  <w:shd w:val="clear" w:color="auto" w:fill="auto"/>
                  <w:vAlign w:val="center"/>
                </w:tcPr>
                <w:p w14:paraId="06470350" w14:textId="77777777" w:rsidR="002F168E" w:rsidRPr="00C907AB" w:rsidRDefault="002F168E" w:rsidP="007F28C7">
                  <w:pPr>
                    <w:framePr w:hSpace="180" w:wrap="around" w:vAnchor="text" w:hAnchor="page" w:x="881" w:y="-1578"/>
                    <w:spacing w:line="276" w:lineRule="auto"/>
                    <w:rPr>
                      <w:rFonts w:eastAsia="MS Mincho" w:cs="Poppins"/>
                      <w:color w:val="auto"/>
                      <w:szCs w:val="18"/>
                      <w:lang w:bidi="ar-SA"/>
                    </w:rPr>
                  </w:pPr>
                </w:p>
              </w:tc>
            </w:tr>
            <w:tr w:rsidR="002F168E" w:rsidRPr="00C907AB" w14:paraId="32370424"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90" w:type="dxa"/>
                <w:trHeight w:val="424"/>
              </w:trPr>
              <w:tc>
                <w:tcPr>
                  <w:tcW w:w="3832" w:type="dxa"/>
                  <w:gridSpan w:val="3"/>
                  <w:tcBorders>
                    <w:top w:val="single" w:sz="12" w:space="0" w:color="062172"/>
                    <w:left w:val="nil"/>
                    <w:bottom w:val="single" w:sz="12" w:space="0" w:color="062172"/>
                    <w:right w:val="single" w:sz="12" w:space="0" w:color="062172"/>
                  </w:tcBorders>
                  <w:shd w:val="clear" w:color="auto" w:fill="F2F2F2" w:themeFill="background2" w:themeFillShade="F2"/>
                  <w:vAlign w:val="center"/>
                </w:tcPr>
                <w:p w14:paraId="351ACBD7" w14:textId="190D26D5" w:rsidR="002F168E" w:rsidRPr="00C907AB" w:rsidRDefault="002F168E" w:rsidP="007F28C7">
                  <w:pPr>
                    <w:framePr w:hSpace="180" w:wrap="around" w:vAnchor="text" w:hAnchor="page" w:x="881" w:y="-1578"/>
                    <w:spacing w:line="240" w:lineRule="auto"/>
                    <w:rPr>
                      <w:rFonts w:eastAsia="ヒラギノ角ゴ Pro W3" w:cs="Poppins"/>
                      <w:lang w:bidi="ar-SA"/>
                    </w:rPr>
                  </w:pPr>
                  <w:r w:rsidRPr="7CBC5A92">
                    <w:rPr>
                      <w:rFonts w:eastAsia="ヒラギノ角ゴ Pro W3" w:cs="Poppins"/>
                      <w:lang w:bidi="ar-SA"/>
                    </w:rPr>
                    <w:t>Total program disbursements per calendar year</w:t>
                  </w:r>
                  <w:r w:rsidR="00594663">
                    <w:rPr>
                      <w:rFonts w:eastAsia="ヒラギノ角ゴ Pro W3" w:cs="Poppins"/>
                      <w:lang w:bidi="ar-SA"/>
                    </w:rPr>
                    <w:t>:</w:t>
                  </w:r>
                </w:p>
              </w:tc>
              <w:tc>
                <w:tcPr>
                  <w:tcW w:w="1119"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600ACB40"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c>
                <w:tcPr>
                  <w:tcW w:w="1033" w:type="dxa"/>
                  <w:gridSpan w:val="2"/>
                  <w:tcBorders>
                    <w:top w:val="single" w:sz="12" w:space="0" w:color="062172"/>
                    <w:left w:val="single" w:sz="12" w:space="0" w:color="062172"/>
                    <w:bottom w:val="single" w:sz="12" w:space="0" w:color="062172"/>
                    <w:right w:val="single" w:sz="12" w:space="0" w:color="062172"/>
                  </w:tcBorders>
                </w:tcPr>
                <w:p w14:paraId="19242F6B"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c>
                <w:tcPr>
                  <w:tcW w:w="1033"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C3BD532"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c>
                <w:tcPr>
                  <w:tcW w:w="1119"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3E6E90EB"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c>
                <w:tcPr>
                  <w:tcW w:w="1091"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32BA523A"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c>
                <w:tcPr>
                  <w:tcW w:w="1235" w:type="dxa"/>
                  <w:gridSpan w:val="2"/>
                  <w:tcBorders>
                    <w:top w:val="single" w:sz="12" w:space="0" w:color="062172"/>
                    <w:left w:val="single" w:sz="12" w:space="0" w:color="062172"/>
                    <w:bottom w:val="single" w:sz="12" w:space="0" w:color="062172"/>
                    <w:right w:val="nil"/>
                  </w:tcBorders>
                  <w:shd w:val="clear" w:color="auto" w:fill="auto"/>
                  <w:vAlign w:val="center"/>
                </w:tcPr>
                <w:p w14:paraId="30F14028" w14:textId="77777777" w:rsidR="002F168E" w:rsidRPr="00C907AB" w:rsidRDefault="002F168E" w:rsidP="007F28C7">
                  <w:pPr>
                    <w:framePr w:hSpace="180" w:wrap="around" w:vAnchor="text" w:hAnchor="page" w:x="881" w:y="-1578"/>
                    <w:spacing w:line="240" w:lineRule="auto"/>
                    <w:rPr>
                      <w:rFonts w:eastAsia="MS Mincho" w:cs="Poppins"/>
                      <w:color w:val="auto"/>
                      <w:szCs w:val="18"/>
                      <w:lang w:bidi="ar-SA"/>
                    </w:rPr>
                  </w:pPr>
                </w:p>
              </w:tc>
            </w:tr>
            <w:tr w:rsidR="002F168E" w:rsidRPr="00C907AB" w14:paraId="647CCFC3"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trHeight w:val="613"/>
              </w:trPr>
              <w:tc>
                <w:tcPr>
                  <w:tcW w:w="10552" w:type="dxa"/>
                  <w:gridSpan w:val="14"/>
                  <w:tcBorders>
                    <w:top w:val="single" w:sz="12" w:space="0" w:color="062172"/>
                    <w:left w:val="nil"/>
                    <w:bottom w:val="nil"/>
                    <w:right w:val="nil"/>
                  </w:tcBorders>
                  <w:shd w:val="clear" w:color="auto" w:fill="F2F2F2" w:themeFill="background2" w:themeFillShade="F2"/>
                  <w:vAlign w:val="center"/>
                </w:tcPr>
                <w:p w14:paraId="03A6A91B" w14:textId="4F645121" w:rsidR="002F168E" w:rsidRPr="00C907AB" w:rsidRDefault="002F168E" w:rsidP="007F28C7">
                  <w:pPr>
                    <w:framePr w:hSpace="180" w:wrap="around" w:vAnchor="text" w:hAnchor="page" w:x="881" w:y="-1578"/>
                    <w:spacing w:after="120" w:line="240" w:lineRule="auto"/>
                    <w:rPr>
                      <w:rFonts w:eastAsia="ヒラギノ角ゴ Pro W3" w:cs="Poppins"/>
                      <w:szCs w:val="18"/>
                      <w:lang w:bidi="ar-SA"/>
                    </w:rPr>
                  </w:pPr>
                  <w:r w:rsidRPr="00C907AB">
                    <w:rPr>
                      <w:rFonts w:eastAsia="ヒラギノ角ゴ Pro W3" w:cs="Poppins"/>
                      <w:szCs w:val="18"/>
                      <w:lang w:bidi="ar-SA"/>
                    </w:rPr>
                    <w:t>Please complete the table below, listing the proposed interventions/components and indicating the expected disbursement by year (</w:t>
                  </w:r>
                  <w:r w:rsidR="00CD7E03">
                    <w:rPr>
                      <w:rFonts w:eastAsia="ヒラギノ角ゴ Pro W3" w:cs="Poppins"/>
                      <w:szCs w:val="18"/>
                      <w:lang w:bidi="ar-SA"/>
                    </w:rPr>
                    <w:t>for example</w:t>
                  </w:r>
                  <w:r w:rsidRPr="00C907AB">
                    <w:rPr>
                      <w:rFonts w:eastAsia="ヒラギノ角ゴ Pro W3" w:cs="Poppins"/>
                      <w:szCs w:val="18"/>
                      <w:lang w:bidi="ar-SA"/>
                    </w:rPr>
                    <w:t>, 2024) and total cost for each component, as well as their respective percentage of the total grant.</w:t>
                  </w:r>
                </w:p>
                <w:p w14:paraId="6C1B56B5" w14:textId="65F05DEA" w:rsidR="002F168E" w:rsidRPr="00C907AB" w:rsidRDefault="002F168E" w:rsidP="007F28C7">
                  <w:pPr>
                    <w:framePr w:hSpace="180" w:wrap="around" w:vAnchor="text" w:hAnchor="page" w:x="881" w:y="-1578"/>
                    <w:spacing w:line="240" w:lineRule="auto"/>
                    <w:rPr>
                      <w:rFonts w:eastAsia="ヒラギノ角ゴ Pro W3" w:cs="Poppins"/>
                      <w:szCs w:val="18"/>
                      <w:lang w:bidi="ar-SA"/>
                    </w:rPr>
                  </w:pPr>
                  <w:r w:rsidRPr="00C907AB">
                    <w:rPr>
                      <w:rFonts w:eastAsia="ヒラギノ角ゴ Pro W3" w:cs="Poppins"/>
                      <w:szCs w:val="18"/>
                      <w:lang w:bidi="ar-SA"/>
                    </w:rPr>
                    <w:t>If it is a cofinanced program, indicate estimates for the expected disbursements of GPE funds by year.</w:t>
                  </w:r>
                </w:p>
                <w:p w14:paraId="6FDA47A0" w14:textId="77777777" w:rsidR="002F168E" w:rsidRPr="00C907AB" w:rsidRDefault="002F168E" w:rsidP="007F28C7">
                  <w:pPr>
                    <w:framePr w:hSpace="180" w:wrap="around" w:vAnchor="text" w:hAnchor="page" w:x="881" w:y="-1578"/>
                    <w:spacing w:after="40" w:line="240" w:lineRule="auto"/>
                    <w:contextualSpacing/>
                    <w:rPr>
                      <w:rFonts w:eastAsia="ヒラギノ角ゴ Pro W3" w:cs="Poppins"/>
                      <w:i/>
                      <w:szCs w:val="18"/>
                      <w:lang w:bidi="ar-SA"/>
                    </w:rPr>
                  </w:pPr>
                  <w:r w:rsidRPr="00C907AB">
                    <w:rPr>
                      <w:rFonts w:eastAsia="ヒラギノ角ゴ Pro W3" w:cs="Poppins"/>
                      <w:i/>
                      <w:szCs w:val="18"/>
                      <w:lang w:bidi="ar-SA"/>
                    </w:rPr>
                    <w:t>Extend and adapt the table to the number of components that fits the program, by adding rows as relevant.</w:t>
                  </w:r>
                </w:p>
                <w:p w14:paraId="23FAB84B" w14:textId="77777777" w:rsidR="002F168E" w:rsidRPr="00C907AB" w:rsidRDefault="002F168E" w:rsidP="007F28C7">
                  <w:pPr>
                    <w:framePr w:hSpace="180" w:wrap="around" w:vAnchor="text" w:hAnchor="page" w:x="881" w:y="-1578"/>
                    <w:spacing w:after="40" w:line="240" w:lineRule="auto"/>
                    <w:contextualSpacing/>
                    <w:rPr>
                      <w:rFonts w:ascii="Arial" w:eastAsia="ヒラギノ角ゴ Pro W3" w:hAnsi="Arial" w:cs="Arial"/>
                      <w:i/>
                      <w:color w:val="000000"/>
                      <w:sz w:val="4"/>
                      <w:szCs w:val="4"/>
                      <w:lang w:bidi="ar-SA"/>
                    </w:rPr>
                  </w:pPr>
                </w:p>
              </w:tc>
            </w:tr>
            <w:tr w:rsidR="002F168E" w:rsidRPr="00C907AB" w14:paraId="38E09CDA"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331"/>
              </w:trPr>
              <w:tc>
                <w:tcPr>
                  <w:tcW w:w="10552" w:type="dxa"/>
                  <w:gridSpan w:val="14"/>
                  <w:tcBorders>
                    <w:top w:val="nil"/>
                    <w:left w:val="nil"/>
                    <w:bottom w:val="nil"/>
                    <w:right w:val="nil"/>
                  </w:tcBorders>
                  <w:shd w:val="clear" w:color="auto" w:fill="43D596" w:themeFill="accent5"/>
                  <w:vAlign w:val="center"/>
                </w:tcPr>
                <w:p w14:paraId="233B66B9" w14:textId="57C23AB1" w:rsidR="002F168E" w:rsidRPr="00C907AB" w:rsidRDefault="002F168E" w:rsidP="007F28C7">
                  <w:pPr>
                    <w:framePr w:hSpace="180" w:wrap="around" w:vAnchor="text" w:hAnchor="page" w:x="881" w:y="-1578"/>
                    <w:spacing w:line="240" w:lineRule="auto"/>
                    <w:rPr>
                      <w:rFonts w:eastAsia="MS Mincho" w:cs="Poppins"/>
                      <w:b/>
                      <w:bCs/>
                      <w:color w:val="000000"/>
                      <w:sz w:val="22"/>
                      <w:szCs w:val="22"/>
                      <w:lang w:bidi="ar-SA"/>
                    </w:rPr>
                  </w:pPr>
                  <w:r w:rsidRPr="00C907AB">
                    <w:rPr>
                      <w:rFonts w:eastAsia="MS Mincho" w:cs="Poppins"/>
                      <w:b/>
                      <w:bCs/>
                      <w:color w:val="FFFFFF"/>
                      <w:sz w:val="22"/>
                      <w:szCs w:val="22"/>
                      <w:shd w:val="clear" w:color="auto" w:fill="43D596"/>
                      <w:lang w:bidi="ar-SA"/>
                    </w:rPr>
                    <w:t xml:space="preserve">Table 3 | Program costs and expected disbursement </w:t>
                  </w:r>
                  <w:r w:rsidRPr="00C907AB">
                    <w:rPr>
                      <w:rFonts w:eastAsia="MS Mincho" w:cs="Poppins"/>
                      <w:b/>
                      <w:bCs/>
                      <w:color w:val="FFFFFF"/>
                      <w:sz w:val="22"/>
                      <w:szCs w:val="22"/>
                      <w:u w:val="single"/>
                      <w:shd w:val="clear" w:color="auto" w:fill="43D596"/>
                      <w:lang w:bidi="ar-SA"/>
                    </w:rPr>
                    <w:t>by component</w:t>
                  </w:r>
                  <w:r w:rsidRPr="00C907AB">
                    <w:rPr>
                      <w:rFonts w:eastAsia="ヒラギノ角ゴ Pro W3" w:cs="Poppins"/>
                      <w:b/>
                      <w:color w:val="FFFFFF"/>
                      <w:sz w:val="22"/>
                      <w:szCs w:val="22"/>
                      <w:shd w:val="clear" w:color="auto" w:fill="43D596"/>
                      <w:vertAlign w:val="superscript"/>
                      <w:lang w:bidi="ar-SA"/>
                    </w:rPr>
                    <w:footnoteReference w:id="9"/>
                  </w:r>
                  <w:r w:rsidRPr="00C907AB">
                    <w:rPr>
                      <w:rFonts w:eastAsia="ヒラギノ角ゴ Pro W3" w:cs="Poppins"/>
                      <w:color w:val="FFFFFF"/>
                      <w:sz w:val="22"/>
                      <w:szCs w:val="22"/>
                      <w:shd w:val="clear" w:color="auto" w:fill="43D596"/>
                      <w:vertAlign w:val="superscript"/>
                      <w:lang w:bidi="ar-SA"/>
                    </w:rPr>
                    <w:t xml:space="preserve"> </w:t>
                  </w:r>
                  <w:r w:rsidR="008B4B21">
                    <w:rPr>
                      <w:rFonts w:eastAsia="MS Mincho" w:cs="Poppins"/>
                      <w:b/>
                      <w:bCs/>
                      <w:color w:val="FFFFFF"/>
                      <w:sz w:val="22"/>
                      <w:szCs w:val="22"/>
                      <w:shd w:val="clear" w:color="auto" w:fill="43D596"/>
                      <w:lang w:bidi="ar-SA"/>
                    </w:rPr>
                    <w:t>(</w:t>
                  </w:r>
                  <w:r w:rsidRPr="00C907AB">
                    <w:rPr>
                      <w:rFonts w:eastAsia="MS Mincho" w:cs="Poppins"/>
                      <w:b/>
                      <w:bCs/>
                      <w:color w:val="FFFFFF"/>
                      <w:sz w:val="22"/>
                      <w:szCs w:val="22"/>
                      <w:shd w:val="clear" w:color="auto" w:fill="43D596"/>
                      <w:lang w:bidi="ar-SA"/>
                    </w:rPr>
                    <w:t>US</w:t>
                  </w:r>
                  <w:r w:rsidR="008B4B21">
                    <w:rPr>
                      <w:rFonts w:eastAsia="MS Mincho" w:cs="Poppins"/>
                      <w:b/>
                      <w:bCs/>
                      <w:color w:val="FFFFFF"/>
                      <w:sz w:val="22"/>
                      <w:szCs w:val="22"/>
                      <w:shd w:val="clear" w:color="auto" w:fill="43D596"/>
                      <w:lang w:bidi="ar-SA"/>
                    </w:rPr>
                    <w:t>$)</w:t>
                  </w:r>
                </w:p>
              </w:tc>
            </w:tr>
            <w:tr w:rsidR="002F168E" w:rsidRPr="00C907AB" w14:paraId="5BDB5CE9"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trHeight w:val="346"/>
              </w:trPr>
              <w:tc>
                <w:tcPr>
                  <w:tcW w:w="2210" w:type="dxa"/>
                  <w:tcBorders>
                    <w:top w:val="nil"/>
                    <w:left w:val="nil"/>
                    <w:bottom w:val="single" w:sz="12" w:space="0" w:color="062172"/>
                    <w:right w:val="single" w:sz="12" w:space="0" w:color="062172"/>
                  </w:tcBorders>
                  <w:shd w:val="clear" w:color="auto" w:fill="D9D9D9" w:themeFill="background2" w:themeFillShade="D9"/>
                  <w:vAlign w:val="center"/>
                </w:tcPr>
                <w:p w14:paraId="1CA5C7D4" w14:textId="51526DDE" w:rsidR="001E16A6" w:rsidRDefault="002F168E" w:rsidP="007F28C7">
                  <w:pPr>
                    <w:framePr w:hSpace="180" w:wrap="around" w:vAnchor="text" w:hAnchor="page" w:x="881" w:y="-1578"/>
                    <w:spacing w:line="240" w:lineRule="auto"/>
                    <w:rPr>
                      <w:rFonts w:eastAsia="ヒラギノ角ゴ Pro W3" w:cs="Poppins"/>
                      <w:b/>
                      <w:bCs/>
                      <w:sz w:val="19"/>
                      <w:szCs w:val="19"/>
                      <w:lang w:bidi="ar-SA"/>
                    </w:rPr>
                  </w:pPr>
                  <w:r w:rsidRPr="595E266E">
                    <w:rPr>
                      <w:rFonts w:eastAsia="ヒラギノ角ゴ Pro W3" w:cs="Poppins"/>
                      <w:b/>
                      <w:bCs/>
                      <w:sz w:val="19"/>
                      <w:szCs w:val="19"/>
                      <w:lang w:bidi="ar-SA"/>
                    </w:rPr>
                    <w:t>Components</w:t>
                  </w:r>
                  <w:r w:rsidR="001E16A6">
                    <w:rPr>
                      <w:rFonts w:eastAsia="ヒラギノ角ゴ Pro W3" w:cs="Poppins"/>
                      <w:b/>
                      <w:bCs/>
                      <w:sz w:val="19"/>
                      <w:szCs w:val="19"/>
                      <w:lang w:bidi="ar-SA"/>
                    </w:rPr>
                    <w:t>/</w:t>
                  </w:r>
                </w:p>
                <w:p w14:paraId="1BEE2247" w14:textId="28F01015" w:rsidR="002F168E" w:rsidRPr="00C907AB" w:rsidRDefault="001E16A6" w:rsidP="007F28C7">
                  <w:pPr>
                    <w:framePr w:hSpace="180" w:wrap="around" w:vAnchor="text" w:hAnchor="page" w:x="881" w:y="-1578"/>
                    <w:spacing w:line="240" w:lineRule="auto"/>
                    <w:rPr>
                      <w:rFonts w:eastAsia="ヒラギノ角ゴ Pro W3" w:cs="Poppins"/>
                      <w:b/>
                      <w:bCs/>
                      <w:sz w:val="19"/>
                      <w:szCs w:val="19"/>
                      <w:lang w:bidi="ar-SA"/>
                    </w:rPr>
                  </w:pPr>
                  <w:r>
                    <w:rPr>
                      <w:rFonts w:eastAsia="ヒラギノ角ゴ Pro W3" w:cs="Poppins"/>
                      <w:b/>
                      <w:bCs/>
                      <w:sz w:val="19"/>
                      <w:szCs w:val="19"/>
                      <w:lang w:bidi="ar-SA"/>
                    </w:rPr>
                    <w:t>objectives</w:t>
                  </w:r>
                </w:p>
              </w:tc>
              <w:tc>
                <w:tcPr>
                  <w:tcW w:w="1105" w:type="dxa"/>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19A5B16C"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Year 1</w:t>
                  </w:r>
                </w:p>
              </w:tc>
              <w:tc>
                <w:tcPr>
                  <w:tcW w:w="1205"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0494357C"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Year 2</w:t>
                  </w:r>
                </w:p>
              </w:tc>
              <w:tc>
                <w:tcPr>
                  <w:tcW w:w="1205"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44D480D5"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Year 3</w:t>
                  </w:r>
                </w:p>
              </w:tc>
              <w:tc>
                <w:tcPr>
                  <w:tcW w:w="1292"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275F3A5B"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Year 4</w:t>
                  </w:r>
                </w:p>
              </w:tc>
              <w:tc>
                <w:tcPr>
                  <w:tcW w:w="1205"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0B4E79C5"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Year 5</w:t>
                  </w:r>
                </w:p>
              </w:tc>
              <w:tc>
                <w:tcPr>
                  <w:tcW w:w="1462" w:type="dxa"/>
                  <w:gridSpan w:val="2"/>
                  <w:tcBorders>
                    <w:top w:val="nil"/>
                    <w:left w:val="single" w:sz="12" w:space="0" w:color="062172"/>
                    <w:bottom w:val="single" w:sz="12" w:space="0" w:color="062172"/>
                    <w:right w:val="single" w:sz="12" w:space="0" w:color="062172"/>
                  </w:tcBorders>
                  <w:shd w:val="clear" w:color="auto" w:fill="D9D9D9" w:themeFill="background2" w:themeFillShade="D9"/>
                  <w:vAlign w:val="center"/>
                </w:tcPr>
                <w:p w14:paraId="5CA243B2"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 xml:space="preserve">Total </w:t>
                  </w:r>
                </w:p>
              </w:tc>
              <w:tc>
                <w:tcPr>
                  <w:tcW w:w="868" w:type="dxa"/>
                  <w:gridSpan w:val="2"/>
                  <w:tcBorders>
                    <w:top w:val="nil"/>
                    <w:left w:val="single" w:sz="12" w:space="0" w:color="062172"/>
                    <w:bottom w:val="single" w:sz="12" w:space="0" w:color="062172"/>
                    <w:right w:val="nil"/>
                  </w:tcBorders>
                  <w:shd w:val="clear" w:color="auto" w:fill="D9D9D9" w:themeFill="background2" w:themeFillShade="D9"/>
                  <w:vAlign w:val="center"/>
                </w:tcPr>
                <w:p w14:paraId="580BE84B" w14:textId="77777777" w:rsidR="002F168E" w:rsidRPr="00C907AB" w:rsidRDefault="002F168E" w:rsidP="007F28C7">
                  <w:pPr>
                    <w:framePr w:hSpace="180" w:wrap="around" w:vAnchor="text" w:hAnchor="page" w:x="881" w:y="-1578"/>
                    <w:spacing w:line="240" w:lineRule="auto"/>
                    <w:jc w:val="center"/>
                    <w:rPr>
                      <w:rFonts w:eastAsia="MS Mincho" w:cs="Poppins"/>
                      <w:b/>
                      <w:sz w:val="19"/>
                      <w:szCs w:val="19"/>
                      <w:lang w:bidi="ar-SA"/>
                    </w:rPr>
                  </w:pPr>
                  <w:r w:rsidRPr="00C907AB">
                    <w:rPr>
                      <w:rFonts w:eastAsia="MS Mincho" w:cs="Poppins"/>
                      <w:b/>
                      <w:sz w:val="19"/>
                      <w:szCs w:val="19"/>
                      <w:lang w:bidi="ar-SA"/>
                    </w:rPr>
                    <w:t>%</w:t>
                  </w:r>
                </w:p>
              </w:tc>
            </w:tr>
            <w:tr w:rsidR="002F168E" w:rsidRPr="00C907AB" w14:paraId="053CA8A3"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trHeight w:val="253"/>
              </w:trPr>
              <w:tc>
                <w:tcPr>
                  <w:tcW w:w="2210" w:type="dxa"/>
                  <w:tcBorders>
                    <w:top w:val="single" w:sz="12" w:space="0" w:color="062172"/>
                    <w:left w:val="nil"/>
                    <w:bottom w:val="single" w:sz="12" w:space="0" w:color="062172"/>
                    <w:right w:val="single" w:sz="12" w:space="0" w:color="062172"/>
                  </w:tcBorders>
                  <w:shd w:val="clear" w:color="auto" w:fill="auto"/>
                  <w:vAlign w:val="center"/>
                </w:tcPr>
                <w:p w14:paraId="0988446B" w14:textId="77777777" w:rsidR="002F168E" w:rsidRPr="00C907AB" w:rsidRDefault="002F168E" w:rsidP="007F28C7">
                  <w:pPr>
                    <w:framePr w:hSpace="180" w:wrap="around" w:vAnchor="text" w:hAnchor="page" w:x="881" w:y="-1578"/>
                    <w:spacing w:line="240" w:lineRule="auto"/>
                    <w:jc w:val="both"/>
                    <w:rPr>
                      <w:rFonts w:eastAsia="ヒラギノ角ゴ Pro W3" w:cs="Poppins"/>
                      <w:b/>
                      <w:color w:val="auto"/>
                      <w:szCs w:val="18"/>
                      <w:lang w:bidi="ar-SA"/>
                    </w:rPr>
                  </w:pPr>
                </w:p>
              </w:tc>
              <w:tc>
                <w:tcPr>
                  <w:tcW w:w="1105"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4BB57451"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0B3C3127"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1F3663F6"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9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04A59017"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5E956CEA"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46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25802D71"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868" w:type="dxa"/>
                  <w:gridSpan w:val="2"/>
                  <w:tcBorders>
                    <w:top w:val="single" w:sz="12" w:space="0" w:color="062172"/>
                    <w:left w:val="single" w:sz="12" w:space="0" w:color="062172"/>
                    <w:bottom w:val="single" w:sz="12" w:space="0" w:color="062172"/>
                    <w:right w:val="nil"/>
                  </w:tcBorders>
                  <w:shd w:val="clear" w:color="auto" w:fill="auto"/>
                  <w:vAlign w:val="center"/>
                </w:tcPr>
                <w:p w14:paraId="415C1920" w14:textId="77777777" w:rsidR="002F168E" w:rsidRPr="00C907AB" w:rsidRDefault="002F168E" w:rsidP="007F28C7">
                  <w:pPr>
                    <w:framePr w:hSpace="180" w:wrap="around" w:vAnchor="text" w:hAnchor="page" w:x="881" w:y="-1578"/>
                    <w:spacing w:line="240" w:lineRule="auto"/>
                    <w:jc w:val="center"/>
                    <w:rPr>
                      <w:rFonts w:eastAsia="MS Mincho" w:cs="Poppins"/>
                      <w:color w:val="auto"/>
                      <w:szCs w:val="18"/>
                      <w:lang w:bidi="ar-SA"/>
                    </w:rPr>
                  </w:pPr>
                </w:p>
              </w:tc>
            </w:tr>
            <w:tr w:rsidR="002F168E" w:rsidRPr="00C907AB" w14:paraId="7FAFFFD7"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trHeight w:val="217"/>
              </w:trPr>
              <w:tc>
                <w:tcPr>
                  <w:tcW w:w="2210" w:type="dxa"/>
                  <w:tcBorders>
                    <w:top w:val="single" w:sz="12" w:space="0" w:color="062172"/>
                    <w:left w:val="nil"/>
                    <w:bottom w:val="single" w:sz="12" w:space="0" w:color="062172"/>
                    <w:right w:val="single" w:sz="12" w:space="0" w:color="062172"/>
                  </w:tcBorders>
                  <w:shd w:val="clear" w:color="auto" w:fill="auto"/>
                  <w:vAlign w:val="center"/>
                </w:tcPr>
                <w:p w14:paraId="031E17B0" w14:textId="77777777" w:rsidR="002F168E" w:rsidRPr="00C907AB" w:rsidRDefault="002F168E" w:rsidP="007F28C7">
                  <w:pPr>
                    <w:framePr w:hSpace="180" w:wrap="around" w:vAnchor="text" w:hAnchor="page" w:x="881" w:y="-1578"/>
                    <w:spacing w:line="240" w:lineRule="auto"/>
                    <w:jc w:val="both"/>
                    <w:rPr>
                      <w:rFonts w:eastAsia="ヒラギノ角ゴ Pro W3" w:cs="Poppins"/>
                      <w:b/>
                      <w:color w:val="auto"/>
                      <w:szCs w:val="18"/>
                      <w:lang w:bidi="ar-SA"/>
                    </w:rPr>
                  </w:pPr>
                </w:p>
              </w:tc>
              <w:tc>
                <w:tcPr>
                  <w:tcW w:w="1105"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347F5D55"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152C47AC"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5EC64808"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9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77C63DBC"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0B3B458B"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46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7BE79CDD"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868" w:type="dxa"/>
                  <w:gridSpan w:val="2"/>
                  <w:tcBorders>
                    <w:top w:val="single" w:sz="12" w:space="0" w:color="062172"/>
                    <w:left w:val="single" w:sz="12" w:space="0" w:color="062172"/>
                    <w:bottom w:val="single" w:sz="12" w:space="0" w:color="062172"/>
                    <w:right w:val="nil"/>
                  </w:tcBorders>
                  <w:shd w:val="clear" w:color="auto" w:fill="auto"/>
                  <w:vAlign w:val="center"/>
                </w:tcPr>
                <w:p w14:paraId="7F79D367" w14:textId="77777777" w:rsidR="002F168E" w:rsidRPr="00C907AB" w:rsidRDefault="002F168E" w:rsidP="007F28C7">
                  <w:pPr>
                    <w:framePr w:hSpace="180" w:wrap="around" w:vAnchor="text" w:hAnchor="page" w:x="881" w:y="-1578"/>
                    <w:spacing w:line="240" w:lineRule="auto"/>
                    <w:jc w:val="center"/>
                    <w:rPr>
                      <w:rFonts w:eastAsia="MS Mincho" w:cs="Poppins"/>
                      <w:color w:val="auto"/>
                      <w:szCs w:val="18"/>
                      <w:lang w:bidi="ar-SA"/>
                    </w:rPr>
                  </w:pPr>
                </w:p>
              </w:tc>
            </w:tr>
            <w:tr w:rsidR="002F168E" w:rsidRPr="00C907AB" w14:paraId="2E8AB8C2" w14:textId="77777777" w:rsidTr="595E266E">
              <w:tblPrEx>
                <w:tblBorders>
                  <w:top w:val="single" w:sz="4" w:space="0" w:color="auto"/>
                  <w:left w:val="single" w:sz="4" w:space="0" w:color="auto"/>
                  <w:right w:val="single" w:sz="4" w:space="0" w:color="auto"/>
                  <w:insideH w:val="single" w:sz="4" w:space="0" w:color="auto"/>
                  <w:insideV w:val="single" w:sz="4" w:space="0" w:color="auto"/>
                </w:tblBorders>
              </w:tblPrEx>
              <w:trPr>
                <w:trHeight w:val="280"/>
              </w:trPr>
              <w:tc>
                <w:tcPr>
                  <w:tcW w:w="2210" w:type="dxa"/>
                  <w:tcBorders>
                    <w:top w:val="single" w:sz="12" w:space="0" w:color="062172"/>
                    <w:left w:val="nil"/>
                    <w:bottom w:val="single" w:sz="12" w:space="0" w:color="062172"/>
                    <w:right w:val="single" w:sz="12" w:space="0" w:color="062172"/>
                  </w:tcBorders>
                  <w:shd w:val="clear" w:color="auto" w:fill="auto"/>
                  <w:vAlign w:val="center"/>
                </w:tcPr>
                <w:p w14:paraId="1DF6CAD3" w14:textId="77777777" w:rsidR="002F168E" w:rsidRPr="00C907AB" w:rsidRDefault="002F168E" w:rsidP="007F28C7">
                  <w:pPr>
                    <w:framePr w:hSpace="180" w:wrap="around" w:vAnchor="text" w:hAnchor="page" w:x="881" w:y="-1578"/>
                    <w:spacing w:line="240" w:lineRule="auto"/>
                    <w:jc w:val="both"/>
                    <w:rPr>
                      <w:rFonts w:eastAsia="ヒラギノ角ゴ Pro W3" w:cs="Poppins"/>
                      <w:b/>
                      <w:color w:val="auto"/>
                      <w:szCs w:val="18"/>
                      <w:lang w:bidi="ar-SA"/>
                    </w:rPr>
                  </w:pPr>
                </w:p>
              </w:tc>
              <w:tc>
                <w:tcPr>
                  <w:tcW w:w="1105"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FCFD3E6"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0300F0D4"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5623B96D"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9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338D5E39"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205"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51647018"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1462"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152D3C30" w14:textId="77777777" w:rsidR="002F168E" w:rsidRPr="00C907AB" w:rsidRDefault="002F168E" w:rsidP="007F28C7">
                  <w:pPr>
                    <w:framePr w:hSpace="180" w:wrap="around" w:vAnchor="text" w:hAnchor="page" w:x="881" w:y="-1578"/>
                    <w:spacing w:line="240" w:lineRule="auto"/>
                    <w:jc w:val="right"/>
                    <w:rPr>
                      <w:rFonts w:eastAsia="MS Mincho" w:cs="Poppins"/>
                      <w:color w:val="auto"/>
                      <w:szCs w:val="18"/>
                      <w:lang w:bidi="ar-SA"/>
                    </w:rPr>
                  </w:pPr>
                </w:p>
              </w:tc>
              <w:tc>
                <w:tcPr>
                  <w:tcW w:w="868" w:type="dxa"/>
                  <w:gridSpan w:val="2"/>
                  <w:tcBorders>
                    <w:top w:val="single" w:sz="12" w:space="0" w:color="062172"/>
                    <w:left w:val="single" w:sz="12" w:space="0" w:color="062172"/>
                    <w:bottom w:val="single" w:sz="12" w:space="0" w:color="062172"/>
                    <w:right w:val="nil"/>
                  </w:tcBorders>
                  <w:shd w:val="clear" w:color="auto" w:fill="auto"/>
                  <w:vAlign w:val="center"/>
                </w:tcPr>
                <w:p w14:paraId="036AAD65" w14:textId="77777777" w:rsidR="002F168E" w:rsidRPr="00C907AB" w:rsidRDefault="002F168E" w:rsidP="007F28C7">
                  <w:pPr>
                    <w:framePr w:hSpace="180" w:wrap="around" w:vAnchor="text" w:hAnchor="page" w:x="881" w:y="-1578"/>
                    <w:spacing w:line="240" w:lineRule="auto"/>
                    <w:jc w:val="center"/>
                    <w:rPr>
                      <w:rFonts w:eastAsia="MS Mincho" w:cs="Poppins"/>
                      <w:color w:val="auto"/>
                      <w:szCs w:val="18"/>
                      <w:lang w:bidi="ar-SA"/>
                    </w:rPr>
                  </w:pPr>
                </w:p>
              </w:tc>
            </w:tr>
          </w:tbl>
          <w:p w14:paraId="1ADEC5BE" w14:textId="77777777" w:rsidR="002F168E" w:rsidRPr="00C907AB" w:rsidRDefault="002F168E" w:rsidP="002F168E">
            <w:pPr>
              <w:spacing w:line="240" w:lineRule="auto"/>
              <w:rPr>
                <w:rFonts w:eastAsia="MS Mincho" w:cs="Poppins"/>
                <w:color w:val="auto"/>
                <w:sz w:val="4"/>
                <w:szCs w:val="4"/>
                <w:lang w:bidi="ar-SA"/>
              </w:rPr>
            </w:pPr>
          </w:p>
          <w:p w14:paraId="13E173BF" w14:textId="77777777" w:rsidR="002F168E" w:rsidRPr="008C5E6D" w:rsidRDefault="002F168E" w:rsidP="002F168E">
            <w:pPr>
              <w:spacing w:line="240" w:lineRule="auto"/>
              <w:rPr>
                <w:rFonts w:eastAsia="MS Mincho" w:cs="Poppins"/>
                <w:b/>
                <w:bCs/>
                <w:color w:val="43D596"/>
                <w:sz w:val="16"/>
                <w:szCs w:val="16"/>
                <w:lang w:bidi="ar-SA"/>
              </w:rPr>
            </w:pPr>
          </w:p>
          <w:tbl>
            <w:tblPr>
              <w:tblStyle w:val="TableGridCFAA3"/>
              <w:tblW w:w="10572" w:type="dxa"/>
              <w:tblLayout w:type="fixed"/>
              <w:tblLook w:val="04A0" w:firstRow="1" w:lastRow="0" w:firstColumn="1" w:lastColumn="0" w:noHBand="0" w:noVBand="1"/>
            </w:tblPr>
            <w:tblGrid>
              <w:gridCol w:w="10572"/>
            </w:tblGrid>
            <w:tr w:rsidR="00A35266" w:rsidRPr="00C907AB" w14:paraId="5C007DD6" w14:textId="77777777" w:rsidTr="008155F0">
              <w:trPr>
                <w:trHeight w:val="247"/>
              </w:trPr>
              <w:tc>
                <w:tcPr>
                  <w:tcW w:w="10572" w:type="dxa"/>
                  <w:tcBorders>
                    <w:top w:val="nil"/>
                    <w:left w:val="nil"/>
                    <w:bottom w:val="nil"/>
                    <w:right w:val="nil"/>
                  </w:tcBorders>
                  <w:shd w:val="clear" w:color="auto" w:fill="43D596" w:themeFill="accent5"/>
                </w:tcPr>
                <w:p w14:paraId="6F95AC50" w14:textId="5D032B5F" w:rsidR="00A35266" w:rsidRPr="00C907AB" w:rsidRDefault="005E2E6B" w:rsidP="007F28C7">
                  <w:pPr>
                    <w:framePr w:hSpace="180" w:wrap="around" w:vAnchor="text" w:hAnchor="page" w:x="881" w:y="-1578"/>
                    <w:spacing w:line="240" w:lineRule="auto"/>
                    <w:ind w:firstLine="72"/>
                    <w:rPr>
                      <w:rFonts w:eastAsia="MS Mincho" w:cs="Poppins"/>
                      <w:b/>
                      <w:bCs/>
                      <w:color w:val="FFFFFF"/>
                      <w:sz w:val="22"/>
                      <w:szCs w:val="22"/>
                      <w:lang w:bidi="ar-SA"/>
                    </w:rPr>
                  </w:pPr>
                  <w:r>
                    <w:rPr>
                      <w:rFonts w:eastAsia="MS Mincho" w:cs="Poppins"/>
                      <w:b/>
                      <w:bCs/>
                      <w:color w:val="FFFFFF"/>
                      <w:sz w:val="22"/>
                      <w:szCs w:val="22"/>
                      <w:lang w:bidi="ar-SA"/>
                    </w:rPr>
                    <w:t>3</w:t>
                  </w:r>
                  <w:r w:rsidR="00A35266" w:rsidRPr="00C907AB">
                    <w:rPr>
                      <w:rFonts w:eastAsia="MS Mincho" w:cs="Poppins"/>
                      <w:b/>
                      <w:bCs/>
                      <w:color w:val="FFFFFF"/>
                      <w:sz w:val="22"/>
                      <w:szCs w:val="22"/>
                      <w:lang w:bidi="ar-SA"/>
                    </w:rPr>
                    <w:t>.</w:t>
                  </w:r>
                  <w:r w:rsidR="00A35266">
                    <w:rPr>
                      <w:rFonts w:eastAsia="MS Mincho" w:cs="Poppins"/>
                      <w:b/>
                      <w:bCs/>
                      <w:color w:val="FFFFFF"/>
                      <w:sz w:val="22"/>
                      <w:szCs w:val="22"/>
                      <w:lang w:bidi="ar-SA"/>
                    </w:rPr>
                    <w:t>6.</w:t>
                  </w:r>
                  <w:r w:rsidR="00A35266" w:rsidRPr="00C907AB">
                    <w:rPr>
                      <w:rFonts w:eastAsia="MS Mincho" w:cs="Poppins"/>
                      <w:b/>
                      <w:bCs/>
                      <w:color w:val="FFFFFF"/>
                      <w:sz w:val="22"/>
                      <w:szCs w:val="22"/>
                      <w:lang w:bidi="ar-SA"/>
                    </w:rPr>
                    <w:t xml:space="preserve"> Grant </w:t>
                  </w:r>
                  <w:r w:rsidR="008B4B21">
                    <w:rPr>
                      <w:rFonts w:eastAsia="MS Mincho" w:cs="Poppins"/>
                      <w:b/>
                      <w:bCs/>
                      <w:color w:val="FFFFFF"/>
                      <w:sz w:val="22"/>
                      <w:szCs w:val="22"/>
                      <w:lang w:bidi="ar-SA"/>
                    </w:rPr>
                    <w:t>a</w:t>
                  </w:r>
                  <w:r w:rsidR="00A35266" w:rsidRPr="00C907AB">
                    <w:rPr>
                      <w:rFonts w:eastAsia="MS Mincho" w:cs="Poppins"/>
                      <w:b/>
                      <w:bCs/>
                      <w:color w:val="FFFFFF"/>
                      <w:sz w:val="22"/>
                      <w:szCs w:val="22"/>
                      <w:lang w:bidi="ar-SA"/>
                    </w:rPr>
                    <w:t>gent</w:t>
                  </w:r>
                  <w:r w:rsidR="00A35266">
                    <w:rPr>
                      <w:rFonts w:eastAsia="MS Mincho" w:cs="Poppins"/>
                      <w:b/>
                      <w:bCs/>
                      <w:color w:val="FFFFFF"/>
                      <w:sz w:val="22"/>
                      <w:szCs w:val="22"/>
                      <w:lang w:bidi="ar-SA"/>
                    </w:rPr>
                    <w:t>(s)</w:t>
                  </w:r>
                  <w:r w:rsidR="00A35266" w:rsidRPr="00C907AB">
                    <w:rPr>
                      <w:rFonts w:eastAsia="MS Mincho" w:cs="Poppins"/>
                      <w:b/>
                      <w:bCs/>
                      <w:color w:val="FFFFFF"/>
                      <w:sz w:val="22"/>
                      <w:szCs w:val="22"/>
                      <w:lang w:bidi="ar-SA"/>
                    </w:rPr>
                    <w:t xml:space="preserve"> role and cost</w:t>
                  </w:r>
                </w:p>
              </w:tc>
            </w:tr>
            <w:tr w:rsidR="00A35266" w:rsidRPr="00C907AB" w14:paraId="003E3299" w14:textId="77777777" w:rsidTr="008155F0">
              <w:trPr>
                <w:trHeight w:val="319"/>
              </w:trPr>
              <w:tc>
                <w:tcPr>
                  <w:tcW w:w="10572" w:type="dxa"/>
                  <w:tcBorders>
                    <w:top w:val="nil"/>
                    <w:left w:val="nil"/>
                    <w:bottom w:val="single" w:sz="12" w:space="0" w:color="062172"/>
                    <w:right w:val="nil"/>
                  </w:tcBorders>
                  <w:shd w:val="clear" w:color="auto" w:fill="F2F2F2" w:themeFill="background2" w:themeFillShade="F2"/>
                </w:tcPr>
                <w:p w14:paraId="19E84F7D" w14:textId="77777777" w:rsidR="00A35266" w:rsidRPr="00C907AB" w:rsidRDefault="00A35266" w:rsidP="007F28C7">
                  <w:pPr>
                    <w:framePr w:hSpace="180" w:wrap="around" w:vAnchor="text" w:hAnchor="page" w:x="881" w:y="-1578"/>
                    <w:spacing w:line="240" w:lineRule="auto"/>
                    <w:jc w:val="both"/>
                    <w:rPr>
                      <w:rFonts w:eastAsia="ヒラギノ角ゴ Pro W3" w:cs="Poppins"/>
                      <w:color w:val="000000"/>
                      <w:szCs w:val="18"/>
                      <w:lang w:bidi="ar-SA"/>
                    </w:rPr>
                  </w:pPr>
                  <w:r w:rsidRPr="00C907AB">
                    <w:rPr>
                      <w:rFonts w:eastAsia="ヒラギノ角ゴ Pro W3" w:cs="Poppins"/>
                      <w:szCs w:val="18"/>
                      <w:lang w:bidi="ar-SA"/>
                    </w:rPr>
                    <w:t>Please describe the specific roles the grant agent</w:t>
                  </w:r>
                  <w:r>
                    <w:rPr>
                      <w:rFonts w:eastAsia="ヒラギノ角ゴ Pro W3" w:cs="Poppins"/>
                      <w:szCs w:val="18"/>
                      <w:lang w:bidi="ar-SA"/>
                    </w:rPr>
                    <w:t>(s)</w:t>
                  </w:r>
                  <w:r w:rsidRPr="00C907AB">
                    <w:rPr>
                      <w:rFonts w:eastAsia="ヒラギノ角ゴ Pro W3" w:cs="Poppins"/>
                      <w:szCs w:val="18"/>
                      <w:lang w:bidi="ar-SA"/>
                    </w:rPr>
                    <w:t xml:space="preserve"> will perform in the implementation and/or oversight of the grant.</w:t>
                  </w:r>
                </w:p>
              </w:tc>
            </w:tr>
            <w:tr w:rsidR="00A35266" w:rsidRPr="00000EE2" w14:paraId="2C54FCBA" w14:textId="77777777" w:rsidTr="008155F0">
              <w:trPr>
                <w:trHeight w:val="289"/>
              </w:trPr>
              <w:tc>
                <w:tcPr>
                  <w:tcW w:w="10572" w:type="dxa"/>
                  <w:tcBorders>
                    <w:top w:val="nil"/>
                    <w:left w:val="single" w:sz="12" w:space="0" w:color="002060"/>
                    <w:bottom w:val="single" w:sz="12" w:space="0" w:color="062172"/>
                    <w:right w:val="single" w:sz="12" w:space="0" w:color="002060"/>
                  </w:tcBorders>
                  <w:shd w:val="clear" w:color="auto" w:fill="FFFFFF" w:themeFill="background2"/>
                </w:tcPr>
                <w:p w14:paraId="14FF4263" w14:textId="77777777" w:rsidR="00A35266" w:rsidRDefault="00A35266" w:rsidP="007F28C7">
                  <w:pPr>
                    <w:framePr w:hSpace="180" w:wrap="around" w:vAnchor="text" w:hAnchor="page" w:x="881" w:y="-1578"/>
                    <w:spacing w:line="240" w:lineRule="auto"/>
                    <w:jc w:val="both"/>
                    <w:rPr>
                      <w:rFonts w:eastAsia="ヒラギノ角ゴ Pro W3" w:cs="Poppins"/>
                      <w:color w:val="auto"/>
                      <w:szCs w:val="18"/>
                      <w:lang w:bidi="ar-SA"/>
                    </w:rPr>
                  </w:pPr>
                </w:p>
                <w:p w14:paraId="6D27D64B" w14:textId="1FA29055" w:rsidR="00120B0B" w:rsidRPr="00E95191" w:rsidRDefault="00120B0B" w:rsidP="007F28C7">
                  <w:pPr>
                    <w:framePr w:hSpace="180" w:wrap="around" w:vAnchor="text" w:hAnchor="page" w:x="881" w:y="-1578"/>
                    <w:spacing w:line="240" w:lineRule="auto"/>
                    <w:jc w:val="both"/>
                    <w:rPr>
                      <w:rFonts w:eastAsia="ヒラギノ角ゴ Pro W3" w:cs="Poppins"/>
                      <w:color w:val="auto"/>
                      <w:szCs w:val="18"/>
                      <w:lang w:bidi="ar-SA"/>
                    </w:rPr>
                  </w:pPr>
                </w:p>
              </w:tc>
            </w:tr>
          </w:tbl>
          <w:p w14:paraId="7DEE9AAA" w14:textId="77777777" w:rsidR="00D63583" w:rsidRDefault="00D63583" w:rsidP="002F168E">
            <w:pPr>
              <w:spacing w:line="240" w:lineRule="auto"/>
              <w:rPr>
                <w:rFonts w:eastAsia="MS Mincho" w:cs="Poppins"/>
                <w:b/>
                <w:bCs/>
                <w:color w:val="43D596"/>
                <w:szCs w:val="18"/>
                <w:lang w:bidi="ar-SA"/>
              </w:rPr>
            </w:pPr>
          </w:p>
          <w:p w14:paraId="15E11162" w14:textId="77777777" w:rsidR="009E7B98" w:rsidRDefault="009E7B98" w:rsidP="002F168E">
            <w:pPr>
              <w:spacing w:line="240" w:lineRule="auto"/>
              <w:rPr>
                <w:rFonts w:eastAsia="MS Mincho" w:cs="Poppins"/>
                <w:b/>
                <w:bCs/>
                <w:color w:val="43D596"/>
                <w:szCs w:val="18"/>
                <w:lang w:bidi="ar-SA"/>
              </w:rPr>
            </w:pPr>
          </w:p>
          <w:p w14:paraId="3E05086A" w14:textId="77777777" w:rsidR="009E7B98" w:rsidRPr="00D63583" w:rsidRDefault="009E7B98" w:rsidP="002F168E">
            <w:pPr>
              <w:spacing w:line="240" w:lineRule="auto"/>
              <w:rPr>
                <w:rFonts w:eastAsia="MS Mincho" w:cs="Poppins"/>
                <w:b/>
                <w:bCs/>
                <w:color w:val="43D596"/>
                <w:szCs w:val="18"/>
                <w:lang w:bidi="ar-SA"/>
              </w:rPr>
            </w:pPr>
          </w:p>
          <w:tbl>
            <w:tblPr>
              <w:tblStyle w:val="TableGridCFAA3"/>
              <w:tblW w:w="10651" w:type="dxa"/>
              <w:tblInd w:w="7" w:type="dxa"/>
              <w:tblLayout w:type="fixed"/>
              <w:tblLook w:val="04A0" w:firstRow="1" w:lastRow="0" w:firstColumn="1" w:lastColumn="0" w:noHBand="0" w:noVBand="1"/>
            </w:tblPr>
            <w:tblGrid>
              <w:gridCol w:w="3052"/>
              <w:gridCol w:w="1191"/>
              <w:gridCol w:w="15"/>
              <w:gridCol w:w="1096"/>
              <w:gridCol w:w="11"/>
              <w:gridCol w:w="1098"/>
              <w:gridCol w:w="10"/>
              <w:gridCol w:w="1107"/>
              <w:gridCol w:w="1194"/>
              <w:gridCol w:w="6"/>
              <w:gridCol w:w="1871"/>
            </w:tblGrid>
            <w:tr w:rsidR="00CC4803" w:rsidRPr="00C907AB" w14:paraId="45415BF2" w14:textId="77777777" w:rsidTr="008155F0">
              <w:trPr>
                <w:trHeight w:val="323"/>
              </w:trPr>
              <w:tc>
                <w:tcPr>
                  <w:tcW w:w="10651" w:type="dxa"/>
                  <w:gridSpan w:val="11"/>
                  <w:tcBorders>
                    <w:top w:val="nil"/>
                    <w:left w:val="nil"/>
                    <w:bottom w:val="nil"/>
                    <w:right w:val="nil"/>
                  </w:tcBorders>
                  <w:shd w:val="clear" w:color="auto" w:fill="43D596" w:themeFill="accent5"/>
                  <w:vAlign w:val="center"/>
                </w:tcPr>
                <w:p w14:paraId="54BF2D80" w14:textId="6D40060E" w:rsidR="00CC4803" w:rsidRPr="00C907AB" w:rsidRDefault="00CC4803" w:rsidP="007F28C7">
                  <w:pPr>
                    <w:framePr w:hSpace="180" w:wrap="around" w:vAnchor="text" w:hAnchor="page" w:x="881" w:y="-1578"/>
                    <w:spacing w:line="240" w:lineRule="auto"/>
                    <w:rPr>
                      <w:rFonts w:eastAsia="MS Mincho" w:cs="Poppins"/>
                      <w:b/>
                      <w:color w:val="FFFFFF"/>
                      <w:sz w:val="22"/>
                      <w:szCs w:val="22"/>
                      <w:lang w:bidi="ar-SA"/>
                    </w:rPr>
                  </w:pPr>
                  <w:r w:rsidRPr="00C907AB">
                    <w:rPr>
                      <w:rFonts w:eastAsia="MS Mincho" w:cs="Poppins"/>
                      <w:b/>
                      <w:bCs/>
                      <w:color w:val="FFFFFF"/>
                      <w:sz w:val="22"/>
                      <w:szCs w:val="22"/>
                      <w:lang w:bidi="ar-SA"/>
                    </w:rPr>
                    <w:t>Table 4 |</w:t>
                  </w:r>
                  <w:r w:rsidRPr="00C907AB">
                    <w:rPr>
                      <w:rFonts w:eastAsia="MS Mincho" w:cs="Poppins"/>
                      <w:b/>
                      <w:color w:val="FFFFFF"/>
                      <w:sz w:val="22"/>
                      <w:szCs w:val="22"/>
                      <w:lang w:bidi="ar-SA"/>
                    </w:rPr>
                    <w:t xml:space="preserve"> Supplemental program cost (</w:t>
                  </w:r>
                  <w:r w:rsidR="00871E2F">
                    <w:rPr>
                      <w:rFonts w:eastAsia="MS Mincho" w:cs="Poppins"/>
                      <w:b/>
                      <w:color w:val="FFFFFF"/>
                      <w:sz w:val="22"/>
                      <w:szCs w:val="22"/>
                      <w:lang w:bidi="ar-SA"/>
                    </w:rPr>
                    <w:t>o</w:t>
                  </w:r>
                  <w:r w:rsidRPr="00C907AB">
                    <w:rPr>
                      <w:rFonts w:eastAsia="MS Mincho" w:cs="Poppins"/>
                      <w:b/>
                      <w:color w:val="FFFFFF"/>
                      <w:sz w:val="22"/>
                      <w:szCs w:val="22"/>
                      <w:lang w:bidi="ar-SA"/>
                    </w:rPr>
                    <w:t>ther grant agent</w:t>
                  </w:r>
                  <w:r>
                    <w:rPr>
                      <w:rFonts w:eastAsia="MS Mincho" w:cs="Poppins"/>
                      <w:b/>
                      <w:color w:val="FFFFFF"/>
                      <w:sz w:val="22"/>
                      <w:szCs w:val="22"/>
                      <w:lang w:bidi="ar-SA"/>
                    </w:rPr>
                    <w:t xml:space="preserve"> </w:t>
                  </w:r>
                  <w:r w:rsidRPr="00C907AB">
                    <w:rPr>
                      <w:rFonts w:eastAsia="MS Mincho" w:cs="Poppins"/>
                      <w:b/>
                      <w:color w:val="FFFFFF"/>
                      <w:sz w:val="22"/>
                      <w:szCs w:val="22"/>
                      <w:lang w:bidi="ar-SA"/>
                    </w:rPr>
                    <w:t>costs &amp; general agency fees, US$)</w:t>
                  </w:r>
                </w:p>
              </w:tc>
            </w:tr>
            <w:tr w:rsidR="00CC4803" w:rsidRPr="00C907AB" w14:paraId="74CF0599" w14:textId="77777777" w:rsidTr="008155F0">
              <w:tblPrEx>
                <w:tblCellMar>
                  <w:left w:w="115" w:type="dxa"/>
                  <w:right w:w="115" w:type="dxa"/>
                </w:tblCellMar>
              </w:tblPrEx>
              <w:trPr>
                <w:trHeight w:val="379"/>
              </w:trPr>
              <w:tc>
                <w:tcPr>
                  <w:tcW w:w="3052" w:type="dxa"/>
                  <w:tcBorders>
                    <w:top w:val="single" w:sz="12" w:space="0" w:color="062172"/>
                    <w:left w:val="nil"/>
                    <w:bottom w:val="single" w:sz="12" w:space="0" w:color="062172"/>
                    <w:right w:val="single" w:sz="12" w:space="0" w:color="062172"/>
                  </w:tcBorders>
                  <w:shd w:val="clear" w:color="auto" w:fill="D9D9D9" w:themeFill="background2" w:themeFillShade="D9"/>
                  <w:vAlign w:val="center"/>
                </w:tcPr>
                <w:p w14:paraId="77712196" w14:textId="4C352AAA" w:rsidR="00CC4803" w:rsidRPr="00C907AB" w:rsidRDefault="00CC4803" w:rsidP="007F28C7">
                  <w:pPr>
                    <w:framePr w:hSpace="180" w:wrap="around" w:vAnchor="text" w:hAnchor="page" w:x="881" w:y="-1578"/>
                    <w:spacing w:line="276" w:lineRule="auto"/>
                    <w:rPr>
                      <w:rFonts w:eastAsia="ヒラギノ角ゴ Pro W3" w:cs="Poppins"/>
                      <w:sz w:val="19"/>
                      <w:szCs w:val="19"/>
                      <w:lang w:bidi="ar-SA"/>
                    </w:rPr>
                  </w:pPr>
                  <w:r w:rsidRPr="00C907AB">
                    <w:rPr>
                      <w:rFonts w:eastAsia="ヒラギノ角ゴ Pro W3" w:cs="Poppins"/>
                      <w:sz w:val="19"/>
                      <w:szCs w:val="19"/>
                      <w:lang w:bidi="ar-SA"/>
                    </w:rPr>
                    <w:t>Indicate years (e.g., 2024)</w:t>
                  </w:r>
                </w:p>
              </w:tc>
              <w:tc>
                <w:tcPr>
                  <w:tcW w:w="1206" w:type="dxa"/>
                  <w:gridSpan w:val="2"/>
                  <w:tcBorders>
                    <w:top w:val="single" w:sz="12" w:space="0" w:color="062172"/>
                    <w:left w:val="single" w:sz="12" w:space="0" w:color="062172"/>
                    <w:bottom w:val="single" w:sz="12" w:space="0" w:color="062172"/>
                    <w:right w:val="single" w:sz="12" w:space="0" w:color="062172"/>
                  </w:tcBorders>
                  <w:shd w:val="clear" w:color="auto" w:fill="D9D9D9" w:themeFill="background2" w:themeFillShade="D9"/>
                  <w:vAlign w:val="center"/>
                </w:tcPr>
                <w:p w14:paraId="4A226D0E" w14:textId="2EB2A509" w:rsidR="00CC4803" w:rsidRPr="00C907AB" w:rsidRDefault="00976E72" w:rsidP="007F28C7">
                  <w:pPr>
                    <w:framePr w:hSpace="180" w:wrap="around" w:vAnchor="text" w:hAnchor="page" w:x="881" w:y="-1578"/>
                    <w:spacing w:line="276" w:lineRule="auto"/>
                    <w:jc w:val="center"/>
                    <w:rPr>
                      <w:rFonts w:eastAsia="MS Mincho" w:cs="Poppins"/>
                      <w:b/>
                      <w:sz w:val="19"/>
                      <w:szCs w:val="19"/>
                      <w:lang w:bidi="ar-SA"/>
                    </w:rPr>
                  </w:pPr>
                  <w:r>
                    <w:rPr>
                      <w:rFonts w:eastAsia="MS Mincho" w:cs="Poppins"/>
                      <w:b/>
                      <w:sz w:val="19"/>
                      <w:szCs w:val="19"/>
                      <w:lang w:bidi="ar-SA"/>
                    </w:rPr>
                    <w:t>Y</w:t>
                  </w:r>
                  <w:r w:rsidR="00CC4803" w:rsidRPr="00C907AB">
                    <w:rPr>
                      <w:rFonts w:eastAsia="MS Mincho" w:cs="Poppins"/>
                      <w:b/>
                      <w:sz w:val="19"/>
                      <w:szCs w:val="19"/>
                      <w:lang w:bidi="ar-SA"/>
                    </w:rPr>
                    <w:t>ear 1</w:t>
                  </w:r>
                </w:p>
              </w:tc>
              <w:tc>
                <w:tcPr>
                  <w:tcW w:w="1107" w:type="dxa"/>
                  <w:gridSpan w:val="2"/>
                  <w:tcBorders>
                    <w:top w:val="single" w:sz="12" w:space="0" w:color="062172"/>
                    <w:left w:val="single" w:sz="12" w:space="0" w:color="062172"/>
                    <w:bottom w:val="single" w:sz="12" w:space="0" w:color="062172"/>
                    <w:right w:val="single" w:sz="12" w:space="0" w:color="062172"/>
                  </w:tcBorders>
                  <w:shd w:val="clear" w:color="auto" w:fill="D9D9D9" w:themeFill="background2" w:themeFillShade="D9"/>
                  <w:vAlign w:val="center"/>
                </w:tcPr>
                <w:p w14:paraId="25BE8BC7" w14:textId="1672059E" w:rsidR="00CC4803" w:rsidRPr="00C907AB" w:rsidRDefault="00976E72" w:rsidP="007F28C7">
                  <w:pPr>
                    <w:framePr w:hSpace="180" w:wrap="around" w:vAnchor="text" w:hAnchor="page" w:x="881" w:y="-1578"/>
                    <w:spacing w:line="276" w:lineRule="auto"/>
                    <w:jc w:val="center"/>
                    <w:rPr>
                      <w:rFonts w:eastAsia="MS Mincho" w:cs="Poppins"/>
                      <w:b/>
                      <w:sz w:val="19"/>
                      <w:szCs w:val="19"/>
                      <w:lang w:bidi="ar-SA"/>
                    </w:rPr>
                  </w:pPr>
                  <w:r>
                    <w:rPr>
                      <w:rFonts w:eastAsia="MS Mincho" w:cs="Poppins"/>
                      <w:b/>
                      <w:sz w:val="19"/>
                      <w:szCs w:val="19"/>
                      <w:lang w:bidi="ar-SA"/>
                    </w:rPr>
                    <w:t>Y</w:t>
                  </w:r>
                  <w:r w:rsidR="00CC4803" w:rsidRPr="00C907AB">
                    <w:rPr>
                      <w:rFonts w:eastAsia="MS Mincho" w:cs="Poppins"/>
                      <w:b/>
                      <w:sz w:val="19"/>
                      <w:szCs w:val="19"/>
                      <w:lang w:bidi="ar-SA"/>
                    </w:rPr>
                    <w:t>ear 2</w:t>
                  </w:r>
                </w:p>
              </w:tc>
              <w:tc>
                <w:tcPr>
                  <w:tcW w:w="1108" w:type="dxa"/>
                  <w:gridSpan w:val="2"/>
                  <w:tcBorders>
                    <w:top w:val="single" w:sz="12" w:space="0" w:color="062172"/>
                    <w:left w:val="single" w:sz="12" w:space="0" w:color="062172"/>
                    <w:bottom w:val="single" w:sz="12" w:space="0" w:color="062172"/>
                    <w:right w:val="single" w:sz="12" w:space="0" w:color="062172"/>
                  </w:tcBorders>
                  <w:shd w:val="clear" w:color="auto" w:fill="D9D9D9" w:themeFill="background2" w:themeFillShade="D9"/>
                  <w:vAlign w:val="center"/>
                </w:tcPr>
                <w:p w14:paraId="1A051508" w14:textId="2F4E2C7B" w:rsidR="00CC4803" w:rsidRPr="00C907AB" w:rsidRDefault="00976E72" w:rsidP="007F28C7">
                  <w:pPr>
                    <w:framePr w:hSpace="180" w:wrap="around" w:vAnchor="text" w:hAnchor="page" w:x="881" w:y="-1578"/>
                    <w:spacing w:line="276" w:lineRule="auto"/>
                    <w:jc w:val="center"/>
                    <w:rPr>
                      <w:rFonts w:eastAsia="MS Mincho" w:cs="Poppins"/>
                      <w:b/>
                      <w:sz w:val="19"/>
                      <w:szCs w:val="19"/>
                      <w:lang w:bidi="ar-SA"/>
                    </w:rPr>
                  </w:pPr>
                  <w:r>
                    <w:rPr>
                      <w:rFonts w:eastAsia="MS Mincho" w:cs="Poppins"/>
                      <w:b/>
                      <w:sz w:val="19"/>
                      <w:szCs w:val="19"/>
                      <w:lang w:bidi="ar-SA"/>
                    </w:rPr>
                    <w:t>Y</w:t>
                  </w:r>
                  <w:r w:rsidR="00CC4803" w:rsidRPr="00C907AB">
                    <w:rPr>
                      <w:rFonts w:eastAsia="MS Mincho" w:cs="Poppins"/>
                      <w:b/>
                      <w:sz w:val="19"/>
                      <w:szCs w:val="19"/>
                      <w:lang w:bidi="ar-SA"/>
                    </w:rPr>
                    <w:t>ear 3</w:t>
                  </w:r>
                </w:p>
              </w:tc>
              <w:tc>
                <w:tcPr>
                  <w:tcW w:w="1107" w:type="dxa"/>
                  <w:tcBorders>
                    <w:top w:val="single" w:sz="12" w:space="0" w:color="062172"/>
                    <w:left w:val="single" w:sz="12" w:space="0" w:color="062172"/>
                    <w:bottom w:val="single" w:sz="12" w:space="0" w:color="062172"/>
                    <w:right w:val="single" w:sz="12" w:space="0" w:color="062172"/>
                  </w:tcBorders>
                  <w:shd w:val="clear" w:color="auto" w:fill="D9D9D9" w:themeFill="background2" w:themeFillShade="D9"/>
                  <w:vAlign w:val="center"/>
                </w:tcPr>
                <w:p w14:paraId="50048F2D" w14:textId="650D395B" w:rsidR="00CC4803" w:rsidRPr="00C907AB" w:rsidRDefault="00976E72" w:rsidP="007F28C7">
                  <w:pPr>
                    <w:framePr w:hSpace="180" w:wrap="around" w:vAnchor="text" w:hAnchor="page" w:x="881" w:y="-1578"/>
                    <w:spacing w:line="276" w:lineRule="auto"/>
                    <w:jc w:val="center"/>
                    <w:rPr>
                      <w:rFonts w:eastAsia="MS Mincho" w:cs="Poppins"/>
                      <w:b/>
                      <w:sz w:val="19"/>
                      <w:szCs w:val="19"/>
                      <w:lang w:bidi="ar-SA"/>
                    </w:rPr>
                  </w:pPr>
                  <w:r>
                    <w:rPr>
                      <w:rFonts w:eastAsia="MS Mincho" w:cs="Poppins"/>
                      <w:b/>
                      <w:sz w:val="19"/>
                      <w:szCs w:val="19"/>
                      <w:lang w:bidi="ar-SA"/>
                    </w:rPr>
                    <w:t>Y</w:t>
                  </w:r>
                  <w:r w:rsidR="00CC4803" w:rsidRPr="00C907AB">
                    <w:rPr>
                      <w:rFonts w:eastAsia="MS Mincho" w:cs="Poppins"/>
                      <w:b/>
                      <w:sz w:val="19"/>
                      <w:szCs w:val="19"/>
                      <w:lang w:bidi="ar-SA"/>
                    </w:rPr>
                    <w:t>ear 4</w:t>
                  </w:r>
                </w:p>
              </w:tc>
              <w:tc>
                <w:tcPr>
                  <w:tcW w:w="1200" w:type="dxa"/>
                  <w:gridSpan w:val="2"/>
                  <w:tcBorders>
                    <w:top w:val="single" w:sz="12" w:space="0" w:color="062172"/>
                    <w:left w:val="single" w:sz="12" w:space="0" w:color="062172"/>
                    <w:bottom w:val="single" w:sz="12" w:space="0" w:color="062172"/>
                    <w:right w:val="single" w:sz="12" w:space="0" w:color="062172"/>
                  </w:tcBorders>
                  <w:shd w:val="clear" w:color="auto" w:fill="D9D9D9" w:themeFill="background2" w:themeFillShade="D9"/>
                  <w:vAlign w:val="center"/>
                </w:tcPr>
                <w:p w14:paraId="59F57ED2" w14:textId="475E4D9F" w:rsidR="00CC4803" w:rsidRPr="00C907AB" w:rsidRDefault="00976E72" w:rsidP="007F28C7">
                  <w:pPr>
                    <w:framePr w:hSpace="180" w:wrap="around" w:vAnchor="text" w:hAnchor="page" w:x="881" w:y="-1578"/>
                    <w:spacing w:line="276" w:lineRule="auto"/>
                    <w:jc w:val="center"/>
                    <w:rPr>
                      <w:rFonts w:eastAsia="MS Mincho" w:cs="Poppins"/>
                      <w:b/>
                      <w:sz w:val="19"/>
                      <w:szCs w:val="19"/>
                      <w:lang w:bidi="ar-SA"/>
                    </w:rPr>
                  </w:pPr>
                  <w:r>
                    <w:rPr>
                      <w:rFonts w:eastAsia="MS Mincho" w:cs="Poppins"/>
                      <w:b/>
                      <w:sz w:val="19"/>
                      <w:szCs w:val="19"/>
                      <w:lang w:bidi="ar-SA"/>
                    </w:rPr>
                    <w:t>Y</w:t>
                  </w:r>
                  <w:r w:rsidR="00CC4803" w:rsidRPr="00C907AB">
                    <w:rPr>
                      <w:rFonts w:eastAsia="MS Mincho" w:cs="Poppins"/>
                      <w:b/>
                      <w:sz w:val="19"/>
                      <w:szCs w:val="19"/>
                      <w:lang w:bidi="ar-SA"/>
                    </w:rPr>
                    <w:t>ear 5</w:t>
                  </w:r>
                </w:p>
              </w:tc>
              <w:tc>
                <w:tcPr>
                  <w:tcW w:w="1871" w:type="dxa"/>
                  <w:tcBorders>
                    <w:top w:val="single" w:sz="12" w:space="0" w:color="062172"/>
                    <w:left w:val="single" w:sz="12" w:space="0" w:color="062172"/>
                    <w:bottom w:val="single" w:sz="12" w:space="0" w:color="062172"/>
                    <w:right w:val="nil"/>
                  </w:tcBorders>
                  <w:shd w:val="clear" w:color="auto" w:fill="D9D9D9" w:themeFill="background2" w:themeFillShade="D9"/>
                  <w:vAlign w:val="center"/>
                </w:tcPr>
                <w:p w14:paraId="3A0F3773" w14:textId="77777777" w:rsidR="00CC4803" w:rsidRPr="00C907AB" w:rsidRDefault="00CC4803" w:rsidP="007F28C7">
                  <w:pPr>
                    <w:framePr w:hSpace="180" w:wrap="around" w:vAnchor="text" w:hAnchor="page" w:x="881" w:y="-1578"/>
                    <w:spacing w:line="276" w:lineRule="auto"/>
                    <w:jc w:val="center"/>
                    <w:rPr>
                      <w:rFonts w:eastAsia="MS Mincho" w:cs="Poppins"/>
                      <w:b/>
                      <w:sz w:val="19"/>
                      <w:szCs w:val="19"/>
                      <w:lang w:bidi="ar-SA"/>
                    </w:rPr>
                  </w:pPr>
                  <w:r w:rsidRPr="00C907AB">
                    <w:rPr>
                      <w:rFonts w:eastAsia="MS Mincho" w:cs="Poppins"/>
                      <w:b/>
                      <w:sz w:val="19"/>
                      <w:szCs w:val="19"/>
                      <w:lang w:bidi="ar-SA"/>
                    </w:rPr>
                    <w:t>Total</w:t>
                  </w:r>
                </w:p>
              </w:tc>
            </w:tr>
            <w:tr w:rsidR="00CC4803" w:rsidRPr="00C907AB" w14:paraId="2680EEC1" w14:textId="77777777" w:rsidTr="008155F0">
              <w:tblPrEx>
                <w:tblCellMar>
                  <w:left w:w="115" w:type="dxa"/>
                  <w:right w:w="115" w:type="dxa"/>
                </w:tblCellMar>
              </w:tblPrEx>
              <w:trPr>
                <w:trHeight w:val="424"/>
              </w:trPr>
              <w:tc>
                <w:tcPr>
                  <w:tcW w:w="3052" w:type="dxa"/>
                  <w:tcBorders>
                    <w:top w:val="single" w:sz="12" w:space="0" w:color="062172"/>
                    <w:left w:val="nil"/>
                    <w:bottom w:val="single" w:sz="12" w:space="0" w:color="062172"/>
                    <w:right w:val="single" w:sz="12" w:space="0" w:color="062172"/>
                  </w:tcBorders>
                  <w:shd w:val="clear" w:color="auto" w:fill="F2F2F2" w:themeFill="background2" w:themeFillShade="F2"/>
                  <w:vAlign w:val="center"/>
                </w:tcPr>
                <w:p w14:paraId="4516C215" w14:textId="77777777" w:rsidR="00CC4803" w:rsidRPr="00C907AB" w:rsidRDefault="00CC4803" w:rsidP="007F28C7">
                  <w:pPr>
                    <w:framePr w:hSpace="180" w:wrap="around" w:vAnchor="text" w:hAnchor="page" w:x="881" w:y="-1578"/>
                    <w:spacing w:line="240" w:lineRule="auto"/>
                    <w:ind w:left="-26" w:right="-106"/>
                    <w:rPr>
                      <w:rFonts w:eastAsia="Times New Roman" w:cs="Poppins"/>
                      <w:bCs/>
                      <w:szCs w:val="18"/>
                      <w:lang w:bidi="ar-SA"/>
                    </w:rPr>
                  </w:pPr>
                  <w:r w:rsidRPr="00C907AB">
                    <w:rPr>
                      <w:rFonts w:eastAsia="Times New Roman" w:cs="Poppins"/>
                      <w:bCs/>
                      <w:szCs w:val="18"/>
                      <w:lang w:bidi="ar-SA"/>
                    </w:rPr>
                    <w:t xml:space="preserve">General agency fees </w:t>
                  </w:r>
                </w:p>
                <w:p w14:paraId="15207114" w14:textId="77777777" w:rsidR="00CC4803" w:rsidRPr="00C907AB" w:rsidRDefault="00CC4803" w:rsidP="007F28C7">
                  <w:pPr>
                    <w:framePr w:hSpace="180" w:wrap="around" w:vAnchor="text" w:hAnchor="page" w:x="881" w:y="-1578"/>
                    <w:spacing w:line="240" w:lineRule="auto"/>
                    <w:ind w:left="-26" w:right="-106"/>
                    <w:rPr>
                      <w:rFonts w:eastAsia="Times New Roman" w:cs="Poppins"/>
                      <w:bCs/>
                      <w:szCs w:val="18"/>
                      <w:lang w:bidi="ar-SA"/>
                    </w:rPr>
                  </w:pPr>
                  <w:r w:rsidRPr="00C907AB">
                    <w:rPr>
                      <w:rFonts w:eastAsia="Times New Roman" w:cs="Poppins"/>
                      <w:bCs/>
                      <w:szCs w:val="18"/>
                      <w:lang w:bidi="ar-SA"/>
                    </w:rPr>
                    <w:t>(</w:t>
                  </w:r>
                  <w:proofErr w:type="gramStart"/>
                  <w:r w:rsidRPr="00C907AB">
                    <w:rPr>
                      <w:rFonts w:eastAsia="Times New Roman" w:cs="Poppins"/>
                      <w:bCs/>
                      <w:szCs w:val="18"/>
                      <w:lang w:bidi="ar-SA"/>
                    </w:rPr>
                    <w:t>in</w:t>
                  </w:r>
                  <w:proofErr w:type="gramEnd"/>
                  <w:r w:rsidRPr="00C907AB">
                    <w:rPr>
                      <w:rFonts w:eastAsia="Times New Roman" w:cs="Poppins"/>
                      <w:bCs/>
                      <w:szCs w:val="18"/>
                      <w:lang w:bidi="ar-SA"/>
                    </w:rPr>
                    <w:t xml:space="preserve"> addition to </w:t>
                  </w:r>
                  <w:r>
                    <w:rPr>
                      <w:rFonts w:eastAsia="Times New Roman" w:cs="Poppins"/>
                      <w:bCs/>
                      <w:szCs w:val="18"/>
                      <w:lang w:bidi="ar-SA"/>
                    </w:rPr>
                    <w:t>allocation</w:t>
                  </w:r>
                  <w:r w:rsidRPr="00C907AB">
                    <w:rPr>
                      <w:rFonts w:eastAsia="Times New Roman" w:cs="Poppins"/>
                      <w:bCs/>
                      <w:szCs w:val="18"/>
                      <w:lang w:bidi="ar-SA"/>
                    </w:rPr>
                    <w:t>):</w:t>
                  </w:r>
                </w:p>
              </w:tc>
              <w:tc>
                <w:tcPr>
                  <w:tcW w:w="119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89ED0C1"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c>
                <w:tcPr>
                  <w:tcW w:w="1111"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1FBB3057"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c>
                <w:tcPr>
                  <w:tcW w:w="1109"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6B3A443B"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c>
                <w:tcPr>
                  <w:tcW w:w="1117" w:type="dxa"/>
                  <w:gridSpan w:val="2"/>
                  <w:tcBorders>
                    <w:top w:val="single" w:sz="12" w:space="0" w:color="062172"/>
                    <w:left w:val="single" w:sz="12" w:space="0" w:color="062172"/>
                    <w:bottom w:val="single" w:sz="12" w:space="0" w:color="062172"/>
                    <w:right w:val="single" w:sz="12" w:space="0" w:color="062172"/>
                  </w:tcBorders>
                  <w:shd w:val="clear" w:color="auto" w:fill="auto"/>
                  <w:vAlign w:val="center"/>
                </w:tcPr>
                <w:p w14:paraId="35588857"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c>
                <w:tcPr>
                  <w:tcW w:w="1194"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207343A7"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c>
                <w:tcPr>
                  <w:tcW w:w="1877" w:type="dxa"/>
                  <w:gridSpan w:val="2"/>
                  <w:tcBorders>
                    <w:top w:val="single" w:sz="12" w:space="0" w:color="062172"/>
                    <w:left w:val="single" w:sz="12" w:space="0" w:color="062172"/>
                    <w:bottom w:val="single" w:sz="12" w:space="0" w:color="062172"/>
                    <w:right w:val="nil"/>
                  </w:tcBorders>
                  <w:shd w:val="clear" w:color="auto" w:fill="auto"/>
                  <w:vAlign w:val="center"/>
                </w:tcPr>
                <w:p w14:paraId="00F7338A" w14:textId="77777777" w:rsidR="00CC4803" w:rsidRPr="00C907AB" w:rsidRDefault="00CC4803" w:rsidP="007F28C7">
                  <w:pPr>
                    <w:framePr w:hSpace="180" w:wrap="around" w:vAnchor="text" w:hAnchor="page" w:x="881" w:y="-1578"/>
                    <w:spacing w:line="240" w:lineRule="auto"/>
                    <w:ind w:left="-26"/>
                    <w:jc w:val="right"/>
                    <w:rPr>
                      <w:rFonts w:eastAsia="MS Mincho" w:cs="Poppins"/>
                      <w:color w:val="auto"/>
                      <w:szCs w:val="18"/>
                      <w:lang w:bidi="ar-SA"/>
                    </w:rPr>
                  </w:pPr>
                </w:p>
              </w:tc>
            </w:tr>
            <w:tr w:rsidR="00CC4803" w:rsidRPr="00C907AB" w14:paraId="6A82A344" w14:textId="77777777" w:rsidTr="008155F0">
              <w:tblPrEx>
                <w:tblCellMar>
                  <w:left w:w="115" w:type="dxa"/>
                  <w:right w:w="115" w:type="dxa"/>
                </w:tblCellMar>
              </w:tblPrEx>
              <w:trPr>
                <w:trHeight w:val="748"/>
              </w:trPr>
              <w:tc>
                <w:tcPr>
                  <w:tcW w:w="3052" w:type="dxa"/>
                  <w:tcBorders>
                    <w:top w:val="single" w:sz="12" w:space="0" w:color="062172"/>
                    <w:left w:val="nil"/>
                    <w:bottom w:val="nil"/>
                    <w:right w:val="single" w:sz="12" w:space="0" w:color="062172"/>
                  </w:tcBorders>
                  <w:shd w:val="clear" w:color="auto" w:fill="F2F2F2" w:themeFill="background2" w:themeFillShade="F2"/>
                  <w:vAlign w:val="center"/>
                </w:tcPr>
                <w:p w14:paraId="3B542FBE" w14:textId="77777777" w:rsidR="00CC4803" w:rsidRPr="00C907AB" w:rsidRDefault="00CC4803" w:rsidP="007F28C7">
                  <w:pPr>
                    <w:framePr w:hSpace="180" w:wrap="around" w:vAnchor="text" w:hAnchor="page" w:x="881" w:y="-1578"/>
                    <w:spacing w:line="240" w:lineRule="auto"/>
                    <w:ind w:right="-299"/>
                    <w:rPr>
                      <w:rFonts w:eastAsia="MS Mincho" w:cs="Poppins"/>
                      <w:lang w:bidi="ar-SA"/>
                    </w:rPr>
                  </w:pPr>
                  <w:r w:rsidRPr="595E266E">
                    <w:rPr>
                      <w:rFonts w:eastAsia="Times New Roman" w:cs="Poppins"/>
                      <w:lang w:bidi="ar-SA"/>
                    </w:rPr>
                    <w:t xml:space="preserve">Other grant agent costs (part </w:t>
                  </w:r>
                  <w:r>
                    <w:br/>
                  </w:r>
                  <w:r w:rsidRPr="595E266E">
                    <w:rPr>
                      <w:rFonts w:eastAsia="Times New Roman" w:cs="Poppins"/>
                      <w:lang w:bidi="ar-SA"/>
                    </w:rPr>
                    <w:t xml:space="preserve">of </w:t>
                  </w:r>
                  <w:r>
                    <w:rPr>
                      <w:rFonts w:eastAsia="Times New Roman" w:cs="Poppins"/>
                      <w:lang w:bidi="ar-SA"/>
                    </w:rPr>
                    <w:t>allocation</w:t>
                  </w:r>
                  <w:r w:rsidRPr="595E266E">
                    <w:rPr>
                      <w:rFonts w:eastAsia="Times New Roman" w:cs="Poppins"/>
                      <w:lang w:bidi="ar-SA"/>
                    </w:rPr>
                    <w:t xml:space="preserve">), including for </w:t>
                  </w:r>
                  <w:r>
                    <w:br/>
                  </w:r>
                  <w:r w:rsidRPr="595E266E">
                    <w:rPr>
                      <w:rFonts w:eastAsia="Times New Roman" w:cs="Poppins"/>
                      <w:lang w:bidi="ar-SA"/>
                    </w:rPr>
                    <w:t xml:space="preserve">supervision, country office, etc.: </w:t>
                  </w:r>
                </w:p>
              </w:tc>
              <w:tc>
                <w:tcPr>
                  <w:tcW w:w="1191" w:type="dxa"/>
                  <w:tcBorders>
                    <w:top w:val="single" w:sz="12" w:space="0" w:color="062172"/>
                    <w:left w:val="single" w:sz="12" w:space="0" w:color="062172"/>
                    <w:bottom w:val="nil"/>
                    <w:right w:val="single" w:sz="12" w:space="0" w:color="062172"/>
                  </w:tcBorders>
                  <w:shd w:val="clear" w:color="auto" w:fill="auto"/>
                  <w:vAlign w:val="center"/>
                </w:tcPr>
                <w:p w14:paraId="27B851E5"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c>
                <w:tcPr>
                  <w:tcW w:w="1111" w:type="dxa"/>
                  <w:gridSpan w:val="2"/>
                  <w:tcBorders>
                    <w:top w:val="single" w:sz="12" w:space="0" w:color="062172"/>
                    <w:left w:val="single" w:sz="12" w:space="0" w:color="062172"/>
                    <w:bottom w:val="nil"/>
                    <w:right w:val="single" w:sz="12" w:space="0" w:color="062172"/>
                  </w:tcBorders>
                  <w:shd w:val="clear" w:color="auto" w:fill="auto"/>
                  <w:vAlign w:val="center"/>
                </w:tcPr>
                <w:p w14:paraId="652A9375"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c>
                <w:tcPr>
                  <w:tcW w:w="1109" w:type="dxa"/>
                  <w:gridSpan w:val="2"/>
                  <w:tcBorders>
                    <w:top w:val="single" w:sz="12" w:space="0" w:color="062172"/>
                    <w:left w:val="single" w:sz="12" w:space="0" w:color="062172"/>
                    <w:bottom w:val="nil"/>
                    <w:right w:val="single" w:sz="12" w:space="0" w:color="062172"/>
                  </w:tcBorders>
                  <w:shd w:val="clear" w:color="auto" w:fill="auto"/>
                  <w:vAlign w:val="center"/>
                </w:tcPr>
                <w:p w14:paraId="2D67E478"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c>
                <w:tcPr>
                  <w:tcW w:w="1117" w:type="dxa"/>
                  <w:gridSpan w:val="2"/>
                  <w:tcBorders>
                    <w:top w:val="single" w:sz="12" w:space="0" w:color="062172"/>
                    <w:left w:val="single" w:sz="12" w:space="0" w:color="062172"/>
                    <w:bottom w:val="nil"/>
                    <w:right w:val="single" w:sz="12" w:space="0" w:color="062172"/>
                  </w:tcBorders>
                  <w:shd w:val="clear" w:color="auto" w:fill="auto"/>
                  <w:vAlign w:val="center"/>
                </w:tcPr>
                <w:p w14:paraId="05B497D4"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c>
                <w:tcPr>
                  <w:tcW w:w="1194" w:type="dxa"/>
                  <w:tcBorders>
                    <w:top w:val="single" w:sz="12" w:space="0" w:color="062172"/>
                    <w:left w:val="single" w:sz="12" w:space="0" w:color="062172"/>
                    <w:bottom w:val="nil"/>
                    <w:right w:val="single" w:sz="12" w:space="0" w:color="062172"/>
                  </w:tcBorders>
                  <w:shd w:val="clear" w:color="auto" w:fill="auto"/>
                  <w:vAlign w:val="center"/>
                </w:tcPr>
                <w:p w14:paraId="7C315762"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c>
                <w:tcPr>
                  <w:tcW w:w="1877" w:type="dxa"/>
                  <w:gridSpan w:val="2"/>
                  <w:tcBorders>
                    <w:top w:val="single" w:sz="12" w:space="0" w:color="062172"/>
                    <w:left w:val="single" w:sz="12" w:space="0" w:color="062172"/>
                    <w:bottom w:val="nil"/>
                    <w:right w:val="nil"/>
                  </w:tcBorders>
                  <w:shd w:val="clear" w:color="auto" w:fill="auto"/>
                  <w:vAlign w:val="center"/>
                </w:tcPr>
                <w:p w14:paraId="0BF253B9" w14:textId="77777777" w:rsidR="00CC4803" w:rsidRPr="00C907AB" w:rsidRDefault="00CC4803" w:rsidP="007F28C7">
                  <w:pPr>
                    <w:framePr w:hSpace="180" w:wrap="around" w:vAnchor="text" w:hAnchor="page" w:x="881" w:y="-1578"/>
                    <w:spacing w:line="240" w:lineRule="auto"/>
                    <w:ind w:right="-299"/>
                    <w:jc w:val="right"/>
                    <w:rPr>
                      <w:rFonts w:eastAsia="MS Mincho" w:cs="Poppins"/>
                      <w:color w:val="auto"/>
                      <w:szCs w:val="18"/>
                      <w:lang w:bidi="ar-SA"/>
                    </w:rPr>
                  </w:pPr>
                </w:p>
              </w:tc>
            </w:tr>
            <w:tr w:rsidR="00CC4803" w:rsidRPr="00C907AB" w14:paraId="1129BD8A" w14:textId="77777777" w:rsidTr="008155F0">
              <w:tblPrEx>
                <w:tblBorders>
                  <w:top w:val="single" w:sz="6" w:space="0" w:color="D9D9D9"/>
                  <w:left w:val="single" w:sz="6" w:space="0" w:color="D9D9D9"/>
                  <w:bottom w:val="single" w:sz="6" w:space="0" w:color="D9D9D9"/>
                  <w:right w:val="single" w:sz="6" w:space="0" w:color="D9D9D9"/>
                  <w:insideH w:val="none" w:sz="0" w:space="0" w:color="auto"/>
                  <w:insideV w:val="none" w:sz="0" w:space="0" w:color="auto"/>
                </w:tblBorders>
                <w:tblCellMar>
                  <w:left w:w="115" w:type="dxa"/>
                  <w:right w:w="115" w:type="dxa"/>
                </w:tblCellMar>
              </w:tblPrEx>
              <w:trPr>
                <w:trHeight w:val="256"/>
              </w:trPr>
              <w:tc>
                <w:tcPr>
                  <w:tcW w:w="10651" w:type="dxa"/>
                  <w:gridSpan w:val="11"/>
                  <w:tcBorders>
                    <w:top w:val="nil"/>
                    <w:left w:val="nil"/>
                    <w:bottom w:val="nil"/>
                    <w:right w:val="nil"/>
                  </w:tcBorders>
                  <w:shd w:val="clear" w:color="auto" w:fill="43D596" w:themeFill="accent5"/>
                  <w:vAlign w:val="center"/>
                </w:tcPr>
                <w:p w14:paraId="30BE5759" w14:textId="6FC7DF6E" w:rsidR="00CC4803" w:rsidRPr="00C907AB" w:rsidRDefault="0051103D" w:rsidP="007F28C7">
                  <w:pPr>
                    <w:framePr w:hSpace="180" w:wrap="around" w:vAnchor="text" w:hAnchor="page" w:x="881" w:y="-1578"/>
                    <w:spacing w:line="240" w:lineRule="auto"/>
                    <w:ind w:right="-299"/>
                    <w:rPr>
                      <w:rFonts w:cs="Poppins"/>
                      <w:b/>
                      <w:color w:val="000000"/>
                      <w:sz w:val="22"/>
                      <w:szCs w:val="22"/>
                      <w:lang w:bidi="ar-SA"/>
                    </w:rPr>
                  </w:pPr>
                  <w:r>
                    <w:rPr>
                      <w:rFonts w:eastAsia="MS Mincho" w:cs="Poppins"/>
                      <w:b/>
                      <w:color w:val="FFFFFF"/>
                      <w:sz w:val="22"/>
                      <w:szCs w:val="22"/>
                      <w:lang w:bidi="ar-SA"/>
                    </w:rPr>
                    <w:t>3</w:t>
                  </w:r>
                  <w:r w:rsidR="00CC4803" w:rsidRPr="00C907AB">
                    <w:rPr>
                      <w:rFonts w:eastAsia="MS Mincho" w:cs="Poppins"/>
                      <w:b/>
                      <w:color w:val="FFFFFF"/>
                      <w:sz w:val="22"/>
                      <w:szCs w:val="22"/>
                      <w:lang w:bidi="ar-SA"/>
                    </w:rPr>
                    <w:t>.</w:t>
                  </w:r>
                  <w:r w:rsidR="00CC4803">
                    <w:rPr>
                      <w:rFonts w:eastAsia="MS Mincho" w:cs="Poppins"/>
                      <w:b/>
                      <w:color w:val="FFFFFF"/>
                      <w:sz w:val="22"/>
                      <w:szCs w:val="22"/>
                      <w:lang w:bidi="ar-SA"/>
                    </w:rPr>
                    <w:t>7.</w:t>
                  </w:r>
                  <w:r w:rsidR="00CC4803" w:rsidRPr="00C907AB">
                    <w:rPr>
                      <w:rFonts w:eastAsia="MS Mincho" w:cs="Poppins"/>
                      <w:b/>
                      <w:color w:val="FFFFFF"/>
                      <w:sz w:val="22"/>
                      <w:szCs w:val="22"/>
                      <w:lang w:bidi="ar-SA"/>
                    </w:rPr>
                    <w:t xml:space="preserve"> </w:t>
                  </w:r>
                  <w:proofErr w:type="gramStart"/>
                  <w:r w:rsidR="00CC4803">
                    <w:rPr>
                      <w:rFonts w:eastAsia="MS Mincho" w:cs="Poppins"/>
                      <w:b/>
                      <w:color w:val="FFFFFF"/>
                      <w:sz w:val="22"/>
                      <w:szCs w:val="22"/>
                      <w:lang w:bidi="ar-SA"/>
                    </w:rPr>
                    <w:t>How</w:t>
                  </w:r>
                  <w:proofErr w:type="gramEnd"/>
                  <w:r w:rsidR="00CC4803" w:rsidRPr="00C907AB">
                    <w:rPr>
                      <w:rFonts w:eastAsia="MS Mincho" w:cs="Poppins"/>
                      <w:b/>
                      <w:color w:val="FFFFFF"/>
                      <w:sz w:val="22"/>
                      <w:szCs w:val="22"/>
                      <w:lang w:bidi="ar-SA"/>
                    </w:rPr>
                    <w:t xml:space="preserve"> other grant agent costs</w:t>
                  </w:r>
                  <w:r w:rsidR="00CC4803">
                    <w:rPr>
                      <w:rFonts w:eastAsia="MS Mincho" w:cs="Poppins"/>
                      <w:b/>
                      <w:color w:val="FFFFFF"/>
                      <w:sz w:val="22"/>
                      <w:szCs w:val="22"/>
                      <w:lang w:bidi="ar-SA"/>
                    </w:rPr>
                    <w:t xml:space="preserve"> will be used</w:t>
                  </w:r>
                  <w:r w:rsidR="00CC4803" w:rsidRPr="00C907AB">
                    <w:rPr>
                      <w:rFonts w:eastAsia="MS Mincho" w:cs="Poppins"/>
                      <w:b/>
                      <w:color w:val="FFFFFF"/>
                      <w:sz w:val="22"/>
                      <w:szCs w:val="22"/>
                      <w:lang w:bidi="ar-SA"/>
                    </w:rPr>
                    <w:t>, including for supervision, country office, etc.</w:t>
                  </w:r>
                </w:p>
              </w:tc>
            </w:tr>
            <w:tr w:rsidR="00CC4803" w:rsidRPr="00C907AB" w14:paraId="36694652" w14:textId="77777777" w:rsidTr="008155F0">
              <w:tblPrEx>
                <w:tblCellMar>
                  <w:left w:w="115" w:type="dxa"/>
                  <w:right w:w="115" w:type="dxa"/>
                </w:tblCellMar>
              </w:tblPrEx>
              <w:trPr>
                <w:trHeight w:val="113"/>
              </w:trPr>
              <w:tc>
                <w:tcPr>
                  <w:tcW w:w="10651" w:type="dxa"/>
                  <w:gridSpan w:val="11"/>
                  <w:tcBorders>
                    <w:top w:val="nil"/>
                    <w:left w:val="nil"/>
                    <w:bottom w:val="single" w:sz="12" w:space="0" w:color="002060"/>
                    <w:right w:val="nil"/>
                  </w:tcBorders>
                  <w:shd w:val="clear" w:color="auto" w:fill="F2F2F2" w:themeFill="background2" w:themeFillShade="F2"/>
                </w:tcPr>
                <w:p w14:paraId="09590032" w14:textId="07D4A661" w:rsidR="00CC4803" w:rsidRPr="00C907AB" w:rsidRDefault="00CC4803" w:rsidP="007F28C7">
                  <w:pPr>
                    <w:framePr w:hSpace="180" w:wrap="around" w:vAnchor="text" w:hAnchor="page" w:x="881" w:y="-1578"/>
                    <w:spacing w:line="240" w:lineRule="auto"/>
                    <w:ind w:right="-299"/>
                    <w:rPr>
                      <w:rFonts w:eastAsia="MS Mincho" w:cs="Poppins"/>
                      <w:color w:val="000000"/>
                      <w:szCs w:val="18"/>
                      <w:lang w:bidi="ar-SA"/>
                    </w:rPr>
                  </w:pPr>
                  <w:r w:rsidRPr="00C907AB">
                    <w:rPr>
                      <w:rFonts w:eastAsia="ヒラギノ角ゴ Pro W3" w:cs="Poppins"/>
                      <w:szCs w:val="18"/>
                      <w:lang w:bidi="ar-SA"/>
                    </w:rPr>
                    <w:t xml:space="preserve">In 300 words, indicate how </w:t>
                  </w:r>
                  <w:r w:rsidRPr="00C907AB">
                    <w:rPr>
                      <w:rFonts w:eastAsia="ヒラギノ角ゴ Pro W3" w:cs="Poppins"/>
                      <w:i/>
                      <w:szCs w:val="18"/>
                      <w:lang w:bidi="ar-SA"/>
                    </w:rPr>
                    <w:t>other grant agent costs</w:t>
                  </w:r>
                  <w:r w:rsidRPr="00C907AB">
                    <w:rPr>
                      <w:rFonts w:eastAsia="ヒラギノ角ゴ Pro W3" w:cs="Poppins"/>
                      <w:szCs w:val="18"/>
                      <w:lang w:bidi="ar-SA"/>
                    </w:rPr>
                    <w:t>, including for supervision, country office,</w:t>
                  </w:r>
                  <w:r>
                    <w:rPr>
                      <w:rFonts w:eastAsia="ヒラギノ角ゴ Pro W3" w:cs="Poppins"/>
                      <w:szCs w:val="18"/>
                      <w:lang w:bidi="ar-SA"/>
                    </w:rPr>
                    <w:t xml:space="preserve"> </w:t>
                  </w:r>
                  <w:r w:rsidR="00594663">
                    <w:rPr>
                      <w:rFonts w:eastAsia="ヒラギノ角ゴ Pro W3" w:cs="Poppins"/>
                      <w:szCs w:val="18"/>
                      <w:lang w:bidi="ar-SA"/>
                    </w:rPr>
                    <w:t>and so on</w:t>
                  </w:r>
                  <w:r>
                    <w:rPr>
                      <w:rFonts w:eastAsia="ヒラギノ角ゴ Pro W3" w:cs="Poppins"/>
                      <w:szCs w:val="18"/>
                      <w:lang w:bidi="ar-SA"/>
                    </w:rPr>
                    <w:t xml:space="preserve">, </w:t>
                  </w:r>
                  <w:r w:rsidRPr="00C907AB">
                    <w:rPr>
                      <w:rFonts w:eastAsia="ヒラギノ角ゴ Pro W3" w:cs="Poppins"/>
                      <w:szCs w:val="18"/>
                      <w:lang w:bidi="ar-SA"/>
                    </w:rPr>
                    <w:t xml:space="preserve">will be utilized. </w:t>
                  </w:r>
                </w:p>
              </w:tc>
            </w:tr>
            <w:tr w:rsidR="00CC4803" w:rsidRPr="00000EE2" w14:paraId="5958C476" w14:textId="77777777" w:rsidTr="008155F0">
              <w:tblPrEx>
                <w:tblCellMar>
                  <w:left w:w="115" w:type="dxa"/>
                  <w:right w:w="115" w:type="dxa"/>
                </w:tblCellMar>
              </w:tblPrEx>
              <w:trPr>
                <w:trHeight w:val="30"/>
              </w:trPr>
              <w:tc>
                <w:tcPr>
                  <w:tcW w:w="10651" w:type="dxa"/>
                  <w:gridSpan w:val="11"/>
                  <w:tcBorders>
                    <w:top w:val="single" w:sz="12" w:space="0" w:color="002060"/>
                    <w:left w:val="single" w:sz="12" w:space="0" w:color="002060"/>
                    <w:bottom w:val="single" w:sz="12" w:space="0" w:color="002060"/>
                    <w:right w:val="single" w:sz="12" w:space="0" w:color="002060"/>
                  </w:tcBorders>
                  <w:shd w:val="clear" w:color="auto" w:fill="FFFFFF" w:themeFill="background2"/>
                </w:tcPr>
                <w:p w14:paraId="76173521" w14:textId="77777777" w:rsidR="00CC4803" w:rsidRDefault="00CC4803" w:rsidP="007F28C7">
                  <w:pPr>
                    <w:framePr w:hSpace="180" w:wrap="around" w:vAnchor="text" w:hAnchor="page" w:x="881" w:y="-1578"/>
                    <w:spacing w:line="240" w:lineRule="auto"/>
                    <w:ind w:right="-299"/>
                    <w:rPr>
                      <w:rFonts w:eastAsia="ヒラギノ角ゴ Pro W3" w:cs="Poppins"/>
                      <w:color w:val="auto"/>
                      <w:szCs w:val="18"/>
                      <w:lang w:bidi="ar-SA"/>
                    </w:rPr>
                  </w:pPr>
                </w:p>
                <w:p w14:paraId="7FBB8E8D" w14:textId="4B4D7891" w:rsidR="00120B0B" w:rsidRPr="00910056" w:rsidRDefault="00120B0B" w:rsidP="007F28C7">
                  <w:pPr>
                    <w:framePr w:hSpace="180" w:wrap="around" w:vAnchor="text" w:hAnchor="page" w:x="881" w:y="-1578"/>
                    <w:spacing w:line="240" w:lineRule="auto"/>
                    <w:ind w:right="-299"/>
                    <w:rPr>
                      <w:rFonts w:eastAsia="ヒラギノ角ゴ Pro W3" w:cs="Poppins"/>
                      <w:color w:val="auto"/>
                      <w:szCs w:val="18"/>
                      <w:lang w:bidi="ar-SA"/>
                    </w:rPr>
                  </w:pPr>
                </w:p>
              </w:tc>
            </w:tr>
          </w:tbl>
          <w:p w14:paraId="03D75657" w14:textId="7AD6C35F" w:rsidR="002C64F7" w:rsidRPr="00C907AB" w:rsidRDefault="002C64F7" w:rsidP="00C12279">
            <w:pPr>
              <w:spacing w:line="240" w:lineRule="auto"/>
              <w:rPr>
                <w:rFonts w:eastAsia="MS Mincho" w:cs="Poppins"/>
                <w:b/>
                <w:bCs/>
                <w:color w:val="43D596"/>
                <w:sz w:val="28"/>
                <w:szCs w:val="28"/>
                <w:lang w:bidi="ar-SA"/>
              </w:rPr>
            </w:pPr>
          </w:p>
        </w:tc>
      </w:tr>
    </w:tbl>
    <w:tbl>
      <w:tblPr>
        <w:tblStyle w:val="TableGridCFAA3"/>
        <w:tblW w:w="11250" w:type="dxa"/>
        <w:tblInd w:w="-990"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250"/>
      </w:tblGrid>
      <w:tr w:rsidR="00C655DA" w:rsidRPr="00C907AB" w14:paraId="54FD7A1B" w14:textId="77777777" w:rsidTr="00531EE0">
        <w:trPr>
          <w:trHeight w:val="60"/>
        </w:trPr>
        <w:tc>
          <w:tcPr>
            <w:tcW w:w="11250" w:type="dxa"/>
            <w:tcBorders>
              <w:top w:val="nil"/>
              <w:left w:val="nil"/>
              <w:bottom w:val="nil"/>
              <w:right w:val="nil"/>
            </w:tcBorders>
            <w:shd w:val="clear" w:color="auto" w:fill="FFFFFF" w:themeFill="background2"/>
            <w:vAlign w:val="center"/>
          </w:tcPr>
          <w:p w14:paraId="080B6E9C" w14:textId="316FFD0A" w:rsidR="00673E72" w:rsidRPr="008C5E6D" w:rsidRDefault="00673E72" w:rsidP="00DE42CE">
            <w:pPr>
              <w:spacing w:line="240" w:lineRule="auto"/>
              <w:rPr>
                <w:rFonts w:eastAsia="MS Mincho" w:cs="Poppins"/>
                <w:b/>
                <w:bCs/>
                <w:color w:val="43D596"/>
                <w:szCs w:val="18"/>
                <w:lang w:bidi="ar-SA"/>
              </w:rPr>
            </w:pPr>
          </w:p>
          <w:p w14:paraId="2A1A7B6B" w14:textId="7CD2E2CE" w:rsidR="00C655DA" w:rsidRDefault="00327A73" w:rsidP="00DE42CE">
            <w:pPr>
              <w:spacing w:line="240" w:lineRule="auto"/>
              <w:rPr>
                <w:rFonts w:eastAsia="MS Mincho" w:cs="Poppins"/>
                <w:b/>
                <w:bCs/>
                <w:color w:val="FFFFFF"/>
                <w:sz w:val="22"/>
                <w:szCs w:val="22"/>
                <w:lang w:bidi="ar-SA"/>
              </w:rPr>
            </w:pPr>
            <w:r>
              <w:rPr>
                <w:rFonts w:eastAsia="MS Mincho" w:cs="Poppins"/>
                <w:b/>
                <w:bCs/>
                <w:color w:val="43D596"/>
                <w:sz w:val="28"/>
                <w:szCs w:val="28"/>
                <w:lang w:bidi="ar-SA"/>
              </w:rPr>
              <w:t xml:space="preserve">   </w:t>
            </w:r>
            <w:r w:rsidR="0051103D">
              <w:rPr>
                <w:rFonts w:eastAsia="MS Mincho" w:cs="Poppins"/>
                <w:b/>
                <w:bCs/>
                <w:color w:val="43D596"/>
                <w:sz w:val="28"/>
                <w:szCs w:val="28"/>
                <w:lang w:bidi="ar-SA"/>
              </w:rPr>
              <w:t>4</w:t>
            </w:r>
            <w:r w:rsidR="00D50727" w:rsidRPr="00531EE0">
              <w:rPr>
                <w:rFonts w:eastAsia="MS Mincho" w:cs="Poppins"/>
                <w:b/>
                <w:bCs/>
                <w:color w:val="43D596"/>
                <w:sz w:val="28"/>
                <w:szCs w:val="28"/>
                <w:lang w:bidi="ar-SA"/>
              </w:rPr>
              <w:t>. Aid effectiveness</w:t>
            </w:r>
            <w:r w:rsidR="00D50727">
              <w:rPr>
                <w:rFonts w:eastAsia="MS Mincho" w:cs="Poppins"/>
                <w:b/>
                <w:bCs/>
                <w:color w:val="FFFFFF"/>
                <w:sz w:val="22"/>
                <w:szCs w:val="22"/>
                <w:lang w:bidi="ar-SA"/>
              </w:rPr>
              <w:t xml:space="preserve"> </w:t>
            </w:r>
          </w:p>
        </w:tc>
      </w:tr>
      <w:tr w:rsidR="00C907AB" w:rsidRPr="00C907AB" w14:paraId="67B927E8" w14:textId="77777777" w:rsidTr="0084566E">
        <w:trPr>
          <w:trHeight w:val="54"/>
        </w:trPr>
        <w:tc>
          <w:tcPr>
            <w:tcW w:w="11250" w:type="dxa"/>
            <w:tcBorders>
              <w:top w:val="nil"/>
              <w:left w:val="nil"/>
              <w:bottom w:val="nil"/>
              <w:right w:val="nil"/>
            </w:tcBorders>
            <w:shd w:val="clear" w:color="auto" w:fill="43D596"/>
            <w:vAlign w:val="center"/>
          </w:tcPr>
          <w:p w14:paraId="39FE3161" w14:textId="05EB2C3D" w:rsidR="00C907AB" w:rsidRPr="00C907AB" w:rsidRDefault="0051103D" w:rsidP="00C907AB">
            <w:pPr>
              <w:spacing w:line="240" w:lineRule="auto"/>
              <w:ind w:left="-29"/>
              <w:rPr>
                <w:rFonts w:eastAsia="MS Mincho" w:cs="Poppins"/>
                <w:b/>
                <w:bCs/>
                <w:color w:val="FFFFFF"/>
                <w:sz w:val="22"/>
                <w:szCs w:val="22"/>
                <w:lang w:bidi="ar-SA"/>
              </w:rPr>
            </w:pPr>
            <w:r>
              <w:rPr>
                <w:rFonts w:eastAsia="MS Mincho" w:cs="Poppins"/>
                <w:b/>
                <w:bCs/>
                <w:color w:val="FFFFFF"/>
                <w:sz w:val="22"/>
                <w:szCs w:val="22"/>
                <w:lang w:bidi="ar-SA"/>
              </w:rPr>
              <w:t>4</w:t>
            </w:r>
            <w:r w:rsidR="00C907AB" w:rsidRPr="00C907AB">
              <w:rPr>
                <w:rFonts w:eastAsia="MS Mincho" w:cs="Poppins"/>
                <w:b/>
                <w:bCs/>
                <w:color w:val="FFFFFF"/>
                <w:sz w:val="22"/>
                <w:szCs w:val="22"/>
                <w:lang w:bidi="ar-SA"/>
              </w:rPr>
              <w:t>.1. Financing modality</w:t>
            </w:r>
          </w:p>
        </w:tc>
      </w:tr>
      <w:tr w:rsidR="00C907AB" w:rsidRPr="00C907AB" w14:paraId="6AE0E7CE"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PrEx>
        <w:trPr>
          <w:trHeight w:val="1048"/>
        </w:trPr>
        <w:tc>
          <w:tcPr>
            <w:tcW w:w="11250" w:type="dxa"/>
            <w:tcBorders>
              <w:top w:val="nil"/>
              <w:left w:val="nil"/>
              <w:bottom w:val="nil"/>
              <w:right w:val="nil"/>
            </w:tcBorders>
            <w:shd w:val="clear" w:color="auto" w:fill="F2F2F2"/>
            <w:vAlign w:val="center"/>
          </w:tcPr>
          <w:p w14:paraId="4DAAFA7F" w14:textId="77777777" w:rsidR="00C907AB" w:rsidRPr="00C907AB" w:rsidRDefault="00C907AB" w:rsidP="005712F4">
            <w:pPr>
              <w:spacing w:after="120" w:line="240" w:lineRule="auto"/>
              <w:rPr>
                <w:rFonts w:eastAsia="MS Mincho" w:cs="Poppins"/>
                <w:szCs w:val="18"/>
                <w:lang w:bidi="ar-SA"/>
              </w:rPr>
            </w:pPr>
            <w:r w:rsidRPr="00C907AB">
              <w:rPr>
                <w:rFonts w:eastAsia="MS Mincho" w:cs="Poppins"/>
                <w:szCs w:val="18"/>
                <w:lang w:bidi="ar-SA"/>
              </w:rPr>
              <w:t>Please complete the table below to illustrate how the proposed grant financing modality is evolving in comparison to the previous grant (where applicable) vis-à-vis alignment with national systems.</w:t>
            </w:r>
          </w:p>
          <w:p w14:paraId="3358A5E4" w14:textId="77777777" w:rsidR="00C907AB" w:rsidRPr="00C907AB" w:rsidRDefault="00C907AB" w:rsidP="00C907AB">
            <w:pPr>
              <w:spacing w:line="240" w:lineRule="auto"/>
              <w:rPr>
                <w:rFonts w:ascii="Arial" w:eastAsia="MS Mincho" w:hAnsi="Arial" w:cs="Arial"/>
                <w:color w:val="000000"/>
                <w:sz w:val="22"/>
                <w:szCs w:val="22"/>
                <w:lang w:bidi="ar-SA"/>
              </w:rPr>
            </w:pPr>
            <w:r w:rsidRPr="00C907AB">
              <w:rPr>
                <w:rFonts w:eastAsia="MS Mincho" w:cs="Poppins"/>
                <w:b/>
                <w:szCs w:val="18"/>
                <w:lang w:bidi="ar-SA"/>
              </w:rPr>
              <w:t>Note</w:t>
            </w:r>
            <w:r w:rsidRPr="005712F4">
              <w:rPr>
                <w:rFonts w:eastAsia="MS Mincho" w:cs="Poppins"/>
                <w:b/>
                <w:bCs/>
                <w:szCs w:val="18"/>
                <w:lang w:bidi="ar-SA"/>
              </w:rPr>
              <w:t>:</w:t>
            </w:r>
            <w:r w:rsidRPr="00C907AB">
              <w:rPr>
                <w:rFonts w:eastAsia="MS Mincho" w:cs="Poppins"/>
                <w:szCs w:val="18"/>
                <w:lang w:bidi="ar-SA"/>
              </w:rPr>
              <w:t xml:space="preserve"> Please provide brief explanations in your response.</w:t>
            </w:r>
          </w:p>
        </w:tc>
      </w:tr>
      <w:tr w:rsidR="00C907AB" w:rsidRPr="00C907AB" w14:paraId="46872970"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PrEx>
        <w:trPr>
          <w:trHeight w:val="54"/>
        </w:trPr>
        <w:tc>
          <w:tcPr>
            <w:tcW w:w="11250" w:type="dxa"/>
            <w:tcBorders>
              <w:top w:val="nil"/>
              <w:left w:val="nil"/>
              <w:bottom w:val="nil"/>
              <w:right w:val="nil"/>
            </w:tcBorders>
            <w:shd w:val="clear" w:color="auto" w:fill="43D596"/>
            <w:vAlign w:val="center"/>
          </w:tcPr>
          <w:p w14:paraId="5129AAB8" w14:textId="3841B53A" w:rsidR="00C907AB" w:rsidRPr="00C907AB" w:rsidRDefault="00C907AB" w:rsidP="00C907AB">
            <w:pPr>
              <w:spacing w:line="276" w:lineRule="auto"/>
              <w:contextualSpacing/>
              <w:rPr>
                <w:rFonts w:eastAsia="MS Mincho" w:cs="Poppins"/>
                <w:b/>
                <w:bCs/>
                <w:color w:val="000000"/>
                <w:sz w:val="22"/>
                <w:szCs w:val="22"/>
                <w:lang w:bidi="ar-SA"/>
              </w:rPr>
            </w:pPr>
            <w:r w:rsidRPr="00C907AB">
              <w:rPr>
                <w:rFonts w:eastAsia="MS Mincho" w:cs="Poppins"/>
                <w:b/>
                <w:bCs/>
                <w:color w:val="FFFFFF"/>
                <w:sz w:val="22"/>
                <w:szCs w:val="22"/>
                <w:lang w:bidi="ar-SA"/>
              </w:rPr>
              <w:t xml:space="preserve">Table </w:t>
            </w:r>
            <w:r w:rsidR="00250091">
              <w:rPr>
                <w:rFonts w:eastAsia="MS Mincho" w:cs="Poppins"/>
                <w:b/>
                <w:bCs/>
                <w:color w:val="FFFFFF"/>
                <w:sz w:val="22"/>
                <w:szCs w:val="22"/>
                <w:lang w:bidi="ar-SA"/>
              </w:rPr>
              <w:t>5</w:t>
            </w:r>
            <w:r w:rsidRPr="00C907AB">
              <w:rPr>
                <w:rFonts w:eastAsia="MS Mincho" w:cs="Poppins"/>
                <w:b/>
                <w:bCs/>
                <w:color w:val="FFFFFF"/>
                <w:sz w:val="22"/>
                <w:szCs w:val="22"/>
                <w:lang w:bidi="ar-SA"/>
              </w:rPr>
              <w:t xml:space="preserve"> | Grant financing modality</w:t>
            </w:r>
          </w:p>
        </w:tc>
      </w:tr>
    </w:tbl>
    <w:tbl>
      <w:tblPr>
        <w:tblStyle w:val="TableGridCFAA11"/>
        <w:tblW w:w="11250" w:type="dxa"/>
        <w:tblInd w:w="-1000" w:type="dxa"/>
        <w:tblLayout w:type="fixed"/>
        <w:tblCellMar>
          <w:left w:w="115" w:type="dxa"/>
          <w:right w:w="115" w:type="dxa"/>
        </w:tblCellMar>
        <w:tblLook w:val="04A0" w:firstRow="1" w:lastRow="0" w:firstColumn="1" w:lastColumn="0" w:noHBand="0" w:noVBand="1"/>
      </w:tblPr>
      <w:tblGrid>
        <w:gridCol w:w="4138"/>
        <w:gridCol w:w="3511"/>
        <w:gridCol w:w="3601"/>
      </w:tblGrid>
      <w:tr w:rsidR="00873D11" w:rsidRPr="00C907AB" w14:paraId="5DDEF0BD" w14:textId="77777777" w:rsidTr="0084566E">
        <w:trPr>
          <w:trHeight w:val="60"/>
        </w:trPr>
        <w:tc>
          <w:tcPr>
            <w:tcW w:w="4138" w:type="dxa"/>
            <w:tcBorders>
              <w:top w:val="nil"/>
              <w:left w:val="nil"/>
              <w:bottom w:val="single" w:sz="12" w:space="0" w:color="062172"/>
              <w:right w:val="single" w:sz="12" w:space="0" w:color="062172"/>
            </w:tcBorders>
            <w:shd w:val="clear" w:color="auto" w:fill="D9D9D9"/>
            <w:vAlign w:val="center"/>
          </w:tcPr>
          <w:p w14:paraId="4A4D8A4C" w14:textId="77777777" w:rsidR="00C907AB" w:rsidRPr="00C907AB" w:rsidRDefault="00C907AB" w:rsidP="00C907AB">
            <w:pPr>
              <w:spacing w:line="240" w:lineRule="auto"/>
              <w:ind w:firstLine="14"/>
              <w:contextualSpacing/>
              <w:jc w:val="center"/>
              <w:rPr>
                <w:rFonts w:eastAsia="MS Mincho" w:cs="Poppins"/>
                <w:b/>
                <w:szCs w:val="18"/>
                <w:lang w:bidi="ar-SA"/>
              </w:rPr>
            </w:pPr>
          </w:p>
        </w:tc>
        <w:tc>
          <w:tcPr>
            <w:tcW w:w="3511" w:type="dxa"/>
            <w:tcBorders>
              <w:top w:val="nil"/>
              <w:left w:val="single" w:sz="12" w:space="0" w:color="062172"/>
              <w:bottom w:val="single" w:sz="12" w:space="0" w:color="062172"/>
              <w:right w:val="single" w:sz="12" w:space="0" w:color="062172"/>
            </w:tcBorders>
            <w:shd w:val="clear" w:color="auto" w:fill="D9D9D9"/>
            <w:vAlign w:val="center"/>
          </w:tcPr>
          <w:p w14:paraId="1BBF72EF" w14:textId="49015AEA" w:rsidR="00C907AB" w:rsidRPr="00C907AB" w:rsidRDefault="00C907AB" w:rsidP="00C907AB">
            <w:pPr>
              <w:spacing w:line="240" w:lineRule="auto"/>
              <w:ind w:left="57" w:firstLine="15"/>
              <w:contextualSpacing/>
              <w:jc w:val="center"/>
              <w:rPr>
                <w:rFonts w:eastAsia="MS Mincho" w:cs="Poppins"/>
                <w:b/>
                <w:bCs/>
                <w:szCs w:val="18"/>
                <w:lang w:bidi="ar-SA"/>
              </w:rPr>
            </w:pPr>
            <w:r w:rsidRPr="00C907AB">
              <w:rPr>
                <w:rFonts w:eastAsia="MS Mincho" w:cs="Poppins"/>
                <w:b/>
                <w:bCs/>
                <w:szCs w:val="18"/>
                <w:lang w:bidi="ar-SA"/>
              </w:rPr>
              <w:t>Previous GPE grant</w:t>
            </w:r>
            <w:r w:rsidR="00DA49E2">
              <w:rPr>
                <w:rFonts w:eastAsia="MS Mincho" w:cs="Poppins"/>
                <w:b/>
                <w:bCs/>
                <w:szCs w:val="18"/>
                <w:lang w:bidi="ar-SA"/>
              </w:rPr>
              <w:t xml:space="preserve"> (indicate amount and program name)</w:t>
            </w:r>
          </w:p>
        </w:tc>
        <w:tc>
          <w:tcPr>
            <w:tcW w:w="3601" w:type="dxa"/>
            <w:tcBorders>
              <w:top w:val="nil"/>
              <w:left w:val="single" w:sz="12" w:space="0" w:color="062172"/>
              <w:bottom w:val="single" w:sz="12" w:space="0" w:color="062172"/>
              <w:right w:val="nil"/>
            </w:tcBorders>
            <w:shd w:val="clear" w:color="auto" w:fill="D9D9D9"/>
            <w:vAlign w:val="center"/>
          </w:tcPr>
          <w:p w14:paraId="1AA8EED4" w14:textId="77777777" w:rsidR="00C907AB" w:rsidRPr="00C907AB" w:rsidRDefault="00C907AB" w:rsidP="00C907AB">
            <w:pPr>
              <w:spacing w:line="240" w:lineRule="auto"/>
              <w:ind w:left="57" w:firstLine="15"/>
              <w:contextualSpacing/>
              <w:jc w:val="center"/>
              <w:rPr>
                <w:rFonts w:eastAsia="MS Mincho" w:cs="Poppins"/>
                <w:b/>
                <w:bCs/>
                <w:szCs w:val="18"/>
                <w:lang w:bidi="ar-SA"/>
              </w:rPr>
            </w:pPr>
            <w:r w:rsidRPr="00C907AB">
              <w:rPr>
                <w:rFonts w:eastAsia="MS Mincho" w:cs="Poppins"/>
                <w:b/>
                <w:bCs/>
                <w:szCs w:val="18"/>
                <w:lang w:bidi="ar-SA"/>
              </w:rPr>
              <w:t>Current application</w:t>
            </w:r>
          </w:p>
        </w:tc>
      </w:tr>
      <w:tr w:rsidR="00C907AB" w:rsidRPr="00C907AB" w14:paraId="72333C85" w14:textId="77777777" w:rsidTr="0084566E">
        <w:trPr>
          <w:trHeight w:val="152"/>
        </w:trPr>
        <w:tc>
          <w:tcPr>
            <w:tcW w:w="11250" w:type="dxa"/>
            <w:gridSpan w:val="3"/>
            <w:tcBorders>
              <w:top w:val="single" w:sz="12" w:space="0" w:color="062172"/>
              <w:left w:val="nil"/>
              <w:bottom w:val="single" w:sz="12" w:space="0" w:color="062172"/>
              <w:right w:val="nil"/>
            </w:tcBorders>
            <w:shd w:val="clear" w:color="auto" w:fill="D9D9D9"/>
            <w:vAlign w:val="center"/>
          </w:tcPr>
          <w:p w14:paraId="4CC66591" w14:textId="711B2C54" w:rsidR="00C907AB" w:rsidRPr="00D461EE" w:rsidRDefault="00C907AB" w:rsidP="00C907AB">
            <w:pPr>
              <w:spacing w:line="240" w:lineRule="auto"/>
              <w:rPr>
                <w:rFonts w:eastAsia="MS Mincho" w:cs="Poppins"/>
                <w:b/>
                <w:bCs/>
                <w:szCs w:val="18"/>
                <w:lang w:bidi="ar-SA"/>
              </w:rPr>
            </w:pPr>
            <w:r w:rsidRPr="00D461EE">
              <w:rPr>
                <w:rFonts w:eastAsia="MS Mincho" w:cs="Poppins"/>
                <w:b/>
                <w:bCs/>
                <w:szCs w:val="18"/>
                <w:lang w:bidi="ar-SA"/>
              </w:rPr>
              <w:t xml:space="preserve">In relation to the </w:t>
            </w:r>
            <w:r w:rsidRPr="008C5E6D">
              <w:rPr>
                <w:rFonts w:eastAsia="MS Mincho" w:cs="Poppins"/>
                <w:b/>
                <w:bCs/>
                <w:szCs w:val="18"/>
                <w:lang w:bidi="ar-SA"/>
              </w:rPr>
              <w:t>ESP/TEP</w:t>
            </w:r>
          </w:p>
        </w:tc>
      </w:tr>
      <w:tr w:rsidR="00873D11" w:rsidRPr="00C907AB" w14:paraId="51AF2CD6" w14:textId="77777777" w:rsidTr="00980FF1">
        <w:trPr>
          <w:trHeight w:val="640"/>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32A5BA25" w14:textId="450F60BA" w:rsidR="00C907AB" w:rsidRPr="00D461EE" w:rsidRDefault="00C907AB" w:rsidP="00C907AB">
            <w:pPr>
              <w:spacing w:line="240" w:lineRule="auto"/>
              <w:rPr>
                <w:rFonts w:eastAsia="MS Mincho" w:cs="Poppins"/>
                <w:szCs w:val="18"/>
                <w:lang w:bidi="ar-SA"/>
              </w:rPr>
            </w:pPr>
            <w:r w:rsidRPr="008C5E6D">
              <w:rPr>
                <w:rFonts w:cs="Poppins"/>
                <w:szCs w:val="18"/>
                <w:lang w:bidi="ar-SA"/>
              </w:rPr>
              <w:t xml:space="preserve">Is the GPE-funded program aligned with the </w:t>
            </w:r>
            <w:r w:rsidR="00976E72">
              <w:rPr>
                <w:rFonts w:cs="Poppins"/>
                <w:szCs w:val="18"/>
                <w:lang w:bidi="ar-SA"/>
              </w:rPr>
              <w:t>e</w:t>
            </w:r>
            <w:r w:rsidRPr="008C5E6D">
              <w:rPr>
                <w:rFonts w:cs="Poppins"/>
                <w:szCs w:val="18"/>
                <w:lang w:bidi="ar-SA"/>
              </w:rPr>
              <w:t xml:space="preserve">ducation </w:t>
            </w:r>
            <w:r w:rsidR="00976E72">
              <w:rPr>
                <w:rFonts w:cs="Poppins"/>
                <w:szCs w:val="18"/>
                <w:lang w:bidi="ar-SA"/>
              </w:rPr>
              <w:t>s</w:t>
            </w:r>
            <w:r w:rsidRPr="008C5E6D">
              <w:rPr>
                <w:rFonts w:cs="Poppins"/>
                <w:szCs w:val="18"/>
                <w:lang w:bidi="ar-SA"/>
              </w:rPr>
              <w:t xml:space="preserve">ector </w:t>
            </w:r>
            <w:r w:rsidR="00976E72">
              <w:rPr>
                <w:rFonts w:cs="Poppins"/>
                <w:szCs w:val="18"/>
                <w:lang w:bidi="ar-SA"/>
              </w:rPr>
              <w:t>p</w:t>
            </w:r>
            <w:r w:rsidRPr="008C5E6D">
              <w:rPr>
                <w:rFonts w:cs="Poppins"/>
                <w:szCs w:val="18"/>
                <w:lang w:bidi="ar-SA"/>
              </w:rPr>
              <w:t>lan?</w:t>
            </w:r>
            <w:r w:rsidRPr="00D461EE">
              <w:rPr>
                <w:rFonts w:cs="Poppins"/>
                <w:szCs w:val="18"/>
                <w:lang w:bidi="ar-SA"/>
              </w:rPr>
              <w:t xml:space="preserve"> </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1AE2F2CA" w14:textId="79FE96B5" w:rsidR="00C907AB" w:rsidRPr="00D461EE" w:rsidRDefault="00C907AB" w:rsidP="00C907AB">
            <w:pPr>
              <w:spacing w:line="240" w:lineRule="auto"/>
              <w:rPr>
                <w:rFonts w:eastAsia="MS Mincho" w:cs="Poppins"/>
                <w:iCs/>
                <w:szCs w:val="18"/>
                <w:lang w:bidi="ar-SA"/>
              </w:rPr>
            </w:pPr>
            <w:r w:rsidRPr="00D461EE">
              <w:rPr>
                <w:rFonts w:eastAsia="MS Mincho" w:cs="Poppins"/>
                <w:iCs/>
                <w:szCs w:val="18"/>
                <w:lang w:bidi="ar-SA"/>
              </w:rPr>
              <w:t xml:space="preserve">Please provide </w:t>
            </w:r>
            <w:r w:rsidR="00976E72">
              <w:rPr>
                <w:rFonts w:eastAsia="MS Mincho" w:cs="Poppins"/>
                <w:iCs/>
                <w:szCs w:val="18"/>
                <w:lang w:bidi="ar-SA"/>
              </w:rPr>
              <w:t xml:space="preserve">a </w:t>
            </w:r>
            <w:r w:rsidRPr="00D461EE">
              <w:rPr>
                <w:rFonts w:eastAsia="MS Mincho" w:cs="Poppins"/>
                <w:iCs/>
                <w:szCs w:val="18"/>
                <w:lang w:bidi="ar-SA"/>
              </w:rPr>
              <w:t>brief explanation</w:t>
            </w:r>
            <w:r w:rsidR="00976E72">
              <w:rPr>
                <w:rFonts w:eastAsia="MS Mincho" w:cs="Poppins"/>
                <w:iCs/>
                <w:szCs w:val="18"/>
                <w:lang w:bidi="ar-SA"/>
              </w:rPr>
              <w:t>.</w:t>
            </w:r>
          </w:p>
          <w:p w14:paraId="0F88DE97" w14:textId="77777777" w:rsidR="00C907AB" w:rsidRPr="002A7F9B" w:rsidRDefault="00C907AB" w:rsidP="00C907AB">
            <w:pPr>
              <w:spacing w:line="240" w:lineRule="auto"/>
              <w:ind w:left="58" w:firstLine="14"/>
              <w:contextualSpacing/>
              <w:rPr>
                <w:rFonts w:eastAsia="MS Mincho" w:cs="Poppins"/>
                <w:iCs/>
                <w:color w:val="auto"/>
                <w:sz w:val="6"/>
                <w:szCs w:val="6"/>
                <w:lang w:bidi="ar-SA"/>
              </w:rPr>
            </w:pPr>
          </w:p>
          <w:sdt>
            <w:sdtPr>
              <w:rPr>
                <w:rFonts w:eastAsia="MS Mincho" w:cs="Poppins"/>
                <w:i/>
                <w:color w:val="auto"/>
                <w:szCs w:val="18"/>
                <w:lang w:bidi="ar-SA"/>
              </w:rPr>
              <w:id w:val="-828211523"/>
              <w:placeholder>
                <w:docPart w:val="9A94F5AEBED24127BF84231B804CD50D"/>
              </w:placeholder>
              <w:showingPlcHdr/>
              <w:text w:multiLine="1"/>
            </w:sdtPr>
            <w:sdtEndPr/>
            <w:sdtContent>
              <w:p w14:paraId="184183D8" w14:textId="39EE5ED0" w:rsidR="00C907AB" w:rsidRPr="00D461EE" w:rsidRDefault="00C907AB" w:rsidP="00980FF1">
                <w:pPr>
                  <w:spacing w:line="240" w:lineRule="auto"/>
                  <w:ind w:left="57" w:firstLine="15"/>
                  <w:contextualSpacing/>
                  <w:rPr>
                    <w:rFonts w:eastAsia="MS Mincho" w:cs="Poppins"/>
                    <w:color w:val="000000"/>
                    <w:szCs w:val="18"/>
                    <w:lang w:bidi="ar-SA"/>
                  </w:rPr>
                </w:pPr>
                <w:r w:rsidRPr="00D461EE">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246BAE57" w14:textId="5E9F0950" w:rsidR="00C907AB" w:rsidRPr="00D461EE" w:rsidRDefault="00C907AB" w:rsidP="00C907AB">
            <w:pPr>
              <w:spacing w:line="240" w:lineRule="auto"/>
              <w:rPr>
                <w:rFonts w:eastAsia="MS Mincho" w:cs="Poppins"/>
                <w:iCs/>
                <w:szCs w:val="18"/>
                <w:lang w:bidi="ar-SA"/>
              </w:rPr>
            </w:pPr>
            <w:r w:rsidRPr="00D461EE">
              <w:rPr>
                <w:rFonts w:eastAsia="MS Mincho" w:cs="Poppins"/>
                <w:iCs/>
                <w:szCs w:val="18"/>
                <w:lang w:bidi="ar-SA"/>
              </w:rPr>
              <w:t xml:space="preserve">Please provide </w:t>
            </w:r>
            <w:r w:rsidR="00976E72">
              <w:rPr>
                <w:rFonts w:eastAsia="MS Mincho" w:cs="Poppins"/>
                <w:iCs/>
                <w:szCs w:val="18"/>
                <w:lang w:bidi="ar-SA"/>
              </w:rPr>
              <w:t xml:space="preserve">a </w:t>
            </w:r>
            <w:r w:rsidRPr="00D461EE">
              <w:rPr>
                <w:rFonts w:eastAsia="MS Mincho" w:cs="Poppins"/>
                <w:iCs/>
                <w:szCs w:val="18"/>
                <w:lang w:bidi="ar-SA"/>
              </w:rPr>
              <w:t>brief explanation</w:t>
            </w:r>
            <w:r w:rsidR="00976E72">
              <w:rPr>
                <w:rFonts w:eastAsia="MS Mincho" w:cs="Poppins"/>
                <w:iCs/>
                <w:szCs w:val="18"/>
                <w:lang w:bidi="ar-SA"/>
              </w:rPr>
              <w:t>.</w:t>
            </w:r>
          </w:p>
          <w:p w14:paraId="520C1446" w14:textId="77777777" w:rsidR="00C907AB" w:rsidRPr="002A7F9B" w:rsidRDefault="00C907AB" w:rsidP="00C907AB">
            <w:pPr>
              <w:spacing w:line="240" w:lineRule="auto"/>
              <w:rPr>
                <w:rFonts w:eastAsia="MS Mincho" w:cs="Poppins"/>
                <w:color w:val="auto"/>
                <w:sz w:val="6"/>
                <w:szCs w:val="6"/>
                <w:lang w:bidi="ar-SA"/>
              </w:rPr>
            </w:pPr>
          </w:p>
          <w:sdt>
            <w:sdtPr>
              <w:rPr>
                <w:rFonts w:eastAsia="MS Mincho" w:cs="Poppins"/>
                <w:i/>
                <w:color w:val="auto"/>
                <w:szCs w:val="18"/>
                <w:lang w:bidi="ar-SA"/>
              </w:rPr>
              <w:id w:val="-2075032924"/>
              <w:placeholder>
                <w:docPart w:val="1613924B0F02437DBDC55EC111D15372"/>
              </w:placeholder>
              <w:showingPlcHdr/>
              <w:text w:multiLine="1"/>
            </w:sdtPr>
            <w:sdtEndPr/>
            <w:sdtContent>
              <w:p w14:paraId="2D3126ED" w14:textId="0C5EB6AA" w:rsidR="00C907AB" w:rsidRPr="00D461EE" w:rsidRDefault="00C907AB" w:rsidP="00980FF1">
                <w:pPr>
                  <w:spacing w:line="240" w:lineRule="auto"/>
                  <w:ind w:left="57" w:firstLine="15"/>
                  <w:contextualSpacing/>
                  <w:rPr>
                    <w:rFonts w:eastAsia="MS Mincho" w:cs="Poppins"/>
                    <w:color w:val="000000"/>
                    <w:szCs w:val="18"/>
                    <w:lang w:bidi="ar-SA"/>
                  </w:rPr>
                </w:pPr>
                <w:r w:rsidRPr="00D461EE">
                  <w:rPr>
                    <w:rFonts w:eastAsia="MS Mincho" w:cs="Poppins"/>
                    <w:color w:val="29A7DE"/>
                    <w:szCs w:val="18"/>
                    <w:lang w:bidi="ar-SA"/>
                  </w:rPr>
                  <w:t>Click here to enter text.</w:t>
                </w:r>
              </w:p>
            </w:sdtContent>
          </w:sdt>
        </w:tc>
      </w:tr>
      <w:tr w:rsidR="00873D11" w:rsidRPr="00C907AB" w14:paraId="21194C5A" w14:textId="77777777" w:rsidTr="00980FF1">
        <w:trPr>
          <w:trHeight w:val="1144"/>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4857E64F" w14:textId="3780275D" w:rsidR="00C907AB" w:rsidRPr="00C907AB" w:rsidRDefault="00C907AB" w:rsidP="00C907AB">
            <w:pPr>
              <w:spacing w:line="240" w:lineRule="auto"/>
              <w:rPr>
                <w:rFonts w:eastAsia="MS Mincho" w:cs="Poppins"/>
                <w:szCs w:val="18"/>
                <w:lang w:bidi="ar-SA"/>
              </w:rPr>
            </w:pPr>
            <w:r w:rsidRPr="00C907AB">
              <w:rPr>
                <w:rFonts w:cs="Poppins"/>
                <w:szCs w:val="18"/>
                <w:lang w:bidi="ar-SA"/>
              </w:rPr>
              <w:t xml:space="preserve">Are the projected expenditures of the </w:t>
            </w:r>
            <w:r w:rsidR="00976E72">
              <w:rPr>
                <w:rFonts w:cs="Poppins"/>
                <w:szCs w:val="18"/>
                <w:lang w:bidi="ar-SA"/>
              </w:rPr>
              <w:t>p</w:t>
            </w:r>
            <w:r w:rsidRPr="00C907AB">
              <w:rPr>
                <w:rFonts w:cs="Poppins"/>
                <w:szCs w:val="18"/>
                <w:lang w:bidi="ar-SA"/>
              </w:rPr>
              <w:t xml:space="preserve">rogram included in the multiyear forecast of the </w:t>
            </w:r>
            <w:r w:rsidR="00976E72">
              <w:rPr>
                <w:rFonts w:cs="Poppins"/>
                <w:szCs w:val="18"/>
                <w:lang w:bidi="ar-SA"/>
              </w:rPr>
              <w:t>m</w:t>
            </w:r>
            <w:r w:rsidRPr="00C907AB">
              <w:rPr>
                <w:rFonts w:cs="Poppins"/>
                <w:szCs w:val="18"/>
                <w:lang w:bidi="ar-SA"/>
              </w:rPr>
              <w:t xml:space="preserve">inister of </w:t>
            </w:r>
            <w:r w:rsidR="00976E72">
              <w:rPr>
                <w:rFonts w:cs="Poppins"/>
                <w:szCs w:val="18"/>
                <w:lang w:bidi="ar-SA"/>
              </w:rPr>
              <w:t>f</w:t>
            </w:r>
            <w:r w:rsidRPr="00C907AB">
              <w:rPr>
                <w:rFonts w:cs="Poppins"/>
                <w:szCs w:val="18"/>
                <w:lang w:bidi="ar-SA"/>
              </w:rPr>
              <w:t>inance (</w:t>
            </w:r>
            <w:r w:rsidRPr="005F6D56">
              <w:rPr>
                <w:rFonts w:cs="Poppins"/>
                <w:szCs w:val="18"/>
                <w:lang w:bidi="ar-SA"/>
              </w:rPr>
              <w:t>Medium Term Expenditure Framework</w:t>
            </w:r>
            <w:r w:rsidRPr="00C907AB">
              <w:rPr>
                <w:rFonts w:cs="Poppins"/>
                <w:szCs w:val="18"/>
                <w:lang w:bidi="ar-SA"/>
              </w:rPr>
              <w:t>)?</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6F2B32FF" w14:textId="4A72EB08"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675059B8" w14:textId="77777777" w:rsidR="00C907AB" w:rsidRPr="00E95191" w:rsidRDefault="00C907AB" w:rsidP="00C907AB">
            <w:pPr>
              <w:spacing w:line="240" w:lineRule="auto"/>
              <w:ind w:left="58" w:firstLine="14"/>
              <w:contextualSpacing/>
              <w:rPr>
                <w:rFonts w:eastAsia="MS Mincho" w:cs="Poppins"/>
                <w:iCs/>
                <w:color w:val="auto"/>
                <w:sz w:val="6"/>
                <w:szCs w:val="6"/>
                <w:lang w:bidi="ar-SA"/>
              </w:rPr>
            </w:pPr>
          </w:p>
          <w:sdt>
            <w:sdtPr>
              <w:rPr>
                <w:rFonts w:eastAsia="MS Mincho" w:cs="Poppins"/>
                <w:i/>
                <w:color w:val="auto"/>
                <w:szCs w:val="18"/>
                <w:lang w:bidi="ar-SA"/>
              </w:rPr>
              <w:id w:val="-1976520068"/>
              <w:placeholder>
                <w:docPart w:val="64D96F1E40EE4385908A14BE3228F0ED"/>
              </w:placeholder>
              <w:showingPlcHdr/>
              <w:text w:multiLine="1"/>
            </w:sdtPr>
            <w:sdtEndPr/>
            <w:sdtContent>
              <w:p w14:paraId="108ED611" w14:textId="77777777" w:rsidR="00C907AB" w:rsidRPr="00C907AB" w:rsidRDefault="00C907AB" w:rsidP="00C907AB">
                <w:pPr>
                  <w:spacing w:line="240" w:lineRule="auto"/>
                  <w:ind w:left="57" w:firstLine="15"/>
                  <w:contextualSpacing/>
                  <w:rPr>
                    <w:rFonts w:eastAsia="MS Mincho" w:cs="Poppins"/>
                    <w:i/>
                    <w:color w:val="auto"/>
                    <w:szCs w:val="18"/>
                    <w:lang w:bidi="ar-SA"/>
                  </w:rPr>
                </w:pPr>
                <w:r w:rsidRPr="00C907AB">
                  <w:rPr>
                    <w:rFonts w:eastAsia="MS Mincho" w:cs="Poppins"/>
                    <w:color w:val="29A7DE"/>
                    <w:szCs w:val="18"/>
                    <w:lang w:bidi="ar-SA"/>
                  </w:rPr>
                  <w:t>Click here to enter text.</w:t>
                </w:r>
              </w:p>
            </w:sdtContent>
          </w:sdt>
          <w:p w14:paraId="52B70512" w14:textId="77777777" w:rsidR="00C907AB" w:rsidRPr="00C907AB" w:rsidRDefault="00C907AB" w:rsidP="00C907AB">
            <w:pPr>
              <w:spacing w:line="240" w:lineRule="auto"/>
              <w:ind w:left="57" w:firstLine="15"/>
              <w:contextualSpacing/>
              <w:rPr>
                <w:rFonts w:eastAsia="MS Mincho" w:cs="Poppins"/>
                <w:color w:val="000000"/>
                <w:szCs w:val="18"/>
                <w:lang w:bidi="ar-SA"/>
              </w:rPr>
            </w:pPr>
          </w:p>
        </w:tc>
        <w:tc>
          <w:tcPr>
            <w:tcW w:w="3601" w:type="dxa"/>
            <w:tcBorders>
              <w:top w:val="single" w:sz="12" w:space="0" w:color="062172"/>
              <w:left w:val="single" w:sz="12" w:space="0" w:color="062172"/>
              <w:bottom w:val="single" w:sz="12" w:space="0" w:color="062172"/>
              <w:right w:val="nil"/>
            </w:tcBorders>
            <w:shd w:val="clear" w:color="auto" w:fill="auto"/>
            <w:vAlign w:val="center"/>
          </w:tcPr>
          <w:p w14:paraId="524A5489" w14:textId="0A5D0F88"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0899F32D" w14:textId="77777777" w:rsidR="00C907AB" w:rsidRPr="00E95191" w:rsidRDefault="00C907AB" w:rsidP="00C907AB">
            <w:pPr>
              <w:spacing w:line="240" w:lineRule="auto"/>
              <w:rPr>
                <w:rFonts w:eastAsia="MS Mincho" w:cs="Poppins"/>
                <w:iCs/>
                <w:color w:val="auto"/>
                <w:sz w:val="6"/>
                <w:szCs w:val="6"/>
                <w:lang w:bidi="ar-SA"/>
              </w:rPr>
            </w:pPr>
          </w:p>
          <w:sdt>
            <w:sdtPr>
              <w:rPr>
                <w:rFonts w:eastAsia="MS Mincho" w:cs="Poppins"/>
                <w:i/>
                <w:color w:val="auto"/>
                <w:szCs w:val="18"/>
                <w:lang w:bidi="ar-SA"/>
              </w:rPr>
              <w:id w:val="-1479527052"/>
              <w:placeholder>
                <w:docPart w:val="4BADD393C17548AF9C5BFA901BD0A71D"/>
              </w:placeholder>
              <w:showingPlcHdr/>
              <w:text w:multiLine="1"/>
            </w:sdtPr>
            <w:sdtEndPr/>
            <w:sdtContent>
              <w:p w14:paraId="1512ABF0" w14:textId="77777777" w:rsidR="00C907AB" w:rsidRPr="00C907AB" w:rsidRDefault="00C907AB" w:rsidP="00C907AB">
                <w:pPr>
                  <w:spacing w:line="240" w:lineRule="auto"/>
                  <w:ind w:left="57" w:firstLine="15"/>
                  <w:contextualSpacing/>
                  <w:rPr>
                    <w:rFonts w:eastAsia="MS Mincho" w:cs="Poppins"/>
                    <w:i/>
                    <w:color w:val="auto"/>
                    <w:szCs w:val="18"/>
                    <w:lang w:bidi="ar-SA"/>
                  </w:rPr>
                </w:pPr>
                <w:r w:rsidRPr="00C907AB">
                  <w:rPr>
                    <w:rFonts w:eastAsia="MS Mincho" w:cs="Poppins"/>
                    <w:color w:val="29A7DE"/>
                    <w:szCs w:val="18"/>
                    <w:lang w:bidi="ar-SA"/>
                  </w:rPr>
                  <w:t>Click here to enter text.</w:t>
                </w:r>
              </w:p>
            </w:sdtContent>
          </w:sdt>
          <w:p w14:paraId="085ADE92" w14:textId="77777777" w:rsidR="00C907AB" w:rsidRPr="00C907AB" w:rsidRDefault="00C907AB" w:rsidP="00C907AB">
            <w:pPr>
              <w:spacing w:line="240" w:lineRule="auto"/>
              <w:ind w:left="57" w:firstLine="15"/>
              <w:contextualSpacing/>
              <w:rPr>
                <w:rFonts w:eastAsia="MS Mincho" w:cs="Poppins"/>
                <w:color w:val="000000"/>
                <w:szCs w:val="18"/>
                <w:lang w:bidi="ar-SA"/>
              </w:rPr>
            </w:pPr>
          </w:p>
        </w:tc>
      </w:tr>
      <w:tr w:rsidR="00C907AB" w:rsidRPr="00C907AB" w14:paraId="34C9647E" w14:textId="77777777" w:rsidTr="0084566E">
        <w:trPr>
          <w:trHeight w:val="197"/>
        </w:trPr>
        <w:tc>
          <w:tcPr>
            <w:tcW w:w="11250" w:type="dxa"/>
            <w:gridSpan w:val="3"/>
            <w:tcBorders>
              <w:top w:val="single" w:sz="12" w:space="0" w:color="062172"/>
              <w:left w:val="nil"/>
              <w:bottom w:val="single" w:sz="12" w:space="0" w:color="062172"/>
              <w:right w:val="nil"/>
            </w:tcBorders>
            <w:shd w:val="clear" w:color="auto" w:fill="D9D9D9"/>
            <w:vAlign w:val="center"/>
          </w:tcPr>
          <w:p w14:paraId="6292CCD8" w14:textId="77777777" w:rsidR="00C907AB" w:rsidRPr="00C907AB" w:rsidRDefault="00C907AB" w:rsidP="00C907AB">
            <w:pPr>
              <w:spacing w:line="240" w:lineRule="auto"/>
              <w:rPr>
                <w:rFonts w:eastAsia="MS Mincho" w:cs="Poppins"/>
                <w:b/>
                <w:bCs/>
                <w:szCs w:val="18"/>
                <w:lang w:bidi="ar-SA"/>
              </w:rPr>
            </w:pPr>
            <w:r w:rsidRPr="00C907AB">
              <w:rPr>
                <w:rFonts w:eastAsia="MS Mincho" w:cs="Poppins"/>
                <w:b/>
                <w:bCs/>
                <w:szCs w:val="18"/>
                <w:lang w:bidi="ar-SA"/>
              </w:rPr>
              <w:t>In relation to the national budget and parliament</w:t>
            </w:r>
          </w:p>
        </w:tc>
      </w:tr>
      <w:tr w:rsidR="00873D11" w:rsidRPr="00C907AB" w14:paraId="6EA45670" w14:textId="77777777" w:rsidTr="00E95191">
        <w:tblPrEx>
          <w:tblBorders>
            <w:top w:val="none" w:sz="0" w:space="0" w:color="auto"/>
            <w:left w:val="single" w:sz="8" w:space="0" w:color="BFBFBF"/>
            <w:right w:val="single" w:sz="8" w:space="0" w:color="BFBFBF"/>
            <w:insideH w:val="none" w:sz="0" w:space="0" w:color="auto"/>
            <w:insideV w:val="none" w:sz="0" w:space="0" w:color="auto"/>
          </w:tblBorders>
        </w:tblPrEx>
        <w:trPr>
          <w:trHeight w:val="748"/>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2D211070" w14:textId="108C6F71" w:rsidR="00C907AB" w:rsidRPr="00C907AB" w:rsidRDefault="00C907AB" w:rsidP="00C907AB">
            <w:pPr>
              <w:spacing w:line="240" w:lineRule="auto"/>
              <w:rPr>
                <w:rFonts w:cs="Poppins"/>
                <w:szCs w:val="18"/>
                <w:lang w:bidi="ar-SA"/>
              </w:rPr>
            </w:pPr>
            <w:r w:rsidRPr="00C907AB">
              <w:rPr>
                <w:rFonts w:cs="Poppins"/>
                <w:szCs w:val="18"/>
                <w:lang w:bidi="ar-SA"/>
              </w:rPr>
              <w:t>Is the GPE</w:t>
            </w:r>
            <w:r w:rsidR="00A47AC6">
              <w:rPr>
                <w:rFonts w:cs="Poppins"/>
                <w:szCs w:val="18"/>
                <w:lang w:bidi="ar-SA"/>
              </w:rPr>
              <w:t>-</w:t>
            </w:r>
            <w:r w:rsidRPr="00C907AB">
              <w:rPr>
                <w:rFonts w:cs="Poppins"/>
                <w:szCs w:val="18"/>
                <w:lang w:bidi="ar-SA"/>
              </w:rPr>
              <w:t>funded program clearly indicated in the national budget?</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68806A48" w14:textId="769BFF57"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217A44F1" w14:textId="77777777" w:rsidR="00C907AB" w:rsidRPr="00E95191" w:rsidRDefault="00C907AB" w:rsidP="00C907AB">
            <w:pPr>
              <w:spacing w:line="240" w:lineRule="auto"/>
              <w:rPr>
                <w:rFonts w:eastAsia="MS Mincho" w:cs="Poppins"/>
                <w:iCs/>
                <w:color w:val="auto"/>
                <w:sz w:val="6"/>
                <w:szCs w:val="6"/>
                <w:lang w:bidi="ar-SA"/>
              </w:rPr>
            </w:pPr>
          </w:p>
          <w:sdt>
            <w:sdtPr>
              <w:rPr>
                <w:rFonts w:eastAsia="MS Mincho" w:cs="Poppins"/>
                <w:i/>
                <w:color w:val="auto"/>
                <w:szCs w:val="18"/>
                <w:lang w:bidi="ar-SA"/>
              </w:rPr>
              <w:id w:val="-413475612"/>
              <w:placeholder>
                <w:docPart w:val="E1B15820EDF84552B69C34553D2AF878"/>
              </w:placeholder>
              <w:showingPlcHdr/>
              <w:text w:multiLine="1"/>
            </w:sdtPr>
            <w:sdtEndPr/>
            <w:sdtContent>
              <w:p w14:paraId="6AB3A3E5" w14:textId="77777777" w:rsidR="00C907AB" w:rsidRPr="00C907AB" w:rsidRDefault="00C907AB" w:rsidP="00C907AB">
                <w:pPr>
                  <w:spacing w:line="240" w:lineRule="auto"/>
                  <w:ind w:left="57" w:firstLine="15"/>
                  <w:contextualSpacing/>
                  <w:rPr>
                    <w:rFonts w:eastAsia="MS Mincho" w:cs="Poppins"/>
                    <w:color w:val="auto"/>
                    <w:szCs w:val="18"/>
                    <w:lang w:bidi="ar-SA"/>
                  </w:rPr>
                </w:pPr>
                <w:r w:rsidRPr="00C907AB">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08A379F0" w14:textId="6B6E1A3D"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02899554" w14:textId="77777777" w:rsidR="00C907AB" w:rsidRPr="00E95191" w:rsidRDefault="00C907AB" w:rsidP="00C907AB">
            <w:pPr>
              <w:spacing w:line="240" w:lineRule="auto"/>
              <w:rPr>
                <w:rFonts w:eastAsia="MS Mincho" w:cs="Poppins"/>
                <w:iCs/>
                <w:color w:val="auto"/>
                <w:sz w:val="6"/>
                <w:szCs w:val="6"/>
                <w:lang w:bidi="ar-SA"/>
              </w:rPr>
            </w:pPr>
          </w:p>
          <w:sdt>
            <w:sdtPr>
              <w:rPr>
                <w:rFonts w:eastAsia="MS Mincho" w:cs="Poppins"/>
                <w:i/>
                <w:color w:val="auto"/>
                <w:szCs w:val="18"/>
                <w:lang w:bidi="ar-SA"/>
              </w:rPr>
              <w:id w:val="-482467103"/>
              <w:placeholder>
                <w:docPart w:val="E37E0CF2F2DD46289B40B69FFB42A276"/>
              </w:placeholder>
              <w:showingPlcHdr/>
              <w:text w:multiLine="1"/>
            </w:sdtPr>
            <w:sdtEndPr/>
            <w:sdtContent>
              <w:p w14:paraId="73326046" w14:textId="77777777" w:rsidR="00C907AB" w:rsidRPr="00C907AB" w:rsidRDefault="00C907AB" w:rsidP="00C907AB">
                <w:pPr>
                  <w:spacing w:line="240" w:lineRule="auto"/>
                  <w:ind w:left="57" w:firstLine="15"/>
                  <w:contextualSpacing/>
                  <w:rPr>
                    <w:rFonts w:eastAsia="MS Mincho" w:cs="Poppins"/>
                    <w:color w:val="auto"/>
                    <w:szCs w:val="18"/>
                    <w:lang w:bidi="ar-SA"/>
                  </w:rPr>
                </w:pPr>
                <w:r w:rsidRPr="00C907AB">
                  <w:rPr>
                    <w:rFonts w:eastAsia="MS Mincho" w:cs="Poppins"/>
                    <w:color w:val="29A7DE"/>
                    <w:szCs w:val="18"/>
                    <w:lang w:bidi="ar-SA"/>
                  </w:rPr>
                  <w:t>Click here to enter text.</w:t>
                </w:r>
              </w:p>
            </w:sdtContent>
          </w:sdt>
        </w:tc>
      </w:tr>
      <w:tr w:rsidR="00873D11" w:rsidRPr="00C907AB" w14:paraId="0ED03372" w14:textId="77777777" w:rsidTr="00E95191">
        <w:trPr>
          <w:trHeight w:val="1594"/>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319504F1" w14:textId="77777777" w:rsidR="00C907AB" w:rsidRPr="00C907AB" w:rsidRDefault="00C907AB" w:rsidP="00C907AB">
            <w:pPr>
              <w:spacing w:line="240" w:lineRule="auto"/>
              <w:rPr>
                <w:rFonts w:eastAsia="MS Mincho" w:cs="Poppins"/>
                <w:szCs w:val="18"/>
                <w:lang w:bidi="ar-SA"/>
              </w:rPr>
            </w:pPr>
            <w:r w:rsidRPr="00C907AB">
              <w:rPr>
                <w:rFonts w:cs="Poppins"/>
                <w:szCs w:val="18"/>
                <w:lang w:bidi="ar-SA"/>
              </w:rPr>
              <w:t>Does the national annual budget show specific appropriations for the different planned expenditures (economic and/or functional classification)? Is the program funding reflected in the budget by area of allocation and planned utilization, using the existing national classification?</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3CEB6DF0" w14:textId="01FE8FC7"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2EE5689B" w14:textId="77777777" w:rsidR="00C907AB" w:rsidRPr="00E95191" w:rsidRDefault="00C907AB" w:rsidP="00C907AB">
            <w:pPr>
              <w:spacing w:line="240" w:lineRule="auto"/>
              <w:rPr>
                <w:rFonts w:eastAsia="MS Mincho" w:cs="Poppins"/>
                <w:iCs/>
                <w:color w:val="auto"/>
                <w:sz w:val="6"/>
                <w:szCs w:val="6"/>
                <w:lang w:bidi="ar-SA"/>
              </w:rPr>
            </w:pPr>
          </w:p>
          <w:sdt>
            <w:sdtPr>
              <w:rPr>
                <w:rFonts w:eastAsia="MS Mincho" w:cs="Poppins"/>
                <w:i/>
                <w:color w:val="29A7DE"/>
                <w:szCs w:val="18"/>
                <w:lang w:bidi="ar-SA"/>
              </w:rPr>
              <w:id w:val="-1590305677"/>
              <w:placeholder>
                <w:docPart w:val="C5A1D9CD73FF44A692D09D6369E25501"/>
              </w:placeholder>
              <w:showingPlcHdr/>
              <w:text w:multiLine="1"/>
            </w:sdtPr>
            <w:sdtEndPr/>
            <w:sdtContent>
              <w:p w14:paraId="31EAC2AC" w14:textId="77777777" w:rsidR="00C907AB" w:rsidRPr="00C907AB" w:rsidRDefault="00C907AB" w:rsidP="00C907AB">
                <w:pPr>
                  <w:spacing w:line="240" w:lineRule="auto"/>
                  <w:ind w:left="57" w:firstLine="15"/>
                  <w:contextualSpacing/>
                  <w:rPr>
                    <w:rFonts w:eastAsia="MS Mincho" w:cs="Poppins"/>
                    <w:i/>
                    <w:color w:val="29A7DE"/>
                    <w:szCs w:val="18"/>
                    <w:lang w:bidi="ar-SA"/>
                  </w:rPr>
                </w:pPr>
                <w:r w:rsidRPr="00C907AB">
                  <w:rPr>
                    <w:rFonts w:eastAsia="MS Mincho" w:cs="Poppins"/>
                    <w:color w:val="29A7DE"/>
                    <w:szCs w:val="18"/>
                    <w:lang w:bidi="ar-SA"/>
                  </w:rPr>
                  <w:t>Click here to enter text.</w:t>
                </w:r>
              </w:p>
            </w:sdtContent>
          </w:sdt>
          <w:p w14:paraId="163B1B73" w14:textId="77777777" w:rsidR="00C907AB" w:rsidRPr="00C907AB" w:rsidRDefault="00C907AB" w:rsidP="00C907AB">
            <w:pPr>
              <w:spacing w:line="240" w:lineRule="auto"/>
              <w:rPr>
                <w:rFonts w:eastAsia="MS Mincho" w:cs="Poppins"/>
                <w:color w:val="auto"/>
                <w:szCs w:val="18"/>
                <w:lang w:bidi="ar-SA"/>
              </w:rPr>
            </w:pPr>
            <w:r w:rsidRPr="00C907AB" w:rsidDel="005759CC">
              <w:rPr>
                <w:rFonts w:eastAsia="MS Mincho" w:cs="Poppins"/>
                <w:color w:val="000000"/>
                <w:szCs w:val="18"/>
                <w:lang w:bidi="ar-SA"/>
              </w:rPr>
              <w:t xml:space="preserve"> </w:t>
            </w:r>
          </w:p>
        </w:tc>
        <w:tc>
          <w:tcPr>
            <w:tcW w:w="3601" w:type="dxa"/>
            <w:tcBorders>
              <w:top w:val="single" w:sz="12" w:space="0" w:color="062172"/>
              <w:left w:val="single" w:sz="12" w:space="0" w:color="062172"/>
              <w:bottom w:val="single" w:sz="12" w:space="0" w:color="062172"/>
              <w:right w:val="nil"/>
            </w:tcBorders>
            <w:shd w:val="clear" w:color="auto" w:fill="auto"/>
            <w:vAlign w:val="center"/>
          </w:tcPr>
          <w:p w14:paraId="7498D1E2" w14:textId="2A1A5034" w:rsidR="00C907AB" w:rsidRPr="00C907AB" w:rsidRDefault="00C907AB" w:rsidP="00C907AB">
            <w:pPr>
              <w:spacing w:line="240" w:lineRule="auto"/>
              <w:rPr>
                <w:rFonts w:eastAsia="MS Mincho" w:cs="Poppins"/>
                <w:iCs/>
                <w:szCs w:val="18"/>
                <w:lang w:bidi="ar-SA"/>
              </w:rPr>
            </w:pPr>
            <w:r w:rsidRPr="00C907AB">
              <w:rPr>
                <w:rFonts w:eastAsia="MS Mincho" w:cs="Poppins"/>
                <w:iCs/>
                <w:szCs w:val="18"/>
                <w:lang w:bidi="ar-SA"/>
              </w:rPr>
              <w:t xml:space="preserve">Please provide </w:t>
            </w:r>
            <w:r w:rsidR="00976E72">
              <w:rPr>
                <w:rFonts w:eastAsia="MS Mincho" w:cs="Poppins"/>
                <w:iCs/>
                <w:szCs w:val="18"/>
                <w:lang w:bidi="ar-SA"/>
              </w:rPr>
              <w:t xml:space="preserve">a </w:t>
            </w:r>
            <w:r w:rsidRPr="00C907AB">
              <w:rPr>
                <w:rFonts w:eastAsia="MS Mincho" w:cs="Poppins"/>
                <w:iCs/>
                <w:szCs w:val="18"/>
                <w:lang w:bidi="ar-SA"/>
              </w:rPr>
              <w:t>brief explanation</w:t>
            </w:r>
            <w:r w:rsidR="00976E72">
              <w:rPr>
                <w:rFonts w:eastAsia="MS Mincho" w:cs="Poppins"/>
                <w:iCs/>
                <w:szCs w:val="18"/>
                <w:lang w:bidi="ar-SA"/>
              </w:rPr>
              <w:t>.</w:t>
            </w:r>
          </w:p>
          <w:p w14:paraId="25B8B367" w14:textId="77777777" w:rsidR="00C907AB" w:rsidRPr="00E95191" w:rsidRDefault="00C907AB" w:rsidP="00C907AB">
            <w:pPr>
              <w:spacing w:line="240" w:lineRule="auto"/>
              <w:rPr>
                <w:rFonts w:eastAsia="MS Mincho" w:cs="Poppins"/>
                <w:iCs/>
                <w:color w:val="auto"/>
                <w:sz w:val="6"/>
                <w:szCs w:val="6"/>
                <w:lang w:bidi="ar-SA"/>
              </w:rPr>
            </w:pPr>
          </w:p>
          <w:sdt>
            <w:sdtPr>
              <w:rPr>
                <w:rFonts w:eastAsia="MS Mincho" w:cs="Poppins"/>
                <w:i/>
                <w:color w:val="auto"/>
                <w:szCs w:val="18"/>
                <w:lang w:bidi="ar-SA"/>
              </w:rPr>
              <w:id w:val="1446731210"/>
              <w:placeholder>
                <w:docPart w:val="659721E99B954B4A807DA7DBEF97B59C"/>
              </w:placeholder>
              <w:showingPlcHdr/>
              <w:text w:multiLine="1"/>
            </w:sdtPr>
            <w:sdtEndPr/>
            <w:sdtContent>
              <w:p w14:paraId="39C74A43" w14:textId="77777777" w:rsidR="00C907AB" w:rsidRPr="00C907AB" w:rsidRDefault="00C907AB" w:rsidP="00C907AB">
                <w:pPr>
                  <w:spacing w:line="240" w:lineRule="auto"/>
                  <w:ind w:left="57" w:firstLine="15"/>
                  <w:contextualSpacing/>
                  <w:rPr>
                    <w:rFonts w:eastAsia="MS Mincho" w:cs="Poppins"/>
                    <w:i/>
                    <w:color w:val="auto"/>
                    <w:szCs w:val="18"/>
                    <w:lang w:bidi="ar-SA"/>
                  </w:rPr>
                </w:pPr>
                <w:r w:rsidRPr="00C907AB">
                  <w:rPr>
                    <w:rFonts w:eastAsia="MS Mincho" w:cs="Poppins"/>
                    <w:color w:val="29A7DE"/>
                    <w:szCs w:val="18"/>
                    <w:lang w:bidi="ar-SA"/>
                  </w:rPr>
                  <w:t>Click here to enter text.</w:t>
                </w:r>
              </w:p>
            </w:sdtContent>
          </w:sdt>
          <w:p w14:paraId="2D78CFFF" w14:textId="77777777" w:rsidR="00C907AB" w:rsidRPr="00C907AB" w:rsidRDefault="00C907AB" w:rsidP="00C907AB">
            <w:pPr>
              <w:spacing w:line="240" w:lineRule="auto"/>
              <w:rPr>
                <w:rFonts w:eastAsia="MS Mincho" w:cs="Poppins"/>
                <w:color w:val="auto"/>
                <w:szCs w:val="18"/>
                <w:lang w:bidi="ar-SA"/>
              </w:rPr>
            </w:pPr>
            <w:r w:rsidRPr="00C907AB" w:rsidDel="005759CC">
              <w:rPr>
                <w:rFonts w:eastAsia="MS Mincho" w:cs="Poppins"/>
                <w:color w:val="000000"/>
                <w:szCs w:val="18"/>
                <w:lang w:bidi="ar-SA"/>
              </w:rPr>
              <w:t xml:space="preserve"> </w:t>
            </w:r>
          </w:p>
        </w:tc>
      </w:tr>
      <w:tr w:rsidR="00C907AB" w:rsidRPr="00C907AB" w14:paraId="44541510" w14:textId="77777777" w:rsidTr="0084566E">
        <w:trPr>
          <w:trHeight w:val="242"/>
        </w:trPr>
        <w:tc>
          <w:tcPr>
            <w:tcW w:w="11250" w:type="dxa"/>
            <w:gridSpan w:val="3"/>
            <w:tcBorders>
              <w:top w:val="single" w:sz="12" w:space="0" w:color="062172"/>
              <w:left w:val="nil"/>
              <w:bottom w:val="single" w:sz="12" w:space="0" w:color="062172"/>
              <w:right w:val="nil"/>
            </w:tcBorders>
            <w:shd w:val="clear" w:color="auto" w:fill="D9D9D9"/>
            <w:vAlign w:val="center"/>
          </w:tcPr>
          <w:p w14:paraId="64524CAA" w14:textId="77777777" w:rsidR="00C907AB" w:rsidRPr="00C907AB" w:rsidRDefault="00C907AB" w:rsidP="00C907AB">
            <w:pPr>
              <w:spacing w:line="240" w:lineRule="auto"/>
              <w:rPr>
                <w:rFonts w:eastAsia="MS Mincho" w:cs="Poppins"/>
                <w:b/>
                <w:bCs/>
                <w:szCs w:val="18"/>
                <w:lang w:bidi="ar-SA"/>
              </w:rPr>
            </w:pPr>
            <w:r w:rsidRPr="00C907AB">
              <w:rPr>
                <w:rFonts w:eastAsia="MS Mincho" w:cs="Poppins"/>
                <w:b/>
                <w:bCs/>
                <w:szCs w:val="18"/>
                <w:lang w:bidi="ar-SA"/>
              </w:rPr>
              <w:t xml:space="preserve">In relation to treasury </w:t>
            </w:r>
          </w:p>
        </w:tc>
      </w:tr>
      <w:tr w:rsidR="00873D11" w:rsidRPr="00C907AB" w14:paraId="2A07E770" w14:textId="77777777" w:rsidTr="0084566E">
        <w:trPr>
          <w:trHeight w:val="589"/>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68B8D197" w14:textId="77777777" w:rsidR="00C907AB" w:rsidRPr="00C907AB" w:rsidRDefault="00C907AB" w:rsidP="00C907AB">
            <w:pPr>
              <w:spacing w:line="240" w:lineRule="auto"/>
              <w:rPr>
                <w:rFonts w:cs="Poppins"/>
                <w:szCs w:val="18"/>
                <w:lang w:bidi="ar-SA"/>
              </w:rPr>
            </w:pPr>
            <w:r w:rsidRPr="00C907AB">
              <w:rPr>
                <w:rFonts w:cs="Poppins"/>
                <w:szCs w:val="18"/>
                <w:lang w:bidi="ar-SA"/>
              </w:rPr>
              <w:t xml:space="preserve">Is the majority of the financing disbursed </w:t>
            </w:r>
            <w:proofErr w:type="gramStart"/>
            <w:r w:rsidRPr="00C907AB">
              <w:rPr>
                <w:rFonts w:cs="Poppins"/>
                <w:szCs w:val="18"/>
                <w:lang w:bidi="ar-SA"/>
              </w:rPr>
              <w:t>into:</w:t>
            </w:r>
            <w:proofErr w:type="gramEnd"/>
            <w:r w:rsidRPr="00C907AB">
              <w:rPr>
                <w:rFonts w:cs="Poppins"/>
                <w:szCs w:val="18"/>
                <w:lang w:bidi="ar-SA"/>
              </w:rPr>
              <w:t xml:space="preserve"> </w:t>
            </w:r>
          </w:p>
          <w:p w14:paraId="154D7256" w14:textId="77777777" w:rsidR="00C907AB" w:rsidRPr="00C907AB" w:rsidRDefault="00C907AB" w:rsidP="00C907AB">
            <w:pPr>
              <w:spacing w:line="240" w:lineRule="auto"/>
              <w:ind w:left="423" w:hanging="351"/>
              <w:contextualSpacing/>
              <w:rPr>
                <w:rFonts w:cs="Poppins"/>
                <w:szCs w:val="18"/>
                <w:lang w:bidi="ar-SA"/>
              </w:rPr>
            </w:pPr>
            <w:r w:rsidRPr="00C907AB">
              <w:rPr>
                <w:rFonts w:cs="Poppins"/>
                <w:szCs w:val="18"/>
                <w:lang w:bidi="ar-SA"/>
              </w:rPr>
              <w:t xml:space="preserve">(a) the main revenue account of government, </w:t>
            </w:r>
          </w:p>
          <w:p w14:paraId="572816F8" w14:textId="301C01C1" w:rsidR="00C907AB" w:rsidRPr="00C907AB" w:rsidRDefault="00C907AB" w:rsidP="00C907AB">
            <w:pPr>
              <w:spacing w:line="240" w:lineRule="auto"/>
              <w:ind w:left="57" w:firstLine="15"/>
              <w:contextualSpacing/>
              <w:rPr>
                <w:rFonts w:cs="Poppins"/>
                <w:szCs w:val="18"/>
                <w:lang w:bidi="ar-SA"/>
              </w:rPr>
            </w:pPr>
            <w:r w:rsidRPr="00C907AB">
              <w:rPr>
                <w:rFonts w:cs="Poppins"/>
                <w:szCs w:val="18"/>
                <w:lang w:bidi="ar-SA"/>
              </w:rPr>
              <w:t>(b) a specific account at treasury</w:t>
            </w:r>
            <w:r w:rsidR="00D17BBC">
              <w:rPr>
                <w:rFonts w:cs="Poppins"/>
                <w:szCs w:val="18"/>
                <w:lang w:bidi="ar-SA"/>
              </w:rPr>
              <w:t>,</w:t>
            </w:r>
            <w:r w:rsidRPr="00C907AB">
              <w:rPr>
                <w:rFonts w:cs="Poppins"/>
                <w:szCs w:val="18"/>
                <w:lang w:bidi="ar-SA"/>
              </w:rPr>
              <w:t xml:space="preserve"> or </w:t>
            </w:r>
          </w:p>
          <w:p w14:paraId="38061E1B" w14:textId="77777777" w:rsidR="00C907AB" w:rsidRPr="00C907AB" w:rsidRDefault="00C907AB" w:rsidP="00C907AB">
            <w:pPr>
              <w:spacing w:line="240" w:lineRule="auto"/>
              <w:ind w:left="423" w:hanging="351"/>
              <w:contextualSpacing/>
              <w:rPr>
                <w:rFonts w:eastAsia="MS Mincho" w:cs="Poppins"/>
                <w:szCs w:val="18"/>
                <w:lang w:bidi="ar-SA"/>
              </w:rPr>
            </w:pPr>
            <w:r w:rsidRPr="00C907AB">
              <w:rPr>
                <w:rFonts w:cs="Poppins"/>
                <w:szCs w:val="18"/>
                <w:lang w:bidi="ar-SA"/>
              </w:rPr>
              <w:t>(c) a specific account at a commercial bank?</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sdt>
            <w:sdtPr>
              <w:rPr>
                <w:rFonts w:eastAsia="MS Mincho" w:cs="Poppins"/>
                <w:szCs w:val="18"/>
                <w:lang w:bidi="ar-SA"/>
              </w:rPr>
              <w:alias w:val="Select an option"/>
              <w:tag w:val="Select an option"/>
              <w:id w:val="1526991525"/>
              <w:placeholder>
                <w:docPart w:val="48567696D1A94DB198E298EB3558C7C4"/>
              </w:placeholder>
              <w:showingPlcHdr/>
              <w:dropDownList>
                <w:listItem w:value="Choose an item."/>
                <w:listItem w:displayText="a) Main revenue account of govt." w:value="a) Main revenue account of govt."/>
                <w:listItem w:displayText="b) Specific account at treasury" w:value="b) Specific account at treasury"/>
                <w:listItem w:displayText="c) Specific account at commercial bank" w:value="c) Specific account at commercial bank"/>
              </w:dropDownList>
            </w:sdtPr>
            <w:sdtEndPr/>
            <w:sdtContent>
              <w:p w14:paraId="55B60B6A" w14:textId="4A91038B" w:rsidR="00C907AB" w:rsidRPr="00C907AB" w:rsidRDefault="00E95191" w:rsidP="00C907AB">
                <w:pPr>
                  <w:spacing w:line="240" w:lineRule="auto"/>
                  <w:ind w:left="58" w:firstLine="14"/>
                  <w:contextualSpacing/>
                  <w:rPr>
                    <w:rFonts w:eastAsia="MS Mincho" w:cs="Poppins"/>
                    <w:szCs w:val="18"/>
                    <w:lang w:bidi="ar-SA"/>
                  </w:rPr>
                </w:pPr>
                <w:r w:rsidRPr="00DA49E2">
                  <w:rPr>
                    <w:rStyle w:val="PlaceholderText"/>
                    <w:color w:val="1A7DA9" w:themeColor="accent1" w:themeShade="BF"/>
                  </w:rPr>
                  <w:t>Choose an item.</w:t>
                </w:r>
              </w:p>
            </w:sdtContent>
          </w:sdt>
          <w:p w14:paraId="43E0C982" w14:textId="5EC06234" w:rsidR="00C907AB" w:rsidRPr="00C907AB" w:rsidRDefault="00C907AB" w:rsidP="00061F98">
            <w:pPr>
              <w:spacing w:before="240" w:after="60" w:line="240" w:lineRule="auto"/>
              <w:rPr>
                <w:rFonts w:eastAsia="MS Mincho" w:cs="Poppins"/>
                <w:iCs/>
                <w:szCs w:val="18"/>
                <w:lang w:bidi="ar-SA"/>
              </w:rPr>
            </w:pPr>
            <w:r w:rsidRPr="00C907AB">
              <w:rPr>
                <w:rFonts w:eastAsia="MS Mincho" w:cs="Poppins"/>
                <w:iCs/>
                <w:szCs w:val="18"/>
                <w:lang w:bidi="ar-SA"/>
              </w:rPr>
              <w:t xml:space="preserve">Please provide </w:t>
            </w:r>
            <w:r w:rsidR="00D17BBC">
              <w:rPr>
                <w:rFonts w:eastAsia="MS Mincho" w:cs="Poppins"/>
                <w:iCs/>
                <w:szCs w:val="18"/>
                <w:lang w:bidi="ar-SA"/>
              </w:rPr>
              <w:t xml:space="preserve">a </w:t>
            </w:r>
            <w:r w:rsidRPr="00C907AB">
              <w:rPr>
                <w:rFonts w:eastAsia="MS Mincho" w:cs="Poppins"/>
                <w:iCs/>
                <w:szCs w:val="18"/>
                <w:lang w:bidi="ar-SA"/>
              </w:rPr>
              <w:t>brief explanation</w:t>
            </w:r>
            <w:r w:rsidR="00D17BBC">
              <w:rPr>
                <w:rFonts w:eastAsia="MS Mincho" w:cs="Poppins"/>
                <w:iCs/>
                <w:szCs w:val="18"/>
                <w:lang w:bidi="ar-SA"/>
              </w:rPr>
              <w:t>.</w:t>
            </w:r>
          </w:p>
          <w:sdt>
            <w:sdtPr>
              <w:rPr>
                <w:rFonts w:eastAsia="MS Mincho" w:cs="Poppins"/>
                <w:i/>
                <w:color w:val="29A7DE"/>
                <w:szCs w:val="18"/>
                <w:lang w:bidi="ar-SA"/>
              </w:rPr>
              <w:id w:val="1559828418"/>
              <w:placeholder>
                <w:docPart w:val="16D4D6C2D12347B58024A2B2CFBE3FCC"/>
              </w:placeholder>
              <w:showingPlcHdr/>
              <w:text w:multiLine="1"/>
            </w:sdtPr>
            <w:sdtEndPr/>
            <w:sdtContent>
              <w:p w14:paraId="5A898483" w14:textId="77777777" w:rsidR="00DA49E2" w:rsidRDefault="00DA49E2" w:rsidP="00DA49E2">
                <w:pPr>
                  <w:spacing w:line="240" w:lineRule="auto"/>
                  <w:ind w:left="57" w:firstLine="15"/>
                  <w:contextualSpacing/>
                  <w:rPr>
                    <w:rFonts w:eastAsia="MS Mincho" w:cs="Poppins"/>
                    <w:i/>
                    <w:color w:val="29A7DE"/>
                    <w:szCs w:val="18"/>
                    <w:lang w:bidi="ar-SA"/>
                  </w:rPr>
                </w:pPr>
                <w:r w:rsidRPr="00C907AB">
                  <w:rPr>
                    <w:rFonts w:eastAsia="MS Mincho" w:cs="Poppins"/>
                    <w:color w:val="29A7DE"/>
                    <w:szCs w:val="18"/>
                    <w:lang w:bidi="ar-SA"/>
                  </w:rPr>
                  <w:t>Click here to enter text.</w:t>
                </w:r>
              </w:p>
            </w:sdtContent>
          </w:sdt>
          <w:p w14:paraId="219F5E90" w14:textId="77777777" w:rsidR="00C907AB" w:rsidRPr="00C907AB" w:rsidRDefault="00C907AB" w:rsidP="00C907AB">
            <w:pPr>
              <w:spacing w:line="240" w:lineRule="auto"/>
              <w:rPr>
                <w:rFonts w:eastAsia="MS Mincho" w:cs="Poppins"/>
                <w:iCs/>
                <w:szCs w:val="18"/>
                <w:lang w:bidi="ar-SA"/>
              </w:rPr>
            </w:pPr>
          </w:p>
          <w:p w14:paraId="41A0A2A9" w14:textId="77777777" w:rsidR="00C907AB" w:rsidRPr="00C907AB" w:rsidRDefault="00C907AB" w:rsidP="00E95191">
            <w:pPr>
              <w:spacing w:line="240" w:lineRule="auto"/>
              <w:ind w:left="57" w:firstLine="15"/>
              <w:contextualSpacing/>
              <w:rPr>
                <w:rFonts w:eastAsia="MS Mincho" w:cs="Poppins"/>
                <w:szCs w:val="18"/>
                <w:lang w:bidi="ar-SA"/>
              </w:rPr>
            </w:pPr>
          </w:p>
        </w:tc>
        <w:tc>
          <w:tcPr>
            <w:tcW w:w="3601" w:type="dxa"/>
            <w:tcBorders>
              <w:top w:val="single" w:sz="12" w:space="0" w:color="062172"/>
              <w:left w:val="single" w:sz="12" w:space="0" w:color="062172"/>
              <w:bottom w:val="single" w:sz="12" w:space="0" w:color="062172"/>
              <w:right w:val="nil"/>
            </w:tcBorders>
            <w:shd w:val="clear" w:color="auto" w:fill="auto"/>
            <w:vAlign w:val="center"/>
          </w:tcPr>
          <w:sdt>
            <w:sdtPr>
              <w:rPr>
                <w:rFonts w:eastAsia="MS Mincho" w:cs="Poppins"/>
                <w:szCs w:val="18"/>
                <w:lang w:bidi="ar-SA"/>
              </w:rPr>
              <w:alias w:val="Select an option"/>
              <w:tag w:val="Select an option"/>
              <w:id w:val="1132437343"/>
              <w:placeholder>
                <w:docPart w:val="7A4EFABAAFA94827818FAF8F48A504A8"/>
              </w:placeholder>
              <w:showingPlcHdr/>
              <w:dropDownList>
                <w:listItem w:value="Choose an item."/>
                <w:listItem w:displayText="a) Main revenue account of govt." w:value="a) Main revenue account of govt."/>
                <w:listItem w:displayText="b) Specific account at treasury" w:value="b) Specific account at treasury"/>
                <w:listItem w:displayText="c) Specific account at commercial bank" w:value="c) Specific account at commercial bank"/>
              </w:dropDownList>
            </w:sdtPr>
            <w:sdtEndPr/>
            <w:sdtContent>
              <w:p w14:paraId="2B52E0FE" w14:textId="77777777" w:rsidR="00DA49E2" w:rsidRDefault="00DA49E2" w:rsidP="00DA49E2">
                <w:pPr>
                  <w:spacing w:line="240" w:lineRule="auto"/>
                  <w:ind w:left="58" w:firstLine="14"/>
                  <w:contextualSpacing/>
                  <w:rPr>
                    <w:rFonts w:eastAsia="MS Mincho" w:cs="Poppins"/>
                    <w:szCs w:val="18"/>
                    <w:lang w:bidi="ar-SA"/>
                  </w:rPr>
                </w:pPr>
                <w:r w:rsidRPr="00DA49E2">
                  <w:rPr>
                    <w:rStyle w:val="PlaceholderText"/>
                    <w:color w:val="1A7DA9" w:themeColor="accent1" w:themeShade="BF"/>
                  </w:rPr>
                  <w:t>Choose an item.</w:t>
                </w:r>
              </w:p>
            </w:sdtContent>
          </w:sdt>
          <w:p w14:paraId="20FF0797" w14:textId="77777777" w:rsidR="00C907AB" w:rsidRPr="00061F98" w:rsidRDefault="00C907AB" w:rsidP="00C907AB">
            <w:pPr>
              <w:spacing w:line="240" w:lineRule="auto"/>
              <w:ind w:left="58" w:firstLine="14"/>
              <w:contextualSpacing/>
              <w:rPr>
                <w:rFonts w:eastAsia="MS Mincho" w:cs="Poppins"/>
                <w:sz w:val="10"/>
                <w:szCs w:val="10"/>
                <w:lang w:bidi="ar-SA"/>
              </w:rPr>
            </w:pPr>
          </w:p>
          <w:p w14:paraId="72D2EB04" w14:textId="058BF2A9" w:rsidR="00C907AB" w:rsidRPr="00C907AB" w:rsidRDefault="00C907AB" w:rsidP="00061F98">
            <w:pPr>
              <w:spacing w:before="120" w:line="240" w:lineRule="auto"/>
              <w:rPr>
                <w:rFonts w:eastAsia="MS Mincho" w:cs="Poppins"/>
                <w:iCs/>
                <w:szCs w:val="18"/>
                <w:lang w:bidi="ar-SA"/>
              </w:rPr>
            </w:pPr>
            <w:r w:rsidRPr="00C907AB">
              <w:rPr>
                <w:rFonts w:eastAsia="MS Mincho" w:cs="Poppins"/>
                <w:iCs/>
                <w:szCs w:val="18"/>
                <w:lang w:bidi="ar-SA"/>
              </w:rPr>
              <w:t xml:space="preserve">Please provide </w:t>
            </w:r>
            <w:r w:rsidR="00D17BBC">
              <w:rPr>
                <w:rFonts w:eastAsia="MS Mincho" w:cs="Poppins"/>
                <w:iCs/>
                <w:szCs w:val="18"/>
                <w:lang w:bidi="ar-SA"/>
              </w:rPr>
              <w:t xml:space="preserve">a </w:t>
            </w:r>
            <w:r w:rsidRPr="00C907AB">
              <w:rPr>
                <w:rFonts w:eastAsia="MS Mincho" w:cs="Poppins"/>
                <w:iCs/>
                <w:szCs w:val="18"/>
                <w:lang w:bidi="ar-SA"/>
              </w:rPr>
              <w:t>brief explanation</w:t>
            </w:r>
            <w:r w:rsidR="00D17BBC">
              <w:rPr>
                <w:rFonts w:eastAsia="MS Mincho" w:cs="Poppins"/>
                <w:iCs/>
                <w:szCs w:val="18"/>
                <w:lang w:bidi="ar-SA"/>
              </w:rPr>
              <w:t>.</w:t>
            </w:r>
          </w:p>
          <w:p w14:paraId="208EFD61" w14:textId="77777777" w:rsidR="00C907AB" w:rsidRPr="00061F98" w:rsidRDefault="00C907AB" w:rsidP="00C907AB">
            <w:pPr>
              <w:spacing w:line="240" w:lineRule="auto"/>
              <w:rPr>
                <w:rFonts w:eastAsia="MS Mincho" w:cs="Poppins"/>
                <w:iCs/>
                <w:sz w:val="6"/>
                <w:szCs w:val="6"/>
                <w:lang w:bidi="ar-SA"/>
              </w:rPr>
            </w:pPr>
          </w:p>
          <w:sdt>
            <w:sdtPr>
              <w:rPr>
                <w:rFonts w:eastAsia="MS Mincho" w:cs="Poppins"/>
                <w:i/>
                <w:szCs w:val="18"/>
                <w:lang w:bidi="ar-SA"/>
              </w:rPr>
              <w:id w:val="1461390547"/>
              <w:placeholder>
                <w:docPart w:val="D856B4E48C76427C89CCA8D73090DE48"/>
              </w:placeholder>
              <w:showingPlcHdr/>
              <w:text w:multiLine="1"/>
            </w:sdtPr>
            <w:sdtEndPr/>
            <w:sdtContent>
              <w:p w14:paraId="289B2EB5" w14:textId="77777777" w:rsidR="00C907AB" w:rsidRPr="00C907AB" w:rsidRDefault="00C907AB" w:rsidP="00C907AB">
                <w:pPr>
                  <w:spacing w:line="240" w:lineRule="auto"/>
                  <w:ind w:left="57" w:firstLine="15"/>
                  <w:contextualSpacing/>
                  <w:rPr>
                    <w:rFonts w:eastAsia="MS Mincho" w:cs="Poppins"/>
                    <w:i/>
                    <w:szCs w:val="18"/>
                    <w:lang w:bidi="ar-SA"/>
                  </w:rPr>
                </w:pPr>
                <w:r w:rsidRPr="00C907AB">
                  <w:rPr>
                    <w:rFonts w:eastAsia="MS Mincho" w:cs="Poppins"/>
                    <w:color w:val="29A7DE"/>
                    <w:szCs w:val="18"/>
                    <w:lang w:bidi="ar-SA"/>
                  </w:rPr>
                  <w:t>Click here to enter text.</w:t>
                </w:r>
              </w:p>
            </w:sdtContent>
          </w:sdt>
          <w:p w14:paraId="645B9FA2" w14:textId="77777777" w:rsidR="00C907AB" w:rsidRPr="00C907AB" w:rsidRDefault="00C907AB" w:rsidP="00C907AB">
            <w:pPr>
              <w:spacing w:line="240" w:lineRule="auto"/>
              <w:ind w:left="57" w:firstLine="15"/>
              <w:contextualSpacing/>
              <w:rPr>
                <w:rFonts w:eastAsia="MS Mincho" w:cs="Poppins"/>
                <w:szCs w:val="18"/>
                <w:lang w:bidi="ar-SA"/>
              </w:rPr>
            </w:pPr>
            <w:r w:rsidRPr="00C907AB" w:rsidDel="00403F01">
              <w:rPr>
                <w:rFonts w:eastAsia="MS Mincho" w:cs="Poppins"/>
                <w:i/>
                <w:szCs w:val="18"/>
                <w:lang w:bidi="ar-SA"/>
              </w:rPr>
              <w:t xml:space="preserve"> </w:t>
            </w:r>
          </w:p>
        </w:tc>
      </w:tr>
      <w:tr w:rsidR="00873D11" w:rsidRPr="00C907AB" w14:paraId="48468187" w14:textId="77777777" w:rsidTr="0084566E">
        <w:trPr>
          <w:trHeight w:val="780"/>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0C468883" w14:textId="77777777" w:rsidR="00C907AB" w:rsidRPr="00C907AB" w:rsidRDefault="00C907AB" w:rsidP="00C907AB">
            <w:pPr>
              <w:spacing w:line="240" w:lineRule="auto"/>
              <w:rPr>
                <w:rFonts w:eastAsia="MS Mincho" w:cs="Poppins"/>
                <w:szCs w:val="18"/>
                <w:lang w:bidi="ar-SA"/>
              </w:rPr>
            </w:pPr>
            <w:r w:rsidRPr="00C907AB">
              <w:rPr>
                <w:rFonts w:cs="Poppins"/>
                <w:szCs w:val="18"/>
                <w:lang w:bidi="ar-SA"/>
              </w:rPr>
              <w:t>Is the expenditure process (documents and signatures on commitment, payment orders, etc.) for the national budget used for the program expenditures? Are there any specific derogations or safeguards on the national execution procedures for the program expenditures (other documents and/or signatures)?</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08EFAE62" w14:textId="14872ADB"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sdt>
            <w:sdtPr>
              <w:rPr>
                <w:rFonts w:eastAsia="MS Mincho" w:cs="Poppins"/>
                <w:szCs w:val="18"/>
                <w:lang w:bidi="ar-SA"/>
              </w:rPr>
              <w:id w:val="372972506"/>
              <w:placeholder>
                <w:docPart w:val="9FD38640F5544E61895A4F290532F64A"/>
              </w:placeholder>
              <w:showingPlcHdr/>
              <w:text w:multiLine="1"/>
            </w:sdtPr>
            <w:sdtEndPr/>
            <w:sdtContent>
              <w:p w14:paraId="6E01A031"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4F6B79A7" w14:textId="77777777" w:rsidR="00C907AB" w:rsidRPr="00C907AB" w:rsidRDefault="00C907AB" w:rsidP="00C907AB">
            <w:pPr>
              <w:spacing w:line="240" w:lineRule="auto"/>
              <w:rPr>
                <w:rFonts w:eastAsia="MS Mincho" w:cs="Poppins"/>
                <w:szCs w:val="18"/>
                <w:lang w:bidi="ar-SA"/>
              </w:rPr>
            </w:pPr>
          </w:p>
          <w:p w14:paraId="6926CD43" w14:textId="1F5AD7A1"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f there are any specific derogations or safeguards, please explain briefly</w:t>
            </w:r>
            <w:r w:rsidR="00D17BBC">
              <w:rPr>
                <w:rFonts w:eastAsia="MS Mincho" w:cs="Poppins"/>
                <w:szCs w:val="18"/>
                <w:lang w:bidi="ar-SA"/>
              </w:rPr>
              <w:t>.</w:t>
            </w:r>
          </w:p>
          <w:sdt>
            <w:sdtPr>
              <w:rPr>
                <w:rFonts w:eastAsia="MS Mincho" w:cs="Poppins"/>
                <w:szCs w:val="18"/>
                <w:lang w:bidi="ar-SA"/>
              </w:rPr>
              <w:id w:val="1637597720"/>
              <w:placeholder>
                <w:docPart w:val="FDAA65C9CF1A45A4A5DBA6577F18ECE3"/>
              </w:placeholder>
              <w:showingPlcHdr/>
              <w:text w:multiLine="1"/>
            </w:sdtPr>
            <w:sdtEndPr/>
            <w:sdtContent>
              <w:p w14:paraId="109D7C21" w14:textId="77777777" w:rsidR="00C907AB" w:rsidRPr="00C907AB" w:rsidRDefault="00C907AB" w:rsidP="00C907AB">
                <w:pPr>
                  <w:spacing w:line="240" w:lineRule="auto"/>
                  <w:rPr>
                    <w:rFonts w:eastAsia="MS Mincho" w:cs="Poppins"/>
                    <w:szCs w:val="18"/>
                    <w:lang w:bidi="ar-SA"/>
                  </w:rPr>
                </w:pPr>
                <w:r w:rsidRPr="00C907AB">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04AFA9FA" w14:textId="11E0B9D4"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sdt>
            <w:sdtPr>
              <w:rPr>
                <w:rFonts w:eastAsia="MS Mincho" w:cs="Poppins"/>
                <w:color w:val="29A7DE"/>
                <w:szCs w:val="18"/>
                <w:lang w:bidi="ar-SA"/>
              </w:rPr>
              <w:id w:val="1309823899"/>
              <w:placeholder>
                <w:docPart w:val="688AEE0CC55E4583800C24A37CDDE42E"/>
              </w:placeholder>
              <w:showingPlcHdr/>
              <w:text w:multiLine="1"/>
            </w:sdtPr>
            <w:sdtEndPr/>
            <w:sdtContent>
              <w:p w14:paraId="621880D5" w14:textId="77777777" w:rsidR="00C907AB" w:rsidRPr="00C907AB" w:rsidRDefault="00C907AB" w:rsidP="00C907AB">
                <w:pPr>
                  <w:spacing w:line="240" w:lineRule="auto"/>
                  <w:ind w:left="57" w:firstLine="15"/>
                  <w:contextualSpacing/>
                  <w:rPr>
                    <w:rFonts w:eastAsia="MS Mincho" w:cs="Poppins"/>
                    <w:color w:val="29A7DE"/>
                    <w:szCs w:val="18"/>
                    <w:lang w:bidi="ar-SA"/>
                  </w:rPr>
                </w:pPr>
                <w:r w:rsidRPr="00C907AB">
                  <w:rPr>
                    <w:rFonts w:eastAsia="MS Mincho" w:cs="Poppins"/>
                    <w:color w:val="29A7DE"/>
                    <w:szCs w:val="18"/>
                    <w:lang w:bidi="ar-SA"/>
                  </w:rPr>
                  <w:t>Click here to enter text.</w:t>
                </w:r>
              </w:p>
            </w:sdtContent>
          </w:sdt>
          <w:p w14:paraId="6113613D" w14:textId="77777777" w:rsidR="00C907AB" w:rsidRPr="00C907AB" w:rsidRDefault="00C907AB" w:rsidP="00C907AB">
            <w:pPr>
              <w:spacing w:line="240" w:lineRule="auto"/>
              <w:rPr>
                <w:rFonts w:eastAsia="MS Mincho" w:cs="Poppins"/>
                <w:szCs w:val="18"/>
                <w:lang w:bidi="ar-SA"/>
              </w:rPr>
            </w:pPr>
          </w:p>
          <w:p w14:paraId="3F8656A6" w14:textId="17B12C0A"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f there are any specific derogations or safeguards, please explain briefly</w:t>
            </w:r>
            <w:r w:rsidR="00D17BBC">
              <w:rPr>
                <w:rFonts w:eastAsia="MS Mincho" w:cs="Poppins"/>
                <w:szCs w:val="18"/>
                <w:lang w:bidi="ar-SA"/>
              </w:rPr>
              <w:t>.</w:t>
            </w:r>
            <w:r w:rsidRPr="00C907AB">
              <w:rPr>
                <w:rFonts w:eastAsia="MS Mincho" w:cs="Poppins"/>
                <w:szCs w:val="18"/>
                <w:lang w:bidi="ar-SA"/>
              </w:rPr>
              <w:t xml:space="preserve"> </w:t>
            </w:r>
          </w:p>
          <w:sdt>
            <w:sdtPr>
              <w:rPr>
                <w:rFonts w:eastAsia="MS Mincho" w:cs="Poppins"/>
                <w:szCs w:val="18"/>
                <w:lang w:bidi="ar-SA"/>
              </w:rPr>
              <w:id w:val="-1344623548"/>
              <w:placeholder>
                <w:docPart w:val="380DFD50592C4C7DA5954C075B9A1BDD"/>
              </w:placeholder>
              <w:showingPlcHdr/>
              <w:text w:multiLine="1"/>
            </w:sdtPr>
            <w:sdtEndPr/>
            <w:sdtContent>
              <w:p w14:paraId="1FB6F0F4"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r>
      <w:tr w:rsidR="00C907AB" w:rsidRPr="00C907AB" w14:paraId="6C7DE8DB" w14:textId="77777777" w:rsidTr="0084566E">
        <w:trPr>
          <w:trHeight w:val="260"/>
        </w:trPr>
        <w:tc>
          <w:tcPr>
            <w:tcW w:w="11250" w:type="dxa"/>
            <w:gridSpan w:val="3"/>
            <w:tcBorders>
              <w:top w:val="single" w:sz="12" w:space="0" w:color="062172"/>
              <w:left w:val="nil"/>
              <w:bottom w:val="single" w:sz="12" w:space="0" w:color="062172"/>
              <w:right w:val="nil"/>
            </w:tcBorders>
            <w:shd w:val="clear" w:color="auto" w:fill="D9D9D9"/>
            <w:vAlign w:val="center"/>
          </w:tcPr>
          <w:p w14:paraId="53E3FD6C" w14:textId="6A1365F2" w:rsidR="00C907AB" w:rsidRPr="00C907AB" w:rsidRDefault="00C907AB" w:rsidP="00C907AB">
            <w:pPr>
              <w:spacing w:line="240" w:lineRule="auto"/>
              <w:rPr>
                <w:rFonts w:eastAsia="MS Mincho" w:cs="Poppins"/>
                <w:b/>
                <w:bCs/>
                <w:color w:val="000000"/>
                <w:szCs w:val="18"/>
                <w:lang w:bidi="ar-SA"/>
              </w:rPr>
            </w:pPr>
            <w:r w:rsidRPr="00C907AB">
              <w:rPr>
                <w:rFonts w:eastAsia="MS Mincho" w:cs="Poppins"/>
                <w:b/>
                <w:bCs/>
                <w:szCs w:val="18"/>
                <w:lang w:bidi="ar-SA"/>
              </w:rPr>
              <w:t>In relation to procurement</w:t>
            </w:r>
          </w:p>
        </w:tc>
      </w:tr>
      <w:tr w:rsidR="00873D11" w:rsidRPr="00C907AB" w14:paraId="07B6FBA5" w14:textId="77777777" w:rsidTr="00061F98">
        <w:tblPrEx>
          <w:tblBorders>
            <w:top w:val="none" w:sz="0" w:space="0" w:color="auto"/>
            <w:left w:val="single" w:sz="8" w:space="0" w:color="BFBFBF"/>
            <w:right w:val="single" w:sz="8" w:space="0" w:color="BFBFBF"/>
            <w:insideH w:val="none" w:sz="0" w:space="0" w:color="auto"/>
            <w:insideV w:val="none" w:sz="0" w:space="0" w:color="auto"/>
          </w:tblBorders>
        </w:tblPrEx>
        <w:trPr>
          <w:trHeight w:val="1828"/>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355B047B" w14:textId="77777777" w:rsidR="00C907AB" w:rsidRPr="00C907AB" w:rsidRDefault="00C907AB" w:rsidP="00C907AB">
            <w:pPr>
              <w:spacing w:line="240" w:lineRule="auto"/>
              <w:rPr>
                <w:rFonts w:cs="Poppins"/>
                <w:szCs w:val="18"/>
                <w:lang w:bidi="ar-SA"/>
              </w:rPr>
            </w:pPr>
            <w:r w:rsidRPr="00C907AB">
              <w:rPr>
                <w:rFonts w:cs="Poppins"/>
                <w:szCs w:val="18"/>
                <w:lang w:bidi="ar-SA"/>
              </w:rPr>
              <w:t xml:space="preserve">Are government procurement rules used? </w:t>
            </w:r>
          </w:p>
          <w:p w14:paraId="7FC7C450" w14:textId="77777777" w:rsidR="00C907AB" w:rsidRPr="00C907AB" w:rsidRDefault="00C907AB" w:rsidP="00C907AB">
            <w:pPr>
              <w:spacing w:line="240" w:lineRule="auto"/>
              <w:rPr>
                <w:rFonts w:cs="Poppins"/>
                <w:szCs w:val="18"/>
                <w:lang w:bidi="ar-SA"/>
              </w:rPr>
            </w:pPr>
          </w:p>
          <w:p w14:paraId="2DC324E7" w14:textId="059C0AD2" w:rsidR="00C907AB" w:rsidRPr="00C907AB" w:rsidRDefault="00C907AB" w:rsidP="00C907AB">
            <w:pPr>
              <w:spacing w:line="240" w:lineRule="auto"/>
              <w:rPr>
                <w:rFonts w:cs="Poppins"/>
                <w:szCs w:val="18"/>
                <w:lang w:bidi="ar-SA"/>
              </w:rPr>
            </w:pPr>
            <w:r w:rsidRPr="00C907AB">
              <w:rPr>
                <w:rFonts w:cs="Poppins"/>
                <w:szCs w:val="18"/>
                <w:lang w:bidi="ar-SA"/>
              </w:rPr>
              <w:t>If so</w:t>
            </w:r>
            <w:r w:rsidR="00D17BBC">
              <w:rPr>
                <w:rFonts w:cs="Poppins"/>
                <w:szCs w:val="18"/>
                <w:lang w:bidi="ar-SA"/>
              </w:rPr>
              <w:t>,</w:t>
            </w:r>
            <w:r w:rsidRPr="00C907AB">
              <w:rPr>
                <w:rFonts w:cs="Poppins"/>
                <w:szCs w:val="18"/>
                <w:lang w:bidi="ar-SA"/>
              </w:rPr>
              <w:t xml:space="preserve"> are there any derogations/safeguards on the use of these rules introduced?</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326B84DD" w14:textId="053AF066" w:rsidR="00C907AB" w:rsidRPr="00C907AB" w:rsidRDefault="00C907AB" w:rsidP="00D6155A">
            <w:pPr>
              <w:spacing w:before="100"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sdt>
            <w:sdtPr>
              <w:rPr>
                <w:rFonts w:eastAsia="MS Mincho" w:cs="Poppins"/>
                <w:szCs w:val="18"/>
                <w:lang w:bidi="ar-SA"/>
              </w:rPr>
              <w:id w:val="1238369642"/>
              <w:placeholder>
                <w:docPart w:val="D78896E77F14490A981157287DEC3D77"/>
              </w:placeholder>
              <w:showingPlcHdr/>
              <w:text w:multiLine="1"/>
            </w:sdtPr>
            <w:sdtEndPr/>
            <w:sdtContent>
              <w:p w14:paraId="61D4EF0B"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40E37441" w14:textId="77777777" w:rsidR="00C907AB" w:rsidRPr="00061F98" w:rsidRDefault="00C907AB" w:rsidP="00C907AB">
            <w:pPr>
              <w:spacing w:line="240" w:lineRule="auto"/>
              <w:ind w:left="57" w:firstLine="15"/>
              <w:contextualSpacing/>
              <w:rPr>
                <w:rFonts w:eastAsia="MS Mincho" w:cs="Poppins"/>
                <w:sz w:val="12"/>
                <w:szCs w:val="12"/>
                <w:lang w:bidi="ar-SA"/>
              </w:rPr>
            </w:pPr>
          </w:p>
          <w:p w14:paraId="70EFB3BB" w14:textId="2FF697A5"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szCs w:val="18"/>
                <w:lang w:bidi="ar-SA"/>
              </w:rPr>
              <w:t>If there are any specific derogations or safeguards, please explain briefly</w:t>
            </w:r>
            <w:r w:rsidR="00D17BBC">
              <w:rPr>
                <w:rFonts w:eastAsia="MS Mincho" w:cs="Poppins"/>
                <w:szCs w:val="18"/>
                <w:lang w:bidi="ar-SA"/>
              </w:rPr>
              <w:t>.</w:t>
            </w:r>
            <w:r w:rsidRPr="00C907AB">
              <w:rPr>
                <w:rFonts w:eastAsia="MS Mincho" w:cs="Poppins"/>
                <w:szCs w:val="18"/>
                <w:lang w:bidi="ar-SA"/>
              </w:rPr>
              <w:t xml:space="preserve"> </w:t>
            </w:r>
          </w:p>
          <w:p w14:paraId="36CF1022" w14:textId="77777777" w:rsidR="00C907AB" w:rsidRPr="00D6155A" w:rsidRDefault="00C907AB" w:rsidP="00C907AB">
            <w:pPr>
              <w:spacing w:line="240" w:lineRule="auto"/>
              <w:rPr>
                <w:rFonts w:eastAsia="MS Mincho" w:cs="Poppins"/>
                <w:sz w:val="6"/>
                <w:szCs w:val="6"/>
                <w:lang w:bidi="ar-SA"/>
              </w:rPr>
            </w:pPr>
          </w:p>
          <w:sdt>
            <w:sdtPr>
              <w:rPr>
                <w:rFonts w:eastAsia="MS Mincho" w:cs="Poppins"/>
                <w:szCs w:val="18"/>
                <w:lang w:bidi="ar-SA"/>
              </w:rPr>
              <w:id w:val="410973214"/>
              <w:placeholder>
                <w:docPart w:val="9C58F644A2474E09A9BD0B37631CCECD"/>
              </w:placeholder>
              <w:showingPlcHdr/>
              <w:text w:multiLine="1"/>
            </w:sdtPr>
            <w:sdtEndPr/>
            <w:sdtContent>
              <w:p w14:paraId="40AAC44A"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72391FD9" w14:textId="75593BA8"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sdt>
            <w:sdtPr>
              <w:rPr>
                <w:rFonts w:eastAsia="MS Mincho" w:cs="Poppins"/>
                <w:szCs w:val="18"/>
                <w:lang w:bidi="ar-SA"/>
              </w:rPr>
              <w:id w:val="-63113940"/>
              <w:placeholder>
                <w:docPart w:val="83546EAD3E1E4756B91CE6B3ED354574"/>
              </w:placeholder>
              <w:showingPlcHdr/>
              <w:text w:multiLine="1"/>
            </w:sdtPr>
            <w:sdtEndPr/>
            <w:sdtContent>
              <w:p w14:paraId="1487C74A"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37F5144F" w14:textId="77777777" w:rsidR="00C907AB" w:rsidRPr="00061F98" w:rsidRDefault="00C907AB" w:rsidP="00C907AB">
            <w:pPr>
              <w:spacing w:line="240" w:lineRule="auto"/>
              <w:ind w:left="57" w:firstLine="15"/>
              <w:contextualSpacing/>
              <w:rPr>
                <w:rFonts w:eastAsia="MS Mincho" w:cs="Poppins"/>
                <w:sz w:val="12"/>
                <w:szCs w:val="12"/>
                <w:lang w:bidi="ar-SA"/>
              </w:rPr>
            </w:pPr>
          </w:p>
          <w:p w14:paraId="5018FDE7" w14:textId="077FC3E8"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szCs w:val="18"/>
                <w:lang w:bidi="ar-SA"/>
              </w:rPr>
              <w:t>If there are any specific derogations or safeguards, please explain briefly</w:t>
            </w:r>
            <w:r w:rsidR="00D17BBC">
              <w:rPr>
                <w:rFonts w:eastAsia="MS Mincho" w:cs="Poppins"/>
                <w:szCs w:val="18"/>
                <w:lang w:bidi="ar-SA"/>
              </w:rPr>
              <w:t>.</w:t>
            </w:r>
            <w:r w:rsidRPr="00C907AB">
              <w:rPr>
                <w:rFonts w:eastAsia="MS Mincho" w:cs="Poppins"/>
                <w:szCs w:val="18"/>
                <w:lang w:bidi="ar-SA"/>
              </w:rPr>
              <w:t xml:space="preserve"> </w:t>
            </w:r>
          </w:p>
          <w:p w14:paraId="69D173A3" w14:textId="77777777" w:rsidR="00C907AB" w:rsidRPr="00D6155A" w:rsidRDefault="00C907AB" w:rsidP="00C907AB">
            <w:pPr>
              <w:spacing w:line="240" w:lineRule="auto"/>
              <w:rPr>
                <w:rFonts w:eastAsia="MS Mincho" w:cs="Poppins"/>
                <w:sz w:val="6"/>
                <w:szCs w:val="6"/>
                <w:lang w:bidi="ar-SA"/>
              </w:rPr>
            </w:pPr>
          </w:p>
          <w:sdt>
            <w:sdtPr>
              <w:rPr>
                <w:rFonts w:eastAsia="MS Mincho" w:cs="Poppins"/>
                <w:color w:val="29A7DE"/>
                <w:szCs w:val="18"/>
                <w:lang w:bidi="ar-SA"/>
              </w:rPr>
              <w:id w:val="779681525"/>
              <w:placeholder>
                <w:docPart w:val="C34A45F080FB4890BADC3F158AB07533"/>
              </w:placeholder>
              <w:showingPlcHdr/>
              <w:text w:multiLine="1"/>
            </w:sdtPr>
            <w:sdtEndPr/>
            <w:sdtContent>
              <w:p w14:paraId="234E238F" w14:textId="070A681B" w:rsidR="00D6155A" w:rsidRPr="00D6155A" w:rsidRDefault="00C907AB" w:rsidP="00D6155A">
                <w:pPr>
                  <w:spacing w:line="240" w:lineRule="auto"/>
                  <w:ind w:left="57" w:firstLine="15"/>
                  <w:contextualSpacing/>
                  <w:rPr>
                    <w:rFonts w:eastAsia="MS Mincho" w:cs="Poppins"/>
                    <w:color w:val="29A7DE"/>
                    <w:szCs w:val="18"/>
                    <w:lang w:bidi="ar-SA"/>
                  </w:rPr>
                </w:pPr>
                <w:r w:rsidRPr="00C907AB">
                  <w:rPr>
                    <w:rFonts w:eastAsia="MS Mincho" w:cs="Poppins"/>
                    <w:color w:val="29A7DE"/>
                    <w:szCs w:val="18"/>
                    <w:lang w:bidi="ar-SA"/>
                  </w:rPr>
                  <w:t>Click here to enter text.</w:t>
                </w:r>
              </w:p>
            </w:sdtContent>
          </w:sdt>
        </w:tc>
      </w:tr>
      <w:tr w:rsidR="00C907AB" w:rsidRPr="00C907AB" w14:paraId="71C65C11" w14:textId="77777777" w:rsidTr="0084566E">
        <w:trPr>
          <w:trHeight w:val="215"/>
        </w:trPr>
        <w:tc>
          <w:tcPr>
            <w:tcW w:w="11250" w:type="dxa"/>
            <w:gridSpan w:val="3"/>
            <w:tcBorders>
              <w:top w:val="single" w:sz="12" w:space="0" w:color="062172"/>
              <w:left w:val="nil"/>
              <w:bottom w:val="single" w:sz="12" w:space="0" w:color="062172"/>
              <w:right w:val="nil"/>
            </w:tcBorders>
            <w:shd w:val="clear" w:color="auto" w:fill="D9D9D9"/>
            <w:vAlign w:val="center"/>
          </w:tcPr>
          <w:p w14:paraId="11E0A27D" w14:textId="1364FEBB" w:rsidR="00C907AB" w:rsidRPr="00C907AB" w:rsidRDefault="00C907AB" w:rsidP="00C907AB">
            <w:pPr>
              <w:spacing w:line="240" w:lineRule="auto"/>
              <w:rPr>
                <w:rFonts w:eastAsia="MS Mincho" w:cs="Poppins"/>
                <w:b/>
                <w:bCs/>
                <w:color w:val="000000"/>
                <w:szCs w:val="18"/>
                <w:lang w:bidi="ar-SA"/>
              </w:rPr>
            </w:pPr>
            <w:r w:rsidRPr="00C907AB">
              <w:rPr>
                <w:rFonts w:eastAsia="MS Mincho" w:cs="Poppins"/>
                <w:b/>
                <w:bCs/>
                <w:szCs w:val="18"/>
                <w:lang w:bidi="ar-SA"/>
              </w:rPr>
              <w:t>In relation to accounting</w:t>
            </w:r>
          </w:p>
        </w:tc>
      </w:tr>
      <w:tr w:rsidR="00873D11" w:rsidRPr="00C907AB" w14:paraId="7667B917" w14:textId="77777777" w:rsidTr="00061F98">
        <w:trPr>
          <w:trHeight w:val="1036"/>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61C6DD07" w14:textId="248D1404" w:rsidR="00C907AB" w:rsidRPr="00C907AB" w:rsidRDefault="00C907AB" w:rsidP="00C907AB">
            <w:pPr>
              <w:spacing w:line="240" w:lineRule="auto"/>
              <w:rPr>
                <w:rFonts w:cs="Poppins"/>
                <w:szCs w:val="18"/>
                <w:lang w:bidi="ar-SA"/>
              </w:rPr>
            </w:pPr>
            <w:r w:rsidRPr="00C907AB">
              <w:rPr>
                <w:rFonts w:cs="Poppins"/>
                <w:szCs w:val="18"/>
                <w:lang w:bidi="ar-SA"/>
              </w:rPr>
              <w:t>Is the financial accounting directly on government’s accounting systems used for the national budget? If not, are the accounting results afterward integrated in government’s accounting systems?</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251A4244" w14:textId="5345AD40"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p w14:paraId="7B6CF3AE"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1086927139"/>
              <w:placeholder>
                <w:docPart w:val="7A48A0F8C87B469EA21B2EA89CA44D74"/>
              </w:placeholder>
              <w:showingPlcHdr/>
              <w:text w:multiLine="1"/>
            </w:sdtPr>
            <w:sdtEndPr/>
            <w:sdtContent>
              <w:p w14:paraId="1DCD5745"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6999ABAF" w14:textId="77777777" w:rsidR="00C907AB" w:rsidRPr="00C907AB" w:rsidRDefault="00C907AB" w:rsidP="00C907AB">
            <w:pPr>
              <w:spacing w:line="240" w:lineRule="auto"/>
              <w:rPr>
                <w:rFonts w:eastAsia="MS Mincho" w:cs="Poppins"/>
                <w:szCs w:val="18"/>
                <w:lang w:bidi="ar-SA"/>
              </w:rPr>
            </w:pPr>
            <w:r w:rsidRPr="00C907AB" w:rsidDel="005759CC">
              <w:rPr>
                <w:rFonts w:eastAsia="MS Mincho" w:cs="Poppins"/>
                <w:szCs w:val="18"/>
                <w:lang w:bidi="ar-SA"/>
              </w:rPr>
              <w:t xml:space="preserve"> </w:t>
            </w:r>
          </w:p>
        </w:tc>
        <w:tc>
          <w:tcPr>
            <w:tcW w:w="3601" w:type="dxa"/>
            <w:tcBorders>
              <w:top w:val="single" w:sz="12" w:space="0" w:color="062172"/>
              <w:left w:val="single" w:sz="12" w:space="0" w:color="062172"/>
              <w:bottom w:val="single" w:sz="12" w:space="0" w:color="062172"/>
              <w:right w:val="nil"/>
            </w:tcBorders>
            <w:shd w:val="clear" w:color="auto" w:fill="auto"/>
            <w:vAlign w:val="center"/>
          </w:tcPr>
          <w:p w14:paraId="475C4C90" w14:textId="163D0864"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p w14:paraId="3AF2110C"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1746915609"/>
              <w:placeholder>
                <w:docPart w:val="A6E8F909F4CC4A3DB933AA38297212EB"/>
              </w:placeholder>
              <w:showingPlcHdr/>
              <w:text w:multiLine="1"/>
            </w:sdtPr>
            <w:sdtEndPr/>
            <w:sdtContent>
              <w:p w14:paraId="7384BFF0"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46C45E70" w14:textId="77777777" w:rsidR="00C907AB" w:rsidRPr="00C907AB" w:rsidRDefault="00C907AB" w:rsidP="00C907AB">
            <w:pPr>
              <w:spacing w:line="240" w:lineRule="auto"/>
              <w:rPr>
                <w:rFonts w:eastAsia="MS Mincho" w:cs="Poppins"/>
                <w:szCs w:val="18"/>
                <w:lang w:bidi="ar-SA"/>
              </w:rPr>
            </w:pPr>
            <w:r w:rsidRPr="00C907AB" w:rsidDel="005759CC">
              <w:rPr>
                <w:rFonts w:eastAsia="MS Mincho" w:cs="Poppins"/>
                <w:szCs w:val="18"/>
                <w:lang w:bidi="ar-SA"/>
              </w:rPr>
              <w:t xml:space="preserve"> </w:t>
            </w:r>
          </w:p>
        </w:tc>
      </w:tr>
      <w:tr w:rsidR="00C907AB" w:rsidRPr="00C907AB" w14:paraId="6F6C7464" w14:textId="77777777" w:rsidTr="0084566E">
        <w:trPr>
          <w:trHeight w:val="215"/>
        </w:trPr>
        <w:tc>
          <w:tcPr>
            <w:tcW w:w="11250" w:type="dxa"/>
            <w:gridSpan w:val="3"/>
            <w:tcBorders>
              <w:top w:val="single" w:sz="12" w:space="0" w:color="062172"/>
              <w:left w:val="nil"/>
              <w:bottom w:val="single" w:sz="12" w:space="0" w:color="062172"/>
              <w:right w:val="nil"/>
            </w:tcBorders>
            <w:shd w:val="clear" w:color="auto" w:fill="D9D9D9"/>
            <w:vAlign w:val="center"/>
          </w:tcPr>
          <w:p w14:paraId="04348F5C" w14:textId="1CEBB4B1" w:rsidR="00C907AB" w:rsidRPr="00C907AB" w:rsidRDefault="00C907AB" w:rsidP="00C907AB">
            <w:pPr>
              <w:spacing w:line="240" w:lineRule="auto"/>
              <w:rPr>
                <w:rFonts w:eastAsia="MS Mincho" w:cs="Poppins"/>
                <w:b/>
                <w:bCs/>
                <w:szCs w:val="18"/>
                <w:lang w:bidi="ar-SA"/>
              </w:rPr>
            </w:pPr>
            <w:r w:rsidRPr="00C907AB">
              <w:rPr>
                <w:rFonts w:eastAsia="MS Mincho" w:cs="Poppins"/>
                <w:b/>
                <w:bCs/>
                <w:szCs w:val="18"/>
                <w:lang w:bidi="ar-SA"/>
              </w:rPr>
              <w:t>In relation to audit</w:t>
            </w:r>
          </w:p>
        </w:tc>
      </w:tr>
      <w:tr w:rsidR="00873D11" w:rsidRPr="00C907AB" w14:paraId="6F250E65" w14:textId="77777777" w:rsidTr="00061F98">
        <w:trPr>
          <w:trHeight w:val="1972"/>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2EBA1478" w14:textId="77777777" w:rsidR="00C907AB" w:rsidRPr="00C907AB" w:rsidRDefault="00C907AB" w:rsidP="00C907AB">
            <w:pPr>
              <w:spacing w:line="240" w:lineRule="auto"/>
              <w:rPr>
                <w:rFonts w:cs="Poppins"/>
                <w:szCs w:val="18"/>
                <w:lang w:bidi="ar-SA"/>
              </w:rPr>
            </w:pPr>
            <w:r w:rsidRPr="00C907AB">
              <w:rPr>
                <w:rFonts w:cs="Poppins"/>
                <w:szCs w:val="18"/>
                <w:lang w:bidi="ar-SA"/>
              </w:rPr>
              <w:t xml:space="preserve">Will the financial accounts be audited by the government’s external </w:t>
            </w:r>
            <w:proofErr w:type="gramStart"/>
            <w:r w:rsidRPr="00C907AB">
              <w:rPr>
                <w:rFonts w:cs="Poppins"/>
                <w:szCs w:val="18"/>
                <w:lang w:bidi="ar-SA"/>
              </w:rPr>
              <w:t>auditor?*</w:t>
            </w:r>
            <w:proofErr w:type="gramEnd"/>
          </w:p>
          <w:p w14:paraId="6948DAC4" w14:textId="77777777" w:rsidR="00C907AB" w:rsidRPr="00C907AB" w:rsidRDefault="00C907AB" w:rsidP="00C907AB">
            <w:pPr>
              <w:spacing w:line="240" w:lineRule="auto"/>
              <w:rPr>
                <w:rFonts w:eastAsia="MS Mincho" w:cs="Poppins"/>
                <w:szCs w:val="18"/>
                <w:lang w:bidi="ar-SA"/>
              </w:rPr>
            </w:pPr>
          </w:p>
          <w:p w14:paraId="2AFD8CC3" w14:textId="54B714B5" w:rsidR="00C907AB" w:rsidRPr="00061F98" w:rsidRDefault="00C907AB" w:rsidP="00C907AB">
            <w:pPr>
              <w:spacing w:line="240" w:lineRule="auto"/>
              <w:rPr>
                <w:rFonts w:eastAsia="MS Mincho" w:cs="Poppins"/>
                <w:sz w:val="14"/>
                <w:szCs w:val="14"/>
                <w:lang w:bidi="ar-SA"/>
              </w:rPr>
            </w:pPr>
            <w:r w:rsidRPr="00752594">
              <w:rPr>
                <w:rFonts w:eastAsia="MS Mincho" w:cs="Poppins"/>
                <w:sz w:val="14"/>
                <w:szCs w:val="14"/>
                <w:lang w:bidi="ar-SA"/>
              </w:rPr>
              <w:t xml:space="preserve">*The government’s external auditor means </w:t>
            </w:r>
            <w:r w:rsidR="00D17BBC">
              <w:rPr>
                <w:rFonts w:eastAsia="MS Mincho" w:cs="Poppins"/>
                <w:sz w:val="14"/>
                <w:szCs w:val="14"/>
                <w:lang w:bidi="ar-SA"/>
              </w:rPr>
              <w:t xml:space="preserve">the </w:t>
            </w:r>
            <w:r w:rsidRPr="00752594">
              <w:rPr>
                <w:rFonts w:eastAsia="MS Mincho" w:cs="Poppins"/>
                <w:sz w:val="14"/>
                <w:szCs w:val="14"/>
                <w:lang w:bidi="ar-SA"/>
              </w:rPr>
              <w:t>court of auditors/national audit office that is external to the government’s general finance inspectorate of the ministry of finance</w:t>
            </w:r>
            <w:r w:rsidR="00D17BBC">
              <w:rPr>
                <w:rFonts w:eastAsia="MS Mincho" w:cs="Poppins"/>
                <w:sz w:val="14"/>
                <w:szCs w:val="14"/>
                <w:lang w:bidi="ar-SA"/>
              </w:rPr>
              <w:t>.</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5C0DDC78" w14:textId="0EA24790"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p w14:paraId="1ACFDA50"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1013757521"/>
              <w:placeholder>
                <w:docPart w:val="520859CD1FC145CDAD1F5B4A65E3D54D"/>
              </w:placeholder>
              <w:showingPlcHdr/>
              <w:text w:multiLine="1"/>
            </w:sdtPr>
            <w:sdtEndPr/>
            <w:sdtContent>
              <w:p w14:paraId="32F6E610"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44E4B3BA" w14:textId="71294597" w:rsidR="00C907AB" w:rsidRPr="00C907AB" w:rsidRDefault="00C907AB" w:rsidP="00061F98">
            <w:pPr>
              <w:spacing w:before="120" w:line="240" w:lineRule="auto"/>
              <w:ind w:hanging="14"/>
              <w:rPr>
                <w:rFonts w:eastAsia="MS Mincho" w:cs="Poppins"/>
                <w:szCs w:val="18"/>
                <w:lang w:bidi="ar-SA"/>
              </w:rPr>
            </w:pPr>
            <w:r w:rsidRPr="00C907AB">
              <w:rPr>
                <w:rFonts w:eastAsia="Cambria" w:cs="Poppins"/>
                <w:szCs w:val="18"/>
                <w:lang w:bidi="ar-SA"/>
              </w:rPr>
              <w:t>Please specify who audits the accounts of the financing modality funded or co-funded with the GPE grant</w:t>
            </w:r>
            <w:r w:rsidR="00D17BBC">
              <w:rPr>
                <w:rFonts w:eastAsia="Cambria" w:cs="Poppins"/>
                <w:szCs w:val="18"/>
                <w:lang w:bidi="ar-SA"/>
              </w:rPr>
              <w:t>.</w:t>
            </w:r>
          </w:p>
          <w:p w14:paraId="14CFBE17"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2098235454"/>
              <w:placeholder>
                <w:docPart w:val="68174A185F9540E191E6CF8B936CF49A"/>
              </w:placeholder>
              <w:showingPlcHdr/>
              <w:text w:multiLine="1"/>
            </w:sdtPr>
            <w:sdtEndPr/>
            <w:sdtContent>
              <w:p w14:paraId="00BC31D4"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4ED051B4" w14:textId="490804C2"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p>
          <w:p w14:paraId="28DB4F5E"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790200404"/>
              <w:placeholder>
                <w:docPart w:val="44D3418C177E4D1A9DDB728C54A4627E"/>
              </w:placeholder>
              <w:showingPlcHdr/>
              <w:text w:multiLine="1"/>
            </w:sdtPr>
            <w:sdtEndPr/>
            <w:sdtContent>
              <w:p w14:paraId="00809A73"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60B1E453" w14:textId="07028F92" w:rsidR="00C907AB" w:rsidRPr="00C907AB" w:rsidRDefault="00C907AB" w:rsidP="00061F98">
            <w:pPr>
              <w:spacing w:before="120" w:line="240" w:lineRule="auto"/>
              <w:rPr>
                <w:rFonts w:eastAsia="MS Mincho" w:cs="Poppins"/>
                <w:szCs w:val="18"/>
                <w:lang w:bidi="ar-SA"/>
              </w:rPr>
            </w:pPr>
            <w:r w:rsidRPr="00C907AB">
              <w:rPr>
                <w:rFonts w:eastAsia="Cambria" w:cs="Poppins"/>
                <w:szCs w:val="18"/>
                <w:lang w:bidi="ar-SA"/>
              </w:rPr>
              <w:t>Please specify who audits the accounts of the financing modality funded or co-funded with the GPE grant</w:t>
            </w:r>
            <w:r w:rsidR="00D17BBC">
              <w:rPr>
                <w:rFonts w:eastAsia="Cambria" w:cs="Poppins"/>
                <w:szCs w:val="18"/>
                <w:lang w:bidi="ar-SA"/>
              </w:rPr>
              <w:t>.</w:t>
            </w:r>
          </w:p>
          <w:p w14:paraId="239126FC" w14:textId="77777777" w:rsidR="00C907AB" w:rsidRPr="00061F98" w:rsidRDefault="00C907AB" w:rsidP="00C907AB">
            <w:pPr>
              <w:spacing w:line="240" w:lineRule="auto"/>
              <w:rPr>
                <w:rFonts w:eastAsia="MS Mincho" w:cs="Poppins"/>
                <w:sz w:val="6"/>
                <w:szCs w:val="6"/>
                <w:lang w:bidi="ar-SA"/>
              </w:rPr>
            </w:pPr>
          </w:p>
          <w:sdt>
            <w:sdtPr>
              <w:rPr>
                <w:rFonts w:eastAsia="MS Mincho" w:cs="Poppins"/>
                <w:szCs w:val="18"/>
                <w:lang w:bidi="ar-SA"/>
              </w:rPr>
              <w:id w:val="-1126699895"/>
              <w:placeholder>
                <w:docPart w:val="1FBF5EE5ECBE46A5A018E5884434C2C8"/>
              </w:placeholder>
              <w:showingPlcHdr/>
              <w:text w:multiLine="1"/>
            </w:sdtPr>
            <w:sdtEndPr/>
            <w:sdtContent>
              <w:p w14:paraId="129166E5"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r>
      <w:tr w:rsidR="00C907AB" w:rsidRPr="00C907AB" w14:paraId="2F9FE072" w14:textId="77777777" w:rsidTr="0084566E">
        <w:trPr>
          <w:trHeight w:val="24"/>
        </w:trPr>
        <w:tc>
          <w:tcPr>
            <w:tcW w:w="11250" w:type="dxa"/>
            <w:gridSpan w:val="3"/>
            <w:tcBorders>
              <w:top w:val="single" w:sz="12" w:space="0" w:color="062172"/>
              <w:left w:val="nil"/>
              <w:bottom w:val="single" w:sz="12" w:space="0" w:color="062172"/>
              <w:right w:val="nil"/>
            </w:tcBorders>
            <w:shd w:val="clear" w:color="auto" w:fill="D9D9D9"/>
            <w:vAlign w:val="center"/>
          </w:tcPr>
          <w:p w14:paraId="7BA62329" w14:textId="16B90079" w:rsidR="00C907AB" w:rsidRPr="00C907AB" w:rsidRDefault="00C907AB" w:rsidP="00C907AB">
            <w:pPr>
              <w:spacing w:line="240" w:lineRule="auto"/>
              <w:rPr>
                <w:rFonts w:eastAsia="MS Mincho" w:cs="Poppins"/>
                <w:b/>
                <w:bCs/>
                <w:szCs w:val="18"/>
                <w:lang w:bidi="ar-SA"/>
              </w:rPr>
            </w:pPr>
            <w:r w:rsidRPr="00C907AB">
              <w:rPr>
                <w:rFonts w:eastAsia="MS Mincho" w:cs="Poppins"/>
                <w:b/>
                <w:bCs/>
                <w:szCs w:val="18"/>
                <w:lang w:bidi="ar-SA"/>
              </w:rPr>
              <w:t>In relation to reporting</w:t>
            </w:r>
          </w:p>
        </w:tc>
      </w:tr>
      <w:tr w:rsidR="00873D11" w:rsidRPr="00C907AB" w14:paraId="25B6DCB7" w14:textId="77777777" w:rsidTr="00061F98">
        <w:trPr>
          <w:trHeight w:val="802"/>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23723554" w14:textId="02814FE6" w:rsidR="00C907AB" w:rsidRPr="00C907AB" w:rsidRDefault="00C907AB" w:rsidP="00C907AB">
            <w:pPr>
              <w:spacing w:line="240" w:lineRule="auto"/>
              <w:rPr>
                <w:rFonts w:eastAsia="MS Mincho" w:cs="Poppins"/>
                <w:szCs w:val="18"/>
                <w:lang w:bidi="ar-SA"/>
              </w:rPr>
            </w:pPr>
            <w:r w:rsidRPr="00C907AB">
              <w:rPr>
                <w:rFonts w:cs="Poppins"/>
                <w:szCs w:val="18"/>
                <w:lang w:bidi="ar-SA"/>
              </w:rPr>
              <w:t xml:space="preserve">Will the information on program execution be included in the </w:t>
            </w:r>
            <w:r w:rsidR="000C5C30">
              <w:rPr>
                <w:rFonts w:cs="Poppins"/>
                <w:szCs w:val="18"/>
                <w:lang w:bidi="ar-SA"/>
              </w:rPr>
              <w:t>e</w:t>
            </w:r>
            <w:r w:rsidRPr="000C5C30">
              <w:rPr>
                <w:rFonts w:cs="Poppins"/>
                <w:szCs w:val="18"/>
                <w:lang w:bidi="ar-SA"/>
              </w:rPr>
              <w:t xml:space="preserve">ducation </w:t>
            </w:r>
            <w:r w:rsidR="000C5C30">
              <w:rPr>
                <w:rFonts w:cs="Poppins"/>
                <w:szCs w:val="18"/>
                <w:lang w:bidi="ar-SA"/>
              </w:rPr>
              <w:t>s</w:t>
            </w:r>
            <w:r w:rsidRPr="000C5C30">
              <w:rPr>
                <w:rFonts w:cs="Poppins"/>
                <w:szCs w:val="18"/>
                <w:lang w:bidi="ar-SA"/>
              </w:rPr>
              <w:t xml:space="preserve">ector </w:t>
            </w:r>
            <w:r w:rsidR="000C5C30">
              <w:rPr>
                <w:rFonts w:cs="Poppins"/>
                <w:szCs w:val="18"/>
                <w:lang w:bidi="ar-SA"/>
              </w:rPr>
              <w:t>p</w:t>
            </w:r>
            <w:r w:rsidRPr="000C5C30">
              <w:rPr>
                <w:rFonts w:cs="Poppins"/>
                <w:szCs w:val="18"/>
                <w:lang w:bidi="ar-SA"/>
              </w:rPr>
              <w:t xml:space="preserve">lan </w:t>
            </w:r>
            <w:r w:rsidR="000C5C30">
              <w:rPr>
                <w:rFonts w:cs="Poppins"/>
                <w:szCs w:val="18"/>
                <w:lang w:bidi="ar-SA"/>
              </w:rPr>
              <w:t>a</w:t>
            </w:r>
            <w:r w:rsidRPr="000C5C30">
              <w:rPr>
                <w:rFonts w:cs="Poppins"/>
                <w:szCs w:val="18"/>
                <w:lang w:bidi="ar-SA"/>
              </w:rPr>
              <w:t xml:space="preserve">nnual </w:t>
            </w:r>
            <w:r w:rsidR="000C5C30">
              <w:rPr>
                <w:rFonts w:cs="Poppins"/>
                <w:szCs w:val="18"/>
                <w:lang w:bidi="ar-SA"/>
              </w:rPr>
              <w:t>i</w:t>
            </w:r>
            <w:r w:rsidRPr="000C5C30">
              <w:rPr>
                <w:rFonts w:cs="Poppins"/>
                <w:szCs w:val="18"/>
                <w:lang w:bidi="ar-SA"/>
              </w:rPr>
              <w:t xml:space="preserve">mplementation </w:t>
            </w:r>
            <w:r w:rsidR="000C5C30">
              <w:rPr>
                <w:rFonts w:cs="Poppins"/>
                <w:szCs w:val="18"/>
                <w:lang w:bidi="ar-SA"/>
              </w:rPr>
              <w:t>r</w:t>
            </w:r>
            <w:r w:rsidRPr="000C5C30">
              <w:rPr>
                <w:rFonts w:cs="Poppins"/>
                <w:szCs w:val="18"/>
                <w:lang w:bidi="ar-SA"/>
              </w:rPr>
              <w:t>eport</w:t>
            </w:r>
            <w:r w:rsidRPr="008C5E6D">
              <w:rPr>
                <w:rFonts w:cs="Poppins"/>
                <w:szCs w:val="18"/>
                <w:lang w:bidi="ar-SA"/>
              </w:rPr>
              <w:t xml:space="preserve"> prepared by the </w:t>
            </w:r>
            <w:r w:rsidR="00331CD6">
              <w:rPr>
                <w:rFonts w:cs="Poppins"/>
                <w:szCs w:val="18"/>
                <w:lang w:bidi="ar-SA"/>
              </w:rPr>
              <w:t>m</w:t>
            </w:r>
            <w:r w:rsidRPr="008C5E6D">
              <w:rPr>
                <w:rFonts w:cs="Poppins"/>
                <w:szCs w:val="18"/>
                <w:lang w:bidi="ar-SA"/>
              </w:rPr>
              <w:t xml:space="preserve">inistry of </w:t>
            </w:r>
            <w:r w:rsidR="00331CD6">
              <w:rPr>
                <w:rFonts w:cs="Poppins"/>
                <w:szCs w:val="18"/>
                <w:lang w:bidi="ar-SA"/>
              </w:rPr>
              <w:t>e</w:t>
            </w:r>
            <w:r w:rsidRPr="008C5E6D">
              <w:rPr>
                <w:rFonts w:cs="Poppins"/>
                <w:szCs w:val="18"/>
                <w:lang w:bidi="ar-SA"/>
              </w:rPr>
              <w:t>ducation?</w:t>
            </w: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6F74AF08" w14:textId="35E2CF45" w:rsidR="00C907AB" w:rsidRPr="00061F98" w:rsidRDefault="00C907AB" w:rsidP="00C907AB">
            <w:pPr>
              <w:spacing w:line="240" w:lineRule="auto"/>
              <w:rPr>
                <w:rFonts w:eastAsia="MS Mincho" w:cs="Poppins"/>
                <w:sz w:val="6"/>
                <w:szCs w:val="6"/>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r w:rsidRPr="00C907AB">
              <w:rPr>
                <w:rFonts w:eastAsia="MS Mincho" w:cs="Poppins"/>
                <w:szCs w:val="18"/>
                <w:lang w:bidi="ar-SA"/>
              </w:rPr>
              <w:br/>
            </w:r>
          </w:p>
          <w:sdt>
            <w:sdtPr>
              <w:rPr>
                <w:rFonts w:eastAsia="MS Mincho" w:cs="Poppins"/>
                <w:szCs w:val="18"/>
                <w:lang w:bidi="ar-SA"/>
              </w:rPr>
              <w:id w:val="-142822723"/>
              <w:placeholder>
                <w:docPart w:val="02F9AAF9F0BC4C9AA406FFF20CD7E410"/>
              </w:placeholder>
              <w:showingPlcHdr/>
              <w:text w:multiLine="1"/>
            </w:sdtPr>
            <w:sdtEndPr/>
            <w:sdtContent>
              <w:p w14:paraId="6A6BA5BD"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3EC229CA" w14:textId="77777777" w:rsidR="00C907AB" w:rsidRPr="00C907AB" w:rsidRDefault="00C907AB" w:rsidP="00C907AB">
            <w:pPr>
              <w:spacing w:line="240" w:lineRule="auto"/>
              <w:ind w:left="57" w:firstLine="15"/>
              <w:contextualSpacing/>
              <w:rPr>
                <w:rFonts w:eastAsia="MS Mincho" w:cs="Poppins"/>
                <w:szCs w:val="18"/>
                <w:lang w:bidi="ar-SA"/>
              </w:rPr>
            </w:pPr>
          </w:p>
        </w:tc>
        <w:tc>
          <w:tcPr>
            <w:tcW w:w="3601" w:type="dxa"/>
            <w:tcBorders>
              <w:top w:val="single" w:sz="12" w:space="0" w:color="062172"/>
              <w:left w:val="single" w:sz="12" w:space="0" w:color="062172"/>
              <w:bottom w:val="single" w:sz="12" w:space="0" w:color="062172"/>
              <w:right w:val="nil"/>
            </w:tcBorders>
            <w:shd w:val="clear" w:color="auto" w:fill="auto"/>
            <w:vAlign w:val="center"/>
          </w:tcPr>
          <w:p w14:paraId="39C9F3F7" w14:textId="0E068EEF" w:rsidR="00C907AB" w:rsidRPr="00061F98" w:rsidRDefault="00C907AB" w:rsidP="00C907AB">
            <w:pPr>
              <w:spacing w:line="240" w:lineRule="auto"/>
              <w:ind w:left="57" w:firstLine="15"/>
              <w:contextualSpacing/>
              <w:rPr>
                <w:rFonts w:eastAsia="MS Mincho" w:cs="Poppins"/>
                <w:sz w:val="6"/>
                <w:szCs w:val="6"/>
                <w:lang w:bidi="ar-SA"/>
              </w:rPr>
            </w:pPr>
            <w:r w:rsidRPr="00C907AB">
              <w:rPr>
                <w:rFonts w:eastAsia="MS Mincho" w:cs="Poppins"/>
                <w:szCs w:val="18"/>
                <w:lang w:bidi="ar-SA"/>
              </w:rPr>
              <w:t xml:space="preserve">Please provide </w:t>
            </w:r>
            <w:r w:rsidR="00D17BBC">
              <w:rPr>
                <w:rFonts w:eastAsia="MS Mincho" w:cs="Poppins"/>
                <w:szCs w:val="18"/>
                <w:lang w:bidi="ar-SA"/>
              </w:rPr>
              <w:t xml:space="preserve">a </w:t>
            </w:r>
            <w:r w:rsidRPr="00C907AB">
              <w:rPr>
                <w:rFonts w:eastAsia="MS Mincho" w:cs="Poppins"/>
                <w:szCs w:val="18"/>
                <w:lang w:bidi="ar-SA"/>
              </w:rPr>
              <w:t>brief explanation</w:t>
            </w:r>
            <w:r w:rsidR="00D17BBC">
              <w:rPr>
                <w:rFonts w:eastAsia="MS Mincho" w:cs="Poppins"/>
                <w:szCs w:val="18"/>
                <w:lang w:bidi="ar-SA"/>
              </w:rPr>
              <w:t>.</w:t>
            </w:r>
            <w:r w:rsidRPr="00C907AB">
              <w:rPr>
                <w:rFonts w:eastAsia="MS Mincho" w:cs="Poppins"/>
                <w:szCs w:val="18"/>
                <w:lang w:bidi="ar-SA"/>
              </w:rPr>
              <w:br/>
            </w:r>
          </w:p>
          <w:sdt>
            <w:sdtPr>
              <w:rPr>
                <w:rFonts w:eastAsia="MS Mincho" w:cs="Poppins"/>
                <w:szCs w:val="18"/>
                <w:lang w:bidi="ar-SA"/>
              </w:rPr>
              <w:id w:val="-1234612575"/>
              <w:placeholder>
                <w:docPart w:val="6E0368EBBF134E2FB1CAE9B8B6662575"/>
              </w:placeholder>
              <w:showingPlcHdr/>
              <w:text w:multiLine="1"/>
            </w:sdtPr>
            <w:sdtEndPr/>
            <w:sdtContent>
              <w:p w14:paraId="13A10C72"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p w14:paraId="2467305B" w14:textId="77777777" w:rsidR="00C907AB" w:rsidRPr="00C907AB" w:rsidRDefault="00C907AB" w:rsidP="00C907AB">
            <w:pPr>
              <w:spacing w:line="240" w:lineRule="auto"/>
              <w:ind w:left="57" w:firstLine="15"/>
              <w:contextualSpacing/>
              <w:rPr>
                <w:rFonts w:eastAsia="MS Mincho" w:cs="Poppins"/>
                <w:szCs w:val="18"/>
                <w:lang w:bidi="ar-SA"/>
              </w:rPr>
            </w:pPr>
          </w:p>
        </w:tc>
      </w:tr>
      <w:tr w:rsidR="00873D11" w:rsidRPr="00C907AB" w14:paraId="5F738640" w14:textId="77777777" w:rsidTr="008C5E6D">
        <w:trPr>
          <w:trHeight w:val="1072"/>
        </w:trPr>
        <w:tc>
          <w:tcPr>
            <w:tcW w:w="4138" w:type="dxa"/>
            <w:tcBorders>
              <w:top w:val="single" w:sz="12" w:space="0" w:color="062172"/>
              <w:left w:val="nil"/>
              <w:bottom w:val="single" w:sz="12" w:space="0" w:color="062172"/>
              <w:right w:val="single" w:sz="12" w:space="0" w:color="062172"/>
            </w:tcBorders>
            <w:shd w:val="clear" w:color="auto" w:fill="F2F2F2"/>
            <w:vAlign w:val="center"/>
          </w:tcPr>
          <w:p w14:paraId="733E2128" w14:textId="12C1480D" w:rsidR="00C907AB" w:rsidRPr="00C907AB" w:rsidRDefault="00C907AB" w:rsidP="00C907AB">
            <w:pPr>
              <w:spacing w:line="240" w:lineRule="auto"/>
              <w:rPr>
                <w:rFonts w:cs="Poppins"/>
                <w:szCs w:val="18"/>
                <w:lang w:bidi="ar-SA"/>
              </w:rPr>
            </w:pPr>
            <w:r w:rsidRPr="00C907AB">
              <w:rPr>
                <w:rFonts w:cs="Poppins"/>
                <w:szCs w:val="18"/>
                <w:lang w:bidi="ar-SA"/>
              </w:rPr>
              <w:t xml:space="preserve">Will separate </w:t>
            </w:r>
            <w:r w:rsidR="00D8026F">
              <w:rPr>
                <w:rFonts w:cs="Poppins"/>
                <w:szCs w:val="18"/>
                <w:lang w:bidi="ar-SA"/>
              </w:rPr>
              <w:t>or</w:t>
            </w:r>
            <w:r w:rsidRPr="00C907AB">
              <w:rPr>
                <w:rFonts w:cs="Poppins"/>
                <w:szCs w:val="18"/>
                <w:lang w:bidi="ar-SA"/>
              </w:rPr>
              <w:t xml:space="preserve"> additional reports be required for the </w:t>
            </w:r>
            <w:r w:rsidR="00D8026F">
              <w:rPr>
                <w:rFonts w:cs="Poppins"/>
                <w:szCs w:val="18"/>
                <w:lang w:bidi="ar-SA"/>
              </w:rPr>
              <w:t>p</w:t>
            </w:r>
            <w:r w:rsidRPr="00C907AB">
              <w:rPr>
                <w:rFonts w:cs="Poppins"/>
                <w:szCs w:val="18"/>
                <w:lang w:bidi="ar-SA"/>
              </w:rPr>
              <w:t>rogram?</w:t>
            </w:r>
          </w:p>
          <w:p w14:paraId="318B0314" w14:textId="77777777" w:rsidR="00C907AB" w:rsidRPr="00C907AB" w:rsidRDefault="00C907AB" w:rsidP="00C907AB">
            <w:pPr>
              <w:spacing w:line="240" w:lineRule="auto"/>
              <w:rPr>
                <w:rFonts w:eastAsia="MS Mincho" w:cs="Poppins"/>
                <w:szCs w:val="18"/>
                <w:lang w:bidi="ar-SA"/>
              </w:rPr>
            </w:pPr>
          </w:p>
        </w:tc>
        <w:tc>
          <w:tcPr>
            <w:tcW w:w="3511" w:type="dxa"/>
            <w:tcBorders>
              <w:top w:val="single" w:sz="12" w:space="0" w:color="062172"/>
              <w:left w:val="single" w:sz="12" w:space="0" w:color="062172"/>
              <w:bottom w:val="single" w:sz="12" w:space="0" w:color="062172"/>
              <w:right w:val="single" w:sz="12" w:space="0" w:color="062172"/>
            </w:tcBorders>
            <w:shd w:val="clear" w:color="auto" w:fill="auto"/>
            <w:vAlign w:val="center"/>
          </w:tcPr>
          <w:p w14:paraId="3D01E05F" w14:textId="1BF5CAC1" w:rsidR="00C907AB" w:rsidRPr="00C907AB" w:rsidRDefault="00C907AB" w:rsidP="00061F98">
            <w:pPr>
              <w:spacing w:after="60" w:line="240" w:lineRule="auto"/>
              <w:rPr>
                <w:rFonts w:eastAsia="MS Mincho" w:cs="Poppins"/>
                <w:szCs w:val="18"/>
                <w:lang w:bidi="ar-SA"/>
              </w:rPr>
            </w:pPr>
            <w:r w:rsidRPr="00C907AB">
              <w:rPr>
                <w:rFonts w:eastAsia="MS Mincho" w:cs="Poppins"/>
                <w:szCs w:val="18"/>
                <w:lang w:bidi="ar-SA"/>
              </w:rPr>
              <w:t xml:space="preserve">Please provide </w:t>
            </w:r>
            <w:r w:rsidR="00D8026F">
              <w:rPr>
                <w:rFonts w:eastAsia="MS Mincho" w:cs="Poppins"/>
                <w:szCs w:val="18"/>
                <w:lang w:bidi="ar-SA"/>
              </w:rPr>
              <w:t xml:space="preserve">a </w:t>
            </w:r>
            <w:r w:rsidRPr="00C907AB">
              <w:rPr>
                <w:rFonts w:eastAsia="MS Mincho" w:cs="Poppins"/>
                <w:szCs w:val="18"/>
                <w:lang w:bidi="ar-SA"/>
              </w:rPr>
              <w:t>brief explanation</w:t>
            </w:r>
            <w:r w:rsidR="00D8026F">
              <w:rPr>
                <w:rFonts w:eastAsia="MS Mincho" w:cs="Poppins"/>
                <w:szCs w:val="18"/>
                <w:lang w:bidi="ar-SA"/>
              </w:rPr>
              <w:t>.</w:t>
            </w:r>
          </w:p>
          <w:sdt>
            <w:sdtPr>
              <w:rPr>
                <w:rFonts w:eastAsia="MS Mincho" w:cs="Poppins"/>
                <w:szCs w:val="18"/>
                <w:lang w:bidi="ar-SA"/>
              </w:rPr>
              <w:id w:val="33702746"/>
              <w:placeholder>
                <w:docPart w:val="AC916851F571493D8BE1FECB3A7641F4"/>
              </w:placeholder>
              <w:showingPlcHdr/>
              <w:text w:multiLine="1"/>
            </w:sdtPr>
            <w:sdtEndPr/>
            <w:sdtContent>
              <w:p w14:paraId="0C0968A4"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c>
          <w:tcPr>
            <w:tcW w:w="3601" w:type="dxa"/>
            <w:tcBorders>
              <w:top w:val="single" w:sz="12" w:space="0" w:color="062172"/>
              <w:left w:val="single" w:sz="12" w:space="0" w:color="062172"/>
              <w:bottom w:val="single" w:sz="12" w:space="0" w:color="062172"/>
              <w:right w:val="nil"/>
            </w:tcBorders>
            <w:shd w:val="clear" w:color="auto" w:fill="auto"/>
            <w:vAlign w:val="center"/>
          </w:tcPr>
          <w:p w14:paraId="60002408" w14:textId="3818FC98" w:rsidR="00C907AB" w:rsidRPr="00C907AB" w:rsidRDefault="00C907AB" w:rsidP="00061F98">
            <w:pPr>
              <w:spacing w:after="60" w:line="240" w:lineRule="auto"/>
              <w:rPr>
                <w:rFonts w:eastAsia="MS Mincho" w:cs="Poppins"/>
                <w:szCs w:val="18"/>
                <w:lang w:bidi="ar-SA"/>
              </w:rPr>
            </w:pPr>
            <w:r w:rsidRPr="00C907AB">
              <w:rPr>
                <w:rFonts w:eastAsia="MS Mincho" w:cs="Poppins"/>
                <w:szCs w:val="18"/>
                <w:lang w:bidi="ar-SA"/>
              </w:rPr>
              <w:t xml:space="preserve">Please provide </w:t>
            </w:r>
            <w:r w:rsidR="00D8026F">
              <w:rPr>
                <w:rFonts w:eastAsia="MS Mincho" w:cs="Poppins"/>
                <w:szCs w:val="18"/>
                <w:lang w:bidi="ar-SA"/>
              </w:rPr>
              <w:t xml:space="preserve">a </w:t>
            </w:r>
            <w:r w:rsidRPr="00C907AB">
              <w:rPr>
                <w:rFonts w:eastAsia="MS Mincho" w:cs="Poppins"/>
                <w:szCs w:val="18"/>
                <w:lang w:bidi="ar-SA"/>
              </w:rPr>
              <w:t>brief explanation</w:t>
            </w:r>
            <w:r w:rsidR="00D8026F">
              <w:rPr>
                <w:rFonts w:eastAsia="MS Mincho" w:cs="Poppins"/>
                <w:szCs w:val="18"/>
                <w:lang w:bidi="ar-SA"/>
              </w:rPr>
              <w:t>.</w:t>
            </w:r>
          </w:p>
          <w:sdt>
            <w:sdtPr>
              <w:rPr>
                <w:rFonts w:eastAsia="MS Mincho" w:cs="Poppins"/>
                <w:szCs w:val="18"/>
                <w:lang w:bidi="ar-SA"/>
              </w:rPr>
              <w:id w:val="-248589938"/>
              <w:placeholder>
                <w:docPart w:val="520BC34AEA224E8991451AB3C7677134"/>
              </w:placeholder>
              <w:showingPlcHdr/>
              <w:text w:multiLine="1"/>
            </w:sdtPr>
            <w:sdtEndPr/>
            <w:sdtContent>
              <w:p w14:paraId="0073398D" w14:textId="77777777" w:rsidR="00C907AB" w:rsidRPr="00C907AB" w:rsidRDefault="00C907AB" w:rsidP="00C907AB">
                <w:pPr>
                  <w:spacing w:line="240" w:lineRule="auto"/>
                  <w:ind w:left="57" w:firstLine="15"/>
                  <w:contextualSpacing/>
                  <w:rPr>
                    <w:rFonts w:eastAsia="MS Mincho" w:cs="Poppins"/>
                    <w:szCs w:val="18"/>
                    <w:lang w:bidi="ar-SA"/>
                  </w:rPr>
                </w:pPr>
                <w:r w:rsidRPr="00C907AB">
                  <w:rPr>
                    <w:rFonts w:eastAsia="MS Mincho" w:cs="Poppins"/>
                    <w:color w:val="29A7DE"/>
                    <w:szCs w:val="18"/>
                    <w:lang w:bidi="ar-SA"/>
                  </w:rPr>
                  <w:t>Click here to enter text.</w:t>
                </w:r>
              </w:p>
            </w:sdtContent>
          </w:sdt>
        </w:tc>
      </w:tr>
      <w:tr w:rsidR="00C907AB" w:rsidRPr="00C907AB" w14:paraId="7F1AD5E8" w14:textId="77777777" w:rsidTr="0084566E">
        <w:tblPrEx>
          <w:tblBorders>
            <w:top w:val="single" w:sz="6" w:space="0" w:color="D9D9D9"/>
            <w:left w:val="single" w:sz="6" w:space="0" w:color="D9D9D9"/>
            <w:bottom w:val="single" w:sz="6" w:space="0" w:color="D9D9D9"/>
            <w:right w:val="single" w:sz="6" w:space="0" w:color="D9D9D9"/>
            <w:insideH w:val="none" w:sz="0" w:space="0" w:color="auto"/>
            <w:insideV w:val="none" w:sz="0" w:space="0" w:color="auto"/>
          </w:tblBorders>
        </w:tblPrEx>
        <w:trPr>
          <w:trHeight w:val="233"/>
        </w:trPr>
        <w:tc>
          <w:tcPr>
            <w:tcW w:w="11250" w:type="dxa"/>
            <w:gridSpan w:val="3"/>
            <w:tcBorders>
              <w:top w:val="single" w:sz="12" w:space="0" w:color="062172"/>
              <w:left w:val="nil"/>
              <w:bottom w:val="nil"/>
              <w:right w:val="nil"/>
            </w:tcBorders>
            <w:shd w:val="clear" w:color="auto" w:fill="43D596"/>
            <w:vAlign w:val="center"/>
          </w:tcPr>
          <w:p w14:paraId="6DF22FA6" w14:textId="546E643D" w:rsidR="00C907AB" w:rsidRPr="00C907AB" w:rsidRDefault="0051103D" w:rsidP="00C907AB">
            <w:pPr>
              <w:spacing w:line="240" w:lineRule="auto"/>
              <w:ind w:left="120"/>
              <w:rPr>
                <w:rFonts w:cs="Poppins"/>
                <w:b/>
                <w:bCs/>
                <w:color w:val="000000"/>
                <w:sz w:val="22"/>
                <w:szCs w:val="22"/>
                <w:lang w:bidi="ar-SA"/>
              </w:rPr>
            </w:pPr>
            <w:r>
              <w:rPr>
                <w:rFonts w:cs="Poppins"/>
                <w:b/>
                <w:bCs/>
                <w:color w:val="FFFFFF"/>
                <w:sz w:val="22"/>
                <w:szCs w:val="22"/>
                <w:lang w:bidi="ar-SA"/>
              </w:rPr>
              <w:t>4</w:t>
            </w:r>
            <w:r w:rsidR="00C907AB" w:rsidRPr="00C907AB">
              <w:rPr>
                <w:rFonts w:cs="Poppins"/>
                <w:b/>
                <w:bCs/>
                <w:color w:val="FFFFFF"/>
                <w:sz w:val="22"/>
                <w:szCs w:val="22"/>
                <w:lang w:bidi="ar-SA"/>
              </w:rPr>
              <w:t>.2. Evolution of aligned assistance</w:t>
            </w:r>
          </w:p>
        </w:tc>
      </w:tr>
      <w:tr w:rsidR="00C907AB" w:rsidRPr="00C907AB" w14:paraId="3374CA4D" w14:textId="77777777" w:rsidTr="0084566E">
        <w:trPr>
          <w:trHeight w:val="1160"/>
        </w:trPr>
        <w:tc>
          <w:tcPr>
            <w:tcW w:w="11250" w:type="dxa"/>
            <w:gridSpan w:val="3"/>
            <w:tcBorders>
              <w:top w:val="nil"/>
              <w:left w:val="nil"/>
              <w:bottom w:val="single" w:sz="12" w:space="0" w:color="062172"/>
              <w:right w:val="nil"/>
            </w:tcBorders>
            <w:shd w:val="clear" w:color="auto" w:fill="F2F2F2"/>
            <w:vAlign w:val="center"/>
          </w:tcPr>
          <w:p w14:paraId="438D26FB"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n 375 words or less, please:</w:t>
            </w:r>
          </w:p>
          <w:p w14:paraId="191D5536" w14:textId="77777777" w:rsidR="00C907AB" w:rsidRPr="00C907AB" w:rsidRDefault="00C907AB" w:rsidP="00C907AB">
            <w:pPr>
              <w:numPr>
                <w:ilvl w:val="0"/>
                <w:numId w:val="15"/>
              </w:numPr>
              <w:spacing w:line="240" w:lineRule="auto"/>
              <w:ind w:left="341" w:hanging="341"/>
              <w:contextualSpacing/>
              <w:rPr>
                <w:rFonts w:eastAsia="MS Mincho" w:cs="Poppins"/>
                <w:szCs w:val="18"/>
                <w:lang w:bidi="ar-SA"/>
              </w:rPr>
            </w:pPr>
            <w:r w:rsidRPr="00C907AB">
              <w:rPr>
                <w:rFonts w:eastAsia="MS Mincho" w:cs="Poppins"/>
                <w:szCs w:val="18"/>
                <w:lang w:bidi="ar-SA"/>
              </w:rPr>
              <w:t>Describe how the proposed grant financing modality is evolving in comparison with the previous grant (if applicable) based on the table above.</w:t>
            </w:r>
          </w:p>
          <w:p w14:paraId="155AACEC" w14:textId="77777777" w:rsidR="00C907AB" w:rsidRPr="00C907AB" w:rsidRDefault="00C907AB" w:rsidP="00C907AB">
            <w:pPr>
              <w:numPr>
                <w:ilvl w:val="0"/>
                <w:numId w:val="15"/>
              </w:numPr>
              <w:spacing w:line="240" w:lineRule="auto"/>
              <w:ind w:left="341" w:hanging="341"/>
              <w:contextualSpacing/>
              <w:rPr>
                <w:rFonts w:eastAsia="MS Mincho" w:cs="Poppins"/>
                <w:szCs w:val="18"/>
                <w:lang w:bidi="ar-SA"/>
              </w:rPr>
            </w:pPr>
            <w:r w:rsidRPr="00C907AB">
              <w:rPr>
                <w:rFonts w:eastAsia="MS Mincho" w:cs="Poppins"/>
                <w:szCs w:val="18"/>
                <w:lang w:bidi="ar-SA"/>
              </w:rPr>
              <w:t>Explain what mechanisms are in place to mitigate fiduciary risks and why they seem appropriate.</w:t>
            </w:r>
          </w:p>
          <w:p w14:paraId="52A884F8" w14:textId="0BAC79D7" w:rsidR="00C907AB" w:rsidRPr="00C907AB" w:rsidRDefault="00C907AB" w:rsidP="00C907AB">
            <w:pPr>
              <w:numPr>
                <w:ilvl w:val="0"/>
                <w:numId w:val="15"/>
              </w:numPr>
              <w:spacing w:line="240" w:lineRule="auto"/>
              <w:ind w:left="341" w:hanging="341"/>
              <w:contextualSpacing/>
              <w:rPr>
                <w:rFonts w:eastAsia="MS Mincho" w:cs="Poppins"/>
                <w:szCs w:val="18"/>
                <w:lang w:bidi="ar-SA"/>
              </w:rPr>
            </w:pPr>
            <w:r w:rsidRPr="00C907AB">
              <w:rPr>
                <w:rFonts w:eastAsia="MS Mincho" w:cs="Poppins"/>
                <w:szCs w:val="18"/>
                <w:lang w:bidi="ar-SA"/>
              </w:rPr>
              <w:t xml:space="preserve">Detail how the proposed </w:t>
            </w:r>
            <w:r w:rsidR="00D8026F">
              <w:rPr>
                <w:rFonts w:eastAsia="MS Mincho" w:cs="Poppins"/>
                <w:szCs w:val="18"/>
                <w:lang w:bidi="ar-SA"/>
              </w:rPr>
              <w:t>p</w:t>
            </w:r>
            <w:r w:rsidRPr="00C907AB">
              <w:rPr>
                <w:rFonts w:eastAsia="MS Mincho" w:cs="Poppins"/>
                <w:szCs w:val="18"/>
                <w:lang w:bidi="ar-SA"/>
              </w:rPr>
              <w:t>rogram lays the foundation for more aligned assistance in the future.</w:t>
            </w:r>
          </w:p>
          <w:p w14:paraId="2601F084" w14:textId="77777777" w:rsidR="00C907AB" w:rsidRPr="00C907AB" w:rsidRDefault="00C907AB" w:rsidP="00C907AB">
            <w:pPr>
              <w:spacing w:line="276" w:lineRule="auto"/>
              <w:jc w:val="both"/>
              <w:rPr>
                <w:rFonts w:eastAsia="MS Mincho" w:cs="Poppins"/>
                <w:color w:val="000000"/>
                <w:sz w:val="8"/>
                <w:szCs w:val="8"/>
                <w:lang w:bidi="ar-SA"/>
              </w:rPr>
            </w:pPr>
          </w:p>
        </w:tc>
      </w:tr>
      <w:tr w:rsidR="00C907AB" w:rsidRPr="00C907AB" w14:paraId="6563C731" w14:textId="77777777" w:rsidTr="00F623D3">
        <w:trPr>
          <w:trHeight w:val="334"/>
        </w:trPr>
        <w:tc>
          <w:tcPr>
            <w:tcW w:w="11250" w:type="dxa"/>
            <w:gridSpan w:val="3"/>
            <w:tcBorders>
              <w:top w:val="nil"/>
              <w:left w:val="single" w:sz="12" w:space="0" w:color="002060"/>
              <w:bottom w:val="single" w:sz="12" w:space="0" w:color="062172"/>
              <w:right w:val="single" w:sz="12" w:space="0" w:color="002060"/>
            </w:tcBorders>
            <w:shd w:val="clear" w:color="auto" w:fill="FFFFFF"/>
            <w:vAlign w:val="center"/>
          </w:tcPr>
          <w:p w14:paraId="2281B75A" w14:textId="77777777" w:rsidR="00C907AB" w:rsidRPr="00C907AB" w:rsidRDefault="00C907AB" w:rsidP="00C907AB">
            <w:pPr>
              <w:spacing w:line="240" w:lineRule="auto"/>
              <w:rPr>
                <w:rFonts w:eastAsia="MS Mincho" w:cs="Poppins"/>
                <w:color w:val="auto"/>
                <w:szCs w:val="18"/>
                <w:lang w:bidi="ar-SA"/>
              </w:rPr>
            </w:pPr>
          </w:p>
        </w:tc>
      </w:tr>
    </w:tbl>
    <w:p w14:paraId="45FBD788" w14:textId="77777777" w:rsidR="00F1272C" w:rsidRPr="00F57CF3" w:rsidRDefault="00F1272C" w:rsidP="00C907AB">
      <w:pPr>
        <w:tabs>
          <w:tab w:val="left" w:pos="2381"/>
        </w:tabs>
        <w:spacing w:line="240" w:lineRule="auto"/>
        <w:rPr>
          <w:rFonts w:ascii="Arial" w:eastAsia="MS Mincho" w:hAnsi="Arial" w:cs="Arial"/>
          <w:b/>
          <w:bCs/>
          <w:color w:val="FFFFFF"/>
          <w:szCs w:val="18"/>
          <w:lang w:bidi="ar-SA"/>
        </w:rPr>
      </w:pPr>
    </w:p>
    <w:tbl>
      <w:tblPr>
        <w:tblStyle w:val="TableGridCFAA3"/>
        <w:tblW w:w="11250" w:type="dxa"/>
        <w:tblInd w:w="-1000"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250"/>
      </w:tblGrid>
      <w:tr w:rsidR="00D6299F" w:rsidRPr="00C907AB" w14:paraId="68C6A4B1" w14:textId="77777777" w:rsidTr="00D6299F">
        <w:trPr>
          <w:trHeight w:val="346"/>
        </w:trPr>
        <w:tc>
          <w:tcPr>
            <w:tcW w:w="11250" w:type="dxa"/>
            <w:tcBorders>
              <w:top w:val="nil"/>
              <w:left w:val="single" w:sz="12" w:space="0" w:color="FFFFFF" w:themeColor="background2"/>
              <w:bottom w:val="single" w:sz="12" w:space="0" w:color="002060"/>
              <w:right w:val="single" w:sz="12" w:space="0" w:color="FFFFFF" w:themeColor="background2"/>
            </w:tcBorders>
            <w:shd w:val="clear" w:color="auto" w:fill="FFFFFF" w:themeFill="background2"/>
            <w:vAlign w:val="center"/>
          </w:tcPr>
          <w:p w14:paraId="7A8C05C7" w14:textId="2A085DEA" w:rsidR="00D6299F" w:rsidRPr="00C907AB" w:rsidRDefault="0051103D" w:rsidP="00D6299F">
            <w:pPr>
              <w:spacing w:line="240" w:lineRule="auto"/>
              <w:ind w:left="1137" w:hanging="979"/>
              <w:rPr>
                <w:rFonts w:eastAsia="MS Mincho" w:cs="Poppins"/>
                <w:b/>
                <w:bCs/>
                <w:color w:val="FFFFFF"/>
                <w:sz w:val="22"/>
                <w:szCs w:val="22"/>
                <w:lang w:bidi="ar-SA"/>
              </w:rPr>
            </w:pPr>
            <w:r>
              <w:rPr>
                <w:rFonts w:eastAsia="MS Mincho" w:cs="Poppins"/>
                <w:b/>
                <w:bCs/>
                <w:color w:val="43D596"/>
                <w:sz w:val="28"/>
                <w:szCs w:val="28"/>
                <w:lang w:bidi="ar-SA"/>
              </w:rPr>
              <w:t>5</w:t>
            </w:r>
            <w:r w:rsidR="00D6299F" w:rsidRPr="00D6299F">
              <w:rPr>
                <w:rFonts w:eastAsia="MS Mincho" w:cs="Poppins"/>
                <w:b/>
                <w:bCs/>
                <w:color w:val="43D596"/>
                <w:sz w:val="28"/>
                <w:szCs w:val="28"/>
                <w:lang w:bidi="ar-SA"/>
              </w:rPr>
              <w:t>. Risk assessment</w:t>
            </w:r>
          </w:p>
        </w:tc>
      </w:tr>
      <w:tr w:rsidR="00C907AB" w:rsidRPr="00C907AB" w14:paraId="4B0C65A0" w14:textId="77777777" w:rsidTr="0084566E">
        <w:trPr>
          <w:trHeight w:val="473"/>
        </w:trPr>
        <w:tc>
          <w:tcPr>
            <w:tcW w:w="11250" w:type="dxa"/>
            <w:tcBorders>
              <w:top w:val="single" w:sz="12" w:space="0" w:color="002060"/>
              <w:left w:val="single" w:sz="12" w:space="0" w:color="002060"/>
              <w:bottom w:val="single" w:sz="12" w:space="0" w:color="002060"/>
              <w:right w:val="single" w:sz="12" w:space="0" w:color="002060"/>
            </w:tcBorders>
            <w:shd w:val="clear" w:color="auto" w:fill="43D596"/>
            <w:vAlign w:val="center"/>
          </w:tcPr>
          <w:p w14:paraId="259B1F4C" w14:textId="72CAE2E7" w:rsidR="00C907AB" w:rsidRPr="00C907AB" w:rsidRDefault="0051103D" w:rsidP="00C907AB">
            <w:pPr>
              <w:spacing w:line="240" w:lineRule="auto"/>
              <w:rPr>
                <w:rFonts w:eastAsia="MS Mincho" w:cs="Poppins"/>
                <w:b/>
                <w:bCs/>
                <w:color w:val="FFFFFF"/>
                <w:sz w:val="22"/>
                <w:szCs w:val="22"/>
                <w:lang w:bidi="ar-SA"/>
              </w:rPr>
            </w:pPr>
            <w:r>
              <w:rPr>
                <w:rFonts w:eastAsia="MS Mincho" w:cs="Poppins"/>
                <w:b/>
                <w:bCs/>
                <w:color w:val="FFFFFF"/>
                <w:sz w:val="22"/>
                <w:szCs w:val="22"/>
                <w:lang w:bidi="ar-SA"/>
              </w:rPr>
              <w:t>5</w:t>
            </w:r>
            <w:r w:rsidR="00C907AB" w:rsidRPr="00C907AB">
              <w:rPr>
                <w:rFonts w:eastAsia="MS Mincho" w:cs="Poppins"/>
                <w:b/>
                <w:bCs/>
                <w:color w:val="FFFFFF"/>
                <w:sz w:val="22"/>
                <w:szCs w:val="22"/>
                <w:lang w:bidi="ar-SA"/>
              </w:rPr>
              <w:t>.</w:t>
            </w:r>
            <w:r w:rsidR="00D6299F">
              <w:rPr>
                <w:rFonts w:eastAsia="MS Mincho" w:cs="Poppins"/>
                <w:b/>
                <w:bCs/>
                <w:color w:val="FFFFFF"/>
                <w:sz w:val="22"/>
                <w:szCs w:val="22"/>
                <w:lang w:bidi="ar-SA"/>
              </w:rPr>
              <w:t>1</w:t>
            </w:r>
            <w:r w:rsidR="009E7B98">
              <w:rPr>
                <w:rFonts w:eastAsia="MS Mincho" w:cs="Poppins"/>
                <w:b/>
                <w:bCs/>
                <w:color w:val="FFFFFF"/>
                <w:sz w:val="22"/>
                <w:szCs w:val="22"/>
                <w:lang w:bidi="ar-SA"/>
              </w:rPr>
              <w:t>.</w:t>
            </w:r>
            <w:r w:rsidR="00C907AB" w:rsidRPr="00C907AB">
              <w:rPr>
                <w:rFonts w:eastAsia="MS Mincho" w:cs="Poppins"/>
                <w:b/>
                <w:bCs/>
                <w:color w:val="FFFFFF"/>
                <w:sz w:val="22"/>
                <w:szCs w:val="22"/>
                <w:lang w:bidi="ar-SA"/>
              </w:rPr>
              <w:t xml:space="preserve"> Safeguards against sexual exploitation, </w:t>
            </w:r>
            <w:proofErr w:type="gramStart"/>
            <w:r w:rsidR="00C907AB" w:rsidRPr="00C907AB">
              <w:rPr>
                <w:rFonts w:eastAsia="MS Mincho" w:cs="Poppins"/>
                <w:b/>
                <w:bCs/>
                <w:color w:val="FFFFFF"/>
                <w:sz w:val="22"/>
                <w:szCs w:val="22"/>
                <w:lang w:bidi="ar-SA"/>
              </w:rPr>
              <w:t>abuse</w:t>
            </w:r>
            <w:proofErr w:type="gramEnd"/>
            <w:r w:rsidR="00C907AB" w:rsidRPr="00C907AB">
              <w:rPr>
                <w:rFonts w:eastAsia="MS Mincho" w:cs="Poppins"/>
                <w:b/>
                <w:bCs/>
                <w:color w:val="FFFFFF"/>
                <w:sz w:val="22"/>
                <w:szCs w:val="22"/>
                <w:lang w:bidi="ar-SA"/>
              </w:rPr>
              <w:t xml:space="preserve"> and harassment (SEAH)</w:t>
            </w:r>
          </w:p>
        </w:tc>
      </w:tr>
      <w:tr w:rsidR="00C907AB" w:rsidRPr="00C907AB" w14:paraId="5BCF394F"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PrEx>
        <w:trPr>
          <w:trHeight w:val="778"/>
        </w:trPr>
        <w:tc>
          <w:tcPr>
            <w:tcW w:w="11250" w:type="dxa"/>
            <w:tcBorders>
              <w:top w:val="single" w:sz="12" w:space="0" w:color="002060"/>
              <w:left w:val="single" w:sz="12" w:space="0" w:color="002060"/>
              <w:bottom w:val="single" w:sz="12" w:space="0" w:color="002060"/>
              <w:right w:val="single" w:sz="12" w:space="0" w:color="002060"/>
            </w:tcBorders>
            <w:shd w:val="clear" w:color="auto" w:fill="F2F2F2"/>
            <w:vAlign w:val="center"/>
          </w:tcPr>
          <w:p w14:paraId="35A37BC0" w14:textId="119EB58D" w:rsidR="00C907AB" w:rsidRPr="00C907AB" w:rsidRDefault="00C907AB" w:rsidP="00C907AB">
            <w:pPr>
              <w:spacing w:before="80" w:line="240" w:lineRule="auto"/>
              <w:jc w:val="both"/>
              <w:rPr>
                <w:rFonts w:eastAsia="MS Mincho" w:cs="Poppins"/>
                <w:color w:val="000000"/>
                <w:szCs w:val="18"/>
                <w:lang w:bidi="ar-SA"/>
              </w:rPr>
            </w:pPr>
            <w:r w:rsidRPr="00C907AB">
              <w:rPr>
                <w:rFonts w:eastAsia="MS Mincho" w:cs="Poppins"/>
                <w:color w:val="002060"/>
                <w:szCs w:val="18"/>
                <w:lang w:bidi="ar-SA"/>
              </w:rPr>
              <w:t xml:space="preserve">GPE seeks to ensure that there are safeguards against sexual exploitation, abuse and harassment in the programs funded by its grants. Please complete the table below to confirm that due consideration has been given to protection against SEAH. </w:t>
            </w:r>
          </w:p>
        </w:tc>
      </w:tr>
      <w:tr w:rsidR="00C907AB" w:rsidRPr="00C907AB" w14:paraId="382A437C"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PrEx>
        <w:trPr>
          <w:trHeight w:val="345"/>
        </w:trPr>
        <w:tc>
          <w:tcPr>
            <w:tcW w:w="11250" w:type="dxa"/>
            <w:tcBorders>
              <w:top w:val="single" w:sz="12" w:space="0" w:color="002060"/>
              <w:left w:val="single" w:sz="12" w:space="0" w:color="002060"/>
              <w:bottom w:val="single" w:sz="12" w:space="0" w:color="002060"/>
              <w:right w:val="single" w:sz="12" w:space="0" w:color="002060"/>
            </w:tcBorders>
            <w:shd w:val="clear" w:color="auto" w:fill="43D596"/>
            <w:vAlign w:val="center"/>
          </w:tcPr>
          <w:p w14:paraId="37D66D42" w14:textId="21938CC3" w:rsidR="00C907AB" w:rsidRPr="008C5E6D" w:rsidRDefault="00C907AB" w:rsidP="008C5E6D">
            <w:pPr>
              <w:spacing w:line="276" w:lineRule="auto"/>
              <w:contextualSpacing/>
              <w:rPr>
                <w:rFonts w:eastAsia="MS Mincho" w:cs="Poppins"/>
                <w:b/>
                <w:bCs/>
                <w:color w:val="000000"/>
                <w:sz w:val="22"/>
                <w:szCs w:val="22"/>
                <w:lang w:bidi="ar-SA"/>
              </w:rPr>
            </w:pPr>
            <w:r w:rsidRPr="008C5E6D">
              <w:rPr>
                <w:rFonts w:eastAsia="MS Mincho" w:cs="Poppins"/>
                <w:b/>
                <w:bCs/>
                <w:color w:val="FFFFFF"/>
                <w:sz w:val="22"/>
                <w:szCs w:val="22"/>
                <w:lang w:bidi="ar-SA"/>
              </w:rPr>
              <w:t>SEAH risk assessment</w:t>
            </w:r>
          </w:p>
        </w:tc>
      </w:tr>
    </w:tbl>
    <w:tbl>
      <w:tblPr>
        <w:tblStyle w:val="TableGridCFAA11"/>
        <w:tblW w:w="11250" w:type="dxa"/>
        <w:tblInd w:w="-1000" w:type="dxa"/>
        <w:tblLayout w:type="fixed"/>
        <w:tblCellMar>
          <w:left w:w="115" w:type="dxa"/>
          <w:right w:w="115" w:type="dxa"/>
        </w:tblCellMar>
        <w:tblLook w:val="04A0" w:firstRow="1" w:lastRow="0" w:firstColumn="1" w:lastColumn="0" w:noHBand="0" w:noVBand="1"/>
      </w:tblPr>
      <w:tblGrid>
        <w:gridCol w:w="4855"/>
        <w:gridCol w:w="1080"/>
        <w:gridCol w:w="5315"/>
      </w:tblGrid>
      <w:tr w:rsidR="00C907AB" w:rsidRPr="00C907AB" w14:paraId="41E78564" w14:textId="77777777" w:rsidTr="008C5E6D">
        <w:trPr>
          <w:trHeight w:val="574"/>
        </w:trPr>
        <w:tc>
          <w:tcPr>
            <w:tcW w:w="4855" w:type="dxa"/>
            <w:tcBorders>
              <w:top w:val="single" w:sz="12" w:space="0" w:color="002060"/>
              <w:left w:val="single" w:sz="12" w:space="0" w:color="002060"/>
              <w:bottom w:val="single" w:sz="12" w:space="0" w:color="002060"/>
              <w:right w:val="single" w:sz="12" w:space="0" w:color="002060"/>
            </w:tcBorders>
            <w:shd w:val="clear" w:color="auto" w:fill="F2F2F2"/>
            <w:vAlign w:val="center"/>
          </w:tcPr>
          <w:p w14:paraId="486BC2F7" w14:textId="0934F98C" w:rsidR="00C907AB" w:rsidRPr="00C907AB" w:rsidRDefault="00C907AB" w:rsidP="00C907AB">
            <w:pPr>
              <w:spacing w:line="276" w:lineRule="auto"/>
              <w:rPr>
                <w:rFonts w:eastAsia="MS Mincho" w:cs="Poppins"/>
                <w:color w:val="002060"/>
                <w:szCs w:val="18"/>
                <w:lang w:bidi="ar-SA"/>
              </w:rPr>
            </w:pPr>
            <w:r w:rsidRPr="00C907AB">
              <w:rPr>
                <w:rFonts w:eastAsia="MS Mincho" w:cs="Poppins"/>
                <w:color w:val="002060"/>
                <w:szCs w:val="18"/>
                <w:lang w:bidi="ar-SA"/>
              </w:rPr>
              <w:t>Does the program design include consideration of risk</w:t>
            </w:r>
            <w:r w:rsidR="00BF6E11">
              <w:rPr>
                <w:rFonts w:eastAsia="MS Mincho" w:cs="Poppins"/>
                <w:color w:val="002060"/>
                <w:szCs w:val="18"/>
                <w:lang w:bidi="ar-SA"/>
              </w:rPr>
              <w:t>s</w:t>
            </w:r>
            <w:r w:rsidRPr="00C907AB">
              <w:rPr>
                <w:rFonts w:eastAsia="MS Mincho" w:cs="Poppins"/>
                <w:color w:val="002060"/>
                <w:szCs w:val="18"/>
                <w:lang w:bidi="ar-SA"/>
              </w:rPr>
              <w:t xml:space="preserve"> associated with SEAH that may be induced or exacerbated by the GPE grant?</w:t>
            </w:r>
          </w:p>
        </w:tc>
        <w:tc>
          <w:tcPr>
            <w:tcW w:w="108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69234C2E" w14:textId="77777777" w:rsidR="00C907AB" w:rsidRPr="00C907AB" w:rsidRDefault="007F28C7" w:rsidP="00C907AB">
            <w:pPr>
              <w:spacing w:line="276" w:lineRule="auto"/>
              <w:ind w:left="57" w:firstLine="15"/>
              <w:contextualSpacing/>
              <w:rPr>
                <w:rFonts w:eastAsia="MS Mincho" w:cs="Poppins"/>
                <w:color w:val="002060"/>
                <w:szCs w:val="18"/>
                <w:lang w:bidi="ar-SA"/>
              </w:rPr>
            </w:pPr>
            <w:sdt>
              <w:sdtPr>
                <w:rPr>
                  <w:rFonts w:eastAsia="MS Mincho" w:cs="Poppins"/>
                  <w:color w:val="002060"/>
                  <w:szCs w:val="18"/>
                  <w:lang w:bidi="ar-SA"/>
                </w:rPr>
                <w:id w:val="791491326"/>
                <w14:checkbox>
                  <w14:checked w14:val="0"/>
                  <w14:checkedState w14:val="2612" w14:font="MS Gothic"/>
                  <w14:uncheckedState w14:val="2610" w14:font="MS Gothic"/>
                </w14:checkbox>
              </w:sdtPr>
              <w:sdtEndPr/>
              <w:sdtContent>
                <w:r w:rsidR="00C907AB" w:rsidRPr="00C907AB">
                  <w:rPr>
                    <w:rFonts w:ascii="Segoe UI Symbol" w:eastAsia="MS Mincho" w:hAnsi="Segoe UI Symbol" w:cs="Segoe UI Symbol"/>
                    <w:color w:val="002060"/>
                    <w:szCs w:val="18"/>
                    <w:lang w:bidi="ar-SA"/>
                  </w:rPr>
                  <w:t>☐</w:t>
                </w:r>
              </w:sdtContent>
            </w:sdt>
            <w:r w:rsidR="00C907AB" w:rsidRPr="00C907AB">
              <w:rPr>
                <w:rFonts w:eastAsia="MS Mincho" w:cs="Poppins"/>
                <w:color w:val="002060"/>
                <w:szCs w:val="18"/>
                <w:lang w:bidi="ar-SA"/>
              </w:rPr>
              <w:t xml:space="preserve">  No                      </w:t>
            </w:r>
            <w:sdt>
              <w:sdtPr>
                <w:rPr>
                  <w:rFonts w:eastAsia="MS Mincho" w:cs="Poppins"/>
                  <w:color w:val="002060"/>
                  <w:szCs w:val="18"/>
                  <w:lang w:bidi="ar-SA"/>
                </w:rPr>
                <w:id w:val="2121793097"/>
                <w14:checkbox>
                  <w14:checked w14:val="0"/>
                  <w14:checkedState w14:val="2612" w14:font="MS Gothic"/>
                  <w14:uncheckedState w14:val="2610" w14:font="MS Gothic"/>
                </w14:checkbox>
              </w:sdtPr>
              <w:sdtEndPr/>
              <w:sdtContent>
                <w:r w:rsidR="00C907AB" w:rsidRPr="00C907AB">
                  <w:rPr>
                    <w:rFonts w:ascii="Segoe UI Symbol" w:eastAsia="MS Mincho" w:hAnsi="Segoe UI Symbol" w:cs="Segoe UI Symbol"/>
                    <w:color w:val="002060"/>
                    <w:szCs w:val="18"/>
                    <w:lang w:bidi="ar-SA"/>
                  </w:rPr>
                  <w:t>☐</w:t>
                </w:r>
              </w:sdtContent>
            </w:sdt>
            <w:r w:rsidR="00C907AB" w:rsidRPr="00C907AB">
              <w:rPr>
                <w:rFonts w:eastAsia="MS Mincho" w:cs="Poppins"/>
                <w:color w:val="002060"/>
                <w:szCs w:val="18"/>
                <w:lang w:bidi="ar-SA"/>
              </w:rPr>
              <w:t xml:space="preserve">  Yes</w:t>
            </w:r>
          </w:p>
        </w:tc>
        <w:tc>
          <w:tcPr>
            <w:tcW w:w="5315"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305A3921" w14:textId="14D0ABEB" w:rsidR="00C907AB" w:rsidRPr="004C4F72" w:rsidRDefault="00C907AB" w:rsidP="004C4F72">
            <w:pPr>
              <w:spacing w:before="120" w:after="120" w:line="240" w:lineRule="auto"/>
              <w:rPr>
                <w:rFonts w:eastAsia="MS Mincho" w:cs="Poppins"/>
                <w:color w:val="002060"/>
                <w:sz w:val="8"/>
                <w:szCs w:val="8"/>
                <w:lang w:bidi="ar-SA"/>
              </w:rPr>
            </w:pPr>
            <w:r w:rsidRPr="00C907AB">
              <w:rPr>
                <w:rFonts w:eastAsia="MS Mincho" w:cs="Poppins"/>
                <w:i/>
                <w:color w:val="002060"/>
                <w:szCs w:val="18"/>
                <w:lang w:bidi="ar-SA"/>
              </w:rPr>
              <w:t>Please provide details of the risk assessment</w:t>
            </w:r>
            <w:r w:rsidR="00FF06AA">
              <w:rPr>
                <w:rFonts w:eastAsia="MS Mincho" w:cs="Poppins"/>
                <w:i/>
                <w:color w:val="002060"/>
                <w:szCs w:val="18"/>
                <w:lang w:bidi="ar-SA"/>
              </w:rPr>
              <w:t>.</w:t>
            </w:r>
            <w:r w:rsidRPr="00C907AB">
              <w:rPr>
                <w:rFonts w:eastAsia="MS Mincho" w:cs="Poppins"/>
                <w:i/>
                <w:color w:val="002060"/>
                <w:szCs w:val="18"/>
                <w:lang w:bidi="ar-SA"/>
              </w:rPr>
              <w:t xml:space="preserve"> </w:t>
            </w:r>
          </w:p>
          <w:sdt>
            <w:sdtPr>
              <w:rPr>
                <w:rFonts w:eastAsia="MS Mincho" w:cs="Poppins"/>
                <w:i/>
                <w:color w:val="002060"/>
                <w:szCs w:val="18"/>
                <w:lang w:bidi="ar-SA"/>
              </w:rPr>
              <w:id w:val="-1804535387"/>
              <w:placeholder>
                <w:docPart w:val="12A5729B5360447687920E8B16464FC7"/>
              </w:placeholder>
              <w:showingPlcHdr/>
              <w:text w:multiLine="1"/>
            </w:sdtPr>
            <w:sdtEndPr/>
            <w:sdtContent>
              <w:p w14:paraId="104E62A2" w14:textId="77777777" w:rsidR="00C907AB" w:rsidRPr="00C907AB" w:rsidRDefault="00C907AB" w:rsidP="00C907AB">
                <w:pPr>
                  <w:spacing w:line="276" w:lineRule="auto"/>
                  <w:ind w:left="57" w:firstLine="15"/>
                  <w:contextualSpacing/>
                  <w:rPr>
                    <w:rFonts w:eastAsia="MS Mincho" w:cs="Poppins"/>
                    <w:i/>
                    <w:color w:val="002060"/>
                    <w:szCs w:val="18"/>
                    <w:lang w:bidi="ar-SA"/>
                  </w:rPr>
                </w:pPr>
                <w:r w:rsidRPr="004C4F72">
                  <w:rPr>
                    <w:rFonts w:eastAsia="MS Mincho" w:cs="Poppins"/>
                    <w:color w:val="28A7DE" w:themeColor="accent1"/>
                    <w:szCs w:val="18"/>
                    <w:lang w:bidi="ar-SA"/>
                  </w:rPr>
                  <w:t>Click here to enter text.</w:t>
                </w:r>
              </w:p>
            </w:sdtContent>
          </w:sdt>
          <w:p w14:paraId="2A2AAACF" w14:textId="77777777" w:rsidR="00C907AB" w:rsidRPr="00C907AB" w:rsidRDefault="00C907AB" w:rsidP="00C907AB">
            <w:pPr>
              <w:spacing w:line="276" w:lineRule="auto"/>
              <w:ind w:left="57" w:firstLine="15"/>
              <w:contextualSpacing/>
              <w:rPr>
                <w:rFonts w:eastAsia="MS Mincho" w:cs="Poppins"/>
                <w:color w:val="002060"/>
                <w:szCs w:val="18"/>
                <w:lang w:bidi="ar-SA"/>
              </w:rPr>
            </w:pPr>
          </w:p>
        </w:tc>
      </w:tr>
      <w:tr w:rsidR="00C907AB" w:rsidRPr="00C907AB" w14:paraId="2D5688CE" w14:textId="77777777" w:rsidTr="008C5E6D">
        <w:trPr>
          <w:trHeight w:val="820"/>
        </w:trPr>
        <w:tc>
          <w:tcPr>
            <w:tcW w:w="4855" w:type="dxa"/>
            <w:tcBorders>
              <w:top w:val="single" w:sz="12" w:space="0" w:color="002060"/>
              <w:left w:val="single" w:sz="12" w:space="0" w:color="002060"/>
              <w:bottom w:val="single" w:sz="12" w:space="0" w:color="002060"/>
              <w:right w:val="single" w:sz="12" w:space="0" w:color="002060"/>
            </w:tcBorders>
            <w:shd w:val="clear" w:color="auto" w:fill="F2F2F2"/>
            <w:vAlign w:val="center"/>
          </w:tcPr>
          <w:p w14:paraId="69F51E06" w14:textId="2393547D" w:rsidR="00C907AB" w:rsidRPr="00C907AB" w:rsidRDefault="00C907AB" w:rsidP="00C907AB">
            <w:pPr>
              <w:spacing w:line="276" w:lineRule="auto"/>
              <w:rPr>
                <w:rFonts w:eastAsia="MS Mincho" w:cs="Poppins"/>
                <w:color w:val="002060"/>
                <w:szCs w:val="18"/>
                <w:lang w:bidi="ar-SA"/>
              </w:rPr>
            </w:pPr>
            <w:r w:rsidRPr="00C907AB">
              <w:rPr>
                <w:rFonts w:eastAsia="MS Mincho" w:cs="Poppins"/>
                <w:color w:val="002060"/>
                <w:szCs w:val="18"/>
                <w:lang w:bidi="ar-SA"/>
              </w:rPr>
              <w:t>If SEAH risks were identified</w:t>
            </w:r>
            <w:r w:rsidR="00FF06AA">
              <w:rPr>
                <w:rFonts w:eastAsia="MS Mincho" w:cs="Poppins"/>
                <w:color w:val="002060"/>
                <w:szCs w:val="18"/>
                <w:lang w:bidi="ar-SA"/>
              </w:rPr>
              <w:t>,</w:t>
            </w:r>
            <w:r w:rsidRPr="00C907AB">
              <w:rPr>
                <w:rFonts w:eastAsia="MS Mincho" w:cs="Poppins"/>
                <w:color w:val="002060"/>
                <w:szCs w:val="18"/>
                <w:lang w:bidi="ar-SA"/>
              </w:rPr>
              <w:t xml:space="preserve"> are there any proposed mitigation measures</w:t>
            </w:r>
            <w:r w:rsidR="00FF06AA">
              <w:rPr>
                <w:rFonts w:eastAsia="MS Mincho" w:cs="Poppins"/>
                <w:color w:val="002060"/>
                <w:szCs w:val="18"/>
                <w:lang w:bidi="ar-SA"/>
              </w:rPr>
              <w:t>?</w:t>
            </w:r>
            <w:r w:rsidRPr="00C907AB">
              <w:rPr>
                <w:rFonts w:eastAsia="MS Mincho" w:cs="Poppins"/>
                <w:color w:val="002060"/>
                <w:szCs w:val="18"/>
                <w:lang w:bidi="ar-SA"/>
              </w:rPr>
              <w:t xml:space="preserve"> </w:t>
            </w:r>
          </w:p>
        </w:tc>
        <w:tc>
          <w:tcPr>
            <w:tcW w:w="108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7B8DBE11" w14:textId="77777777" w:rsidR="00C907AB" w:rsidRPr="00C907AB" w:rsidRDefault="007F28C7" w:rsidP="00C907AB">
            <w:pPr>
              <w:spacing w:line="276" w:lineRule="auto"/>
              <w:ind w:left="57" w:firstLine="15"/>
              <w:contextualSpacing/>
              <w:rPr>
                <w:rFonts w:eastAsia="MS Mincho" w:cs="Poppins"/>
                <w:color w:val="002060"/>
                <w:szCs w:val="18"/>
                <w:lang w:bidi="ar-SA"/>
              </w:rPr>
            </w:pPr>
            <w:sdt>
              <w:sdtPr>
                <w:rPr>
                  <w:rFonts w:eastAsia="MS Mincho" w:cs="Poppins"/>
                  <w:color w:val="002060"/>
                  <w:szCs w:val="18"/>
                  <w:lang w:bidi="ar-SA"/>
                </w:rPr>
                <w:id w:val="-1513449217"/>
                <w14:checkbox>
                  <w14:checked w14:val="0"/>
                  <w14:checkedState w14:val="2612" w14:font="MS Gothic"/>
                  <w14:uncheckedState w14:val="2610" w14:font="MS Gothic"/>
                </w14:checkbox>
              </w:sdtPr>
              <w:sdtEndPr/>
              <w:sdtContent>
                <w:r w:rsidR="00C907AB" w:rsidRPr="00C907AB">
                  <w:rPr>
                    <w:rFonts w:ascii="Segoe UI Symbol" w:eastAsia="MS Mincho" w:hAnsi="Segoe UI Symbol" w:cs="Segoe UI Symbol"/>
                    <w:color w:val="002060"/>
                    <w:szCs w:val="18"/>
                    <w:lang w:bidi="ar-SA"/>
                  </w:rPr>
                  <w:t>☐</w:t>
                </w:r>
              </w:sdtContent>
            </w:sdt>
            <w:r w:rsidR="00C907AB" w:rsidRPr="00C907AB">
              <w:rPr>
                <w:rFonts w:eastAsia="MS Mincho" w:cs="Poppins"/>
                <w:color w:val="002060"/>
                <w:szCs w:val="18"/>
                <w:lang w:bidi="ar-SA"/>
              </w:rPr>
              <w:t xml:space="preserve">  No                      </w:t>
            </w:r>
            <w:sdt>
              <w:sdtPr>
                <w:rPr>
                  <w:rFonts w:eastAsia="MS Mincho" w:cs="Poppins"/>
                  <w:color w:val="002060"/>
                  <w:szCs w:val="18"/>
                  <w:lang w:bidi="ar-SA"/>
                </w:rPr>
                <w:id w:val="-822040892"/>
                <w14:checkbox>
                  <w14:checked w14:val="0"/>
                  <w14:checkedState w14:val="2612" w14:font="MS Gothic"/>
                  <w14:uncheckedState w14:val="2610" w14:font="MS Gothic"/>
                </w14:checkbox>
              </w:sdtPr>
              <w:sdtEndPr/>
              <w:sdtContent>
                <w:r w:rsidR="00C907AB" w:rsidRPr="00C907AB">
                  <w:rPr>
                    <w:rFonts w:ascii="Segoe UI Symbol" w:eastAsia="MS Mincho" w:hAnsi="Segoe UI Symbol" w:cs="Segoe UI Symbol"/>
                    <w:color w:val="002060"/>
                    <w:szCs w:val="18"/>
                    <w:lang w:bidi="ar-SA"/>
                  </w:rPr>
                  <w:t>☐</w:t>
                </w:r>
              </w:sdtContent>
            </w:sdt>
            <w:r w:rsidR="00C907AB" w:rsidRPr="00C907AB">
              <w:rPr>
                <w:rFonts w:eastAsia="MS Mincho" w:cs="Poppins"/>
                <w:color w:val="002060"/>
                <w:szCs w:val="18"/>
                <w:lang w:bidi="ar-SA"/>
              </w:rPr>
              <w:t xml:space="preserve">  Yes</w:t>
            </w:r>
          </w:p>
        </w:tc>
        <w:tc>
          <w:tcPr>
            <w:tcW w:w="5315"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28A35EC7" w14:textId="302D84F2" w:rsidR="00C907AB" w:rsidRPr="004C4F72" w:rsidRDefault="00C907AB" w:rsidP="004C4F72">
            <w:pPr>
              <w:spacing w:before="80" w:after="120" w:line="240" w:lineRule="auto"/>
              <w:rPr>
                <w:rFonts w:eastAsia="MS Mincho" w:cs="Poppins"/>
                <w:color w:val="002060"/>
                <w:sz w:val="8"/>
                <w:szCs w:val="8"/>
                <w:lang w:bidi="ar-SA"/>
              </w:rPr>
            </w:pPr>
            <w:r w:rsidRPr="00C907AB">
              <w:rPr>
                <w:rFonts w:eastAsia="MS Mincho" w:cs="Poppins"/>
                <w:i/>
                <w:color w:val="002060"/>
                <w:szCs w:val="18"/>
                <w:lang w:bidi="ar-SA"/>
              </w:rPr>
              <w:t>Please provide details of the risk mitigation measures</w:t>
            </w:r>
            <w:r w:rsidR="00FF06AA">
              <w:rPr>
                <w:rFonts w:eastAsia="MS Mincho" w:cs="Poppins"/>
                <w:i/>
                <w:color w:val="002060"/>
                <w:szCs w:val="18"/>
                <w:lang w:bidi="ar-SA"/>
              </w:rPr>
              <w:t>.</w:t>
            </w:r>
          </w:p>
          <w:sdt>
            <w:sdtPr>
              <w:rPr>
                <w:rFonts w:eastAsia="MS Mincho" w:cs="Poppins"/>
                <w:i/>
                <w:color w:val="002060"/>
                <w:szCs w:val="18"/>
                <w:lang w:bidi="ar-SA"/>
              </w:rPr>
              <w:id w:val="263884545"/>
              <w:placeholder>
                <w:docPart w:val="9824AAC9EFD34335BA033F0EAEC30A1F"/>
              </w:placeholder>
              <w:showingPlcHdr/>
              <w:text w:multiLine="1"/>
            </w:sdtPr>
            <w:sdtEndPr/>
            <w:sdtContent>
              <w:p w14:paraId="75D9531D" w14:textId="0249F223" w:rsidR="00C907AB" w:rsidRPr="00C907AB" w:rsidRDefault="00C907AB" w:rsidP="004C4F72">
                <w:pPr>
                  <w:spacing w:line="276" w:lineRule="auto"/>
                  <w:ind w:left="57" w:firstLine="15"/>
                  <w:contextualSpacing/>
                  <w:rPr>
                    <w:rFonts w:eastAsia="MS Mincho" w:cs="Poppins"/>
                    <w:color w:val="002060"/>
                    <w:szCs w:val="18"/>
                    <w:lang w:bidi="ar-SA"/>
                  </w:rPr>
                </w:pPr>
                <w:r w:rsidRPr="004C4F72">
                  <w:rPr>
                    <w:rFonts w:eastAsia="MS Mincho" w:cs="Poppins"/>
                    <w:color w:val="28A7DE" w:themeColor="accent1"/>
                    <w:szCs w:val="18"/>
                    <w:lang w:bidi="ar-SA"/>
                  </w:rPr>
                  <w:t>Click here to enter text.</w:t>
                </w:r>
              </w:p>
            </w:sdtContent>
          </w:sdt>
        </w:tc>
      </w:tr>
      <w:tr w:rsidR="00C907AB" w:rsidRPr="00C907AB" w14:paraId="7057A174" w14:textId="77777777" w:rsidTr="008C5E6D">
        <w:trPr>
          <w:trHeight w:val="793"/>
        </w:trPr>
        <w:tc>
          <w:tcPr>
            <w:tcW w:w="4855" w:type="dxa"/>
            <w:tcBorders>
              <w:top w:val="single" w:sz="12" w:space="0" w:color="002060"/>
              <w:left w:val="single" w:sz="12" w:space="0" w:color="002060"/>
              <w:bottom w:val="single" w:sz="12" w:space="0" w:color="002060"/>
              <w:right w:val="single" w:sz="12" w:space="0" w:color="002060"/>
            </w:tcBorders>
            <w:shd w:val="clear" w:color="auto" w:fill="F2F2F2"/>
            <w:vAlign w:val="center"/>
          </w:tcPr>
          <w:p w14:paraId="6BCB17AE" w14:textId="5553777D" w:rsidR="00C907AB" w:rsidRPr="00C907AB" w:rsidRDefault="00C907AB" w:rsidP="00C907AB">
            <w:pPr>
              <w:spacing w:line="276" w:lineRule="auto"/>
              <w:rPr>
                <w:rFonts w:cs="Poppins"/>
                <w:color w:val="002060"/>
                <w:szCs w:val="18"/>
                <w:lang w:bidi="ar-SA"/>
              </w:rPr>
            </w:pPr>
            <w:r w:rsidRPr="00C907AB">
              <w:rPr>
                <w:rFonts w:cs="Poppins"/>
                <w:color w:val="002060"/>
                <w:szCs w:val="18"/>
                <w:lang w:bidi="ar-SA"/>
              </w:rPr>
              <w:t>If SEAH risk</w:t>
            </w:r>
            <w:r w:rsidR="00721560">
              <w:rPr>
                <w:rFonts w:cs="Poppins"/>
                <w:color w:val="002060"/>
                <w:szCs w:val="18"/>
                <w:lang w:bidi="ar-SA"/>
              </w:rPr>
              <w:t>s are</w:t>
            </w:r>
            <w:r w:rsidRPr="00C907AB">
              <w:rPr>
                <w:rFonts w:cs="Poppins"/>
                <w:color w:val="002060"/>
                <w:szCs w:val="18"/>
                <w:lang w:bidi="ar-SA"/>
              </w:rPr>
              <w:t xml:space="preserve"> not relevant for the GPE grant, please provide reasons for this conclusion</w:t>
            </w:r>
          </w:p>
        </w:tc>
        <w:tc>
          <w:tcPr>
            <w:tcW w:w="1080"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69586E09" w14:textId="77777777" w:rsidR="00C907AB" w:rsidRPr="00C907AB" w:rsidRDefault="00C907AB" w:rsidP="00C907AB">
            <w:pPr>
              <w:spacing w:line="276" w:lineRule="auto"/>
              <w:ind w:left="57" w:firstLine="15"/>
              <w:contextualSpacing/>
              <w:rPr>
                <w:rFonts w:eastAsia="MS Mincho" w:cs="Poppins"/>
                <w:color w:val="002060"/>
                <w:szCs w:val="18"/>
                <w:lang w:bidi="ar-SA"/>
              </w:rPr>
            </w:pPr>
          </w:p>
        </w:tc>
        <w:tc>
          <w:tcPr>
            <w:tcW w:w="5315" w:type="dxa"/>
            <w:tcBorders>
              <w:top w:val="single" w:sz="12" w:space="0" w:color="002060"/>
              <w:left w:val="single" w:sz="12" w:space="0" w:color="002060"/>
              <w:bottom w:val="single" w:sz="12" w:space="0" w:color="002060"/>
              <w:right w:val="single" w:sz="12" w:space="0" w:color="002060"/>
            </w:tcBorders>
            <w:shd w:val="clear" w:color="auto" w:fill="auto"/>
            <w:vAlign w:val="center"/>
          </w:tcPr>
          <w:p w14:paraId="21832E64" w14:textId="7E1BECB8" w:rsidR="00C907AB" w:rsidRPr="004C4F72" w:rsidRDefault="00C907AB" w:rsidP="004C4F72">
            <w:pPr>
              <w:spacing w:before="80" w:after="120" w:line="240" w:lineRule="auto"/>
              <w:rPr>
                <w:rFonts w:eastAsia="MS Mincho" w:cs="Poppins"/>
                <w:color w:val="002060"/>
                <w:sz w:val="8"/>
                <w:szCs w:val="8"/>
                <w:lang w:bidi="ar-SA"/>
              </w:rPr>
            </w:pPr>
            <w:r w:rsidRPr="00C907AB">
              <w:rPr>
                <w:rFonts w:eastAsia="MS Mincho" w:cs="Poppins"/>
                <w:i/>
                <w:color w:val="002060"/>
                <w:szCs w:val="18"/>
                <w:lang w:bidi="ar-SA"/>
              </w:rPr>
              <w:t>Reasons why SEAH risk</w:t>
            </w:r>
            <w:r w:rsidR="00721560">
              <w:rPr>
                <w:rFonts w:eastAsia="MS Mincho" w:cs="Poppins"/>
                <w:i/>
                <w:color w:val="002060"/>
                <w:szCs w:val="18"/>
                <w:lang w:bidi="ar-SA"/>
              </w:rPr>
              <w:t>s are</w:t>
            </w:r>
            <w:r w:rsidRPr="00C907AB">
              <w:rPr>
                <w:rFonts w:eastAsia="MS Mincho" w:cs="Poppins"/>
                <w:i/>
                <w:color w:val="002060"/>
                <w:szCs w:val="18"/>
                <w:lang w:bidi="ar-SA"/>
              </w:rPr>
              <w:t xml:space="preserve"> not relevant for </w:t>
            </w:r>
            <w:r w:rsidR="00FF06AA">
              <w:rPr>
                <w:rFonts w:eastAsia="MS Mincho" w:cs="Poppins"/>
                <w:i/>
                <w:color w:val="002060"/>
                <w:szCs w:val="18"/>
                <w:lang w:bidi="ar-SA"/>
              </w:rPr>
              <w:t xml:space="preserve">the </w:t>
            </w:r>
            <w:r w:rsidRPr="00C907AB">
              <w:rPr>
                <w:rFonts w:eastAsia="MS Mincho" w:cs="Poppins"/>
                <w:i/>
                <w:color w:val="002060"/>
                <w:szCs w:val="18"/>
                <w:lang w:bidi="ar-SA"/>
              </w:rPr>
              <w:t>GPE grant</w:t>
            </w:r>
          </w:p>
          <w:sdt>
            <w:sdtPr>
              <w:rPr>
                <w:rFonts w:eastAsia="MS Mincho" w:cs="Poppins"/>
                <w:i/>
                <w:color w:val="002060"/>
                <w:szCs w:val="18"/>
                <w:lang w:bidi="ar-SA"/>
              </w:rPr>
              <w:id w:val="1765725365"/>
              <w:placeholder>
                <w:docPart w:val="3DE53738A47248EB9F4367C2E6D56D14"/>
              </w:placeholder>
              <w:showingPlcHdr/>
              <w:text w:multiLine="1"/>
            </w:sdtPr>
            <w:sdtEndPr/>
            <w:sdtContent>
              <w:p w14:paraId="0DA7904D" w14:textId="760508AD" w:rsidR="00C907AB" w:rsidRPr="00C907AB" w:rsidRDefault="00C907AB" w:rsidP="00A17638">
                <w:pPr>
                  <w:spacing w:line="276" w:lineRule="auto"/>
                  <w:ind w:left="57" w:firstLine="15"/>
                  <w:contextualSpacing/>
                  <w:rPr>
                    <w:rFonts w:eastAsia="MS Mincho" w:cs="Poppins"/>
                    <w:i/>
                    <w:color w:val="002060"/>
                    <w:szCs w:val="18"/>
                    <w:lang w:bidi="ar-SA"/>
                  </w:rPr>
                </w:pPr>
                <w:r w:rsidRPr="004C4F72">
                  <w:rPr>
                    <w:rFonts w:eastAsia="MS Mincho" w:cs="Poppins"/>
                    <w:color w:val="28A7DE" w:themeColor="accent1"/>
                    <w:szCs w:val="18"/>
                    <w:lang w:bidi="ar-SA"/>
                  </w:rPr>
                  <w:t>Click here to enter text.</w:t>
                </w:r>
              </w:p>
            </w:sdtContent>
          </w:sdt>
        </w:tc>
      </w:tr>
    </w:tbl>
    <w:p w14:paraId="6CD9C3EB" w14:textId="77777777" w:rsidR="00C907AB" w:rsidRPr="00C907AB" w:rsidRDefault="00C907AB" w:rsidP="00C907AB">
      <w:pPr>
        <w:tabs>
          <w:tab w:val="left" w:pos="2381"/>
        </w:tabs>
        <w:spacing w:line="240" w:lineRule="auto"/>
        <w:rPr>
          <w:rFonts w:ascii="Cambria" w:eastAsia="MS Mincho" w:hAnsi="Cambria" w:cs="Times New Roman"/>
          <w:color w:val="auto"/>
          <w:sz w:val="24"/>
          <w:lang w:bidi="ar-SA"/>
        </w:rPr>
      </w:pPr>
    </w:p>
    <w:tbl>
      <w:tblPr>
        <w:tblStyle w:val="TableGridCFAA3"/>
        <w:tblW w:w="11216" w:type="dxa"/>
        <w:tblInd w:w="-964"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4A0" w:firstRow="1" w:lastRow="0" w:firstColumn="1" w:lastColumn="0" w:noHBand="0" w:noVBand="1"/>
      </w:tblPr>
      <w:tblGrid>
        <w:gridCol w:w="11216"/>
      </w:tblGrid>
      <w:tr w:rsidR="00C907AB" w:rsidRPr="00C907AB" w14:paraId="58C85CEE" w14:textId="77777777" w:rsidTr="0084566E">
        <w:trPr>
          <w:trHeight w:val="382"/>
        </w:trPr>
        <w:tc>
          <w:tcPr>
            <w:tcW w:w="11216" w:type="dxa"/>
            <w:tcBorders>
              <w:top w:val="nil"/>
              <w:left w:val="nil"/>
              <w:bottom w:val="nil"/>
              <w:right w:val="nil"/>
            </w:tcBorders>
            <w:shd w:val="clear" w:color="auto" w:fill="auto"/>
            <w:vAlign w:val="center"/>
          </w:tcPr>
          <w:p w14:paraId="793DF40C" w14:textId="4359FD69" w:rsidR="00C907AB" w:rsidRPr="00C907AB" w:rsidRDefault="00C907AB" w:rsidP="00C907AB">
            <w:pPr>
              <w:spacing w:line="240" w:lineRule="auto"/>
              <w:ind w:left="1142" w:hanging="986"/>
              <w:rPr>
                <w:rFonts w:eastAsia="MS Mincho" w:cs="Poppins"/>
                <w:b/>
                <w:bCs/>
                <w:color w:val="FFFFFF"/>
                <w:sz w:val="28"/>
                <w:szCs w:val="28"/>
                <w:lang w:bidi="ar-SA"/>
              </w:rPr>
            </w:pPr>
            <w:r w:rsidRPr="00C907AB">
              <w:rPr>
                <w:rFonts w:eastAsia="MS Mincho" w:cs="Poppins"/>
                <w:color w:val="auto"/>
                <w:sz w:val="24"/>
                <w:lang w:bidi="ar-SA"/>
              </w:rPr>
              <w:br w:type="column"/>
            </w:r>
            <w:r w:rsidR="0051103D">
              <w:rPr>
                <w:rFonts w:eastAsia="MS Mincho" w:cs="Poppins"/>
                <w:b/>
                <w:bCs/>
                <w:color w:val="43D596"/>
                <w:sz w:val="28"/>
                <w:szCs w:val="28"/>
                <w:lang w:bidi="ar-SA"/>
              </w:rPr>
              <w:t>6</w:t>
            </w:r>
            <w:r w:rsidRPr="00C907AB">
              <w:rPr>
                <w:rFonts w:eastAsia="MS Mincho" w:cs="Poppins"/>
                <w:b/>
                <w:bCs/>
                <w:color w:val="43D596"/>
                <w:sz w:val="28"/>
                <w:szCs w:val="28"/>
                <w:lang w:bidi="ar-SA"/>
              </w:rPr>
              <w:t xml:space="preserve">. </w:t>
            </w:r>
            <w:r w:rsidR="00571BE4" w:rsidRPr="00C907AB">
              <w:rPr>
                <w:rFonts w:eastAsia="MS Mincho" w:cs="Poppins"/>
                <w:b/>
                <w:bCs/>
                <w:color w:val="43D596"/>
                <w:sz w:val="28"/>
                <w:szCs w:val="28"/>
                <w:lang w:bidi="ar-SA"/>
              </w:rPr>
              <w:t>Variable part information</w:t>
            </w:r>
          </w:p>
        </w:tc>
      </w:tr>
      <w:tr w:rsidR="00C907AB" w:rsidRPr="00C907AB" w14:paraId="75B1BE73" w14:textId="77777777" w:rsidTr="00E21B8C">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328"/>
        </w:trPr>
        <w:tc>
          <w:tcPr>
            <w:tcW w:w="11216" w:type="dxa"/>
            <w:tcBorders>
              <w:top w:val="nil"/>
              <w:left w:val="nil"/>
              <w:bottom w:val="nil"/>
              <w:right w:val="nil"/>
            </w:tcBorders>
            <w:shd w:val="clear" w:color="auto" w:fill="43D596"/>
            <w:vAlign w:val="center"/>
          </w:tcPr>
          <w:p w14:paraId="19A1F7F2" w14:textId="1AE5E9A4" w:rsidR="00C907AB" w:rsidRPr="00C907AB" w:rsidRDefault="00AD3BA2" w:rsidP="00C907AB">
            <w:pPr>
              <w:spacing w:line="240" w:lineRule="auto"/>
              <w:ind w:left="1137" w:hanging="979"/>
              <w:rPr>
                <w:rFonts w:eastAsia="MS Mincho" w:cs="Poppins"/>
                <w:b/>
                <w:bCs/>
                <w:color w:val="FFFFFF"/>
                <w:sz w:val="22"/>
                <w:szCs w:val="22"/>
                <w:lang w:bidi="ar-SA"/>
              </w:rPr>
            </w:pPr>
            <w:r>
              <w:rPr>
                <w:rFonts w:eastAsia="MS Mincho" w:cs="Poppins"/>
                <w:b/>
                <w:bCs/>
                <w:color w:val="FFFFFF"/>
                <w:sz w:val="22"/>
                <w:szCs w:val="22"/>
                <w:lang w:bidi="ar-SA"/>
              </w:rPr>
              <w:t>6</w:t>
            </w:r>
            <w:r w:rsidR="00C907AB" w:rsidRPr="00C907AB">
              <w:rPr>
                <w:rFonts w:eastAsia="MS Mincho" w:cs="Poppins"/>
                <w:b/>
                <w:bCs/>
                <w:color w:val="FFFFFF"/>
                <w:sz w:val="22"/>
                <w:szCs w:val="22"/>
                <w:lang w:bidi="ar-SA"/>
              </w:rPr>
              <w:t>.1</w:t>
            </w:r>
            <w:r w:rsidR="009E7B98">
              <w:rPr>
                <w:rFonts w:eastAsia="MS Mincho" w:cs="Poppins"/>
                <w:b/>
                <w:bCs/>
                <w:color w:val="FFFFFF"/>
                <w:sz w:val="22"/>
                <w:szCs w:val="22"/>
                <w:lang w:bidi="ar-SA"/>
              </w:rPr>
              <w:t>.</w:t>
            </w:r>
            <w:r w:rsidR="00C907AB" w:rsidRPr="00C907AB">
              <w:rPr>
                <w:rFonts w:eastAsia="MS Mincho" w:cs="Poppins"/>
                <w:b/>
                <w:bCs/>
                <w:color w:val="FFFFFF"/>
                <w:sz w:val="22"/>
                <w:szCs w:val="22"/>
                <w:lang w:bidi="ar-SA"/>
              </w:rPr>
              <w:t xml:space="preserve"> Proposed variable part strategies </w:t>
            </w:r>
          </w:p>
        </w:tc>
      </w:tr>
      <w:tr w:rsidR="00C907AB" w:rsidRPr="00C907AB" w14:paraId="0173EFBA" w14:textId="77777777" w:rsidTr="008C5E6D">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810"/>
        </w:trPr>
        <w:tc>
          <w:tcPr>
            <w:tcW w:w="11216" w:type="dxa"/>
            <w:tcBorders>
              <w:top w:val="nil"/>
              <w:left w:val="nil"/>
              <w:bottom w:val="single" w:sz="12" w:space="0" w:color="062172"/>
              <w:right w:val="nil"/>
            </w:tcBorders>
            <w:shd w:val="clear" w:color="auto" w:fill="F2F2F2"/>
          </w:tcPr>
          <w:p w14:paraId="519088C1" w14:textId="3582F06A" w:rsidR="009643F7" w:rsidRPr="008C5E6D" w:rsidRDefault="00E230E9" w:rsidP="008C5E6D">
            <w:pPr>
              <w:autoSpaceDE w:val="0"/>
              <w:autoSpaceDN w:val="0"/>
              <w:adjustRightInd w:val="0"/>
              <w:spacing w:before="120" w:after="120"/>
              <w:jc w:val="both"/>
              <w:rPr>
                <w:rFonts w:cs="Poppins"/>
              </w:rPr>
            </w:pPr>
            <w:r w:rsidRPr="00455B5E">
              <w:rPr>
                <w:rFonts w:cs="Poppins"/>
              </w:rPr>
              <w:t>The variable part of the grant program comprise</w:t>
            </w:r>
            <w:r w:rsidR="00FF06AA">
              <w:rPr>
                <w:rFonts w:cs="Poppins"/>
              </w:rPr>
              <w:t>s</w:t>
            </w:r>
            <w:r w:rsidRPr="00455B5E">
              <w:rPr>
                <w:rFonts w:cs="Poppins"/>
              </w:rPr>
              <w:t xml:space="preserve"> specific strategies, indicators and targets that are designed using a results-based financing approach, with grant finance disbursed only after a pre-agreed set of</w:t>
            </w:r>
            <w:r>
              <w:rPr>
                <w:rFonts w:cs="Poppins"/>
              </w:rPr>
              <w:t xml:space="preserve"> indicator targets</w:t>
            </w:r>
            <w:r w:rsidRPr="00455B5E">
              <w:rPr>
                <w:rFonts w:cs="Poppins"/>
              </w:rPr>
              <w:t xml:space="preserve"> have been achieved and verified. Where applicable, at least 30 percent of the</w:t>
            </w:r>
            <w:r>
              <w:rPr>
                <w:rFonts w:cs="Poppins"/>
              </w:rPr>
              <w:t xml:space="preserve"> </w:t>
            </w:r>
            <w:r w:rsidR="00C861DD">
              <w:rPr>
                <w:rFonts w:cs="Poppins"/>
              </w:rPr>
              <w:t>grant</w:t>
            </w:r>
            <w:r>
              <w:rPr>
                <w:rFonts w:cs="Poppins"/>
              </w:rPr>
              <w:t xml:space="preserve"> </w:t>
            </w:r>
            <w:r w:rsidRPr="00455B5E">
              <w:rPr>
                <w:rFonts w:cs="Poppins"/>
              </w:rPr>
              <w:t xml:space="preserve">should be </w:t>
            </w:r>
            <w:r>
              <w:rPr>
                <w:rFonts w:cs="Poppins"/>
              </w:rPr>
              <w:t>designed</w:t>
            </w:r>
            <w:r w:rsidRPr="00455B5E">
              <w:rPr>
                <w:rFonts w:cs="Poppins"/>
              </w:rPr>
              <w:t xml:space="preserve"> </w:t>
            </w:r>
            <w:r w:rsidRPr="009C3E9E">
              <w:rPr>
                <w:rFonts w:cs="Poppins"/>
              </w:rPr>
              <w:t>as “</w:t>
            </w:r>
            <w:r w:rsidR="00C1498D" w:rsidRPr="009C3E9E">
              <w:rPr>
                <w:rFonts w:cs="Poppins"/>
              </w:rPr>
              <w:t>v</w:t>
            </w:r>
            <w:r w:rsidRPr="009C3E9E">
              <w:rPr>
                <w:rFonts w:cs="Poppins"/>
              </w:rPr>
              <w:t xml:space="preserve">ariable </w:t>
            </w:r>
            <w:r w:rsidR="00C1498D" w:rsidRPr="009C3E9E">
              <w:rPr>
                <w:rFonts w:cs="Poppins"/>
              </w:rPr>
              <w:t>p</w:t>
            </w:r>
            <w:r w:rsidRPr="009C3E9E">
              <w:rPr>
                <w:rFonts w:cs="Poppins"/>
              </w:rPr>
              <w:t>art</w:t>
            </w:r>
            <w:r w:rsidR="009C3E9E">
              <w:rPr>
                <w:rFonts w:cs="Poppins"/>
              </w:rPr>
              <w:t>,</w:t>
            </w:r>
            <w:r w:rsidRPr="009C3E9E">
              <w:rPr>
                <w:rFonts w:cs="Poppins"/>
              </w:rPr>
              <w:t>” with</w:t>
            </w:r>
            <w:r w:rsidRPr="00455B5E">
              <w:rPr>
                <w:rFonts w:cs="Poppins"/>
              </w:rPr>
              <w:t xml:space="preserve"> strategies and indicators fully aligned to the focus area of the grant program and an integral part of the </w:t>
            </w:r>
            <w:r w:rsidRPr="00455B5E">
              <w:rPr>
                <w:rFonts w:eastAsia="MS Mincho" w:cs="Poppins"/>
              </w:rPr>
              <w:t>overarching program theory of change and results chain</w:t>
            </w:r>
            <w:r w:rsidRPr="00455B5E">
              <w:rPr>
                <w:rFonts w:cs="Poppins"/>
              </w:rPr>
              <w:t xml:space="preserve">. </w:t>
            </w:r>
            <w:r>
              <w:rPr>
                <w:rFonts w:cs="Poppins"/>
              </w:rPr>
              <w:t xml:space="preserve">The program document and application </w:t>
            </w:r>
            <w:r w:rsidR="009643F7">
              <w:rPr>
                <w:rFonts w:cs="Poppins"/>
              </w:rPr>
              <w:t>should</w:t>
            </w:r>
            <w:r>
              <w:rPr>
                <w:rFonts w:cs="Poppins"/>
              </w:rPr>
              <w:t xml:space="preserve"> </w:t>
            </w:r>
            <w:r w:rsidR="00610978">
              <w:rPr>
                <w:rFonts w:cs="Poppins"/>
              </w:rPr>
              <w:t xml:space="preserve">clearly describe </w:t>
            </w:r>
            <w:r w:rsidR="00D6299F">
              <w:rPr>
                <w:rFonts w:eastAsia="ヒラギノ角ゴ Pro W3" w:cs="Poppins"/>
                <w:szCs w:val="18"/>
                <w:lang w:bidi="ar-SA"/>
              </w:rPr>
              <w:t>p</w:t>
            </w:r>
            <w:r w:rsidR="00BE355D" w:rsidRPr="00BE355D">
              <w:rPr>
                <w:rFonts w:eastAsia="ヒラギノ角ゴ Pro W3" w:cs="Poppins"/>
                <w:szCs w:val="18"/>
                <w:lang w:bidi="ar-SA"/>
              </w:rPr>
              <w:t>roposed strategies and indicators (including baseline and target</w:t>
            </w:r>
            <w:r w:rsidR="00BF6E11">
              <w:rPr>
                <w:rFonts w:eastAsia="ヒラギノ角ゴ Pro W3" w:cs="Poppins"/>
                <w:szCs w:val="18"/>
                <w:lang w:bidi="ar-SA"/>
              </w:rPr>
              <w:t xml:space="preserve"> values</w:t>
            </w:r>
            <w:r w:rsidR="00BE355D" w:rsidRPr="00BE355D">
              <w:rPr>
                <w:rFonts w:eastAsia="ヒラギノ角ゴ Pro W3" w:cs="Poppins"/>
                <w:szCs w:val="18"/>
                <w:lang w:bidi="ar-SA"/>
              </w:rPr>
              <w:t>) to which variable part financing is linked</w:t>
            </w:r>
            <w:r w:rsidR="000866AA">
              <w:rPr>
                <w:rFonts w:eastAsia="ヒラギノ角ゴ Pro W3" w:cs="Poppins"/>
                <w:szCs w:val="18"/>
                <w:lang w:bidi="ar-SA"/>
              </w:rPr>
              <w:t xml:space="preserve">, </w:t>
            </w:r>
            <w:r w:rsidR="00526258">
              <w:rPr>
                <w:rFonts w:eastAsia="ヒラギノ角ゴ Pro W3" w:cs="Poppins"/>
                <w:szCs w:val="18"/>
                <w:lang w:bidi="ar-SA"/>
              </w:rPr>
              <w:t xml:space="preserve">expected dates of results </w:t>
            </w:r>
            <w:r w:rsidR="00E201C9">
              <w:rPr>
                <w:rFonts w:eastAsia="ヒラギノ角ゴ Pro W3" w:cs="Poppins"/>
                <w:szCs w:val="18"/>
                <w:lang w:bidi="ar-SA"/>
              </w:rPr>
              <w:t>attainment</w:t>
            </w:r>
            <w:r w:rsidR="00526258">
              <w:rPr>
                <w:rFonts w:eastAsia="ヒラギノ角ゴ Pro W3" w:cs="Poppins"/>
                <w:szCs w:val="18"/>
                <w:lang w:bidi="ar-SA"/>
              </w:rPr>
              <w:t xml:space="preserve"> and verification,</w:t>
            </w:r>
            <w:r w:rsidR="00B62C5E">
              <w:rPr>
                <w:rFonts w:eastAsia="ヒラギノ角ゴ Pro W3" w:cs="Poppins"/>
                <w:szCs w:val="18"/>
                <w:lang w:bidi="ar-SA"/>
              </w:rPr>
              <w:t xml:space="preserve"> and a </w:t>
            </w:r>
            <w:r w:rsidR="00E201C9">
              <w:rPr>
                <w:rFonts w:eastAsia="ヒラギノ角ゴ Pro W3" w:cs="Poppins"/>
                <w:szCs w:val="18"/>
                <w:lang w:bidi="ar-SA"/>
              </w:rPr>
              <w:t xml:space="preserve">description of the </w:t>
            </w:r>
            <w:r w:rsidR="00B62C5E">
              <w:rPr>
                <w:rFonts w:eastAsia="ヒラギノ角ゴ Pro W3" w:cs="Poppins"/>
                <w:szCs w:val="18"/>
                <w:lang w:bidi="ar-SA"/>
              </w:rPr>
              <w:t xml:space="preserve">results </w:t>
            </w:r>
            <w:r w:rsidR="00E201C9">
              <w:rPr>
                <w:rFonts w:eastAsia="ヒラギノ角ゴ Pro W3" w:cs="Poppins"/>
                <w:szCs w:val="18"/>
                <w:lang w:bidi="ar-SA"/>
              </w:rPr>
              <w:t>verification process</w:t>
            </w:r>
            <w:r w:rsidR="009643F7">
              <w:rPr>
                <w:rFonts w:eastAsia="ヒラギノ角ゴ Pro W3" w:cs="Poppins"/>
                <w:szCs w:val="18"/>
                <w:lang w:bidi="ar-SA"/>
              </w:rPr>
              <w:t xml:space="preserve"> and the </w:t>
            </w:r>
            <w:r w:rsidR="00EE5C37" w:rsidRPr="00EE5C37">
              <w:rPr>
                <w:rFonts w:eastAsia="ヒラギノ角ゴ Pro W3" w:cs="Poppins"/>
                <w:szCs w:val="18"/>
                <w:lang w:bidi="ar-SA"/>
              </w:rPr>
              <w:t>disbursement mechanism (</w:t>
            </w:r>
            <w:r w:rsidR="00FF06AA">
              <w:rPr>
                <w:rFonts w:eastAsia="ヒラギノ角ゴ Pro W3" w:cs="Poppins"/>
                <w:szCs w:val="18"/>
                <w:lang w:bidi="ar-SA"/>
              </w:rPr>
              <w:t>that is</w:t>
            </w:r>
            <w:r w:rsidR="00EE5C37" w:rsidRPr="00EE5C37">
              <w:rPr>
                <w:rFonts w:eastAsia="ヒラギノ角ゴ Pro W3" w:cs="Poppins"/>
                <w:szCs w:val="18"/>
                <w:lang w:bidi="ar-SA"/>
              </w:rPr>
              <w:t xml:space="preserve">, to budget support, pooled </w:t>
            </w:r>
            <w:proofErr w:type="gramStart"/>
            <w:r w:rsidR="00EE5C37" w:rsidRPr="00EE5C37">
              <w:rPr>
                <w:rFonts w:eastAsia="ヒラギノ角ゴ Pro W3" w:cs="Poppins"/>
                <w:szCs w:val="18"/>
                <w:lang w:bidi="ar-SA"/>
              </w:rPr>
              <w:t>fund</w:t>
            </w:r>
            <w:proofErr w:type="gramEnd"/>
            <w:r w:rsidR="00EE5C37" w:rsidRPr="00EE5C37">
              <w:rPr>
                <w:rFonts w:eastAsia="ヒラギノ角ゴ Pro W3" w:cs="Poppins"/>
                <w:szCs w:val="18"/>
                <w:lang w:bidi="ar-SA"/>
              </w:rPr>
              <w:t xml:space="preserve"> or project)</w:t>
            </w:r>
            <w:r w:rsidR="0059752E">
              <w:rPr>
                <w:rFonts w:eastAsia="ヒラギノ角ゴ Pro W3" w:cs="Poppins"/>
                <w:szCs w:val="18"/>
                <w:lang w:bidi="ar-SA"/>
              </w:rPr>
              <w:t xml:space="preserve"> </w:t>
            </w:r>
            <w:r w:rsidR="00B06A82">
              <w:rPr>
                <w:rFonts w:eastAsia="ヒラギノ角ゴ Pro W3" w:cs="Poppins"/>
                <w:szCs w:val="18"/>
                <w:lang w:bidi="ar-SA"/>
              </w:rPr>
              <w:t>in</w:t>
            </w:r>
            <w:r w:rsidR="00C615D6">
              <w:rPr>
                <w:rFonts w:eastAsia="ヒラギノ角ゴ Pro W3" w:cs="Poppins"/>
                <w:szCs w:val="18"/>
                <w:lang w:bidi="ar-SA"/>
              </w:rPr>
              <w:t xml:space="preserve">to which variable part financing will flow, </w:t>
            </w:r>
            <w:r w:rsidR="003E7504">
              <w:rPr>
                <w:rFonts w:eastAsia="ヒラギノ角ゴ Pro W3" w:cs="Poppins"/>
                <w:szCs w:val="18"/>
                <w:lang w:bidi="ar-SA"/>
              </w:rPr>
              <w:t>if targets are achieved.</w:t>
            </w:r>
            <w:r w:rsidR="009643F7">
              <w:rPr>
                <w:rFonts w:cs="Poppins"/>
              </w:rPr>
              <w:t xml:space="preserve"> </w:t>
            </w:r>
          </w:p>
          <w:p w14:paraId="3EE4432E" w14:textId="67216BB1" w:rsidR="00C907AB" w:rsidRPr="00C907AB" w:rsidRDefault="00C907AB" w:rsidP="00C907AB">
            <w:pPr>
              <w:spacing w:line="240" w:lineRule="auto"/>
              <w:rPr>
                <w:rFonts w:eastAsia="ヒラギノ角ゴ Pro W3" w:cs="Poppins"/>
                <w:szCs w:val="18"/>
                <w:lang w:bidi="ar-SA"/>
              </w:rPr>
            </w:pPr>
            <w:r w:rsidRPr="008C5E6D">
              <w:rPr>
                <w:rFonts w:eastAsia="ヒラギノ角ゴ Pro W3" w:cs="Poppins"/>
                <w:b/>
                <w:bCs/>
                <w:szCs w:val="18"/>
                <w:lang w:bidi="ar-SA"/>
              </w:rPr>
              <w:t>For</w:t>
            </w:r>
            <w:r w:rsidRPr="00C907AB">
              <w:rPr>
                <w:rFonts w:eastAsia="ヒラギノ角ゴ Pro W3" w:cs="Poppins"/>
                <w:szCs w:val="18"/>
                <w:lang w:bidi="ar-SA"/>
              </w:rPr>
              <w:t xml:space="preserve"> </w:t>
            </w:r>
            <w:r w:rsidRPr="0059752E">
              <w:rPr>
                <w:rFonts w:eastAsia="ヒラギノ角ゴ Pro W3" w:cs="Poppins"/>
                <w:b/>
                <w:bCs/>
                <w:szCs w:val="18"/>
                <w:lang w:bidi="ar-SA"/>
              </w:rPr>
              <w:t xml:space="preserve">each specific </w:t>
            </w:r>
            <w:r w:rsidR="00B32064" w:rsidRPr="0059752E">
              <w:rPr>
                <w:rFonts w:eastAsia="ヒラギノ角ゴ Pro W3" w:cs="Poppins"/>
                <w:b/>
                <w:bCs/>
                <w:szCs w:val="18"/>
                <w:lang w:bidi="ar-SA"/>
              </w:rPr>
              <w:t>strategy</w:t>
            </w:r>
            <w:r w:rsidRPr="005712F4">
              <w:rPr>
                <w:rFonts w:eastAsia="ヒラギノ角ゴ Pro W3" w:cs="Poppins"/>
                <w:b/>
                <w:bCs/>
                <w:szCs w:val="18"/>
                <w:lang w:bidi="ar-SA"/>
              </w:rPr>
              <w:t>:</w:t>
            </w:r>
          </w:p>
          <w:p w14:paraId="601EECE3" w14:textId="77777777" w:rsidR="009643F7" w:rsidRPr="008C5E6D" w:rsidRDefault="009643F7" w:rsidP="00C907AB">
            <w:pPr>
              <w:spacing w:line="240" w:lineRule="auto"/>
              <w:rPr>
                <w:rFonts w:eastAsia="ヒラギノ角ゴ Pro W3" w:cs="Poppins"/>
                <w:sz w:val="8"/>
                <w:szCs w:val="8"/>
                <w:lang w:bidi="ar-SA"/>
              </w:rPr>
            </w:pPr>
          </w:p>
          <w:p w14:paraId="55F209DC" w14:textId="1FEF199A" w:rsidR="00C907AB" w:rsidRDefault="00A736FB" w:rsidP="00C907AB">
            <w:pPr>
              <w:numPr>
                <w:ilvl w:val="0"/>
                <w:numId w:val="43"/>
              </w:numPr>
              <w:spacing w:line="240" w:lineRule="auto"/>
              <w:contextualSpacing/>
              <w:rPr>
                <w:rFonts w:eastAsia="ヒラギノ角ゴ Pro W3" w:cs="Poppins"/>
                <w:szCs w:val="18"/>
                <w:lang w:bidi="ar-SA"/>
              </w:rPr>
            </w:pPr>
            <w:r>
              <w:rPr>
                <w:rFonts w:eastAsia="ヒラギノ角ゴ Pro W3" w:cs="Poppins"/>
                <w:szCs w:val="18"/>
                <w:lang w:bidi="ar-SA"/>
              </w:rPr>
              <w:t>D</w:t>
            </w:r>
            <w:r w:rsidR="00C907AB" w:rsidRPr="00C907AB">
              <w:rPr>
                <w:rFonts w:eastAsia="ヒラギノ角ゴ Pro W3" w:cs="Poppins"/>
                <w:szCs w:val="18"/>
                <w:lang w:bidi="ar-SA"/>
              </w:rPr>
              <w:t>escribe the proposed strateg</w:t>
            </w:r>
            <w:r w:rsidR="0097730D">
              <w:rPr>
                <w:rFonts w:eastAsia="ヒラギノ角ゴ Pro W3" w:cs="Poppins"/>
                <w:szCs w:val="18"/>
                <w:lang w:bidi="ar-SA"/>
              </w:rPr>
              <w:t>y</w:t>
            </w:r>
            <w:r w:rsidR="00A27D29">
              <w:rPr>
                <w:rFonts w:eastAsia="ヒラギノ角ゴ Pro W3" w:cs="Poppins"/>
                <w:szCs w:val="18"/>
                <w:lang w:bidi="ar-SA"/>
              </w:rPr>
              <w:t xml:space="preserve"> and confirm </w:t>
            </w:r>
            <w:r w:rsidR="008929E4">
              <w:rPr>
                <w:rFonts w:eastAsia="ヒラギノ角ゴ Pro W3" w:cs="Poppins"/>
                <w:szCs w:val="18"/>
                <w:lang w:bidi="ar-SA"/>
              </w:rPr>
              <w:t xml:space="preserve">that it </w:t>
            </w:r>
            <w:r w:rsidR="00CF2173">
              <w:rPr>
                <w:rFonts w:eastAsia="ヒラギノ角ゴ Pro W3" w:cs="Poppins"/>
                <w:szCs w:val="18"/>
                <w:lang w:bidi="ar-SA"/>
              </w:rPr>
              <w:t xml:space="preserve">is fully aligned and </w:t>
            </w:r>
            <w:r w:rsidR="008929E4">
              <w:rPr>
                <w:rFonts w:eastAsia="ヒラギノ角ゴ Pro W3" w:cs="Poppins"/>
                <w:szCs w:val="18"/>
                <w:lang w:bidi="ar-SA"/>
              </w:rPr>
              <w:t xml:space="preserve">adequately contributes to the </w:t>
            </w:r>
            <w:r w:rsidR="00CF2173">
              <w:rPr>
                <w:rFonts w:eastAsia="ヒラギノ角ゴ Pro W3" w:cs="Poppins"/>
                <w:szCs w:val="18"/>
                <w:lang w:bidi="ar-SA"/>
              </w:rPr>
              <w:t>focus area and</w:t>
            </w:r>
            <w:r w:rsidR="008929E4">
              <w:rPr>
                <w:rFonts w:eastAsia="ヒラギノ角ゴ Pro W3" w:cs="Poppins"/>
                <w:szCs w:val="18"/>
                <w:lang w:bidi="ar-SA"/>
              </w:rPr>
              <w:t xml:space="preserve"> overarching ambition of the grant program and </w:t>
            </w:r>
            <w:r w:rsidR="00CD015D">
              <w:rPr>
                <w:rFonts w:eastAsia="ヒラギノ角ゴ Pro W3" w:cs="Poppins"/>
                <w:szCs w:val="18"/>
                <w:lang w:bidi="ar-SA"/>
              </w:rPr>
              <w:t>that i</w:t>
            </w:r>
            <w:r w:rsidR="00DA66EE">
              <w:rPr>
                <w:rFonts w:eastAsia="ヒラギノ角ゴ Pro W3" w:cs="Poppins"/>
                <w:szCs w:val="18"/>
                <w:lang w:bidi="ar-SA"/>
              </w:rPr>
              <w:t xml:space="preserve">t is well integrated into the </w:t>
            </w:r>
            <w:r w:rsidR="00B85ACA">
              <w:rPr>
                <w:rFonts w:eastAsia="ヒラギノ角ゴ Pro W3" w:cs="Poppins"/>
                <w:szCs w:val="18"/>
                <w:lang w:bidi="ar-SA"/>
              </w:rPr>
              <w:t>program theory o</w:t>
            </w:r>
            <w:r w:rsidR="002E26B8">
              <w:rPr>
                <w:rFonts w:eastAsia="ヒラギノ角ゴ Pro W3" w:cs="Poppins"/>
                <w:szCs w:val="18"/>
                <w:lang w:bidi="ar-SA"/>
              </w:rPr>
              <w:t>f</w:t>
            </w:r>
            <w:r w:rsidR="00B85ACA">
              <w:rPr>
                <w:rFonts w:eastAsia="ヒラギノ角ゴ Pro W3" w:cs="Poppins"/>
                <w:szCs w:val="18"/>
                <w:lang w:bidi="ar-SA"/>
              </w:rPr>
              <w:t xml:space="preserve"> change and</w:t>
            </w:r>
            <w:r w:rsidR="0068138E">
              <w:rPr>
                <w:rFonts w:eastAsia="ヒラギノ角ゴ Pro W3" w:cs="Poppins"/>
                <w:szCs w:val="18"/>
                <w:lang w:bidi="ar-SA"/>
              </w:rPr>
              <w:t xml:space="preserve"> </w:t>
            </w:r>
            <w:r w:rsidR="005A41F2" w:rsidRPr="00C907AB">
              <w:rPr>
                <w:rFonts w:eastAsia="ヒラギノ角ゴ Pro W3" w:cs="Poppins"/>
                <w:szCs w:val="18"/>
                <w:lang w:bidi="ar-SA"/>
              </w:rPr>
              <w:t>results chain (</w:t>
            </w:r>
            <w:r w:rsidR="00FF06AA">
              <w:rPr>
                <w:rFonts w:eastAsia="ヒラギノ角ゴ Pro W3" w:cs="Poppins"/>
                <w:szCs w:val="18"/>
                <w:lang w:bidi="ar-SA"/>
              </w:rPr>
              <w:t>that is</w:t>
            </w:r>
            <w:r w:rsidR="005A41F2" w:rsidRPr="00C907AB">
              <w:rPr>
                <w:rFonts w:eastAsia="ヒラギノ角ゴ Pro W3" w:cs="Poppins"/>
                <w:szCs w:val="18"/>
                <w:lang w:bidi="ar-SA"/>
              </w:rPr>
              <w:t xml:space="preserve">, the link between activities and process, </w:t>
            </w:r>
            <w:proofErr w:type="gramStart"/>
            <w:r w:rsidR="005A41F2" w:rsidRPr="00C907AB">
              <w:rPr>
                <w:rFonts w:eastAsia="ヒラギノ角ゴ Pro W3" w:cs="Poppins"/>
                <w:szCs w:val="18"/>
                <w:lang w:bidi="ar-SA"/>
              </w:rPr>
              <w:t>output</w:t>
            </w:r>
            <w:proofErr w:type="gramEnd"/>
            <w:r w:rsidR="005A41F2" w:rsidRPr="00C907AB">
              <w:rPr>
                <w:rFonts w:eastAsia="ヒラギノ角ゴ Pro W3" w:cs="Poppins"/>
                <w:szCs w:val="18"/>
                <w:lang w:bidi="ar-SA"/>
              </w:rPr>
              <w:t xml:space="preserve"> and outcome indicators)</w:t>
            </w:r>
            <w:r w:rsidR="00FF06AA">
              <w:rPr>
                <w:rFonts w:eastAsia="ヒラギノ角ゴ Pro W3" w:cs="Poppins"/>
                <w:szCs w:val="18"/>
                <w:lang w:bidi="ar-SA"/>
              </w:rPr>
              <w:t>.</w:t>
            </w:r>
          </w:p>
          <w:p w14:paraId="40F76829" w14:textId="68799468" w:rsidR="00A736FB" w:rsidRPr="00C907AB" w:rsidRDefault="00A736FB" w:rsidP="00C907AB">
            <w:pPr>
              <w:numPr>
                <w:ilvl w:val="0"/>
                <w:numId w:val="43"/>
              </w:numPr>
              <w:spacing w:line="240" w:lineRule="auto"/>
              <w:contextualSpacing/>
              <w:rPr>
                <w:rFonts w:eastAsia="ヒラギノ角ゴ Pro W3" w:cs="Poppins"/>
                <w:szCs w:val="18"/>
                <w:lang w:bidi="ar-SA"/>
              </w:rPr>
            </w:pPr>
            <w:r>
              <w:rPr>
                <w:rFonts w:eastAsia="ヒラギノ角ゴ Pro W3" w:cs="Poppins"/>
                <w:szCs w:val="18"/>
                <w:lang w:bidi="ar-SA"/>
              </w:rPr>
              <w:t>D</w:t>
            </w:r>
            <w:r w:rsidR="00537401">
              <w:rPr>
                <w:rFonts w:eastAsia="ヒラギノ角ゴ Pro W3" w:cs="Poppins"/>
                <w:szCs w:val="18"/>
                <w:lang w:bidi="ar-SA"/>
              </w:rPr>
              <w:t>escribe h</w:t>
            </w:r>
            <w:r w:rsidR="00106E59">
              <w:rPr>
                <w:rFonts w:eastAsia="ヒラギノ角ゴ Pro W3" w:cs="Poppins"/>
                <w:szCs w:val="18"/>
                <w:lang w:bidi="ar-SA"/>
              </w:rPr>
              <w:t xml:space="preserve">ow the </w:t>
            </w:r>
            <w:r w:rsidR="00C6390D">
              <w:rPr>
                <w:rFonts w:eastAsia="ヒラギノ角ゴ Pro W3" w:cs="Poppins"/>
                <w:szCs w:val="18"/>
                <w:lang w:bidi="ar-SA"/>
              </w:rPr>
              <w:t xml:space="preserve">proposed </w:t>
            </w:r>
            <w:r w:rsidR="00106E59">
              <w:rPr>
                <w:rFonts w:eastAsia="ヒラギノ角ゴ Pro W3" w:cs="Poppins"/>
                <w:szCs w:val="18"/>
                <w:lang w:bidi="ar-SA"/>
              </w:rPr>
              <w:t>strateg</w:t>
            </w:r>
            <w:r w:rsidR="00C6390D">
              <w:rPr>
                <w:rFonts w:eastAsia="ヒラギノ角ゴ Pro W3" w:cs="Poppins"/>
                <w:szCs w:val="18"/>
                <w:lang w:bidi="ar-SA"/>
              </w:rPr>
              <w:t xml:space="preserve">y is a good fit for use of a </w:t>
            </w:r>
            <w:r w:rsidR="00524599">
              <w:rPr>
                <w:rFonts w:eastAsia="ヒラギノ角ゴ Pro W3" w:cs="Poppins"/>
                <w:szCs w:val="18"/>
                <w:lang w:bidi="ar-SA"/>
              </w:rPr>
              <w:t>results</w:t>
            </w:r>
            <w:r w:rsidR="00C6390D">
              <w:rPr>
                <w:rFonts w:eastAsia="ヒラギノ角ゴ Pro W3" w:cs="Poppins"/>
                <w:szCs w:val="18"/>
                <w:lang w:bidi="ar-SA"/>
              </w:rPr>
              <w:t xml:space="preserve">-based </w:t>
            </w:r>
            <w:r w:rsidR="00524599">
              <w:rPr>
                <w:rFonts w:eastAsia="ヒラギノ角ゴ Pro W3" w:cs="Poppins"/>
                <w:szCs w:val="18"/>
                <w:lang w:bidi="ar-SA"/>
              </w:rPr>
              <w:t>financ</w:t>
            </w:r>
            <w:r w:rsidR="00BA4E9D">
              <w:rPr>
                <w:rFonts w:eastAsia="ヒラギノ角ゴ Pro W3" w:cs="Poppins"/>
                <w:szCs w:val="18"/>
                <w:lang w:bidi="ar-SA"/>
              </w:rPr>
              <w:t xml:space="preserve">ing </w:t>
            </w:r>
            <w:r w:rsidR="00524599">
              <w:rPr>
                <w:rFonts w:eastAsia="ヒラギノ角ゴ Pro W3" w:cs="Poppins"/>
                <w:szCs w:val="18"/>
                <w:lang w:bidi="ar-SA"/>
              </w:rPr>
              <w:t xml:space="preserve">approach. </w:t>
            </w:r>
            <w:r w:rsidR="00106E59">
              <w:rPr>
                <w:rFonts w:eastAsia="ヒラギノ角ゴ Pro W3" w:cs="Poppins"/>
                <w:szCs w:val="18"/>
                <w:lang w:bidi="ar-SA"/>
              </w:rPr>
              <w:t xml:space="preserve"> </w:t>
            </w:r>
          </w:p>
          <w:p w14:paraId="673070C3" w14:textId="7CF45AD7" w:rsidR="009643F7" w:rsidRPr="00D461EE" w:rsidRDefault="00030C17" w:rsidP="009B6195">
            <w:pPr>
              <w:numPr>
                <w:ilvl w:val="0"/>
                <w:numId w:val="43"/>
              </w:numPr>
              <w:spacing w:line="240" w:lineRule="auto"/>
              <w:contextualSpacing/>
              <w:rPr>
                <w:rFonts w:eastAsia="ヒラギノ角ゴ Pro W3" w:cs="Poppins"/>
                <w:szCs w:val="18"/>
                <w:lang w:bidi="ar-SA"/>
              </w:rPr>
            </w:pPr>
            <w:r w:rsidRPr="00D461EE">
              <w:rPr>
                <w:rFonts w:eastAsia="ヒラギノ角ゴ Pro W3" w:cs="Poppins"/>
                <w:szCs w:val="18"/>
                <w:lang w:bidi="ar-SA"/>
              </w:rPr>
              <w:t xml:space="preserve">If </w:t>
            </w:r>
            <w:r w:rsidR="002642DD" w:rsidRPr="00D461EE">
              <w:rPr>
                <w:rFonts w:eastAsia="ヒラギノ角ゴ Pro W3" w:cs="Poppins"/>
                <w:szCs w:val="18"/>
                <w:lang w:bidi="ar-SA"/>
              </w:rPr>
              <w:t>the</w:t>
            </w:r>
            <w:r w:rsidRPr="00D461EE">
              <w:rPr>
                <w:rFonts w:eastAsia="ヒラギノ角ゴ Pro W3" w:cs="Poppins"/>
                <w:szCs w:val="18"/>
                <w:lang w:bidi="ar-SA"/>
              </w:rPr>
              <w:t xml:space="preserve"> country is accessing the </w:t>
            </w:r>
            <w:r w:rsidR="00FF06AA">
              <w:rPr>
                <w:rFonts w:eastAsia="ヒラギノ角ゴ Pro W3" w:cs="Poppins"/>
                <w:szCs w:val="18"/>
                <w:lang w:bidi="ar-SA"/>
              </w:rPr>
              <w:t>G</w:t>
            </w:r>
            <w:r w:rsidRPr="00D461EE">
              <w:rPr>
                <w:rFonts w:eastAsia="ヒラギノ角ゴ Pro W3" w:cs="Poppins"/>
                <w:szCs w:val="18"/>
                <w:lang w:bidi="ar-SA"/>
              </w:rPr>
              <w:t>irls</w:t>
            </w:r>
            <w:r w:rsidR="00FF06AA">
              <w:rPr>
                <w:rFonts w:eastAsia="ヒラギノ角ゴ Pro W3" w:cs="Poppins"/>
                <w:szCs w:val="18"/>
                <w:lang w:bidi="ar-SA"/>
              </w:rPr>
              <w:t>’</w:t>
            </w:r>
            <w:r w:rsidRPr="00D461EE">
              <w:rPr>
                <w:rFonts w:eastAsia="ヒラギノ角ゴ Pro W3" w:cs="Poppins"/>
                <w:szCs w:val="18"/>
                <w:lang w:bidi="ar-SA"/>
              </w:rPr>
              <w:t xml:space="preserve"> </w:t>
            </w:r>
            <w:r w:rsidR="00FF06AA">
              <w:rPr>
                <w:rFonts w:eastAsia="ヒラギノ角ゴ Pro W3" w:cs="Poppins"/>
                <w:szCs w:val="18"/>
                <w:lang w:bidi="ar-SA"/>
              </w:rPr>
              <w:t>E</w:t>
            </w:r>
            <w:r w:rsidR="0004558A" w:rsidRPr="002A7F9B">
              <w:rPr>
                <w:rFonts w:eastAsia="ヒラギノ角ゴ Pro W3" w:cs="Poppins"/>
                <w:szCs w:val="18"/>
                <w:lang w:bidi="ar-SA"/>
              </w:rPr>
              <w:t xml:space="preserve">ducation </w:t>
            </w:r>
            <w:r w:rsidR="00FF06AA">
              <w:rPr>
                <w:rFonts w:eastAsia="ヒラギノ角ゴ Pro W3" w:cs="Poppins"/>
                <w:szCs w:val="18"/>
                <w:lang w:bidi="ar-SA"/>
              </w:rPr>
              <w:t>A</w:t>
            </w:r>
            <w:r w:rsidR="0004558A" w:rsidRPr="002A7F9B">
              <w:rPr>
                <w:rFonts w:eastAsia="ヒラギノ角ゴ Pro W3" w:cs="Poppins"/>
                <w:szCs w:val="18"/>
                <w:lang w:bidi="ar-SA"/>
              </w:rPr>
              <w:t xml:space="preserve">ccelerator grant, </w:t>
            </w:r>
            <w:r w:rsidR="00FF06AA">
              <w:rPr>
                <w:rFonts w:eastAsia="ヒラギノ角ゴ Pro W3" w:cs="Poppins"/>
                <w:szCs w:val="18"/>
                <w:lang w:bidi="ar-SA"/>
              </w:rPr>
              <w:t>(</w:t>
            </w:r>
            <w:r w:rsidR="00C773C2" w:rsidRPr="002A7F9B">
              <w:rPr>
                <w:rFonts w:eastAsia="ヒラギノ角ゴ Pro W3" w:cs="Poppins"/>
                <w:szCs w:val="18"/>
                <w:lang w:bidi="ar-SA"/>
              </w:rPr>
              <w:t xml:space="preserve">a) </w:t>
            </w:r>
            <w:r w:rsidR="0004558A" w:rsidRPr="008C5E6D">
              <w:rPr>
                <w:rFonts w:eastAsia="ヒラギノ角ゴ Pro W3" w:cs="Poppins"/>
                <w:szCs w:val="18"/>
                <w:lang w:bidi="ar-SA"/>
              </w:rPr>
              <w:t>d</w:t>
            </w:r>
            <w:r w:rsidR="00ED032C" w:rsidRPr="008C5E6D">
              <w:rPr>
                <w:rFonts w:eastAsia="ヒラギノ角ゴ Pro W3" w:cs="Poppins"/>
                <w:szCs w:val="18"/>
                <w:lang w:bidi="ar-SA"/>
              </w:rPr>
              <w:t>escribe</w:t>
            </w:r>
            <w:r w:rsidR="00B031E0" w:rsidRPr="008C5E6D">
              <w:rPr>
                <w:rFonts w:eastAsia="ヒラギノ角ゴ Pro W3" w:cs="Poppins"/>
                <w:szCs w:val="18"/>
                <w:lang w:bidi="ar-SA"/>
              </w:rPr>
              <w:t xml:space="preserve"> </w:t>
            </w:r>
            <w:r w:rsidR="0065324D" w:rsidRPr="008C5E6D">
              <w:rPr>
                <w:rFonts w:eastAsia="ヒラギノ角ゴ Pro W3" w:cs="Poppins"/>
                <w:szCs w:val="18"/>
                <w:lang w:bidi="ar-SA"/>
              </w:rPr>
              <w:t xml:space="preserve">how the proposed strategy </w:t>
            </w:r>
            <w:r w:rsidR="00B31B7E" w:rsidRPr="008C5E6D">
              <w:rPr>
                <w:rFonts w:eastAsia="ヒラギノ角ゴ Pro W3" w:cs="Poppins"/>
                <w:szCs w:val="18"/>
                <w:lang w:bidi="ar-SA"/>
              </w:rPr>
              <w:t>contributes to tackling key barri</w:t>
            </w:r>
            <w:r w:rsidR="009A6E07" w:rsidRPr="008C5E6D">
              <w:rPr>
                <w:rFonts w:eastAsia="ヒラギノ角ゴ Pro W3" w:cs="Poppins"/>
                <w:szCs w:val="18"/>
                <w:lang w:bidi="ar-SA"/>
              </w:rPr>
              <w:t>e</w:t>
            </w:r>
            <w:r w:rsidR="00B31B7E" w:rsidRPr="008C5E6D">
              <w:rPr>
                <w:rFonts w:eastAsia="ヒラギノ角ゴ Pro W3" w:cs="Poppins"/>
                <w:szCs w:val="18"/>
                <w:lang w:bidi="ar-SA"/>
              </w:rPr>
              <w:t xml:space="preserve">rs to </w:t>
            </w:r>
            <w:r w:rsidR="0065324D" w:rsidRPr="008C5E6D">
              <w:rPr>
                <w:rFonts w:eastAsia="ヒラギノ角ゴ Pro W3" w:cs="Poppins"/>
                <w:szCs w:val="18"/>
                <w:lang w:bidi="ar-SA"/>
              </w:rPr>
              <w:t>girls</w:t>
            </w:r>
            <w:r w:rsidR="001C28FC" w:rsidRPr="008C5E6D">
              <w:rPr>
                <w:rFonts w:eastAsia="ヒラギノ角ゴ Pro W3" w:cs="Poppins"/>
                <w:szCs w:val="18"/>
                <w:lang w:bidi="ar-SA"/>
              </w:rPr>
              <w:t>’</w:t>
            </w:r>
            <w:r w:rsidR="002642DD" w:rsidRPr="008C5E6D">
              <w:rPr>
                <w:rFonts w:eastAsia="ヒラギノ角ゴ Pro W3" w:cs="Poppins"/>
                <w:szCs w:val="18"/>
                <w:lang w:bidi="ar-SA"/>
              </w:rPr>
              <w:t xml:space="preserve"> </w:t>
            </w:r>
            <w:r w:rsidR="001C28FC" w:rsidRPr="008C5E6D">
              <w:rPr>
                <w:rFonts w:eastAsia="ヒラギノ角ゴ Pro W3" w:cs="Poppins"/>
                <w:szCs w:val="18"/>
                <w:lang w:bidi="ar-SA"/>
              </w:rPr>
              <w:t>e</w:t>
            </w:r>
            <w:r w:rsidR="0065324D" w:rsidRPr="008C5E6D">
              <w:rPr>
                <w:rFonts w:eastAsia="ヒラギノ角ゴ Pro W3" w:cs="Poppins"/>
                <w:szCs w:val="18"/>
                <w:lang w:bidi="ar-SA"/>
              </w:rPr>
              <w:t>ducation</w:t>
            </w:r>
            <w:r w:rsidR="00B031E0" w:rsidRPr="008C5E6D">
              <w:rPr>
                <w:rFonts w:eastAsia="ヒラギノ角ゴ Pro W3" w:cs="Poppins"/>
                <w:szCs w:val="18"/>
                <w:lang w:bidi="ar-SA"/>
              </w:rPr>
              <w:t>,</w:t>
            </w:r>
            <w:r w:rsidR="006233FC" w:rsidRPr="008C5E6D">
              <w:rPr>
                <w:rFonts w:eastAsia="ヒラギノ角ゴ Pro W3" w:cs="Poppins"/>
                <w:szCs w:val="18"/>
                <w:lang w:bidi="ar-SA"/>
              </w:rPr>
              <w:t xml:space="preserve"> and </w:t>
            </w:r>
            <w:r w:rsidR="00FF06AA">
              <w:rPr>
                <w:rFonts w:eastAsia="ヒラギノ角ゴ Pro W3" w:cs="Poppins"/>
                <w:szCs w:val="18"/>
                <w:lang w:bidi="ar-SA"/>
              </w:rPr>
              <w:t>(</w:t>
            </w:r>
            <w:r w:rsidR="00C773C2" w:rsidRPr="008C5E6D">
              <w:rPr>
                <w:rFonts w:eastAsia="ヒラギノ角ゴ Pro W3" w:cs="Poppins"/>
                <w:szCs w:val="18"/>
                <w:lang w:bidi="ar-SA"/>
              </w:rPr>
              <w:t xml:space="preserve">b) </w:t>
            </w:r>
            <w:r w:rsidR="004E763F" w:rsidRPr="008C5E6D">
              <w:rPr>
                <w:rFonts w:eastAsia="ヒラギノ角ゴ Pro W3" w:cs="Poppins"/>
                <w:szCs w:val="18"/>
                <w:lang w:bidi="ar-SA"/>
              </w:rPr>
              <w:t xml:space="preserve">show </w:t>
            </w:r>
            <w:r w:rsidR="006233FC" w:rsidRPr="008C5E6D">
              <w:rPr>
                <w:rFonts w:eastAsia="ヒラギノ角ゴ Pro W3" w:cs="Poppins"/>
                <w:szCs w:val="18"/>
                <w:lang w:bidi="ar-SA"/>
              </w:rPr>
              <w:t xml:space="preserve">that </w:t>
            </w:r>
            <w:r w:rsidR="006F6F24" w:rsidRPr="008C5E6D">
              <w:rPr>
                <w:rFonts w:eastAsia="ヒラギノ角ゴ Pro W3" w:cs="Poppins"/>
                <w:szCs w:val="18"/>
                <w:lang w:bidi="ar-SA"/>
              </w:rPr>
              <w:t>t</w:t>
            </w:r>
            <w:r w:rsidR="006233FC" w:rsidRPr="008C5E6D">
              <w:rPr>
                <w:rFonts w:eastAsia="ヒラギノ角ゴ Pro W3" w:cs="Poppins"/>
                <w:szCs w:val="18"/>
                <w:lang w:bidi="ar-SA"/>
              </w:rPr>
              <w:t>h</w:t>
            </w:r>
            <w:r w:rsidR="00C773C2" w:rsidRPr="008C5E6D">
              <w:rPr>
                <w:rFonts w:eastAsia="ヒラギノ角ゴ Pro W3" w:cs="Poppins"/>
                <w:szCs w:val="18"/>
                <w:lang w:bidi="ar-SA"/>
              </w:rPr>
              <w:t>e</w:t>
            </w:r>
            <w:r w:rsidR="006F6F24" w:rsidRPr="008C5E6D">
              <w:rPr>
                <w:rFonts w:eastAsia="ヒラギノ角ゴ Pro W3" w:cs="Poppins"/>
                <w:szCs w:val="18"/>
                <w:lang w:bidi="ar-SA"/>
              </w:rPr>
              <w:t xml:space="preserve"> </w:t>
            </w:r>
            <w:r w:rsidR="006233FC" w:rsidRPr="008C5E6D">
              <w:rPr>
                <w:rFonts w:eastAsia="ヒラギノ角ゴ Pro W3" w:cs="Poppins"/>
                <w:szCs w:val="18"/>
                <w:lang w:bidi="ar-SA"/>
              </w:rPr>
              <w:t xml:space="preserve">objective </w:t>
            </w:r>
            <w:r w:rsidR="004509E0" w:rsidRPr="008C5E6D">
              <w:rPr>
                <w:rFonts w:eastAsia="ヒラギノ角ゴ Pro W3" w:cs="Poppins"/>
                <w:szCs w:val="18"/>
                <w:lang w:bidi="ar-SA"/>
              </w:rPr>
              <w:t xml:space="preserve">of this component </w:t>
            </w:r>
            <w:r w:rsidR="006233FC" w:rsidRPr="008C5E6D">
              <w:rPr>
                <w:rFonts w:eastAsia="ヒラギノ角ゴ Pro W3" w:cs="Poppins"/>
                <w:szCs w:val="18"/>
                <w:lang w:bidi="ar-SA"/>
              </w:rPr>
              <w:t>is well integrated into the program theory of change and results chain</w:t>
            </w:r>
            <w:r w:rsidR="0004558A" w:rsidRPr="00D461EE">
              <w:rPr>
                <w:rFonts w:eastAsia="ヒラギノ角ゴ Pro W3" w:cs="Poppins"/>
                <w:szCs w:val="18"/>
                <w:lang w:bidi="ar-SA"/>
              </w:rPr>
              <w:t>.</w:t>
            </w:r>
          </w:p>
          <w:p w14:paraId="2D1B0AA4" w14:textId="14027A61" w:rsidR="0059752E" w:rsidRPr="0059752E" w:rsidRDefault="0059752E" w:rsidP="008C5E6D">
            <w:pPr>
              <w:numPr>
                <w:ilvl w:val="0"/>
                <w:numId w:val="43"/>
              </w:numPr>
              <w:spacing w:after="80" w:line="240" w:lineRule="auto"/>
              <w:contextualSpacing/>
              <w:rPr>
                <w:rFonts w:ascii="Arial" w:eastAsia="MS Mincho" w:hAnsi="Arial" w:cs="Arial"/>
                <w:color w:val="000000"/>
                <w:sz w:val="4"/>
                <w:szCs w:val="4"/>
                <w:lang w:bidi="ar-SA"/>
              </w:rPr>
            </w:pPr>
          </w:p>
        </w:tc>
      </w:tr>
      <w:tr w:rsidR="00C907AB" w:rsidRPr="00C907AB" w14:paraId="0AD2AF24" w14:textId="77777777" w:rsidTr="00E21B8C">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208"/>
        </w:trPr>
        <w:tc>
          <w:tcPr>
            <w:tcW w:w="11216" w:type="dxa"/>
            <w:tcBorders>
              <w:top w:val="single" w:sz="12" w:space="0" w:color="062172"/>
              <w:left w:val="nil"/>
              <w:bottom w:val="single" w:sz="12" w:space="0" w:color="062172"/>
              <w:right w:val="nil"/>
            </w:tcBorders>
            <w:shd w:val="clear" w:color="auto" w:fill="D9D9D9"/>
            <w:vAlign w:val="center"/>
          </w:tcPr>
          <w:p w14:paraId="57C0643F" w14:textId="4A7081D5" w:rsidR="00C907AB" w:rsidRPr="00E21B8C" w:rsidRDefault="00930D32" w:rsidP="00E21B8C">
            <w:pPr>
              <w:spacing w:line="240" w:lineRule="auto"/>
              <w:rPr>
                <w:rFonts w:eastAsia="MS Mincho" w:cs="Poppins"/>
                <w:b/>
                <w:bCs/>
                <w:color w:val="000000"/>
                <w:sz w:val="20"/>
                <w:szCs w:val="20"/>
                <w:lang w:bidi="ar-SA"/>
              </w:rPr>
            </w:pPr>
            <w:r w:rsidRPr="00E21B8C">
              <w:rPr>
                <w:rFonts w:eastAsia="ヒラギノ角ゴ Pro W3" w:cs="Poppins"/>
                <w:b/>
                <w:bCs/>
                <w:sz w:val="20"/>
                <w:szCs w:val="20"/>
                <w:lang w:bidi="ar-SA"/>
              </w:rPr>
              <w:t>Strategy 1</w:t>
            </w:r>
          </w:p>
        </w:tc>
      </w:tr>
      <w:tr w:rsidR="00AD4CE1" w:rsidRPr="00E21B8C" w14:paraId="3B1CE12F" w14:textId="77777777" w:rsidTr="0084566E">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197"/>
        </w:trPr>
        <w:tc>
          <w:tcPr>
            <w:tcW w:w="11216" w:type="dxa"/>
            <w:tcBorders>
              <w:top w:val="single" w:sz="12" w:space="0" w:color="062172"/>
              <w:left w:val="single" w:sz="12" w:space="0" w:color="002060"/>
              <w:bottom w:val="single" w:sz="12" w:space="0" w:color="062172"/>
              <w:right w:val="single" w:sz="12" w:space="0" w:color="002060"/>
            </w:tcBorders>
            <w:shd w:val="clear" w:color="auto" w:fill="FFFFFF"/>
            <w:vAlign w:val="center"/>
          </w:tcPr>
          <w:p w14:paraId="4F95A662" w14:textId="77777777" w:rsidR="00C907AB" w:rsidRPr="00E21B8C" w:rsidRDefault="00C907AB" w:rsidP="00C907AB">
            <w:pPr>
              <w:spacing w:line="276" w:lineRule="auto"/>
              <w:rPr>
                <w:rFonts w:eastAsia="ヒラギノ角ゴ Pro W3" w:cs="Poppins"/>
                <w:b/>
                <w:bCs/>
                <w:color w:val="auto"/>
                <w:szCs w:val="18"/>
                <w:lang w:bidi="ar-SA"/>
              </w:rPr>
            </w:pPr>
          </w:p>
        </w:tc>
      </w:tr>
      <w:tr w:rsidR="00C907AB" w:rsidRPr="00C907AB" w14:paraId="7C98E761" w14:textId="77777777" w:rsidTr="00E21B8C">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100"/>
        </w:trPr>
        <w:tc>
          <w:tcPr>
            <w:tcW w:w="11216" w:type="dxa"/>
            <w:tcBorders>
              <w:top w:val="single" w:sz="12" w:space="0" w:color="062172"/>
              <w:left w:val="nil"/>
              <w:bottom w:val="single" w:sz="12" w:space="0" w:color="062172"/>
              <w:right w:val="nil"/>
            </w:tcBorders>
            <w:shd w:val="clear" w:color="auto" w:fill="auto"/>
            <w:vAlign w:val="center"/>
          </w:tcPr>
          <w:p w14:paraId="5DF78AE9" w14:textId="77777777" w:rsidR="00C907AB" w:rsidRPr="008C5E6D" w:rsidRDefault="00C907AB" w:rsidP="00C907AB">
            <w:pPr>
              <w:spacing w:line="240" w:lineRule="auto"/>
              <w:rPr>
                <w:rFonts w:eastAsia="MS Mincho" w:cs="Poppins"/>
                <w:color w:val="auto"/>
                <w:sz w:val="4"/>
                <w:szCs w:val="4"/>
                <w:lang w:bidi="ar-SA"/>
              </w:rPr>
            </w:pPr>
          </w:p>
        </w:tc>
      </w:tr>
      <w:tr w:rsidR="00C907AB" w:rsidRPr="00C907AB" w14:paraId="19DC0713" w14:textId="77777777" w:rsidTr="00E21B8C">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163"/>
        </w:trPr>
        <w:tc>
          <w:tcPr>
            <w:tcW w:w="11216" w:type="dxa"/>
            <w:tcBorders>
              <w:top w:val="single" w:sz="12" w:space="0" w:color="062172"/>
              <w:left w:val="nil"/>
              <w:bottom w:val="single" w:sz="12" w:space="0" w:color="062172"/>
              <w:right w:val="nil"/>
            </w:tcBorders>
            <w:shd w:val="clear" w:color="auto" w:fill="D9D9D9"/>
            <w:vAlign w:val="center"/>
          </w:tcPr>
          <w:p w14:paraId="10F1732C" w14:textId="5931A810" w:rsidR="00C907AB" w:rsidRPr="00E21B8C" w:rsidRDefault="00930D32" w:rsidP="00E21B8C">
            <w:pPr>
              <w:spacing w:line="240" w:lineRule="auto"/>
              <w:rPr>
                <w:rFonts w:eastAsia="MS Mincho" w:cs="Poppins"/>
                <w:b/>
                <w:bCs/>
                <w:color w:val="000000"/>
                <w:sz w:val="20"/>
                <w:szCs w:val="20"/>
                <w:lang w:bidi="ar-SA"/>
              </w:rPr>
            </w:pPr>
            <w:r w:rsidRPr="00E21B8C">
              <w:rPr>
                <w:rFonts w:eastAsia="ヒラギノ角ゴ Pro W3" w:cs="Poppins"/>
                <w:b/>
                <w:bCs/>
                <w:sz w:val="20"/>
                <w:szCs w:val="20"/>
                <w:lang w:bidi="ar-SA"/>
              </w:rPr>
              <w:t>Strategy 2 (if applicable)</w:t>
            </w:r>
          </w:p>
        </w:tc>
      </w:tr>
      <w:tr w:rsidR="00AD4CE1" w:rsidRPr="00E21B8C" w14:paraId="377B4A24" w14:textId="77777777" w:rsidTr="00845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5"/>
        </w:trPr>
        <w:tc>
          <w:tcPr>
            <w:tcW w:w="11216" w:type="dxa"/>
            <w:tcBorders>
              <w:top w:val="single" w:sz="12" w:space="0" w:color="062172"/>
              <w:left w:val="single" w:sz="12" w:space="0" w:color="002060"/>
              <w:bottom w:val="single" w:sz="12" w:space="0" w:color="062172"/>
              <w:right w:val="single" w:sz="12" w:space="0" w:color="002060"/>
            </w:tcBorders>
            <w:shd w:val="clear" w:color="auto" w:fill="FFFFFF"/>
            <w:vAlign w:val="center"/>
          </w:tcPr>
          <w:p w14:paraId="29081E33" w14:textId="77777777" w:rsidR="00C907AB" w:rsidRPr="00E21B8C" w:rsidRDefault="00C907AB" w:rsidP="00C907AB">
            <w:pPr>
              <w:spacing w:line="240" w:lineRule="auto"/>
              <w:rPr>
                <w:rFonts w:eastAsia="MS Mincho" w:cs="Poppins"/>
                <w:color w:val="auto"/>
                <w:szCs w:val="18"/>
                <w:lang w:bidi="ar-SA"/>
              </w:rPr>
            </w:pPr>
          </w:p>
        </w:tc>
      </w:tr>
      <w:tr w:rsidR="00C907AB" w:rsidRPr="00C907AB" w14:paraId="72ACFAF2" w14:textId="77777777" w:rsidTr="008C5E6D">
        <w:trPr>
          <w:trHeight w:val="30"/>
        </w:trPr>
        <w:tc>
          <w:tcPr>
            <w:tcW w:w="11216" w:type="dxa"/>
            <w:tcBorders>
              <w:top w:val="single" w:sz="12" w:space="0" w:color="062172"/>
              <w:left w:val="nil"/>
              <w:bottom w:val="single" w:sz="12" w:space="0" w:color="062172"/>
              <w:right w:val="nil"/>
            </w:tcBorders>
            <w:shd w:val="clear" w:color="auto" w:fill="auto"/>
            <w:vAlign w:val="center"/>
          </w:tcPr>
          <w:p w14:paraId="0FD82916" w14:textId="77777777" w:rsidR="00C907AB" w:rsidRPr="008C5E6D" w:rsidRDefault="00C907AB" w:rsidP="00C907AB">
            <w:pPr>
              <w:spacing w:line="240" w:lineRule="auto"/>
              <w:rPr>
                <w:rFonts w:eastAsia="MS Mincho" w:cs="Poppins"/>
                <w:color w:val="auto"/>
                <w:sz w:val="4"/>
                <w:szCs w:val="4"/>
                <w:lang w:bidi="ar-SA"/>
              </w:rPr>
            </w:pPr>
          </w:p>
        </w:tc>
      </w:tr>
      <w:tr w:rsidR="00C907AB" w:rsidRPr="00E21B8C" w14:paraId="0C4C9E72" w14:textId="77777777" w:rsidTr="0084566E">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289"/>
        </w:trPr>
        <w:tc>
          <w:tcPr>
            <w:tcW w:w="11216" w:type="dxa"/>
            <w:tcBorders>
              <w:top w:val="single" w:sz="12" w:space="0" w:color="062172"/>
              <w:left w:val="nil"/>
              <w:bottom w:val="single" w:sz="12" w:space="0" w:color="062172"/>
              <w:right w:val="nil"/>
            </w:tcBorders>
            <w:shd w:val="clear" w:color="auto" w:fill="D9D9D9"/>
            <w:vAlign w:val="center"/>
          </w:tcPr>
          <w:p w14:paraId="7123FA77" w14:textId="610945ED" w:rsidR="00C907AB" w:rsidRPr="00E21B8C" w:rsidRDefault="00930D32" w:rsidP="00E21B8C">
            <w:pPr>
              <w:spacing w:line="240" w:lineRule="auto"/>
              <w:rPr>
                <w:rFonts w:eastAsia="MS Mincho" w:cs="Poppins"/>
                <w:b/>
                <w:bCs/>
                <w:color w:val="000000"/>
                <w:sz w:val="20"/>
                <w:szCs w:val="20"/>
                <w:lang w:bidi="ar-SA"/>
              </w:rPr>
            </w:pPr>
            <w:r w:rsidRPr="00E21B8C">
              <w:rPr>
                <w:rFonts w:eastAsia="ヒラギノ角ゴ Pro W3" w:cs="Poppins"/>
                <w:b/>
                <w:bCs/>
                <w:sz w:val="20"/>
                <w:szCs w:val="20"/>
                <w:lang w:bidi="ar-SA"/>
              </w:rPr>
              <w:t>Strategy 3 (if applicable)</w:t>
            </w:r>
          </w:p>
        </w:tc>
      </w:tr>
      <w:tr w:rsidR="00AD4CE1" w:rsidRPr="00E21B8C" w14:paraId="7B733304" w14:textId="77777777" w:rsidTr="0084566E">
        <w:tblPrEx>
          <w:tblBorders>
            <w:top w:val="none" w:sz="0" w:space="0" w:color="auto"/>
            <w:left w:val="single" w:sz="8" w:space="0" w:color="BFBFBF"/>
            <w:bottom w:val="single" w:sz="4" w:space="0" w:color="auto"/>
            <w:right w:val="single" w:sz="8" w:space="0" w:color="BFBFBF"/>
            <w:insideH w:val="none" w:sz="0" w:space="0" w:color="auto"/>
            <w:insideV w:val="none" w:sz="0" w:space="0" w:color="auto"/>
          </w:tblBorders>
        </w:tblPrEx>
        <w:trPr>
          <w:trHeight w:val="269"/>
        </w:trPr>
        <w:tc>
          <w:tcPr>
            <w:tcW w:w="11216" w:type="dxa"/>
            <w:tcBorders>
              <w:top w:val="single" w:sz="12" w:space="0" w:color="062172"/>
              <w:left w:val="single" w:sz="12" w:space="0" w:color="002060"/>
              <w:bottom w:val="single" w:sz="12" w:space="0" w:color="062172"/>
              <w:right w:val="single" w:sz="12" w:space="0" w:color="002060"/>
            </w:tcBorders>
            <w:shd w:val="clear" w:color="auto" w:fill="FFFFFF"/>
            <w:vAlign w:val="center"/>
          </w:tcPr>
          <w:p w14:paraId="72672E96" w14:textId="77777777" w:rsidR="00C907AB" w:rsidRPr="00E21B8C" w:rsidRDefault="00C907AB" w:rsidP="00C907AB">
            <w:pPr>
              <w:spacing w:line="276" w:lineRule="auto"/>
              <w:rPr>
                <w:rFonts w:eastAsia="ヒラギノ角ゴ Pro W3" w:cs="Poppins"/>
                <w:b/>
                <w:bCs/>
                <w:color w:val="auto"/>
                <w:szCs w:val="18"/>
                <w:lang w:bidi="ar-SA"/>
              </w:rPr>
            </w:pPr>
          </w:p>
        </w:tc>
      </w:tr>
    </w:tbl>
    <w:p w14:paraId="0D790A7B" w14:textId="77777777" w:rsidR="00C907AB" w:rsidRPr="008C5E6D" w:rsidRDefault="00C907AB" w:rsidP="00C907AB">
      <w:pPr>
        <w:spacing w:line="240" w:lineRule="auto"/>
        <w:rPr>
          <w:rFonts w:eastAsia="MS Mincho" w:cs="Poppins"/>
          <w:color w:val="auto"/>
          <w:sz w:val="12"/>
          <w:szCs w:val="12"/>
          <w:lang w:bidi="ar-SA"/>
        </w:rPr>
      </w:pPr>
    </w:p>
    <w:tbl>
      <w:tblPr>
        <w:tblStyle w:val="TableGridCFAA3"/>
        <w:tblW w:w="11221" w:type="dxa"/>
        <w:tblInd w:w="-971"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221"/>
      </w:tblGrid>
      <w:tr w:rsidR="00C907AB" w:rsidRPr="00C907AB" w14:paraId="7AFBA903" w14:textId="77777777" w:rsidTr="008C5E6D">
        <w:trPr>
          <w:trHeight w:val="130"/>
        </w:trPr>
        <w:tc>
          <w:tcPr>
            <w:tcW w:w="11221" w:type="dxa"/>
            <w:tcBorders>
              <w:top w:val="nil"/>
              <w:left w:val="nil"/>
              <w:bottom w:val="nil"/>
              <w:right w:val="nil"/>
            </w:tcBorders>
            <w:shd w:val="clear" w:color="auto" w:fill="43D596" w:themeFill="background1"/>
            <w:vAlign w:val="center"/>
          </w:tcPr>
          <w:p w14:paraId="7793C50E" w14:textId="0141083B" w:rsidR="00C907AB" w:rsidRPr="00C907AB" w:rsidRDefault="00AD3BA2" w:rsidP="008C5E6D">
            <w:pPr>
              <w:spacing w:line="240" w:lineRule="auto"/>
              <w:rPr>
                <w:rFonts w:eastAsia="MS Mincho" w:cs="Poppins"/>
                <w:b/>
                <w:bCs/>
                <w:color w:val="FFFFFF"/>
                <w:sz w:val="22"/>
                <w:szCs w:val="22"/>
                <w:lang w:bidi="ar-SA"/>
              </w:rPr>
            </w:pPr>
            <w:r>
              <w:rPr>
                <w:rFonts w:eastAsia="MS Mincho" w:cs="Poppins"/>
                <w:b/>
                <w:color w:val="FFFFFF"/>
                <w:sz w:val="22"/>
                <w:szCs w:val="22"/>
                <w:lang w:bidi="ar-SA"/>
              </w:rPr>
              <w:t>6</w:t>
            </w:r>
            <w:r w:rsidR="00C907AB" w:rsidRPr="00157040">
              <w:rPr>
                <w:rFonts w:eastAsia="MS Mincho" w:cs="Poppins"/>
                <w:b/>
                <w:color w:val="FFFFFF"/>
                <w:sz w:val="22"/>
                <w:szCs w:val="22"/>
                <w:lang w:bidi="ar-SA"/>
              </w:rPr>
              <w:t>.2</w:t>
            </w:r>
            <w:r w:rsidR="009E7B98">
              <w:rPr>
                <w:rFonts w:eastAsia="MS Mincho" w:cs="Poppins"/>
                <w:b/>
                <w:color w:val="FFFFFF"/>
                <w:sz w:val="22"/>
                <w:szCs w:val="22"/>
                <w:lang w:bidi="ar-SA"/>
              </w:rPr>
              <w:t>.</w:t>
            </w:r>
            <w:r w:rsidR="00C907AB" w:rsidRPr="00157040">
              <w:rPr>
                <w:rFonts w:eastAsia="MS Mincho" w:cs="Poppins"/>
                <w:b/>
                <w:color w:val="FFFFFF"/>
                <w:sz w:val="22"/>
                <w:szCs w:val="22"/>
                <w:lang w:bidi="ar-SA"/>
              </w:rPr>
              <w:t xml:space="preserve"> Variable </w:t>
            </w:r>
            <w:r w:rsidR="00A16F5C">
              <w:rPr>
                <w:rFonts w:eastAsia="MS Mincho" w:cs="Poppins"/>
                <w:b/>
                <w:color w:val="FFFFFF"/>
                <w:sz w:val="22"/>
                <w:szCs w:val="22"/>
                <w:lang w:bidi="ar-SA"/>
              </w:rPr>
              <w:t>p</w:t>
            </w:r>
            <w:r w:rsidR="00C907AB" w:rsidRPr="00157040">
              <w:rPr>
                <w:rFonts w:eastAsia="MS Mincho" w:cs="Poppins"/>
                <w:b/>
                <w:color w:val="FFFFFF"/>
                <w:sz w:val="22"/>
                <w:szCs w:val="22"/>
                <w:lang w:bidi="ar-SA"/>
              </w:rPr>
              <w:t>art indicators, targets and means of verification</w:t>
            </w:r>
          </w:p>
        </w:tc>
      </w:tr>
      <w:tr w:rsidR="00C907AB" w:rsidRPr="00C907AB" w14:paraId="5376810B" w14:textId="77777777" w:rsidTr="008C5E6D">
        <w:tblPrEx>
          <w:tblBorders>
            <w:top w:val="single" w:sz="4" w:space="0" w:color="auto"/>
            <w:left w:val="single" w:sz="4" w:space="0" w:color="auto"/>
            <w:right w:val="single" w:sz="4" w:space="0" w:color="auto"/>
            <w:insideH w:val="single" w:sz="4" w:space="0" w:color="auto"/>
            <w:insideV w:val="single" w:sz="4" w:space="0" w:color="auto"/>
          </w:tblBorders>
        </w:tblPrEx>
        <w:trPr>
          <w:trHeight w:val="786"/>
        </w:trPr>
        <w:tc>
          <w:tcPr>
            <w:tcW w:w="11221" w:type="dxa"/>
            <w:tcBorders>
              <w:top w:val="nil"/>
              <w:left w:val="nil"/>
              <w:bottom w:val="nil"/>
              <w:right w:val="nil"/>
            </w:tcBorders>
            <w:shd w:val="clear" w:color="auto" w:fill="F2F2F2"/>
          </w:tcPr>
          <w:p w14:paraId="7CA1599B" w14:textId="55C4513E" w:rsidR="00F42690" w:rsidRDefault="00004082" w:rsidP="008C5E6D">
            <w:pPr>
              <w:spacing w:after="120" w:line="240" w:lineRule="auto"/>
              <w:jc w:val="both"/>
            </w:pPr>
            <w:r>
              <w:t xml:space="preserve">Implementation of proposed strategies should be measured by corresponding indicators and targets, which can be at the process, output, intermediate </w:t>
            </w:r>
            <w:proofErr w:type="gramStart"/>
            <w:r>
              <w:t>outcome</w:t>
            </w:r>
            <w:proofErr w:type="gramEnd"/>
            <w:r>
              <w:t xml:space="preserve"> or outcome level.</w:t>
            </w:r>
            <w:r w:rsidR="00F37738">
              <w:t xml:space="preserve"> </w:t>
            </w:r>
            <w:r>
              <w:t>Proposed indicators should act as sound proxies of strategy implementation and progress toward the system transformation objective of the overarching program.</w:t>
            </w:r>
            <w:r w:rsidR="00D811DA" w:rsidRPr="0046003C">
              <w:t xml:space="preserve"> </w:t>
            </w:r>
            <w:r w:rsidR="00F105BA" w:rsidRPr="0046003C">
              <w:t xml:space="preserve">Additionally, the </w:t>
            </w:r>
            <w:r w:rsidR="00A3682E" w:rsidRPr="0046003C">
              <w:t>application should clearly convey</w:t>
            </w:r>
            <w:r w:rsidR="002F5B02" w:rsidRPr="0046003C">
              <w:t xml:space="preserve"> the </w:t>
            </w:r>
            <w:r w:rsidR="002F5B02" w:rsidRPr="00157040">
              <w:t>amount of financing</w:t>
            </w:r>
            <w:r w:rsidR="0046003C" w:rsidRPr="00157040">
              <w:t>, and disbursement rule,</w:t>
            </w:r>
            <w:r w:rsidR="002F5B02" w:rsidRPr="00157040">
              <w:t xml:space="preserve"> linked to each indicator and specific target (or milestone)</w:t>
            </w:r>
            <w:r w:rsidR="0046003C" w:rsidRPr="00157040">
              <w:t>.</w:t>
            </w:r>
            <w:r w:rsidR="0046003C" w:rsidRPr="001C1940">
              <w:t xml:space="preserve"> </w:t>
            </w:r>
            <w:r>
              <w:t xml:space="preserve">Indicators and targets proposed should demonstrate realism and ambition.  </w:t>
            </w:r>
          </w:p>
          <w:p w14:paraId="0E93188F" w14:textId="77777777" w:rsidR="00C907AB" w:rsidRDefault="00C907AB" w:rsidP="00F42690">
            <w:pPr>
              <w:spacing w:after="120" w:line="240" w:lineRule="auto"/>
              <w:contextualSpacing/>
              <w:jc w:val="both"/>
              <w:rPr>
                <w:rFonts w:eastAsia="MS Mincho" w:cs="Poppins"/>
                <w:szCs w:val="18"/>
                <w:lang w:bidi="ar-SA"/>
              </w:rPr>
            </w:pPr>
            <w:r w:rsidRPr="00C907AB">
              <w:rPr>
                <w:rFonts w:eastAsia="ヒラギノ角ゴ Pro W3" w:cs="Poppins"/>
                <w:b/>
                <w:bCs/>
                <w:szCs w:val="18"/>
                <w:lang w:bidi="ar-SA"/>
              </w:rPr>
              <w:t>Note:</w:t>
            </w:r>
            <w:r w:rsidRPr="00C907AB">
              <w:rPr>
                <w:rFonts w:eastAsia="ヒラギノ角ゴ Pro W3" w:cs="Poppins"/>
                <w:szCs w:val="18"/>
                <w:lang w:bidi="ar-SA"/>
              </w:rPr>
              <w:t xml:space="preserve"> </w:t>
            </w:r>
            <w:r w:rsidRPr="00C907AB">
              <w:rPr>
                <w:rFonts w:cs="Poppins"/>
                <w:iCs/>
                <w:szCs w:val="18"/>
                <w:lang w:bidi="ar-SA"/>
              </w:rPr>
              <w:t xml:space="preserve">According to </w:t>
            </w:r>
            <w:r w:rsidR="0010048F">
              <w:rPr>
                <w:rFonts w:cs="Poppins"/>
                <w:iCs/>
                <w:szCs w:val="18"/>
                <w:lang w:bidi="ar-SA"/>
              </w:rPr>
              <w:t>GPE grant</w:t>
            </w:r>
            <w:r w:rsidR="0010048F" w:rsidRPr="00C907AB">
              <w:rPr>
                <w:rFonts w:cs="Poppins"/>
                <w:iCs/>
                <w:szCs w:val="18"/>
                <w:lang w:bidi="ar-SA"/>
              </w:rPr>
              <w:t xml:space="preserve"> </w:t>
            </w:r>
            <w:r w:rsidRPr="00C907AB">
              <w:rPr>
                <w:rFonts w:cs="Poppins"/>
                <w:iCs/>
                <w:szCs w:val="18"/>
                <w:lang w:bidi="ar-SA"/>
              </w:rPr>
              <w:t xml:space="preserve">policy, </w:t>
            </w:r>
            <w:r w:rsidRPr="00C907AB">
              <w:rPr>
                <w:rFonts w:eastAsia="MS Mincho" w:cs="Poppins"/>
                <w:szCs w:val="18"/>
                <w:lang w:bidi="ar-SA"/>
              </w:rPr>
              <w:t xml:space="preserve">if the grant agent in consultation with the </w:t>
            </w:r>
            <w:r w:rsidR="0010048F">
              <w:rPr>
                <w:rFonts w:eastAsia="MS Mincho" w:cs="Poppins"/>
                <w:szCs w:val="18"/>
                <w:lang w:bidi="ar-SA"/>
              </w:rPr>
              <w:t>local education group</w:t>
            </w:r>
            <w:r w:rsidRPr="00C907AB">
              <w:rPr>
                <w:rFonts w:eastAsia="MS Mincho" w:cs="Poppins"/>
                <w:szCs w:val="18"/>
                <w:lang w:bidi="ar-SA"/>
              </w:rPr>
              <w:t xml:space="preserve"> concludes that indicators have been reached, </w:t>
            </w:r>
            <w:r w:rsidRPr="00C907AB">
              <w:rPr>
                <w:rFonts w:cs="Poppins"/>
                <w:iCs/>
                <w:szCs w:val="18"/>
                <w:lang w:bidi="ar-SA"/>
              </w:rPr>
              <w:t>the grant agent will disburse the v</w:t>
            </w:r>
            <w:r w:rsidRPr="00C907AB">
              <w:rPr>
                <w:rFonts w:eastAsia="MS Mincho" w:cs="Poppins"/>
                <w:szCs w:val="18"/>
                <w:lang w:bidi="ar-SA"/>
              </w:rPr>
              <w:t>ariable part in accordance with the terms of the application package as approved by the Board. Therefore, it is important that the following information be completed accurately.</w:t>
            </w:r>
          </w:p>
          <w:p w14:paraId="2BBED823" w14:textId="3038D012" w:rsidR="00F42690" w:rsidRPr="008C5E6D" w:rsidRDefault="00F42690" w:rsidP="008C5E6D">
            <w:pPr>
              <w:spacing w:after="120" w:line="240" w:lineRule="auto"/>
              <w:contextualSpacing/>
              <w:jc w:val="both"/>
              <w:rPr>
                <w:rFonts w:ascii="Arial" w:eastAsia="MS Mincho" w:hAnsi="Arial" w:cs="Arial"/>
                <w:color w:val="000000"/>
                <w:sz w:val="6"/>
                <w:szCs w:val="6"/>
                <w:lang w:bidi="ar-SA"/>
              </w:rPr>
            </w:pPr>
          </w:p>
        </w:tc>
      </w:tr>
    </w:tbl>
    <w:p w14:paraId="04416408" w14:textId="77777777" w:rsidR="00C907AB" w:rsidRPr="00C907AB" w:rsidRDefault="00C907AB" w:rsidP="00C907AB">
      <w:pPr>
        <w:tabs>
          <w:tab w:val="left" w:pos="2381"/>
        </w:tabs>
        <w:spacing w:line="240" w:lineRule="auto"/>
        <w:rPr>
          <w:rFonts w:ascii="Cambria" w:eastAsia="MS Mincho" w:hAnsi="Cambria" w:cs="Times New Roman"/>
          <w:color w:val="auto"/>
          <w:sz w:val="2"/>
          <w:szCs w:val="2"/>
          <w:lang w:bidi="ar-SA"/>
        </w:rPr>
      </w:pPr>
    </w:p>
    <w:tbl>
      <w:tblPr>
        <w:tblStyle w:val="TableGridCFAA3"/>
        <w:tblW w:w="11250" w:type="dxa"/>
        <w:tblInd w:w="-995" w:type="dxa"/>
        <w:tblBorders>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250"/>
      </w:tblGrid>
      <w:tr w:rsidR="0010048F" w:rsidRPr="00065567" w14:paraId="44FB4F3F" w14:textId="77777777" w:rsidTr="00E21B8C">
        <w:trPr>
          <w:trHeight w:val="193"/>
        </w:trPr>
        <w:tc>
          <w:tcPr>
            <w:tcW w:w="11250" w:type="dxa"/>
            <w:tcBorders>
              <w:top w:val="nil"/>
              <w:left w:val="nil"/>
              <w:bottom w:val="single" w:sz="12" w:space="0" w:color="062172"/>
              <w:right w:val="nil"/>
            </w:tcBorders>
            <w:shd w:val="clear" w:color="auto" w:fill="43D596" w:themeFill="background1"/>
            <w:vAlign w:val="center"/>
          </w:tcPr>
          <w:p w14:paraId="3AC22467" w14:textId="74236FD2" w:rsidR="00C907AB" w:rsidRPr="00E21B8C" w:rsidRDefault="00930D32" w:rsidP="00C907AB">
            <w:pPr>
              <w:spacing w:line="240" w:lineRule="auto"/>
              <w:rPr>
                <w:rFonts w:eastAsia="MS Mincho" w:cs="Poppins"/>
                <w:b/>
                <w:color w:val="FFFFFF" w:themeColor="background2"/>
                <w:sz w:val="20"/>
                <w:szCs w:val="20"/>
                <w:lang w:bidi="ar-SA"/>
              </w:rPr>
            </w:pPr>
            <w:r w:rsidRPr="00E21B8C">
              <w:rPr>
                <w:rFonts w:eastAsia="MS Mincho" w:cs="Poppins"/>
                <w:b/>
                <w:color w:val="FFFFFF" w:themeColor="background2"/>
                <w:sz w:val="20"/>
                <w:szCs w:val="20"/>
                <w:lang w:bidi="ar-SA"/>
              </w:rPr>
              <w:t>Strategy</w:t>
            </w:r>
            <w:r w:rsidR="00065567" w:rsidRPr="00E21B8C">
              <w:rPr>
                <w:rFonts w:eastAsia="MS Mincho" w:cs="Poppins"/>
                <w:b/>
                <w:color w:val="FFFFFF" w:themeColor="background2"/>
                <w:sz w:val="20"/>
                <w:szCs w:val="20"/>
                <w:lang w:bidi="ar-SA"/>
              </w:rPr>
              <w:t xml:space="preserve"> 1</w:t>
            </w:r>
          </w:p>
        </w:tc>
      </w:tr>
      <w:tr w:rsidR="0010048F" w:rsidRPr="00C907AB" w14:paraId="05475969" w14:textId="77777777" w:rsidTr="0084566E">
        <w:trPr>
          <w:trHeight w:val="289"/>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5EE15479" w14:textId="77777777" w:rsidR="0010048F" w:rsidRDefault="0010048F" w:rsidP="00D519C6">
            <w:pPr>
              <w:spacing w:line="240" w:lineRule="auto"/>
              <w:rPr>
                <w:rFonts w:eastAsia="MS Mincho" w:cs="Poppins"/>
                <w:color w:val="auto"/>
                <w:szCs w:val="18"/>
                <w:lang w:bidi="ar-SA"/>
              </w:rPr>
            </w:pPr>
          </w:p>
          <w:p w14:paraId="18A822AF" w14:textId="4B06CC88" w:rsidR="00120B0B" w:rsidRPr="00C907AB" w:rsidRDefault="00120B0B" w:rsidP="00D519C6">
            <w:pPr>
              <w:spacing w:line="240" w:lineRule="auto"/>
              <w:rPr>
                <w:rFonts w:eastAsia="MS Mincho" w:cs="Poppins"/>
                <w:color w:val="auto"/>
                <w:szCs w:val="18"/>
                <w:lang w:bidi="ar-SA"/>
              </w:rPr>
            </w:pPr>
          </w:p>
        </w:tc>
      </w:tr>
      <w:tr w:rsidR="00C907AB" w:rsidRPr="00C907AB" w14:paraId="63D92623" w14:textId="77777777" w:rsidTr="004C4F72">
        <w:trPr>
          <w:trHeight w:val="82"/>
        </w:trPr>
        <w:tc>
          <w:tcPr>
            <w:tcW w:w="11250" w:type="dxa"/>
            <w:tcBorders>
              <w:top w:val="single" w:sz="12" w:space="0" w:color="062172"/>
              <w:left w:val="nil"/>
              <w:bottom w:val="single" w:sz="12" w:space="0" w:color="062172"/>
              <w:right w:val="nil"/>
            </w:tcBorders>
            <w:shd w:val="clear" w:color="auto" w:fill="auto"/>
            <w:vAlign w:val="center"/>
          </w:tcPr>
          <w:p w14:paraId="781BF6D4" w14:textId="3CE0D5B6" w:rsidR="00C907AB" w:rsidRPr="004C4F72" w:rsidRDefault="00C907AB" w:rsidP="00065567">
            <w:pPr>
              <w:spacing w:line="240" w:lineRule="auto"/>
              <w:contextualSpacing/>
              <w:rPr>
                <w:rFonts w:eastAsia="MS Mincho" w:cs="Poppins"/>
                <w:color w:val="auto"/>
                <w:sz w:val="4"/>
                <w:szCs w:val="4"/>
                <w:lang w:bidi="ar-SA"/>
              </w:rPr>
            </w:pPr>
          </w:p>
        </w:tc>
      </w:tr>
      <w:tr w:rsidR="00C907AB" w:rsidRPr="00C907AB" w14:paraId="35D96D52" w14:textId="77777777" w:rsidTr="00065567">
        <w:trPr>
          <w:trHeight w:val="244"/>
        </w:trPr>
        <w:tc>
          <w:tcPr>
            <w:tcW w:w="11250" w:type="dxa"/>
            <w:tcBorders>
              <w:top w:val="single" w:sz="12" w:space="0" w:color="062172"/>
              <w:left w:val="nil"/>
              <w:bottom w:val="single" w:sz="12" w:space="0" w:color="062172"/>
              <w:right w:val="nil"/>
            </w:tcBorders>
            <w:shd w:val="clear" w:color="auto" w:fill="D9D9D9"/>
            <w:vAlign w:val="center"/>
          </w:tcPr>
          <w:p w14:paraId="1C990820" w14:textId="73B5F433" w:rsidR="00C907AB" w:rsidRPr="00C907AB" w:rsidRDefault="00C907AB" w:rsidP="00C907AB">
            <w:pPr>
              <w:shd w:val="clear" w:color="auto" w:fill="D9D9D9"/>
              <w:spacing w:line="240" w:lineRule="auto"/>
              <w:rPr>
                <w:rFonts w:eastAsia="MS Mincho" w:cs="Poppins"/>
                <w:b/>
                <w:szCs w:val="18"/>
                <w:lang w:bidi="ar-SA"/>
              </w:rPr>
            </w:pPr>
            <w:r w:rsidRPr="00C907AB">
              <w:rPr>
                <w:rFonts w:eastAsia="MS Mincho" w:cs="Poppins"/>
                <w:b/>
                <w:szCs w:val="18"/>
                <w:lang w:bidi="ar-SA"/>
              </w:rPr>
              <w:t xml:space="preserve">Indicator </w:t>
            </w:r>
            <w:r w:rsidR="00B36352">
              <w:rPr>
                <w:rFonts w:eastAsia="MS Mincho" w:cs="Poppins"/>
                <w:b/>
                <w:szCs w:val="18"/>
                <w:lang w:bidi="ar-SA"/>
              </w:rPr>
              <w:t>n</w:t>
            </w:r>
            <w:r w:rsidRPr="00C907AB">
              <w:rPr>
                <w:rFonts w:eastAsia="MS Mincho" w:cs="Poppins"/>
                <w:b/>
                <w:szCs w:val="18"/>
                <w:lang w:bidi="ar-SA"/>
              </w:rPr>
              <w:t>ame</w:t>
            </w:r>
            <w:r w:rsidR="00B36352">
              <w:rPr>
                <w:rFonts w:eastAsia="MS Mincho" w:cs="Poppins"/>
                <w:b/>
                <w:szCs w:val="18"/>
                <w:lang w:bidi="ar-SA"/>
              </w:rPr>
              <w:t>/d</w:t>
            </w:r>
            <w:r w:rsidRPr="00C907AB">
              <w:rPr>
                <w:rFonts w:eastAsia="MS Mincho" w:cs="Poppins"/>
                <w:b/>
                <w:szCs w:val="18"/>
                <w:lang w:bidi="ar-SA"/>
              </w:rPr>
              <w:t>efinition</w:t>
            </w:r>
          </w:p>
        </w:tc>
      </w:tr>
      <w:tr w:rsidR="00065567" w:rsidRPr="00065567" w14:paraId="4DDF0736" w14:textId="77777777" w:rsidTr="0084566E">
        <w:trPr>
          <w:trHeight w:val="289"/>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7143B761" w14:textId="59163C51" w:rsidR="00120B0B" w:rsidRPr="00065567" w:rsidRDefault="00120B0B" w:rsidP="00C907AB">
            <w:pPr>
              <w:spacing w:line="240" w:lineRule="auto"/>
              <w:rPr>
                <w:rFonts w:eastAsia="MS Mincho" w:cs="Poppins"/>
                <w:color w:val="auto"/>
                <w:szCs w:val="18"/>
                <w:lang w:bidi="ar-SA"/>
              </w:rPr>
            </w:pPr>
            <w:bookmarkStart w:id="5" w:name="_Hlk58431840"/>
          </w:p>
        </w:tc>
      </w:tr>
      <w:tr w:rsidR="00C907AB" w:rsidRPr="00C907AB" w14:paraId="15B2C48E" w14:textId="77777777" w:rsidTr="004C4F72">
        <w:trPr>
          <w:trHeight w:val="58"/>
        </w:trPr>
        <w:tc>
          <w:tcPr>
            <w:tcW w:w="11250" w:type="dxa"/>
            <w:tcBorders>
              <w:top w:val="single" w:sz="18" w:space="0" w:color="062172"/>
              <w:left w:val="nil"/>
              <w:bottom w:val="single" w:sz="12" w:space="0" w:color="062172"/>
              <w:right w:val="nil"/>
            </w:tcBorders>
            <w:shd w:val="clear" w:color="auto" w:fill="auto"/>
            <w:vAlign w:val="center"/>
          </w:tcPr>
          <w:p w14:paraId="00248FF1" w14:textId="77777777" w:rsidR="00C907AB" w:rsidRPr="004C4F72" w:rsidRDefault="00C907AB" w:rsidP="00C907AB">
            <w:pPr>
              <w:spacing w:line="240" w:lineRule="auto"/>
              <w:rPr>
                <w:rFonts w:eastAsia="MS Mincho" w:cs="Poppins"/>
                <w:color w:val="auto"/>
                <w:sz w:val="4"/>
                <w:szCs w:val="4"/>
                <w:lang w:bidi="ar-SA"/>
              </w:rPr>
            </w:pPr>
          </w:p>
        </w:tc>
      </w:tr>
      <w:tr w:rsidR="00C907AB" w:rsidRPr="00C907AB" w14:paraId="420F94F9" w14:textId="77777777" w:rsidTr="00065567">
        <w:trPr>
          <w:trHeight w:val="280"/>
        </w:trPr>
        <w:tc>
          <w:tcPr>
            <w:tcW w:w="11250" w:type="dxa"/>
            <w:tcBorders>
              <w:top w:val="single" w:sz="12" w:space="0" w:color="062172"/>
              <w:left w:val="nil"/>
              <w:bottom w:val="single" w:sz="12" w:space="0" w:color="062172"/>
              <w:right w:val="nil"/>
            </w:tcBorders>
            <w:shd w:val="clear" w:color="auto" w:fill="D9D9D9"/>
            <w:vAlign w:val="center"/>
          </w:tcPr>
          <w:p w14:paraId="062B3151" w14:textId="2FBE18BB" w:rsidR="00C907AB" w:rsidRPr="00C907AB" w:rsidRDefault="00C907AB" w:rsidP="00C907AB">
            <w:pPr>
              <w:shd w:val="clear" w:color="auto" w:fill="D9D9D9"/>
              <w:spacing w:line="240" w:lineRule="auto"/>
              <w:rPr>
                <w:rFonts w:eastAsia="MS Mincho" w:cs="Poppins"/>
                <w:b/>
                <w:color w:val="auto"/>
                <w:szCs w:val="18"/>
                <w:lang w:bidi="ar-SA"/>
              </w:rPr>
            </w:pPr>
            <w:r w:rsidRPr="00C907AB">
              <w:rPr>
                <w:rFonts w:eastAsia="MS Mincho" w:cs="Poppins"/>
                <w:b/>
                <w:szCs w:val="18"/>
                <w:lang w:bidi="ar-SA"/>
              </w:rPr>
              <w:t>Definition of targets</w:t>
            </w:r>
          </w:p>
        </w:tc>
      </w:tr>
      <w:tr w:rsidR="00065567" w:rsidRPr="00065567" w14:paraId="3828DD8D" w14:textId="77777777" w:rsidTr="0084566E">
        <w:trPr>
          <w:trHeight w:val="307"/>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6AD2E85B" w14:textId="2A3300BC" w:rsidR="00120B0B" w:rsidRPr="00065567" w:rsidRDefault="00120B0B" w:rsidP="00C907AB">
            <w:pPr>
              <w:spacing w:line="240" w:lineRule="auto"/>
              <w:rPr>
                <w:rFonts w:eastAsia="MS Mincho" w:cs="Poppins"/>
                <w:color w:val="auto"/>
                <w:szCs w:val="18"/>
                <w:lang w:bidi="ar-SA"/>
              </w:rPr>
            </w:pPr>
          </w:p>
        </w:tc>
      </w:tr>
      <w:tr w:rsidR="00C907AB" w:rsidRPr="00C907AB" w14:paraId="254D097D" w14:textId="77777777" w:rsidTr="0084566E">
        <w:trPr>
          <w:trHeight w:val="38"/>
        </w:trPr>
        <w:tc>
          <w:tcPr>
            <w:tcW w:w="11250" w:type="dxa"/>
            <w:tcBorders>
              <w:top w:val="single" w:sz="12" w:space="0" w:color="062172"/>
              <w:left w:val="nil"/>
              <w:bottom w:val="single" w:sz="12" w:space="0" w:color="062172"/>
              <w:right w:val="nil"/>
            </w:tcBorders>
            <w:shd w:val="clear" w:color="auto" w:fill="auto"/>
            <w:vAlign w:val="center"/>
          </w:tcPr>
          <w:p w14:paraId="12C832AE" w14:textId="77777777" w:rsidR="00C907AB" w:rsidRPr="004C4F72" w:rsidRDefault="00C907AB" w:rsidP="00C907AB">
            <w:pPr>
              <w:spacing w:line="240" w:lineRule="auto"/>
              <w:rPr>
                <w:rFonts w:eastAsia="MS Mincho" w:cs="Poppins"/>
                <w:color w:val="auto"/>
                <w:sz w:val="4"/>
                <w:szCs w:val="4"/>
                <w:lang w:bidi="ar-SA"/>
              </w:rPr>
            </w:pPr>
          </w:p>
        </w:tc>
      </w:tr>
      <w:tr w:rsidR="00C907AB" w:rsidRPr="00C907AB" w14:paraId="11732228" w14:textId="77777777" w:rsidTr="0084566E">
        <w:trPr>
          <w:trHeight w:val="326"/>
        </w:trPr>
        <w:tc>
          <w:tcPr>
            <w:tcW w:w="11250" w:type="dxa"/>
            <w:tcBorders>
              <w:top w:val="single" w:sz="12" w:space="0" w:color="062172"/>
              <w:left w:val="nil"/>
              <w:bottom w:val="single" w:sz="12" w:space="0" w:color="062172"/>
              <w:right w:val="nil"/>
            </w:tcBorders>
            <w:shd w:val="clear" w:color="auto" w:fill="D9D9D9"/>
            <w:vAlign w:val="center"/>
          </w:tcPr>
          <w:p w14:paraId="1771D6CE" w14:textId="26664FB3" w:rsidR="00C907AB" w:rsidRPr="00C907AB" w:rsidRDefault="00C907AB" w:rsidP="00C907AB">
            <w:pPr>
              <w:shd w:val="clear" w:color="auto" w:fill="D9D9D9"/>
              <w:spacing w:line="240" w:lineRule="auto"/>
              <w:rPr>
                <w:rFonts w:eastAsia="MS Mincho" w:cs="Poppins"/>
                <w:b/>
                <w:iCs/>
                <w:szCs w:val="18"/>
                <w:lang w:bidi="ar-SA"/>
              </w:rPr>
            </w:pPr>
            <w:r w:rsidRPr="00C907AB">
              <w:rPr>
                <w:rFonts w:eastAsia="MS Mincho" w:cs="Poppins"/>
                <w:b/>
                <w:iCs/>
                <w:szCs w:val="18"/>
                <w:lang w:bidi="ar-SA"/>
              </w:rPr>
              <w:t xml:space="preserve">Disbursement </w:t>
            </w:r>
            <w:r w:rsidR="00B36352">
              <w:rPr>
                <w:rFonts w:eastAsia="MS Mincho" w:cs="Poppins"/>
                <w:b/>
                <w:iCs/>
                <w:szCs w:val="18"/>
                <w:lang w:bidi="ar-SA"/>
              </w:rPr>
              <w:t>r</w:t>
            </w:r>
            <w:r w:rsidRPr="00C907AB">
              <w:rPr>
                <w:rFonts w:eastAsia="MS Mincho" w:cs="Poppins"/>
                <w:b/>
                <w:iCs/>
                <w:szCs w:val="18"/>
                <w:lang w:bidi="ar-SA"/>
              </w:rPr>
              <w:t xml:space="preserve">ule </w:t>
            </w:r>
          </w:p>
          <w:p w14:paraId="054A60E0" w14:textId="3E0C5394" w:rsidR="00C907AB" w:rsidRPr="00C907AB" w:rsidRDefault="00C907AB" w:rsidP="00C907AB">
            <w:pPr>
              <w:shd w:val="clear" w:color="auto" w:fill="D9D9D9"/>
              <w:spacing w:line="240" w:lineRule="auto"/>
              <w:rPr>
                <w:rFonts w:eastAsia="MS Mincho" w:cs="Poppins"/>
                <w:color w:val="auto"/>
                <w:szCs w:val="18"/>
                <w:lang w:bidi="ar-SA"/>
              </w:rPr>
            </w:pPr>
            <w:r w:rsidRPr="00C907AB">
              <w:rPr>
                <w:rFonts w:eastAsia="MS Mincho" w:cs="Poppins"/>
                <w:iCs/>
                <w:szCs w:val="18"/>
                <w:lang w:bidi="ar-SA"/>
              </w:rPr>
              <w:t xml:space="preserve">State the conditions </w:t>
            </w:r>
            <w:r w:rsidR="00B36352">
              <w:rPr>
                <w:rFonts w:eastAsia="MS Mincho" w:cs="Poppins"/>
                <w:iCs/>
                <w:szCs w:val="18"/>
                <w:lang w:bidi="ar-SA"/>
              </w:rPr>
              <w:t>that</w:t>
            </w:r>
            <w:r w:rsidR="00B36352" w:rsidRPr="00C907AB">
              <w:rPr>
                <w:rFonts w:eastAsia="MS Mincho" w:cs="Poppins"/>
                <w:iCs/>
                <w:szCs w:val="18"/>
                <w:lang w:bidi="ar-SA"/>
              </w:rPr>
              <w:t xml:space="preserve"> </w:t>
            </w:r>
            <w:r w:rsidRPr="00C907AB">
              <w:rPr>
                <w:rFonts w:eastAsia="MS Mincho" w:cs="Poppins"/>
                <w:iCs/>
                <w:szCs w:val="18"/>
                <w:lang w:bidi="ar-SA"/>
              </w:rPr>
              <w:t>must be met for funding to be disbursed against this target.</w:t>
            </w:r>
            <w:r w:rsidRPr="00C907AB">
              <w:rPr>
                <w:rFonts w:eastAsia="MS Mincho" w:cs="Poppins"/>
                <w:i/>
                <w:szCs w:val="18"/>
                <w:lang w:bidi="ar-SA"/>
              </w:rPr>
              <w:t xml:space="preserve"> </w:t>
            </w:r>
          </w:p>
        </w:tc>
      </w:tr>
      <w:tr w:rsidR="00065567" w:rsidRPr="00065567" w14:paraId="4A3089F9" w14:textId="77777777" w:rsidTr="0084566E">
        <w:trPr>
          <w:trHeight w:val="343"/>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71344624" w14:textId="77777777" w:rsidR="00C907AB" w:rsidRDefault="00C907AB" w:rsidP="00C907AB">
            <w:pPr>
              <w:spacing w:line="240" w:lineRule="auto"/>
              <w:rPr>
                <w:rFonts w:eastAsia="MS Mincho" w:cs="Poppins"/>
                <w:color w:val="auto"/>
                <w:szCs w:val="18"/>
                <w:lang w:bidi="ar-SA"/>
              </w:rPr>
            </w:pPr>
          </w:p>
          <w:p w14:paraId="08F21587" w14:textId="7000FE9A" w:rsidR="00120B0B" w:rsidRPr="00065567" w:rsidRDefault="00120B0B" w:rsidP="00C907AB">
            <w:pPr>
              <w:spacing w:line="240" w:lineRule="auto"/>
              <w:rPr>
                <w:rFonts w:eastAsia="MS Mincho" w:cs="Poppins"/>
                <w:color w:val="auto"/>
                <w:szCs w:val="18"/>
                <w:lang w:bidi="ar-SA"/>
              </w:rPr>
            </w:pPr>
          </w:p>
        </w:tc>
      </w:tr>
      <w:tr w:rsidR="00C907AB" w:rsidRPr="00C907AB" w14:paraId="3CCAD164" w14:textId="77777777" w:rsidTr="0084566E">
        <w:trPr>
          <w:trHeight w:val="38"/>
        </w:trPr>
        <w:tc>
          <w:tcPr>
            <w:tcW w:w="11250" w:type="dxa"/>
            <w:tcBorders>
              <w:top w:val="single" w:sz="12" w:space="0" w:color="062172"/>
              <w:left w:val="nil"/>
              <w:bottom w:val="nil"/>
              <w:right w:val="nil"/>
            </w:tcBorders>
            <w:shd w:val="clear" w:color="auto" w:fill="D9D9D9" w:themeFill="background2" w:themeFillShade="D9"/>
            <w:vAlign w:val="center"/>
          </w:tcPr>
          <w:p w14:paraId="4329FC8F" w14:textId="77777777" w:rsidR="00C907AB" w:rsidRPr="00C907AB" w:rsidRDefault="00C907AB" w:rsidP="00C907AB">
            <w:pPr>
              <w:spacing w:line="240" w:lineRule="auto"/>
              <w:rPr>
                <w:rFonts w:eastAsia="MS Mincho" w:cs="Poppins"/>
                <w:color w:val="auto"/>
                <w:sz w:val="2"/>
                <w:szCs w:val="2"/>
                <w:lang w:bidi="ar-SA"/>
              </w:rPr>
            </w:pPr>
          </w:p>
        </w:tc>
      </w:tr>
      <w:tr w:rsidR="00C907AB" w:rsidRPr="00C907AB" w14:paraId="198D280F" w14:textId="77777777" w:rsidTr="008C5E6D">
        <w:trPr>
          <w:trHeight w:val="499"/>
        </w:trPr>
        <w:tc>
          <w:tcPr>
            <w:tcW w:w="11250" w:type="dxa"/>
            <w:tcBorders>
              <w:top w:val="nil"/>
              <w:left w:val="nil"/>
              <w:bottom w:val="single" w:sz="18" w:space="0" w:color="062172"/>
              <w:right w:val="nil"/>
            </w:tcBorders>
            <w:shd w:val="clear" w:color="auto" w:fill="D9D9D9"/>
            <w:vAlign w:val="center"/>
          </w:tcPr>
          <w:p w14:paraId="4BCFC231" w14:textId="79EF2E87" w:rsidR="00C907AB" w:rsidRPr="00C907AB" w:rsidRDefault="00C907AB" w:rsidP="00C907AB">
            <w:pPr>
              <w:shd w:val="clear" w:color="auto" w:fill="D9D9D9"/>
              <w:spacing w:line="240" w:lineRule="auto"/>
              <w:rPr>
                <w:rFonts w:eastAsia="MS Mincho" w:cs="Poppins"/>
                <w:b/>
                <w:iCs/>
                <w:szCs w:val="18"/>
                <w:lang w:bidi="ar-SA"/>
              </w:rPr>
            </w:pPr>
            <w:bookmarkStart w:id="6" w:name="_Hlk58431990"/>
            <w:r w:rsidRPr="00C907AB">
              <w:rPr>
                <w:rFonts w:eastAsia="MS Mincho" w:cs="Poppins"/>
                <w:b/>
                <w:iCs/>
                <w:szCs w:val="18"/>
                <w:lang w:bidi="ar-SA"/>
              </w:rPr>
              <w:t xml:space="preserve">Verification </w:t>
            </w:r>
            <w:r w:rsidR="00B36352">
              <w:rPr>
                <w:rFonts w:eastAsia="MS Mincho" w:cs="Poppins"/>
                <w:b/>
                <w:iCs/>
                <w:szCs w:val="18"/>
                <w:lang w:bidi="ar-SA"/>
              </w:rPr>
              <w:t>p</w:t>
            </w:r>
            <w:r w:rsidRPr="00C907AB">
              <w:rPr>
                <w:rFonts w:eastAsia="MS Mincho" w:cs="Poppins"/>
                <w:b/>
                <w:iCs/>
                <w:szCs w:val="18"/>
                <w:lang w:bidi="ar-SA"/>
              </w:rPr>
              <w:t xml:space="preserve">rocess </w:t>
            </w:r>
          </w:p>
          <w:p w14:paraId="7C59BBF9" w14:textId="67D8E21C" w:rsidR="00C907AB" w:rsidRPr="00C907AB" w:rsidRDefault="00C907AB" w:rsidP="00C907AB">
            <w:pPr>
              <w:shd w:val="clear" w:color="auto" w:fill="D9D9D9"/>
              <w:spacing w:line="240" w:lineRule="auto"/>
              <w:rPr>
                <w:rFonts w:ascii="Arial" w:eastAsia="MS Mincho" w:hAnsi="Arial" w:cs="Arial"/>
                <w:b/>
                <w:i/>
                <w:color w:val="auto"/>
                <w:szCs w:val="18"/>
                <w:lang w:bidi="ar-SA"/>
              </w:rPr>
            </w:pPr>
            <w:r w:rsidRPr="00C907AB">
              <w:rPr>
                <w:rFonts w:eastAsia="MS Mincho" w:cs="Poppins"/>
                <w:iCs/>
                <w:szCs w:val="18"/>
                <w:lang w:bidi="ar-SA"/>
              </w:rPr>
              <w:t xml:space="preserve">Describe the verification process for this indicator, including the responsible party, the data </w:t>
            </w:r>
            <w:proofErr w:type="gramStart"/>
            <w:r w:rsidRPr="00C907AB">
              <w:rPr>
                <w:rFonts w:eastAsia="MS Mincho" w:cs="Poppins"/>
                <w:iCs/>
                <w:szCs w:val="18"/>
                <w:lang w:bidi="ar-SA"/>
              </w:rPr>
              <w:t>source</w:t>
            </w:r>
            <w:proofErr w:type="gramEnd"/>
            <w:r w:rsidRPr="00C907AB">
              <w:rPr>
                <w:rFonts w:eastAsia="MS Mincho" w:cs="Poppins"/>
                <w:iCs/>
                <w:szCs w:val="18"/>
                <w:lang w:bidi="ar-SA"/>
              </w:rPr>
              <w:t xml:space="preserve"> and the indicative timing of validation by the local education group.</w:t>
            </w:r>
            <w:r w:rsidRPr="00C907AB">
              <w:rPr>
                <w:rFonts w:ascii="Arial" w:eastAsia="MS Mincho" w:hAnsi="Arial" w:cs="Arial"/>
                <w:b/>
                <w:i/>
                <w:szCs w:val="18"/>
                <w:lang w:bidi="ar-SA"/>
              </w:rPr>
              <w:t xml:space="preserve"> </w:t>
            </w:r>
          </w:p>
        </w:tc>
      </w:tr>
      <w:tr w:rsidR="00C907AB" w:rsidRPr="00C907AB" w14:paraId="492E0202" w14:textId="77777777" w:rsidTr="0084566E">
        <w:trPr>
          <w:trHeight w:val="91"/>
        </w:trPr>
        <w:tc>
          <w:tcPr>
            <w:tcW w:w="11250" w:type="dxa"/>
            <w:tcBorders>
              <w:top w:val="single" w:sz="18" w:space="0" w:color="062172"/>
              <w:left w:val="single" w:sz="12" w:space="0" w:color="002060"/>
              <w:bottom w:val="nil"/>
              <w:right w:val="single" w:sz="12" w:space="0" w:color="002060"/>
            </w:tcBorders>
            <w:shd w:val="clear" w:color="auto" w:fill="auto"/>
            <w:vAlign w:val="center"/>
          </w:tcPr>
          <w:p w14:paraId="39C5B016" w14:textId="77777777" w:rsidR="00C907AB" w:rsidRDefault="00C907AB" w:rsidP="00C907AB">
            <w:pPr>
              <w:spacing w:line="240" w:lineRule="auto"/>
              <w:rPr>
                <w:rFonts w:eastAsia="MS Mincho" w:cs="Poppins"/>
                <w:color w:val="auto"/>
                <w:szCs w:val="18"/>
                <w:lang w:bidi="ar-SA"/>
              </w:rPr>
            </w:pPr>
          </w:p>
          <w:p w14:paraId="574690CE" w14:textId="164A41A9" w:rsidR="00120B0B" w:rsidRPr="00C907AB" w:rsidRDefault="00120B0B" w:rsidP="00C907AB">
            <w:pPr>
              <w:spacing w:line="240" w:lineRule="auto"/>
              <w:rPr>
                <w:rFonts w:eastAsia="MS Mincho" w:cs="Poppins"/>
                <w:color w:val="auto"/>
                <w:szCs w:val="18"/>
                <w:lang w:bidi="ar-SA"/>
              </w:rPr>
            </w:pPr>
          </w:p>
        </w:tc>
      </w:tr>
      <w:bookmarkEnd w:id="5"/>
      <w:tr w:rsidR="00C907AB" w:rsidRPr="00C907AB" w14:paraId="4AF94570" w14:textId="77777777" w:rsidTr="0084566E">
        <w:trPr>
          <w:trHeight w:val="91"/>
        </w:trPr>
        <w:tc>
          <w:tcPr>
            <w:tcW w:w="11250" w:type="dxa"/>
            <w:tcBorders>
              <w:top w:val="single" w:sz="12" w:space="0" w:color="062172"/>
              <w:left w:val="nil"/>
              <w:bottom w:val="nil"/>
              <w:right w:val="nil"/>
            </w:tcBorders>
            <w:shd w:val="clear" w:color="auto" w:fill="auto"/>
            <w:vAlign w:val="center"/>
          </w:tcPr>
          <w:p w14:paraId="050FD209" w14:textId="77777777" w:rsidR="00C907AB" w:rsidRPr="00157040" w:rsidRDefault="00C907AB" w:rsidP="00C907AB">
            <w:pPr>
              <w:spacing w:line="240" w:lineRule="auto"/>
              <w:rPr>
                <w:rFonts w:eastAsia="MS Mincho" w:cs="Poppins"/>
                <w:color w:val="auto"/>
                <w:sz w:val="4"/>
                <w:szCs w:val="4"/>
                <w:lang w:bidi="ar-SA"/>
              </w:rPr>
            </w:pPr>
          </w:p>
        </w:tc>
      </w:tr>
      <w:tr w:rsidR="00C907AB" w:rsidRPr="00C907AB" w14:paraId="705FC972" w14:textId="77777777" w:rsidTr="0084566E">
        <w:trPr>
          <w:trHeight w:val="1615"/>
        </w:trPr>
        <w:tc>
          <w:tcPr>
            <w:tcW w:w="11250" w:type="dxa"/>
            <w:tcBorders>
              <w:top w:val="nil"/>
              <w:left w:val="nil"/>
              <w:bottom w:val="nil"/>
              <w:right w:val="nil"/>
            </w:tcBorders>
            <w:shd w:val="clear" w:color="auto" w:fill="auto"/>
            <w:vAlign w:val="center"/>
          </w:tcPr>
          <w:p w14:paraId="57E9ACEF" w14:textId="21AFAF81" w:rsidR="00C907AB" w:rsidRPr="00C907AB" w:rsidRDefault="00C907AB" w:rsidP="00C907AB">
            <w:pPr>
              <w:pBdr>
                <w:top w:val="single" w:sz="12" w:space="1" w:color="062172"/>
                <w:bottom w:val="single" w:sz="12" w:space="1" w:color="062172"/>
              </w:pBdr>
              <w:shd w:val="clear" w:color="auto" w:fill="D9D9D9"/>
              <w:spacing w:line="240" w:lineRule="auto"/>
              <w:ind w:left="-118" w:right="-112" w:firstLine="118"/>
              <w:rPr>
                <w:rFonts w:eastAsia="MS Mincho" w:cs="Poppins"/>
                <w:b/>
                <w:iCs/>
                <w:szCs w:val="18"/>
                <w:lang w:bidi="ar-SA"/>
              </w:rPr>
            </w:pPr>
            <w:bookmarkStart w:id="7" w:name="_Hlk31128930"/>
            <w:bookmarkStart w:id="8" w:name="_Hlk31128953"/>
            <w:r w:rsidRPr="00C907AB">
              <w:rPr>
                <w:rFonts w:eastAsia="MS Mincho" w:cs="Poppins"/>
                <w:b/>
                <w:iCs/>
                <w:szCs w:val="18"/>
                <w:lang w:bidi="ar-SA"/>
              </w:rPr>
              <w:t xml:space="preserve">Summary of verification and </w:t>
            </w:r>
            <w:r w:rsidR="00065567">
              <w:rPr>
                <w:rFonts w:eastAsia="MS Mincho" w:cs="Poppins"/>
                <w:b/>
                <w:iCs/>
                <w:szCs w:val="18"/>
                <w:lang w:bidi="ar-SA"/>
              </w:rPr>
              <w:t>d</w:t>
            </w:r>
            <w:r w:rsidRPr="00C907AB">
              <w:rPr>
                <w:rFonts w:eastAsia="MS Mincho" w:cs="Poppins"/>
                <w:b/>
                <w:iCs/>
                <w:szCs w:val="18"/>
                <w:lang w:bidi="ar-SA"/>
              </w:rPr>
              <w:t xml:space="preserve">isbursement </w:t>
            </w:r>
            <w:r w:rsidR="00065567">
              <w:rPr>
                <w:rFonts w:eastAsia="MS Mincho" w:cs="Poppins"/>
                <w:b/>
                <w:iCs/>
                <w:szCs w:val="18"/>
                <w:lang w:bidi="ar-SA"/>
              </w:rPr>
              <w:t>t</w:t>
            </w:r>
            <w:r w:rsidRPr="00C907AB">
              <w:rPr>
                <w:rFonts w:eastAsia="MS Mincho" w:cs="Poppins"/>
                <w:b/>
                <w:iCs/>
                <w:szCs w:val="18"/>
                <w:lang w:bidi="ar-SA"/>
              </w:rPr>
              <w:t xml:space="preserve">imelines </w:t>
            </w:r>
          </w:p>
          <w:p w14:paraId="3A9C1F19" w14:textId="3EB9CC4C" w:rsidR="00C907AB" w:rsidRPr="00C907AB" w:rsidRDefault="00C907AB" w:rsidP="00C907AB">
            <w:pPr>
              <w:pBdr>
                <w:top w:val="single" w:sz="12" w:space="1" w:color="062172"/>
                <w:bottom w:val="single" w:sz="12" w:space="1" w:color="062172"/>
              </w:pBdr>
              <w:shd w:val="clear" w:color="auto" w:fill="D9D9D9"/>
              <w:spacing w:line="240" w:lineRule="auto"/>
              <w:ind w:left="-118" w:right="-112" w:firstLine="118"/>
              <w:rPr>
                <w:rFonts w:eastAsia="MS Mincho" w:cs="Poppins"/>
                <w:iCs/>
                <w:szCs w:val="18"/>
                <w:lang w:bidi="ar-SA"/>
              </w:rPr>
            </w:pPr>
            <w:r w:rsidRPr="00C907AB">
              <w:rPr>
                <w:rFonts w:eastAsia="MS Mincho" w:cs="Poppins"/>
                <w:iCs/>
                <w:szCs w:val="18"/>
                <w:lang w:bidi="ar-SA"/>
              </w:rPr>
              <w:t xml:space="preserve">For each indicator, specify indicative month </w:t>
            </w:r>
            <w:r w:rsidR="002438A2">
              <w:rPr>
                <w:rFonts w:eastAsia="MS Mincho" w:cs="Poppins"/>
                <w:iCs/>
                <w:szCs w:val="18"/>
                <w:lang w:bidi="ar-SA"/>
              </w:rPr>
              <w:t>and</w:t>
            </w:r>
            <w:r w:rsidRPr="00C907AB">
              <w:rPr>
                <w:rFonts w:eastAsia="MS Mincho" w:cs="Poppins"/>
                <w:iCs/>
                <w:szCs w:val="18"/>
                <w:lang w:bidi="ar-SA"/>
              </w:rPr>
              <w:t xml:space="preserve"> year for target achievement, </w:t>
            </w:r>
            <w:proofErr w:type="gramStart"/>
            <w:r w:rsidRPr="00C907AB">
              <w:rPr>
                <w:rFonts w:eastAsia="MS Mincho" w:cs="Poppins"/>
                <w:iCs/>
                <w:szCs w:val="18"/>
                <w:lang w:bidi="ar-SA"/>
              </w:rPr>
              <w:t>verification</w:t>
            </w:r>
            <w:proofErr w:type="gramEnd"/>
            <w:r w:rsidRPr="00C907AB">
              <w:rPr>
                <w:rFonts w:eastAsia="MS Mincho" w:cs="Poppins"/>
                <w:iCs/>
                <w:szCs w:val="18"/>
                <w:lang w:bidi="ar-SA"/>
              </w:rPr>
              <w:t xml:space="preserve"> and disbursement. Extend</w:t>
            </w:r>
          </w:p>
          <w:p w14:paraId="1261C67F" w14:textId="77777777" w:rsidR="00C907AB" w:rsidRPr="00C907AB" w:rsidRDefault="00C907AB" w:rsidP="00C907AB">
            <w:pPr>
              <w:pBdr>
                <w:top w:val="single" w:sz="12" w:space="1" w:color="062172"/>
                <w:bottom w:val="single" w:sz="12" w:space="1" w:color="062172"/>
              </w:pBdr>
              <w:shd w:val="clear" w:color="auto" w:fill="D9D9D9"/>
              <w:spacing w:line="240" w:lineRule="auto"/>
              <w:ind w:left="-118" w:right="-112" w:firstLine="118"/>
              <w:rPr>
                <w:rFonts w:eastAsia="MS Mincho" w:cs="Poppins"/>
                <w:iCs/>
                <w:szCs w:val="18"/>
                <w:lang w:bidi="ar-SA"/>
              </w:rPr>
            </w:pPr>
            <w:r w:rsidRPr="00C907AB">
              <w:rPr>
                <w:rFonts w:eastAsia="MS Mincho" w:cs="Poppins"/>
                <w:iCs/>
                <w:szCs w:val="18"/>
                <w:lang w:bidi="ar-SA"/>
              </w:rPr>
              <w:t xml:space="preserve">and adapt the table to the number of indicators/years as needed.  </w:t>
            </w:r>
          </w:p>
          <w:tbl>
            <w:tblPr>
              <w:tblStyle w:val="TableGridCFAA3"/>
              <w:tblW w:w="11118" w:type="dxa"/>
              <w:tblBorders>
                <w:top w:val="none" w:sz="0" w:space="0" w:color="auto"/>
                <w:left w:val="none" w:sz="0" w:space="0" w:color="auto"/>
                <w:bottom w:val="single" w:sz="12" w:space="0" w:color="062172"/>
                <w:right w:val="none" w:sz="0" w:space="0" w:color="auto"/>
                <w:insideH w:val="single" w:sz="12" w:space="0" w:color="062172"/>
                <w:insideV w:val="single" w:sz="12" w:space="0" w:color="062172"/>
              </w:tblBorders>
              <w:tblLayout w:type="fixed"/>
              <w:tblLook w:val="04A0" w:firstRow="1" w:lastRow="0" w:firstColumn="1" w:lastColumn="0" w:noHBand="0" w:noVBand="1"/>
            </w:tblPr>
            <w:tblGrid>
              <w:gridCol w:w="1236"/>
              <w:gridCol w:w="1076"/>
              <w:gridCol w:w="909"/>
              <w:gridCol w:w="1170"/>
              <w:gridCol w:w="1615"/>
              <w:gridCol w:w="1710"/>
              <w:gridCol w:w="1710"/>
              <w:gridCol w:w="1692"/>
            </w:tblGrid>
            <w:tr w:rsidR="00C907AB" w:rsidRPr="00C907AB" w14:paraId="19A57724" w14:textId="77777777" w:rsidTr="00D519C6">
              <w:trPr>
                <w:trHeight w:val="489"/>
              </w:trPr>
              <w:tc>
                <w:tcPr>
                  <w:tcW w:w="1236" w:type="dxa"/>
                </w:tcPr>
                <w:p w14:paraId="4C08A365" w14:textId="77777777" w:rsidR="00C907AB" w:rsidRPr="00C907AB" w:rsidRDefault="00C907AB" w:rsidP="00C907AB">
                  <w:pPr>
                    <w:spacing w:line="240" w:lineRule="auto"/>
                    <w:rPr>
                      <w:rFonts w:eastAsia="MS Mincho" w:cs="Poppins"/>
                      <w:szCs w:val="18"/>
                      <w:lang w:bidi="ar-SA"/>
                    </w:rPr>
                  </w:pPr>
                </w:p>
                <w:p w14:paraId="02712872"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ndicator</w:t>
                  </w:r>
                </w:p>
              </w:tc>
              <w:tc>
                <w:tcPr>
                  <w:tcW w:w="1076" w:type="dxa"/>
                </w:tcPr>
                <w:p w14:paraId="4A294D38" w14:textId="77777777" w:rsidR="00C907AB" w:rsidRPr="00C907AB" w:rsidRDefault="00C907AB" w:rsidP="00C907AB">
                  <w:pPr>
                    <w:spacing w:line="240" w:lineRule="auto"/>
                    <w:rPr>
                      <w:rFonts w:eastAsia="MS Mincho" w:cs="Poppins"/>
                      <w:szCs w:val="18"/>
                      <w:lang w:bidi="ar-SA"/>
                    </w:rPr>
                  </w:pPr>
                </w:p>
              </w:tc>
              <w:tc>
                <w:tcPr>
                  <w:tcW w:w="909" w:type="dxa"/>
                </w:tcPr>
                <w:p w14:paraId="2D8432D7" w14:textId="77777777" w:rsidR="00C907AB" w:rsidRPr="00C907AB" w:rsidRDefault="00C907AB" w:rsidP="00C907AB">
                  <w:pPr>
                    <w:spacing w:line="240" w:lineRule="auto"/>
                    <w:rPr>
                      <w:rFonts w:eastAsia="MS Mincho" w:cs="Poppins"/>
                      <w:szCs w:val="18"/>
                      <w:lang w:bidi="ar-SA"/>
                    </w:rPr>
                  </w:pPr>
                </w:p>
                <w:p w14:paraId="439F3640" w14:textId="78DF4AC2"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Target</w:t>
                  </w:r>
                </w:p>
              </w:tc>
              <w:tc>
                <w:tcPr>
                  <w:tcW w:w="1170" w:type="dxa"/>
                </w:tcPr>
                <w:p w14:paraId="4DF10E6A"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Projected GPE allocation</w:t>
                  </w:r>
                </w:p>
              </w:tc>
              <w:tc>
                <w:tcPr>
                  <w:tcW w:w="1615" w:type="dxa"/>
                </w:tcPr>
                <w:p w14:paraId="33C2D831" w14:textId="2943FBCC"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target achievement</w:t>
                  </w:r>
                </w:p>
              </w:tc>
              <w:tc>
                <w:tcPr>
                  <w:tcW w:w="1710" w:type="dxa"/>
                </w:tcPr>
                <w:p w14:paraId="54ECA7EA" w14:textId="301F9CBF"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target achievement verification</w:t>
                  </w:r>
                </w:p>
              </w:tc>
              <w:tc>
                <w:tcPr>
                  <w:tcW w:w="1710" w:type="dxa"/>
                </w:tcPr>
                <w:p w14:paraId="15F2AD3A" w14:textId="47CD2AD8"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disbursement</w:t>
                  </w:r>
                </w:p>
              </w:tc>
              <w:tc>
                <w:tcPr>
                  <w:tcW w:w="1692" w:type="dxa"/>
                </w:tcPr>
                <w:p w14:paraId="19EC4F28"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Disbursement rule (see annex 1 for definitions)</w:t>
                  </w:r>
                </w:p>
              </w:tc>
            </w:tr>
            <w:tr w:rsidR="00C907AB" w:rsidRPr="00C907AB" w14:paraId="534EC1BA" w14:textId="77777777" w:rsidTr="00D519C6">
              <w:trPr>
                <w:trHeight w:val="223"/>
              </w:trPr>
              <w:tc>
                <w:tcPr>
                  <w:tcW w:w="1236" w:type="dxa"/>
                </w:tcPr>
                <w:p w14:paraId="7BD87019"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ndicator 1</w:t>
                  </w:r>
                </w:p>
              </w:tc>
              <w:tc>
                <w:tcPr>
                  <w:tcW w:w="1076" w:type="dxa"/>
                </w:tcPr>
                <w:p w14:paraId="39516EFC"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Baseline</w:t>
                  </w:r>
                </w:p>
              </w:tc>
              <w:tc>
                <w:tcPr>
                  <w:tcW w:w="909" w:type="dxa"/>
                </w:tcPr>
                <w:p w14:paraId="041B95CA" w14:textId="77777777" w:rsidR="00C907AB" w:rsidRPr="00C907AB" w:rsidRDefault="00C907AB" w:rsidP="00C907AB">
                  <w:pPr>
                    <w:spacing w:line="240" w:lineRule="auto"/>
                    <w:rPr>
                      <w:rFonts w:eastAsia="MS Mincho" w:cs="Poppins"/>
                      <w:color w:val="auto"/>
                      <w:szCs w:val="18"/>
                      <w:lang w:bidi="ar-SA"/>
                    </w:rPr>
                  </w:pPr>
                </w:p>
              </w:tc>
              <w:tc>
                <w:tcPr>
                  <w:tcW w:w="1170" w:type="dxa"/>
                </w:tcPr>
                <w:p w14:paraId="314E0A80" w14:textId="77777777" w:rsidR="00C907AB" w:rsidRPr="00C907AB" w:rsidRDefault="00C907AB" w:rsidP="00C907AB">
                  <w:pPr>
                    <w:spacing w:line="240" w:lineRule="auto"/>
                    <w:rPr>
                      <w:rFonts w:eastAsia="MS Mincho" w:cs="Poppins"/>
                      <w:color w:val="auto"/>
                      <w:szCs w:val="18"/>
                      <w:lang w:bidi="ar-SA"/>
                    </w:rPr>
                  </w:pPr>
                </w:p>
              </w:tc>
              <w:tc>
                <w:tcPr>
                  <w:tcW w:w="1615" w:type="dxa"/>
                </w:tcPr>
                <w:p w14:paraId="19F5991C" w14:textId="77777777" w:rsidR="00C907AB" w:rsidRPr="00C907AB" w:rsidRDefault="00C907AB" w:rsidP="00C907AB">
                  <w:pPr>
                    <w:spacing w:line="240" w:lineRule="auto"/>
                    <w:rPr>
                      <w:rFonts w:eastAsia="MS Mincho" w:cs="Poppins"/>
                      <w:color w:val="auto"/>
                      <w:szCs w:val="18"/>
                      <w:lang w:bidi="ar-SA"/>
                    </w:rPr>
                  </w:pPr>
                </w:p>
              </w:tc>
              <w:tc>
                <w:tcPr>
                  <w:tcW w:w="1710" w:type="dxa"/>
                </w:tcPr>
                <w:p w14:paraId="7DFF7B05" w14:textId="77777777" w:rsidR="00C907AB" w:rsidRPr="00C907AB" w:rsidRDefault="00C907AB" w:rsidP="00C907AB">
                  <w:pPr>
                    <w:spacing w:line="240" w:lineRule="auto"/>
                    <w:rPr>
                      <w:rFonts w:eastAsia="MS Mincho" w:cs="Poppins"/>
                      <w:color w:val="auto"/>
                      <w:szCs w:val="18"/>
                      <w:lang w:bidi="ar-SA"/>
                    </w:rPr>
                  </w:pPr>
                  <w:r w:rsidRPr="00C907AB">
                    <w:rPr>
                      <w:rFonts w:eastAsia="MS Mincho" w:cs="Poppins"/>
                      <w:color w:val="auto"/>
                      <w:szCs w:val="18"/>
                      <w:lang w:bidi="ar-SA"/>
                    </w:rPr>
                    <w:t xml:space="preserve"> </w:t>
                  </w:r>
                </w:p>
              </w:tc>
              <w:tc>
                <w:tcPr>
                  <w:tcW w:w="1710" w:type="dxa"/>
                </w:tcPr>
                <w:p w14:paraId="4D1F6354" w14:textId="77777777" w:rsidR="00C907AB" w:rsidRPr="00C907AB" w:rsidRDefault="00C907AB" w:rsidP="00C907AB">
                  <w:pPr>
                    <w:spacing w:line="240" w:lineRule="auto"/>
                    <w:rPr>
                      <w:rFonts w:eastAsia="MS Mincho" w:cs="Poppins"/>
                      <w:color w:val="auto"/>
                      <w:szCs w:val="18"/>
                      <w:lang w:bidi="ar-SA"/>
                    </w:rPr>
                  </w:pPr>
                </w:p>
              </w:tc>
              <w:tc>
                <w:tcPr>
                  <w:tcW w:w="1692" w:type="dxa"/>
                </w:tcPr>
                <w:p w14:paraId="483278BD" w14:textId="77777777" w:rsidR="00C907AB" w:rsidRPr="00C907AB" w:rsidRDefault="00C907AB" w:rsidP="00C907AB">
                  <w:pPr>
                    <w:spacing w:line="240" w:lineRule="auto"/>
                    <w:rPr>
                      <w:rFonts w:eastAsia="MS Mincho" w:cs="Poppins"/>
                      <w:color w:val="auto"/>
                      <w:szCs w:val="18"/>
                      <w:lang w:bidi="ar-SA"/>
                    </w:rPr>
                  </w:pPr>
                </w:p>
              </w:tc>
            </w:tr>
            <w:tr w:rsidR="00C907AB" w:rsidRPr="00C907AB" w14:paraId="2CCA3C1B" w14:textId="77777777" w:rsidTr="00D519C6">
              <w:trPr>
                <w:trHeight w:val="223"/>
              </w:trPr>
              <w:tc>
                <w:tcPr>
                  <w:tcW w:w="1236" w:type="dxa"/>
                </w:tcPr>
                <w:p w14:paraId="0F6AD8F6" w14:textId="77777777" w:rsidR="00C907AB" w:rsidRPr="00C907AB" w:rsidRDefault="00C907AB" w:rsidP="00C907AB">
                  <w:pPr>
                    <w:spacing w:line="240" w:lineRule="auto"/>
                    <w:rPr>
                      <w:rFonts w:eastAsia="MS Mincho" w:cs="Poppins"/>
                      <w:szCs w:val="18"/>
                      <w:lang w:bidi="ar-SA"/>
                    </w:rPr>
                  </w:pPr>
                </w:p>
              </w:tc>
              <w:tc>
                <w:tcPr>
                  <w:tcW w:w="1076" w:type="dxa"/>
                </w:tcPr>
                <w:p w14:paraId="1112076C"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Year 1</w:t>
                  </w:r>
                </w:p>
              </w:tc>
              <w:tc>
                <w:tcPr>
                  <w:tcW w:w="909" w:type="dxa"/>
                </w:tcPr>
                <w:p w14:paraId="7BB37A98" w14:textId="77777777" w:rsidR="00C907AB" w:rsidRPr="00C907AB" w:rsidRDefault="00C907AB" w:rsidP="00C907AB">
                  <w:pPr>
                    <w:spacing w:line="240" w:lineRule="auto"/>
                    <w:rPr>
                      <w:rFonts w:eastAsia="MS Mincho" w:cs="Poppins"/>
                      <w:color w:val="auto"/>
                      <w:szCs w:val="18"/>
                      <w:lang w:bidi="ar-SA"/>
                    </w:rPr>
                  </w:pPr>
                </w:p>
              </w:tc>
              <w:tc>
                <w:tcPr>
                  <w:tcW w:w="1170" w:type="dxa"/>
                </w:tcPr>
                <w:p w14:paraId="2F731A8C" w14:textId="77777777" w:rsidR="00C907AB" w:rsidRPr="00C907AB" w:rsidRDefault="00C907AB" w:rsidP="00C907AB">
                  <w:pPr>
                    <w:spacing w:line="240" w:lineRule="auto"/>
                    <w:rPr>
                      <w:rFonts w:eastAsia="MS Mincho" w:cs="Poppins"/>
                      <w:color w:val="auto"/>
                      <w:szCs w:val="18"/>
                      <w:lang w:bidi="ar-SA"/>
                    </w:rPr>
                  </w:pPr>
                </w:p>
              </w:tc>
              <w:tc>
                <w:tcPr>
                  <w:tcW w:w="1615" w:type="dxa"/>
                </w:tcPr>
                <w:p w14:paraId="6DCE341D" w14:textId="77777777" w:rsidR="00C907AB" w:rsidRPr="00C907AB" w:rsidRDefault="00C907AB" w:rsidP="00C907AB">
                  <w:pPr>
                    <w:spacing w:line="240" w:lineRule="auto"/>
                    <w:rPr>
                      <w:rFonts w:eastAsia="MS Mincho" w:cs="Poppins"/>
                      <w:color w:val="auto"/>
                      <w:szCs w:val="18"/>
                      <w:lang w:bidi="ar-SA"/>
                    </w:rPr>
                  </w:pPr>
                </w:p>
              </w:tc>
              <w:tc>
                <w:tcPr>
                  <w:tcW w:w="1710" w:type="dxa"/>
                </w:tcPr>
                <w:p w14:paraId="1AB232C6" w14:textId="77777777" w:rsidR="00C907AB" w:rsidRPr="00C907AB" w:rsidRDefault="00C907AB" w:rsidP="00C907AB">
                  <w:pPr>
                    <w:spacing w:line="240" w:lineRule="auto"/>
                    <w:rPr>
                      <w:rFonts w:eastAsia="MS Mincho" w:cs="Poppins"/>
                      <w:color w:val="auto"/>
                      <w:szCs w:val="18"/>
                      <w:lang w:bidi="ar-SA"/>
                    </w:rPr>
                  </w:pPr>
                </w:p>
              </w:tc>
              <w:tc>
                <w:tcPr>
                  <w:tcW w:w="1710" w:type="dxa"/>
                </w:tcPr>
                <w:p w14:paraId="4152A1AF" w14:textId="77777777" w:rsidR="00C907AB" w:rsidRPr="00C907AB" w:rsidRDefault="00C907AB" w:rsidP="00C907AB">
                  <w:pPr>
                    <w:spacing w:line="240" w:lineRule="auto"/>
                    <w:rPr>
                      <w:rFonts w:eastAsia="MS Mincho" w:cs="Poppins"/>
                      <w:color w:val="auto"/>
                      <w:szCs w:val="18"/>
                      <w:lang w:bidi="ar-SA"/>
                    </w:rPr>
                  </w:pPr>
                </w:p>
              </w:tc>
              <w:tc>
                <w:tcPr>
                  <w:tcW w:w="1692" w:type="dxa"/>
                </w:tcPr>
                <w:p w14:paraId="1A11828E" w14:textId="77777777" w:rsidR="00C907AB" w:rsidRPr="00C907AB" w:rsidRDefault="00C907AB" w:rsidP="00C907AB">
                  <w:pPr>
                    <w:spacing w:line="240" w:lineRule="auto"/>
                    <w:rPr>
                      <w:rFonts w:eastAsia="MS Mincho" w:cs="Poppins"/>
                      <w:color w:val="auto"/>
                      <w:szCs w:val="18"/>
                      <w:lang w:bidi="ar-SA"/>
                    </w:rPr>
                  </w:pPr>
                </w:p>
              </w:tc>
            </w:tr>
            <w:tr w:rsidR="00C907AB" w:rsidRPr="00C907AB" w14:paraId="6AC0D22D" w14:textId="77777777" w:rsidTr="00D519C6">
              <w:trPr>
                <w:trHeight w:val="223"/>
              </w:trPr>
              <w:tc>
                <w:tcPr>
                  <w:tcW w:w="1236" w:type="dxa"/>
                </w:tcPr>
                <w:p w14:paraId="6570AC53" w14:textId="77777777" w:rsidR="00C907AB" w:rsidRPr="00C907AB" w:rsidRDefault="00C907AB" w:rsidP="00C907AB">
                  <w:pPr>
                    <w:spacing w:line="240" w:lineRule="auto"/>
                    <w:rPr>
                      <w:rFonts w:eastAsia="MS Mincho" w:cs="Poppins"/>
                      <w:szCs w:val="18"/>
                      <w:lang w:bidi="ar-SA"/>
                    </w:rPr>
                  </w:pPr>
                </w:p>
              </w:tc>
              <w:tc>
                <w:tcPr>
                  <w:tcW w:w="1076" w:type="dxa"/>
                </w:tcPr>
                <w:p w14:paraId="2E8FE829"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Year 2</w:t>
                  </w:r>
                </w:p>
              </w:tc>
              <w:tc>
                <w:tcPr>
                  <w:tcW w:w="909" w:type="dxa"/>
                </w:tcPr>
                <w:p w14:paraId="61CA37F9" w14:textId="77777777" w:rsidR="00C907AB" w:rsidRPr="00C907AB" w:rsidRDefault="00C907AB" w:rsidP="00C907AB">
                  <w:pPr>
                    <w:spacing w:line="240" w:lineRule="auto"/>
                    <w:rPr>
                      <w:rFonts w:eastAsia="MS Mincho" w:cs="Poppins"/>
                      <w:color w:val="auto"/>
                      <w:szCs w:val="18"/>
                      <w:lang w:bidi="ar-SA"/>
                    </w:rPr>
                  </w:pPr>
                </w:p>
              </w:tc>
              <w:tc>
                <w:tcPr>
                  <w:tcW w:w="1170" w:type="dxa"/>
                </w:tcPr>
                <w:p w14:paraId="25D22573" w14:textId="77777777" w:rsidR="00C907AB" w:rsidRPr="00C907AB" w:rsidRDefault="00C907AB" w:rsidP="00C907AB">
                  <w:pPr>
                    <w:spacing w:line="240" w:lineRule="auto"/>
                    <w:rPr>
                      <w:rFonts w:eastAsia="MS Mincho" w:cs="Poppins"/>
                      <w:color w:val="auto"/>
                      <w:szCs w:val="18"/>
                      <w:lang w:bidi="ar-SA"/>
                    </w:rPr>
                  </w:pPr>
                </w:p>
              </w:tc>
              <w:tc>
                <w:tcPr>
                  <w:tcW w:w="1615" w:type="dxa"/>
                </w:tcPr>
                <w:p w14:paraId="09F36607" w14:textId="77777777" w:rsidR="00C907AB" w:rsidRPr="00C907AB" w:rsidRDefault="00C907AB" w:rsidP="00C907AB">
                  <w:pPr>
                    <w:spacing w:line="240" w:lineRule="auto"/>
                    <w:rPr>
                      <w:rFonts w:eastAsia="MS Mincho" w:cs="Poppins"/>
                      <w:color w:val="auto"/>
                      <w:szCs w:val="18"/>
                      <w:lang w:bidi="ar-SA"/>
                    </w:rPr>
                  </w:pPr>
                </w:p>
              </w:tc>
              <w:tc>
                <w:tcPr>
                  <w:tcW w:w="1710" w:type="dxa"/>
                </w:tcPr>
                <w:p w14:paraId="599DC553" w14:textId="77777777" w:rsidR="00C907AB" w:rsidRPr="00C907AB" w:rsidRDefault="00C907AB" w:rsidP="00C907AB">
                  <w:pPr>
                    <w:spacing w:line="240" w:lineRule="auto"/>
                    <w:rPr>
                      <w:rFonts w:eastAsia="MS Mincho" w:cs="Poppins"/>
                      <w:color w:val="auto"/>
                      <w:szCs w:val="18"/>
                      <w:lang w:bidi="ar-SA"/>
                    </w:rPr>
                  </w:pPr>
                </w:p>
              </w:tc>
              <w:tc>
                <w:tcPr>
                  <w:tcW w:w="1710" w:type="dxa"/>
                </w:tcPr>
                <w:p w14:paraId="14A7F67E" w14:textId="77777777" w:rsidR="00C907AB" w:rsidRPr="00C907AB" w:rsidRDefault="00C907AB" w:rsidP="00C907AB">
                  <w:pPr>
                    <w:spacing w:line="240" w:lineRule="auto"/>
                    <w:rPr>
                      <w:rFonts w:eastAsia="MS Mincho" w:cs="Poppins"/>
                      <w:color w:val="auto"/>
                      <w:szCs w:val="18"/>
                      <w:lang w:bidi="ar-SA"/>
                    </w:rPr>
                  </w:pPr>
                </w:p>
              </w:tc>
              <w:tc>
                <w:tcPr>
                  <w:tcW w:w="1692" w:type="dxa"/>
                </w:tcPr>
                <w:p w14:paraId="0AA8047C" w14:textId="77777777" w:rsidR="00C907AB" w:rsidRPr="00C907AB" w:rsidRDefault="00C907AB" w:rsidP="00C907AB">
                  <w:pPr>
                    <w:spacing w:line="240" w:lineRule="auto"/>
                    <w:rPr>
                      <w:rFonts w:eastAsia="MS Mincho" w:cs="Poppins"/>
                      <w:color w:val="auto"/>
                      <w:szCs w:val="18"/>
                      <w:lang w:bidi="ar-SA"/>
                    </w:rPr>
                  </w:pPr>
                </w:p>
              </w:tc>
            </w:tr>
            <w:tr w:rsidR="00C907AB" w:rsidRPr="00C907AB" w14:paraId="603003C7" w14:textId="77777777" w:rsidTr="00D519C6">
              <w:trPr>
                <w:trHeight w:val="223"/>
              </w:trPr>
              <w:tc>
                <w:tcPr>
                  <w:tcW w:w="1236" w:type="dxa"/>
                </w:tcPr>
                <w:p w14:paraId="024BECFB"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Indicator 2</w:t>
                  </w:r>
                </w:p>
              </w:tc>
              <w:tc>
                <w:tcPr>
                  <w:tcW w:w="1076" w:type="dxa"/>
                </w:tcPr>
                <w:p w14:paraId="35CF0A7D"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Baseline</w:t>
                  </w:r>
                </w:p>
              </w:tc>
              <w:tc>
                <w:tcPr>
                  <w:tcW w:w="909" w:type="dxa"/>
                </w:tcPr>
                <w:p w14:paraId="62D224D1" w14:textId="77777777" w:rsidR="00C907AB" w:rsidRPr="00C907AB" w:rsidRDefault="00C907AB" w:rsidP="00C907AB">
                  <w:pPr>
                    <w:spacing w:line="240" w:lineRule="auto"/>
                    <w:rPr>
                      <w:rFonts w:eastAsia="MS Mincho" w:cs="Poppins"/>
                      <w:color w:val="auto"/>
                      <w:szCs w:val="18"/>
                      <w:lang w:bidi="ar-SA"/>
                    </w:rPr>
                  </w:pPr>
                </w:p>
              </w:tc>
              <w:tc>
                <w:tcPr>
                  <w:tcW w:w="1170" w:type="dxa"/>
                </w:tcPr>
                <w:p w14:paraId="32DB5ABD" w14:textId="77777777" w:rsidR="00C907AB" w:rsidRPr="00C907AB" w:rsidRDefault="00C907AB" w:rsidP="00C907AB">
                  <w:pPr>
                    <w:spacing w:line="240" w:lineRule="auto"/>
                    <w:rPr>
                      <w:rFonts w:eastAsia="MS Mincho" w:cs="Poppins"/>
                      <w:color w:val="auto"/>
                      <w:szCs w:val="18"/>
                      <w:lang w:bidi="ar-SA"/>
                    </w:rPr>
                  </w:pPr>
                </w:p>
              </w:tc>
              <w:tc>
                <w:tcPr>
                  <w:tcW w:w="1615" w:type="dxa"/>
                </w:tcPr>
                <w:p w14:paraId="2434E552" w14:textId="77777777" w:rsidR="00C907AB" w:rsidRPr="00C907AB" w:rsidRDefault="00C907AB" w:rsidP="00C907AB">
                  <w:pPr>
                    <w:spacing w:line="240" w:lineRule="auto"/>
                    <w:rPr>
                      <w:rFonts w:eastAsia="MS Mincho" w:cs="Poppins"/>
                      <w:color w:val="auto"/>
                      <w:szCs w:val="18"/>
                      <w:lang w:bidi="ar-SA"/>
                    </w:rPr>
                  </w:pPr>
                </w:p>
              </w:tc>
              <w:tc>
                <w:tcPr>
                  <w:tcW w:w="1710" w:type="dxa"/>
                </w:tcPr>
                <w:p w14:paraId="1C4E3A68" w14:textId="77777777" w:rsidR="00C907AB" w:rsidRPr="00C907AB" w:rsidRDefault="00C907AB" w:rsidP="00C907AB">
                  <w:pPr>
                    <w:spacing w:line="240" w:lineRule="auto"/>
                    <w:rPr>
                      <w:rFonts w:eastAsia="MS Mincho" w:cs="Poppins"/>
                      <w:color w:val="auto"/>
                      <w:szCs w:val="18"/>
                      <w:lang w:bidi="ar-SA"/>
                    </w:rPr>
                  </w:pPr>
                </w:p>
              </w:tc>
              <w:tc>
                <w:tcPr>
                  <w:tcW w:w="1710" w:type="dxa"/>
                </w:tcPr>
                <w:p w14:paraId="0023636E" w14:textId="77777777" w:rsidR="00C907AB" w:rsidRPr="00C907AB" w:rsidRDefault="00C907AB" w:rsidP="00C907AB">
                  <w:pPr>
                    <w:spacing w:line="240" w:lineRule="auto"/>
                    <w:rPr>
                      <w:rFonts w:eastAsia="MS Mincho" w:cs="Poppins"/>
                      <w:color w:val="auto"/>
                      <w:szCs w:val="18"/>
                      <w:lang w:bidi="ar-SA"/>
                    </w:rPr>
                  </w:pPr>
                </w:p>
              </w:tc>
              <w:tc>
                <w:tcPr>
                  <w:tcW w:w="1692" w:type="dxa"/>
                </w:tcPr>
                <w:p w14:paraId="68AA168D" w14:textId="77777777" w:rsidR="00C907AB" w:rsidRPr="00C907AB" w:rsidRDefault="00C907AB" w:rsidP="00C907AB">
                  <w:pPr>
                    <w:spacing w:line="240" w:lineRule="auto"/>
                    <w:rPr>
                      <w:rFonts w:eastAsia="MS Mincho" w:cs="Poppins"/>
                      <w:color w:val="auto"/>
                      <w:szCs w:val="18"/>
                      <w:lang w:bidi="ar-SA"/>
                    </w:rPr>
                  </w:pPr>
                </w:p>
              </w:tc>
            </w:tr>
            <w:tr w:rsidR="00C907AB" w:rsidRPr="00C907AB" w14:paraId="7E9002A7" w14:textId="77777777" w:rsidTr="00D519C6">
              <w:trPr>
                <w:trHeight w:val="223"/>
              </w:trPr>
              <w:tc>
                <w:tcPr>
                  <w:tcW w:w="1236" w:type="dxa"/>
                </w:tcPr>
                <w:p w14:paraId="2D0DC861" w14:textId="77777777" w:rsidR="00C907AB" w:rsidRPr="00C907AB" w:rsidRDefault="00C907AB" w:rsidP="00C907AB">
                  <w:pPr>
                    <w:spacing w:line="240" w:lineRule="auto"/>
                    <w:rPr>
                      <w:rFonts w:eastAsia="MS Mincho" w:cs="Poppins"/>
                      <w:szCs w:val="18"/>
                      <w:lang w:bidi="ar-SA"/>
                    </w:rPr>
                  </w:pPr>
                </w:p>
              </w:tc>
              <w:tc>
                <w:tcPr>
                  <w:tcW w:w="1076" w:type="dxa"/>
                </w:tcPr>
                <w:p w14:paraId="04CCF7F9"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Year 1</w:t>
                  </w:r>
                </w:p>
              </w:tc>
              <w:tc>
                <w:tcPr>
                  <w:tcW w:w="909" w:type="dxa"/>
                </w:tcPr>
                <w:p w14:paraId="4651D0EA" w14:textId="77777777" w:rsidR="00C907AB" w:rsidRPr="00C907AB" w:rsidRDefault="00C907AB" w:rsidP="00C907AB">
                  <w:pPr>
                    <w:spacing w:line="240" w:lineRule="auto"/>
                    <w:rPr>
                      <w:rFonts w:eastAsia="MS Mincho" w:cs="Poppins"/>
                      <w:color w:val="auto"/>
                      <w:szCs w:val="18"/>
                      <w:lang w:bidi="ar-SA"/>
                    </w:rPr>
                  </w:pPr>
                </w:p>
              </w:tc>
              <w:tc>
                <w:tcPr>
                  <w:tcW w:w="1170" w:type="dxa"/>
                </w:tcPr>
                <w:p w14:paraId="4BC88975" w14:textId="77777777" w:rsidR="00C907AB" w:rsidRPr="00C907AB" w:rsidRDefault="00C907AB" w:rsidP="00C907AB">
                  <w:pPr>
                    <w:spacing w:line="240" w:lineRule="auto"/>
                    <w:rPr>
                      <w:rFonts w:eastAsia="MS Mincho" w:cs="Poppins"/>
                      <w:color w:val="auto"/>
                      <w:szCs w:val="18"/>
                      <w:lang w:bidi="ar-SA"/>
                    </w:rPr>
                  </w:pPr>
                </w:p>
              </w:tc>
              <w:tc>
                <w:tcPr>
                  <w:tcW w:w="1615" w:type="dxa"/>
                </w:tcPr>
                <w:p w14:paraId="674E2F49" w14:textId="77777777" w:rsidR="00C907AB" w:rsidRPr="00C907AB" w:rsidRDefault="00C907AB" w:rsidP="00C907AB">
                  <w:pPr>
                    <w:spacing w:line="240" w:lineRule="auto"/>
                    <w:rPr>
                      <w:rFonts w:eastAsia="MS Mincho" w:cs="Poppins"/>
                      <w:color w:val="auto"/>
                      <w:szCs w:val="18"/>
                      <w:lang w:bidi="ar-SA"/>
                    </w:rPr>
                  </w:pPr>
                </w:p>
              </w:tc>
              <w:tc>
                <w:tcPr>
                  <w:tcW w:w="1710" w:type="dxa"/>
                </w:tcPr>
                <w:p w14:paraId="3D78DEEF" w14:textId="77777777" w:rsidR="00C907AB" w:rsidRPr="00C907AB" w:rsidRDefault="00C907AB" w:rsidP="00C907AB">
                  <w:pPr>
                    <w:spacing w:line="240" w:lineRule="auto"/>
                    <w:rPr>
                      <w:rFonts w:eastAsia="MS Mincho" w:cs="Poppins"/>
                      <w:color w:val="auto"/>
                      <w:szCs w:val="18"/>
                      <w:lang w:bidi="ar-SA"/>
                    </w:rPr>
                  </w:pPr>
                </w:p>
              </w:tc>
              <w:tc>
                <w:tcPr>
                  <w:tcW w:w="1710" w:type="dxa"/>
                </w:tcPr>
                <w:p w14:paraId="610D4160" w14:textId="77777777" w:rsidR="00C907AB" w:rsidRPr="00C907AB" w:rsidRDefault="00C907AB" w:rsidP="00C907AB">
                  <w:pPr>
                    <w:spacing w:line="240" w:lineRule="auto"/>
                    <w:rPr>
                      <w:rFonts w:eastAsia="MS Mincho" w:cs="Poppins"/>
                      <w:color w:val="auto"/>
                      <w:szCs w:val="18"/>
                      <w:lang w:bidi="ar-SA"/>
                    </w:rPr>
                  </w:pPr>
                </w:p>
              </w:tc>
              <w:tc>
                <w:tcPr>
                  <w:tcW w:w="1692" w:type="dxa"/>
                </w:tcPr>
                <w:p w14:paraId="5491F5D0" w14:textId="77777777" w:rsidR="00C907AB" w:rsidRPr="00C907AB" w:rsidRDefault="00C907AB" w:rsidP="00C907AB">
                  <w:pPr>
                    <w:spacing w:line="240" w:lineRule="auto"/>
                    <w:rPr>
                      <w:rFonts w:eastAsia="MS Mincho" w:cs="Poppins"/>
                      <w:color w:val="auto"/>
                      <w:szCs w:val="18"/>
                      <w:lang w:bidi="ar-SA"/>
                    </w:rPr>
                  </w:pPr>
                </w:p>
              </w:tc>
            </w:tr>
            <w:tr w:rsidR="00C907AB" w:rsidRPr="00C907AB" w14:paraId="7B154D38" w14:textId="77777777" w:rsidTr="000A1A5E">
              <w:trPr>
                <w:trHeight w:val="223"/>
              </w:trPr>
              <w:tc>
                <w:tcPr>
                  <w:tcW w:w="1236" w:type="dxa"/>
                  <w:tcBorders>
                    <w:bottom w:val="single" w:sz="12" w:space="0" w:color="002060"/>
                  </w:tcBorders>
                </w:tcPr>
                <w:p w14:paraId="75C2B58E" w14:textId="77777777" w:rsidR="00C907AB" w:rsidRPr="00C907AB" w:rsidRDefault="00C907AB" w:rsidP="00C907AB">
                  <w:pPr>
                    <w:spacing w:line="240" w:lineRule="auto"/>
                    <w:rPr>
                      <w:rFonts w:eastAsia="MS Mincho" w:cs="Poppins"/>
                      <w:szCs w:val="18"/>
                      <w:lang w:bidi="ar-SA"/>
                    </w:rPr>
                  </w:pPr>
                </w:p>
              </w:tc>
              <w:tc>
                <w:tcPr>
                  <w:tcW w:w="1076" w:type="dxa"/>
                </w:tcPr>
                <w:p w14:paraId="49BBF036" w14:textId="77777777" w:rsidR="00C907AB" w:rsidRPr="00C907AB" w:rsidRDefault="00C907AB" w:rsidP="00C907AB">
                  <w:pPr>
                    <w:spacing w:line="240" w:lineRule="auto"/>
                    <w:rPr>
                      <w:rFonts w:eastAsia="MS Mincho" w:cs="Poppins"/>
                      <w:szCs w:val="18"/>
                      <w:lang w:bidi="ar-SA"/>
                    </w:rPr>
                  </w:pPr>
                  <w:r w:rsidRPr="00C907AB">
                    <w:rPr>
                      <w:rFonts w:eastAsia="MS Mincho" w:cs="Poppins"/>
                      <w:szCs w:val="18"/>
                      <w:lang w:bidi="ar-SA"/>
                    </w:rPr>
                    <w:t>Year 2</w:t>
                  </w:r>
                </w:p>
              </w:tc>
              <w:tc>
                <w:tcPr>
                  <w:tcW w:w="909" w:type="dxa"/>
                </w:tcPr>
                <w:p w14:paraId="49FB298C" w14:textId="77777777" w:rsidR="00C907AB" w:rsidRPr="00C907AB" w:rsidRDefault="00C907AB" w:rsidP="00C907AB">
                  <w:pPr>
                    <w:spacing w:line="240" w:lineRule="auto"/>
                    <w:rPr>
                      <w:rFonts w:eastAsia="MS Mincho" w:cs="Poppins"/>
                      <w:color w:val="auto"/>
                      <w:szCs w:val="18"/>
                      <w:lang w:bidi="ar-SA"/>
                    </w:rPr>
                  </w:pPr>
                </w:p>
              </w:tc>
              <w:tc>
                <w:tcPr>
                  <w:tcW w:w="1170" w:type="dxa"/>
                </w:tcPr>
                <w:p w14:paraId="4375C935" w14:textId="77777777" w:rsidR="00C907AB" w:rsidRPr="00C907AB" w:rsidRDefault="00C907AB" w:rsidP="00C907AB">
                  <w:pPr>
                    <w:spacing w:line="240" w:lineRule="auto"/>
                    <w:rPr>
                      <w:rFonts w:eastAsia="MS Mincho" w:cs="Poppins"/>
                      <w:color w:val="auto"/>
                      <w:szCs w:val="18"/>
                      <w:lang w:bidi="ar-SA"/>
                    </w:rPr>
                  </w:pPr>
                </w:p>
              </w:tc>
              <w:tc>
                <w:tcPr>
                  <w:tcW w:w="1615" w:type="dxa"/>
                </w:tcPr>
                <w:p w14:paraId="18B4DEEE" w14:textId="77777777" w:rsidR="00C907AB" w:rsidRPr="00C907AB" w:rsidRDefault="00C907AB" w:rsidP="00C907AB">
                  <w:pPr>
                    <w:spacing w:line="240" w:lineRule="auto"/>
                    <w:rPr>
                      <w:rFonts w:eastAsia="MS Mincho" w:cs="Poppins"/>
                      <w:color w:val="auto"/>
                      <w:szCs w:val="18"/>
                      <w:lang w:bidi="ar-SA"/>
                    </w:rPr>
                  </w:pPr>
                </w:p>
              </w:tc>
              <w:tc>
                <w:tcPr>
                  <w:tcW w:w="1710" w:type="dxa"/>
                </w:tcPr>
                <w:p w14:paraId="6DD920C8" w14:textId="77777777" w:rsidR="00C907AB" w:rsidRPr="00C907AB" w:rsidRDefault="00C907AB" w:rsidP="00C907AB">
                  <w:pPr>
                    <w:spacing w:line="240" w:lineRule="auto"/>
                    <w:rPr>
                      <w:rFonts w:eastAsia="MS Mincho" w:cs="Poppins"/>
                      <w:color w:val="auto"/>
                      <w:szCs w:val="18"/>
                      <w:lang w:bidi="ar-SA"/>
                    </w:rPr>
                  </w:pPr>
                </w:p>
              </w:tc>
              <w:tc>
                <w:tcPr>
                  <w:tcW w:w="1710" w:type="dxa"/>
                </w:tcPr>
                <w:p w14:paraId="3DCB8E12" w14:textId="77777777" w:rsidR="00C907AB" w:rsidRPr="00C907AB" w:rsidRDefault="00C907AB" w:rsidP="00C907AB">
                  <w:pPr>
                    <w:spacing w:line="240" w:lineRule="auto"/>
                    <w:rPr>
                      <w:rFonts w:eastAsia="MS Mincho" w:cs="Poppins"/>
                      <w:color w:val="auto"/>
                      <w:szCs w:val="18"/>
                      <w:lang w:bidi="ar-SA"/>
                    </w:rPr>
                  </w:pPr>
                </w:p>
              </w:tc>
              <w:tc>
                <w:tcPr>
                  <w:tcW w:w="1692" w:type="dxa"/>
                </w:tcPr>
                <w:p w14:paraId="4516144B" w14:textId="77777777" w:rsidR="00C907AB" w:rsidRPr="00C907AB" w:rsidRDefault="00C907AB" w:rsidP="00C907AB">
                  <w:pPr>
                    <w:spacing w:line="240" w:lineRule="auto"/>
                    <w:rPr>
                      <w:rFonts w:eastAsia="MS Mincho" w:cs="Poppins"/>
                      <w:color w:val="auto"/>
                      <w:szCs w:val="18"/>
                      <w:lang w:bidi="ar-SA"/>
                    </w:rPr>
                  </w:pPr>
                </w:p>
              </w:tc>
            </w:tr>
          </w:tbl>
          <w:p w14:paraId="7B406496" w14:textId="77777777" w:rsidR="00C907AB" w:rsidRPr="00C907AB" w:rsidRDefault="00C907AB" w:rsidP="00C907AB">
            <w:pPr>
              <w:spacing w:line="240" w:lineRule="auto"/>
              <w:rPr>
                <w:rFonts w:ascii="Arial" w:eastAsia="MS Mincho" w:hAnsi="Arial" w:cs="Arial"/>
                <w:color w:val="auto"/>
                <w:szCs w:val="18"/>
                <w:lang w:bidi="ar-SA"/>
              </w:rPr>
            </w:pPr>
          </w:p>
        </w:tc>
      </w:tr>
      <w:bookmarkEnd w:id="6"/>
      <w:bookmarkEnd w:id="7"/>
      <w:bookmarkEnd w:id="8"/>
    </w:tbl>
    <w:p w14:paraId="3027BBFE" w14:textId="42F93DD7" w:rsidR="00065567" w:rsidRPr="00E21B8C" w:rsidRDefault="00065567" w:rsidP="00C907AB">
      <w:pPr>
        <w:spacing w:line="240" w:lineRule="auto"/>
        <w:rPr>
          <w:rFonts w:eastAsia="MS Mincho" w:cs="Poppins"/>
          <w:color w:val="auto"/>
          <w:sz w:val="2"/>
          <w:szCs w:val="2"/>
          <w:lang w:bidi="ar-SA"/>
        </w:rPr>
      </w:pPr>
    </w:p>
    <w:tbl>
      <w:tblPr>
        <w:tblStyle w:val="TableGridCFAA3"/>
        <w:tblW w:w="11250" w:type="dxa"/>
        <w:tblInd w:w="-995" w:type="dxa"/>
        <w:tblBorders>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250"/>
      </w:tblGrid>
      <w:tr w:rsidR="00065567" w:rsidRPr="00065567" w14:paraId="360C5079" w14:textId="77777777" w:rsidTr="00E21B8C">
        <w:trPr>
          <w:trHeight w:val="202"/>
        </w:trPr>
        <w:tc>
          <w:tcPr>
            <w:tcW w:w="11250" w:type="dxa"/>
            <w:tcBorders>
              <w:top w:val="nil"/>
              <w:left w:val="nil"/>
              <w:bottom w:val="single" w:sz="12" w:space="0" w:color="062172"/>
              <w:right w:val="nil"/>
            </w:tcBorders>
            <w:shd w:val="clear" w:color="auto" w:fill="43D596" w:themeFill="background1"/>
            <w:vAlign w:val="center"/>
          </w:tcPr>
          <w:p w14:paraId="467C9FD4" w14:textId="6534243D" w:rsidR="00065567" w:rsidRPr="00E21B8C" w:rsidRDefault="00065567" w:rsidP="00D519C6">
            <w:pPr>
              <w:spacing w:line="240" w:lineRule="auto"/>
              <w:rPr>
                <w:rFonts w:eastAsia="MS Mincho" w:cs="Poppins"/>
                <w:b/>
                <w:color w:val="FFFFFF" w:themeColor="background2"/>
                <w:sz w:val="20"/>
                <w:szCs w:val="20"/>
                <w:lang w:bidi="ar-SA"/>
              </w:rPr>
            </w:pPr>
            <w:r w:rsidRPr="00E21B8C">
              <w:rPr>
                <w:rFonts w:eastAsia="MS Mincho" w:cs="Poppins"/>
                <w:b/>
                <w:color w:val="FFFFFF" w:themeColor="background2"/>
                <w:sz w:val="20"/>
                <w:szCs w:val="20"/>
                <w:lang w:bidi="ar-SA"/>
              </w:rPr>
              <w:t>Strategy 2 (if applicable)</w:t>
            </w:r>
          </w:p>
        </w:tc>
      </w:tr>
      <w:tr w:rsidR="00065567" w:rsidRPr="00C907AB" w14:paraId="43611A30" w14:textId="77777777" w:rsidTr="0084566E">
        <w:trPr>
          <w:trHeight w:val="289"/>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1177FE3D" w14:textId="77777777" w:rsidR="00065567" w:rsidRPr="00C907AB" w:rsidRDefault="00065567" w:rsidP="00D519C6">
            <w:pPr>
              <w:spacing w:line="240" w:lineRule="auto"/>
              <w:rPr>
                <w:rFonts w:eastAsia="MS Mincho" w:cs="Poppins"/>
                <w:color w:val="auto"/>
                <w:szCs w:val="18"/>
                <w:lang w:bidi="ar-SA"/>
              </w:rPr>
            </w:pPr>
          </w:p>
        </w:tc>
      </w:tr>
      <w:tr w:rsidR="00065567" w:rsidRPr="00065567" w14:paraId="6AEC21E2" w14:textId="77777777" w:rsidTr="00945F7B">
        <w:trPr>
          <w:trHeight w:val="30"/>
        </w:trPr>
        <w:tc>
          <w:tcPr>
            <w:tcW w:w="11250" w:type="dxa"/>
            <w:tcBorders>
              <w:top w:val="single" w:sz="12" w:space="0" w:color="062172"/>
              <w:left w:val="nil"/>
              <w:bottom w:val="single" w:sz="12" w:space="0" w:color="062172"/>
              <w:right w:val="nil"/>
            </w:tcBorders>
            <w:shd w:val="clear" w:color="auto" w:fill="auto"/>
            <w:vAlign w:val="center"/>
          </w:tcPr>
          <w:p w14:paraId="7F368DD5" w14:textId="77777777" w:rsidR="00065567" w:rsidRPr="00157040" w:rsidRDefault="00065567" w:rsidP="00D519C6">
            <w:pPr>
              <w:spacing w:line="240" w:lineRule="auto"/>
              <w:contextualSpacing/>
              <w:rPr>
                <w:rFonts w:eastAsia="MS Mincho" w:cs="Poppins"/>
                <w:color w:val="auto"/>
                <w:sz w:val="4"/>
                <w:szCs w:val="4"/>
                <w:lang w:bidi="ar-SA"/>
              </w:rPr>
            </w:pPr>
          </w:p>
        </w:tc>
      </w:tr>
      <w:tr w:rsidR="00065567" w:rsidRPr="00C907AB" w14:paraId="528642BE" w14:textId="77777777" w:rsidTr="0084566E">
        <w:trPr>
          <w:trHeight w:val="244"/>
        </w:trPr>
        <w:tc>
          <w:tcPr>
            <w:tcW w:w="11250" w:type="dxa"/>
            <w:tcBorders>
              <w:top w:val="single" w:sz="12" w:space="0" w:color="062172"/>
              <w:left w:val="nil"/>
              <w:bottom w:val="single" w:sz="12" w:space="0" w:color="062172"/>
              <w:right w:val="nil"/>
            </w:tcBorders>
            <w:shd w:val="clear" w:color="auto" w:fill="D9D9D9"/>
            <w:vAlign w:val="center"/>
          </w:tcPr>
          <w:p w14:paraId="7FDCBE87" w14:textId="4508D2D4" w:rsidR="00065567" w:rsidRPr="00C907AB" w:rsidRDefault="00065567" w:rsidP="00D519C6">
            <w:pPr>
              <w:shd w:val="clear" w:color="auto" w:fill="D9D9D9"/>
              <w:spacing w:line="240" w:lineRule="auto"/>
              <w:rPr>
                <w:rFonts w:eastAsia="MS Mincho" w:cs="Poppins"/>
                <w:b/>
                <w:szCs w:val="18"/>
                <w:lang w:bidi="ar-SA"/>
              </w:rPr>
            </w:pPr>
            <w:r w:rsidRPr="00C907AB">
              <w:rPr>
                <w:rFonts w:eastAsia="MS Mincho" w:cs="Poppins"/>
                <w:b/>
                <w:szCs w:val="18"/>
                <w:lang w:bidi="ar-SA"/>
              </w:rPr>
              <w:t xml:space="preserve">Indicator </w:t>
            </w:r>
            <w:r w:rsidR="002438A2">
              <w:rPr>
                <w:rFonts w:eastAsia="MS Mincho" w:cs="Poppins"/>
                <w:b/>
                <w:szCs w:val="18"/>
                <w:lang w:bidi="ar-SA"/>
              </w:rPr>
              <w:t>n</w:t>
            </w:r>
            <w:r w:rsidRPr="00C907AB">
              <w:rPr>
                <w:rFonts w:eastAsia="MS Mincho" w:cs="Poppins"/>
                <w:b/>
                <w:szCs w:val="18"/>
                <w:lang w:bidi="ar-SA"/>
              </w:rPr>
              <w:t>ame</w:t>
            </w:r>
            <w:r w:rsidR="002438A2">
              <w:rPr>
                <w:rFonts w:eastAsia="MS Mincho" w:cs="Poppins"/>
                <w:b/>
                <w:szCs w:val="18"/>
                <w:lang w:bidi="ar-SA"/>
              </w:rPr>
              <w:t>/d</w:t>
            </w:r>
            <w:r w:rsidRPr="00C907AB">
              <w:rPr>
                <w:rFonts w:eastAsia="MS Mincho" w:cs="Poppins"/>
                <w:b/>
                <w:szCs w:val="18"/>
                <w:lang w:bidi="ar-SA"/>
              </w:rPr>
              <w:t>efinition</w:t>
            </w:r>
          </w:p>
        </w:tc>
      </w:tr>
      <w:tr w:rsidR="00065567" w:rsidRPr="00065567" w14:paraId="45ED7006" w14:textId="77777777" w:rsidTr="008C5E6D">
        <w:trPr>
          <w:trHeight w:val="280"/>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03BB5D0D" w14:textId="77777777" w:rsidR="00065567" w:rsidRPr="00065567" w:rsidRDefault="00065567" w:rsidP="00D519C6">
            <w:pPr>
              <w:spacing w:line="240" w:lineRule="auto"/>
              <w:rPr>
                <w:rFonts w:eastAsia="MS Mincho" w:cs="Poppins"/>
                <w:color w:val="auto"/>
                <w:szCs w:val="18"/>
                <w:lang w:bidi="ar-SA"/>
              </w:rPr>
            </w:pPr>
          </w:p>
        </w:tc>
      </w:tr>
      <w:tr w:rsidR="00065567" w:rsidRPr="00065567" w14:paraId="3B6D0FB7" w14:textId="77777777" w:rsidTr="008C5E6D">
        <w:trPr>
          <w:trHeight w:val="31"/>
        </w:trPr>
        <w:tc>
          <w:tcPr>
            <w:tcW w:w="11250" w:type="dxa"/>
            <w:tcBorders>
              <w:top w:val="single" w:sz="18" w:space="0" w:color="062172"/>
              <w:left w:val="nil"/>
              <w:bottom w:val="single" w:sz="12" w:space="0" w:color="062172"/>
              <w:right w:val="nil"/>
            </w:tcBorders>
            <w:shd w:val="clear" w:color="auto" w:fill="auto"/>
            <w:vAlign w:val="center"/>
          </w:tcPr>
          <w:p w14:paraId="40EF67C7" w14:textId="77777777" w:rsidR="00065567" w:rsidRPr="00157040" w:rsidRDefault="00065567" w:rsidP="00D519C6">
            <w:pPr>
              <w:spacing w:line="240" w:lineRule="auto"/>
              <w:rPr>
                <w:rFonts w:eastAsia="MS Mincho" w:cs="Poppins"/>
                <w:color w:val="auto"/>
                <w:sz w:val="4"/>
                <w:szCs w:val="4"/>
                <w:lang w:bidi="ar-SA"/>
              </w:rPr>
            </w:pPr>
          </w:p>
        </w:tc>
      </w:tr>
      <w:tr w:rsidR="00065567" w:rsidRPr="00C907AB" w14:paraId="4FB2DD65" w14:textId="77777777" w:rsidTr="0084566E">
        <w:trPr>
          <w:trHeight w:val="280"/>
        </w:trPr>
        <w:tc>
          <w:tcPr>
            <w:tcW w:w="11250" w:type="dxa"/>
            <w:tcBorders>
              <w:top w:val="single" w:sz="12" w:space="0" w:color="062172"/>
              <w:left w:val="nil"/>
              <w:bottom w:val="single" w:sz="12" w:space="0" w:color="062172"/>
              <w:right w:val="nil"/>
            </w:tcBorders>
            <w:shd w:val="clear" w:color="auto" w:fill="D9D9D9"/>
            <w:vAlign w:val="center"/>
          </w:tcPr>
          <w:p w14:paraId="6200B1D3" w14:textId="77777777" w:rsidR="00065567" w:rsidRPr="00C907AB" w:rsidRDefault="00065567" w:rsidP="00D519C6">
            <w:pPr>
              <w:shd w:val="clear" w:color="auto" w:fill="D9D9D9"/>
              <w:spacing w:line="240" w:lineRule="auto"/>
              <w:rPr>
                <w:rFonts w:eastAsia="MS Mincho" w:cs="Poppins"/>
                <w:b/>
                <w:color w:val="auto"/>
                <w:szCs w:val="18"/>
                <w:lang w:bidi="ar-SA"/>
              </w:rPr>
            </w:pPr>
            <w:r w:rsidRPr="00C907AB">
              <w:rPr>
                <w:rFonts w:eastAsia="MS Mincho" w:cs="Poppins"/>
                <w:b/>
                <w:szCs w:val="18"/>
                <w:lang w:bidi="ar-SA"/>
              </w:rPr>
              <w:t>Definition of targets</w:t>
            </w:r>
          </w:p>
        </w:tc>
      </w:tr>
      <w:tr w:rsidR="00065567" w:rsidRPr="00065567" w14:paraId="1DBF95ED" w14:textId="77777777" w:rsidTr="00945F7B">
        <w:trPr>
          <w:trHeight w:val="271"/>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1BE43B31" w14:textId="77777777" w:rsidR="00065567" w:rsidRPr="00065567" w:rsidRDefault="00065567" w:rsidP="00D519C6">
            <w:pPr>
              <w:spacing w:line="240" w:lineRule="auto"/>
              <w:rPr>
                <w:rFonts w:eastAsia="MS Mincho" w:cs="Poppins"/>
                <w:color w:val="auto"/>
                <w:szCs w:val="18"/>
                <w:lang w:bidi="ar-SA"/>
              </w:rPr>
            </w:pPr>
          </w:p>
        </w:tc>
      </w:tr>
      <w:tr w:rsidR="00065567" w:rsidRPr="00065567" w14:paraId="1FE99B47" w14:textId="77777777" w:rsidTr="0084566E">
        <w:trPr>
          <w:trHeight w:val="38"/>
        </w:trPr>
        <w:tc>
          <w:tcPr>
            <w:tcW w:w="11250" w:type="dxa"/>
            <w:tcBorders>
              <w:top w:val="single" w:sz="12" w:space="0" w:color="062172"/>
              <w:left w:val="nil"/>
              <w:bottom w:val="single" w:sz="12" w:space="0" w:color="062172"/>
              <w:right w:val="nil"/>
            </w:tcBorders>
            <w:shd w:val="clear" w:color="auto" w:fill="auto"/>
            <w:vAlign w:val="center"/>
          </w:tcPr>
          <w:p w14:paraId="59E777BE" w14:textId="77777777" w:rsidR="00065567" w:rsidRPr="00945F7B" w:rsidRDefault="00065567" w:rsidP="00D519C6">
            <w:pPr>
              <w:spacing w:line="240" w:lineRule="auto"/>
              <w:rPr>
                <w:rFonts w:eastAsia="MS Mincho" w:cs="Poppins"/>
                <w:color w:val="auto"/>
                <w:sz w:val="4"/>
                <w:szCs w:val="4"/>
                <w:lang w:bidi="ar-SA"/>
              </w:rPr>
            </w:pPr>
          </w:p>
        </w:tc>
      </w:tr>
      <w:tr w:rsidR="00065567" w:rsidRPr="00C907AB" w14:paraId="0414BD37" w14:textId="77777777" w:rsidTr="0084566E">
        <w:trPr>
          <w:trHeight w:val="326"/>
        </w:trPr>
        <w:tc>
          <w:tcPr>
            <w:tcW w:w="11250" w:type="dxa"/>
            <w:tcBorders>
              <w:top w:val="single" w:sz="12" w:space="0" w:color="062172"/>
              <w:left w:val="nil"/>
              <w:bottom w:val="single" w:sz="12" w:space="0" w:color="062172"/>
              <w:right w:val="nil"/>
            </w:tcBorders>
            <w:shd w:val="clear" w:color="auto" w:fill="D9D9D9"/>
            <w:vAlign w:val="center"/>
          </w:tcPr>
          <w:p w14:paraId="5FF6B1CE" w14:textId="7E8CFB35" w:rsidR="00065567" w:rsidRPr="00C907AB" w:rsidRDefault="00065567" w:rsidP="00D519C6">
            <w:pPr>
              <w:shd w:val="clear" w:color="auto" w:fill="D9D9D9"/>
              <w:spacing w:line="240" w:lineRule="auto"/>
              <w:rPr>
                <w:rFonts w:eastAsia="MS Mincho" w:cs="Poppins"/>
                <w:b/>
                <w:iCs/>
                <w:szCs w:val="18"/>
                <w:lang w:bidi="ar-SA"/>
              </w:rPr>
            </w:pPr>
            <w:r w:rsidRPr="00C907AB">
              <w:rPr>
                <w:rFonts w:eastAsia="MS Mincho" w:cs="Poppins"/>
                <w:b/>
                <w:iCs/>
                <w:szCs w:val="18"/>
                <w:lang w:bidi="ar-SA"/>
              </w:rPr>
              <w:t xml:space="preserve">Disbursement </w:t>
            </w:r>
            <w:r w:rsidR="002438A2">
              <w:rPr>
                <w:rFonts w:eastAsia="MS Mincho" w:cs="Poppins"/>
                <w:b/>
                <w:iCs/>
                <w:szCs w:val="18"/>
                <w:lang w:bidi="ar-SA"/>
              </w:rPr>
              <w:t>r</w:t>
            </w:r>
            <w:r w:rsidRPr="00C907AB">
              <w:rPr>
                <w:rFonts w:eastAsia="MS Mincho" w:cs="Poppins"/>
                <w:b/>
                <w:iCs/>
                <w:szCs w:val="18"/>
                <w:lang w:bidi="ar-SA"/>
              </w:rPr>
              <w:t xml:space="preserve">ule </w:t>
            </w:r>
          </w:p>
          <w:p w14:paraId="161022D3" w14:textId="018E2B8D" w:rsidR="00065567" w:rsidRPr="00C907AB" w:rsidRDefault="00065567" w:rsidP="00D519C6">
            <w:pPr>
              <w:shd w:val="clear" w:color="auto" w:fill="D9D9D9"/>
              <w:spacing w:line="240" w:lineRule="auto"/>
              <w:rPr>
                <w:rFonts w:eastAsia="MS Mincho" w:cs="Poppins"/>
                <w:color w:val="auto"/>
                <w:szCs w:val="18"/>
                <w:lang w:bidi="ar-SA"/>
              </w:rPr>
            </w:pPr>
            <w:r w:rsidRPr="00C907AB">
              <w:rPr>
                <w:rFonts w:eastAsia="MS Mincho" w:cs="Poppins"/>
                <w:iCs/>
                <w:szCs w:val="18"/>
                <w:lang w:bidi="ar-SA"/>
              </w:rPr>
              <w:t xml:space="preserve">State the conditions </w:t>
            </w:r>
            <w:r w:rsidR="002438A2">
              <w:rPr>
                <w:rFonts w:eastAsia="MS Mincho" w:cs="Poppins"/>
                <w:iCs/>
                <w:szCs w:val="18"/>
                <w:lang w:bidi="ar-SA"/>
              </w:rPr>
              <w:t>that</w:t>
            </w:r>
            <w:r w:rsidRPr="00C907AB">
              <w:rPr>
                <w:rFonts w:eastAsia="MS Mincho" w:cs="Poppins"/>
                <w:iCs/>
                <w:szCs w:val="18"/>
                <w:lang w:bidi="ar-SA"/>
              </w:rPr>
              <w:t xml:space="preserve"> must be met for funding to be disbursed against this target.</w:t>
            </w:r>
            <w:r w:rsidRPr="00C907AB">
              <w:rPr>
                <w:rFonts w:eastAsia="MS Mincho" w:cs="Poppins"/>
                <w:i/>
                <w:szCs w:val="18"/>
                <w:lang w:bidi="ar-SA"/>
              </w:rPr>
              <w:t xml:space="preserve"> </w:t>
            </w:r>
          </w:p>
        </w:tc>
      </w:tr>
      <w:tr w:rsidR="00065567" w:rsidRPr="00065567" w14:paraId="15795EDC" w14:textId="77777777" w:rsidTr="00945F7B">
        <w:trPr>
          <w:trHeight w:val="262"/>
        </w:trPr>
        <w:tc>
          <w:tcPr>
            <w:tcW w:w="11250" w:type="dxa"/>
            <w:tcBorders>
              <w:top w:val="single" w:sz="12" w:space="0" w:color="062172"/>
              <w:left w:val="single" w:sz="12" w:space="0" w:color="002060"/>
              <w:bottom w:val="single" w:sz="12" w:space="0" w:color="062172"/>
              <w:right w:val="single" w:sz="12" w:space="0" w:color="002060"/>
            </w:tcBorders>
            <w:shd w:val="clear" w:color="auto" w:fill="auto"/>
            <w:vAlign w:val="center"/>
          </w:tcPr>
          <w:p w14:paraId="2AABA22D" w14:textId="77777777" w:rsidR="00065567" w:rsidRPr="00065567" w:rsidRDefault="00065567" w:rsidP="00D519C6">
            <w:pPr>
              <w:spacing w:line="240" w:lineRule="auto"/>
              <w:rPr>
                <w:rFonts w:eastAsia="MS Mincho" w:cs="Poppins"/>
                <w:color w:val="auto"/>
                <w:szCs w:val="18"/>
                <w:lang w:bidi="ar-SA"/>
              </w:rPr>
            </w:pPr>
          </w:p>
        </w:tc>
      </w:tr>
      <w:tr w:rsidR="00065567" w:rsidRPr="00C907AB" w14:paraId="5A55ECC5" w14:textId="77777777" w:rsidTr="0084566E">
        <w:trPr>
          <w:trHeight w:val="38"/>
        </w:trPr>
        <w:tc>
          <w:tcPr>
            <w:tcW w:w="11250" w:type="dxa"/>
            <w:tcBorders>
              <w:top w:val="single" w:sz="12" w:space="0" w:color="062172"/>
              <w:left w:val="nil"/>
              <w:bottom w:val="nil"/>
              <w:right w:val="nil"/>
            </w:tcBorders>
            <w:shd w:val="clear" w:color="auto" w:fill="D9D9D9" w:themeFill="background2" w:themeFillShade="D9"/>
            <w:vAlign w:val="center"/>
          </w:tcPr>
          <w:p w14:paraId="6C38CE79" w14:textId="77777777" w:rsidR="00065567" w:rsidRPr="00C907AB" w:rsidRDefault="00065567" w:rsidP="00D519C6">
            <w:pPr>
              <w:spacing w:line="240" w:lineRule="auto"/>
              <w:rPr>
                <w:rFonts w:eastAsia="MS Mincho" w:cs="Poppins"/>
                <w:color w:val="auto"/>
                <w:sz w:val="2"/>
                <w:szCs w:val="2"/>
                <w:lang w:bidi="ar-SA"/>
              </w:rPr>
            </w:pPr>
          </w:p>
        </w:tc>
      </w:tr>
      <w:tr w:rsidR="00065567" w:rsidRPr="00C907AB" w14:paraId="327CE779" w14:textId="77777777" w:rsidTr="0084566E">
        <w:trPr>
          <w:trHeight w:val="508"/>
        </w:trPr>
        <w:tc>
          <w:tcPr>
            <w:tcW w:w="11250" w:type="dxa"/>
            <w:tcBorders>
              <w:top w:val="nil"/>
              <w:left w:val="nil"/>
              <w:bottom w:val="single" w:sz="18" w:space="0" w:color="062172"/>
              <w:right w:val="nil"/>
            </w:tcBorders>
            <w:shd w:val="clear" w:color="auto" w:fill="D9D9D9"/>
            <w:vAlign w:val="center"/>
          </w:tcPr>
          <w:p w14:paraId="2D69224D" w14:textId="77777777" w:rsidR="00065567" w:rsidRPr="00C907AB" w:rsidRDefault="00065567" w:rsidP="00D519C6">
            <w:pPr>
              <w:shd w:val="clear" w:color="auto" w:fill="D9D9D9"/>
              <w:spacing w:line="240" w:lineRule="auto"/>
              <w:rPr>
                <w:rFonts w:eastAsia="MS Mincho" w:cs="Poppins"/>
                <w:b/>
                <w:iCs/>
                <w:szCs w:val="18"/>
                <w:lang w:bidi="ar-SA"/>
              </w:rPr>
            </w:pPr>
            <w:r w:rsidRPr="00C907AB">
              <w:rPr>
                <w:rFonts w:eastAsia="MS Mincho" w:cs="Poppins"/>
                <w:b/>
                <w:iCs/>
                <w:szCs w:val="18"/>
                <w:lang w:bidi="ar-SA"/>
              </w:rPr>
              <w:t xml:space="preserve">Verification Process </w:t>
            </w:r>
          </w:p>
          <w:p w14:paraId="3555AA8E" w14:textId="4629671C" w:rsidR="00065567" w:rsidRPr="00C907AB" w:rsidRDefault="00065567" w:rsidP="00D519C6">
            <w:pPr>
              <w:shd w:val="clear" w:color="auto" w:fill="D9D9D9"/>
              <w:spacing w:line="240" w:lineRule="auto"/>
              <w:rPr>
                <w:rFonts w:ascii="Arial" w:eastAsia="MS Mincho" w:hAnsi="Arial" w:cs="Arial"/>
                <w:b/>
                <w:i/>
                <w:color w:val="auto"/>
                <w:szCs w:val="18"/>
                <w:lang w:bidi="ar-SA"/>
              </w:rPr>
            </w:pPr>
            <w:r w:rsidRPr="00C907AB">
              <w:rPr>
                <w:rFonts w:eastAsia="MS Mincho" w:cs="Poppins"/>
                <w:iCs/>
                <w:szCs w:val="18"/>
                <w:lang w:bidi="ar-SA"/>
              </w:rPr>
              <w:t xml:space="preserve">Describe the verification process for this indicator, including the responsible party, the data </w:t>
            </w:r>
            <w:proofErr w:type="gramStart"/>
            <w:r w:rsidRPr="00C907AB">
              <w:rPr>
                <w:rFonts w:eastAsia="MS Mincho" w:cs="Poppins"/>
                <w:iCs/>
                <w:szCs w:val="18"/>
                <w:lang w:bidi="ar-SA"/>
              </w:rPr>
              <w:t>source</w:t>
            </w:r>
            <w:proofErr w:type="gramEnd"/>
            <w:r w:rsidRPr="00C907AB">
              <w:rPr>
                <w:rFonts w:eastAsia="MS Mincho" w:cs="Poppins"/>
                <w:iCs/>
                <w:szCs w:val="18"/>
                <w:lang w:bidi="ar-SA"/>
              </w:rPr>
              <w:t xml:space="preserve"> and the indicative timing of validation by the local education group.</w:t>
            </w:r>
            <w:r w:rsidRPr="00C907AB">
              <w:rPr>
                <w:rFonts w:ascii="Arial" w:eastAsia="MS Mincho" w:hAnsi="Arial" w:cs="Arial"/>
                <w:b/>
                <w:i/>
                <w:szCs w:val="18"/>
                <w:lang w:bidi="ar-SA"/>
              </w:rPr>
              <w:t xml:space="preserve"> </w:t>
            </w:r>
          </w:p>
        </w:tc>
      </w:tr>
      <w:tr w:rsidR="00065567" w:rsidRPr="00C907AB" w14:paraId="3FF7EC8D" w14:textId="77777777" w:rsidTr="0084566E">
        <w:trPr>
          <w:trHeight w:val="91"/>
        </w:trPr>
        <w:tc>
          <w:tcPr>
            <w:tcW w:w="11250" w:type="dxa"/>
            <w:tcBorders>
              <w:top w:val="single" w:sz="18" w:space="0" w:color="062172"/>
              <w:left w:val="single" w:sz="12" w:space="0" w:color="002060"/>
              <w:bottom w:val="nil"/>
              <w:right w:val="single" w:sz="12" w:space="0" w:color="002060"/>
            </w:tcBorders>
            <w:shd w:val="clear" w:color="auto" w:fill="auto"/>
            <w:vAlign w:val="center"/>
          </w:tcPr>
          <w:p w14:paraId="7CC8D748" w14:textId="77777777" w:rsidR="00065567" w:rsidRPr="00C907AB" w:rsidRDefault="00065567" w:rsidP="00D519C6">
            <w:pPr>
              <w:spacing w:line="240" w:lineRule="auto"/>
              <w:rPr>
                <w:rFonts w:eastAsia="MS Mincho" w:cs="Poppins"/>
                <w:color w:val="auto"/>
                <w:szCs w:val="18"/>
                <w:lang w:bidi="ar-SA"/>
              </w:rPr>
            </w:pPr>
          </w:p>
        </w:tc>
      </w:tr>
      <w:tr w:rsidR="00065567" w:rsidRPr="00C907AB" w14:paraId="59DB237B" w14:textId="77777777" w:rsidTr="008C5E6D">
        <w:trPr>
          <w:trHeight w:val="30"/>
        </w:trPr>
        <w:tc>
          <w:tcPr>
            <w:tcW w:w="11250" w:type="dxa"/>
            <w:tcBorders>
              <w:top w:val="single" w:sz="12" w:space="0" w:color="062172"/>
              <w:left w:val="nil"/>
              <w:bottom w:val="nil"/>
              <w:right w:val="nil"/>
            </w:tcBorders>
            <w:shd w:val="clear" w:color="auto" w:fill="auto"/>
            <w:vAlign w:val="center"/>
          </w:tcPr>
          <w:p w14:paraId="253ABFC1" w14:textId="77777777" w:rsidR="00065567" w:rsidRPr="00157040" w:rsidRDefault="00065567" w:rsidP="00D519C6">
            <w:pPr>
              <w:spacing w:line="240" w:lineRule="auto"/>
              <w:rPr>
                <w:rFonts w:eastAsia="MS Mincho" w:cs="Poppins"/>
                <w:color w:val="auto"/>
                <w:sz w:val="4"/>
                <w:szCs w:val="4"/>
                <w:lang w:bidi="ar-SA"/>
              </w:rPr>
            </w:pPr>
          </w:p>
        </w:tc>
      </w:tr>
      <w:tr w:rsidR="00065567" w:rsidRPr="00C907AB" w14:paraId="63FD92A2" w14:textId="77777777" w:rsidTr="008C5E6D">
        <w:trPr>
          <w:trHeight w:val="1354"/>
        </w:trPr>
        <w:tc>
          <w:tcPr>
            <w:tcW w:w="11250" w:type="dxa"/>
            <w:tcBorders>
              <w:top w:val="nil"/>
              <w:left w:val="nil"/>
              <w:bottom w:val="nil"/>
              <w:right w:val="nil"/>
            </w:tcBorders>
            <w:shd w:val="clear" w:color="auto" w:fill="auto"/>
            <w:vAlign w:val="center"/>
          </w:tcPr>
          <w:p w14:paraId="46ED13C1" w14:textId="77777777" w:rsidR="00065567" w:rsidRPr="00C907AB" w:rsidRDefault="00065567" w:rsidP="00D519C6">
            <w:pPr>
              <w:pBdr>
                <w:top w:val="single" w:sz="12" w:space="1" w:color="062172"/>
                <w:bottom w:val="single" w:sz="12" w:space="1" w:color="062172"/>
              </w:pBdr>
              <w:shd w:val="clear" w:color="auto" w:fill="D9D9D9"/>
              <w:spacing w:line="240" w:lineRule="auto"/>
              <w:ind w:left="-118" w:right="-112" w:firstLine="118"/>
              <w:rPr>
                <w:rFonts w:eastAsia="MS Mincho" w:cs="Poppins"/>
                <w:b/>
                <w:iCs/>
                <w:szCs w:val="18"/>
                <w:lang w:bidi="ar-SA"/>
              </w:rPr>
            </w:pPr>
            <w:r w:rsidRPr="00C907AB">
              <w:rPr>
                <w:rFonts w:eastAsia="MS Mincho" w:cs="Poppins"/>
                <w:b/>
                <w:iCs/>
                <w:szCs w:val="18"/>
                <w:lang w:bidi="ar-SA"/>
              </w:rPr>
              <w:t xml:space="preserve">Summary of verification and </w:t>
            </w:r>
            <w:r>
              <w:rPr>
                <w:rFonts w:eastAsia="MS Mincho" w:cs="Poppins"/>
                <w:b/>
                <w:iCs/>
                <w:szCs w:val="18"/>
                <w:lang w:bidi="ar-SA"/>
              </w:rPr>
              <w:t>d</w:t>
            </w:r>
            <w:r w:rsidRPr="00C907AB">
              <w:rPr>
                <w:rFonts w:eastAsia="MS Mincho" w:cs="Poppins"/>
                <w:b/>
                <w:iCs/>
                <w:szCs w:val="18"/>
                <w:lang w:bidi="ar-SA"/>
              </w:rPr>
              <w:t xml:space="preserve">isbursement </w:t>
            </w:r>
            <w:r>
              <w:rPr>
                <w:rFonts w:eastAsia="MS Mincho" w:cs="Poppins"/>
                <w:b/>
                <w:iCs/>
                <w:szCs w:val="18"/>
                <w:lang w:bidi="ar-SA"/>
              </w:rPr>
              <w:t>t</w:t>
            </w:r>
            <w:r w:rsidRPr="00C907AB">
              <w:rPr>
                <w:rFonts w:eastAsia="MS Mincho" w:cs="Poppins"/>
                <w:b/>
                <w:iCs/>
                <w:szCs w:val="18"/>
                <w:lang w:bidi="ar-SA"/>
              </w:rPr>
              <w:t xml:space="preserve">imelines </w:t>
            </w:r>
          </w:p>
          <w:p w14:paraId="101BA670" w14:textId="7A23193F" w:rsidR="00065567" w:rsidRPr="00C907AB" w:rsidRDefault="00065567" w:rsidP="00D519C6">
            <w:pPr>
              <w:pBdr>
                <w:top w:val="single" w:sz="12" w:space="1" w:color="062172"/>
                <w:bottom w:val="single" w:sz="12" w:space="1" w:color="062172"/>
              </w:pBdr>
              <w:shd w:val="clear" w:color="auto" w:fill="D9D9D9"/>
              <w:spacing w:line="240" w:lineRule="auto"/>
              <w:ind w:left="-118" w:right="-112" w:firstLine="118"/>
              <w:rPr>
                <w:rFonts w:eastAsia="MS Mincho" w:cs="Poppins"/>
                <w:iCs/>
                <w:szCs w:val="18"/>
                <w:lang w:bidi="ar-SA"/>
              </w:rPr>
            </w:pPr>
            <w:r w:rsidRPr="00C907AB">
              <w:rPr>
                <w:rFonts w:eastAsia="MS Mincho" w:cs="Poppins"/>
                <w:iCs/>
                <w:szCs w:val="18"/>
                <w:lang w:bidi="ar-SA"/>
              </w:rPr>
              <w:t xml:space="preserve">For each indicator, specify indicative month </w:t>
            </w:r>
            <w:r w:rsidR="002438A2">
              <w:rPr>
                <w:rFonts w:eastAsia="MS Mincho" w:cs="Poppins"/>
                <w:iCs/>
                <w:szCs w:val="18"/>
                <w:lang w:bidi="ar-SA"/>
              </w:rPr>
              <w:t>and</w:t>
            </w:r>
            <w:r w:rsidRPr="00C907AB">
              <w:rPr>
                <w:rFonts w:eastAsia="MS Mincho" w:cs="Poppins"/>
                <w:iCs/>
                <w:szCs w:val="18"/>
                <w:lang w:bidi="ar-SA"/>
              </w:rPr>
              <w:t xml:space="preserve"> year for target achievement, </w:t>
            </w:r>
            <w:proofErr w:type="gramStart"/>
            <w:r w:rsidRPr="00C907AB">
              <w:rPr>
                <w:rFonts w:eastAsia="MS Mincho" w:cs="Poppins"/>
                <w:iCs/>
                <w:szCs w:val="18"/>
                <w:lang w:bidi="ar-SA"/>
              </w:rPr>
              <w:t>verification</w:t>
            </w:r>
            <w:proofErr w:type="gramEnd"/>
            <w:r w:rsidRPr="00C907AB">
              <w:rPr>
                <w:rFonts w:eastAsia="MS Mincho" w:cs="Poppins"/>
                <w:iCs/>
                <w:szCs w:val="18"/>
                <w:lang w:bidi="ar-SA"/>
              </w:rPr>
              <w:t xml:space="preserve"> and disbursement. Extend</w:t>
            </w:r>
          </w:p>
          <w:p w14:paraId="0FCCC991" w14:textId="77777777" w:rsidR="00065567" w:rsidRPr="00C907AB" w:rsidRDefault="00065567" w:rsidP="00D519C6">
            <w:pPr>
              <w:pBdr>
                <w:top w:val="single" w:sz="12" w:space="1" w:color="062172"/>
                <w:bottom w:val="single" w:sz="12" w:space="1" w:color="062172"/>
              </w:pBdr>
              <w:shd w:val="clear" w:color="auto" w:fill="D9D9D9"/>
              <w:spacing w:line="240" w:lineRule="auto"/>
              <w:ind w:left="-118" w:right="-112" w:firstLine="118"/>
              <w:rPr>
                <w:rFonts w:eastAsia="MS Mincho" w:cs="Poppins"/>
                <w:iCs/>
                <w:szCs w:val="18"/>
                <w:lang w:bidi="ar-SA"/>
              </w:rPr>
            </w:pPr>
            <w:r w:rsidRPr="00C907AB">
              <w:rPr>
                <w:rFonts w:eastAsia="MS Mincho" w:cs="Poppins"/>
                <w:iCs/>
                <w:szCs w:val="18"/>
                <w:lang w:bidi="ar-SA"/>
              </w:rPr>
              <w:t xml:space="preserve">and adapt the table to the number of indicators/years as needed.  </w:t>
            </w:r>
          </w:p>
          <w:tbl>
            <w:tblPr>
              <w:tblStyle w:val="TableGridCFAA3"/>
              <w:tblW w:w="11118" w:type="dxa"/>
              <w:tblBorders>
                <w:top w:val="none" w:sz="0" w:space="0" w:color="auto"/>
                <w:left w:val="none" w:sz="0" w:space="0" w:color="auto"/>
                <w:bottom w:val="single" w:sz="12" w:space="0" w:color="062172"/>
                <w:right w:val="none" w:sz="0" w:space="0" w:color="auto"/>
                <w:insideH w:val="single" w:sz="12" w:space="0" w:color="062172"/>
                <w:insideV w:val="single" w:sz="12" w:space="0" w:color="062172"/>
              </w:tblBorders>
              <w:tblLayout w:type="fixed"/>
              <w:tblLook w:val="04A0" w:firstRow="1" w:lastRow="0" w:firstColumn="1" w:lastColumn="0" w:noHBand="0" w:noVBand="1"/>
            </w:tblPr>
            <w:tblGrid>
              <w:gridCol w:w="1236"/>
              <w:gridCol w:w="1076"/>
              <w:gridCol w:w="909"/>
              <w:gridCol w:w="1170"/>
              <w:gridCol w:w="1615"/>
              <w:gridCol w:w="1710"/>
              <w:gridCol w:w="1710"/>
              <w:gridCol w:w="1692"/>
            </w:tblGrid>
            <w:tr w:rsidR="00065567" w:rsidRPr="00C907AB" w14:paraId="4C84F9EC" w14:textId="77777777" w:rsidTr="00D519C6">
              <w:trPr>
                <w:trHeight w:val="489"/>
              </w:trPr>
              <w:tc>
                <w:tcPr>
                  <w:tcW w:w="1236" w:type="dxa"/>
                </w:tcPr>
                <w:p w14:paraId="3E5D7FF7" w14:textId="77777777" w:rsidR="00065567" w:rsidRPr="00C907AB" w:rsidRDefault="00065567" w:rsidP="00D519C6">
                  <w:pPr>
                    <w:spacing w:line="240" w:lineRule="auto"/>
                    <w:rPr>
                      <w:rFonts w:eastAsia="MS Mincho" w:cs="Poppins"/>
                      <w:szCs w:val="18"/>
                      <w:lang w:bidi="ar-SA"/>
                    </w:rPr>
                  </w:pPr>
                </w:p>
                <w:p w14:paraId="2402FABA"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Indicator</w:t>
                  </w:r>
                </w:p>
              </w:tc>
              <w:tc>
                <w:tcPr>
                  <w:tcW w:w="1076" w:type="dxa"/>
                </w:tcPr>
                <w:p w14:paraId="21597CCD" w14:textId="77777777" w:rsidR="00065567" w:rsidRPr="00C907AB" w:rsidRDefault="00065567" w:rsidP="00D519C6">
                  <w:pPr>
                    <w:spacing w:line="240" w:lineRule="auto"/>
                    <w:rPr>
                      <w:rFonts w:eastAsia="MS Mincho" w:cs="Poppins"/>
                      <w:szCs w:val="18"/>
                      <w:lang w:bidi="ar-SA"/>
                    </w:rPr>
                  </w:pPr>
                </w:p>
              </w:tc>
              <w:tc>
                <w:tcPr>
                  <w:tcW w:w="909" w:type="dxa"/>
                </w:tcPr>
                <w:p w14:paraId="0115860A" w14:textId="77777777" w:rsidR="00065567" w:rsidRPr="00C907AB" w:rsidRDefault="00065567" w:rsidP="00D519C6">
                  <w:pPr>
                    <w:spacing w:line="240" w:lineRule="auto"/>
                    <w:rPr>
                      <w:rFonts w:eastAsia="MS Mincho" w:cs="Poppins"/>
                      <w:szCs w:val="18"/>
                      <w:lang w:bidi="ar-SA"/>
                    </w:rPr>
                  </w:pPr>
                </w:p>
                <w:p w14:paraId="31C3DEA3" w14:textId="2F8C803F"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Target</w:t>
                  </w:r>
                </w:p>
              </w:tc>
              <w:tc>
                <w:tcPr>
                  <w:tcW w:w="1170" w:type="dxa"/>
                </w:tcPr>
                <w:p w14:paraId="4240E51D"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Projected GPE allocation</w:t>
                  </w:r>
                </w:p>
              </w:tc>
              <w:tc>
                <w:tcPr>
                  <w:tcW w:w="1615" w:type="dxa"/>
                </w:tcPr>
                <w:p w14:paraId="4EA25CF8" w14:textId="3C20BC31"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target achievement</w:t>
                  </w:r>
                </w:p>
              </w:tc>
              <w:tc>
                <w:tcPr>
                  <w:tcW w:w="1710" w:type="dxa"/>
                </w:tcPr>
                <w:p w14:paraId="45D56691" w14:textId="4EE06C55"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target achievement verification</w:t>
                  </w:r>
                </w:p>
              </w:tc>
              <w:tc>
                <w:tcPr>
                  <w:tcW w:w="1710" w:type="dxa"/>
                </w:tcPr>
                <w:p w14:paraId="26CCA5AA" w14:textId="12A8CC21"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 xml:space="preserve">Projected month </w:t>
                  </w:r>
                  <w:r w:rsidR="002438A2">
                    <w:rPr>
                      <w:rFonts w:eastAsia="MS Mincho" w:cs="Poppins"/>
                      <w:szCs w:val="18"/>
                      <w:lang w:bidi="ar-SA"/>
                    </w:rPr>
                    <w:t>and</w:t>
                  </w:r>
                  <w:r w:rsidRPr="00C907AB">
                    <w:rPr>
                      <w:rFonts w:eastAsia="MS Mincho" w:cs="Poppins"/>
                      <w:szCs w:val="18"/>
                      <w:lang w:bidi="ar-SA"/>
                    </w:rPr>
                    <w:t xml:space="preserve"> year of disbursement</w:t>
                  </w:r>
                </w:p>
              </w:tc>
              <w:tc>
                <w:tcPr>
                  <w:tcW w:w="1692" w:type="dxa"/>
                </w:tcPr>
                <w:p w14:paraId="13FC2E32"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Disbursement rule (see annex 1 for definitions)</w:t>
                  </w:r>
                </w:p>
              </w:tc>
            </w:tr>
            <w:tr w:rsidR="00065567" w:rsidRPr="00C907AB" w14:paraId="5517B3C1" w14:textId="77777777" w:rsidTr="00D519C6">
              <w:trPr>
                <w:trHeight w:val="223"/>
              </w:trPr>
              <w:tc>
                <w:tcPr>
                  <w:tcW w:w="1236" w:type="dxa"/>
                </w:tcPr>
                <w:p w14:paraId="2474B0B2"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Indicator 1</w:t>
                  </w:r>
                </w:p>
              </w:tc>
              <w:tc>
                <w:tcPr>
                  <w:tcW w:w="1076" w:type="dxa"/>
                </w:tcPr>
                <w:p w14:paraId="2BAB6DF6"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Baseline</w:t>
                  </w:r>
                </w:p>
              </w:tc>
              <w:tc>
                <w:tcPr>
                  <w:tcW w:w="909" w:type="dxa"/>
                </w:tcPr>
                <w:p w14:paraId="6AA65347" w14:textId="77777777" w:rsidR="00065567" w:rsidRPr="00C907AB" w:rsidRDefault="00065567" w:rsidP="00D519C6">
                  <w:pPr>
                    <w:spacing w:line="240" w:lineRule="auto"/>
                    <w:rPr>
                      <w:rFonts w:eastAsia="MS Mincho" w:cs="Poppins"/>
                      <w:color w:val="auto"/>
                      <w:szCs w:val="18"/>
                      <w:lang w:bidi="ar-SA"/>
                    </w:rPr>
                  </w:pPr>
                </w:p>
              </w:tc>
              <w:tc>
                <w:tcPr>
                  <w:tcW w:w="1170" w:type="dxa"/>
                </w:tcPr>
                <w:p w14:paraId="09D5ADA1" w14:textId="77777777" w:rsidR="00065567" w:rsidRPr="00C907AB" w:rsidRDefault="00065567" w:rsidP="00D519C6">
                  <w:pPr>
                    <w:spacing w:line="240" w:lineRule="auto"/>
                    <w:rPr>
                      <w:rFonts w:eastAsia="MS Mincho" w:cs="Poppins"/>
                      <w:color w:val="auto"/>
                      <w:szCs w:val="18"/>
                      <w:lang w:bidi="ar-SA"/>
                    </w:rPr>
                  </w:pPr>
                </w:p>
              </w:tc>
              <w:tc>
                <w:tcPr>
                  <w:tcW w:w="1615" w:type="dxa"/>
                </w:tcPr>
                <w:p w14:paraId="65729D01" w14:textId="77777777" w:rsidR="00065567" w:rsidRPr="00C907AB" w:rsidRDefault="00065567" w:rsidP="00D519C6">
                  <w:pPr>
                    <w:spacing w:line="240" w:lineRule="auto"/>
                    <w:rPr>
                      <w:rFonts w:eastAsia="MS Mincho" w:cs="Poppins"/>
                      <w:color w:val="auto"/>
                      <w:szCs w:val="18"/>
                      <w:lang w:bidi="ar-SA"/>
                    </w:rPr>
                  </w:pPr>
                </w:p>
              </w:tc>
              <w:tc>
                <w:tcPr>
                  <w:tcW w:w="1710" w:type="dxa"/>
                </w:tcPr>
                <w:p w14:paraId="78FE0CF2" w14:textId="77777777" w:rsidR="00065567" w:rsidRPr="00C907AB" w:rsidRDefault="00065567" w:rsidP="00D519C6">
                  <w:pPr>
                    <w:spacing w:line="240" w:lineRule="auto"/>
                    <w:rPr>
                      <w:rFonts w:eastAsia="MS Mincho" w:cs="Poppins"/>
                      <w:color w:val="auto"/>
                      <w:szCs w:val="18"/>
                      <w:lang w:bidi="ar-SA"/>
                    </w:rPr>
                  </w:pPr>
                  <w:r w:rsidRPr="00C907AB">
                    <w:rPr>
                      <w:rFonts w:eastAsia="MS Mincho" w:cs="Poppins"/>
                      <w:color w:val="auto"/>
                      <w:szCs w:val="18"/>
                      <w:lang w:bidi="ar-SA"/>
                    </w:rPr>
                    <w:t xml:space="preserve"> </w:t>
                  </w:r>
                </w:p>
              </w:tc>
              <w:tc>
                <w:tcPr>
                  <w:tcW w:w="1710" w:type="dxa"/>
                </w:tcPr>
                <w:p w14:paraId="45439B19" w14:textId="77777777" w:rsidR="00065567" w:rsidRPr="00C907AB" w:rsidRDefault="00065567" w:rsidP="00D519C6">
                  <w:pPr>
                    <w:spacing w:line="240" w:lineRule="auto"/>
                    <w:rPr>
                      <w:rFonts w:eastAsia="MS Mincho" w:cs="Poppins"/>
                      <w:color w:val="auto"/>
                      <w:szCs w:val="18"/>
                      <w:lang w:bidi="ar-SA"/>
                    </w:rPr>
                  </w:pPr>
                </w:p>
              </w:tc>
              <w:tc>
                <w:tcPr>
                  <w:tcW w:w="1692" w:type="dxa"/>
                </w:tcPr>
                <w:p w14:paraId="4DA1D93C" w14:textId="77777777" w:rsidR="00065567" w:rsidRPr="00C907AB" w:rsidRDefault="00065567" w:rsidP="00D519C6">
                  <w:pPr>
                    <w:spacing w:line="240" w:lineRule="auto"/>
                    <w:rPr>
                      <w:rFonts w:eastAsia="MS Mincho" w:cs="Poppins"/>
                      <w:color w:val="auto"/>
                      <w:szCs w:val="18"/>
                      <w:lang w:bidi="ar-SA"/>
                    </w:rPr>
                  </w:pPr>
                </w:p>
              </w:tc>
            </w:tr>
            <w:tr w:rsidR="00065567" w:rsidRPr="00C907AB" w14:paraId="4803294D" w14:textId="77777777" w:rsidTr="00D519C6">
              <w:trPr>
                <w:trHeight w:val="223"/>
              </w:trPr>
              <w:tc>
                <w:tcPr>
                  <w:tcW w:w="1236" w:type="dxa"/>
                </w:tcPr>
                <w:p w14:paraId="0957CE9B" w14:textId="77777777" w:rsidR="00065567" w:rsidRPr="00C907AB" w:rsidRDefault="00065567" w:rsidP="00D519C6">
                  <w:pPr>
                    <w:spacing w:line="240" w:lineRule="auto"/>
                    <w:rPr>
                      <w:rFonts w:eastAsia="MS Mincho" w:cs="Poppins"/>
                      <w:szCs w:val="18"/>
                      <w:lang w:bidi="ar-SA"/>
                    </w:rPr>
                  </w:pPr>
                </w:p>
              </w:tc>
              <w:tc>
                <w:tcPr>
                  <w:tcW w:w="1076" w:type="dxa"/>
                </w:tcPr>
                <w:p w14:paraId="089DBB79"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Year 1</w:t>
                  </w:r>
                </w:p>
              </w:tc>
              <w:tc>
                <w:tcPr>
                  <w:tcW w:w="909" w:type="dxa"/>
                </w:tcPr>
                <w:p w14:paraId="262DB60C" w14:textId="77777777" w:rsidR="00065567" w:rsidRPr="00C907AB" w:rsidRDefault="00065567" w:rsidP="00D519C6">
                  <w:pPr>
                    <w:spacing w:line="240" w:lineRule="auto"/>
                    <w:rPr>
                      <w:rFonts w:eastAsia="MS Mincho" w:cs="Poppins"/>
                      <w:color w:val="auto"/>
                      <w:szCs w:val="18"/>
                      <w:lang w:bidi="ar-SA"/>
                    </w:rPr>
                  </w:pPr>
                </w:p>
              </w:tc>
              <w:tc>
                <w:tcPr>
                  <w:tcW w:w="1170" w:type="dxa"/>
                </w:tcPr>
                <w:p w14:paraId="42ADC0D4" w14:textId="77777777" w:rsidR="00065567" w:rsidRPr="00C907AB" w:rsidRDefault="00065567" w:rsidP="00D519C6">
                  <w:pPr>
                    <w:spacing w:line="240" w:lineRule="auto"/>
                    <w:rPr>
                      <w:rFonts w:eastAsia="MS Mincho" w:cs="Poppins"/>
                      <w:color w:val="auto"/>
                      <w:szCs w:val="18"/>
                      <w:lang w:bidi="ar-SA"/>
                    </w:rPr>
                  </w:pPr>
                </w:p>
              </w:tc>
              <w:tc>
                <w:tcPr>
                  <w:tcW w:w="1615" w:type="dxa"/>
                </w:tcPr>
                <w:p w14:paraId="1ECB5005" w14:textId="77777777" w:rsidR="00065567" w:rsidRPr="00C907AB" w:rsidRDefault="00065567" w:rsidP="00D519C6">
                  <w:pPr>
                    <w:spacing w:line="240" w:lineRule="auto"/>
                    <w:rPr>
                      <w:rFonts w:eastAsia="MS Mincho" w:cs="Poppins"/>
                      <w:color w:val="auto"/>
                      <w:szCs w:val="18"/>
                      <w:lang w:bidi="ar-SA"/>
                    </w:rPr>
                  </w:pPr>
                </w:p>
              </w:tc>
              <w:tc>
                <w:tcPr>
                  <w:tcW w:w="1710" w:type="dxa"/>
                </w:tcPr>
                <w:p w14:paraId="78C9A2D5" w14:textId="77777777" w:rsidR="00065567" w:rsidRPr="00C907AB" w:rsidRDefault="00065567" w:rsidP="00D519C6">
                  <w:pPr>
                    <w:spacing w:line="240" w:lineRule="auto"/>
                    <w:rPr>
                      <w:rFonts w:eastAsia="MS Mincho" w:cs="Poppins"/>
                      <w:color w:val="auto"/>
                      <w:szCs w:val="18"/>
                      <w:lang w:bidi="ar-SA"/>
                    </w:rPr>
                  </w:pPr>
                </w:p>
              </w:tc>
              <w:tc>
                <w:tcPr>
                  <w:tcW w:w="1710" w:type="dxa"/>
                </w:tcPr>
                <w:p w14:paraId="6A78CF78" w14:textId="77777777" w:rsidR="00065567" w:rsidRPr="00C907AB" w:rsidRDefault="00065567" w:rsidP="00D519C6">
                  <w:pPr>
                    <w:spacing w:line="240" w:lineRule="auto"/>
                    <w:rPr>
                      <w:rFonts w:eastAsia="MS Mincho" w:cs="Poppins"/>
                      <w:color w:val="auto"/>
                      <w:szCs w:val="18"/>
                      <w:lang w:bidi="ar-SA"/>
                    </w:rPr>
                  </w:pPr>
                </w:p>
              </w:tc>
              <w:tc>
                <w:tcPr>
                  <w:tcW w:w="1692" w:type="dxa"/>
                </w:tcPr>
                <w:p w14:paraId="37BC25CE" w14:textId="77777777" w:rsidR="00065567" w:rsidRPr="00C907AB" w:rsidRDefault="00065567" w:rsidP="00D519C6">
                  <w:pPr>
                    <w:spacing w:line="240" w:lineRule="auto"/>
                    <w:rPr>
                      <w:rFonts w:eastAsia="MS Mincho" w:cs="Poppins"/>
                      <w:color w:val="auto"/>
                      <w:szCs w:val="18"/>
                      <w:lang w:bidi="ar-SA"/>
                    </w:rPr>
                  </w:pPr>
                </w:p>
              </w:tc>
            </w:tr>
            <w:tr w:rsidR="00065567" w:rsidRPr="00C907AB" w14:paraId="164C67C6" w14:textId="77777777" w:rsidTr="00D519C6">
              <w:trPr>
                <w:trHeight w:val="223"/>
              </w:trPr>
              <w:tc>
                <w:tcPr>
                  <w:tcW w:w="1236" w:type="dxa"/>
                </w:tcPr>
                <w:p w14:paraId="3C54442B" w14:textId="77777777" w:rsidR="00065567" w:rsidRPr="00C907AB" w:rsidRDefault="00065567" w:rsidP="00D519C6">
                  <w:pPr>
                    <w:spacing w:line="240" w:lineRule="auto"/>
                    <w:rPr>
                      <w:rFonts w:eastAsia="MS Mincho" w:cs="Poppins"/>
                      <w:szCs w:val="18"/>
                      <w:lang w:bidi="ar-SA"/>
                    </w:rPr>
                  </w:pPr>
                </w:p>
              </w:tc>
              <w:tc>
                <w:tcPr>
                  <w:tcW w:w="1076" w:type="dxa"/>
                </w:tcPr>
                <w:p w14:paraId="07C7ED42"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Year 2</w:t>
                  </w:r>
                </w:p>
              </w:tc>
              <w:tc>
                <w:tcPr>
                  <w:tcW w:w="909" w:type="dxa"/>
                </w:tcPr>
                <w:p w14:paraId="1BE5A2F8" w14:textId="77777777" w:rsidR="00065567" w:rsidRPr="00C907AB" w:rsidRDefault="00065567" w:rsidP="00D519C6">
                  <w:pPr>
                    <w:spacing w:line="240" w:lineRule="auto"/>
                    <w:rPr>
                      <w:rFonts w:eastAsia="MS Mincho" w:cs="Poppins"/>
                      <w:color w:val="auto"/>
                      <w:szCs w:val="18"/>
                      <w:lang w:bidi="ar-SA"/>
                    </w:rPr>
                  </w:pPr>
                </w:p>
              </w:tc>
              <w:tc>
                <w:tcPr>
                  <w:tcW w:w="1170" w:type="dxa"/>
                </w:tcPr>
                <w:p w14:paraId="53A9BB17" w14:textId="77777777" w:rsidR="00065567" w:rsidRPr="00C907AB" w:rsidRDefault="00065567" w:rsidP="00D519C6">
                  <w:pPr>
                    <w:spacing w:line="240" w:lineRule="auto"/>
                    <w:rPr>
                      <w:rFonts w:eastAsia="MS Mincho" w:cs="Poppins"/>
                      <w:color w:val="auto"/>
                      <w:szCs w:val="18"/>
                      <w:lang w:bidi="ar-SA"/>
                    </w:rPr>
                  </w:pPr>
                </w:p>
              </w:tc>
              <w:tc>
                <w:tcPr>
                  <w:tcW w:w="1615" w:type="dxa"/>
                </w:tcPr>
                <w:p w14:paraId="317B47A2" w14:textId="77777777" w:rsidR="00065567" w:rsidRPr="00C907AB" w:rsidRDefault="00065567" w:rsidP="00D519C6">
                  <w:pPr>
                    <w:spacing w:line="240" w:lineRule="auto"/>
                    <w:rPr>
                      <w:rFonts w:eastAsia="MS Mincho" w:cs="Poppins"/>
                      <w:color w:val="auto"/>
                      <w:szCs w:val="18"/>
                      <w:lang w:bidi="ar-SA"/>
                    </w:rPr>
                  </w:pPr>
                </w:p>
              </w:tc>
              <w:tc>
                <w:tcPr>
                  <w:tcW w:w="1710" w:type="dxa"/>
                </w:tcPr>
                <w:p w14:paraId="6177E95E" w14:textId="77777777" w:rsidR="00065567" w:rsidRPr="00C907AB" w:rsidRDefault="00065567" w:rsidP="00D519C6">
                  <w:pPr>
                    <w:spacing w:line="240" w:lineRule="auto"/>
                    <w:rPr>
                      <w:rFonts w:eastAsia="MS Mincho" w:cs="Poppins"/>
                      <w:color w:val="auto"/>
                      <w:szCs w:val="18"/>
                      <w:lang w:bidi="ar-SA"/>
                    </w:rPr>
                  </w:pPr>
                </w:p>
              </w:tc>
              <w:tc>
                <w:tcPr>
                  <w:tcW w:w="1710" w:type="dxa"/>
                </w:tcPr>
                <w:p w14:paraId="50409AFB" w14:textId="77777777" w:rsidR="00065567" w:rsidRPr="00C907AB" w:rsidRDefault="00065567" w:rsidP="00D519C6">
                  <w:pPr>
                    <w:spacing w:line="240" w:lineRule="auto"/>
                    <w:rPr>
                      <w:rFonts w:eastAsia="MS Mincho" w:cs="Poppins"/>
                      <w:color w:val="auto"/>
                      <w:szCs w:val="18"/>
                      <w:lang w:bidi="ar-SA"/>
                    </w:rPr>
                  </w:pPr>
                </w:p>
              </w:tc>
              <w:tc>
                <w:tcPr>
                  <w:tcW w:w="1692" w:type="dxa"/>
                </w:tcPr>
                <w:p w14:paraId="5986753C" w14:textId="77777777" w:rsidR="00065567" w:rsidRPr="00C907AB" w:rsidRDefault="00065567" w:rsidP="00D519C6">
                  <w:pPr>
                    <w:spacing w:line="240" w:lineRule="auto"/>
                    <w:rPr>
                      <w:rFonts w:eastAsia="MS Mincho" w:cs="Poppins"/>
                      <w:color w:val="auto"/>
                      <w:szCs w:val="18"/>
                      <w:lang w:bidi="ar-SA"/>
                    </w:rPr>
                  </w:pPr>
                </w:p>
              </w:tc>
            </w:tr>
            <w:tr w:rsidR="00065567" w:rsidRPr="00C907AB" w14:paraId="45BC7C0A" w14:textId="77777777" w:rsidTr="00D519C6">
              <w:trPr>
                <w:trHeight w:val="223"/>
              </w:trPr>
              <w:tc>
                <w:tcPr>
                  <w:tcW w:w="1236" w:type="dxa"/>
                </w:tcPr>
                <w:p w14:paraId="0C35DCC4"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Indicator 2</w:t>
                  </w:r>
                </w:p>
              </w:tc>
              <w:tc>
                <w:tcPr>
                  <w:tcW w:w="1076" w:type="dxa"/>
                </w:tcPr>
                <w:p w14:paraId="096309C6"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Baseline</w:t>
                  </w:r>
                </w:p>
              </w:tc>
              <w:tc>
                <w:tcPr>
                  <w:tcW w:w="909" w:type="dxa"/>
                </w:tcPr>
                <w:p w14:paraId="377A97BE" w14:textId="77777777" w:rsidR="00065567" w:rsidRPr="00C907AB" w:rsidRDefault="00065567" w:rsidP="00D519C6">
                  <w:pPr>
                    <w:spacing w:line="240" w:lineRule="auto"/>
                    <w:rPr>
                      <w:rFonts w:eastAsia="MS Mincho" w:cs="Poppins"/>
                      <w:color w:val="auto"/>
                      <w:szCs w:val="18"/>
                      <w:lang w:bidi="ar-SA"/>
                    </w:rPr>
                  </w:pPr>
                </w:p>
              </w:tc>
              <w:tc>
                <w:tcPr>
                  <w:tcW w:w="1170" w:type="dxa"/>
                </w:tcPr>
                <w:p w14:paraId="751C314E" w14:textId="77777777" w:rsidR="00065567" w:rsidRPr="00C907AB" w:rsidRDefault="00065567" w:rsidP="00D519C6">
                  <w:pPr>
                    <w:spacing w:line="240" w:lineRule="auto"/>
                    <w:rPr>
                      <w:rFonts w:eastAsia="MS Mincho" w:cs="Poppins"/>
                      <w:color w:val="auto"/>
                      <w:szCs w:val="18"/>
                      <w:lang w:bidi="ar-SA"/>
                    </w:rPr>
                  </w:pPr>
                </w:p>
              </w:tc>
              <w:tc>
                <w:tcPr>
                  <w:tcW w:w="1615" w:type="dxa"/>
                </w:tcPr>
                <w:p w14:paraId="559C8302" w14:textId="77777777" w:rsidR="00065567" w:rsidRPr="00C907AB" w:rsidRDefault="00065567" w:rsidP="00D519C6">
                  <w:pPr>
                    <w:spacing w:line="240" w:lineRule="auto"/>
                    <w:rPr>
                      <w:rFonts w:eastAsia="MS Mincho" w:cs="Poppins"/>
                      <w:color w:val="auto"/>
                      <w:szCs w:val="18"/>
                      <w:lang w:bidi="ar-SA"/>
                    </w:rPr>
                  </w:pPr>
                </w:p>
              </w:tc>
              <w:tc>
                <w:tcPr>
                  <w:tcW w:w="1710" w:type="dxa"/>
                </w:tcPr>
                <w:p w14:paraId="705ABF5C" w14:textId="77777777" w:rsidR="00065567" w:rsidRPr="00C907AB" w:rsidRDefault="00065567" w:rsidP="00D519C6">
                  <w:pPr>
                    <w:spacing w:line="240" w:lineRule="auto"/>
                    <w:rPr>
                      <w:rFonts w:eastAsia="MS Mincho" w:cs="Poppins"/>
                      <w:color w:val="auto"/>
                      <w:szCs w:val="18"/>
                      <w:lang w:bidi="ar-SA"/>
                    </w:rPr>
                  </w:pPr>
                </w:p>
              </w:tc>
              <w:tc>
                <w:tcPr>
                  <w:tcW w:w="1710" w:type="dxa"/>
                </w:tcPr>
                <w:p w14:paraId="646C323E" w14:textId="77777777" w:rsidR="00065567" w:rsidRPr="00C907AB" w:rsidRDefault="00065567" w:rsidP="00D519C6">
                  <w:pPr>
                    <w:spacing w:line="240" w:lineRule="auto"/>
                    <w:rPr>
                      <w:rFonts w:eastAsia="MS Mincho" w:cs="Poppins"/>
                      <w:color w:val="auto"/>
                      <w:szCs w:val="18"/>
                      <w:lang w:bidi="ar-SA"/>
                    </w:rPr>
                  </w:pPr>
                </w:p>
              </w:tc>
              <w:tc>
                <w:tcPr>
                  <w:tcW w:w="1692" w:type="dxa"/>
                </w:tcPr>
                <w:p w14:paraId="25D05E40" w14:textId="77777777" w:rsidR="00065567" w:rsidRPr="00C907AB" w:rsidRDefault="00065567" w:rsidP="00D519C6">
                  <w:pPr>
                    <w:spacing w:line="240" w:lineRule="auto"/>
                    <w:rPr>
                      <w:rFonts w:eastAsia="MS Mincho" w:cs="Poppins"/>
                      <w:color w:val="auto"/>
                      <w:szCs w:val="18"/>
                      <w:lang w:bidi="ar-SA"/>
                    </w:rPr>
                  </w:pPr>
                </w:p>
              </w:tc>
            </w:tr>
            <w:tr w:rsidR="00065567" w:rsidRPr="00C907AB" w14:paraId="613A858F" w14:textId="77777777" w:rsidTr="00D519C6">
              <w:trPr>
                <w:trHeight w:val="223"/>
              </w:trPr>
              <w:tc>
                <w:tcPr>
                  <w:tcW w:w="1236" w:type="dxa"/>
                </w:tcPr>
                <w:p w14:paraId="6AEF6DB6" w14:textId="77777777" w:rsidR="00065567" w:rsidRPr="00C907AB" w:rsidRDefault="00065567" w:rsidP="00D519C6">
                  <w:pPr>
                    <w:spacing w:line="240" w:lineRule="auto"/>
                    <w:rPr>
                      <w:rFonts w:eastAsia="MS Mincho" w:cs="Poppins"/>
                      <w:szCs w:val="18"/>
                      <w:lang w:bidi="ar-SA"/>
                    </w:rPr>
                  </w:pPr>
                </w:p>
              </w:tc>
              <w:tc>
                <w:tcPr>
                  <w:tcW w:w="1076" w:type="dxa"/>
                </w:tcPr>
                <w:p w14:paraId="7E50D666"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Year 1</w:t>
                  </w:r>
                </w:p>
              </w:tc>
              <w:tc>
                <w:tcPr>
                  <w:tcW w:w="909" w:type="dxa"/>
                </w:tcPr>
                <w:p w14:paraId="7E3E0DD9" w14:textId="77777777" w:rsidR="00065567" w:rsidRPr="00C907AB" w:rsidRDefault="00065567" w:rsidP="00D519C6">
                  <w:pPr>
                    <w:spacing w:line="240" w:lineRule="auto"/>
                    <w:rPr>
                      <w:rFonts w:eastAsia="MS Mincho" w:cs="Poppins"/>
                      <w:color w:val="auto"/>
                      <w:szCs w:val="18"/>
                      <w:lang w:bidi="ar-SA"/>
                    </w:rPr>
                  </w:pPr>
                </w:p>
              </w:tc>
              <w:tc>
                <w:tcPr>
                  <w:tcW w:w="1170" w:type="dxa"/>
                </w:tcPr>
                <w:p w14:paraId="2DA63558" w14:textId="77777777" w:rsidR="00065567" w:rsidRPr="00C907AB" w:rsidRDefault="00065567" w:rsidP="00D519C6">
                  <w:pPr>
                    <w:spacing w:line="240" w:lineRule="auto"/>
                    <w:rPr>
                      <w:rFonts w:eastAsia="MS Mincho" w:cs="Poppins"/>
                      <w:color w:val="auto"/>
                      <w:szCs w:val="18"/>
                      <w:lang w:bidi="ar-SA"/>
                    </w:rPr>
                  </w:pPr>
                </w:p>
              </w:tc>
              <w:tc>
                <w:tcPr>
                  <w:tcW w:w="1615" w:type="dxa"/>
                </w:tcPr>
                <w:p w14:paraId="5C594004" w14:textId="77777777" w:rsidR="00065567" w:rsidRPr="00C907AB" w:rsidRDefault="00065567" w:rsidP="00D519C6">
                  <w:pPr>
                    <w:spacing w:line="240" w:lineRule="auto"/>
                    <w:rPr>
                      <w:rFonts w:eastAsia="MS Mincho" w:cs="Poppins"/>
                      <w:color w:val="auto"/>
                      <w:szCs w:val="18"/>
                      <w:lang w:bidi="ar-SA"/>
                    </w:rPr>
                  </w:pPr>
                </w:p>
              </w:tc>
              <w:tc>
                <w:tcPr>
                  <w:tcW w:w="1710" w:type="dxa"/>
                </w:tcPr>
                <w:p w14:paraId="66F9CB7E" w14:textId="77777777" w:rsidR="00065567" w:rsidRPr="00C907AB" w:rsidRDefault="00065567" w:rsidP="00D519C6">
                  <w:pPr>
                    <w:spacing w:line="240" w:lineRule="auto"/>
                    <w:rPr>
                      <w:rFonts w:eastAsia="MS Mincho" w:cs="Poppins"/>
                      <w:color w:val="auto"/>
                      <w:szCs w:val="18"/>
                      <w:lang w:bidi="ar-SA"/>
                    </w:rPr>
                  </w:pPr>
                </w:p>
              </w:tc>
              <w:tc>
                <w:tcPr>
                  <w:tcW w:w="1710" w:type="dxa"/>
                </w:tcPr>
                <w:p w14:paraId="18008C26" w14:textId="77777777" w:rsidR="00065567" w:rsidRPr="00C907AB" w:rsidRDefault="00065567" w:rsidP="00D519C6">
                  <w:pPr>
                    <w:spacing w:line="240" w:lineRule="auto"/>
                    <w:rPr>
                      <w:rFonts w:eastAsia="MS Mincho" w:cs="Poppins"/>
                      <w:color w:val="auto"/>
                      <w:szCs w:val="18"/>
                      <w:lang w:bidi="ar-SA"/>
                    </w:rPr>
                  </w:pPr>
                </w:p>
              </w:tc>
              <w:tc>
                <w:tcPr>
                  <w:tcW w:w="1692" w:type="dxa"/>
                </w:tcPr>
                <w:p w14:paraId="680D4C71" w14:textId="77777777" w:rsidR="00065567" w:rsidRPr="00C907AB" w:rsidRDefault="00065567" w:rsidP="00D519C6">
                  <w:pPr>
                    <w:spacing w:line="240" w:lineRule="auto"/>
                    <w:rPr>
                      <w:rFonts w:eastAsia="MS Mincho" w:cs="Poppins"/>
                      <w:color w:val="auto"/>
                      <w:szCs w:val="18"/>
                      <w:lang w:bidi="ar-SA"/>
                    </w:rPr>
                  </w:pPr>
                </w:p>
              </w:tc>
            </w:tr>
            <w:tr w:rsidR="00065567" w:rsidRPr="00C907AB" w14:paraId="2AAD3749" w14:textId="77777777" w:rsidTr="00D519C6">
              <w:trPr>
                <w:trHeight w:val="223"/>
              </w:trPr>
              <w:tc>
                <w:tcPr>
                  <w:tcW w:w="1236" w:type="dxa"/>
                </w:tcPr>
                <w:p w14:paraId="1D22981E" w14:textId="77777777" w:rsidR="00065567" w:rsidRPr="00C907AB" w:rsidRDefault="00065567" w:rsidP="00D519C6">
                  <w:pPr>
                    <w:spacing w:line="240" w:lineRule="auto"/>
                    <w:rPr>
                      <w:rFonts w:eastAsia="MS Mincho" w:cs="Poppins"/>
                      <w:szCs w:val="18"/>
                      <w:lang w:bidi="ar-SA"/>
                    </w:rPr>
                  </w:pPr>
                </w:p>
              </w:tc>
              <w:tc>
                <w:tcPr>
                  <w:tcW w:w="1076" w:type="dxa"/>
                </w:tcPr>
                <w:p w14:paraId="53327038" w14:textId="77777777" w:rsidR="00065567" w:rsidRPr="00C907AB" w:rsidRDefault="00065567" w:rsidP="00D519C6">
                  <w:pPr>
                    <w:spacing w:line="240" w:lineRule="auto"/>
                    <w:rPr>
                      <w:rFonts w:eastAsia="MS Mincho" w:cs="Poppins"/>
                      <w:szCs w:val="18"/>
                      <w:lang w:bidi="ar-SA"/>
                    </w:rPr>
                  </w:pPr>
                  <w:r w:rsidRPr="00C907AB">
                    <w:rPr>
                      <w:rFonts w:eastAsia="MS Mincho" w:cs="Poppins"/>
                      <w:szCs w:val="18"/>
                      <w:lang w:bidi="ar-SA"/>
                    </w:rPr>
                    <w:t>Year 2</w:t>
                  </w:r>
                </w:p>
              </w:tc>
              <w:tc>
                <w:tcPr>
                  <w:tcW w:w="909" w:type="dxa"/>
                </w:tcPr>
                <w:p w14:paraId="5107EC75" w14:textId="77777777" w:rsidR="00065567" w:rsidRPr="00C907AB" w:rsidRDefault="00065567" w:rsidP="00D519C6">
                  <w:pPr>
                    <w:spacing w:line="240" w:lineRule="auto"/>
                    <w:rPr>
                      <w:rFonts w:eastAsia="MS Mincho" w:cs="Poppins"/>
                      <w:color w:val="auto"/>
                      <w:szCs w:val="18"/>
                      <w:lang w:bidi="ar-SA"/>
                    </w:rPr>
                  </w:pPr>
                </w:p>
              </w:tc>
              <w:tc>
                <w:tcPr>
                  <w:tcW w:w="1170" w:type="dxa"/>
                </w:tcPr>
                <w:p w14:paraId="380735B9" w14:textId="77777777" w:rsidR="00065567" w:rsidRPr="00C907AB" w:rsidRDefault="00065567" w:rsidP="00D519C6">
                  <w:pPr>
                    <w:spacing w:line="240" w:lineRule="auto"/>
                    <w:rPr>
                      <w:rFonts w:eastAsia="MS Mincho" w:cs="Poppins"/>
                      <w:color w:val="auto"/>
                      <w:szCs w:val="18"/>
                      <w:lang w:bidi="ar-SA"/>
                    </w:rPr>
                  </w:pPr>
                </w:p>
              </w:tc>
              <w:tc>
                <w:tcPr>
                  <w:tcW w:w="1615" w:type="dxa"/>
                </w:tcPr>
                <w:p w14:paraId="07A4BF4B" w14:textId="77777777" w:rsidR="00065567" w:rsidRPr="00C907AB" w:rsidRDefault="00065567" w:rsidP="00D519C6">
                  <w:pPr>
                    <w:spacing w:line="240" w:lineRule="auto"/>
                    <w:rPr>
                      <w:rFonts w:eastAsia="MS Mincho" w:cs="Poppins"/>
                      <w:color w:val="auto"/>
                      <w:szCs w:val="18"/>
                      <w:lang w:bidi="ar-SA"/>
                    </w:rPr>
                  </w:pPr>
                </w:p>
              </w:tc>
              <w:tc>
                <w:tcPr>
                  <w:tcW w:w="1710" w:type="dxa"/>
                </w:tcPr>
                <w:p w14:paraId="564B65DA" w14:textId="77777777" w:rsidR="00065567" w:rsidRPr="00C907AB" w:rsidRDefault="00065567" w:rsidP="00D519C6">
                  <w:pPr>
                    <w:spacing w:line="240" w:lineRule="auto"/>
                    <w:rPr>
                      <w:rFonts w:eastAsia="MS Mincho" w:cs="Poppins"/>
                      <w:color w:val="auto"/>
                      <w:szCs w:val="18"/>
                      <w:lang w:bidi="ar-SA"/>
                    </w:rPr>
                  </w:pPr>
                </w:p>
              </w:tc>
              <w:tc>
                <w:tcPr>
                  <w:tcW w:w="1710" w:type="dxa"/>
                </w:tcPr>
                <w:p w14:paraId="258F5295" w14:textId="77777777" w:rsidR="00065567" w:rsidRPr="00C907AB" w:rsidRDefault="00065567" w:rsidP="00D519C6">
                  <w:pPr>
                    <w:spacing w:line="240" w:lineRule="auto"/>
                    <w:rPr>
                      <w:rFonts w:eastAsia="MS Mincho" w:cs="Poppins"/>
                      <w:color w:val="auto"/>
                      <w:szCs w:val="18"/>
                      <w:lang w:bidi="ar-SA"/>
                    </w:rPr>
                  </w:pPr>
                </w:p>
              </w:tc>
              <w:tc>
                <w:tcPr>
                  <w:tcW w:w="1692" w:type="dxa"/>
                </w:tcPr>
                <w:p w14:paraId="065FF7AC" w14:textId="77777777" w:rsidR="00065567" w:rsidRPr="00C907AB" w:rsidRDefault="00065567" w:rsidP="00D519C6">
                  <w:pPr>
                    <w:spacing w:line="240" w:lineRule="auto"/>
                    <w:rPr>
                      <w:rFonts w:eastAsia="MS Mincho" w:cs="Poppins"/>
                      <w:color w:val="auto"/>
                      <w:szCs w:val="18"/>
                      <w:lang w:bidi="ar-SA"/>
                    </w:rPr>
                  </w:pPr>
                </w:p>
              </w:tc>
            </w:tr>
          </w:tbl>
          <w:p w14:paraId="347DB9FA" w14:textId="77777777" w:rsidR="00065567" w:rsidRPr="00065567" w:rsidRDefault="00065567" w:rsidP="00D519C6">
            <w:pPr>
              <w:spacing w:line="240" w:lineRule="auto"/>
              <w:rPr>
                <w:rFonts w:ascii="Arial" w:eastAsia="MS Mincho" w:hAnsi="Arial" w:cs="Arial"/>
                <w:color w:val="auto"/>
                <w:sz w:val="28"/>
                <w:szCs w:val="28"/>
                <w:lang w:bidi="ar-SA"/>
              </w:rPr>
            </w:pPr>
          </w:p>
          <w:tbl>
            <w:tblPr>
              <w:tblStyle w:val="TableGridCFAA3"/>
              <w:tblW w:w="11080"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080"/>
            </w:tblGrid>
            <w:tr w:rsidR="00065567" w:rsidRPr="00C907AB" w14:paraId="171A4A98" w14:textId="77777777" w:rsidTr="003F465F">
              <w:trPr>
                <w:trHeight w:val="372"/>
              </w:trPr>
              <w:tc>
                <w:tcPr>
                  <w:tcW w:w="11080" w:type="dxa"/>
                  <w:tcBorders>
                    <w:top w:val="single" w:sz="12" w:space="0" w:color="052173"/>
                    <w:left w:val="single" w:sz="12" w:space="0" w:color="002060"/>
                    <w:bottom w:val="single" w:sz="12" w:space="0" w:color="052173"/>
                    <w:right w:val="single" w:sz="12" w:space="0" w:color="002060"/>
                  </w:tcBorders>
                  <w:shd w:val="clear" w:color="auto" w:fill="43D596"/>
                  <w:vAlign w:val="center"/>
                </w:tcPr>
                <w:p w14:paraId="5654789F" w14:textId="70ABB9E5" w:rsidR="00065567" w:rsidRPr="003F465F" w:rsidRDefault="00AD3BA2" w:rsidP="00065567">
                  <w:pPr>
                    <w:spacing w:line="240" w:lineRule="auto"/>
                    <w:rPr>
                      <w:rFonts w:eastAsia="MS Mincho" w:cs="Poppins"/>
                      <w:b/>
                      <w:color w:val="FFFFFF" w:themeColor="background2"/>
                      <w:sz w:val="22"/>
                      <w:szCs w:val="22"/>
                      <w:lang w:bidi="ar-SA"/>
                    </w:rPr>
                  </w:pPr>
                  <w:r w:rsidRPr="003F465F">
                    <w:rPr>
                      <w:rFonts w:eastAsia="MS Mincho" w:cs="Poppins"/>
                      <w:b/>
                      <w:bCs/>
                      <w:color w:val="FFFFFF" w:themeColor="background2"/>
                      <w:sz w:val="22"/>
                      <w:szCs w:val="22"/>
                      <w:lang w:bidi="ar-SA"/>
                    </w:rPr>
                    <w:t>6</w:t>
                  </w:r>
                  <w:r w:rsidR="00065567" w:rsidRPr="003F465F">
                    <w:rPr>
                      <w:rFonts w:eastAsia="MS Mincho" w:cs="Poppins"/>
                      <w:b/>
                      <w:bCs/>
                      <w:color w:val="FFFFFF" w:themeColor="background2"/>
                      <w:sz w:val="22"/>
                      <w:szCs w:val="22"/>
                      <w:lang w:bidi="ar-SA"/>
                    </w:rPr>
                    <w:t>.3</w:t>
                  </w:r>
                  <w:r w:rsidR="009E7B98">
                    <w:rPr>
                      <w:rFonts w:eastAsia="MS Mincho" w:cs="Poppins"/>
                      <w:b/>
                      <w:bCs/>
                      <w:color w:val="FFFFFF" w:themeColor="background2"/>
                      <w:sz w:val="22"/>
                      <w:szCs w:val="22"/>
                      <w:lang w:bidi="ar-SA"/>
                    </w:rPr>
                    <w:t>.</w:t>
                  </w:r>
                  <w:r w:rsidR="00065567" w:rsidRPr="003F465F">
                    <w:rPr>
                      <w:rFonts w:eastAsia="MS Mincho" w:cs="Poppins"/>
                      <w:b/>
                      <w:bCs/>
                      <w:color w:val="FFFFFF" w:themeColor="background2"/>
                      <w:sz w:val="22"/>
                      <w:szCs w:val="22"/>
                      <w:lang w:bidi="ar-SA"/>
                    </w:rPr>
                    <w:t xml:space="preserve"> </w:t>
                  </w:r>
                  <w:r w:rsidR="00065567" w:rsidRPr="003F465F">
                    <w:rPr>
                      <w:rFonts w:eastAsia="MS Mincho" w:cs="Poppins"/>
                      <w:b/>
                      <w:color w:val="FFFFFF" w:themeColor="background2"/>
                      <w:sz w:val="22"/>
                      <w:szCs w:val="22"/>
                      <w:lang w:bidi="ar-SA"/>
                    </w:rPr>
                    <w:t xml:space="preserve">Disbursement </w:t>
                  </w:r>
                  <w:r w:rsidR="00CB5D0A">
                    <w:rPr>
                      <w:rFonts w:eastAsia="MS Mincho" w:cs="Poppins"/>
                      <w:b/>
                      <w:color w:val="FFFFFF" w:themeColor="background2"/>
                      <w:sz w:val="22"/>
                      <w:szCs w:val="22"/>
                      <w:lang w:bidi="ar-SA"/>
                    </w:rPr>
                    <w:t>m</w:t>
                  </w:r>
                  <w:r w:rsidR="00065567" w:rsidRPr="003F465F">
                    <w:rPr>
                      <w:rFonts w:eastAsia="MS Mincho" w:cs="Poppins"/>
                      <w:b/>
                      <w:color w:val="FFFFFF" w:themeColor="background2"/>
                      <w:sz w:val="22"/>
                      <w:szCs w:val="22"/>
                      <w:lang w:bidi="ar-SA"/>
                    </w:rPr>
                    <w:t xml:space="preserve">echanism  </w:t>
                  </w:r>
                </w:p>
                <w:p w14:paraId="01A44C93" w14:textId="070770F8" w:rsidR="00065567" w:rsidRPr="003F465F" w:rsidRDefault="00065567" w:rsidP="00065567">
                  <w:pPr>
                    <w:spacing w:line="240" w:lineRule="auto"/>
                    <w:rPr>
                      <w:rFonts w:eastAsia="MS Mincho" w:cs="Poppins"/>
                      <w:b/>
                      <w:color w:val="FFFFFF" w:themeColor="background2"/>
                      <w:sz w:val="19"/>
                      <w:szCs w:val="19"/>
                      <w:lang w:bidi="ar-SA"/>
                    </w:rPr>
                  </w:pPr>
                  <w:r w:rsidRPr="003F465F">
                    <w:rPr>
                      <w:rFonts w:eastAsia="MS Mincho" w:cs="Poppins"/>
                      <w:color w:val="FFFFFF" w:themeColor="background2"/>
                      <w:sz w:val="19"/>
                      <w:szCs w:val="19"/>
                      <w:lang w:bidi="ar-SA"/>
                    </w:rPr>
                    <w:t xml:space="preserve">Briefly state the mechanism </w:t>
                  </w:r>
                  <w:r w:rsidR="00CB5D0A">
                    <w:rPr>
                      <w:rFonts w:eastAsia="MS Mincho" w:cs="Poppins"/>
                      <w:color w:val="FFFFFF" w:themeColor="background2"/>
                      <w:sz w:val="19"/>
                      <w:szCs w:val="19"/>
                      <w:lang w:bidi="ar-SA"/>
                    </w:rPr>
                    <w:t>that</w:t>
                  </w:r>
                  <w:r w:rsidR="00CB5D0A" w:rsidRPr="003F465F">
                    <w:rPr>
                      <w:rFonts w:eastAsia="MS Mincho" w:cs="Poppins"/>
                      <w:color w:val="FFFFFF" w:themeColor="background2"/>
                      <w:sz w:val="19"/>
                      <w:szCs w:val="19"/>
                      <w:lang w:bidi="ar-SA"/>
                    </w:rPr>
                    <w:t xml:space="preserve"> </w:t>
                  </w:r>
                  <w:r w:rsidRPr="003F465F">
                    <w:rPr>
                      <w:rFonts w:eastAsia="MS Mincho" w:cs="Poppins"/>
                      <w:color w:val="FFFFFF" w:themeColor="background2"/>
                      <w:sz w:val="19"/>
                      <w:szCs w:val="19"/>
                      <w:lang w:bidi="ar-SA"/>
                    </w:rPr>
                    <w:t>will be used for the variable part disbursement</w:t>
                  </w:r>
                  <w:r w:rsidR="00CB5D0A">
                    <w:rPr>
                      <w:rFonts w:eastAsia="MS Mincho" w:cs="Poppins"/>
                      <w:color w:val="FFFFFF" w:themeColor="background2"/>
                      <w:sz w:val="19"/>
                      <w:szCs w:val="19"/>
                      <w:lang w:bidi="ar-SA"/>
                    </w:rPr>
                    <w:t>.</w:t>
                  </w:r>
                  <w:r w:rsidRPr="003F465F">
                    <w:rPr>
                      <w:rFonts w:eastAsia="MS Mincho" w:cs="Poppins"/>
                      <w:b/>
                      <w:color w:val="FFFFFF" w:themeColor="background2"/>
                      <w:sz w:val="19"/>
                      <w:szCs w:val="19"/>
                      <w:lang w:bidi="ar-SA"/>
                    </w:rPr>
                    <w:t xml:space="preserve"> </w:t>
                  </w:r>
                </w:p>
              </w:tc>
            </w:tr>
            <w:tr w:rsidR="00065567" w:rsidRPr="00C907AB" w14:paraId="7D6A15F7" w14:textId="77777777" w:rsidTr="00AD3BA2">
              <w:trPr>
                <w:trHeight w:val="387"/>
              </w:trPr>
              <w:tc>
                <w:tcPr>
                  <w:tcW w:w="11080" w:type="dxa"/>
                  <w:tcBorders>
                    <w:top w:val="single" w:sz="12" w:space="0" w:color="052173"/>
                    <w:left w:val="single" w:sz="12" w:space="0" w:color="002060"/>
                    <w:bottom w:val="single" w:sz="12" w:space="0" w:color="002060"/>
                    <w:right w:val="single" w:sz="12" w:space="0" w:color="002060"/>
                  </w:tcBorders>
                  <w:shd w:val="clear" w:color="auto" w:fill="FFFFFF"/>
                  <w:vAlign w:val="center"/>
                </w:tcPr>
                <w:p w14:paraId="66AC5C9E" w14:textId="77777777" w:rsidR="00065567" w:rsidRPr="00C907AB" w:rsidRDefault="00065567" w:rsidP="00065567">
                  <w:pPr>
                    <w:spacing w:line="240" w:lineRule="auto"/>
                    <w:rPr>
                      <w:rFonts w:eastAsia="MS Mincho" w:cs="Poppins"/>
                      <w:b/>
                      <w:bCs/>
                      <w:color w:val="auto"/>
                      <w:sz w:val="22"/>
                      <w:szCs w:val="22"/>
                      <w:lang w:bidi="ar-SA"/>
                    </w:rPr>
                  </w:pPr>
                </w:p>
              </w:tc>
            </w:tr>
          </w:tbl>
          <w:p w14:paraId="2E21AB28" w14:textId="77777777" w:rsidR="00065567" w:rsidRDefault="00065567" w:rsidP="00D519C6">
            <w:pPr>
              <w:spacing w:line="240" w:lineRule="auto"/>
              <w:rPr>
                <w:rFonts w:ascii="Arial" w:eastAsia="MS Mincho" w:hAnsi="Arial" w:cs="Arial"/>
                <w:color w:val="auto"/>
                <w:sz w:val="4"/>
                <w:szCs w:val="4"/>
                <w:lang w:bidi="ar-SA"/>
              </w:rPr>
            </w:pPr>
          </w:p>
          <w:p w14:paraId="0AF54D16" w14:textId="77777777" w:rsidR="003D489E" w:rsidRDefault="003D489E" w:rsidP="00D519C6">
            <w:pPr>
              <w:spacing w:line="240" w:lineRule="auto"/>
              <w:rPr>
                <w:rFonts w:ascii="Arial" w:eastAsia="MS Mincho" w:hAnsi="Arial" w:cs="Arial"/>
                <w:color w:val="auto"/>
                <w:sz w:val="4"/>
                <w:szCs w:val="4"/>
                <w:lang w:bidi="ar-SA"/>
              </w:rPr>
            </w:pPr>
          </w:p>
          <w:p w14:paraId="64C2F1E8" w14:textId="77777777" w:rsidR="003D489E" w:rsidRDefault="003D489E" w:rsidP="00D519C6">
            <w:pPr>
              <w:spacing w:line="240" w:lineRule="auto"/>
              <w:rPr>
                <w:rFonts w:ascii="Arial" w:eastAsia="MS Mincho" w:hAnsi="Arial" w:cs="Arial"/>
                <w:color w:val="auto"/>
                <w:sz w:val="4"/>
                <w:szCs w:val="4"/>
                <w:lang w:bidi="ar-SA"/>
              </w:rPr>
            </w:pPr>
          </w:p>
          <w:p w14:paraId="522EAF07" w14:textId="24477792" w:rsidR="003D489E" w:rsidRPr="00C12279" w:rsidRDefault="003D489E" w:rsidP="00D519C6">
            <w:pPr>
              <w:spacing w:line="240" w:lineRule="auto"/>
              <w:rPr>
                <w:rFonts w:ascii="Arial" w:eastAsia="MS Mincho" w:hAnsi="Arial" w:cs="Arial"/>
                <w:color w:val="auto"/>
                <w:sz w:val="4"/>
                <w:szCs w:val="4"/>
                <w:lang w:bidi="ar-SA"/>
              </w:rPr>
            </w:pPr>
          </w:p>
        </w:tc>
      </w:tr>
      <w:tr w:rsidR="00C907AB" w:rsidRPr="00C907AB" w14:paraId="1765331C" w14:textId="77777777" w:rsidTr="0084566E">
        <w:tblPrEx>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Ex>
        <w:trPr>
          <w:trHeight w:val="395"/>
        </w:trPr>
        <w:tc>
          <w:tcPr>
            <w:tcW w:w="11250" w:type="dxa"/>
            <w:tcBorders>
              <w:top w:val="nil"/>
              <w:left w:val="nil"/>
              <w:bottom w:val="nil"/>
              <w:right w:val="nil"/>
            </w:tcBorders>
            <w:shd w:val="clear" w:color="auto" w:fill="auto"/>
            <w:vAlign w:val="center"/>
          </w:tcPr>
          <w:p w14:paraId="5E3E4EE3" w14:textId="7798849E" w:rsidR="00C907AB" w:rsidRPr="00C907AB" w:rsidRDefault="00C12279" w:rsidP="00C907AB">
            <w:pPr>
              <w:spacing w:line="240" w:lineRule="auto"/>
              <w:rPr>
                <w:rFonts w:eastAsia="MS Mincho" w:cs="Poppins"/>
                <w:b/>
                <w:bCs/>
                <w:color w:val="FFFFFF"/>
                <w:sz w:val="28"/>
                <w:szCs w:val="28"/>
                <w:lang w:bidi="ar-SA"/>
              </w:rPr>
            </w:pPr>
            <w:r>
              <w:rPr>
                <w:rFonts w:eastAsia="MS Mincho" w:cs="Poppins"/>
                <w:b/>
                <w:bCs/>
                <w:color w:val="43D596"/>
                <w:sz w:val="28"/>
                <w:szCs w:val="28"/>
                <w:lang w:bidi="ar-SA"/>
              </w:rPr>
              <w:t xml:space="preserve"> </w:t>
            </w:r>
            <w:r w:rsidR="009E7B98">
              <w:rPr>
                <w:rFonts w:eastAsia="MS Mincho" w:cs="Poppins"/>
                <w:b/>
                <w:bCs/>
                <w:color w:val="43D596"/>
                <w:sz w:val="28"/>
                <w:szCs w:val="28"/>
                <w:lang w:bidi="ar-SA"/>
              </w:rPr>
              <w:t xml:space="preserve"> </w:t>
            </w:r>
            <w:r w:rsidR="00327A73">
              <w:rPr>
                <w:rFonts w:eastAsia="MS Mincho" w:cs="Poppins"/>
                <w:b/>
                <w:bCs/>
                <w:color w:val="43D596"/>
                <w:sz w:val="28"/>
                <w:szCs w:val="28"/>
                <w:lang w:bidi="ar-SA"/>
              </w:rPr>
              <w:t xml:space="preserve"> </w:t>
            </w:r>
            <w:r w:rsidR="00AD3BA2">
              <w:rPr>
                <w:rFonts w:eastAsia="MS Mincho" w:cs="Poppins"/>
                <w:b/>
                <w:bCs/>
                <w:color w:val="43D596"/>
                <w:sz w:val="28"/>
                <w:szCs w:val="28"/>
                <w:lang w:bidi="ar-SA"/>
              </w:rPr>
              <w:t>7</w:t>
            </w:r>
            <w:r w:rsidR="00C907AB" w:rsidRPr="00C907AB">
              <w:rPr>
                <w:rFonts w:eastAsia="MS Mincho" w:cs="Poppins"/>
                <w:b/>
                <w:bCs/>
                <w:color w:val="43D596"/>
                <w:sz w:val="28"/>
                <w:szCs w:val="28"/>
                <w:lang w:bidi="ar-SA"/>
              </w:rPr>
              <w:t xml:space="preserve">. </w:t>
            </w:r>
            <w:r w:rsidR="00965760" w:rsidRPr="00C907AB">
              <w:rPr>
                <w:rFonts w:eastAsia="MS Mincho" w:cs="Poppins"/>
                <w:b/>
                <w:bCs/>
                <w:color w:val="43D596"/>
                <w:sz w:val="28"/>
                <w:szCs w:val="28"/>
                <w:lang w:bidi="ar-SA"/>
              </w:rPr>
              <w:t>Inclusive approach</w:t>
            </w:r>
          </w:p>
        </w:tc>
      </w:tr>
      <w:tr w:rsidR="00C907AB" w:rsidRPr="00C907AB" w14:paraId="13B395DE" w14:textId="77777777" w:rsidTr="0084566E">
        <w:tblPrEx>
          <w:tblBorders>
            <w:top w:val="none" w:sz="0" w:space="0" w:color="auto"/>
            <w:left w:val="single" w:sz="8" w:space="0" w:color="BFBFBF"/>
            <w:right w:val="single" w:sz="8" w:space="0" w:color="BFBFBF"/>
          </w:tblBorders>
        </w:tblPrEx>
        <w:trPr>
          <w:trHeight w:val="345"/>
        </w:trPr>
        <w:tc>
          <w:tcPr>
            <w:tcW w:w="11250" w:type="dxa"/>
            <w:tcBorders>
              <w:top w:val="nil"/>
              <w:left w:val="nil"/>
              <w:bottom w:val="nil"/>
              <w:right w:val="nil"/>
            </w:tcBorders>
            <w:shd w:val="clear" w:color="auto" w:fill="43D596"/>
            <w:vAlign w:val="center"/>
          </w:tcPr>
          <w:p w14:paraId="20666814" w14:textId="4385876D" w:rsidR="00C907AB" w:rsidRPr="00C907AB" w:rsidRDefault="00AD3BA2" w:rsidP="00C907AB">
            <w:pPr>
              <w:spacing w:line="240" w:lineRule="auto"/>
              <w:rPr>
                <w:rFonts w:eastAsia="MS Mincho" w:cs="Poppins"/>
                <w:b/>
                <w:bCs/>
                <w:color w:val="FFFFFF"/>
                <w:sz w:val="22"/>
                <w:szCs w:val="22"/>
                <w:lang w:bidi="ar-SA"/>
              </w:rPr>
            </w:pPr>
            <w:r>
              <w:rPr>
                <w:rFonts w:eastAsia="MS Mincho" w:cs="Poppins"/>
                <w:b/>
                <w:bCs/>
                <w:color w:val="FFFFFF"/>
                <w:sz w:val="22"/>
                <w:szCs w:val="22"/>
                <w:lang w:bidi="ar-SA"/>
              </w:rPr>
              <w:t>7</w:t>
            </w:r>
            <w:r w:rsidR="00C907AB" w:rsidRPr="00C907AB">
              <w:rPr>
                <w:rFonts w:eastAsia="MS Mincho" w:cs="Poppins"/>
                <w:b/>
                <w:bCs/>
                <w:color w:val="FFFFFF"/>
                <w:sz w:val="22"/>
                <w:szCs w:val="22"/>
                <w:lang w:bidi="ar-SA"/>
              </w:rPr>
              <w:t>.1</w:t>
            </w:r>
            <w:r w:rsidR="009E7B98">
              <w:rPr>
                <w:rFonts w:eastAsia="MS Mincho" w:cs="Poppins"/>
                <w:b/>
                <w:bCs/>
                <w:color w:val="FFFFFF"/>
                <w:sz w:val="22"/>
                <w:szCs w:val="22"/>
                <w:lang w:bidi="ar-SA"/>
              </w:rPr>
              <w:t>.</w:t>
            </w:r>
            <w:r w:rsidR="00C907AB" w:rsidRPr="00C907AB">
              <w:rPr>
                <w:rFonts w:eastAsia="MS Mincho" w:cs="Poppins"/>
                <w:b/>
                <w:bCs/>
                <w:color w:val="FFFFFF"/>
                <w:sz w:val="22"/>
                <w:szCs w:val="22"/>
                <w:lang w:bidi="ar-SA"/>
              </w:rPr>
              <w:t xml:space="preserve"> Development </w:t>
            </w:r>
            <w:r w:rsidR="00CB5D0A">
              <w:rPr>
                <w:rFonts w:eastAsia="MS Mincho" w:cs="Poppins"/>
                <w:b/>
                <w:bCs/>
                <w:color w:val="FFFFFF"/>
                <w:sz w:val="22"/>
                <w:szCs w:val="22"/>
                <w:lang w:bidi="ar-SA"/>
              </w:rPr>
              <w:t>p</w:t>
            </w:r>
            <w:r w:rsidR="00C907AB" w:rsidRPr="00C907AB">
              <w:rPr>
                <w:rFonts w:eastAsia="MS Mincho" w:cs="Poppins"/>
                <w:b/>
                <w:bCs/>
                <w:color w:val="FFFFFF"/>
                <w:sz w:val="22"/>
                <w:szCs w:val="22"/>
                <w:lang w:bidi="ar-SA"/>
              </w:rPr>
              <w:t>artners</w:t>
            </w:r>
          </w:p>
        </w:tc>
      </w:tr>
      <w:tr w:rsidR="00C907AB" w:rsidRPr="00C907AB" w14:paraId="08B1EE7A" w14:textId="77777777" w:rsidTr="0084566E">
        <w:tblPrEx>
          <w:tblBorders>
            <w:top w:val="none" w:sz="0" w:space="0" w:color="auto"/>
            <w:left w:val="single" w:sz="8" w:space="0" w:color="BFBFBF"/>
            <w:right w:val="single" w:sz="8" w:space="0" w:color="BFBFBF"/>
          </w:tblBorders>
        </w:tblPrEx>
        <w:trPr>
          <w:trHeight w:val="507"/>
        </w:trPr>
        <w:tc>
          <w:tcPr>
            <w:tcW w:w="11250" w:type="dxa"/>
            <w:tcBorders>
              <w:top w:val="nil"/>
              <w:left w:val="nil"/>
              <w:bottom w:val="nil"/>
              <w:right w:val="nil"/>
            </w:tcBorders>
            <w:shd w:val="clear" w:color="auto" w:fill="F2F2F2"/>
          </w:tcPr>
          <w:p w14:paraId="6B892DE1" w14:textId="74A93650" w:rsidR="00C907AB" w:rsidRPr="00C907AB" w:rsidRDefault="00C907AB" w:rsidP="00C907AB">
            <w:pPr>
              <w:spacing w:line="240" w:lineRule="auto"/>
              <w:rPr>
                <w:rFonts w:eastAsia="MS Mincho" w:cs="Poppins"/>
                <w:color w:val="auto"/>
                <w:szCs w:val="18"/>
                <w:lang w:bidi="ar-SA"/>
              </w:rPr>
            </w:pPr>
            <w:r w:rsidRPr="00C907AB">
              <w:rPr>
                <w:rFonts w:eastAsia="MS Mincho" w:cs="Poppins"/>
                <w:szCs w:val="18"/>
                <w:lang w:bidi="ar-SA"/>
              </w:rPr>
              <w:t xml:space="preserve">Please include as an annex to this application a list of the development partners in the local education group that were consulted in the development of this application. </w:t>
            </w:r>
          </w:p>
        </w:tc>
      </w:tr>
    </w:tbl>
    <w:p w14:paraId="2D167ACA" w14:textId="77777777" w:rsidR="00C907AB" w:rsidRPr="00C907AB" w:rsidRDefault="00C907AB" w:rsidP="00C907AB">
      <w:pPr>
        <w:spacing w:line="240" w:lineRule="auto"/>
        <w:rPr>
          <w:rFonts w:eastAsia="MS Mincho" w:cs="Poppins"/>
          <w:color w:val="auto"/>
          <w:sz w:val="2"/>
          <w:szCs w:val="2"/>
          <w:lang w:bidi="ar-SA"/>
        </w:rPr>
      </w:pPr>
    </w:p>
    <w:tbl>
      <w:tblPr>
        <w:tblStyle w:val="TableGridCFAA3"/>
        <w:tblW w:w="11250" w:type="dxa"/>
        <w:tblInd w:w="-1000" w:type="dxa"/>
        <w:tblBorders>
          <w:top w:val="none" w:sz="0" w:space="0" w:color="auto"/>
          <w:left w:val="single" w:sz="8" w:space="0" w:color="BFBFBF"/>
          <w:right w:val="single" w:sz="8" w:space="0" w:color="BFBFB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78"/>
        <w:gridCol w:w="6"/>
        <w:gridCol w:w="8466"/>
      </w:tblGrid>
      <w:tr w:rsidR="00C907AB" w:rsidRPr="00C907AB" w14:paraId="62AD24EC" w14:textId="77777777" w:rsidTr="0084566E">
        <w:trPr>
          <w:trHeight w:val="300"/>
        </w:trPr>
        <w:tc>
          <w:tcPr>
            <w:tcW w:w="11250" w:type="dxa"/>
            <w:gridSpan w:val="3"/>
            <w:tcBorders>
              <w:top w:val="nil"/>
              <w:left w:val="nil"/>
              <w:bottom w:val="nil"/>
              <w:right w:val="nil"/>
            </w:tcBorders>
            <w:shd w:val="clear" w:color="auto" w:fill="43D596"/>
            <w:vAlign w:val="center"/>
          </w:tcPr>
          <w:p w14:paraId="52716143" w14:textId="1A4B5F86" w:rsidR="00C907AB" w:rsidRPr="00C907AB" w:rsidRDefault="00AD3BA2" w:rsidP="00C907AB">
            <w:pPr>
              <w:spacing w:line="240" w:lineRule="auto"/>
              <w:rPr>
                <w:rFonts w:eastAsia="MS Mincho" w:cs="Poppins"/>
                <w:b/>
                <w:bCs/>
                <w:color w:val="FFFFFF"/>
                <w:sz w:val="22"/>
                <w:szCs w:val="22"/>
                <w:lang w:bidi="ar-SA"/>
              </w:rPr>
            </w:pPr>
            <w:r>
              <w:rPr>
                <w:rFonts w:eastAsia="ヒラギノ角ゴ Pro W3" w:cs="Poppins"/>
                <w:b/>
                <w:bCs/>
                <w:color w:val="FFFFFF"/>
                <w:sz w:val="22"/>
                <w:szCs w:val="22"/>
                <w:lang w:bidi="ar-SA"/>
              </w:rPr>
              <w:t>7</w:t>
            </w:r>
            <w:r w:rsidR="00C907AB" w:rsidRPr="00C907AB">
              <w:rPr>
                <w:rFonts w:eastAsia="ヒラギノ角ゴ Pro W3" w:cs="Poppins"/>
                <w:b/>
                <w:bCs/>
                <w:color w:val="FFFFFF"/>
                <w:sz w:val="22"/>
                <w:szCs w:val="22"/>
                <w:lang w:bidi="ar-SA"/>
              </w:rPr>
              <w:t>.2</w:t>
            </w:r>
            <w:r w:rsidR="009E7B98">
              <w:rPr>
                <w:rFonts w:eastAsia="ヒラギノ角ゴ Pro W3" w:cs="Poppins"/>
                <w:b/>
                <w:bCs/>
                <w:color w:val="FFFFFF"/>
                <w:sz w:val="22"/>
                <w:szCs w:val="22"/>
                <w:lang w:bidi="ar-SA"/>
              </w:rPr>
              <w:t>.</w:t>
            </w:r>
            <w:r w:rsidR="00C907AB" w:rsidRPr="00C907AB">
              <w:rPr>
                <w:rFonts w:eastAsia="ヒラギノ角ゴ Pro W3" w:cs="Poppins"/>
                <w:b/>
                <w:bCs/>
                <w:color w:val="FFFFFF"/>
                <w:sz w:val="22"/>
                <w:szCs w:val="22"/>
                <w:lang w:bidi="ar-SA"/>
              </w:rPr>
              <w:t xml:space="preserve"> Sign-off</w:t>
            </w:r>
            <w:r w:rsidR="00C907AB" w:rsidRPr="00C907AB">
              <w:rPr>
                <w:rFonts w:eastAsia="MS Mincho" w:cs="Poppins"/>
                <w:b/>
                <w:bCs/>
                <w:color w:val="FFFFFF"/>
                <w:sz w:val="22"/>
                <w:szCs w:val="22"/>
                <w:lang w:bidi="ar-SA"/>
              </w:rPr>
              <w:t xml:space="preserve"> </w:t>
            </w:r>
          </w:p>
        </w:tc>
      </w:tr>
      <w:tr w:rsidR="00C907AB" w:rsidRPr="00C907AB" w14:paraId="52553E86"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PrEx>
        <w:trPr>
          <w:trHeight w:val="237"/>
        </w:trPr>
        <w:tc>
          <w:tcPr>
            <w:tcW w:w="11250" w:type="dxa"/>
            <w:gridSpan w:val="3"/>
            <w:tcBorders>
              <w:top w:val="nil"/>
              <w:left w:val="nil"/>
              <w:bottom w:val="single" w:sz="12" w:space="0" w:color="062172"/>
              <w:right w:val="nil"/>
            </w:tcBorders>
            <w:shd w:val="clear" w:color="auto" w:fill="BFBFBF"/>
            <w:vAlign w:val="center"/>
          </w:tcPr>
          <w:p w14:paraId="276E6CEB" w14:textId="77777777" w:rsidR="00C907AB" w:rsidRPr="00C907AB" w:rsidRDefault="00C907AB" w:rsidP="00C907AB">
            <w:pPr>
              <w:spacing w:line="240" w:lineRule="auto"/>
              <w:rPr>
                <w:rFonts w:eastAsia="ヒラギノ角ゴ Pro W3" w:cs="Poppins"/>
                <w:b/>
                <w:bCs/>
                <w:szCs w:val="18"/>
                <w:lang w:bidi="ar-SA"/>
              </w:rPr>
            </w:pPr>
            <w:r w:rsidRPr="00C907AB">
              <w:rPr>
                <w:rFonts w:eastAsia="ヒラギノ角ゴ Pro W3" w:cs="Poppins"/>
                <w:b/>
                <w:bCs/>
                <w:szCs w:val="18"/>
                <w:lang w:bidi="ar-SA"/>
              </w:rPr>
              <w:t>Signature of applicant ministry representative</w:t>
            </w:r>
          </w:p>
        </w:tc>
      </w:tr>
      <w:tr w:rsidR="00C907AB" w:rsidRPr="00C907AB" w14:paraId="3B3E85EA" w14:textId="77777777" w:rsidTr="0084566E">
        <w:trPr>
          <w:trHeight w:val="525"/>
        </w:trPr>
        <w:tc>
          <w:tcPr>
            <w:tcW w:w="11250" w:type="dxa"/>
            <w:gridSpan w:val="3"/>
            <w:tcBorders>
              <w:top w:val="single" w:sz="12" w:space="0" w:color="062172"/>
              <w:left w:val="nil"/>
              <w:bottom w:val="single" w:sz="12" w:space="0" w:color="062172"/>
              <w:right w:val="nil"/>
            </w:tcBorders>
            <w:shd w:val="clear" w:color="auto" w:fill="F2F2F2"/>
          </w:tcPr>
          <w:p w14:paraId="2B4C7BA3" w14:textId="77777777" w:rsidR="00C907AB" w:rsidRPr="00C907AB" w:rsidRDefault="00C907AB" w:rsidP="00C907AB">
            <w:pPr>
              <w:spacing w:line="240" w:lineRule="auto"/>
              <w:rPr>
                <w:rFonts w:eastAsia="ヒラギノ角ゴ Pro W3" w:cs="Poppins"/>
                <w:szCs w:val="18"/>
                <w:lang w:bidi="ar-SA"/>
              </w:rPr>
            </w:pPr>
            <w:r w:rsidRPr="00C907AB">
              <w:rPr>
                <w:rFonts w:eastAsia="ヒラギノ角ゴ Pro W3" w:cs="Poppins"/>
                <w:szCs w:val="18"/>
                <w:lang w:bidi="ar-SA"/>
              </w:rPr>
              <w:t xml:space="preserve">The below signatory endorses this application on behalf of the government. </w:t>
            </w:r>
          </w:p>
          <w:p w14:paraId="302FF7B4" w14:textId="77777777" w:rsidR="00C907AB" w:rsidRPr="00C907AB" w:rsidRDefault="00C907AB" w:rsidP="00C907AB">
            <w:pPr>
              <w:spacing w:line="240" w:lineRule="auto"/>
              <w:ind w:left="72" w:hanging="72"/>
              <w:rPr>
                <w:rFonts w:eastAsia="MS Mincho" w:cs="Poppins"/>
                <w:szCs w:val="18"/>
                <w:lang w:bidi="ar-SA"/>
              </w:rPr>
            </w:pPr>
            <w:r w:rsidRPr="00C907AB">
              <w:rPr>
                <w:rFonts w:eastAsia="ヒラギノ角ゴ Pro W3" w:cs="Poppins"/>
                <w:szCs w:val="18"/>
                <w:lang w:bidi="ar-SA"/>
              </w:rPr>
              <w:t>(Please scan this page after signature and include it as an attached file to the submission.)</w:t>
            </w:r>
          </w:p>
        </w:tc>
      </w:tr>
      <w:tr w:rsidR="00C907AB" w:rsidRPr="00C907AB" w14:paraId="6E0E543E"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309"/>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68A42D75" w14:textId="77777777" w:rsidR="00C907AB" w:rsidRPr="00C907AB" w:rsidRDefault="00C907AB" w:rsidP="00C907AB">
            <w:pPr>
              <w:spacing w:line="240" w:lineRule="auto"/>
              <w:ind w:right="72"/>
              <w:jc w:val="right"/>
              <w:rPr>
                <w:rFonts w:eastAsia="MS Mincho" w:cs="Poppins"/>
                <w:b/>
                <w:bCs/>
                <w:szCs w:val="18"/>
                <w:lang w:bidi="ar-SA"/>
              </w:rPr>
            </w:pPr>
            <w:r w:rsidRPr="00C907AB">
              <w:rPr>
                <w:rFonts w:eastAsia="MS Mincho" w:cs="Poppins"/>
                <w:b/>
                <w:bCs/>
                <w:szCs w:val="18"/>
                <w:lang w:bidi="ar-SA"/>
              </w:rPr>
              <w:t>Name of signatory:</w:t>
            </w:r>
          </w:p>
        </w:tc>
        <w:sdt>
          <w:sdtPr>
            <w:rPr>
              <w:rFonts w:eastAsia="MS Mincho" w:cs="Poppins"/>
              <w:szCs w:val="18"/>
              <w:lang w:bidi="ar-SA"/>
            </w:rPr>
            <w:id w:val="1231428194"/>
            <w:placeholder>
              <w:docPart w:val="C51EE1DAA7F146DA98A34D02EFE3F44B"/>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7D70DE55" w14:textId="77777777" w:rsidR="00C907AB" w:rsidRPr="00C907AB" w:rsidRDefault="00C907AB" w:rsidP="00C907AB">
                <w:pPr>
                  <w:spacing w:line="240" w:lineRule="auto"/>
                  <w:ind w:right="72"/>
                  <w:rPr>
                    <w:rFonts w:eastAsia="MS Mincho" w:cs="Poppins"/>
                    <w:szCs w:val="18"/>
                    <w:lang w:bidi="ar-SA"/>
                  </w:rPr>
                </w:pPr>
                <w:r w:rsidRPr="00C907AB">
                  <w:rPr>
                    <w:rFonts w:eastAsia="MS Mincho" w:cs="Poppins"/>
                    <w:color w:val="29A7DE"/>
                    <w:szCs w:val="18"/>
                    <w:lang w:bidi="ar-SA"/>
                  </w:rPr>
                  <w:t>Click here to enter text.</w:t>
                </w:r>
              </w:p>
            </w:tc>
          </w:sdtContent>
        </w:sdt>
      </w:tr>
      <w:tr w:rsidR="00F04F16" w:rsidRPr="00C907AB" w14:paraId="416FD4A0" w14:textId="77777777" w:rsidTr="0084566E">
        <w:trPr>
          <w:trHeight w:val="282"/>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36C2C7FC" w14:textId="1E60530F"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Job title</w:t>
            </w:r>
            <w:r w:rsidR="00004CD9">
              <w:rPr>
                <w:rFonts w:eastAsia="MS Mincho" w:cs="Poppins"/>
                <w:bCs/>
                <w:szCs w:val="18"/>
                <w:lang w:bidi="ar-SA"/>
              </w:rPr>
              <w:t xml:space="preserve"> and </w:t>
            </w:r>
            <w:r w:rsidRPr="00C907AB">
              <w:rPr>
                <w:rFonts w:eastAsia="MS Mincho" w:cs="Poppins"/>
                <w:bCs/>
                <w:szCs w:val="18"/>
                <w:lang w:bidi="ar-SA"/>
              </w:rPr>
              <w:t>ministry:</w:t>
            </w:r>
          </w:p>
        </w:tc>
        <w:sdt>
          <w:sdtPr>
            <w:rPr>
              <w:rFonts w:eastAsia="MS Mincho" w:cs="Poppins"/>
              <w:szCs w:val="18"/>
              <w:lang w:bidi="ar-SA"/>
            </w:rPr>
            <w:id w:val="1482969100"/>
            <w:placeholder>
              <w:docPart w:val="4B425894D19D42169BD47F27D4B69F3E"/>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697ED2F4" w14:textId="77777777" w:rsidR="00C907AB" w:rsidRPr="00C907AB" w:rsidRDefault="00C907AB" w:rsidP="00C907AB">
                <w:pPr>
                  <w:spacing w:line="240" w:lineRule="auto"/>
                  <w:ind w:right="72"/>
                  <w:rPr>
                    <w:rFonts w:eastAsia="MS Mincho" w:cs="Poppins"/>
                    <w:szCs w:val="18"/>
                    <w:lang w:bidi="ar-SA"/>
                  </w:rPr>
                </w:pPr>
                <w:r w:rsidRPr="00C907AB">
                  <w:rPr>
                    <w:rFonts w:eastAsia="MS Mincho" w:cs="Poppins"/>
                    <w:color w:val="29A7DE"/>
                    <w:szCs w:val="18"/>
                    <w:lang w:bidi="ar-SA"/>
                  </w:rPr>
                  <w:t>Click here to enter text.</w:t>
                </w:r>
              </w:p>
            </w:tc>
          </w:sdtContent>
        </w:sdt>
      </w:tr>
      <w:tr w:rsidR="00F04F16" w:rsidRPr="00C907AB" w14:paraId="6E9F4123" w14:textId="77777777" w:rsidTr="0084566E">
        <w:trPr>
          <w:trHeight w:val="264"/>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7A3CCCDF"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 xml:space="preserve">Email: </w:t>
            </w:r>
          </w:p>
        </w:tc>
        <w:sdt>
          <w:sdtPr>
            <w:rPr>
              <w:rFonts w:eastAsia="MS Mincho" w:cs="Poppins"/>
              <w:szCs w:val="18"/>
              <w:lang w:bidi="ar-SA"/>
            </w:rPr>
            <w:id w:val="2085790622"/>
            <w:placeholder>
              <w:docPart w:val="E7E4820C7CF249BBAFA39C2330C8DF85"/>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098C838C" w14:textId="77777777" w:rsidR="00C907AB" w:rsidRPr="00C907AB" w:rsidRDefault="00C907AB" w:rsidP="00C907AB">
                <w:pPr>
                  <w:spacing w:line="240" w:lineRule="auto"/>
                  <w:ind w:right="72"/>
                  <w:rPr>
                    <w:rFonts w:eastAsia="MS Mincho" w:cs="Poppins"/>
                    <w:szCs w:val="18"/>
                    <w:lang w:bidi="ar-SA"/>
                  </w:rPr>
                </w:pPr>
                <w:r w:rsidRPr="00C907AB">
                  <w:rPr>
                    <w:rFonts w:eastAsia="MS Mincho" w:cs="Poppins"/>
                    <w:color w:val="29A7DE"/>
                    <w:szCs w:val="18"/>
                    <w:lang w:bidi="ar-SA"/>
                  </w:rPr>
                  <w:t>Click here to enter text.</w:t>
                </w:r>
              </w:p>
            </w:tc>
          </w:sdtContent>
        </w:sdt>
      </w:tr>
      <w:tr w:rsidR="00F04F16" w:rsidRPr="00C907AB" w14:paraId="62AAFABD" w14:textId="77777777" w:rsidTr="0084566E">
        <w:trPr>
          <w:trHeight w:val="264"/>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6E92CD27"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Phone:</w:t>
            </w:r>
          </w:p>
        </w:tc>
        <w:sdt>
          <w:sdtPr>
            <w:rPr>
              <w:rFonts w:eastAsia="MS Mincho" w:cs="Poppins"/>
              <w:szCs w:val="18"/>
              <w:lang w:bidi="ar-SA"/>
            </w:rPr>
            <w:id w:val="-847793884"/>
            <w:placeholder>
              <w:docPart w:val="5E26689ADF474E70B2A9AFAE5AABD586"/>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10D551AC" w14:textId="77777777" w:rsidR="00C907AB" w:rsidRPr="00C907AB" w:rsidRDefault="00C907AB" w:rsidP="00C907AB">
                <w:pPr>
                  <w:spacing w:line="240" w:lineRule="auto"/>
                  <w:ind w:right="72"/>
                  <w:rPr>
                    <w:rFonts w:eastAsia="MS Mincho" w:cs="Poppins"/>
                    <w:szCs w:val="18"/>
                    <w:lang w:bidi="ar-SA"/>
                  </w:rPr>
                </w:pPr>
                <w:r w:rsidRPr="00C907AB">
                  <w:rPr>
                    <w:rFonts w:eastAsia="MS Mincho" w:cs="Poppins"/>
                    <w:color w:val="29A7DE"/>
                    <w:szCs w:val="18"/>
                    <w:lang w:bidi="ar-SA"/>
                  </w:rPr>
                  <w:t>Click here to enter text.</w:t>
                </w:r>
              </w:p>
            </w:tc>
          </w:sdtContent>
        </w:sdt>
      </w:tr>
      <w:tr w:rsidR="00F04F16" w:rsidRPr="00C907AB" w14:paraId="1368A3F0" w14:textId="77777777" w:rsidTr="0084566E">
        <w:trPr>
          <w:trHeight w:val="246"/>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54621AE5"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Date:</w:t>
            </w:r>
          </w:p>
        </w:tc>
        <w:sdt>
          <w:sdtPr>
            <w:rPr>
              <w:rFonts w:eastAsia="MS Mincho" w:cs="Poppins"/>
              <w:szCs w:val="18"/>
              <w:lang w:bidi="ar-SA"/>
            </w:rPr>
            <w:id w:val="829947615"/>
            <w:placeholder>
              <w:docPart w:val="98F92377B12446859326F2CA4215563B"/>
            </w:placeholder>
            <w:showingPlcHdr/>
            <w:date>
              <w:dateFormat w:val="M/d/yyyy"/>
              <w:lid w:val="en-US"/>
              <w:storeMappedDataAs w:val="dateTime"/>
              <w:calendar w:val="gregorian"/>
            </w:date>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52AEB528" w14:textId="77777777" w:rsidR="00C907AB" w:rsidRPr="00C907AB" w:rsidRDefault="00C907AB" w:rsidP="00C907AB">
                <w:pPr>
                  <w:spacing w:line="240" w:lineRule="auto"/>
                  <w:ind w:right="72"/>
                  <w:rPr>
                    <w:rFonts w:eastAsia="MS Mincho" w:cs="Poppins"/>
                    <w:szCs w:val="18"/>
                    <w:lang w:bidi="ar-SA"/>
                  </w:rPr>
                </w:pPr>
                <w:r w:rsidRPr="00C907AB">
                  <w:rPr>
                    <w:rFonts w:eastAsia="MS Mincho" w:cs="Poppins"/>
                    <w:color w:val="29A7DE"/>
                    <w:szCs w:val="18"/>
                    <w:lang w:bidi="ar-SA"/>
                  </w:rPr>
                  <w:t>Click here to enter a date.</w:t>
                </w:r>
              </w:p>
            </w:tc>
          </w:sdtContent>
        </w:sdt>
      </w:tr>
      <w:tr w:rsidR="00F04F16" w:rsidRPr="00C907AB" w14:paraId="1D5F9F0C" w14:textId="77777777" w:rsidTr="0084566E">
        <w:trPr>
          <w:trHeight w:val="345"/>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3065F0F3"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Signature:</w:t>
            </w:r>
          </w:p>
        </w:tc>
        <w:tc>
          <w:tcPr>
            <w:tcW w:w="8466" w:type="dxa"/>
            <w:tcBorders>
              <w:top w:val="single" w:sz="12" w:space="0" w:color="062172"/>
              <w:left w:val="single" w:sz="12" w:space="0" w:color="062172"/>
              <w:bottom w:val="single" w:sz="12" w:space="0" w:color="062172"/>
              <w:right w:val="nil"/>
            </w:tcBorders>
            <w:shd w:val="clear" w:color="auto" w:fill="auto"/>
            <w:vAlign w:val="center"/>
          </w:tcPr>
          <w:p w14:paraId="51D96E0C" w14:textId="77777777" w:rsidR="00C907AB" w:rsidRPr="00C907AB" w:rsidRDefault="00C907AB" w:rsidP="00C907AB">
            <w:pPr>
              <w:spacing w:line="240" w:lineRule="auto"/>
              <w:ind w:right="72"/>
              <w:rPr>
                <w:rFonts w:eastAsia="MS Mincho" w:cs="Poppins"/>
                <w:szCs w:val="18"/>
                <w:lang w:bidi="ar-SA"/>
              </w:rPr>
            </w:pPr>
          </w:p>
        </w:tc>
      </w:tr>
      <w:tr w:rsidR="00C907AB" w:rsidRPr="00C907AB" w14:paraId="63B88FC3" w14:textId="77777777" w:rsidTr="0084566E">
        <w:trPr>
          <w:trHeight w:val="237"/>
        </w:trPr>
        <w:tc>
          <w:tcPr>
            <w:tcW w:w="11250" w:type="dxa"/>
            <w:gridSpan w:val="3"/>
            <w:tcBorders>
              <w:top w:val="single" w:sz="12" w:space="0" w:color="062172"/>
              <w:left w:val="nil"/>
              <w:bottom w:val="single" w:sz="12" w:space="0" w:color="062172"/>
              <w:right w:val="nil"/>
            </w:tcBorders>
            <w:shd w:val="clear" w:color="auto" w:fill="BFBFBF"/>
            <w:vAlign w:val="center"/>
          </w:tcPr>
          <w:p w14:paraId="78655D48" w14:textId="14A0561E" w:rsidR="00C907AB" w:rsidRPr="00C907AB" w:rsidRDefault="00C907AB" w:rsidP="00C907AB">
            <w:pPr>
              <w:spacing w:line="240" w:lineRule="auto"/>
              <w:rPr>
                <w:rFonts w:eastAsia="ヒラギノ角ゴ Pro W3" w:cs="Poppins"/>
                <w:b/>
                <w:bCs/>
                <w:szCs w:val="18"/>
                <w:lang w:bidi="ar-SA"/>
              </w:rPr>
            </w:pPr>
            <w:r w:rsidRPr="00C907AB">
              <w:rPr>
                <w:rFonts w:eastAsia="ヒラギノ角ゴ Pro W3" w:cs="Poppins"/>
                <w:b/>
                <w:bCs/>
                <w:szCs w:val="18"/>
                <w:lang w:bidi="ar-SA"/>
              </w:rPr>
              <w:t>Signature of the grant agent representative (</w:t>
            </w:r>
            <w:r w:rsidR="00004CD9">
              <w:rPr>
                <w:rFonts w:eastAsia="ヒラギノ角ゴ Pro W3" w:cs="Poppins"/>
                <w:b/>
                <w:bCs/>
                <w:szCs w:val="18"/>
                <w:lang w:bidi="ar-SA"/>
              </w:rPr>
              <w:t>c</w:t>
            </w:r>
            <w:r w:rsidRPr="00C907AB">
              <w:rPr>
                <w:rFonts w:eastAsia="ヒラギノ角ゴ Pro W3" w:cs="Poppins"/>
                <w:b/>
                <w:bCs/>
                <w:szCs w:val="18"/>
                <w:lang w:bidi="ar-SA"/>
              </w:rPr>
              <w:t xml:space="preserve">ountry </w:t>
            </w:r>
            <w:r w:rsidR="00004CD9">
              <w:rPr>
                <w:rFonts w:eastAsia="ヒラギノ角ゴ Pro W3" w:cs="Poppins"/>
                <w:b/>
                <w:bCs/>
                <w:szCs w:val="18"/>
                <w:lang w:bidi="ar-SA"/>
              </w:rPr>
              <w:t>d</w:t>
            </w:r>
            <w:r w:rsidRPr="00C907AB">
              <w:rPr>
                <w:rFonts w:eastAsia="ヒラギノ角ゴ Pro W3" w:cs="Poppins"/>
                <w:b/>
                <w:bCs/>
                <w:szCs w:val="18"/>
                <w:lang w:bidi="ar-SA"/>
              </w:rPr>
              <w:t>irector of agency)</w:t>
            </w:r>
          </w:p>
        </w:tc>
      </w:tr>
      <w:tr w:rsidR="00C907AB" w:rsidRPr="00C907AB" w14:paraId="10B35C8F" w14:textId="77777777" w:rsidTr="0084566E">
        <w:trPr>
          <w:trHeight w:val="565"/>
        </w:trPr>
        <w:tc>
          <w:tcPr>
            <w:tcW w:w="11250" w:type="dxa"/>
            <w:gridSpan w:val="3"/>
            <w:tcBorders>
              <w:top w:val="single" w:sz="12" w:space="0" w:color="062172"/>
              <w:left w:val="nil"/>
              <w:bottom w:val="single" w:sz="12" w:space="0" w:color="062172"/>
              <w:right w:val="nil"/>
            </w:tcBorders>
            <w:shd w:val="clear" w:color="auto" w:fill="F2F2F2"/>
          </w:tcPr>
          <w:p w14:paraId="3A700860" w14:textId="77777777" w:rsidR="00C907AB" w:rsidRPr="00C907AB" w:rsidRDefault="00C907AB" w:rsidP="00C907AB">
            <w:pPr>
              <w:spacing w:line="240" w:lineRule="auto"/>
              <w:jc w:val="both"/>
              <w:rPr>
                <w:rFonts w:eastAsia="ヒラギノ角ゴ Pro W3" w:cs="Poppins"/>
                <w:szCs w:val="18"/>
                <w:lang w:bidi="ar-SA"/>
              </w:rPr>
            </w:pPr>
            <w:r w:rsidRPr="00C907AB">
              <w:rPr>
                <w:rFonts w:eastAsia="ヒラギノ角ゴ Pro W3" w:cs="Poppins"/>
                <w:szCs w:val="18"/>
                <w:lang w:bidi="ar-SA"/>
              </w:rPr>
              <w:t>The below signatory endorses this application on behalf of the grant agent agency or organization.</w:t>
            </w:r>
          </w:p>
          <w:p w14:paraId="76FE3139" w14:textId="77777777" w:rsidR="00C907AB" w:rsidRPr="00C907AB" w:rsidRDefault="00C907AB" w:rsidP="00C907AB">
            <w:pPr>
              <w:spacing w:line="240" w:lineRule="auto"/>
              <w:ind w:left="72" w:hanging="72"/>
              <w:jc w:val="both"/>
              <w:rPr>
                <w:rFonts w:eastAsia="MS Mincho" w:cs="Poppins"/>
                <w:szCs w:val="18"/>
                <w:lang w:bidi="ar-SA"/>
              </w:rPr>
            </w:pPr>
            <w:r w:rsidRPr="00C907AB">
              <w:rPr>
                <w:rFonts w:eastAsia="ヒラギノ角ゴ Pro W3" w:cs="Poppins"/>
                <w:szCs w:val="18"/>
                <w:lang w:bidi="ar-SA"/>
              </w:rPr>
              <w:t>(Please scan this page after signature and include it as an attached file to the submission.)</w:t>
            </w:r>
          </w:p>
        </w:tc>
      </w:tr>
      <w:tr w:rsidR="00C907AB" w:rsidRPr="00C907AB" w14:paraId="6228D19D"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46"/>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4BF28F5F" w14:textId="77777777" w:rsidR="00C907AB" w:rsidRPr="00C907AB" w:rsidRDefault="00C907AB" w:rsidP="00C907AB">
            <w:pPr>
              <w:spacing w:line="240" w:lineRule="auto"/>
              <w:ind w:right="72"/>
              <w:jc w:val="right"/>
              <w:rPr>
                <w:rFonts w:eastAsia="MS Mincho" w:cs="Poppins"/>
                <w:b/>
                <w:bCs/>
                <w:szCs w:val="18"/>
                <w:lang w:bidi="ar-SA"/>
              </w:rPr>
            </w:pPr>
            <w:r w:rsidRPr="00C907AB">
              <w:rPr>
                <w:rFonts w:eastAsia="MS Mincho" w:cs="Poppins"/>
                <w:b/>
                <w:bCs/>
                <w:szCs w:val="18"/>
                <w:lang w:bidi="ar-SA"/>
              </w:rPr>
              <w:t>Name of signatory:</w:t>
            </w:r>
          </w:p>
        </w:tc>
        <w:sdt>
          <w:sdtPr>
            <w:rPr>
              <w:rFonts w:eastAsia="MS Mincho" w:cs="Poppins"/>
              <w:color w:val="29A7DE"/>
              <w:szCs w:val="18"/>
              <w:lang w:bidi="ar-SA"/>
            </w:rPr>
            <w:id w:val="682938760"/>
            <w:placeholder>
              <w:docPart w:val="6C1F88D91C724900B18C0053BC51C28D"/>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33731CE8"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743DBA7B"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48"/>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52FE4C00" w14:textId="1AD3CE32"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Job title</w:t>
            </w:r>
            <w:r w:rsidR="00004CD9">
              <w:rPr>
                <w:rFonts w:eastAsia="MS Mincho" w:cs="Poppins"/>
                <w:bCs/>
                <w:szCs w:val="18"/>
                <w:lang w:bidi="ar-SA"/>
              </w:rPr>
              <w:t xml:space="preserve"> and</w:t>
            </w:r>
            <w:r w:rsidRPr="00C907AB">
              <w:rPr>
                <w:rFonts w:eastAsia="MS Mincho" w:cs="Poppins"/>
                <w:bCs/>
                <w:szCs w:val="18"/>
                <w:lang w:bidi="ar-SA"/>
              </w:rPr>
              <w:t xml:space="preserve"> agency:</w:t>
            </w:r>
          </w:p>
        </w:tc>
        <w:sdt>
          <w:sdtPr>
            <w:rPr>
              <w:rFonts w:eastAsia="MS Mincho" w:cs="Poppins"/>
              <w:color w:val="29A7DE"/>
              <w:szCs w:val="18"/>
              <w:lang w:bidi="ar-SA"/>
            </w:rPr>
            <w:id w:val="-927733304"/>
            <w:placeholder>
              <w:docPart w:val="404C1BDD6F32422EB9ECB0642F081335"/>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00B67F49"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31FB90C0"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01"/>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7F27EBE7"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 xml:space="preserve">Email: </w:t>
            </w:r>
          </w:p>
        </w:tc>
        <w:sdt>
          <w:sdtPr>
            <w:rPr>
              <w:rFonts w:eastAsia="MS Mincho" w:cs="Poppins"/>
              <w:color w:val="29A7DE"/>
              <w:szCs w:val="18"/>
              <w:lang w:bidi="ar-SA"/>
            </w:rPr>
            <w:id w:val="-457263743"/>
            <w:placeholder>
              <w:docPart w:val="A1D43F7966DB45FEA209C746AAFB67FB"/>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399205F6"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0A2B03C1"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75"/>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1AECDC2F"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Phone:</w:t>
            </w:r>
          </w:p>
        </w:tc>
        <w:sdt>
          <w:sdtPr>
            <w:rPr>
              <w:rFonts w:eastAsia="MS Mincho" w:cs="Poppins"/>
              <w:color w:val="29A7DE"/>
              <w:szCs w:val="18"/>
              <w:lang w:bidi="ar-SA"/>
            </w:rPr>
            <w:id w:val="-2021930946"/>
            <w:placeholder>
              <w:docPart w:val="5E9EBA9F529A4FC5955ABDBA4E20A32F"/>
            </w:placeholder>
            <w:showingPlcHdr/>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0BC7C707"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3AD4F708"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73"/>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2F3BBD09"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Date:</w:t>
            </w:r>
          </w:p>
        </w:tc>
        <w:sdt>
          <w:sdtPr>
            <w:rPr>
              <w:rFonts w:eastAsia="MS Mincho" w:cs="Poppins"/>
              <w:color w:val="29A7DE"/>
              <w:szCs w:val="18"/>
              <w:lang w:bidi="ar-SA"/>
            </w:rPr>
            <w:id w:val="-1096172895"/>
            <w:placeholder>
              <w:docPart w:val="99176E82C2484BD18F63E2A34857415C"/>
            </w:placeholder>
            <w:showingPlcHdr/>
            <w:date>
              <w:dateFormat w:val="M/d/yyyy"/>
              <w:lid w:val="en-US"/>
              <w:storeMappedDataAs w:val="dateTime"/>
              <w:calendar w:val="gregorian"/>
            </w:date>
          </w:sdtPr>
          <w:sdtEndPr/>
          <w:sdtContent>
            <w:tc>
              <w:tcPr>
                <w:tcW w:w="8466" w:type="dxa"/>
                <w:tcBorders>
                  <w:top w:val="single" w:sz="12" w:space="0" w:color="062172"/>
                  <w:left w:val="single" w:sz="12" w:space="0" w:color="062172"/>
                  <w:bottom w:val="single" w:sz="12" w:space="0" w:color="062172"/>
                  <w:right w:val="nil"/>
                </w:tcBorders>
                <w:shd w:val="clear" w:color="auto" w:fill="auto"/>
                <w:vAlign w:val="center"/>
              </w:tcPr>
              <w:p w14:paraId="21CFC568" w14:textId="77777777" w:rsidR="00C907AB" w:rsidRPr="00C907AB" w:rsidRDefault="00C907AB" w:rsidP="00C907AB">
                <w:pPr>
                  <w:spacing w:line="240" w:lineRule="auto"/>
                  <w:ind w:right="72"/>
                  <w:rPr>
                    <w:rFonts w:eastAsia="MS Mincho" w:cs="Poppins"/>
                    <w:b/>
                    <w:color w:val="29A7DE"/>
                    <w:szCs w:val="18"/>
                    <w:lang w:bidi="ar-SA"/>
                  </w:rPr>
                </w:pPr>
                <w:r w:rsidRPr="00C907AB">
                  <w:rPr>
                    <w:rFonts w:eastAsia="MS Mincho" w:cs="Poppins"/>
                    <w:color w:val="29A7DE"/>
                    <w:szCs w:val="18"/>
                    <w:lang w:bidi="ar-SA"/>
                  </w:rPr>
                  <w:t>Click here to enter a date.</w:t>
                </w:r>
              </w:p>
            </w:tc>
          </w:sdtContent>
        </w:sdt>
      </w:tr>
      <w:tr w:rsidR="00F04F16" w:rsidRPr="00C907AB" w14:paraId="35B75CC1" w14:textId="77777777" w:rsidTr="0084566E">
        <w:trPr>
          <w:trHeight w:val="327"/>
        </w:trPr>
        <w:tc>
          <w:tcPr>
            <w:tcW w:w="2784" w:type="dxa"/>
            <w:gridSpan w:val="2"/>
            <w:tcBorders>
              <w:top w:val="single" w:sz="12" w:space="0" w:color="062172"/>
              <w:left w:val="nil"/>
              <w:bottom w:val="single" w:sz="12" w:space="0" w:color="062172"/>
              <w:right w:val="single" w:sz="12" w:space="0" w:color="062172"/>
            </w:tcBorders>
            <w:shd w:val="clear" w:color="auto" w:fill="F2F2F2"/>
            <w:vAlign w:val="center"/>
          </w:tcPr>
          <w:p w14:paraId="1715B5FD"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Signature:</w:t>
            </w:r>
          </w:p>
        </w:tc>
        <w:tc>
          <w:tcPr>
            <w:tcW w:w="8466" w:type="dxa"/>
            <w:tcBorders>
              <w:top w:val="single" w:sz="12" w:space="0" w:color="062172"/>
              <w:left w:val="single" w:sz="12" w:space="0" w:color="062172"/>
              <w:bottom w:val="single" w:sz="12" w:space="0" w:color="062172"/>
              <w:right w:val="nil"/>
            </w:tcBorders>
            <w:shd w:val="clear" w:color="auto" w:fill="auto"/>
            <w:vAlign w:val="center"/>
          </w:tcPr>
          <w:p w14:paraId="36F37AB6" w14:textId="77777777" w:rsidR="00C907AB" w:rsidRPr="00C907AB" w:rsidRDefault="00C907AB" w:rsidP="00C907AB">
            <w:pPr>
              <w:spacing w:line="240" w:lineRule="auto"/>
              <w:ind w:right="72"/>
              <w:rPr>
                <w:rFonts w:eastAsia="MS Mincho" w:cs="Poppins"/>
                <w:szCs w:val="18"/>
                <w:lang w:bidi="ar-SA"/>
              </w:rPr>
            </w:pPr>
          </w:p>
        </w:tc>
      </w:tr>
      <w:tr w:rsidR="00C907AB" w:rsidRPr="00C907AB" w14:paraId="58F2D82E" w14:textId="77777777" w:rsidTr="0084566E">
        <w:trPr>
          <w:trHeight w:val="237"/>
        </w:trPr>
        <w:tc>
          <w:tcPr>
            <w:tcW w:w="11250" w:type="dxa"/>
            <w:gridSpan w:val="3"/>
            <w:tcBorders>
              <w:top w:val="single" w:sz="12" w:space="0" w:color="062172"/>
              <w:left w:val="nil"/>
              <w:bottom w:val="single" w:sz="12" w:space="0" w:color="062172"/>
              <w:right w:val="nil"/>
            </w:tcBorders>
            <w:shd w:val="clear" w:color="auto" w:fill="BFBFBF"/>
            <w:vAlign w:val="center"/>
          </w:tcPr>
          <w:p w14:paraId="566E1A46" w14:textId="77777777" w:rsidR="00C907AB" w:rsidRPr="00C907AB" w:rsidRDefault="00C907AB" w:rsidP="00C907AB">
            <w:pPr>
              <w:spacing w:line="240" w:lineRule="auto"/>
              <w:rPr>
                <w:rFonts w:eastAsia="ヒラギノ角ゴ Pro W3" w:cs="Poppins"/>
                <w:b/>
                <w:bCs/>
                <w:szCs w:val="18"/>
                <w:lang w:bidi="ar-SA"/>
              </w:rPr>
            </w:pPr>
            <w:r w:rsidRPr="00C907AB">
              <w:rPr>
                <w:rFonts w:eastAsia="ヒラギノ角ゴ Pro W3" w:cs="Poppins"/>
                <w:b/>
                <w:bCs/>
                <w:szCs w:val="18"/>
                <w:lang w:bidi="ar-SA"/>
              </w:rPr>
              <w:t>Signature of the coordinating agency representative</w:t>
            </w:r>
          </w:p>
        </w:tc>
      </w:tr>
      <w:tr w:rsidR="00C907AB" w:rsidRPr="00C907AB" w14:paraId="705A6A4C" w14:textId="77777777" w:rsidTr="0084566E">
        <w:trPr>
          <w:trHeight w:val="471"/>
        </w:trPr>
        <w:tc>
          <w:tcPr>
            <w:tcW w:w="11250" w:type="dxa"/>
            <w:gridSpan w:val="3"/>
            <w:tcBorders>
              <w:top w:val="single" w:sz="12" w:space="0" w:color="062172"/>
              <w:left w:val="nil"/>
              <w:bottom w:val="single" w:sz="12" w:space="0" w:color="062172"/>
              <w:right w:val="nil"/>
            </w:tcBorders>
            <w:shd w:val="clear" w:color="auto" w:fill="F2F2F2"/>
          </w:tcPr>
          <w:p w14:paraId="775C3400" w14:textId="77777777" w:rsidR="00C907AB" w:rsidRPr="00C907AB" w:rsidRDefault="00C907AB" w:rsidP="00C907AB">
            <w:pPr>
              <w:spacing w:line="240" w:lineRule="auto"/>
              <w:jc w:val="both"/>
              <w:rPr>
                <w:rFonts w:eastAsia="ヒラギノ角ゴ Pro W3" w:cs="Poppins"/>
                <w:szCs w:val="18"/>
                <w:lang w:bidi="ar-SA"/>
              </w:rPr>
            </w:pPr>
            <w:r w:rsidRPr="00C907AB">
              <w:rPr>
                <w:rFonts w:eastAsia="ヒラギノ角ゴ Pro W3" w:cs="Poppins"/>
                <w:szCs w:val="18"/>
                <w:lang w:bidi="ar-SA"/>
              </w:rPr>
              <w:t>The below signatory endorses this application on behalf of the development partner group.</w:t>
            </w:r>
          </w:p>
          <w:p w14:paraId="2743D54B" w14:textId="77777777" w:rsidR="00C907AB" w:rsidRPr="00C907AB" w:rsidRDefault="00C907AB" w:rsidP="00C907AB">
            <w:pPr>
              <w:spacing w:line="240" w:lineRule="auto"/>
              <w:ind w:left="72" w:hanging="72"/>
              <w:jc w:val="both"/>
              <w:rPr>
                <w:rFonts w:eastAsia="ヒラギノ角ゴ Pro W3" w:cs="Poppins"/>
                <w:szCs w:val="18"/>
                <w:lang w:bidi="ar-SA"/>
              </w:rPr>
            </w:pPr>
            <w:r w:rsidRPr="00C907AB">
              <w:rPr>
                <w:rFonts w:eastAsia="ヒラギノ角ゴ Pro W3" w:cs="Poppins"/>
                <w:szCs w:val="18"/>
                <w:lang w:bidi="ar-SA"/>
              </w:rPr>
              <w:t>(Please scan this page after signature and include it as an attached file to the submission.)</w:t>
            </w:r>
          </w:p>
        </w:tc>
      </w:tr>
      <w:tr w:rsidR="00C907AB" w:rsidRPr="00C907AB" w14:paraId="5910DE76"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82"/>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57ACCD75" w14:textId="77777777" w:rsidR="00C907AB" w:rsidRPr="00C907AB" w:rsidRDefault="00C907AB" w:rsidP="00C907AB">
            <w:pPr>
              <w:spacing w:line="240" w:lineRule="auto"/>
              <w:ind w:right="72"/>
              <w:jc w:val="right"/>
              <w:rPr>
                <w:rFonts w:eastAsia="MS Mincho" w:cs="Poppins"/>
                <w:b/>
                <w:bCs/>
                <w:szCs w:val="18"/>
                <w:lang w:bidi="ar-SA"/>
              </w:rPr>
            </w:pPr>
            <w:r w:rsidRPr="00C907AB">
              <w:rPr>
                <w:rFonts w:eastAsia="MS Mincho" w:cs="Poppins"/>
                <w:b/>
                <w:bCs/>
                <w:szCs w:val="18"/>
                <w:lang w:bidi="ar-SA"/>
              </w:rPr>
              <w:t>Name of signatory:</w:t>
            </w:r>
          </w:p>
        </w:tc>
        <w:sdt>
          <w:sdtPr>
            <w:rPr>
              <w:rFonts w:eastAsia="MS Mincho" w:cs="Poppins"/>
              <w:color w:val="29A7DE"/>
              <w:szCs w:val="18"/>
              <w:lang w:bidi="ar-SA"/>
            </w:rPr>
            <w:id w:val="-1265461122"/>
            <w:placeholder>
              <w:docPart w:val="1F8EB723779F486B91CB2BE55444C101"/>
            </w:placeholder>
            <w:showingPlcHdr/>
          </w:sdtPr>
          <w:sdtEndPr/>
          <w:sdtContent>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1B52F86B"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280034B7"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37"/>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77333A8B" w14:textId="6330DC5E"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Job title</w:t>
            </w:r>
            <w:r w:rsidR="00004CD9">
              <w:rPr>
                <w:rFonts w:eastAsia="MS Mincho" w:cs="Poppins"/>
                <w:bCs/>
                <w:szCs w:val="18"/>
                <w:lang w:bidi="ar-SA"/>
              </w:rPr>
              <w:t xml:space="preserve"> and</w:t>
            </w:r>
            <w:r w:rsidRPr="00C907AB">
              <w:rPr>
                <w:rFonts w:eastAsia="MS Mincho" w:cs="Poppins"/>
                <w:bCs/>
                <w:szCs w:val="18"/>
                <w:lang w:bidi="ar-SA"/>
              </w:rPr>
              <w:t xml:space="preserve"> agency:</w:t>
            </w:r>
          </w:p>
        </w:tc>
        <w:sdt>
          <w:sdtPr>
            <w:rPr>
              <w:rFonts w:eastAsia="MS Mincho" w:cs="Poppins"/>
              <w:color w:val="29A7DE"/>
              <w:szCs w:val="18"/>
              <w:lang w:bidi="ar-SA"/>
            </w:rPr>
            <w:id w:val="-1838993758"/>
            <w:placeholder>
              <w:docPart w:val="65B708FC094444CBB3F1B2CA6D6DA939"/>
            </w:placeholder>
            <w:showingPlcHdr/>
          </w:sdtPr>
          <w:sdtEndPr/>
          <w:sdtContent>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0359D2FF"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312E69CA"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174"/>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2AF30D2D"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 xml:space="preserve">Email: </w:t>
            </w:r>
          </w:p>
        </w:tc>
        <w:sdt>
          <w:sdtPr>
            <w:rPr>
              <w:rFonts w:eastAsia="MS Mincho" w:cs="Poppins"/>
              <w:color w:val="29A7DE"/>
              <w:szCs w:val="18"/>
              <w:lang w:bidi="ar-SA"/>
            </w:rPr>
            <w:id w:val="1485352715"/>
            <w:placeholder>
              <w:docPart w:val="A14725CC23984E47BF04C61F633EE5D1"/>
            </w:placeholder>
            <w:showingPlcHdr/>
          </w:sdtPr>
          <w:sdtEndPr/>
          <w:sdtContent>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494D2FC5"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C907AB" w:rsidRPr="00C907AB" w14:paraId="45E6B050" w14:textId="77777777" w:rsidTr="0084566E">
        <w:tblPrEx>
          <w:tblBorders>
            <w:top w:val="single" w:sz="4" w:space="0" w:color="auto"/>
            <w:left w:val="single" w:sz="4" w:space="0" w:color="auto"/>
            <w:right w:val="single" w:sz="4" w:space="0" w:color="auto"/>
            <w:insideH w:val="single" w:sz="4" w:space="0" w:color="auto"/>
            <w:insideV w:val="single" w:sz="4" w:space="0" w:color="auto"/>
          </w:tblBorders>
          <w:tblCellMar>
            <w:left w:w="108" w:type="dxa"/>
            <w:right w:w="108" w:type="dxa"/>
          </w:tblCellMar>
        </w:tblPrEx>
        <w:trPr>
          <w:trHeight w:val="246"/>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5C9D4053" w14:textId="77777777" w:rsidR="00C907AB" w:rsidRPr="00C907AB" w:rsidRDefault="00C907AB" w:rsidP="00C907AB">
            <w:pPr>
              <w:spacing w:line="240" w:lineRule="auto"/>
              <w:ind w:right="72"/>
              <w:jc w:val="right"/>
              <w:rPr>
                <w:rFonts w:eastAsia="MS Mincho" w:cs="Poppins"/>
                <w:bCs/>
                <w:szCs w:val="18"/>
                <w:lang w:bidi="ar-SA"/>
              </w:rPr>
            </w:pPr>
            <w:r w:rsidRPr="00C907AB">
              <w:rPr>
                <w:rFonts w:eastAsia="MS Mincho" w:cs="Poppins"/>
                <w:bCs/>
                <w:szCs w:val="18"/>
                <w:lang w:bidi="ar-SA"/>
              </w:rPr>
              <w:t>Phone:</w:t>
            </w:r>
          </w:p>
        </w:tc>
        <w:sdt>
          <w:sdtPr>
            <w:rPr>
              <w:rFonts w:eastAsia="MS Mincho" w:cs="Poppins"/>
              <w:color w:val="29A7DE"/>
              <w:szCs w:val="18"/>
              <w:lang w:bidi="ar-SA"/>
            </w:rPr>
            <w:id w:val="-1506360460"/>
            <w:placeholder>
              <w:docPart w:val="593F0BD653D24C6EBC5453D3133F0E53"/>
            </w:placeholder>
            <w:showingPlcHdr/>
          </w:sdtPr>
          <w:sdtEndPr/>
          <w:sdtContent>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17B9971B"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text.</w:t>
                </w:r>
              </w:p>
            </w:tc>
          </w:sdtContent>
        </w:sdt>
      </w:tr>
      <w:tr w:rsidR="00F04F16" w:rsidRPr="00C907AB" w14:paraId="3C0662A4" w14:textId="77777777" w:rsidTr="0084566E">
        <w:trPr>
          <w:trHeight w:val="219"/>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3E06CE2C"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Date:</w:t>
            </w:r>
          </w:p>
        </w:tc>
        <w:sdt>
          <w:sdtPr>
            <w:rPr>
              <w:rFonts w:eastAsia="MS Mincho" w:cs="Poppins"/>
              <w:color w:val="29A7DE"/>
              <w:szCs w:val="18"/>
              <w:lang w:bidi="ar-SA"/>
            </w:rPr>
            <w:id w:val="-2003119993"/>
            <w:placeholder>
              <w:docPart w:val="C1F6C12F188E429F873AD642FC423651"/>
            </w:placeholder>
            <w:showingPlcHdr/>
            <w:date>
              <w:dateFormat w:val="M/d/yyyy"/>
              <w:lid w:val="en-US"/>
              <w:storeMappedDataAs w:val="dateTime"/>
              <w:calendar w:val="gregorian"/>
            </w:date>
          </w:sdtPr>
          <w:sdtEndPr/>
          <w:sdtContent>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2620310C" w14:textId="77777777" w:rsidR="00C907AB" w:rsidRPr="00C907AB" w:rsidRDefault="00C907AB" w:rsidP="00C907AB">
                <w:pPr>
                  <w:spacing w:line="240" w:lineRule="auto"/>
                  <w:ind w:right="72"/>
                  <w:rPr>
                    <w:rFonts w:eastAsia="MS Mincho" w:cs="Poppins"/>
                    <w:color w:val="29A7DE"/>
                    <w:szCs w:val="18"/>
                    <w:lang w:bidi="ar-SA"/>
                  </w:rPr>
                </w:pPr>
                <w:r w:rsidRPr="00C907AB">
                  <w:rPr>
                    <w:rFonts w:eastAsia="MS Mincho" w:cs="Poppins"/>
                    <w:color w:val="29A7DE"/>
                    <w:szCs w:val="18"/>
                    <w:lang w:bidi="ar-SA"/>
                  </w:rPr>
                  <w:t>Click here to enter a date.</w:t>
                </w:r>
              </w:p>
            </w:tc>
          </w:sdtContent>
        </w:sdt>
      </w:tr>
      <w:tr w:rsidR="00F04F16" w:rsidRPr="00C907AB" w14:paraId="0A7516CA" w14:textId="77777777" w:rsidTr="0084566E">
        <w:trPr>
          <w:trHeight w:val="293"/>
        </w:trPr>
        <w:tc>
          <w:tcPr>
            <w:tcW w:w="2778" w:type="dxa"/>
            <w:tcBorders>
              <w:top w:val="single" w:sz="12" w:space="0" w:color="062172"/>
              <w:left w:val="nil"/>
              <w:bottom w:val="single" w:sz="12" w:space="0" w:color="062172"/>
              <w:right w:val="single" w:sz="12" w:space="0" w:color="062172"/>
            </w:tcBorders>
            <w:shd w:val="clear" w:color="auto" w:fill="F2F2F2"/>
            <w:vAlign w:val="center"/>
          </w:tcPr>
          <w:p w14:paraId="5C02F9C7" w14:textId="77777777" w:rsidR="00C907AB" w:rsidRPr="00C907AB" w:rsidRDefault="00C907AB" w:rsidP="00C907AB">
            <w:pPr>
              <w:spacing w:line="240" w:lineRule="auto"/>
              <w:ind w:right="72"/>
              <w:jc w:val="right"/>
              <w:rPr>
                <w:rFonts w:eastAsia="MS Mincho" w:cs="Poppins"/>
                <w:szCs w:val="18"/>
                <w:lang w:bidi="ar-SA"/>
              </w:rPr>
            </w:pPr>
            <w:r w:rsidRPr="00C907AB">
              <w:rPr>
                <w:rFonts w:eastAsia="MS Mincho" w:cs="Poppins"/>
                <w:szCs w:val="18"/>
                <w:lang w:bidi="ar-SA"/>
              </w:rPr>
              <w:t>Signature:</w:t>
            </w:r>
          </w:p>
        </w:tc>
        <w:tc>
          <w:tcPr>
            <w:tcW w:w="8472" w:type="dxa"/>
            <w:gridSpan w:val="2"/>
            <w:tcBorders>
              <w:top w:val="single" w:sz="12" w:space="0" w:color="062172"/>
              <w:left w:val="single" w:sz="12" w:space="0" w:color="062172"/>
              <w:bottom w:val="single" w:sz="12" w:space="0" w:color="062172"/>
              <w:right w:val="nil"/>
            </w:tcBorders>
            <w:shd w:val="clear" w:color="auto" w:fill="auto"/>
            <w:vAlign w:val="center"/>
          </w:tcPr>
          <w:p w14:paraId="79353D14" w14:textId="77777777" w:rsidR="00C907AB" w:rsidRPr="00C907AB" w:rsidRDefault="00C907AB" w:rsidP="00C907AB">
            <w:pPr>
              <w:spacing w:line="240" w:lineRule="auto"/>
              <w:ind w:right="72"/>
              <w:rPr>
                <w:rFonts w:eastAsia="MS Mincho" w:cs="Poppins"/>
                <w:szCs w:val="18"/>
                <w:lang w:bidi="ar-SA"/>
              </w:rPr>
            </w:pPr>
          </w:p>
        </w:tc>
      </w:tr>
    </w:tbl>
    <w:p w14:paraId="48F7F3DC" w14:textId="77777777" w:rsidR="00C907AB" w:rsidRPr="00C907AB" w:rsidRDefault="00C907AB" w:rsidP="00C907AB">
      <w:pPr>
        <w:tabs>
          <w:tab w:val="left" w:pos="2381"/>
        </w:tabs>
        <w:spacing w:line="240" w:lineRule="auto"/>
        <w:rPr>
          <w:rFonts w:ascii="Calibri" w:eastAsia="MS Mincho" w:hAnsi="Calibri"/>
          <w:color w:val="auto"/>
          <w:szCs w:val="18"/>
          <w:lang w:bidi="ar-SA"/>
        </w:rPr>
      </w:pPr>
    </w:p>
    <w:p w14:paraId="6B532CC4" w14:textId="037704DF" w:rsidR="00C907AB" w:rsidRPr="00C907AB" w:rsidRDefault="00C907AB" w:rsidP="00C907AB">
      <w:pPr>
        <w:numPr>
          <w:ilvl w:val="0"/>
          <w:numId w:val="44"/>
        </w:numPr>
        <w:spacing w:line="240" w:lineRule="auto"/>
        <w:contextualSpacing/>
        <w:rPr>
          <w:rFonts w:eastAsia="MS Mincho" w:cs="Poppins"/>
          <w:szCs w:val="18"/>
          <w:lang w:bidi="ar-SA"/>
        </w:rPr>
      </w:pPr>
      <w:r w:rsidRPr="00C907AB">
        <w:rPr>
          <w:rFonts w:eastAsia="MS Mincho" w:cs="Poppins"/>
          <w:b/>
          <w:szCs w:val="18"/>
          <w:u w:val="single"/>
          <w:lang w:bidi="ar-SA"/>
        </w:rPr>
        <w:t>Submission:</w:t>
      </w:r>
      <w:r w:rsidRPr="00C907AB">
        <w:rPr>
          <w:rFonts w:eastAsia="MS Mincho" w:cs="Poppins"/>
          <w:szCs w:val="18"/>
          <w:lang w:bidi="ar-SA"/>
        </w:rPr>
        <w:t xml:space="preserve"> The coordinating agency submits the full application package (see </w:t>
      </w:r>
      <w:r w:rsidR="00004CD9">
        <w:rPr>
          <w:rFonts w:eastAsia="MS Mincho" w:cs="Poppins"/>
          <w:szCs w:val="18"/>
          <w:lang w:bidi="ar-SA"/>
        </w:rPr>
        <w:t>g</w:t>
      </w:r>
      <w:r w:rsidRPr="00C907AB">
        <w:rPr>
          <w:rFonts w:eastAsia="MS Mincho" w:cs="Poppins"/>
          <w:szCs w:val="18"/>
          <w:lang w:bidi="ar-SA"/>
        </w:rPr>
        <w:t xml:space="preserve">uidelines for details) on behalf of the government and the local education group via email </w:t>
      </w:r>
      <w:r w:rsidR="00004CD9">
        <w:rPr>
          <w:rFonts w:eastAsia="MS Mincho" w:cs="Poppins"/>
          <w:szCs w:val="18"/>
          <w:lang w:bidi="ar-SA"/>
        </w:rPr>
        <w:t>to</w:t>
      </w:r>
      <w:r w:rsidR="00004CD9" w:rsidRPr="00C907AB">
        <w:rPr>
          <w:rFonts w:eastAsia="MS Mincho" w:cs="Poppins"/>
          <w:szCs w:val="18"/>
          <w:lang w:bidi="ar-SA"/>
        </w:rPr>
        <w:t xml:space="preserve"> </w:t>
      </w:r>
      <w:r w:rsidRPr="00C907AB">
        <w:rPr>
          <w:rFonts w:eastAsia="MS Mincho" w:cs="Poppins"/>
          <w:szCs w:val="18"/>
          <w:lang w:bidi="ar-SA"/>
        </w:rPr>
        <w:t xml:space="preserve">gpe_grant_submission@globalpartnership.org, with </w:t>
      </w:r>
      <w:r w:rsidR="00004CD9">
        <w:rPr>
          <w:rFonts w:eastAsia="MS Mincho" w:cs="Poppins"/>
          <w:szCs w:val="18"/>
          <w:lang w:bidi="ar-SA"/>
        </w:rPr>
        <w:t xml:space="preserve">a </w:t>
      </w:r>
      <w:r w:rsidRPr="00C907AB">
        <w:rPr>
          <w:rFonts w:eastAsia="MS Mincho" w:cs="Poppins"/>
          <w:szCs w:val="18"/>
          <w:lang w:bidi="ar-SA"/>
        </w:rPr>
        <w:t xml:space="preserve">copy </w:t>
      </w:r>
      <w:r w:rsidR="00004CD9">
        <w:rPr>
          <w:rFonts w:eastAsia="MS Mincho" w:cs="Poppins"/>
          <w:szCs w:val="18"/>
          <w:lang w:bidi="ar-SA"/>
        </w:rPr>
        <w:t xml:space="preserve">sent </w:t>
      </w:r>
      <w:r w:rsidRPr="00C907AB">
        <w:rPr>
          <w:rFonts w:eastAsia="MS Mincho" w:cs="Poppins"/>
          <w:szCs w:val="18"/>
          <w:lang w:bidi="ar-SA"/>
        </w:rPr>
        <w:t xml:space="preserve">to the </w:t>
      </w:r>
      <w:r w:rsidR="0026741E" w:rsidRPr="00C907AB">
        <w:rPr>
          <w:rFonts w:eastAsia="MS Mincho" w:cs="Poppins"/>
          <w:szCs w:val="18"/>
          <w:lang w:bidi="ar-SA"/>
        </w:rPr>
        <w:t>ministry focal point</w:t>
      </w:r>
      <w:r w:rsidR="0026741E">
        <w:rPr>
          <w:rFonts w:eastAsia="MS Mincho" w:cs="Poppins"/>
          <w:szCs w:val="18"/>
          <w:lang w:bidi="ar-SA"/>
        </w:rPr>
        <w:t>,</w:t>
      </w:r>
      <w:r w:rsidR="0026741E" w:rsidRPr="00C907AB">
        <w:rPr>
          <w:rFonts w:eastAsia="MS Mincho" w:cs="Poppins"/>
          <w:szCs w:val="18"/>
          <w:lang w:bidi="ar-SA"/>
        </w:rPr>
        <w:t xml:space="preserve"> </w:t>
      </w:r>
      <w:r w:rsidRPr="00C907AB">
        <w:rPr>
          <w:rFonts w:eastAsia="MS Mincho" w:cs="Poppins"/>
          <w:szCs w:val="18"/>
          <w:lang w:bidi="ar-SA"/>
        </w:rPr>
        <w:t xml:space="preserve">grant agent and the country lead within the Secretariat. </w:t>
      </w:r>
    </w:p>
    <w:p w14:paraId="70E93FFB" w14:textId="1C1330E3" w:rsidR="00C907AB" w:rsidRPr="00C907AB" w:rsidRDefault="00C907AB" w:rsidP="00C907AB">
      <w:pPr>
        <w:numPr>
          <w:ilvl w:val="0"/>
          <w:numId w:val="44"/>
        </w:numPr>
        <w:spacing w:line="240" w:lineRule="auto"/>
        <w:contextualSpacing/>
        <w:rPr>
          <w:rFonts w:eastAsia="MS Mincho" w:cs="Poppins"/>
          <w:szCs w:val="18"/>
          <w:lang w:bidi="ar-SA"/>
        </w:rPr>
      </w:pPr>
      <w:r w:rsidRPr="00C907AB">
        <w:rPr>
          <w:rFonts w:eastAsia="MS Mincho" w:cs="Poppins"/>
          <w:szCs w:val="18"/>
          <w:lang w:bidi="ar-SA"/>
        </w:rPr>
        <w:t xml:space="preserve">See page 2 for information on disclosure of </w:t>
      </w:r>
      <w:r w:rsidR="00F7128E">
        <w:rPr>
          <w:rFonts w:eastAsia="MS Mincho" w:cs="Poppins"/>
          <w:szCs w:val="18"/>
          <w:lang w:bidi="ar-SA"/>
        </w:rPr>
        <w:t>grant</w:t>
      </w:r>
      <w:r w:rsidR="00F7128E" w:rsidRPr="00C907AB">
        <w:rPr>
          <w:rFonts w:eastAsia="MS Mincho" w:cs="Poppins"/>
          <w:szCs w:val="18"/>
          <w:lang w:bidi="ar-SA"/>
        </w:rPr>
        <w:t xml:space="preserve"> </w:t>
      </w:r>
      <w:r w:rsidRPr="00C907AB">
        <w:rPr>
          <w:rFonts w:eastAsia="MS Mincho" w:cs="Poppins"/>
          <w:szCs w:val="18"/>
          <w:lang w:bidi="ar-SA"/>
        </w:rPr>
        <w:t>documents.</w:t>
      </w:r>
    </w:p>
    <w:p w14:paraId="3F4865DD" w14:textId="77777777" w:rsidR="00C907AB" w:rsidRPr="00C907AB" w:rsidRDefault="00C907AB" w:rsidP="00C907AB">
      <w:pPr>
        <w:tabs>
          <w:tab w:val="left" w:pos="2381"/>
        </w:tabs>
        <w:spacing w:line="240" w:lineRule="auto"/>
        <w:rPr>
          <w:rFonts w:ascii="Cambria" w:eastAsia="MS Mincho" w:hAnsi="Cambria" w:cs="Times New Roman"/>
          <w:color w:val="auto"/>
          <w:sz w:val="24"/>
          <w:lang w:bidi="ar-SA"/>
        </w:rPr>
        <w:sectPr w:rsidR="00C907AB" w:rsidRPr="00C907AB" w:rsidSect="004C4F72">
          <w:headerReference w:type="even" r:id="rId15"/>
          <w:headerReference w:type="default" r:id="rId16"/>
          <w:footerReference w:type="even" r:id="rId17"/>
          <w:footerReference w:type="default" r:id="rId18"/>
          <w:headerReference w:type="first" r:id="rId19"/>
          <w:footerReference w:type="first" r:id="rId20"/>
          <w:pgSz w:w="12240" w:h="15840"/>
          <w:pgMar w:top="1580" w:right="1051" w:bottom="1309" w:left="1498" w:header="144" w:footer="720" w:gutter="0"/>
          <w:cols w:space="720"/>
          <w:docGrid w:linePitch="360"/>
        </w:sectPr>
      </w:pPr>
    </w:p>
    <w:p w14:paraId="5778957E" w14:textId="77777777" w:rsidR="00C907AB" w:rsidRPr="00C907AB" w:rsidRDefault="00C907AB" w:rsidP="00C907AB">
      <w:pPr>
        <w:spacing w:line="240" w:lineRule="auto"/>
        <w:ind w:right="61"/>
        <w:rPr>
          <w:rFonts w:ascii="Arial" w:eastAsia="MS Mincho" w:hAnsi="Arial" w:cs="Arial"/>
          <w:b/>
          <w:bCs/>
          <w:color w:val="auto"/>
          <w:sz w:val="20"/>
          <w:szCs w:val="20"/>
          <w:lang w:bidi="ar-SA"/>
        </w:rPr>
      </w:pPr>
    </w:p>
    <w:p w14:paraId="480BE42E" w14:textId="77777777" w:rsidR="00C907AB" w:rsidRPr="00C907AB" w:rsidRDefault="00C907AB" w:rsidP="00C907AB">
      <w:pPr>
        <w:spacing w:line="240" w:lineRule="auto"/>
        <w:ind w:left="-360" w:right="61"/>
        <w:rPr>
          <w:rFonts w:eastAsia="MS Mincho" w:cs="Poppins"/>
          <w:i/>
          <w:color w:val="43D596"/>
          <w:sz w:val="28"/>
          <w:szCs w:val="28"/>
          <w:lang w:bidi="ar-SA"/>
        </w:rPr>
      </w:pPr>
      <w:r w:rsidRPr="00C907AB">
        <w:rPr>
          <w:rFonts w:eastAsia="MS Mincho" w:cs="Poppins"/>
          <w:b/>
          <w:bCs/>
          <w:color w:val="43D596"/>
          <w:sz w:val="28"/>
          <w:szCs w:val="28"/>
          <w:lang w:bidi="ar-SA"/>
        </w:rPr>
        <w:t>Annex I:</w:t>
      </w:r>
    </w:p>
    <w:tbl>
      <w:tblPr>
        <w:tblStyle w:val="TableGridCFAA3"/>
        <w:tblW w:w="11160" w:type="dxa"/>
        <w:tblInd w:w="-54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4A0" w:firstRow="1" w:lastRow="0" w:firstColumn="1" w:lastColumn="0" w:noHBand="0" w:noVBand="1"/>
      </w:tblPr>
      <w:tblGrid>
        <w:gridCol w:w="2700"/>
        <w:gridCol w:w="8460"/>
      </w:tblGrid>
      <w:tr w:rsidR="00C907AB" w:rsidRPr="00C907AB" w14:paraId="54EF7419" w14:textId="77777777" w:rsidTr="0084566E">
        <w:trPr>
          <w:trHeight w:val="408"/>
        </w:trPr>
        <w:tc>
          <w:tcPr>
            <w:tcW w:w="11160" w:type="dxa"/>
            <w:gridSpan w:val="2"/>
            <w:tcBorders>
              <w:top w:val="nil"/>
              <w:left w:val="nil"/>
              <w:bottom w:val="nil"/>
              <w:right w:val="nil"/>
            </w:tcBorders>
            <w:shd w:val="clear" w:color="auto" w:fill="43D596"/>
            <w:vAlign w:val="center"/>
          </w:tcPr>
          <w:p w14:paraId="0B3D97A6" w14:textId="77777777" w:rsidR="00C907AB" w:rsidRPr="00C907AB" w:rsidRDefault="00C907AB" w:rsidP="00C907AB">
            <w:pPr>
              <w:spacing w:line="240" w:lineRule="auto"/>
              <w:ind w:left="1142" w:hanging="1091"/>
              <w:rPr>
                <w:rFonts w:eastAsia="MS Mincho" w:cs="Poppins"/>
                <w:b/>
                <w:bCs/>
                <w:color w:val="FFFFFF"/>
                <w:sz w:val="22"/>
                <w:szCs w:val="22"/>
                <w:lang w:bidi="ar-SA"/>
              </w:rPr>
            </w:pPr>
            <w:r w:rsidRPr="00C907AB">
              <w:rPr>
                <w:rFonts w:eastAsia="MS Mincho" w:cs="Poppins"/>
                <w:b/>
                <w:bCs/>
                <w:color w:val="FFFFFF"/>
                <w:sz w:val="22"/>
                <w:szCs w:val="22"/>
                <w:lang w:bidi="ar-SA"/>
              </w:rPr>
              <w:t xml:space="preserve">Definitions </w:t>
            </w:r>
          </w:p>
        </w:tc>
      </w:tr>
      <w:tr w:rsidR="00C907AB" w:rsidRPr="00C907AB" w14:paraId="6F5B8E24"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349"/>
        </w:trPr>
        <w:tc>
          <w:tcPr>
            <w:tcW w:w="11160" w:type="dxa"/>
            <w:gridSpan w:val="2"/>
            <w:tcBorders>
              <w:top w:val="nil"/>
              <w:left w:val="nil"/>
              <w:bottom w:val="single" w:sz="12" w:space="0" w:color="062172"/>
              <w:right w:val="nil"/>
            </w:tcBorders>
            <w:shd w:val="clear" w:color="auto" w:fill="F2F2F2"/>
            <w:vAlign w:val="center"/>
          </w:tcPr>
          <w:p w14:paraId="0145D726" w14:textId="77777777" w:rsidR="00C907AB" w:rsidRPr="00C907AB" w:rsidRDefault="00C907AB" w:rsidP="00C907AB">
            <w:pPr>
              <w:spacing w:line="240" w:lineRule="auto"/>
              <w:rPr>
                <w:rFonts w:eastAsia="MS Mincho" w:cs="Poppins"/>
                <w:sz w:val="19"/>
                <w:szCs w:val="19"/>
                <w:lang w:bidi="ar-SA"/>
              </w:rPr>
            </w:pPr>
            <w:r w:rsidRPr="00C907AB">
              <w:rPr>
                <w:rFonts w:eastAsia="MS Mincho" w:cs="Poppins"/>
                <w:sz w:val="19"/>
                <w:szCs w:val="19"/>
                <w:lang w:bidi="ar-SA"/>
              </w:rPr>
              <w:t xml:space="preserve">The definitions below explain how certain terms used in the template should be understood within the context of GPE grants: </w:t>
            </w:r>
          </w:p>
        </w:tc>
      </w:tr>
      <w:tr w:rsidR="00C907AB" w:rsidRPr="00C907AB" w14:paraId="20FBFECB"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331"/>
        </w:trPr>
        <w:tc>
          <w:tcPr>
            <w:tcW w:w="11160" w:type="dxa"/>
            <w:gridSpan w:val="2"/>
            <w:tcBorders>
              <w:top w:val="single" w:sz="12" w:space="0" w:color="062172"/>
              <w:left w:val="nil"/>
              <w:bottom w:val="single" w:sz="12" w:space="0" w:color="062172"/>
              <w:right w:val="nil"/>
            </w:tcBorders>
            <w:shd w:val="clear" w:color="auto" w:fill="BFBFBF"/>
            <w:vAlign w:val="center"/>
          </w:tcPr>
          <w:p w14:paraId="2668E3E8" w14:textId="77777777" w:rsidR="00C907AB" w:rsidRPr="00C907AB" w:rsidRDefault="00C907AB" w:rsidP="00C907AB">
            <w:pPr>
              <w:spacing w:line="240" w:lineRule="auto"/>
              <w:ind w:left="70" w:right="-110"/>
              <w:outlineLvl w:val="0"/>
              <w:rPr>
                <w:rFonts w:eastAsia="MS Mincho" w:cs="Poppins"/>
                <w:sz w:val="19"/>
                <w:szCs w:val="19"/>
                <w:lang w:bidi="ar-SA"/>
              </w:rPr>
            </w:pPr>
            <w:r w:rsidRPr="00C907AB">
              <w:rPr>
                <w:rFonts w:eastAsia="MS Mincho" w:cs="Poppins"/>
                <w:b/>
                <w:bCs/>
                <w:sz w:val="19"/>
                <w:szCs w:val="19"/>
                <w:lang w:bidi="ar-SA"/>
              </w:rPr>
              <w:t>Relating to funding modalities</w:t>
            </w:r>
          </w:p>
        </w:tc>
      </w:tr>
      <w:tr w:rsidR="00C907AB" w:rsidRPr="00C907AB" w14:paraId="715180DA"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736"/>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7E6A7E78" w14:textId="77777777" w:rsidR="00C907AB" w:rsidRPr="00C907AB" w:rsidRDefault="00C907AB" w:rsidP="00C907AB">
            <w:pPr>
              <w:spacing w:line="240" w:lineRule="auto"/>
              <w:ind w:left="60" w:hanging="60"/>
              <w:rPr>
                <w:rFonts w:eastAsia="MS Mincho" w:cs="Poppins"/>
                <w:b/>
                <w:bCs/>
                <w:szCs w:val="18"/>
                <w:lang w:bidi="ar-SA"/>
              </w:rPr>
            </w:pPr>
            <w:r w:rsidRPr="00C907AB">
              <w:rPr>
                <w:rFonts w:eastAsia="MS Mincho" w:cs="Poppins"/>
                <w:b/>
                <w:bCs/>
                <w:szCs w:val="18"/>
                <w:lang w:bidi="ar-SA"/>
              </w:rPr>
              <w:t xml:space="preserve">Budget support </w:t>
            </w:r>
          </w:p>
        </w:tc>
        <w:tc>
          <w:tcPr>
            <w:tcW w:w="8460" w:type="dxa"/>
            <w:tcBorders>
              <w:top w:val="single" w:sz="12" w:space="0" w:color="062172"/>
              <w:left w:val="single" w:sz="12" w:space="0" w:color="062172"/>
              <w:bottom w:val="single" w:sz="12" w:space="0" w:color="062172"/>
              <w:right w:val="nil"/>
            </w:tcBorders>
            <w:vAlign w:val="center"/>
          </w:tcPr>
          <w:p w14:paraId="5682C1CC" w14:textId="22063B43" w:rsidR="00C907AB" w:rsidRPr="00C907AB" w:rsidRDefault="00C907AB" w:rsidP="00C907AB">
            <w:pPr>
              <w:spacing w:line="240" w:lineRule="auto"/>
              <w:ind w:right="-110"/>
              <w:outlineLvl w:val="0"/>
              <w:rPr>
                <w:rFonts w:eastAsia="MS Mincho" w:cs="Poppins"/>
                <w:szCs w:val="18"/>
                <w:lang w:bidi="ar-SA"/>
              </w:rPr>
            </w:pPr>
            <w:r w:rsidRPr="00C907AB">
              <w:rPr>
                <w:rFonts w:eastAsia="MS Mincho" w:cs="Poppins"/>
                <w:szCs w:val="18"/>
                <w:lang w:bidi="ar-SA"/>
              </w:rPr>
              <w:t xml:space="preserve">This modality is fully aligned with country </w:t>
            </w:r>
            <w:r w:rsidR="00027A1B">
              <w:rPr>
                <w:rFonts w:eastAsia="MS Mincho" w:cs="Poppins"/>
                <w:szCs w:val="18"/>
                <w:lang w:bidi="ar-SA"/>
              </w:rPr>
              <w:t>p</w:t>
            </w:r>
            <w:r w:rsidRPr="00027A1B">
              <w:rPr>
                <w:rFonts w:eastAsia="MS Mincho" w:cs="Poppins"/>
                <w:szCs w:val="18"/>
                <w:lang w:bidi="ar-SA"/>
              </w:rPr>
              <w:t xml:space="preserve">ublic </w:t>
            </w:r>
            <w:r w:rsidR="00027A1B">
              <w:rPr>
                <w:rFonts w:eastAsia="MS Mincho" w:cs="Poppins"/>
                <w:szCs w:val="18"/>
                <w:lang w:bidi="ar-SA"/>
              </w:rPr>
              <w:t>f</w:t>
            </w:r>
            <w:r w:rsidRPr="00027A1B">
              <w:rPr>
                <w:rFonts w:eastAsia="MS Mincho" w:cs="Poppins"/>
                <w:szCs w:val="18"/>
                <w:lang w:bidi="ar-SA"/>
              </w:rPr>
              <w:t xml:space="preserve">inancial </w:t>
            </w:r>
            <w:r w:rsidR="00027A1B">
              <w:rPr>
                <w:rFonts w:eastAsia="MS Mincho" w:cs="Poppins"/>
                <w:szCs w:val="18"/>
                <w:lang w:bidi="ar-SA"/>
              </w:rPr>
              <w:t>m</w:t>
            </w:r>
            <w:r w:rsidRPr="00027A1B">
              <w:rPr>
                <w:rFonts w:eastAsia="MS Mincho" w:cs="Poppins"/>
                <w:szCs w:val="18"/>
                <w:lang w:bidi="ar-SA"/>
              </w:rPr>
              <w:t xml:space="preserve">anagement </w:t>
            </w:r>
            <w:r w:rsidR="00027A1B">
              <w:rPr>
                <w:rFonts w:eastAsia="MS Mincho" w:cs="Poppins"/>
                <w:szCs w:val="18"/>
                <w:lang w:bidi="ar-SA"/>
              </w:rPr>
              <w:t>s</w:t>
            </w:r>
            <w:r w:rsidRPr="00027A1B">
              <w:rPr>
                <w:rFonts w:eastAsia="MS Mincho" w:cs="Poppins"/>
                <w:szCs w:val="18"/>
                <w:lang w:bidi="ar-SA"/>
              </w:rPr>
              <w:t>ystems</w:t>
            </w:r>
            <w:r w:rsidRPr="00C907AB">
              <w:rPr>
                <w:rFonts w:eastAsia="MS Mincho" w:cs="Poppins"/>
                <w:szCs w:val="18"/>
                <w:lang w:bidi="ar-SA"/>
              </w:rPr>
              <w:t xml:space="preserve"> and the funding is indistinguishable from the domestic resources in the </w:t>
            </w:r>
            <w:r w:rsidR="001470B7">
              <w:rPr>
                <w:rFonts w:eastAsia="MS Mincho" w:cs="Poppins"/>
                <w:szCs w:val="18"/>
                <w:lang w:bidi="ar-SA"/>
              </w:rPr>
              <w:t>n</w:t>
            </w:r>
            <w:r w:rsidRPr="00C907AB">
              <w:rPr>
                <w:rFonts w:eastAsia="MS Mincho" w:cs="Poppins"/>
                <w:szCs w:val="18"/>
                <w:lang w:bidi="ar-SA"/>
              </w:rPr>
              <w:t xml:space="preserve">ational </w:t>
            </w:r>
            <w:r w:rsidR="001470B7">
              <w:rPr>
                <w:rFonts w:eastAsia="MS Mincho" w:cs="Poppins"/>
                <w:szCs w:val="18"/>
                <w:lang w:bidi="ar-SA"/>
              </w:rPr>
              <w:t>b</w:t>
            </w:r>
            <w:r w:rsidRPr="00C907AB">
              <w:rPr>
                <w:rFonts w:eastAsia="MS Mincho" w:cs="Poppins"/>
                <w:szCs w:val="18"/>
                <w:lang w:bidi="ar-SA"/>
              </w:rPr>
              <w:t>udget.</w:t>
            </w:r>
          </w:p>
        </w:tc>
      </w:tr>
      <w:tr w:rsidR="00C907AB" w:rsidRPr="00C907AB" w14:paraId="1FDFAA31"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294"/>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5EC931EA" w14:textId="641C3009" w:rsidR="00C907AB" w:rsidRPr="00C907AB" w:rsidRDefault="00C907AB" w:rsidP="00C907AB">
            <w:pPr>
              <w:spacing w:line="240" w:lineRule="auto"/>
              <w:ind w:left="60" w:hanging="60"/>
              <w:rPr>
                <w:rFonts w:eastAsia="MS Mincho" w:cs="Poppins"/>
                <w:b/>
                <w:bCs/>
                <w:szCs w:val="18"/>
                <w:lang w:bidi="ar-SA"/>
              </w:rPr>
            </w:pPr>
            <w:r w:rsidRPr="00C907AB">
              <w:rPr>
                <w:rFonts w:eastAsia="MS Mincho" w:cs="Poppins"/>
                <w:b/>
                <w:bCs/>
                <w:szCs w:val="18"/>
                <w:lang w:bidi="ar-SA"/>
              </w:rPr>
              <w:t xml:space="preserve">Sector </w:t>
            </w:r>
            <w:r w:rsidR="001470B7">
              <w:rPr>
                <w:rFonts w:eastAsia="MS Mincho" w:cs="Poppins"/>
                <w:b/>
                <w:bCs/>
                <w:szCs w:val="18"/>
                <w:lang w:bidi="ar-SA"/>
              </w:rPr>
              <w:t>p</w:t>
            </w:r>
            <w:r w:rsidRPr="00C907AB">
              <w:rPr>
                <w:rFonts w:eastAsia="MS Mincho" w:cs="Poppins"/>
                <w:b/>
                <w:bCs/>
                <w:szCs w:val="18"/>
                <w:lang w:bidi="ar-SA"/>
              </w:rPr>
              <w:t>ooled</w:t>
            </w:r>
          </w:p>
        </w:tc>
        <w:tc>
          <w:tcPr>
            <w:tcW w:w="8460" w:type="dxa"/>
            <w:tcBorders>
              <w:top w:val="single" w:sz="12" w:space="0" w:color="062172"/>
              <w:left w:val="single" w:sz="12" w:space="0" w:color="062172"/>
              <w:bottom w:val="single" w:sz="12" w:space="0" w:color="062172"/>
              <w:right w:val="nil"/>
            </w:tcBorders>
            <w:vAlign w:val="center"/>
          </w:tcPr>
          <w:p w14:paraId="678CCE9F" w14:textId="47CCD345" w:rsidR="00C907AB" w:rsidRPr="00C907AB" w:rsidRDefault="00C907AB" w:rsidP="00C907AB">
            <w:pPr>
              <w:spacing w:line="240" w:lineRule="auto"/>
              <w:ind w:right="-110"/>
              <w:outlineLvl w:val="0"/>
              <w:rPr>
                <w:rFonts w:eastAsia="MS Mincho" w:cs="Poppins"/>
                <w:szCs w:val="18"/>
                <w:lang w:bidi="ar-SA"/>
              </w:rPr>
            </w:pPr>
            <w:r w:rsidRPr="00C907AB">
              <w:rPr>
                <w:rFonts w:eastAsia="MS Mincho" w:cs="Poppins"/>
                <w:szCs w:val="18"/>
                <w:lang w:bidi="ar-SA"/>
              </w:rPr>
              <w:t xml:space="preserve">This refers to a scenario of </w:t>
            </w:r>
            <w:r w:rsidR="001470B7">
              <w:rPr>
                <w:rFonts w:eastAsia="MS Mincho" w:cs="Poppins"/>
                <w:szCs w:val="18"/>
                <w:lang w:bidi="ar-SA"/>
              </w:rPr>
              <w:t xml:space="preserve">a </w:t>
            </w:r>
            <w:r w:rsidRPr="00C907AB">
              <w:rPr>
                <w:rFonts w:eastAsia="MS Mincho" w:cs="Poppins"/>
                <w:szCs w:val="18"/>
                <w:lang w:bidi="ar-SA"/>
              </w:rPr>
              <w:t>diverse group of grant or credit modalities with varying instruments and mechanisms. The specificity for sector</w:t>
            </w:r>
            <w:r w:rsidR="001470B7">
              <w:rPr>
                <w:rFonts w:eastAsia="MS Mincho" w:cs="Poppins"/>
                <w:szCs w:val="18"/>
                <w:lang w:bidi="ar-SA"/>
              </w:rPr>
              <w:t>-</w:t>
            </w:r>
            <w:r w:rsidRPr="00C907AB">
              <w:rPr>
                <w:rFonts w:eastAsia="MS Mincho" w:cs="Poppins"/>
                <w:szCs w:val="18"/>
                <w:lang w:bidi="ar-SA"/>
              </w:rPr>
              <w:t xml:space="preserve">pooled funds is that multiple contributing partners deliver funds in a coordinated fashion to support implementation of the national education plan, or specific parts thereof. Under this modality, country systems are normally used for procurement, financial management, </w:t>
            </w:r>
            <w:r w:rsidR="001470B7">
              <w:rPr>
                <w:rFonts w:eastAsia="MS Mincho" w:cs="Poppins"/>
                <w:szCs w:val="18"/>
                <w:lang w:bidi="ar-SA"/>
              </w:rPr>
              <w:t>monitoring and evaluation,</w:t>
            </w:r>
            <w:r w:rsidRPr="00C907AB">
              <w:rPr>
                <w:rFonts w:eastAsia="MS Mincho" w:cs="Poppins"/>
                <w:szCs w:val="18"/>
                <w:lang w:bidi="ar-SA"/>
              </w:rPr>
              <w:t xml:space="preserve"> and reporting.</w:t>
            </w:r>
          </w:p>
        </w:tc>
      </w:tr>
      <w:tr w:rsidR="00C907AB" w:rsidRPr="00C907AB" w14:paraId="66CE7608"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475"/>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6290DA03" w14:textId="6C962B78" w:rsidR="00C907AB" w:rsidRPr="00C907AB" w:rsidRDefault="00C907AB" w:rsidP="00C907AB">
            <w:pPr>
              <w:spacing w:line="240" w:lineRule="auto"/>
              <w:ind w:left="60" w:hanging="60"/>
              <w:rPr>
                <w:rFonts w:eastAsia="MS Mincho" w:cs="Poppins"/>
                <w:b/>
                <w:bCs/>
                <w:szCs w:val="18"/>
                <w:lang w:bidi="ar-SA"/>
              </w:rPr>
            </w:pPr>
            <w:r w:rsidRPr="00C907AB">
              <w:rPr>
                <w:rFonts w:eastAsia="MS Mincho" w:cs="Poppins"/>
                <w:b/>
                <w:bCs/>
                <w:szCs w:val="18"/>
                <w:lang w:bidi="ar-SA"/>
              </w:rPr>
              <w:t>Project pooled</w:t>
            </w:r>
            <w:r w:rsidR="001470B7">
              <w:rPr>
                <w:rFonts w:eastAsia="MS Mincho" w:cs="Poppins"/>
                <w:b/>
                <w:bCs/>
                <w:szCs w:val="18"/>
                <w:lang w:bidi="ar-SA"/>
              </w:rPr>
              <w:t>/</w:t>
            </w:r>
            <w:r w:rsidR="003B1891">
              <w:rPr>
                <w:rFonts w:eastAsia="MS Mincho" w:cs="Poppins"/>
                <w:b/>
                <w:bCs/>
                <w:szCs w:val="18"/>
                <w:lang w:bidi="ar-SA"/>
              </w:rPr>
              <w:t>c</w:t>
            </w:r>
            <w:r w:rsidRPr="00C907AB">
              <w:rPr>
                <w:rFonts w:eastAsia="MS Mincho" w:cs="Poppins"/>
                <w:b/>
                <w:bCs/>
                <w:szCs w:val="18"/>
                <w:lang w:bidi="ar-SA"/>
              </w:rPr>
              <w:t>ofinanced</w:t>
            </w:r>
          </w:p>
        </w:tc>
        <w:tc>
          <w:tcPr>
            <w:tcW w:w="8460" w:type="dxa"/>
            <w:tcBorders>
              <w:top w:val="single" w:sz="12" w:space="0" w:color="062172"/>
              <w:left w:val="single" w:sz="12" w:space="0" w:color="062172"/>
              <w:bottom w:val="single" w:sz="12" w:space="0" w:color="062172"/>
              <w:right w:val="nil"/>
            </w:tcBorders>
            <w:vAlign w:val="center"/>
          </w:tcPr>
          <w:p w14:paraId="6A08987A" w14:textId="77777777" w:rsidR="00C907AB" w:rsidRPr="00C907AB" w:rsidRDefault="00C907AB" w:rsidP="00C907AB">
            <w:pPr>
              <w:spacing w:line="240" w:lineRule="auto"/>
              <w:ind w:right="70"/>
              <w:rPr>
                <w:rFonts w:eastAsia="MS Mincho" w:cs="Poppins"/>
                <w:szCs w:val="18"/>
                <w:lang w:bidi="ar-SA"/>
              </w:rPr>
            </w:pPr>
            <w:r w:rsidRPr="00C907AB">
              <w:rPr>
                <w:rFonts w:eastAsia="MS Mincho" w:cs="Poppins"/>
                <w:szCs w:val="18"/>
                <w:lang w:bidi="ar-SA"/>
              </w:rPr>
              <w:t>This refers to a scenario where the funding mechanism is made up of different source agency funds to support a common project.</w:t>
            </w:r>
          </w:p>
        </w:tc>
      </w:tr>
      <w:tr w:rsidR="00C907AB" w:rsidRPr="00C907AB" w14:paraId="155491D5"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601"/>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1992F876" w14:textId="24D6E52D" w:rsidR="00C907AB" w:rsidRPr="00C907AB" w:rsidRDefault="00C907AB" w:rsidP="00C907AB">
            <w:pPr>
              <w:spacing w:line="240" w:lineRule="auto"/>
              <w:ind w:left="60" w:hanging="60"/>
              <w:rPr>
                <w:rFonts w:eastAsia="MS Mincho" w:cs="Poppins"/>
                <w:b/>
                <w:bCs/>
                <w:szCs w:val="18"/>
                <w:lang w:bidi="ar-SA"/>
              </w:rPr>
            </w:pPr>
            <w:r w:rsidRPr="00C907AB">
              <w:rPr>
                <w:rFonts w:eastAsia="MS Mincho" w:cs="Poppins"/>
                <w:b/>
                <w:bCs/>
                <w:szCs w:val="18"/>
                <w:lang w:bidi="ar-SA"/>
              </w:rPr>
              <w:t>Project/</w:t>
            </w:r>
            <w:r w:rsidR="003B1891">
              <w:rPr>
                <w:rFonts w:eastAsia="MS Mincho" w:cs="Poppins"/>
                <w:b/>
                <w:bCs/>
                <w:szCs w:val="18"/>
                <w:lang w:bidi="ar-SA"/>
              </w:rPr>
              <w:t>s</w:t>
            </w:r>
            <w:r w:rsidRPr="00C907AB">
              <w:rPr>
                <w:rFonts w:eastAsia="MS Mincho" w:cs="Poppins"/>
                <w:b/>
                <w:bCs/>
                <w:szCs w:val="18"/>
                <w:lang w:bidi="ar-SA"/>
              </w:rPr>
              <w:t>tandalone</w:t>
            </w:r>
          </w:p>
        </w:tc>
        <w:tc>
          <w:tcPr>
            <w:tcW w:w="8460" w:type="dxa"/>
            <w:tcBorders>
              <w:top w:val="single" w:sz="12" w:space="0" w:color="062172"/>
              <w:left w:val="single" w:sz="12" w:space="0" w:color="062172"/>
              <w:bottom w:val="single" w:sz="12" w:space="0" w:color="062172"/>
              <w:right w:val="nil"/>
            </w:tcBorders>
            <w:vAlign w:val="center"/>
          </w:tcPr>
          <w:p w14:paraId="36527B65" w14:textId="77777777" w:rsidR="00C907AB" w:rsidRPr="00C907AB" w:rsidRDefault="00C907AB" w:rsidP="00C907AB">
            <w:pPr>
              <w:spacing w:line="240" w:lineRule="auto"/>
              <w:ind w:right="70"/>
              <w:rPr>
                <w:rFonts w:eastAsia="MS Mincho" w:cs="Poppins"/>
                <w:szCs w:val="18"/>
                <w:lang w:bidi="ar-SA"/>
              </w:rPr>
            </w:pPr>
            <w:r w:rsidRPr="00C907AB">
              <w:rPr>
                <w:rFonts w:eastAsia="MS Mincho" w:cs="Poppins"/>
                <w:szCs w:val="18"/>
                <w:lang w:bidi="ar-SA"/>
              </w:rPr>
              <w:t>This refers to a scenario where the funding mechanism is unilateral, or in other words, not pooled with any other sources of financing.</w:t>
            </w:r>
          </w:p>
        </w:tc>
      </w:tr>
      <w:tr w:rsidR="00C907AB" w:rsidRPr="00C907AB" w14:paraId="7A12C228"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286"/>
        </w:trPr>
        <w:tc>
          <w:tcPr>
            <w:tcW w:w="11160" w:type="dxa"/>
            <w:gridSpan w:val="2"/>
            <w:tcBorders>
              <w:top w:val="single" w:sz="12" w:space="0" w:color="062172"/>
              <w:left w:val="nil"/>
              <w:bottom w:val="single" w:sz="12" w:space="0" w:color="062172"/>
              <w:right w:val="nil"/>
            </w:tcBorders>
            <w:shd w:val="clear" w:color="auto" w:fill="BFBFBF"/>
            <w:vAlign w:val="center"/>
          </w:tcPr>
          <w:p w14:paraId="686B5E6F" w14:textId="77777777" w:rsidR="00C907AB" w:rsidRPr="00C907AB" w:rsidRDefault="00C907AB" w:rsidP="00C907AB">
            <w:pPr>
              <w:spacing w:line="240" w:lineRule="auto"/>
              <w:ind w:left="70" w:right="-110"/>
              <w:outlineLvl w:val="0"/>
              <w:rPr>
                <w:rFonts w:eastAsia="MS Mincho" w:cs="Poppins"/>
                <w:szCs w:val="18"/>
                <w:lang w:bidi="ar-SA"/>
              </w:rPr>
            </w:pPr>
            <w:r w:rsidRPr="00C907AB">
              <w:rPr>
                <w:rFonts w:eastAsia="MS Mincho" w:cs="Poppins"/>
                <w:b/>
                <w:bCs/>
                <w:szCs w:val="18"/>
                <w:lang w:bidi="ar-SA"/>
              </w:rPr>
              <w:t>Relating to key indicators</w:t>
            </w:r>
          </w:p>
        </w:tc>
      </w:tr>
      <w:tr w:rsidR="00C907AB" w:rsidRPr="00C907AB" w14:paraId="6825DCDF"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951"/>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3CAF5FB5" w14:textId="77777777" w:rsidR="00C907AB" w:rsidRPr="00C907AB" w:rsidRDefault="00C907AB" w:rsidP="00C907AB">
            <w:pPr>
              <w:spacing w:line="240" w:lineRule="auto"/>
              <w:ind w:right="10"/>
              <w:rPr>
                <w:rFonts w:eastAsia="MS Mincho" w:cs="Poppins"/>
                <w:b/>
                <w:bCs/>
                <w:szCs w:val="18"/>
                <w:lang w:bidi="ar-SA"/>
              </w:rPr>
            </w:pPr>
            <w:r w:rsidRPr="00C907AB">
              <w:rPr>
                <w:rFonts w:cs="Poppins"/>
                <w:b/>
                <w:bCs/>
                <w:szCs w:val="18"/>
                <w:lang w:bidi="ar-SA"/>
              </w:rPr>
              <w:t>Number of textbooks purchased and distributed</w:t>
            </w:r>
          </w:p>
        </w:tc>
        <w:tc>
          <w:tcPr>
            <w:tcW w:w="8460" w:type="dxa"/>
            <w:tcBorders>
              <w:top w:val="single" w:sz="12" w:space="0" w:color="062172"/>
              <w:left w:val="single" w:sz="12" w:space="0" w:color="062172"/>
              <w:bottom w:val="single" w:sz="12" w:space="0" w:color="062172"/>
              <w:right w:val="nil"/>
            </w:tcBorders>
            <w:vAlign w:val="center"/>
          </w:tcPr>
          <w:p w14:paraId="2EF7813D" w14:textId="549D2933" w:rsidR="00C907AB" w:rsidRPr="00C907AB" w:rsidRDefault="00C907AB" w:rsidP="00C907AB">
            <w:pPr>
              <w:spacing w:line="240" w:lineRule="auto"/>
              <w:ind w:right="-14"/>
              <w:rPr>
                <w:rFonts w:eastAsia="MS Mincho" w:cs="Poppins"/>
                <w:szCs w:val="18"/>
                <w:lang w:bidi="ar-SA"/>
              </w:rPr>
            </w:pPr>
            <w:r w:rsidRPr="00C907AB">
              <w:rPr>
                <w:rFonts w:eastAsia="MS Mincho" w:cs="Poppins"/>
                <w:szCs w:val="18"/>
                <w:lang w:val="en" w:bidi="ar-SA"/>
              </w:rPr>
              <w:t xml:space="preserve">This indicator tracks the number of school textbooks that were purchased and distributed through the </w:t>
            </w:r>
            <w:r w:rsidR="001470B7">
              <w:rPr>
                <w:rFonts w:eastAsia="MS Mincho" w:cs="Poppins"/>
                <w:szCs w:val="18"/>
                <w:lang w:val="en" w:bidi="ar-SA"/>
              </w:rPr>
              <w:t>p</w:t>
            </w:r>
            <w:r w:rsidRPr="00C907AB">
              <w:rPr>
                <w:rFonts w:eastAsia="MS Mincho" w:cs="Poppins"/>
                <w:szCs w:val="18"/>
                <w:lang w:val="en" w:bidi="ar-SA"/>
              </w:rPr>
              <w:t xml:space="preserve">rogram during the reporting period. Textbooks are books designed for instructing pupils in specific subject areas. The requested data should include textbooks that have been distributed to schools and have been </w:t>
            </w:r>
            <w:r w:rsidR="004060B3" w:rsidRPr="00C907AB">
              <w:rPr>
                <w:rFonts w:eastAsia="MS Mincho" w:cs="Poppins"/>
                <w:szCs w:val="18"/>
                <w:lang w:val="en" w:bidi="ar-SA"/>
              </w:rPr>
              <w:t xml:space="preserve">either </w:t>
            </w:r>
            <w:r w:rsidRPr="00C907AB">
              <w:rPr>
                <w:rFonts w:eastAsia="MS Mincho" w:cs="Poppins"/>
                <w:szCs w:val="18"/>
                <w:lang w:val="en" w:bidi="ar-SA"/>
              </w:rPr>
              <w:t xml:space="preserve">distributed to pupils on loan or kept in schools for use in the classroom. The data on textbooks should exclude books in school libraries as well as novels and books for use by teachers (such as curriculum guides, </w:t>
            </w:r>
            <w:proofErr w:type="gramStart"/>
            <w:r w:rsidRPr="00C907AB">
              <w:rPr>
                <w:rFonts w:eastAsia="MS Mincho" w:cs="Poppins"/>
                <w:szCs w:val="18"/>
                <w:lang w:val="en" w:bidi="ar-SA"/>
              </w:rPr>
              <w:t>syllabi</w:t>
            </w:r>
            <w:proofErr w:type="gramEnd"/>
            <w:r w:rsidRPr="00C907AB">
              <w:rPr>
                <w:rFonts w:eastAsia="MS Mincho" w:cs="Poppins"/>
                <w:szCs w:val="18"/>
                <w:lang w:val="en" w:bidi="ar-SA"/>
              </w:rPr>
              <w:t xml:space="preserve"> and teacher guides). The data </w:t>
            </w:r>
            <w:r w:rsidR="00166904">
              <w:rPr>
                <w:rFonts w:eastAsia="MS Mincho" w:cs="Poppins"/>
                <w:szCs w:val="18"/>
                <w:lang w:val="en" w:bidi="ar-SA"/>
              </w:rPr>
              <w:t>on</w:t>
            </w:r>
            <w:r w:rsidR="00166904" w:rsidRPr="00C907AB">
              <w:rPr>
                <w:rFonts w:eastAsia="MS Mincho" w:cs="Poppins"/>
                <w:szCs w:val="18"/>
                <w:lang w:val="en" w:bidi="ar-SA"/>
              </w:rPr>
              <w:t xml:space="preserve"> </w:t>
            </w:r>
            <w:r w:rsidRPr="00C907AB">
              <w:rPr>
                <w:rFonts w:eastAsia="MS Mincho" w:cs="Poppins"/>
                <w:szCs w:val="18"/>
                <w:lang w:val="en" w:bidi="ar-SA"/>
              </w:rPr>
              <w:t xml:space="preserve">textbooks can include textbooks in stock but not currently in use by pupils and should include all languages of instruction. </w:t>
            </w:r>
          </w:p>
        </w:tc>
      </w:tr>
      <w:tr w:rsidR="00C907AB" w:rsidRPr="00C907AB" w14:paraId="457657AB"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2617"/>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0F973D71" w14:textId="77777777" w:rsidR="00C907AB" w:rsidRPr="00C907AB" w:rsidRDefault="00C907AB" w:rsidP="00C907AB">
            <w:pPr>
              <w:spacing w:line="240" w:lineRule="auto"/>
              <w:ind w:right="10"/>
              <w:rPr>
                <w:rFonts w:cs="Poppins"/>
                <w:b/>
                <w:bCs/>
                <w:szCs w:val="18"/>
                <w:lang w:bidi="ar-SA"/>
              </w:rPr>
            </w:pPr>
            <w:r w:rsidRPr="00C907AB">
              <w:rPr>
                <w:rFonts w:cs="Poppins"/>
                <w:b/>
                <w:bCs/>
                <w:szCs w:val="18"/>
                <w:lang w:bidi="ar-SA"/>
              </w:rPr>
              <w:t xml:space="preserve">Number of teachers trained </w:t>
            </w:r>
          </w:p>
        </w:tc>
        <w:tc>
          <w:tcPr>
            <w:tcW w:w="8460" w:type="dxa"/>
            <w:tcBorders>
              <w:top w:val="single" w:sz="12" w:space="0" w:color="062172"/>
              <w:left w:val="single" w:sz="12" w:space="0" w:color="062172"/>
              <w:bottom w:val="single" w:sz="12" w:space="0" w:color="062172"/>
              <w:right w:val="nil"/>
            </w:tcBorders>
            <w:vAlign w:val="center"/>
          </w:tcPr>
          <w:p w14:paraId="381CD724" w14:textId="4A5086BC" w:rsidR="00C907AB" w:rsidRPr="00C907AB" w:rsidRDefault="00C907AB" w:rsidP="00C907AB">
            <w:pPr>
              <w:spacing w:line="240" w:lineRule="auto"/>
              <w:rPr>
                <w:rFonts w:eastAsia="MS Mincho" w:cs="Poppins"/>
                <w:szCs w:val="18"/>
                <w:lang w:bidi="ar-SA"/>
              </w:rPr>
            </w:pPr>
            <w:r w:rsidRPr="00C907AB">
              <w:rPr>
                <w:rFonts w:eastAsia="MS Mincho" w:cs="Poppins"/>
                <w:szCs w:val="18"/>
                <w:lang w:val="en" w:bidi="ar-SA"/>
              </w:rPr>
              <w:t xml:space="preserve">This indicator tracks the number of teachers who received and completed formal training, according to national standards, through the </w:t>
            </w:r>
            <w:r w:rsidR="00166904">
              <w:rPr>
                <w:rFonts w:eastAsia="MS Mincho" w:cs="Poppins"/>
                <w:szCs w:val="18"/>
                <w:lang w:val="en" w:bidi="ar-SA"/>
              </w:rPr>
              <w:t>p</w:t>
            </w:r>
            <w:r w:rsidRPr="00C907AB">
              <w:rPr>
                <w:rFonts w:eastAsia="MS Mincho" w:cs="Poppins"/>
                <w:szCs w:val="18"/>
                <w:lang w:val="en" w:bidi="ar-SA"/>
              </w:rPr>
              <w:t xml:space="preserve">rogram during the reporting period. The requested data refers to formal teacher training (pre- or in-service) designed to equip teachers with the knowledge, attitude, </w:t>
            </w:r>
            <w:proofErr w:type="gramStart"/>
            <w:r w:rsidRPr="00C907AB">
              <w:rPr>
                <w:rFonts w:eastAsia="MS Mincho" w:cs="Poppins"/>
                <w:szCs w:val="18"/>
                <w:lang w:val="en" w:bidi="ar-SA"/>
              </w:rPr>
              <w:t>behavior</w:t>
            </w:r>
            <w:proofErr w:type="gramEnd"/>
            <w:r w:rsidRPr="00C907AB">
              <w:rPr>
                <w:rFonts w:eastAsia="MS Mincho" w:cs="Poppins"/>
                <w:szCs w:val="18"/>
                <w:lang w:val="en" w:bidi="ar-SA"/>
              </w:rPr>
              <w:t xml:space="preserve"> and skills required for teaching at the relevant level and perform their tasks effectively. Teachers </w:t>
            </w:r>
            <w:r w:rsidR="00166904">
              <w:rPr>
                <w:rFonts w:eastAsia="MS Mincho" w:cs="Poppins"/>
                <w:szCs w:val="18"/>
                <w:lang w:val="en" w:bidi="ar-SA"/>
              </w:rPr>
              <w:t>comprise</w:t>
            </w:r>
            <w:r w:rsidRPr="00C907AB">
              <w:rPr>
                <w:rFonts w:eastAsia="MS Mincho" w:cs="Poppins"/>
                <w:szCs w:val="18"/>
                <w:lang w:val="en" w:bidi="ar-SA"/>
              </w:rPr>
              <w:t xml:space="preserve"> professional teaching/instructional personnel who are directly involved in teaching students. They include classroom teachers</w:t>
            </w:r>
            <w:r w:rsidR="00166904">
              <w:rPr>
                <w:rFonts w:eastAsia="MS Mincho" w:cs="Poppins"/>
                <w:szCs w:val="18"/>
                <w:lang w:val="en" w:bidi="ar-SA"/>
              </w:rPr>
              <w:t>,</w:t>
            </w:r>
            <w:r w:rsidRPr="00C907AB">
              <w:rPr>
                <w:rFonts w:eastAsia="MS Mincho" w:cs="Poppins"/>
                <w:szCs w:val="18"/>
                <w:lang w:val="en" w:bidi="ar-SA"/>
              </w:rPr>
              <w:t xml:space="preserve"> special education teachers</w:t>
            </w:r>
            <w:r w:rsidR="00166904">
              <w:rPr>
                <w:rFonts w:eastAsia="MS Mincho" w:cs="Poppins"/>
                <w:szCs w:val="18"/>
                <w:lang w:val="en" w:bidi="ar-SA"/>
              </w:rPr>
              <w:t>,</w:t>
            </w:r>
            <w:r w:rsidRPr="00C907AB">
              <w:rPr>
                <w:rFonts w:eastAsia="MS Mincho" w:cs="Poppins"/>
                <w:szCs w:val="18"/>
                <w:lang w:val="en" w:bidi="ar-SA"/>
              </w:rPr>
              <w:t xml:space="preserve">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w:t>
            </w:r>
          </w:p>
        </w:tc>
      </w:tr>
      <w:tr w:rsidR="00C907AB" w:rsidRPr="00C907AB" w14:paraId="657C2F1B"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483"/>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680E21EC" w14:textId="77777777" w:rsidR="00C907AB" w:rsidRPr="00C907AB" w:rsidRDefault="00C907AB" w:rsidP="00C907AB">
            <w:pPr>
              <w:spacing w:line="240" w:lineRule="auto"/>
              <w:rPr>
                <w:rFonts w:cs="Poppins"/>
                <w:b/>
                <w:bCs/>
                <w:szCs w:val="18"/>
                <w:lang w:bidi="ar-SA"/>
              </w:rPr>
            </w:pPr>
            <w:r w:rsidRPr="00C907AB">
              <w:rPr>
                <w:rFonts w:cs="Poppins"/>
                <w:b/>
                <w:bCs/>
                <w:szCs w:val="18"/>
                <w:lang w:bidi="ar-SA"/>
              </w:rPr>
              <w:t>Number of classrooms built or rehabilitated</w:t>
            </w:r>
          </w:p>
        </w:tc>
        <w:tc>
          <w:tcPr>
            <w:tcW w:w="8460" w:type="dxa"/>
            <w:tcBorders>
              <w:top w:val="single" w:sz="12" w:space="0" w:color="062172"/>
              <w:left w:val="single" w:sz="12" w:space="0" w:color="062172"/>
              <w:bottom w:val="single" w:sz="12" w:space="0" w:color="062172"/>
              <w:right w:val="nil"/>
            </w:tcBorders>
            <w:vAlign w:val="center"/>
          </w:tcPr>
          <w:p w14:paraId="01383CAB" w14:textId="57FB7DC1" w:rsidR="00C907AB" w:rsidRPr="00C907AB" w:rsidRDefault="00C907AB" w:rsidP="00C907AB">
            <w:pPr>
              <w:spacing w:line="240" w:lineRule="auto"/>
              <w:rPr>
                <w:rFonts w:eastAsia="MS Mincho" w:cs="Poppins"/>
                <w:szCs w:val="18"/>
                <w:lang w:val="en" w:bidi="ar-SA"/>
              </w:rPr>
            </w:pPr>
            <w:r w:rsidRPr="00C907AB">
              <w:rPr>
                <w:rFonts w:eastAsia="MS Mincho" w:cs="Poppins"/>
                <w:szCs w:val="18"/>
                <w:lang w:val="en" w:bidi="ar-SA"/>
              </w:rPr>
              <w:t xml:space="preserve">This indicator tracks the number of classrooms that were built and/or rehabilitated through the </w:t>
            </w:r>
            <w:r w:rsidR="00166904">
              <w:rPr>
                <w:rFonts w:eastAsia="MS Mincho" w:cs="Poppins"/>
                <w:szCs w:val="18"/>
                <w:lang w:val="en" w:bidi="ar-SA"/>
              </w:rPr>
              <w:t>p</w:t>
            </w:r>
            <w:r w:rsidRPr="00C907AB">
              <w:rPr>
                <w:rFonts w:eastAsia="MS Mincho" w:cs="Poppins"/>
                <w:szCs w:val="18"/>
                <w:lang w:val="en" w:bidi="ar-SA"/>
              </w:rPr>
              <w:t xml:space="preserve">rogram during this reporting period. Data on classrooms should be reported upon completion of the building or rehabilitation during the reporting period. Classrooms comprise rooms in which teaching or learning activities can take place. They are semipermanent or permanent physical structures and may </w:t>
            </w:r>
            <w:proofErr w:type="gramStart"/>
            <w:r w:rsidRPr="00C907AB">
              <w:rPr>
                <w:rFonts w:eastAsia="MS Mincho" w:cs="Poppins"/>
                <w:szCs w:val="18"/>
                <w:lang w:val="en" w:bidi="ar-SA"/>
              </w:rPr>
              <w:t>be located in</w:t>
            </w:r>
            <w:proofErr w:type="gramEnd"/>
            <w:r w:rsidRPr="00C907AB">
              <w:rPr>
                <w:rFonts w:eastAsia="MS Mincho" w:cs="Poppins"/>
                <w:szCs w:val="18"/>
                <w:lang w:val="en" w:bidi="ar-SA"/>
              </w:rPr>
              <w:t xml:space="preserve"> a school. </w:t>
            </w:r>
          </w:p>
        </w:tc>
      </w:tr>
      <w:tr w:rsidR="00E8786A" w:rsidRPr="00C907AB" w14:paraId="3FD91DBB"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483"/>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1453DB4A" w14:textId="5858BD34" w:rsidR="00E8786A" w:rsidRPr="00C907AB" w:rsidRDefault="00E8786A" w:rsidP="00C907AB">
            <w:pPr>
              <w:spacing w:line="240" w:lineRule="auto"/>
              <w:rPr>
                <w:rFonts w:cs="Poppins"/>
                <w:b/>
                <w:bCs/>
                <w:szCs w:val="18"/>
                <w:lang w:bidi="ar-SA"/>
              </w:rPr>
            </w:pPr>
            <w:r w:rsidRPr="00E8786A">
              <w:rPr>
                <w:rFonts w:eastAsia="MS Mincho" w:cs="Poppins"/>
                <w:b/>
                <w:bCs/>
                <w:szCs w:val="18"/>
                <w:lang w:bidi="ar-SA"/>
              </w:rPr>
              <w:t>Number of beneficiary children</w:t>
            </w:r>
          </w:p>
        </w:tc>
        <w:tc>
          <w:tcPr>
            <w:tcW w:w="8460" w:type="dxa"/>
            <w:tcBorders>
              <w:top w:val="single" w:sz="12" w:space="0" w:color="062172"/>
              <w:left w:val="single" w:sz="12" w:space="0" w:color="062172"/>
              <w:bottom w:val="single" w:sz="12" w:space="0" w:color="062172"/>
              <w:right w:val="nil"/>
            </w:tcBorders>
            <w:vAlign w:val="center"/>
          </w:tcPr>
          <w:p w14:paraId="701063FF" w14:textId="7D20D6C3" w:rsidR="00E8786A" w:rsidRPr="00C907AB" w:rsidRDefault="00E8786A" w:rsidP="00C907AB">
            <w:pPr>
              <w:spacing w:line="240" w:lineRule="auto"/>
              <w:rPr>
                <w:rFonts w:eastAsia="MS Mincho" w:cs="Poppins"/>
                <w:szCs w:val="18"/>
                <w:lang w:val="en" w:bidi="ar-SA"/>
              </w:rPr>
            </w:pPr>
            <w:r w:rsidRPr="00E8786A">
              <w:rPr>
                <w:rFonts w:eastAsia="MS Mincho" w:cs="Poppins"/>
                <w:szCs w:val="18"/>
                <w:lang w:bidi="ar-SA"/>
              </w:rPr>
              <w:t>This indicator tracks the number of children to be reached (both in</w:t>
            </w:r>
            <w:r w:rsidR="00166904">
              <w:rPr>
                <w:rFonts w:eastAsia="MS Mincho" w:cs="Poppins"/>
                <w:szCs w:val="18"/>
                <w:lang w:bidi="ar-SA"/>
              </w:rPr>
              <w:t xml:space="preserve"> </w:t>
            </w:r>
            <w:r w:rsidRPr="00E8786A">
              <w:rPr>
                <w:rFonts w:eastAsia="MS Mincho" w:cs="Poppins"/>
                <w:szCs w:val="18"/>
                <w:lang w:bidi="ar-SA"/>
              </w:rPr>
              <w:t>school and out</w:t>
            </w:r>
            <w:r w:rsidR="00166904">
              <w:rPr>
                <w:rFonts w:eastAsia="MS Mincho" w:cs="Poppins"/>
                <w:szCs w:val="18"/>
                <w:lang w:bidi="ar-SA"/>
              </w:rPr>
              <w:t xml:space="preserve"> </w:t>
            </w:r>
            <w:r w:rsidRPr="00E8786A">
              <w:rPr>
                <w:rFonts w:eastAsia="MS Mincho" w:cs="Poppins"/>
                <w:szCs w:val="18"/>
                <w:lang w:bidi="ar-SA"/>
              </w:rPr>
              <w:t>of</w:t>
            </w:r>
            <w:r w:rsidR="00166904">
              <w:rPr>
                <w:rFonts w:eastAsia="MS Mincho" w:cs="Poppins"/>
                <w:szCs w:val="18"/>
                <w:lang w:bidi="ar-SA"/>
              </w:rPr>
              <w:t xml:space="preserve"> </w:t>
            </w:r>
            <w:r w:rsidRPr="00E8786A">
              <w:rPr>
                <w:rFonts w:eastAsia="MS Mincho" w:cs="Poppins"/>
                <w:szCs w:val="18"/>
                <w:lang w:bidi="ar-SA"/>
              </w:rPr>
              <w:t xml:space="preserve">school) who will directly participate in activities, receive supported incentives or services, or benefit from program interventions. Data on children reached should be disaggregated by girls, children with disabilities, refugees, </w:t>
            </w:r>
            <w:r w:rsidR="00166904">
              <w:rPr>
                <w:rFonts w:eastAsia="MS Mincho" w:cs="Poppins"/>
                <w:szCs w:val="18"/>
                <w:lang w:bidi="ar-SA"/>
              </w:rPr>
              <w:t>internally displaced children</w:t>
            </w:r>
            <w:r w:rsidRPr="00E8786A">
              <w:rPr>
                <w:rFonts w:eastAsia="MS Mincho" w:cs="Poppins"/>
                <w:szCs w:val="18"/>
                <w:lang w:bidi="ar-SA"/>
              </w:rPr>
              <w:t xml:space="preserve">, out-of-school </w:t>
            </w:r>
            <w:proofErr w:type="gramStart"/>
            <w:r w:rsidRPr="00E8786A">
              <w:rPr>
                <w:rFonts w:eastAsia="MS Mincho" w:cs="Poppins"/>
                <w:szCs w:val="18"/>
                <w:lang w:bidi="ar-SA"/>
              </w:rPr>
              <w:t>children</w:t>
            </w:r>
            <w:proofErr w:type="gramEnd"/>
            <w:r w:rsidRPr="00E8786A">
              <w:rPr>
                <w:rFonts w:eastAsia="MS Mincho" w:cs="Poppins"/>
                <w:szCs w:val="18"/>
                <w:lang w:bidi="ar-SA"/>
              </w:rPr>
              <w:t xml:space="preserve"> and marginalized ethnocultural/linguistic minorities, as applicable.</w:t>
            </w:r>
          </w:p>
        </w:tc>
      </w:tr>
      <w:tr w:rsidR="00C907AB" w:rsidRPr="00C907AB" w14:paraId="62B3FBD5"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322"/>
        </w:trPr>
        <w:tc>
          <w:tcPr>
            <w:tcW w:w="11160" w:type="dxa"/>
            <w:gridSpan w:val="2"/>
            <w:tcBorders>
              <w:top w:val="single" w:sz="12" w:space="0" w:color="062172"/>
              <w:left w:val="nil"/>
              <w:bottom w:val="single" w:sz="12" w:space="0" w:color="062172"/>
              <w:right w:val="nil"/>
            </w:tcBorders>
            <w:shd w:val="clear" w:color="auto" w:fill="D9D9D9"/>
            <w:vAlign w:val="center"/>
          </w:tcPr>
          <w:p w14:paraId="6828077C" w14:textId="77777777" w:rsidR="00C907AB" w:rsidRPr="00E81E71" w:rsidRDefault="00C907AB" w:rsidP="00C907AB">
            <w:pPr>
              <w:spacing w:line="240" w:lineRule="auto"/>
              <w:rPr>
                <w:rFonts w:eastAsia="MS Mincho" w:cs="Poppins"/>
                <w:szCs w:val="18"/>
                <w:lang w:val="en" w:bidi="ar-SA"/>
              </w:rPr>
            </w:pPr>
            <w:r w:rsidRPr="00E81E71">
              <w:rPr>
                <w:rFonts w:eastAsia="MS Mincho" w:cs="Poppins"/>
                <w:b/>
                <w:bCs/>
                <w:szCs w:val="18"/>
                <w:lang w:bidi="ar-SA"/>
              </w:rPr>
              <w:t>Relating to disbursement rules</w:t>
            </w:r>
          </w:p>
        </w:tc>
      </w:tr>
      <w:tr w:rsidR="00C907AB" w:rsidRPr="00C907AB" w14:paraId="68E84A07"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483"/>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2DD107C7" w14:textId="77777777" w:rsidR="00C907AB" w:rsidRPr="00E81E71" w:rsidRDefault="00C907AB" w:rsidP="00C907AB">
            <w:pPr>
              <w:spacing w:line="240" w:lineRule="auto"/>
              <w:rPr>
                <w:rFonts w:cs="Poppins"/>
                <w:b/>
                <w:bCs/>
                <w:szCs w:val="18"/>
                <w:lang w:bidi="ar-SA"/>
              </w:rPr>
            </w:pPr>
            <w:r w:rsidRPr="00E81E71">
              <w:rPr>
                <w:rFonts w:eastAsia="MS Mincho" w:cs="Poppins"/>
                <w:b/>
                <w:bCs/>
                <w:szCs w:val="18"/>
                <w:lang w:bidi="ar-SA"/>
              </w:rPr>
              <w:t>Binary</w:t>
            </w:r>
          </w:p>
        </w:tc>
        <w:tc>
          <w:tcPr>
            <w:tcW w:w="8460" w:type="dxa"/>
            <w:tcBorders>
              <w:top w:val="single" w:sz="12" w:space="0" w:color="062172"/>
              <w:left w:val="single" w:sz="12" w:space="0" w:color="062172"/>
              <w:bottom w:val="single" w:sz="12" w:space="0" w:color="062172"/>
              <w:right w:val="nil"/>
            </w:tcBorders>
            <w:vAlign w:val="center"/>
          </w:tcPr>
          <w:p w14:paraId="47241843" w14:textId="77777777"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All or nothing (Yes or No).</w:t>
            </w:r>
          </w:p>
          <w:p w14:paraId="4EC39A4E" w14:textId="77777777" w:rsidR="00C907AB" w:rsidRPr="00E81E71" w:rsidRDefault="00C907AB" w:rsidP="00C907AB">
            <w:pPr>
              <w:spacing w:line="240" w:lineRule="auto"/>
              <w:rPr>
                <w:rFonts w:eastAsia="MS Mincho" w:cs="Poppins"/>
                <w:szCs w:val="18"/>
                <w:lang w:bidi="ar-SA"/>
              </w:rPr>
            </w:pPr>
          </w:p>
          <w:p w14:paraId="4103859E" w14:textId="3C924F76"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 xml:space="preserve">A country may propose the approval </w:t>
            </w:r>
            <w:r w:rsidRPr="003B1891">
              <w:rPr>
                <w:rFonts w:eastAsia="MS Mincho" w:cs="Poppins"/>
                <w:szCs w:val="18"/>
                <w:lang w:bidi="ar-SA"/>
              </w:rPr>
              <w:t xml:space="preserve">of </w:t>
            </w:r>
            <w:r w:rsidR="003B1891">
              <w:rPr>
                <w:rFonts w:eastAsia="MS Mincho" w:cs="Poppins"/>
                <w:szCs w:val="18"/>
                <w:lang w:bidi="ar-SA"/>
              </w:rPr>
              <w:t>a c</w:t>
            </w:r>
            <w:r w:rsidRPr="003B1891">
              <w:rPr>
                <w:rFonts w:eastAsia="MS Mincho" w:cs="Poppins"/>
                <w:szCs w:val="18"/>
                <w:lang w:bidi="ar-SA"/>
              </w:rPr>
              <w:t xml:space="preserve">ontinuous </w:t>
            </w:r>
            <w:r w:rsidR="003B1891">
              <w:rPr>
                <w:rFonts w:eastAsia="MS Mincho" w:cs="Poppins"/>
                <w:szCs w:val="18"/>
                <w:lang w:bidi="ar-SA"/>
              </w:rPr>
              <w:t>p</w:t>
            </w:r>
            <w:r w:rsidRPr="003B1891">
              <w:rPr>
                <w:rFonts w:eastAsia="MS Mincho" w:cs="Poppins"/>
                <w:szCs w:val="18"/>
                <w:lang w:bidi="ar-SA"/>
              </w:rPr>
              <w:t xml:space="preserve">rofessional </w:t>
            </w:r>
            <w:r w:rsidR="003B1891">
              <w:rPr>
                <w:rFonts w:eastAsia="MS Mincho" w:cs="Poppins"/>
                <w:szCs w:val="18"/>
                <w:lang w:bidi="ar-SA"/>
              </w:rPr>
              <w:t>d</w:t>
            </w:r>
            <w:r w:rsidRPr="003B1891">
              <w:rPr>
                <w:rFonts w:eastAsia="MS Mincho" w:cs="Poppins"/>
                <w:szCs w:val="18"/>
                <w:lang w:bidi="ar-SA"/>
              </w:rPr>
              <w:t>evelopment (CPD) policy</w:t>
            </w:r>
            <w:r w:rsidRPr="00E81E71">
              <w:rPr>
                <w:rFonts w:eastAsia="MS Mincho" w:cs="Poppins"/>
                <w:szCs w:val="18"/>
                <w:lang w:bidi="ar-SA"/>
              </w:rPr>
              <w:t xml:space="preserve"> on teachers. If it is approved as planned and on time, then 100% payment will be paid</w:t>
            </w:r>
            <w:r w:rsidR="005B77A5">
              <w:rPr>
                <w:rFonts w:eastAsia="MS Mincho" w:cs="Poppins"/>
                <w:szCs w:val="18"/>
                <w:lang w:bidi="ar-SA"/>
              </w:rPr>
              <w:t>;</w:t>
            </w:r>
            <w:r w:rsidRPr="00E81E71">
              <w:rPr>
                <w:rFonts w:eastAsia="MS Mincho" w:cs="Poppins"/>
                <w:szCs w:val="18"/>
                <w:lang w:bidi="ar-SA"/>
              </w:rPr>
              <w:t xml:space="preserve"> if not, there will be 0% payment.</w:t>
            </w:r>
          </w:p>
          <w:p w14:paraId="3F29CBBA" w14:textId="77777777" w:rsidR="00C907AB" w:rsidRPr="00E81E71" w:rsidRDefault="00C907AB" w:rsidP="00C907AB">
            <w:pPr>
              <w:spacing w:line="240" w:lineRule="auto"/>
              <w:rPr>
                <w:rFonts w:eastAsia="MS Mincho" w:cs="Poppins"/>
                <w:szCs w:val="18"/>
                <w:lang w:bidi="ar-SA"/>
              </w:rPr>
            </w:pPr>
          </w:p>
          <w:p w14:paraId="4179636E" w14:textId="06357C57" w:rsidR="00C907AB" w:rsidRPr="00E81E71" w:rsidRDefault="00C907AB" w:rsidP="00C907AB">
            <w:pPr>
              <w:spacing w:line="240" w:lineRule="auto"/>
              <w:rPr>
                <w:rFonts w:eastAsia="MS Mincho" w:cs="Poppins"/>
                <w:szCs w:val="18"/>
                <w:lang w:val="en" w:bidi="ar-SA"/>
              </w:rPr>
            </w:pPr>
            <w:r w:rsidRPr="00E81E71">
              <w:rPr>
                <w:rFonts w:eastAsia="MS Mincho" w:cs="Poppins"/>
                <w:szCs w:val="18"/>
                <w:lang w:bidi="ar-SA"/>
              </w:rPr>
              <w:t>A country may propose training of 1,000 teachers</w:t>
            </w:r>
            <w:r w:rsidR="005B77A5">
              <w:rPr>
                <w:rFonts w:eastAsia="MS Mincho" w:cs="Poppins"/>
                <w:szCs w:val="18"/>
                <w:lang w:bidi="ar-SA"/>
              </w:rPr>
              <w:t>. I</w:t>
            </w:r>
            <w:r w:rsidRPr="00E81E71">
              <w:rPr>
                <w:rFonts w:eastAsia="MS Mincho" w:cs="Poppins"/>
                <w:szCs w:val="18"/>
                <w:lang w:bidi="ar-SA"/>
              </w:rPr>
              <w:t xml:space="preserve">f 1,000 teachers are trained as planned and on time, </w:t>
            </w:r>
            <w:r w:rsidRPr="00B84967">
              <w:rPr>
                <w:rFonts w:eastAsia="MS Mincho" w:cs="Poppins"/>
                <w:szCs w:val="18"/>
                <w:lang w:bidi="ar-SA"/>
              </w:rPr>
              <w:t>100% payment will be paid</w:t>
            </w:r>
            <w:r w:rsidR="005B77A5" w:rsidRPr="00B84967">
              <w:rPr>
                <w:rFonts w:eastAsia="MS Mincho" w:cs="Poppins"/>
                <w:szCs w:val="18"/>
                <w:lang w:bidi="ar-SA"/>
              </w:rPr>
              <w:t>; i</w:t>
            </w:r>
            <w:r w:rsidRPr="00B84967">
              <w:rPr>
                <w:rFonts w:eastAsia="MS Mincho" w:cs="Poppins"/>
                <w:szCs w:val="18"/>
                <w:lang w:bidi="ar-SA"/>
              </w:rPr>
              <w:t>f not (</w:t>
            </w:r>
            <w:r w:rsidR="005B77A5" w:rsidRPr="00B84967">
              <w:rPr>
                <w:rFonts w:eastAsia="MS Mincho" w:cs="Poppins"/>
                <w:szCs w:val="18"/>
                <w:lang w:bidi="ar-SA"/>
              </w:rPr>
              <w:t>for example,</w:t>
            </w:r>
            <w:r w:rsidRPr="00B84967">
              <w:rPr>
                <w:rFonts w:eastAsia="MS Mincho" w:cs="Poppins"/>
                <w:szCs w:val="18"/>
                <w:lang w:bidi="ar-SA"/>
              </w:rPr>
              <w:t xml:space="preserve"> if 999 or less teachers are trained), there will be 0% payment</w:t>
            </w:r>
          </w:p>
        </w:tc>
      </w:tr>
      <w:tr w:rsidR="00C907AB" w:rsidRPr="00C907AB" w14:paraId="5E5FEF40"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483"/>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326CCAEE" w14:textId="4CEFC94F" w:rsidR="00C907AB" w:rsidRPr="00E81E71" w:rsidRDefault="00C907AB" w:rsidP="00C907AB">
            <w:pPr>
              <w:spacing w:line="240" w:lineRule="auto"/>
              <w:rPr>
                <w:rFonts w:eastAsia="MS Mincho" w:cs="Poppins"/>
                <w:b/>
                <w:bCs/>
                <w:szCs w:val="18"/>
                <w:lang w:bidi="ar-SA"/>
              </w:rPr>
            </w:pPr>
            <w:r w:rsidRPr="00E81E71">
              <w:rPr>
                <w:rFonts w:eastAsia="MS Mincho" w:cs="Poppins"/>
                <w:b/>
                <w:bCs/>
                <w:szCs w:val="18"/>
                <w:lang w:bidi="ar-SA"/>
              </w:rPr>
              <w:t>Scalable (or prorated)</w:t>
            </w:r>
          </w:p>
        </w:tc>
        <w:tc>
          <w:tcPr>
            <w:tcW w:w="8460" w:type="dxa"/>
            <w:tcBorders>
              <w:top w:val="single" w:sz="12" w:space="0" w:color="062172"/>
              <w:left w:val="single" w:sz="12" w:space="0" w:color="062172"/>
              <w:bottom w:val="single" w:sz="12" w:space="0" w:color="062172"/>
              <w:right w:val="nil"/>
            </w:tcBorders>
            <w:vAlign w:val="center"/>
          </w:tcPr>
          <w:p w14:paraId="12B1E4E1" w14:textId="77777777"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 xml:space="preserve">The associated amounts for each level of achievement are clearly stated. </w:t>
            </w:r>
          </w:p>
          <w:p w14:paraId="4DA64C1A" w14:textId="77777777" w:rsidR="00C907AB" w:rsidRPr="00E81E71" w:rsidRDefault="00C907AB" w:rsidP="00C907AB">
            <w:pPr>
              <w:autoSpaceDE w:val="0"/>
              <w:autoSpaceDN w:val="0"/>
              <w:adjustRightInd w:val="0"/>
              <w:spacing w:line="240" w:lineRule="auto"/>
              <w:rPr>
                <w:rFonts w:eastAsia="Times New Roman" w:cs="Poppins"/>
                <w:sz w:val="10"/>
                <w:szCs w:val="10"/>
                <w:lang w:bidi="ar-SA"/>
              </w:rPr>
            </w:pPr>
          </w:p>
          <w:p w14:paraId="7FC25C68" w14:textId="3C365508"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 xml:space="preserve">A country may propose US$200,000 for every 1 percentage point decrease in the primary school dropout rate, up to US$1 million (a 5-percentage point decrease at maximum). For example, if the country decreased </w:t>
            </w:r>
            <w:r w:rsidR="005B77A5">
              <w:rPr>
                <w:rFonts w:eastAsia="MS Mincho" w:cs="Poppins"/>
                <w:szCs w:val="18"/>
                <w:lang w:bidi="ar-SA"/>
              </w:rPr>
              <w:t xml:space="preserve">the </w:t>
            </w:r>
            <w:r w:rsidRPr="00E81E71">
              <w:rPr>
                <w:rFonts w:eastAsia="MS Mincho" w:cs="Poppins"/>
                <w:szCs w:val="18"/>
                <w:lang w:bidi="ar-SA"/>
              </w:rPr>
              <w:t>dropout rate by 4 percent, US$800,000 will be disbursed.</w:t>
            </w:r>
          </w:p>
        </w:tc>
      </w:tr>
      <w:tr w:rsidR="00C907AB" w:rsidRPr="00C907AB" w14:paraId="52DE9625"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36"/>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216A52A1" w14:textId="77777777" w:rsidR="00C907AB" w:rsidRPr="00E81E71" w:rsidRDefault="00C907AB" w:rsidP="00C907AB">
            <w:pPr>
              <w:spacing w:line="240" w:lineRule="auto"/>
              <w:rPr>
                <w:rFonts w:cs="Poppins"/>
                <w:b/>
                <w:bCs/>
                <w:szCs w:val="18"/>
                <w:lang w:bidi="ar-SA"/>
              </w:rPr>
            </w:pPr>
            <w:r w:rsidRPr="00E81E71">
              <w:rPr>
                <w:rFonts w:eastAsia="MS Mincho" w:cs="Poppins"/>
                <w:b/>
                <w:bCs/>
                <w:szCs w:val="18"/>
                <w:lang w:bidi="ar-SA"/>
              </w:rPr>
              <w:t>Binary and roll over</w:t>
            </w:r>
          </w:p>
        </w:tc>
        <w:tc>
          <w:tcPr>
            <w:tcW w:w="8460" w:type="dxa"/>
            <w:tcBorders>
              <w:top w:val="single" w:sz="12" w:space="0" w:color="062172"/>
              <w:left w:val="single" w:sz="12" w:space="0" w:color="062172"/>
              <w:bottom w:val="single" w:sz="12" w:space="0" w:color="062172"/>
              <w:right w:val="nil"/>
            </w:tcBorders>
            <w:vAlign w:val="center"/>
          </w:tcPr>
          <w:p w14:paraId="06F09EF1" w14:textId="77777777"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Roll over unspent funds into future years of the program.</w:t>
            </w:r>
          </w:p>
          <w:p w14:paraId="580E3CB8" w14:textId="77777777" w:rsidR="00C907AB" w:rsidRPr="00E81E71" w:rsidRDefault="00C907AB" w:rsidP="00C907AB">
            <w:pPr>
              <w:spacing w:line="240" w:lineRule="auto"/>
              <w:rPr>
                <w:rFonts w:eastAsia="MS Mincho" w:cs="Poppins"/>
                <w:sz w:val="10"/>
                <w:szCs w:val="10"/>
                <w:lang w:bidi="ar-SA"/>
              </w:rPr>
            </w:pPr>
          </w:p>
          <w:p w14:paraId="65BE5C0F" w14:textId="1DC1AE77"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Criteria for the allocation of teachers is developed</w:t>
            </w:r>
            <w:r w:rsidR="005B77A5">
              <w:rPr>
                <w:rFonts w:eastAsia="MS Mincho" w:cs="Poppins"/>
                <w:szCs w:val="18"/>
                <w:lang w:bidi="ar-SA"/>
              </w:rPr>
              <w:t>—</w:t>
            </w:r>
            <w:r w:rsidRPr="00E81E71">
              <w:rPr>
                <w:rFonts w:eastAsia="MS Mincho" w:cs="Poppins"/>
                <w:szCs w:val="18"/>
                <w:lang w:bidi="ar-SA"/>
              </w:rPr>
              <w:t xml:space="preserve">a country may use this as Year 1 target with US$500,000 payment. If this target is not achieved in Year 1, the unspent funds (US$500,000) can be carried over to Year 2. If the target is achieved in Year 2, then US$500,000 will be paid. </w:t>
            </w:r>
          </w:p>
        </w:tc>
      </w:tr>
      <w:tr w:rsidR="00C907AB" w:rsidRPr="00C907AB" w14:paraId="4C663E60" w14:textId="77777777" w:rsidTr="0084566E">
        <w:tblPrEx>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108" w:type="dxa"/>
            <w:right w:w="108" w:type="dxa"/>
          </w:tblCellMar>
        </w:tblPrEx>
        <w:trPr>
          <w:trHeight w:val="1483"/>
        </w:trPr>
        <w:tc>
          <w:tcPr>
            <w:tcW w:w="2700" w:type="dxa"/>
            <w:tcBorders>
              <w:top w:val="single" w:sz="12" w:space="0" w:color="062172"/>
              <w:left w:val="nil"/>
              <w:bottom w:val="single" w:sz="12" w:space="0" w:color="062172"/>
              <w:right w:val="single" w:sz="12" w:space="0" w:color="062172"/>
            </w:tcBorders>
            <w:shd w:val="clear" w:color="auto" w:fill="F2F2F2"/>
            <w:vAlign w:val="center"/>
          </w:tcPr>
          <w:p w14:paraId="4032FC75" w14:textId="77777777" w:rsidR="00C907AB" w:rsidRPr="00E81E71" w:rsidRDefault="00C907AB" w:rsidP="00C907AB">
            <w:pPr>
              <w:spacing w:line="240" w:lineRule="auto"/>
              <w:rPr>
                <w:rFonts w:eastAsia="MS Mincho" w:cs="Poppins"/>
                <w:b/>
                <w:bCs/>
                <w:szCs w:val="18"/>
                <w:lang w:bidi="ar-SA"/>
              </w:rPr>
            </w:pPr>
            <w:r w:rsidRPr="00E81E71">
              <w:rPr>
                <w:rFonts w:eastAsia="MS Mincho" w:cs="Poppins"/>
                <w:b/>
                <w:bCs/>
                <w:szCs w:val="18"/>
                <w:lang w:bidi="ar-SA"/>
              </w:rPr>
              <w:t>Scalable and roll over</w:t>
            </w:r>
          </w:p>
        </w:tc>
        <w:tc>
          <w:tcPr>
            <w:tcW w:w="8460" w:type="dxa"/>
            <w:tcBorders>
              <w:top w:val="single" w:sz="12" w:space="0" w:color="062172"/>
              <w:left w:val="single" w:sz="12" w:space="0" w:color="062172"/>
              <w:bottom w:val="single" w:sz="12" w:space="0" w:color="062172"/>
              <w:right w:val="nil"/>
            </w:tcBorders>
            <w:vAlign w:val="center"/>
          </w:tcPr>
          <w:p w14:paraId="7F0BE75F" w14:textId="2A4EDF74"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Scalable payment with rollover provision.</w:t>
            </w:r>
          </w:p>
          <w:p w14:paraId="06B823AC" w14:textId="77777777" w:rsidR="00C907AB" w:rsidRPr="00E81E71" w:rsidRDefault="00C907AB" w:rsidP="00C907AB">
            <w:pPr>
              <w:spacing w:line="240" w:lineRule="auto"/>
              <w:rPr>
                <w:rFonts w:eastAsia="MS Mincho" w:cs="Poppins"/>
                <w:sz w:val="10"/>
                <w:szCs w:val="10"/>
                <w:lang w:bidi="ar-SA"/>
              </w:rPr>
            </w:pPr>
          </w:p>
          <w:p w14:paraId="613D3036" w14:textId="5487F6CF" w:rsidR="00C907AB" w:rsidRPr="00E81E71" w:rsidRDefault="00C907AB" w:rsidP="00C907AB">
            <w:pPr>
              <w:spacing w:line="240" w:lineRule="auto"/>
              <w:rPr>
                <w:rFonts w:eastAsia="MS Mincho" w:cs="Poppins"/>
                <w:szCs w:val="18"/>
                <w:lang w:bidi="ar-SA"/>
              </w:rPr>
            </w:pPr>
            <w:r w:rsidRPr="00E81E71">
              <w:rPr>
                <w:rFonts w:eastAsia="MS Mincho" w:cs="Poppins"/>
                <w:szCs w:val="18"/>
                <w:lang w:bidi="ar-SA"/>
              </w:rPr>
              <w:t xml:space="preserve">A country may propose integration of gender-focused activities in </w:t>
            </w:r>
            <w:r w:rsidR="005B77A5">
              <w:rPr>
                <w:rFonts w:eastAsia="MS Mincho" w:cs="Poppins"/>
                <w:szCs w:val="18"/>
                <w:lang w:bidi="ar-SA"/>
              </w:rPr>
              <w:t>l</w:t>
            </w:r>
            <w:r w:rsidRPr="00E81E71">
              <w:rPr>
                <w:rFonts w:eastAsia="MS Mincho" w:cs="Poppins"/>
                <w:szCs w:val="18"/>
                <w:lang w:bidi="ar-SA"/>
              </w:rPr>
              <w:t xml:space="preserve">ocal </w:t>
            </w:r>
            <w:r w:rsidR="005B77A5">
              <w:rPr>
                <w:rFonts w:eastAsia="MS Mincho" w:cs="Poppins"/>
                <w:szCs w:val="18"/>
                <w:lang w:bidi="ar-SA"/>
              </w:rPr>
              <w:t>g</w:t>
            </w:r>
            <w:r w:rsidRPr="00E81E71">
              <w:rPr>
                <w:rFonts w:eastAsia="MS Mincho" w:cs="Poppins"/>
                <w:szCs w:val="18"/>
                <w:lang w:bidi="ar-SA"/>
              </w:rPr>
              <w:t xml:space="preserve">overnment </w:t>
            </w:r>
            <w:r w:rsidR="005B77A5">
              <w:rPr>
                <w:rFonts w:eastAsia="MS Mincho" w:cs="Poppins"/>
                <w:szCs w:val="18"/>
                <w:lang w:bidi="ar-SA"/>
              </w:rPr>
              <w:t>a</w:t>
            </w:r>
            <w:r w:rsidRPr="00E81E71">
              <w:rPr>
                <w:rFonts w:eastAsia="MS Mincho" w:cs="Poppins"/>
                <w:szCs w:val="18"/>
                <w:lang w:bidi="ar-SA"/>
              </w:rPr>
              <w:t xml:space="preserve">nnual </w:t>
            </w:r>
            <w:r w:rsidR="005B77A5">
              <w:rPr>
                <w:rFonts w:eastAsia="MS Mincho" w:cs="Poppins"/>
                <w:szCs w:val="18"/>
                <w:lang w:bidi="ar-SA"/>
              </w:rPr>
              <w:t>w</w:t>
            </w:r>
            <w:r w:rsidRPr="00E81E71">
              <w:rPr>
                <w:rFonts w:eastAsia="MS Mincho" w:cs="Poppins"/>
                <w:szCs w:val="18"/>
                <w:lang w:bidi="ar-SA"/>
              </w:rPr>
              <w:t xml:space="preserve">ork </w:t>
            </w:r>
            <w:r w:rsidR="005B77A5">
              <w:rPr>
                <w:rFonts w:eastAsia="MS Mincho" w:cs="Poppins"/>
                <w:szCs w:val="18"/>
                <w:lang w:bidi="ar-SA"/>
              </w:rPr>
              <w:t>p</w:t>
            </w:r>
            <w:r w:rsidRPr="00E81E71">
              <w:rPr>
                <w:rFonts w:eastAsia="MS Mincho" w:cs="Poppins"/>
                <w:szCs w:val="18"/>
                <w:lang w:bidi="ar-SA"/>
              </w:rPr>
              <w:t>lan</w:t>
            </w:r>
            <w:r w:rsidR="005B77A5">
              <w:rPr>
                <w:rFonts w:eastAsia="MS Mincho" w:cs="Poppins"/>
                <w:szCs w:val="18"/>
                <w:lang w:bidi="ar-SA"/>
              </w:rPr>
              <w:t>s</w:t>
            </w:r>
            <w:r w:rsidRPr="00E81E71">
              <w:rPr>
                <w:rFonts w:eastAsia="MS Mincho" w:cs="Poppins"/>
                <w:szCs w:val="18"/>
                <w:lang w:bidi="ar-SA"/>
              </w:rPr>
              <w:t xml:space="preserve"> (AWP</w:t>
            </w:r>
            <w:r w:rsidR="005B77A5">
              <w:rPr>
                <w:rFonts w:eastAsia="MS Mincho" w:cs="Poppins"/>
                <w:szCs w:val="18"/>
                <w:lang w:bidi="ar-SA"/>
              </w:rPr>
              <w:t>s</w:t>
            </w:r>
            <w:r w:rsidRPr="00E81E71">
              <w:rPr>
                <w:rFonts w:eastAsia="MS Mincho" w:cs="Poppins"/>
                <w:szCs w:val="18"/>
                <w:lang w:bidi="ar-SA"/>
              </w:rPr>
              <w:t>). Year 1 target is an integration in 100</w:t>
            </w:r>
            <w:r w:rsidR="005B77A5">
              <w:rPr>
                <w:rFonts w:eastAsia="MS Mincho" w:cs="Poppins"/>
                <w:szCs w:val="18"/>
                <w:lang w:bidi="ar-SA"/>
              </w:rPr>
              <w:t xml:space="preserve"> local government</w:t>
            </w:r>
            <w:r w:rsidRPr="00E81E71">
              <w:rPr>
                <w:rFonts w:eastAsia="MS Mincho" w:cs="Poppins"/>
                <w:szCs w:val="18"/>
                <w:lang w:bidi="ar-SA"/>
              </w:rPr>
              <w:t xml:space="preserve"> AWP</w:t>
            </w:r>
            <w:r w:rsidR="005B77A5">
              <w:rPr>
                <w:rFonts w:eastAsia="MS Mincho" w:cs="Poppins"/>
                <w:szCs w:val="18"/>
                <w:lang w:bidi="ar-SA"/>
              </w:rPr>
              <w:t>s</w:t>
            </w:r>
            <w:r w:rsidRPr="00E81E71">
              <w:rPr>
                <w:rFonts w:eastAsia="MS Mincho" w:cs="Poppins"/>
                <w:szCs w:val="18"/>
                <w:lang w:bidi="ar-SA"/>
              </w:rPr>
              <w:t xml:space="preserve">. Planned payment amount is US$100,000 per </w:t>
            </w:r>
            <w:r w:rsidR="005B77A5">
              <w:rPr>
                <w:rFonts w:eastAsia="MS Mincho" w:cs="Poppins"/>
                <w:szCs w:val="18"/>
                <w:lang w:bidi="ar-SA"/>
              </w:rPr>
              <w:t>local government</w:t>
            </w:r>
            <w:r w:rsidR="005B77A5" w:rsidRPr="00E81E71">
              <w:rPr>
                <w:rFonts w:eastAsia="MS Mincho" w:cs="Poppins"/>
                <w:szCs w:val="18"/>
                <w:lang w:bidi="ar-SA"/>
              </w:rPr>
              <w:t xml:space="preserve"> </w:t>
            </w:r>
            <w:r w:rsidRPr="00E81E71">
              <w:rPr>
                <w:rFonts w:eastAsia="MS Mincho" w:cs="Poppins"/>
                <w:szCs w:val="18"/>
                <w:lang w:bidi="ar-SA"/>
              </w:rPr>
              <w:t xml:space="preserve">with minimum payment from 50 </w:t>
            </w:r>
            <w:r w:rsidR="005B77A5">
              <w:rPr>
                <w:rFonts w:eastAsia="MS Mincho" w:cs="Poppins"/>
                <w:szCs w:val="18"/>
                <w:lang w:bidi="ar-SA"/>
              </w:rPr>
              <w:t>local government</w:t>
            </w:r>
            <w:r w:rsidR="005B77A5" w:rsidRPr="00E81E71">
              <w:rPr>
                <w:rFonts w:eastAsia="MS Mincho" w:cs="Poppins"/>
                <w:szCs w:val="18"/>
                <w:lang w:bidi="ar-SA"/>
              </w:rPr>
              <w:t xml:space="preserve"> </w:t>
            </w:r>
            <w:r w:rsidRPr="00E81E71">
              <w:rPr>
                <w:rFonts w:eastAsia="MS Mincho" w:cs="Poppins"/>
                <w:szCs w:val="18"/>
                <w:lang w:bidi="ar-SA"/>
              </w:rPr>
              <w:t xml:space="preserve">(US$5,000,000) (Scalable). </w:t>
            </w:r>
          </w:p>
          <w:p w14:paraId="036F6056" w14:textId="77777777" w:rsidR="00C907AB" w:rsidRPr="00E81E71" w:rsidRDefault="00C907AB" w:rsidP="00C907AB">
            <w:pPr>
              <w:spacing w:line="240" w:lineRule="auto"/>
              <w:rPr>
                <w:rFonts w:eastAsia="MS Mincho" w:cs="Poppins"/>
                <w:sz w:val="10"/>
                <w:szCs w:val="10"/>
                <w:lang w:bidi="ar-SA"/>
              </w:rPr>
            </w:pPr>
          </w:p>
          <w:p w14:paraId="62CF791D" w14:textId="05533F53" w:rsidR="00C907AB" w:rsidRPr="00E81E71" w:rsidRDefault="00C907AB" w:rsidP="00C907AB">
            <w:pPr>
              <w:spacing w:line="240" w:lineRule="auto"/>
              <w:rPr>
                <w:rFonts w:eastAsia="MS Mincho" w:cs="Poppins"/>
                <w:szCs w:val="18"/>
                <w:lang w:val="en" w:bidi="ar-SA"/>
              </w:rPr>
            </w:pPr>
            <w:r w:rsidRPr="00E81E71">
              <w:rPr>
                <w:rFonts w:eastAsia="MS Mincho" w:cs="Poppins"/>
                <w:szCs w:val="18"/>
                <w:lang w:bidi="ar-SA"/>
              </w:rPr>
              <w:t xml:space="preserve">Year 2 target is an integration in another 100 </w:t>
            </w:r>
            <w:r w:rsidR="00BB5402">
              <w:rPr>
                <w:rFonts w:eastAsia="MS Mincho" w:cs="Poppins"/>
                <w:szCs w:val="18"/>
                <w:lang w:bidi="ar-SA"/>
              </w:rPr>
              <w:t>local government</w:t>
            </w:r>
            <w:r w:rsidR="00BB5402" w:rsidRPr="00E81E71">
              <w:rPr>
                <w:rFonts w:eastAsia="MS Mincho" w:cs="Poppins"/>
                <w:szCs w:val="18"/>
                <w:lang w:bidi="ar-SA"/>
              </w:rPr>
              <w:t xml:space="preserve"> </w:t>
            </w:r>
            <w:r w:rsidRPr="00E81E71">
              <w:rPr>
                <w:rFonts w:eastAsia="MS Mincho" w:cs="Poppins"/>
                <w:szCs w:val="18"/>
                <w:lang w:bidi="ar-SA"/>
              </w:rPr>
              <w:t>AWP</w:t>
            </w:r>
            <w:r w:rsidR="00BB5402">
              <w:rPr>
                <w:rFonts w:eastAsia="MS Mincho" w:cs="Poppins"/>
                <w:szCs w:val="18"/>
                <w:lang w:bidi="ar-SA"/>
              </w:rPr>
              <w:t>s</w:t>
            </w:r>
            <w:r w:rsidRPr="00E81E71">
              <w:rPr>
                <w:rFonts w:eastAsia="MS Mincho" w:cs="Poppins"/>
                <w:szCs w:val="18"/>
                <w:lang w:bidi="ar-SA"/>
              </w:rPr>
              <w:t xml:space="preserve"> (in total 200). If the target for Year</w:t>
            </w:r>
            <w:r w:rsidR="005B77A5">
              <w:rPr>
                <w:rFonts w:eastAsia="MS Mincho" w:cs="Poppins"/>
                <w:szCs w:val="18"/>
                <w:lang w:bidi="ar-SA"/>
              </w:rPr>
              <w:t xml:space="preserve"> </w:t>
            </w:r>
            <w:r w:rsidRPr="00E81E71">
              <w:rPr>
                <w:rFonts w:eastAsia="MS Mincho" w:cs="Poppins"/>
                <w:szCs w:val="18"/>
                <w:lang w:bidi="ar-SA"/>
              </w:rPr>
              <w:t>1 is not fully met (</w:t>
            </w:r>
            <w:r w:rsidR="005B77A5">
              <w:rPr>
                <w:rFonts w:eastAsia="MS Mincho" w:cs="Poppins"/>
                <w:szCs w:val="18"/>
                <w:lang w:bidi="ar-SA"/>
              </w:rPr>
              <w:t>for example,</w:t>
            </w:r>
            <w:r w:rsidRPr="00E81E71">
              <w:rPr>
                <w:rFonts w:eastAsia="MS Mincho" w:cs="Poppins"/>
                <w:szCs w:val="18"/>
                <w:lang w:bidi="ar-SA"/>
              </w:rPr>
              <w:t xml:space="preserve"> 80 out of 100 </w:t>
            </w:r>
            <w:r w:rsidR="005B77A5">
              <w:rPr>
                <w:rFonts w:eastAsia="MS Mincho" w:cs="Poppins"/>
                <w:szCs w:val="18"/>
                <w:lang w:bidi="ar-SA"/>
              </w:rPr>
              <w:t>local governments</w:t>
            </w:r>
            <w:r w:rsidRPr="00E81E71">
              <w:rPr>
                <w:rFonts w:eastAsia="MS Mincho" w:cs="Poppins"/>
                <w:szCs w:val="18"/>
                <w:lang w:bidi="ar-SA"/>
              </w:rPr>
              <w:t xml:space="preserve">), 20 can be rolled over to Year 3. </w:t>
            </w:r>
            <w:r w:rsidRPr="00B528BA">
              <w:rPr>
                <w:rFonts w:eastAsia="MS Mincho" w:cs="Poppins"/>
                <w:szCs w:val="18"/>
                <w:lang w:bidi="ar-SA"/>
              </w:rPr>
              <w:t xml:space="preserve">If </w:t>
            </w:r>
            <w:r w:rsidR="00B528BA">
              <w:rPr>
                <w:rFonts w:eastAsia="MS Mincho" w:cs="Poppins"/>
                <w:szCs w:val="18"/>
                <w:lang w:bidi="ar-SA"/>
              </w:rPr>
              <w:t>a</w:t>
            </w:r>
            <w:r w:rsidR="00B528BA" w:rsidRPr="00B528BA">
              <w:rPr>
                <w:rFonts w:eastAsia="MS Mincho" w:cs="Poppins"/>
                <w:szCs w:val="18"/>
                <w:lang w:bidi="ar-SA"/>
              </w:rPr>
              <w:t xml:space="preserve"> </w:t>
            </w:r>
            <w:r w:rsidRPr="00B528BA">
              <w:rPr>
                <w:rFonts w:eastAsia="MS Mincho" w:cs="Poppins"/>
                <w:szCs w:val="18"/>
                <w:lang w:bidi="ar-SA"/>
              </w:rPr>
              <w:t>total of</w:t>
            </w:r>
            <w:r w:rsidRPr="00E81E71">
              <w:rPr>
                <w:rFonts w:eastAsia="MS Mincho" w:cs="Poppins"/>
                <w:szCs w:val="18"/>
                <w:lang w:bidi="ar-SA"/>
              </w:rPr>
              <w:t xml:space="preserve"> 120 </w:t>
            </w:r>
            <w:r w:rsidR="00BB5402">
              <w:rPr>
                <w:rFonts w:eastAsia="MS Mincho" w:cs="Poppins"/>
                <w:szCs w:val="18"/>
                <w:lang w:bidi="ar-SA"/>
              </w:rPr>
              <w:t>local government</w:t>
            </w:r>
            <w:r w:rsidR="00BB5402" w:rsidRPr="00E81E71">
              <w:rPr>
                <w:rFonts w:eastAsia="MS Mincho" w:cs="Poppins"/>
                <w:szCs w:val="18"/>
                <w:lang w:bidi="ar-SA"/>
              </w:rPr>
              <w:t xml:space="preserve"> </w:t>
            </w:r>
            <w:r w:rsidRPr="00E81E71">
              <w:rPr>
                <w:rFonts w:eastAsia="MS Mincho" w:cs="Poppins"/>
                <w:szCs w:val="18"/>
                <w:lang w:bidi="ar-SA"/>
              </w:rPr>
              <w:t>integrated gender-focused activities in Year 3, then US$12,000,000 (US$100,000</w:t>
            </w:r>
            <w:r w:rsidR="00BB5402">
              <w:rPr>
                <w:rFonts w:eastAsia="MS Mincho" w:cs="Poppins"/>
                <w:szCs w:val="18"/>
                <w:lang w:bidi="ar-SA"/>
              </w:rPr>
              <w:t xml:space="preserve"> x </w:t>
            </w:r>
            <w:r w:rsidRPr="00E81E71">
              <w:rPr>
                <w:rFonts w:eastAsia="MS Mincho" w:cs="Poppins"/>
                <w:szCs w:val="18"/>
                <w:lang w:bidi="ar-SA"/>
              </w:rPr>
              <w:t xml:space="preserve">120 </w:t>
            </w:r>
            <w:r w:rsidR="00BB5402">
              <w:rPr>
                <w:rFonts w:eastAsia="MS Mincho" w:cs="Poppins"/>
                <w:szCs w:val="18"/>
                <w:lang w:bidi="ar-SA"/>
              </w:rPr>
              <w:t>local governments</w:t>
            </w:r>
            <w:r w:rsidRPr="00E81E71">
              <w:rPr>
                <w:rFonts w:eastAsia="MS Mincho" w:cs="Poppins"/>
                <w:szCs w:val="18"/>
                <w:lang w:bidi="ar-SA"/>
              </w:rPr>
              <w:t>) can be paid.</w:t>
            </w:r>
          </w:p>
        </w:tc>
      </w:tr>
    </w:tbl>
    <w:p w14:paraId="0973D7D9" w14:textId="77777777" w:rsidR="00C907AB" w:rsidRPr="00C907AB" w:rsidRDefault="00C907AB" w:rsidP="00C907AB">
      <w:pPr>
        <w:tabs>
          <w:tab w:val="left" w:pos="2381"/>
        </w:tabs>
        <w:spacing w:line="240" w:lineRule="auto"/>
        <w:ind w:left="1350"/>
        <w:rPr>
          <w:rFonts w:eastAsia="MS Mincho" w:cs="Poppins"/>
          <w:color w:val="auto"/>
          <w:sz w:val="19"/>
          <w:szCs w:val="19"/>
          <w:lang w:bidi="ar-SA"/>
        </w:rPr>
      </w:pPr>
    </w:p>
    <w:p w14:paraId="3C2C53AF" w14:textId="77777777" w:rsidR="00C907AB" w:rsidRPr="00C907AB" w:rsidRDefault="00C907AB" w:rsidP="00C907AB">
      <w:pPr>
        <w:rPr>
          <w:lang w:bidi="ar-SA"/>
        </w:rPr>
      </w:pPr>
    </w:p>
    <w:p w14:paraId="0B932EBA" w14:textId="77777777" w:rsidR="00C907AB" w:rsidRPr="00C907AB" w:rsidRDefault="00C907AB" w:rsidP="00C907AB">
      <w:pPr>
        <w:rPr>
          <w:lang w:bidi="ar-SA"/>
        </w:rPr>
      </w:pPr>
    </w:p>
    <w:p w14:paraId="31B4DA77" w14:textId="7BA9C9BF" w:rsidR="00C34925" w:rsidRDefault="00921B85" w:rsidP="00C907AB">
      <w:r>
        <w:br/>
      </w:r>
      <w:r>
        <w:br/>
      </w:r>
    </w:p>
    <w:p w14:paraId="0EFEA43D" w14:textId="77777777" w:rsidR="00715477" w:rsidRDefault="00715477"/>
    <w:sectPr w:rsidR="00715477" w:rsidSect="0054160E">
      <w:headerReference w:type="even" r:id="rId21"/>
      <w:headerReference w:type="default" r:id="rId22"/>
      <w:footerReference w:type="even" r:id="rId23"/>
      <w:footerReference w:type="default" r:id="rId24"/>
      <w:headerReference w:type="first" r:id="rId25"/>
      <w:footerReference w:type="first" r:id="rId26"/>
      <w:pgSz w:w="12240" w:h="15840"/>
      <w:pgMar w:top="1080" w:right="2339" w:bottom="1629" w:left="1152" w:header="720" w:footer="8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4269" w14:textId="77777777" w:rsidR="002742D9" w:rsidRDefault="002742D9">
      <w:r>
        <w:separator/>
      </w:r>
    </w:p>
  </w:endnote>
  <w:endnote w:type="continuationSeparator" w:id="0">
    <w:p w14:paraId="7601BBF2" w14:textId="77777777" w:rsidR="002742D9" w:rsidRDefault="002742D9">
      <w:r>
        <w:continuationSeparator/>
      </w:r>
    </w:p>
  </w:endnote>
  <w:endnote w:type="continuationNotice" w:id="1">
    <w:p w14:paraId="3F3A9A7E" w14:textId="77777777" w:rsidR="002742D9" w:rsidRDefault="002742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80"/>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Bebas Neue Bold">
    <w:altName w:val="Bebas Neue"/>
    <w:panose1 w:val="00000000000000000000"/>
    <w:charset w:val="00"/>
    <w:family w:val="swiss"/>
    <w:notTrueType/>
    <w:pitch w:val="variable"/>
    <w:sig w:usb0="A000022F" w:usb1="00000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DF3A" w14:textId="77777777" w:rsidR="00522936" w:rsidRDefault="00522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804339"/>
      <w:docPartObj>
        <w:docPartGallery w:val="Page Numbers (Bottom of Page)"/>
        <w:docPartUnique/>
      </w:docPartObj>
    </w:sdtPr>
    <w:sdtEndPr>
      <w:rPr>
        <w:noProof/>
      </w:rPr>
    </w:sdtEndPr>
    <w:sdtContent>
      <w:p w14:paraId="284747A9" w14:textId="580A29BD" w:rsidR="00322095" w:rsidRDefault="00322095">
        <w:pPr>
          <w:pStyle w:val="Footer"/>
          <w:jc w:val="right"/>
        </w:pPr>
        <w:r w:rsidRPr="00ED7C16">
          <w:rPr>
            <w:rFonts w:ascii="Poppins" w:hAnsi="Poppins" w:cs="Poppins"/>
            <w:color w:val="002060"/>
            <w:sz w:val="22"/>
            <w:szCs w:val="22"/>
          </w:rPr>
          <w:fldChar w:fldCharType="begin"/>
        </w:r>
        <w:r w:rsidRPr="00ED7C16">
          <w:rPr>
            <w:rFonts w:ascii="Poppins" w:hAnsi="Poppins" w:cs="Poppins"/>
            <w:color w:val="002060"/>
            <w:sz w:val="22"/>
            <w:szCs w:val="22"/>
          </w:rPr>
          <w:instrText xml:space="preserve"> PAGE   \* MERGEFORMAT </w:instrText>
        </w:r>
        <w:r w:rsidRPr="00ED7C16">
          <w:rPr>
            <w:rFonts w:ascii="Poppins" w:hAnsi="Poppins" w:cs="Poppins"/>
            <w:color w:val="002060"/>
            <w:sz w:val="22"/>
            <w:szCs w:val="22"/>
          </w:rPr>
          <w:fldChar w:fldCharType="separate"/>
        </w:r>
        <w:r w:rsidRPr="00ED7C16">
          <w:rPr>
            <w:rFonts w:ascii="Poppins" w:hAnsi="Poppins" w:cs="Poppins"/>
            <w:noProof/>
            <w:color w:val="002060"/>
            <w:sz w:val="22"/>
            <w:szCs w:val="22"/>
          </w:rPr>
          <w:t>2</w:t>
        </w:r>
        <w:r w:rsidRPr="00ED7C16">
          <w:rPr>
            <w:rFonts w:ascii="Poppins" w:hAnsi="Poppins" w:cs="Poppins"/>
            <w:noProof/>
            <w:color w:val="002060"/>
            <w:sz w:val="22"/>
            <w:szCs w:val="22"/>
          </w:rPr>
          <w:fldChar w:fldCharType="end"/>
        </w:r>
      </w:p>
    </w:sdtContent>
  </w:sdt>
  <w:p w14:paraId="71C9CE94" w14:textId="77777777" w:rsidR="00CE74F3" w:rsidRDefault="00CE74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6E0" w14:textId="77777777" w:rsidR="00C907AB" w:rsidRDefault="00C907AB" w:rsidP="00D519C6">
    <w:pPr>
      <w:pStyle w:val="Footer"/>
      <w:tabs>
        <w:tab w:val="clear" w:pos="8640"/>
        <w:tab w:val="right" w:pos="9691"/>
      </w:tabs>
    </w:pPr>
    <w:r>
      <w:tab/>
    </w:r>
    <w:r>
      <w:tab/>
    </w:r>
    <w:r w:rsidRPr="00283D20">
      <w:rPr>
        <w:rFonts w:ascii="Arial" w:hAnsi="Arial" w:cs="Arial"/>
        <w:color w:val="F26F31"/>
        <w:sz w:val="18"/>
        <w:szCs w:val="18"/>
      </w:rPr>
      <w:t xml:space="preserve">Page | </w:t>
    </w:r>
    <w:r w:rsidRPr="00283D20">
      <w:rPr>
        <w:rFonts w:ascii="Arial" w:hAnsi="Arial" w:cs="Arial"/>
        <w:noProof/>
        <w:color w:val="F26F31"/>
        <w:sz w:val="18"/>
        <w:szCs w:val="18"/>
      </w:rPr>
      <w:fldChar w:fldCharType="begin"/>
    </w:r>
    <w:r w:rsidRPr="00283D20">
      <w:rPr>
        <w:rFonts w:ascii="Arial" w:hAnsi="Arial" w:cs="Arial"/>
        <w:color w:val="F26F31"/>
        <w:sz w:val="18"/>
        <w:szCs w:val="18"/>
      </w:rPr>
      <w:instrText xml:space="preserve"> PAGE   \* MERGEFORMAT </w:instrText>
    </w:r>
    <w:r w:rsidRPr="00283D20">
      <w:rPr>
        <w:rFonts w:ascii="Arial" w:hAnsi="Arial" w:cs="Arial"/>
        <w:color w:val="F26F31"/>
        <w:sz w:val="18"/>
        <w:szCs w:val="18"/>
      </w:rPr>
      <w:fldChar w:fldCharType="separate"/>
    </w:r>
    <w:r>
      <w:rPr>
        <w:rFonts w:ascii="Arial" w:hAnsi="Arial" w:cs="Arial"/>
        <w:noProof/>
        <w:color w:val="F26F31"/>
        <w:sz w:val="18"/>
        <w:szCs w:val="18"/>
      </w:rPr>
      <w:t>13</w:t>
    </w:r>
    <w:r w:rsidRPr="00283D20">
      <w:rPr>
        <w:rFonts w:ascii="Arial" w:hAnsi="Arial" w:cs="Arial"/>
        <w:noProof/>
        <w:color w:val="F26F31"/>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108F" w14:textId="77777777" w:rsidR="005368E0" w:rsidRDefault="00715477">
    <w:pPr>
      <w:ind w:right="-1219"/>
      <w:jc w:val="right"/>
    </w:pPr>
    <w:r>
      <w:rPr>
        <w:sz w:val="19"/>
      </w:rPr>
      <w:fldChar w:fldCharType="begin"/>
    </w:r>
    <w:r>
      <w:instrText xml:space="preserve"> PAGE   \* MERGEFORMAT </w:instrText>
    </w:r>
    <w:r>
      <w:rPr>
        <w:sz w:val="19"/>
      </w:rPr>
      <w:fldChar w:fldCharType="separate"/>
    </w:r>
    <w:r>
      <w:rPr>
        <w:rFonts w:ascii="Calibri" w:hAnsi="Calibri"/>
        <w:color w:val="29A6DE"/>
        <w:sz w:val="24"/>
      </w:rPr>
      <w:t>1</w:t>
    </w:r>
    <w:r>
      <w:rPr>
        <w:color w:val="29A6DE"/>
        <w:sz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22341" w14:textId="08ECB7A4" w:rsidR="005368E0" w:rsidRPr="004F2C8C" w:rsidRDefault="00443F1A">
    <w:pPr>
      <w:ind w:right="-1219"/>
      <w:jc w:val="right"/>
      <w:rPr>
        <w:rFonts w:cs="Poppins"/>
        <w:color w:val="43D596" w:themeColor="background1"/>
        <w:sz w:val="22"/>
        <w:szCs w:val="22"/>
      </w:rPr>
    </w:pPr>
    <w:r w:rsidRPr="004F2C8C">
      <w:rPr>
        <w:rFonts w:cs="Poppins"/>
        <w:noProof/>
        <w:color w:val="002060"/>
        <w:sz w:val="22"/>
        <w:szCs w:val="22"/>
      </w:rPr>
      <mc:AlternateContent>
        <mc:Choice Requires="wpg">
          <w:drawing>
            <wp:anchor distT="0" distB="0" distL="114300" distR="114300" simplePos="0" relativeHeight="251658240" behindDoc="0" locked="0" layoutInCell="1" allowOverlap="1" wp14:anchorId="42058CBC" wp14:editId="648730F6">
              <wp:simplePos x="0" y="0"/>
              <wp:positionH relativeFrom="page">
                <wp:posOffset>744220</wp:posOffset>
              </wp:positionH>
              <wp:positionV relativeFrom="page">
                <wp:posOffset>9258383</wp:posOffset>
              </wp:positionV>
              <wp:extent cx="1343924" cy="406500"/>
              <wp:effectExtent l="0" t="0" r="2540" b="0"/>
              <wp:wrapTopAndBottom/>
              <wp:docPr id="2" name="Group 2"/>
              <wp:cNvGraphicFramePr/>
              <a:graphic xmlns:a="http://schemas.openxmlformats.org/drawingml/2006/main">
                <a:graphicData uri="http://schemas.microsoft.com/office/word/2010/wordprocessingGroup">
                  <wpg:wgp>
                    <wpg:cNvGrpSpPr/>
                    <wpg:grpSpPr>
                      <a:xfrm>
                        <a:off x="0" y="0"/>
                        <a:ext cx="1343924" cy="406500"/>
                        <a:chOff x="0" y="0"/>
                        <a:chExt cx="1670628" cy="506213"/>
                      </a:xfrm>
                    </wpg:grpSpPr>
                    <wps:wsp>
                      <wps:cNvPr id="3"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7"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0"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1"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2"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3"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4"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5"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6"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7"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8"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9"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0"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1"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2"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3"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4"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5"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6"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7"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8"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9"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0"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1"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2"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3"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4"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5"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6"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7"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5CFA996" id="Group 2" o:spid="_x0000_s1026" style="position:absolute;margin-left:58.6pt;margin-top:729pt;width:105.8pt;height:32pt;z-index:251658240;mso-position-horizontal-relative:page;mso-position-vertical-relative:page;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">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page" anchory="page"/>
            </v:group>
          </w:pict>
        </mc:Fallback>
      </mc:AlternateContent>
    </w:r>
    <w:r w:rsidR="00715477" w:rsidRPr="004F2C8C">
      <w:rPr>
        <w:rFonts w:cs="Poppins"/>
        <w:color w:val="002060"/>
        <w:sz w:val="22"/>
        <w:szCs w:val="22"/>
      </w:rPr>
      <w:fldChar w:fldCharType="begin"/>
    </w:r>
    <w:r w:rsidR="00715477" w:rsidRPr="004F2C8C">
      <w:rPr>
        <w:rFonts w:cs="Poppins"/>
        <w:color w:val="002060"/>
        <w:sz w:val="22"/>
        <w:szCs w:val="22"/>
      </w:rPr>
      <w:instrText xml:space="preserve"> PAGE   \* MERGEFORMAT </w:instrText>
    </w:r>
    <w:r w:rsidR="00715477" w:rsidRPr="004F2C8C">
      <w:rPr>
        <w:rFonts w:cs="Poppins"/>
        <w:color w:val="002060"/>
        <w:sz w:val="22"/>
        <w:szCs w:val="22"/>
      </w:rPr>
      <w:fldChar w:fldCharType="separate"/>
    </w:r>
    <w:r w:rsidR="00715477" w:rsidRPr="004F2C8C">
      <w:rPr>
        <w:rFonts w:cs="Poppins"/>
        <w:color w:val="002060"/>
        <w:sz w:val="22"/>
        <w:szCs w:val="22"/>
      </w:rPr>
      <w:t>1</w:t>
    </w:r>
    <w:r w:rsidR="00715477" w:rsidRPr="004F2C8C">
      <w:rPr>
        <w:rFonts w:cs="Poppins"/>
        <w:color w:val="002060"/>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D795" w14:textId="77777777" w:rsidR="005368E0" w:rsidRDefault="00715477">
    <w:pPr>
      <w:ind w:right="-1219"/>
      <w:jc w:val="right"/>
    </w:pPr>
    <w:r>
      <w:rPr>
        <w:sz w:val="19"/>
      </w:rPr>
      <w:fldChar w:fldCharType="begin"/>
    </w:r>
    <w:r>
      <w:instrText xml:space="preserve"> PAGE   \* MERGEFORMAT </w:instrText>
    </w:r>
    <w:r>
      <w:rPr>
        <w:sz w:val="19"/>
      </w:rPr>
      <w:fldChar w:fldCharType="separate"/>
    </w:r>
    <w:r>
      <w:rPr>
        <w:rFonts w:ascii="Calibri" w:hAnsi="Calibri"/>
        <w:color w:val="29A6DE"/>
        <w:sz w:val="24"/>
      </w:rPr>
      <w:t>1</w:t>
    </w:r>
    <w:r>
      <w:rPr>
        <w:color w:val="29A6DE"/>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82CAA" w14:textId="77777777" w:rsidR="002742D9" w:rsidRDefault="002742D9">
      <w:r>
        <w:separator/>
      </w:r>
    </w:p>
  </w:footnote>
  <w:footnote w:type="continuationSeparator" w:id="0">
    <w:p w14:paraId="58F2573D" w14:textId="77777777" w:rsidR="002742D9" w:rsidRDefault="002742D9">
      <w:r>
        <w:continuationSeparator/>
      </w:r>
    </w:p>
  </w:footnote>
  <w:footnote w:type="continuationNotice" w:id="1">
    <w:p w14:paraId="6355B798" w14:textId="77777777" w:rsidR="002742D9" w:rsidRDefault="002742D9">
      <w:pPr>
        <w:spacing w:line="240" w:lineRule="auto"/>
      </w:pPr>
    </w:p>
  </w:footnote>
  <w:footnote w:id="2">
    <w:p w14:paraId="0C2822A0" w14:textId="53D09F1F" w:rsidR="00EE6F57" w:rsidRPr="009A0139" w:rsidRDefault="00EE6F57" w:rsidP="00EE6F57">
      <w:pPr>
        <w:pStyle w:val="FootnoteText"/>
        <w:rPr>
          <w:rFonts w:cs="Poppins"/>
          <w:color w:val="002060"/>
          <w:sz w:val="12"/>
          <w:szCs w:val="12"/>
        </w:rPr>
      </w:pPr>
      <w:r w:rsidRPr="009A0139">
        <w:rPr>
          <w:rStyle w:val="FootnoteReference"/>
          <w:rFonts w:cs="Poppins"/>
          <w:color w:val="002060"/>
          <w:sz w:val="12"/>
          <w:szCs w:val="12"/>
        </w:rPr>
        <w:footnoteRef/>
      </w:r>
      <w:r w:rsidRPr="009A0139">
        <w:rPr>
          <w:rFonts w:cs="Poppins"/>
          <w:color w:val="002060"/>
          <w:sz w:val="12"/>
          <w:szCs w:val="12"/>
        </w:rPr>
        <w:t xml:space="preserve"> Including other grant agent costs. Grant agent costs allocated to the variable part can only be disbursed if indicators are reached.</w:t>
      </w:r>
    </w:p>
  </w:footnote>
  <w:footnote w:id="3">
    <w:p w14:paraId="7AC4F983" w14:textId="05755357" w:rsidR="00EE6F57" w:rsidRPr="009A0139" w:rsidRDefault="00EE6F57" w:rsidP="00EE6F57">
      <w:pPr>
        <w:pStyle w:val="FootnoteText"/>
        <w:rPr>
          <w:rFonts w:cs="Poppins"/>
          <w:color w:val="002060"/>
          <w:sz w:val="12"/>
          <w:szCs w:val="12"/>
        </w:rPr>
      </w:pPr>
      <w:r w:rsidRPr="009A0139">
        <w:rPr>
          <w:rStyle w:val="FootnoteReference"/>
          <w:rFonts w:cs="Poppins"/>
          <w:color w:val="002060"/>
          <w:sz w:val="12"/>
          <w:szCs w:val="12"/>
        </w:rPr>
        <w:footnoteRef/>
      </w:r>
      <w:r w:rsidRPr="009A0139">
        <w:rPr>
          <w:rFonts w:cs="Poppins"/>
          <w:color w:val="002060"/>
          <w:sz w:val="12"/>
          <w:szCs w:val="12"/>
        </w:rPr>
        <w:t xml:space="preserve"> Including other grant agent costs. Grant agent costs allocated to the variable part can only be disbursed if indicators are reached.</w:t>
      </w:r>
    </w:p>
  </w:footnote>
  <w:footnote w:id="4">
    <w:p w14:paraId="71A508ED" w14:textId="010AD360" w:rsidR="00EE6F57" w:rsidRPr="002B7989" w:rsidRDefault="00EE6F57" w:rsidP="00EE6F57">
      <w:pPr>
        <w:pStyle w:val="FootnoteText"/>
        <w:rPr>
          <w:sz w:val="12"/>
          <w:szCs w:val="12"/>
        </w:rPr>
      </w:pPr>
      <w:r w:rsidRPr="009A0139">
        <w:rPr>
          <w:rStyle w:val="FootnoteReference"/>
          <w:sz w:val="12"/>
          <w:szCs w:val="12"/>
        </w:rPr>
        <w:footnoteRef/>
      </w:r>
      <w:r w:rsidRPr="009A0139">
        <w:rPr>
          <w:sz w:val="12"/>
          <w:szCs w:val="12"/>
        </w:rPr>
        <w:t xml:space="preserve"> If there are multiple grant agents, list agencies and corresponding fees.</w:t>
      </w:r>
    </w:p>
  </w:footnote>
  <w:footnote w:id="5">
    <w:p w14:paraId="31D44B1C" w14:textId="1D68D856" w:rsidR="004173E4" w:rsidRPr="00F57CF3" w:rsidRDefault="004173E4">
      <w:pPr>
        <w:pStyle w:val="FootnoteText"/>
        <w:rPr>
          <w:sz w:val="16"/>
          <w:szCs w:val="16"/>
        </w:rPr>
      </w:pPr>
      <w:r w:rsidRPr="00F57CF3">
        <w:rPr>
          <w:rStyle w:val="FootnoteReference"/>
          <w:sz w:val="16"/>
          <w:szCs w:val="16"/>
        </w:rPr>
        <w:footnoteRef/>
      </w:r>
      <w:r w:rsidRPr="00F57CF3">
        <w:rPr>
          <w:sz w:val="16"/>
          <w:szCs w:val="16"/>
        </w:rPr>
        <w:t xml:space="preserve"> </w:t>
      </w:r>
      <w:r w:rsidR="009E7B98" w:rsidRPr="00F57CF3">
        <w:rPr>
          <w:sz w:val="16"/>
          <w:szCs w:val="16"/>
        </w:rPr>
        <w:t xml:space="preserve">For </w:t>
      </w:r>
      <w:proofErr w:type="spellStart"/>
      <w:r w:rsidR="00165B65">
        <w:rPr>
          <w:sz w:val="16"/>
          <w:szCs w:val="16"/>
        </w:rPr>
        <w:t>Agence</w:t>
      </w:r>
      <w:proofErr w:type="spellEnd"/>
      <w:r w:rsidR="00165B65">
        <w:rPr>
          <w:sz w:val="16"/>
          <w:szCs w:val="16"/>
        </w:rPr>
        <w:t xml:space="preserve"> </w:t>
      </w:r>
      <w:proofErr w:type="spellStart"/>
      <w:r w:rsidR="00165B65">
        <w:rPr>
          <w:sz w:val="16"/>
          <w:szCs w:val="16"/>
        </w:rPr>
        <w:t>Française</w:t>
      </w:r>
      <w:proofErr w:type="spellEnd"/>
      <w:r w:rsidR="00165B65">
        <w:rPr>
          <w:sz w:val="16"/>
          <w:szCs w:val="16"/>
        </w:rPr>
        <w:t xml:space="preserve"> de </w:t>
      </w:r>
      <w:proofErr w:type="spellStart"/>
      <w:r w:rsidR="00165B65">
        <w:rPr>
          <w:sz w:val="16"/>
          <w:szCs w:val="16"/>
        </w:rPr>
        <w:t>Développement</w:t>
      </w:r>
      <w:proofErr w:type="spellEnd"/>
      <w:r w:rsidR="00165B65">
        <w:rPr>
          <w:sz w:val="16"/>
          <w:szCs w:val="16"/>
        </w:rPr>
        <w:t xml:space="preserve"> (</w:t>
      </w:r>
      <w:r w:rsidR="009E7B98" w:rsidRPr="00F57CF3">
        <w:rPr>
          <w:sz w:val="16"/>
          <w:szCs w:val="16"/>
        </w:rPr>
        <w:t>AFD</w:t>
      </w:r>
      <w:r w:rsidR="00165B65">
        <w:rPr>
          <w:sz w:val="16"/>
          <w:szCs w:val="16"/>
        </w:rPr>
        <w:t>)</w:t>
      </w:r>
      <w:r w:rsidR="009E7B98" w:rsidRPr="00F57CF3">
        <w:rPr>
          <w:sz w:val="16"/>
          <w:szCs w:val="16"/>
        </w:rPr>
        <w:t xml:space="preserve">, the program starts when the </w:t>
      </w:r>
      <w:r w:rsidR="009E7B98" w:rsidRPr="00F57CF3">
        <w:rPr>
          <w:b/>
          <w:bCs/>
          <w:sz w:val="16"/>
          <w:szCs w:val="16"/>
        </w:rPr>
        <w:t>grant agreement</w:t>
      </w:r>
      <w:r w:rsidR="009E7B98" w:rsidRPr="00F57CF3">
        <w:rPr>
          <w:sz w:val="16"/>
          <w:szCs w:val="16"/>
        </w:rPr>
        <w:t xml:space="preserve"> is signed. For the World Bank</w:t>
      </w:r>
      <w:r w:rsidR="00057862">
        <w:rPr>
          <w:sz w:val="16"/>
          <w:szCs w:val="16"/>
        </w:rPr>
        <w:t>,</w:t>
      </w:r>
      <w:r w:rsidR="009E7B98" w:rsidRPr="00F57CF3">
        <w:rPr>
          <w:sz w:val="16"/>
          <w:szCs w:val="16"/>
        </w:rPr>
        <w:t xml:space="preserve"> it is marked by grant </w:t>
      </w:r>
      <w:r w:rsidR="009E7B98" w:rsidRPr="00F57CF3">
        <w:rPr>
          <w:b/>
          <w:bCs/>
          <w:sz w:val="16"/>
          <w:szCs w:val="16"/>
        </w:rPr>
        <w:t>effectiveness</w:t>
      </w:r>
      <w:r w:rsidR="009E7B98" w:rsidRPr="00F57CF3">
        <w:rPr>
          <w:sz w:val="16"/>
          <w:szCs w:val="16"/>
        </w:rPr>
        <w:t>. For UNICEF, CARE, Save the Children (</w:t>
      </w:r>
      <w:r w:rsidR="004E0B75">
        <w:rPr>
          <w:sz w:val="16"/>
          <w:szCs w:val="16"/>
        </w:rPr>
        <w:t>United States</w:t>
      </w:r>
      <w:r w:rsidR="009E7B98" w:rsidRPr="00F57CF3">
        <w:rPr>
          <w:sz w:val="16"/>
          <w:szCs w:val="16"/>
        </w:rPr>
        <w:t xml:space="preserve">, </w:t>
      </w:r>
      <w:r w:rsidR="004E0B75">
        <w:rPr>
          <w:sz w:val="16"/>
          <w:szCs w:val="16"/>
        </w:rPr>
        <w:t>United Kingdom</w:t>
      </w:r>
      <w:r w:rsidR="009E7B98" w:rsidRPr="00F57CF3">
        <w:rPr>
          <w:sz w:val="16"/>
          <w:szCs w:val="16"/>
        </w:rPr>
        <w:t xml:space="preserve">, Australia), it </w:t>
      </w:r>
      <w:r w:rsidR="00EB534C">
        <w:rPr>
          <w:sz w:val="16"/>
          <w:szCs w:val="16"/>
        </w:rPr>
        <w:t>has been agreed to</w:t>
      </w:r>
      <w:r w:rsidR="009E7B98" w:rsidRPr="00F57CF3">
        <w:rPr>
          <w:sz w:val="16"/>
          <w:szCs w:val="16"/>
        </w:rPr>
        <w:t xml:space="preserve"> assume that the program implementation will commence on the date indicated as </w:t>
      </w:r>
      <w:r w:rsidR="004E0B75">
        <w:rPr>
          <w:sz w:val="16"/>
          <w:szCs w:val="16"/>
        </w:rPr>
        <w:t xml:space="preserve">the </w:t>
      </w:r>
      <w:r w:rsidR="009E7B98" w:rsidRPr="00F57CF3">
        <w:rPr>
          <w:sz w:val="16"/>
          <w:szCs w:val="16"/>
        </w:rPr>
        <w:t xml:space="preserve">start date unless the Secretariat is notified otherwise.  </w:t>
      </w:r>
    </w:p>
  </w:footnote>
  <w:footnote w:id="6">
    <w:p w14:paraId="4648FE0A" w14:textId="6EDDFCF4" w:rsidR="00882315" w:rsidRDefault="00882315">
      <w:pPr>
        <w:pStyle w:val="FootnoteText"/>
      </w:pPr>
      <w:r w:rsidRPr="00F57CF3">
        <w:rPr>
          <w:rStyle w:val="FootnoteReference"/>
          <w:sz w:val="16"/>
          <w:szCs w:val="16"/>
        </w:rPr>
        <w:footnoteRef/>
      </w:r>
      <w:r w:rsidR="00B45F13" w:rsidRPr="00F57CF3">
        <w:rPr>
          <w:sz w:val="16"/>
          <w:szCs w:val="16"/>
        </w:rPr>
        <w:t xml:space="preserve"> Estimated percentage </w:t>
      </w:r>
      <w:r w:rsidR="007148E8" w:rsidRPr="00F57CF3">
        <w:rPr>
          <w:sz w:val="16"/>
          <w:szCs w:val="16"/>
        </w:rPr>
        <w:t xml:space="preserve">that is attributed </w:t>
      </w:r>
      <w:r w:rsidR="00B45F13" w:rsidRPr="00F57CF3">
        <w:rPr>
          <w:sz w:val="16"/>
          <w:szCs w:val="16"/>
        </w:rPr>
        <w:t>to GPE funding</w:t>
      </w:r>
      <w:r w:rsidR="007148E8" w:rsidRPr="00F57CF3">
        <w:rPr>
          <w:sz w:val="16"/>
          <w:szCs w:val="16"/>
        </w:rPr>
        <w:t xml:space="preserve">. </w:t>
      </w:r>
      <w:r w:rsidR="00E66788" w:rsidRPr="00F57CF3">
        <w:rPr>
          <w:sz w:val="16"/>
          <w:szCs w:val="16"/>
        </w:rPr>
        <w:t xml:space="preserve">Complete this column only if </w:t>
      </w:r>
      <w:r w:rsidR="00AB7BA8" w:rsidRPr="00F57CF3">
        <w:rPr>
          <w:sz w:val="16"/>
          <w:szCs w:val="16"/>
        </w:rPr>
        <w:t>the grant modality is sector-pooled funds or budget support.</w:t>
      </w:r>
      <w:r w:rsidR="00AB7BA8" w:rsidRPr="008155F0">
        <w:rPr>
          <w:sz w:val="18"/>
          <w:szCs w:val="18"/>
        </w:rPr>
        <w:t xml:space="preserve"> </w:t>
      </w:r>
    </w:p>
  </w:footnote>
  <w:footnote w:id="7">
    <w:p w14:paraId="1EB76C03" w14:textId="7C1A316D" w:rsidR="009251E1" w:rsidRPr="008C5E6D" w:rsidRDefault="009251E1" w:rsidP="008C5E6D">
      <w:pPr>
        <w:pStyle w:val="FootnoteText"/>
        <w:rPr>
          <w:rFonts w:cs="Poppins"/>
          <w:sz w:val="16"/>
          <w:szCs w:val="16"/>
        </w:rPr>
      </w:pPr>
      <w:r w:rsidRPr="008C5E6D">
        <w:rPr>
          <w:rStyle w:val="FootnoteReference"/>
          <w:rFonts w:cs="Poppins"/>
          <w:color w:val="052173"/>
          <w:sz w:val="16"/>
          <w:szCs w:val="16"/>
        </w:rPr>
        <w:footnoteRef/>
      </w:r>
      <w:r w:rsidRPr="008C5E6D">
        <w:rPr>
          <w:rFonts w:cs="Poppins"/>
          <w:color w:val="052173"/>
          <w:sz w:val="16"/>
          <w:szCs w:val="16"/>
        </w:rPr>
        <w:t xml:space="preserve"> </w:t>
      </w:r>
      <w:r w:rsidRPr="008C5E6D">
        <w:rPr>
          <w:rFonts w:cs="Poppins"/>
          <w:color w:val="052173"/>
          <w:sz w:val="16"/>
          <w:szCs w:val="16"/>
          <w:shd w:val="clear" w:color="auto" w:fill="FFFFFF"/>
        </w:rPr>
        <w:t xml:space="preserve">Widely accepted definitions of these subgroups are provided for reference only, as we acknowledge that descriptions and criteria for measuring subgroups are context-dependent: </w:t>
      </w:r>
      <w:r w:rsidRPr="005712F4">
        <w:rPr>
          <w:rFonts w:cs="Poppins"/>
          <w:b/>
          <w:bCs/>
          <w:color w:val="052173"/>
          <w:sz w:val="16"/>
          <w:szCs w:val="16"/>
          <w:u w:val="single"/>
          <w:shd w:val="clear" w:color="auto" w:fill="FFFFFF"/>
        </w:rPr>
        <w:t>Girls</w:t>
      </w:r>
      <w:r w:rsidRPr="008C5E6D">
        <w:rPr>
          <w:rFonts w:cs="Poppins"/>
          <w:color w:val="052173"/>
          <w:sz w:val="16"/>
          <w:szCs w:val="16"/>
          <w:shd w:val="clear" w:color="auto" w:fill="FFFFFF"/>
        </w:rPr>
        <w:t>: School-age female child</w:t>
      </w:r>
      <w:r w:rsidR="006A4F2A">
        <w:rPr>
          <w:rFonts w:cs="Poppins"/>
          <w:color w:val="052173"/>
          <w:sz w:val="16"/>
          <w:szCs w:val="16"/>
          <w:shd w:val="clear" w:color="auto" w:fill="FFFFFF"/>
        </w:rPr>
        <w:t>ren</w:t>
      </w:r>
      <w:r w:rsidRPr="008C5E6D">
        <w:rPr>
          <w:rFonts w:cs="Poppins"/>
          <w:color w:val="052173"/>
          <w:sz w:val="16"/>
          <w:szCs w:val="16"/>
          <w:shd w:val="clear" w:color="auto" w:fill="FFFFFF"/>
        </w:rPr>
        <w:t xml:space="preserve"> and adolescents. </w:t>
      </w:r>
      <w:hyperlink r:id="rId1" w:history="1">
        <w:r w:rsidRPr="008C5E6D">
          <w:rPr>
            <w:rStyle w:val="Hyperlink"/>
            <w:rFonts w:cs="Poppins"/>
            <w:b/>
            <w:bCs/>
            <w:color w:val="052173"/>
            <w:sz w:val="16"/>
            <w:szCs w:val="16"/>
            <w:shd w:val="clear" w:color="auto" w:fill="FFFFFF"/>
          </w:rPr>
          <w:t>Children with a disability</w:t>
        </w:r>
      </w:hyperlink>
      <w:r w:rsidRPr="008C5E6D">
        <w:rPr>
          <w:rFonts w:cs="Poppins"/>
          <w:color w:val="052173"/>
          <w:sz w:val="16"/>
          <w:szCs w:val="16"/>
          <w:shd w:val="clear" w:color="auto" w:fill="FFFFFF"/>
        </w:rPr>
        <w:t xml:space="preserve">: </w:t>
      </w:r>
      <w:r w:rsidR="00594663">
        <w:rPr>
          <w:rFonts w:cs="Poppins"/>
          <w:color w:val="052173"/>
          <w:sz w:val="16"/>
          <w:szCs w:val="16"/>
          <w:shd w:val="clear" w:color="auto" w:fill="FFFFFF"/>
        </w:rPr>
        <w:t>School-age c</w:t>
      </w:r>
      <w:r w:rsidRPr="008C5E6D">
        <w:rPr>
          <w:rFonts w:cs="Poppins"/>
          <w:color w:val="052173"/>
          <w:sz w:val="16"/>
          <w:szCs w:val="16"/>
          <w:shd w:val="clear" w:color="auto" w:fill="FFFFFF"/>
        </w:rPr>
        <w:t>hildren with impairments, activity limitations and participation restrictions. Impairment is a problem in body function or structure; an activity limitation is a difficulty encountered by an individual in executing a task or action</w:t>
      </w:r>
      <w:r w:rsidR="00DA189A">
        <w:rPr>
          <w:rFonts w:cs="Poppins"/>
          <w:color w:val="052173"/>
          <w:sz w:val="16"/>
          <w:szCs w:val="16"/>
          <w:shd w:val="clear" w:color="auto" w:fill="FFFFFF"/>
        </w:rPr>
        <w:t>,</w:t>
      </w:r>
      <w:r w:rsidRPr="008C5E6D">
        <w:rPr>
          <w:rFonts w:cs="Poppins"/>
          <w:color w:val="052173"/>
          <w:sz w:val="16"/>
          <w:szCs w:val="16"/>
          <w:shd w:val="clear" w:color="auto" w:fill="FFFFFF"/>
        </w:rPr>
        <w:t xml:space="preserve"> while a participation restriction is a problem experienced by an individual in involvement in life situations. </w:t>
      </w:r>
      <w:hyperlink r:id="rId2" w:history="1">
        <w:r w:rsidRPr="008C5E6D">
          <w:rPr>
            <w:rStyle w:val="Hyperlink"/>
            <w:rFonts w:cs="Poppins"/>
            <w:b/>
            <w:bCs/>
            <w:color w:val="052173"/>
            <w:sz w:val="16"/>
            <w:szCs w:val="16"/>
            <w:shd w:val="clear" w:color="auto" w:fill="FFFFFF"/>
          </w:rPr>
          <w:t>Refugee</w:t>
        </w:r>
      </w:hyperlink>
      <w:r w:rsidRPr="008C5E6D">
        <w:rPr>
          <w:rFonts w:cs="Poppins"/>
          <w:b/>
          <w:bCs/>
          <w:color w:val="052173"/>
          <w:sz w:val="16"/>
          <w:szCs w:val="16"/>
          <w:shd w:val="clear" w:color="auto" w:fill="FFFFFF"/>
        </w:rPr>
        <w:t xml:space="preserve"> children</w:t>
      </w:r>
      <w:r w:rsidRPr="008C5E6D">
        <w:rPr>
          <w:rFonts w:cs="Poppins"/>
          <w:color w:val="052173"/>
          <w:sz w:val="16"/>
          <w:szCs w:val="16"/>
          <w:shd w:val="clear" w:color="auto" w:fill="FFFFFF"/>
        </w:rPr>
        <w:t xml:space="preserve">: School-age children </w:t>
      </w:r>
      <w:r w:rsidRPr="008C5E6D">
        <w:rPr>
          <w:rFonts w:eastAsia="Times New Roman" w:cs="Poppins"/>
          <w:color w:val="052173"/>
          <w:sz w:val="16"/>
          <w:szCs w:val="16"/>
        </w:rPr>
        <w:t xml:space="preserve">who have fled war, violence, </w:t>
      </w:r>
      <w:proofErr w:type="gramStart"/>
      <w:r w:rsidRPr="008C5E6D">
        <w:rPr>
          <w:rFonts w:eastAsia="Times New Roman" w:cs="Poppins"/>
          <w:color w:val="052173"/>
          <w:sz w:val="16"/>
          <w:szCs w:val="16"/>
        </w:rPr>
        <w:t>conflict</w:t>
      </w:r>
      <w:proofErr w:type="gramEnd"/>
      <w:r w:rsidRPr="008C5E6D">
        <w:rPr>
          <w:rFonts w:eastAsia="Times New Roman" w:cs="Poppins"/>
          <w:color w:val="052173"/>
          <w:sz w:val="16"/>
          <w:szCs w:val="16"/>
        </w:rPr>
        <w:t xml:space="preserve"> or persecution and have crossed an international border to find safety in another country</w:t>
      </w:r>
      <w:r w:rsidRPr="008C5E6D">
        <w:rPr>
          <w:rFonts w:cs="Poppins"/>
          <w:color w:val="052173"/>
          <w:sz w:val="16"/>
          <w:szCs w:val="16"/>
          <w:shd w:val="clear" w:color="auto" w:fill="FFFFFF"/>
        </w:rPr>
        <w:t xml:space="preserve">. </w:t>
      </w:r>
      <w:hyperlink r:id="rId3" w:history="1">
        <w:r w:rsidRPr="008C5E6D">
          <w:rPr>
            <w:rStyle w:val="Hyperlink"/>
            <w:rFonts w:cs="Poppins"/>
            <w:b/>
            <w:bCs/>
            <w:color w:val="052173"/>
            <w:sz w:val="16"/>
            <w:szCs w:val="16"/>
            <w:shd w:val="clear" w:color="auto" w:fill="FFFFFF"/>
          </w:rPr>
          <w:t>Internally displaced</w:t>
        </w:r>
      </w:hyperlink>
      <w:r w:rsidRPr="008C5E6D">
        <w:rPr>
          <w:rFonts w:cs="Poppins"/>
          <w:b/>
          <w:bCs/>
          <w:color w:val="052173"/>
          <w:sz w:val="16"/>
          <w:szCs w:val="16"/>
          <w:shd w:val="clear" w:color="auto" w:fill="FFFFFF"/>
        </w:rPr>
        <w:t xml:space="preserve"> children</w:t>
      </w:r>
      <w:r w:rsidRPr="008C5E6D">
        <w:rPr>
          <w:rFonts w:cs="Poppins"/>
          <w:color w:val="052173"/>
          <w:sz w:val="16"/>
          <w:szCs w:val="16"/>
          <w:shd w:val="clear" w:color="auto" w:fill="FFFFFF"/>
        </w:rPr>
        <w:t xml:space="preserve">: </w:t>
      </w:r>
      <w:r w:rsidR="00594663">
        <w:rPr>
          <w:rFonts w:cs="Poppins"/>
          <w:color w:val="052173"/>
          <w:sz w:val="16"/>
          <w:szCs w:val="16"/>
          <w:shd w:val="clear" w:color="auto" w:fill="FFFFFF"/>
        </w:rPr>
        <w:t>School-age c</w:t>
      </w:r>
      <w:r w:rsidR="00DA189A">
        <w:rPr>
          <w:rFonts w:cs="Poppins"/>
          <w:color w:val="052173"/>
          <w:sz w:val="16"/>
          <w:szCs w:val="16"/>
          <w:shd w:val="clear" w:color="auto" w:fill="FFFFFF"/>
        </w:rPr>
        <w:t xml:space="preserve">hildren </w:t>
      </w:r>
      <w:r w:rsidRPr="008C5E6D">
        <w:rPr>
          <w:rFonts w:eastAsia="Times New Roman" w:cs="Poppins"/>
          <w:color w:val="052173"/>
          <w:sz w:val="16"/>
          <w:szCs w:val="16"/>
        </w:rPr>
        <w:t xml:space="preserve">who have been forced or obliged to flee or to leave their homes or places of habitual residence, in particular </w:t>
      </w:r>
      <w:proofErr w:type="gramStart"/>
      <w:r w:rsidRPr="008C5E6D">
        <w:rPr>
          <w:rFonts w:eastAsia="Times New Roman" w:cs="Poppins"/>
          <w:color w:val="052173"/>
          <w:sz w:val="16"/>
          <w:szCs w:val="16"/>
        </w:rPr>
        <w:t>as a result of</w:t>
      </w:r>
      <w:proofErr w:type="gramEnd"/>
      <w:r w:rsidRPr="008C5E6D">
        <w:rPr>
          <w:rFonts w:eastAsia="Times New Roman" w:cs="Poppins"/>
          <w:color w:val="052173"/>
          <w:sz w:val="16"/>
          <w:szCs w:val="16"/>
        </w:rPr>
        <w:t xml:space="preserve"> or in order to avoid the effects of armed conflict, situations of generalized violence, violations of human rights or natural or human-made disasters, and who have not crossed an internationally recognized state border</w:t>
      </w:r>
      <w:r w:rsidRPr="008C5E6D">
        <w:rPr>
          <w:rFonts w:cs="Poppins"/>
          <w:color w:val="052173"/>
          <w:sz w:val="16"/>
          <w:szCs w:val="16"/>
          <w:shd w:val="clear" w:color="auto" w:fill="FFFFFF"/>
        </w:rPr>
        <w:t xml:space="preserve">. </w:t>
      </w:r>
      <w:hyperlink r:id="rId4" w:history="1">
        <w:r w:rsidRPr="008C5E6D">
          <w:rPr>
            <w:rStyle w:val="Hyperlink"/>
            <w:rFonts w:cs="Poppins"/>
            <w:b/>
            <w:bCs/>
            <w:color w:val="052173"/>
            <w:sz w:val="16"/>
            <w:szCs w:val="16"/>
            <w:shd w:val="clear" w:color="auto" w:fill="FFFFFF"/>
          </w:rPr>
          <w:t>Out-of-school</w:t>
        </w:r>
      </w:hyperlink>
      <w:r w:rsidRPr="008C5E6D">
        <w:rPr>
          <w:rFonts w:cs="Poppins"/>
          <w:b/>
          <w:bCs/>
          <w:color w:val="052173"/>
          <w:sz w:val="16"/>
          <w:szCs w:val="16"/>
          <w:shd w:val="clear" w:color="auto" w:fill="FFFFFF"/>
        </w:rPr>
        <w:t xml:space="preserve"> children</w:t>
      </w:r>
      <w:r w:rsidR="00DA189A">
        <w:rPr>
          <w:rFonts w:cs="Poppins"/>
          <w:b/>
          <w:bCs/>
          <w:color w:val="052173"/>
          <w:sz w:val="16"/>
          <w:szCs w:val="16"/>
          <w:shd w:val="clear" w:color="auto" w:fill="FFFFFF"/>
        </w:rPr>
        <w:t xml:space="preserve"> (OOSC)</w:t>
      </w:r>
      <w:r w:rsidRPr="008C5E6D">
        <w:rPr>
          <w:rFonts w:cs="Poppins"/>
          <w:color w:val="052173"/>
          <w:sz w:val="16"/>
          <w:szCs w:val="16"/>
          <w:shd w:val="clear" w:color="auto" w:fill="FFFFFF"/>
        </w:rPr>
        <w:t xml:space="preserve">: </w:t>
      </w:r>
      <w:r w:rsidRPr="008C5E6D">
        <w:rPr>
          <w:rFonts w:eastAsia="Times New Roman" w:cs="Poppins"/>
          <w:color w:val="052173"/>
          <w:sz w:val="16"/>
          <w:szCs w:val="16"/>
        </w:rPr>
        <w:t xml:space="preserve">School-age children who are not enrolled in or attending schools. </w:t>
      </w:r>
      <w:r w:rsidRPr="008C5E6D">
        <w:rPr>
          <w:rFonts w:cs="Poppins"/>
          <w:color w:val="052173"/>
          <w:sz w:val="16"/>
          <w:szCs w:val="16"/>
        </w:rPr>
        <w:t>OOSC encompass both dropouts and children who have never attended school. This second group can either be late entrants or children who will never attend school</w:t>
      </w:r>
      <w:r w:rsidRPr="008C5E6D">
        <w:rPr>
          <w:rFonts w:cs="Poppins"/>
          <w:color w:val="052173"/>
          <w:sz w:val="16"/>
          <w:szCs w:val="16"/>
          <w:shd w:val="clear" w:color="auto" w:fill="FFFFFF"/>
        </w:rPr>
        <w:t xml:space="preserve">. </w:t>
      </w:r>
      <w:r w:rsidRPr="008C5E6D">
        <w:rPr>
          <w:rFonts w:cs="Poppins"/>
          <w:b/>
          <w:bCs/>
          <w:color w:val="052173"/>
          <w:sz w:val="16"/>
          <w:szCs w:val="16"/>
          <w:shd w:val="clear" w:color="auto" w:fill="FFFFFF"/>
        </w:rPr>
        <w:t xml:space="preserve">Children from marginalized ethno-cultural/linguistic </w:t>
      </w:r>
      <w:hyperlink r:id="rId5" w:history="1">
        <w:r w:rsidRPr="008C5E6D">
          <w:rPr>
            <w:rStyle w:val="Hyperlink"/>
            <w:rFonts w:cs="Poppins"/>
            <w:b/>
            <w:bCs/>
            <w:color w:val="052173"/>
            <w:sz w:val="16"/>
            <w:szCs w:val="16"/>
            <w:shd w:val="clear" w:color="auto" w:fill="FFFFFF"/>
          </w:rPr>
          <w:t>minorities</w:t>
        </w:r>
      </w:hyperlink>
      <w:r w:rsidRPr="008C5E6D">
        <w:rPr>
          <w:rFonts w:cs="Poppins"/>
          <w:color w:val="052173"/>
          <w:sz w:val="16"/>
          <w:szCs w:val="16"/>
          <w:shd w:val="clear" w:color="auto" w:fill="FFFFFF"/>
        </w:rPr>
        <w:t>: School-age children from a</w:t>
      </w:r>
      <w:r w:rsidRPr="008C5E6D">
        <w:rPr>
          <w:rFonts w:eastAsia="Times New Roman" w:cs="Poppins"/>
          <w:color w:val="052173"/>
          <w:sz w:val="16"/>
          <w:szCs w:val="16"/>
        </w:rPr>
        <w:t xml:space="preserve"> group numerically inferior to the rest of the population of a </w:t>
      </w:r>
      <w:r w:rsidR="00DA189A">
        <w:rPr>
          <w:rFonts w:eastAsia="Times New Roman" w:cs="Poppins"/>
          <w:color w:val="052173"/>
          <w:sz w:val="16"/>
          <w:szCs w:val="16"/>
        </w:rPr>
        <w:t>s</w:t>
      </w:r>
      <w:r w:rsidRPr="008C5E6D">
        <w:rPr>
          <w:rFonts w:eastAsia="Times New Roman" w:cs="Poppins"/>
          <w:color w:val="052173"/>
          <w:sz w:val="16"/>
          <w:szCs w:val="16"/>
        </w:rPr>
        <w:t>tate, in a nondominant position, whose members</w:t>
      </w:r>
      <w:r w:rsidR="00DA189A">
        <w:rPr>
          <w:rFonts w:eastAsia="Times New Roman" w:cs="Poppins"/>
          <w:color w:val="052173"/>
          <w:sz w:val="16"/>
          <w:szCs w:val="16"/>
        </w:rPr>
        <w:t>—</w:t>
      </w:r>
      <w:r w:rsidRPr="008C5E6D">
        <w:rPr>
          <w:rFonts w:eastAsia="Times New Roman" w:cs="Poppins"/>
          <w:color w:val="052173"/>
          <w:sz w:val="16"/>
          <w:szCs w:val="16"/>
        </w:rPr>
        <w:t xml:space="preserve">being nationals of the </w:t>
      </w:r>
      <w:r w:rsidR="00DA189A">
        <w:rPr>
          <w:rFonts w:eastAsia="Times New Roman" w:cs="Poppins"/>
          <w:color w:val="052173"/>
          <w:sz w:val="16"/>
          <w:szCs w:val="16"/>
        </w:rPr>
        <w:t>s</w:t>
      </w:r>
      <w:r w:rsidRPr="008C5E6D">
        <w:rPr>
          <w:rFonts w:eastAsia="Times New Roman" w:cs="Poppins"/>
          <w:color w:val="052173"/>
          <w:sz w:val="16"/>
          <w:szCs w:val="16"/>
        </w:rPr>
        <w:t>tate</w:t>
      </w:r>
      <w:r w:rsidR="00DA189A">
        <w:rPr>
          <w:rFonts w:eastAsia="Times New Roman" w:cs="Poppins"/>
          <w:color w:val="052173"/>
          <w:sz w:val="16"/>
          <w:szCs w:val="16"/>
        </w:rPr>
        <w:t>—</w:t>
      </w:r>
      <w:r w:rsidRPr="008C5E6D">
        <w:rPr>
          <w:rFonts w:eastAsia="Times New Roman" w:cs="Poppins"/>
          <w:color w:val="052173"/>
          <w:sz w:val="16"/>
          <w:szCs w:val="16"/>
        </w:rPr>
        <w:t xml:space="preserve">possess linguistic characteristics differing from those of the rest of the population; from a group numerically inferior to the rest of the population of a </w:t>
      </w:r>
      <w:r w:rsidR="00DA189A">
        <w:rPr>
          <w:rFonts w:eastAsia="Times New Roman" w:cs="Poppins"/>
          <w:color w:val="052173"/>
          <w:sz w:val="16"/>
          <w:szCs w:val="16"/>
        </w:rPr>
        <w:t>s</w:t>
      </w:r>
      <w:r w:rsidRPr="008C5E6D">
        <w:rPr>
          <w:rFonts w:eastAsia="Times New Roman" w:cs="Poppins"/>
          <w:color w:val="052173"/>
          <w:sz w:val="16"/>
          <w:szCs w:val="16"/>
        </w:rPr>
        <w:t>tate, in a nondominant position, whose members</w:t>
      </w:r>
      <w:r w:rsidR="00DA189A">
        <w:rPr>
          <w:rFonts w:eastAsia="Times New Roman" w:cs="Poppins"/>
          <w:color w:val="052173"/>
          <w:sz w:val="16"/>
          <w:szCs w:val="16"/>
        </w:rPr>
        <w:t>—</w:t>
      </w:r>
      <w:r w:rsidRPr="008C5E6D">
        <w:rPr>
          <w:rFonts w:eastAsia="Times New Roman" w:cs="Poppins"/>
          <w:color w:val="052173"/>
          <w:sz w:val="16"/>
          <w:szCs w:val="16"/>
        </w:rPr>
        <w:t xml:space="preserve">being nationals of the </w:t>
      </w:r>
      <w:r w:rsidR="00DA189A">
        <w:rPr>
          <w:rFonts w:eastAsia="Times New Roman" w:cs="Poppins"/>
          <w:color w:val="052173"/>
          <w:sz w:val="16"/>
          <w:szCs w:val="16"/>
        </w:rPr>
        <w:t>s</w:t>
      </w:r>
      <w:r w:rsidRPr="008C5E6D">
        <w:rPr>
          <w:rFonts w:eastAsia="Times New Roman" w:cs="Poppins"/>
          <w:color w:val="052173"/>
          <w:sz w:val="16"/>
          <w:szCs w:val="16"/>
        </w:rPr>
        <w:t>tate</w:t>
      </w:r>
      <w:r w:rsidR="00DA189A">
        <w:rPr>
          <w:rFonts w:eastAsia="Times New Roman" w:cs="Poppins"/>
          <w:color w:val="052173"/>
          <w:sz w:val="16"/>
          <w:szCs w:val="16"/>
        </w:rPr>
        <w:t>—</w:t>
      </w:r>
      <w:r w:rsidRPr="008C5E6D">
        <w:rPr>
          <w:rFonts w:eastAsia="Times New Roman" w:cs="Poppins"/>
          <w:color w:val="052173"/>
          <w:sz w:val="16"/>
          <w:szCs w:val="16"/>
        </w:rPr>
        <w:t>possess ethnic characteristics differing from those of the rest of the population.</w:t>
      </w:r>
    </w:p>
  </w:footnote>
  <w:footnote w:id="8">
    <w:p w14:paraId="3249D55C" w14:textId="2642D7CE" w:rsidR="002F168E" w:rsidRPr="00F57CF3" w:rsidRDefault="002F168E" w:rsidP="005712F4">
      <w:pPr>
        <w:pStyle w:val="FootnoteText"/>
        <w:ind w:left="-187"/>
        <w:rPr>
          <w:bCs/>
          <w:iCs/>
          <w:sz w:val="16"/>
          <w:szCs w:val="16"/>
        </w:rPr>
      </w:pPr>
      <w:r w:rsidRPr="00F57CF3">
        <w:rPr>
          <w:rFonts w:cs="Poppins"/>
          <w:bCs/>
          <w:iCs/>
          <w:sz w:val="16"/>
          <w:szCs w:val="16"/>
          <w:vertAlign w:val="superscript"/>
        </w:rPr>
        <w:footnoteRef/>
      </w:r>
      <w:r w:rsidRPr="00F57CF3">
        <w:rPr>
          <w:rFonts w:cs="Poppins"/>
          <w:bCs/>
          <w:iCs/>
          <w:sz w:val="16"/>
          <w:szCs w:val="16"/>
          <w:vertAlign w:val="superscript"/>
        </w:rPr>
        <w:t xml:space="preserve"> </w:t>
      </w:r>
      <w:r w:rsidRPr="00F57CF3">
        <w:rPr>
          <w:rFonts w:cs="Poppins"/>
          <w:bCs/>
          <w:iCs/>
          <w:sz w:val="16"/>
          <w:szCs w:val="16"/>
        </w:rPr>
        <w:t>Implementation year runs by 12-month cycle beginning with grant effectiveness/signing of grant agreement. For example, if the start date or grant signing is expected to occur in July 2020</w:t>
      </w:r>
      <w:r w:rsidR="00D07573">
        <w:rPr>
          <w:rFonts w:cs="Poppins"/>
          <w:bCs/>
          <w:iCs/>
          <w:sz w:val="16"/>
          <w:szCs w:val="16"/>
        </w:rPr>
        <w:t>,</w:t>
      </w:r>
      <w:r w:rsidRPr="00F57CF3">
        <w:rPr>
          <w:rFonts w:cs="Poppins"/>
          <w:bCs/>
          <w:iCs/>
          <w:sz w:val="16"/>
          <w:szCs w:val="16"/>
        </w:rPr>
        <w:t xml:space="preserve"> then the implementation year is July 2020 to June 2021, and July 2020 should be entered as Year 1. The program costs per calendar year for 2020 should reflect the estimated costs for the July</w:t>
      </w:r>
      <w:r w:rsidR="008B4B21">
        <w:rPr>
          <w:rFonts w:cs="Poppins"/>
          <w:bCs/>
          <w:iCs/>
          <w:sz w:val="16"/>
          <w:szCs w:val="16"/>
        </w:rPr>
        <w:t>–</w:t>
      </w:r>
      <w:r w:rsidRPr="00F57CF3">
        <w:rPr>
          <w:rFonts w:cs="Poppins"/>
          <w:bCs/>
          <w:iCs/>
          <w:sz w:val="16"/>
          <w:szCs w:val="16"/>
        </w:rPr>
        <w:t>December 2020 period.</w:t>
      </w:r>
    </w:p>
  </w:footnote>
  <w:footnote w:id="9">
    <w:p w14:paraId="558B03CF" w14:textId="42BC8EF6" w:rsidR="002F168E" w:rsidRPr="00A47952" w:rsidRDefault="002F168E" w:rsidP="00291D9D">
      <w:pPr>
        <w:pStyle w:val="FootnoteText"/>
        <w:ind w:hanging="180"/>
        <w:rPr>
          <w:rFonts w:cs="Poppins"/>
          <w:b/>
          <w:i/>
          <w:sz w:val="14"/>
          <w:szCs w:val="14"/>
        </w:rPr>
      </w:pPr>
      <w:r w:rsidRPr="00F57CF3">
        <w:rPr>
          <w:rFonts w:cs="Poppins"/>
          <w:bCs/>
          <w:iCs/>
          <w:sz w:val="16"/>
          <w:szCs w:val="16"/>
          <w:vertAlign w:val="superscript"/>
        </w:rPr>
        <w:footnoteRef/>
      </w:r>
      <w:r w:rsidRPr="00F57CF3">
        <w:rPr>
          <w:rFonts w:cs="Poppins"/>
          <w:bCs/>
          <w:iCs/>
          <w:sz w:val="16"/>
          <w:szCs w:val="16"/>
        </w:rPr>
        <w:t xml:space="preserve"> If not using budget support as grant mod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E51D6" w14:textId="77777777" w:rsidR="00522936" w:rsidRDefault="005229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305F" w14:textId="77777777" w:rsidR="00522936" w:rsidRDefault="005229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728" w:type="dxa"/>
      <w:tblLook w:val="04A0" w:firstRow="1" w:lastRow="0" w:firstColumn="1" w:lastColumn="0" w:noHBand="0" w:noVBand="1"/>
    </w:tblPr>
    <w:tblGrid>
      <w:gridCol w:w="11728"/>
    </w:tblGrid>
    <w:tr w:rsidR="00C907AB" w:rsidRPr="00946484" w14:paraId="31C0F91C" w14:textId="77777777" w:rsidTr="00D519C6">
      <w:tc>
        <w:tcPr>
          <w:tcW w:w="11728" w:type="dxa"/>
          <w:shd w:val="clear" w:color="auto" w:fill="auto"/>
          <w:vAlign w:val="bottom"/>
        </w:tcPr>
        <w:tbl>
          <w:tblPr>
            <w:tblW w:w="10170" w:type="dxa"/>
            <w:tblLook w:val="04A0" w:firstRow="1" w:lastRow="0" w:firstColumn="1" w:lastColumn="0" w:noHBand="0" w:noVBand="1"/>
          </w:tblPr>
          <w:tblGrid>
            <w:gridCol w:w="5421"/>
            <w:gridCol w:w="4749"/>
          </w:tblGrid>
          <w:tr w:rsidR="00C907AB" w:rsidRPr="00946484" w14:paraId="3E1EFA61" w14:textId="77777777" w:rsidTr="00D519C6">
            <w:trPr>
              <w:trHeight w:val="690"/>
            </w:trPr>
            <w:tc>
              <w:tcPr>
                <w:tcW w:w="5421" w:type="dxa"/>
                <w:shd w:val="clear" w:color="auto" w:fill="auto"/>
                <w:vAlign w:val="bottom"/>
              </w:tcPr>
              <w:p w14:paraId="34A5F16B" w14:textId="77777777" w:rsidR="00C907AB" w:rsidRDefault="00C907AB" w:rsidP="00D519C6">
                <w:pPr>
                  <w:pStyle w:val="Header"/>
                  <w:tabs>
                    <w:tab w:val="left" w:pos="0"/>
                    <w:tab w:val="left" w:pos="88"/>
                    <w:tab w:val="left" w:pos="588"/>
                    <w:tab w:val="left" w:pos="2249"/>
                  </w:tabs>
                  <w:ind w:left="356" w:hanging="450"/>
                </w:pPr>
                <w:r>
                  <w:rPr>
                    <w:noProof/>
                  </w:rPr>
                  <w:drawing>
                    <wp:inline distT="0" distB="0" distL="0" distR="0" wp14:anchorId="72A494DA" wp14:editId="2EEF6549">
                      <wp:extent cx="1724025" cy="52806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344" cy="530000"/>
                              </a:xfrm>
                              <a:prstGeom prst="rect">
                                <a:avLst/>
                              </a:prstGeom>
                              <a:noFill/>
                              <a:ln>
                                <a:noFill/>
                              </a:ln>
                            </pic:spPr>
                          </pic:pic>
                        </a:graphicData>
                      </a:graphic>
                    </wp:inline>
                  </w:drawing>
                </w:r>
              </w:p>
            </w:tc>
            <w:tc>
              <w:tcPr>
                <w:tcW w:w="4749" w:type="dxa"/>
                <w:shd w:val="clear" w:color="auto" w:fill="auto"/>
                <w:vAlign w:val="center"/>
              </w:tcPr>
              <w:p w14:paraId="5D2B6D3C" w14:textId="77777777" w:rsidR="00C907AB" w:rsidRPr="00212896" w:rsidRDefault="00C907AB" w:rsidP="00D519C6">
                <w:pPr>
                  <w:pStyle w:val="Header"/>
                  <w:spacing w:line="276" w:lineRule="auto"/>
                  <w:ind w:right="-5"/>
                  <w:jc w:val="right"/>
                  <w:rPr>
                    <w:rFonts w:ascii="Arial" w:hAnsi="Arial" w:cs="Arial"/>
                    <w:color w:val="F26F31"/>
                    <w:sz w:val="20"/>
                    <w:szCs w:val="20"/>
                  </w:rPr>
                </w:pPr>
                <w:r w:rsidRPr="00212896">
                  <w:rPr>
                    <w:rFonts w:ascii="Arial" w:hAnsi="Arial" w:cs="Arial"/>
                    <w:color w:val="F26F31"/>
                    <w:sz w:val="20"/>
                    <w:szCs w:val="20"/>
                  </w:rPr>
                  <w:t xml:space="preserve">| </w:t>
                </w:r>
                <w:r>
                  <w:rPr>
                    <w:rFonts w:ascii="Arial" w:hAnsi="Arial" w:cs="Arial"/>
                    <w:color w:val="F26F31"/>
                    <w:sz w:val="20"/>
                    <w:szCs w:val="20"/>
                  </w:rPr>
                  <w:t xml:space="preserve">ESPIG Application Form </w:t>
                </w:r>
              </w:p>
              <w:p w14:paraId="660A8F0E" w14:textId="77777777" w:rsidR="00C907AB" w:rsidRPr="00C77934" w:rsidRDefault="00C907AB" w:rsidP="00D519C6">
                <w:pPr>
                  <w:pStyle w:val="Header"/>
                  <w:spacing w:line="276" w:lineRule="auto"/>
                  <w:ind w:left="356" w:hanging="450"/>
                  <w:jc w:val="right"/>
                  <w:rPr>
                    <w:rFonts w:ascii="Arial" w:hAnsi="Arial" w:cs="Arial"/>
                    <w:i/>
                    <w:iCs/>
                    <w:color w:val="F26F31"/>
                    <w:sz w:val="20"/>
                    <w:szCs w:val="20"/>
                  </w:rPr>
                </w:pPr>
              </w:p>
            </w:tc>
          </w:tr>
        </w:tbl>
        <w:p w14:paraId="45784377" w14:textId="77777777" w:rsidR="00C907AB" w:rsidRDefault="00C907AB" w:rsidP="00D519C6">
          <w:pPr>
            <w:pStyle w:val="Header"/>
            <w:tabs>
              <w:tab w:val="left" w:pos="-90"/>
              <w:tab w:val="left" w:pos="0"/>
              <w:tab w:val="left" w:pos="228"/>
              <w:tab w:val="left" w:pos="318"/>
              <w:tab w:val="left" w:pos="588"/>
            </w:tabs>
            <w:ind w:left="356" w:hanging="450"/>
          </w:pPr>
        </w:p>
      </w:tc>
    </w:tr>
  </w:tbl>
  <w:p w14:paraId="53216895" w14:textId="77777777" w:rsidR="00C907AB" w:rsidRPr="003D1502" w:rsidRDefault="00C907AB" w:rsidP="00D519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0DFB4" w14:textId="77777777" w:rsidR="00AE54D7" w:rsidRDefault="00AE54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61EF" w14:textId="77777777" w:rsidR="00AE54D7" w:rsidRDefault="00AE54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CA9B" w14:textId="77777777" w:rsidR="00AE54D7" w:rsidRDefault="00AE5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49B7"/>
    <w:multiLevelType w:val="hybridMultilevel"/>
    <w:tmpl w:val="702E232E"/>
    <w:lvl w:ilvl="0" w:tplc="04090001">
      <w:start w:val="1"/>
      <w:numFmt w:val="bullet"/>
      <w:lvlText w:val=""/>
      <w:lvlJc w:val="left"/>
      <w:pPr>
        <w:ind w:left="1152" w:hanging="72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05A81E23"/>
    <w:multiLevelType w:val="hybridMultilevel"/>
    <w:tmpl w:val="E050EDA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5AE1D7F"/>
    <w:multiLevelType w:val="hybridMultilevel"/>
    <w:tmpl w:val="033ED9E6"/>
    <w:lvl w:ilvl="0" w:tplc="392A6CE4">
      <w:start w:val="7"/>
      <w:numFmt w:val="bullet"/>
      <w:lvlText w:val=""/>
      <w:lvlJc w:val="left"/>
      <w:pPr>
        <w:ind w:left="720" w:hanging="360"/>
      </w:pPr>
      <w:rPr>
        <w:rFonts w:ascii="Poppins" w:eastAsia="Calibr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5085C"/>
    <w:multiLevelType w:val="hybridMultilevel"/>
    <w:tmpl w:val="EB84C9F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BC7A48"/>
    <w:multiLevelType w:val="hybridMultilevel"/>
    <w:tmpl w:val="D6B43D6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07CA7818"/>
    <w:multiLevelType w:val="hybridMultilevel"/>
    <w:tmpl w:val="EF16C73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14895"/>
    <w:multiLevelType w:val="hybridMultilevel"/>
    <w:tmpl w:val="F314E162"/>
    <w:lvl w:ilvl="0" w:tplc="0AD61230">
      <w:start w:val="1"/>
      <w:numFmt w:val="bullet"/>
      <w:lvlText w:val=""/>
      <w:lvlJc w:val="left"/>
      <w:pPr>
        <w:ind w:left="360" w:hanging="360"/>
      </w:pPr>
      <w:rPr>
        <w:rFonts w:ascii="Wingdings" w:eastAsiaTheme="minorEastAsia" w:hAnsi="Wingdings" w:cstheme="majorHAnsi" w:hint="default"/>
        <w:b/>
        <w:color w:val="43D59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C43FCC"/>
    <w:multiLevelType w:val="hybridMultilevel"/>
    <w:tmpl w:val="7460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954CA"/>
    <w:multiLevelType w:val="hybridMultilevel"/>
    <w:tmpl w:val="1C18104A"/>
    <w:lvl w:ilvl="0" w:tplc="C9AC4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520647"/>
    <w:multiLevelType w:val="hybridMultilevel"/>
    <w:tmpl w:val="276CA4D6"/>
    <w:lvl w:ilvl="0" w:tplc="286C3A50">
      <w:start w:val="1"/>
      <w:numFmt w:val="decimal"/>
      <w:lvlText w:val="%1."/>
      <w:lvlJc w:val="left"/>
      <w:pPr>
        <w:ind w:left="956"/>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1" w:tplc="8C225D0C">
      <w:start w:val="1"/>
      <w:numFmt w:val="lowerLetter"/>
      <w:lvlText w:val="%2"/>
      <w:lvlJc w:val="left"/>
      <w:pPr>
        <w:ind w:left="108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2" w:tplc="F45C2B78">
      <w:start w:val="1"/>
      <w:numFmt w:val="lowerRoman"/>
      <w:lvlText w:val="%3"/>
      <w:lvlJc w:val="left"/>
      <w:pPr>
        <w:ind w:left="180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3" w:tplc="07DE3B9E">
      <w:start w:val="1"/>
      <w:numFmt w:val="decimal"/>
      <w:lvlText w:val="%4"/>
      <w:lvlJc w:val="left"/>
      <w:pPr>
        <w:ind w:left="252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4" w:tplc="993C34FC">
      <w:start w:val="1"/>
      <w:numFmt w:val="lowerLetter"/>
      <w:lvlText w:val="%5"/>
      <w:lvlJc w:val="left"/>
      <w:pPr>
        <w:ind w:left="324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5" w:tplc="F256935A">
      <w:start w:val="1"/>
      <w:numFmt w:val="lowerRoman"/>
      <w:lvlText w:val="%6"/>
      <w:lvlJc w:val="left"/>
      <w:pPr>
        <w:ind w:left="396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6" w:tplc="61BABA20">
      <w:start w:val="1"/>
      <w:numFmt w:val="decimal"/>
      <w:lvlText w:val="%7"/>
      <w:lvlJc w:val="left"/>
      <w:pPr>
        <w:ind w:left="468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7" w:tplc="0A62A95A">
      <w:start w:val="1"/>
      <w:numFmt w:val="lowerLetter"/>
      <w:lvlText w:val="%8"/>
      <w:lvlJc w:val="left"/>
      <w:pPr>
        <w:ind w:left="540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lvl w:ilvl="8" w:tplc="4CA820A6">
      <w:start w:val="1"/>
      <w:numFmt w:val="lowerRoman"/>
      <w:lvlText w:val="%9"/>
      <w:lvlJc w:val="left"/>
      <w:pPr>
        <w:ind w:left="6120"/>
      </w:pPr>
      <w:rPr>
        <w:rFonts w:ascii="Calibri" w:eastAsia="Calibri" w:hAnsi="Calibri" w:cs="Calibri"/>
        <w:b/>
        <w:bCs/>
        <w:i w:val="0"/>
        <w:strike w:val="0"/>
        <w:dstrike w:val="0"/>
        <w:color w:val="43D596"/>
        <w:sz w:val="24"/>
        <w:szCs w:val="24"/>
        <w:u w:val="none" w:color="000000"/>
        <w:bdr w:val="none" w:sz="0" w:space="0" w:color="auto"/>
        <w:shd w:val="clear" w:color="auto" w:fill="auto"/>
        <w:vertAlign w:val="baseline"/>
      </w:rPr>
    </w:lvl>
  </w:abstractNum>
  <w:abstractNum w:abstractNumId="10" w15:restartNumberingAfterBreak="0">
    <w:nsid w:val="12B01DC4"/>
    <w:multiLevelType w:val="hybridMultilevel"/>
    <w:tmpl w:val="CCC40C48"/>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556812"/>
    <w:multiLevelType w:val="hybridMultilevel"/>
    <w:tmpl w:val="C4F09E3C"/>
    <w:lvl w:ilvl="0" w:tplc="6522313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 w15:restartNumberingAfterBreak="0">
    <w:nsid w:val="140E0588"/>
    <w:multiLevelType w:val="hybridMultilevel"/>
    <w:tmpl w:val="121C3044"/>
    <w:lvl w:ilvl="0" w:tplc="3D58E6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F6504B"/>
    <w:multiLevelType w:val="hybridMultilevel"/>
    <w:tmpl w:val="DB829E4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485FC4"/>
    <w:multiLevelType w:val="hybridMultilevel"/>
    <w:tmpl w:val="69681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F565D8"/>
    <w:multiLevelType w:val="hybridMultilevel"/>
    <w:tmpl w:val="9D2C3A2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05C32"/>
    <w:multiLevelType w:val="hybridMultilevel"/>
    <w:tmpl w:val="45E0F6B6"/>
    <w:lvl w:ilvl="0" w:tplc="2C0AC082">
      <w:start w:val="1"/>
      <w:numFmt w:val="bullet"/>
      <w:lvlText w:val=""/>
      <w:lvlJc w:val="left"/>
      <w:pPr>
        <w:ind w:left="360" w:hanging="360"/>
      </w:pPr>
      <w:rPr>
        <w:rFonts w:ascii="Symbol" w:hAnsi="Symbol"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B077FB"/>
    <w:multiLevelType w:val="hybridMultilevel"/>
    <w:tmpl w:val="50D0BC0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E27640"/>
    <w:multiLevelType w:val="hybridMultilevel"/>
    <w:tmpl w:val="933A984E"/>
    <w:lvl w:ilvl="0" w:tplc="04090001">
      <w:start w:val="1"/>
      <w:numFmt w:val="bullet"/>
      <w:lvlText w:val=""/>
      <w:lvlJc w:val="left"/>
      <w:pPr>
        <w:ind w:left="936" w:hanging="72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19" w15:restartNumberingAfterBreak="0">
    <w:nsid w:val="25C77C7F"/>
    <w:multiLevelType w:val="hybridMultilevel"/>
    <w:tmpl w:val="E4F07E2C"/>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E77240"/>
    <w:multiLevelType w:val="hybridMultilevel"/>
    <w:tmpl w:val="D038A214"/>
    <w:lvl w:ilvl="0" w:tplc="73AAC894">
      <w:start w:val="1"/>
      <w:numFmt w:val="decimal"/>
      <w:lvlText w:val="%1."/>
      <w:lvlJc w:val="left"/>
      <w:pPr>
        <w:ind w:left="360" w:hanging="360"/>
      </w:pPr>
      <w:rPr>
        <w:rFonts w:ascii="Poppins" w:eastAsia="Calibri" w:hAnsi="Poppins" w:cs="Calibri"/>
        <w:b/>
        <w:color w:val="FFFFFF" w:themeColor="background2"/>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01A0EF8"/>
    <w:multiLevelType w:val="hybridMultilevel"/>
    <w:tmpl w:val="EEE69E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E84FF9"/>
    <w:multiLevelType w:val="hybridMultilevel"/>
    <w:tmpl w:val="1CDEBC2C"/>
    <w:lvl w:ilvl="0" w:tplc="661CA42E">
      <w:start w:val="5"/>
      <w:numFmt w:val="bullet"/>
      <w:lvlText w:val=""/>
      <w:lvlJc w:val="left"/>
      <w:pPr>
        <w:ind w:left="360" w:hanging="360"/>
      </w:pPr>
      <w:rPr>
        <w:rFonts w:ascii="Wingdings" w:eastAsia="ヒラギノ角ゴ Pro W3" w:hAnsi="Wingdings" w:cs="Arial" w:hint="default"/>
        <w:color w:val="43D596"/>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69A0122"/>
    <w:multiLevelType w:val="hybridMultilevel"/>
    <w:tmpl w:val="2FE85D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9123586"/>
    <w:multiLevelType w:val="hybridMultilevel"/>
    <w:tmpl w:val="5180FA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A6C0449"/>
    <w:multiLevelType w:val="hybridMultilevel"/>
    <w:tmpl w:val="3BD48E42"/>
    <w:lvl w:ilvl="0" w:tplc="44FAACAE">
      <w:start w:val="1"/>
      <w:numFmt w:val="bullet"/>
      <w:lvlText w:val=""/>
      <w:lvlJc w:val="left"/>
      <w:pPr>
        <w:ind w:left="432" w:hanging="360"/>
      </w:pPr>
      <w:rPr>
        <w:rFonts w:ascii="Symbol" w:hAnsi="Symbol" w:hint="default"/>
        <w:sz w:val="22"/>
        <w:szCs w:val="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6" w15:restartNumberingAfterBreak="0">
    <w:nsid w:val="3FE27D77"/>
    <w:multiLevelType w:val="hybridMultilevel"/>
    <w:tmpl w:val="C5CA77E8"/>
    <w:lvl w:ilvl="0" w:tplc="5D92150C">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0A06A8D"/>
    <w:multiLevelType w:val="hybridMultilevel"/>
    <w:tmpl w:val="014C2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3F27EE"/>
    <w:multiLevelType w:val="hybridMultilevel"/>
    <w:tmpl w:val="07F46A5A"/>
    <w:lvl w:ilvl="0" w:tplc="22300E04">
      <w:start w:val="1"/>
      <w:numFmt w:val="decimal"/>
      <w:lvlText w:val="%1."/>
      <w:lvlJc w:val="left"/>
      <w:pPr>
        <w:ind w:left="720" w:hanging="360"/>
      </w:pPr>
      <w:rPr>
        <w:rFonts w:eastAsia="ヒラギノ角ゴ Pro W3"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D20558"/>
    <w:multiLevelType w:val="hybridMultilevel"/>
    <w:tmpl w:val="70FE451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251287"/>
    <w:multiLevelType w:val="hybridMultilevel"/>
    <w:tmpl w:val="0B7E380A"/>
    <w:lvl w:ilvl="0" w:tplc="EEACFC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6D1682"/>
    <w:multiLevelType w:val="hybridMultilevel"/>
    <w:tmpl w:val="643C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CC7D87"/>
    <w:multiLevelType w:val="hybridMultilevel"/>
    <w:tmpl w:val="D4D8DB86"/>
    <w:lvl w:ilvl="0" w:tplc="04090001">
      <w:start w:val="1"/>
      <w:numFmt w:val="bullet"/>
      <w:lvlText w:val=""/>
      <w:lvlJc w:val="left"/>
      <w:pPr>
        <w:ind w:left="1048" w:hanging="360"/>
      </w:pPr>
      <w:rPr>
        <w:rFonts w:ascii="Symbol" w:hAnsi="Symbol" w:hint="default"/>
      </w:rPr>
    </w:lvl>
    <w:lvl w:ilvl="1" w:tplc="04090003" w:tentative="1">
      <w:start w:val="1"/>
      <w:numFmt w:val="bullet"/>
      <w:lvlText w:val="o"/>
      <w:lvlJc w:val="left"/>
      <w:pPr>
        <w:ind w:left="1768" w:hanging="360"/>
      </w:pPr>
      <w:rPr>
        <w:rFonts w:ascii="Courier New" w:hAnsi="Courier New" w:cs="Courier New" w:hint="default"/>
      </w:rPr>
    </w:lvl>
    <w:lvl w:ilvl="2" w:tplc="04090005" w:tentative="1">
      <w:start w:val="1"/>
      <w:numFmt w:val="bullet"/>
      <w:lvlText w:val=""/>
      <w:lvlJc w:val="left"/>
      <w:pPr>
        <w:ind w:left="2488" w:hanging="360"/>
      </w:pPr>
      <w:rPr>
        <w:rFonts w:ascii="Wingdings" w:hAnsi="Wingdings" w:hint="default"/>
      </w:rPr>
    </w:lvl>
    <w:lvl w:ilvl="3" w:tplc="04090001" w:tentative="1">
      <w:start w:val="1"/>
      <w:numFmt w:val="bullet"/>
      <w:lvlText w:val=""/>
      <w:lvlJc w:val="left"/>
      <w:pPr>
        <w:ind w:left="3208" w:hanging="360"/>
      </w:pPr>
      <w:rPr>
        <w:rFonts w:ascii="Symbol" w:hAnsi="Symbol" w:hint="default"/>
      </w:rPr>
    </w:lvl>
    <w:lvl w:ilvl="4" w:tplc="04090003" w:tentative="1">
      <w:start w:val="1"/>
      <w:numFmt w:val="bullet"/>
      <w:lvlText w:val="o"/>
      <w:lvlJc w:val="left"/>
      <w:pPr>
        <w:ind w:left="3928" w:hanging="360"/>
      </w:pPr>
      <w:rPr>
        <w:rFonts w:ascii="Courier New" w:hAnsi="Courier New" w:cs="Courier New" w:hint="default"/>
      </w:rPr>
    </w:lvl>
    <w:lvl w:ilvl="5" w:tplc="04090005" w:tentative="1">
      <w:start w:val="1"/>
      <w:numFmt w:val="bullet"/>
      <w:lvlText w:val=""/>
      <w:lvlJc w:val="left"/>
      <w:pPr>
        <w:ind w:left="4648" w:hanging="360"/>
      </w:pPr>
      <w:rPr>
        <w:rFonts w:ascii="Wingdings" w:hAnsi="Wingdings" w:hint="default"/>
      </w:rPr>
    </w:lvl>
    <w:lvl w:ilvl="6" w:tplc="04090001" w:tentative="1">
      <w:start w:val="1"/>
      <w:numFmt w:val="bullet"/>
      <w:lvlText w:val=""/>
      <w:lvlJc w:val="left"/>
      <w:pPr>
        <w:ind w:left="5368" w:hanging="360"/>
      </w:pPr>
      <w:rPr>
        <w:rFonts w:ascii="Symbol" w:hAnsi="Symbol" w:hint="default"/>
      </w:rPr>
    </w:lvl>
    <w:lvl w:ilvl="7" w:tplc="04090003" w:tentative="1">
      <w:start w:val="1"/>
      <w:numFmt w:val="bullet"/>
      <w:lvlText w:val="o"/>
      <w:lvlJc w:val="left"/>
      <w:pPr>
        <w:ind w:left="6088" w:hanging="360"/>
      </w:pPr>
      <w:rPr>
        <w:rFonts w:ascii="Courier New" w:hAnsi="Courier New" w:cs="Courier New" w:hint="default"/>
      </w:rPr>
    </w:lvl>
    <w:lvl w:ilvl="8" w:tplc="04090005" w:tentative="1">
      <w:start w:val="1"/>
      <w:numFmt w:val="bullet"/>
      <w:lvlText w:val=""/>
      <w:lvlJc w:val="left"/>
      <w:pPr>
        <w:ind w:left="6808" w:hanging="360"/>
      </w:pPr>
      <w:rPr>
        <w:rFonts w:ascii="Wingdings" w:hAnsi="Wingdings" w:hint="default"/>
      </w:rPr>
    </w:lvl>
  </w:abstractNum>
  <w:abstractNum w:abstractNumId="33" w15:restartNumberingAfterBreak="0">
    <w:nsid w:val="4E165BD4"/>
    <w:multiLevelType w:val="hybridMultilevel"/>
    <w:tmpl w:val="57943426"/>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4" w15:restartNumberingAfterBreak="0">
    <w:nsid w:val="52AA0EED"/>
    <w:multiLevelType w:val="hybridMultilevel"/>
    <w:tmpl w:val="EEE2ED68"/>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5" w15:restartNumberingAfterBreak="0">
    <w:nsid w:val="559C1355"/>
    <w:multiLevelType w:val="hybridMultilevel"/>
    <w:tmpl w:val="C70EF61E"/>
    <w:lvl w:ilvl="0" w:tplc="D1A2EBE2">
      <w:start w:val="2"/>
      <w:numFmt w:val="bullet"/>
      <w:lvlText w:val=""/>
      <w:lvlJc w:val="left"/>
      <w:pPr>
        <w:ind w:left="2160" w:hanging="360"/>
      </w:pPr>
      <w:rPr>
        <w:rFonts w:ascii="Symbol" w:eastAsiaTheme="minorEastAsia" w:hAnsi="Symbo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7510BB9"/>
    <w:multiLevelType w:val="hybridMultilevel"/>
    <w:tmpl w:val="BEFEB2BE"/>
    <w:lvl w:ilvl="0" w:tplc="04090001">
      <w:start w:val="1"/>
      <w:numFmt w:val="bullet"/>
      <w:lvlText w:val=""/>
      <w:lvlJc w:val="left"/>
      <w:pPr>
        <w:ind w:left="1152" w:hanging="72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5FA4634A"/>
    <w:multiLevelType w:val="hybridMultilevel"/>
    <w:tmpl w:val="01C8D6CA"/>
    <w:lvl w:ilvl="0" w:tplc="04090001">
      <w:start w:val="1"/>
      <w:numFmt w:val="bullet"/>
      <w:lvlText w:val=""/>
      <w:lvlJc w:val="left"/>
      <w:pPr>
        <w:ind w:left="1030" w:hanging="360"/>
      </w:pPr>
      <w:rPr>
        <w:rFonts w:ascii="Symbol" w:hAnsi="Symbol"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38" w15:restartNumberingAfterBreak="0">
    <w:nsid w:val="669116E8"/>
    <w:multiLevelType w:val="hybridMultilevel"/>
    <w:tmpl w:val="024A4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E7E0B"/>
    <w:multiLevelType w:val="hybridMultilevel"/>
    <w:tmpl w:val="F8462D1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A394F3C"/>
    <w:multiLevelType w:val="hybridMultilevel"/>
    <w:tmpl w:val="9DB6F5E6"/>
    <w:lvl w:ilvl="0" w:tplc="71CC2C6C">
      <w:start w:val="1"/>
      <w:numFmt w:val="lowerLetter"/>
      <w:lvlText w:val="%1."/>
      <w:lvlJc w:val="left"/>
      <w:pPr>
        <w:ind w:left="576"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A90D98"/>
    <w:multiLevelType w:val="hybridMultilevel"/>
    <w:tmpl w:val="8B1ACD9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2" w15:restartNumberingAfterBreak="0">
    <w:nsid w:val="6D4825FD"/>
    <w:multiLevelType w:val="hybridMultilevel"/>
    <w:tmpl w:val="1934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1C63C5"/>
    <w:multiLevelType w:val="hybridMultilevel"/>
    <w:tmpl w:val="9B8CCDDE"/>
    <w:lvl w:ilvl="0" w:tplc="D1A2EBE2">
      <w:start w:val="2"/>
      <w:numFmt w:val="bullet"/>
      <w:lvlText w:val=""/>
      <w:lvlJc w:val="left"/>
      <w:pPr>
        <w:ind w:left="216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D45CD3"/>
    <w:multiLevelType w:val="hybridMultilevel"/>
    <w:tmpl w:val="1C4ACDA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45" w15:restartNumberingAfterBreak="0">
    <w:nsid w:val="7112133E"/>
    <w:multiLevelType w:val="hybridMultilevel"/>
    <w:tmpl w:val="B276EF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2265E95"/>
    <w:multiLevelType w:val="hybridMultilevel"/>
    <w:tmpl w:val="D3620A7E"/>
    <w:lvl w:ilvl="0" w:tplc="9AD6AC4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2C96BB5"/>
    <w:multiLevelType w:val="hybridMultilevel"/>
    <w:tmpl w:val="CCC40C48"/>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4AD6630"/>
    <w:multiLevelType w:val="hybridMultilevel"/>
    <w:tmpl w:val="F60A696A"/>
    <w:lvl w:ilvl="0" w:tplc="370ADF1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54F1F92"/>
    <w:multiLevelType w:val="hybridMultilevel"/>
    <w:tmpl w:val="D57ED26A"/>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50" w15:restartNumberingAfterBreak="0">
    <w:nsid w:val="77571F96"/>
    <w:multiLevelType w:val="hybridMultilevel"/>
    <w:tmpl w:val="F3B64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8E952AE"/>
    <w:multiLevelType w:val="hybridMultilevel"/>
    <w:tmpl w:val="00224EF8"/>
    <w:lvl w:ilvl="0" w:tplc="F5DA435A">
      <w:start w:val="1"/>
      <w:numFmt w:val="decimal"/>
      <w:lvlText w:val="%1."/>
      <w:lvlJc w:val="left"/>
      <w:pPr>
        <w:ind w:left="400"/>
      </w:pPr>
      <w:rPr>
        <w:rFonts w:ascii="Poppins" w:eastAsia="Calibri" w:hAnsi="Poppins" w:cs="Poppins" w:hint="default"/>
        <w:b w:val="0"/>
        <w:i w:val="0"/>
        <w:strike w:val="0"/>
        <w:dstrike w:val="0"/>
        <w:color w:val="062071" w:themeColor="text1"/>
        <w:sz w:val="22"/>
        <w:szCs w:val="22"/>
        <w:u w:val="none" w:color="000000"/>
        <w:bdr w:val="none" w:sz="0" w:space="0" w:color="auto"/>
        <w:shd w:val="clear" w:color="auto" w:fill="auto"/>
        <w:vertAlign w:val="baseline"/>
      </w:rPr>
    </w:lvl>
    <w:lvl w:ilvl="1" w:tplc="10F606E6">
      <w:start w:val="1"/>
      <w:numFmt w:val="lowerLetter"/>
      <w:lvlText w:val="%2"/>
      <w:lvlJc w:val="left"/>
      <w:pPr>
        <w:ind w:left="152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2" w:tplc="208E2B0C">
      <w:start w:val="1"/>
      <w:numFmt w:val="lowerRoman"/>
      <w:lvlText w:val="%3"/>
      <w:lvlJc w:val="left"/>
      <w:pPr>
        <w:ind w:left="224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3" w:tplc="E550F4BA">
      <w:start w:val="1"/>
      <w:numFmt w:val="decimal"/>
      <w:lvlText w:val="%4"/>
      <w:lvlJc w:val="left"/>
      <w:pPr>
        <w:ind w:left="296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4" w:tplc="03D2CF30">
      <w:start w:val="1"/>
      <w:numFmt w:val="lowerLetter"/>
      <w:lvlText w:val="%5"/>
      <w:lvlJc w:val="left"/>
      <w:pPr>
        <w:ind w:left="368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5" w:tplc="0B66B200">
      <w:start w:val="1"/>
      <w:numFmt w:val="lowerRoman"/>
      <w:lvlText w:val="%6"/>
      <w:lvlJc w:val="left"/>
      <w:pPr>
        <w:ind w:left="440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6" w:tplc="4E0A49DC">
      <w:start w:val="1"/>
      <w:numFmt w:val="decimal"/>
      <w:lvlText w:val="%7"/>
      <w:lvlJc w:val="left"/>
      <w:pPr>
        <w:ind w:left="512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7" w:tplc="DA14ED30">
      <w:start w:val="1"/>
      <w:numFmt w:val="lowerLetter"/>
      <w:lvlText w:val="%8"/>
      <w:lvlJc w:val="left"/>
      <w:pPr>
        <w:ind w:left="584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lvl w:ilvl="8" w:tplc="FB6CEC88">
      <w:start w:val="1"/>
      <w:numFmt w:val="lowerRoman"/>
      <w:lvlText w:val="%9"/>
      <w:lvlJc w:val="left"/>
      <w:pPr>
        <w:ind w:left="6560"/>
      </w:pPr>
      <w:rPr>
        <w:rFonts w:ascii="Calibri" w:eastAsia="Calibri" w:hAnsi="Calibri" w:cs="Calibri"/>
        <w:b w:val="0"/>
        <w:i w:val="0"/>
        <w:strike w:val="0"/>
        <w:dstrike w:val="0"/>
        <w:color w:val="052173"/>
        <w:sz w:val="19"/>
        <w:szCs w:val="19"/>
        <w:u w:val="none" w:color="000000"/>
        <w:bdr w:val="none" w:sz="0" w:space="0" w:color="auto"/>
        <w:shd w:val="clear" w:color="auto" w:fill="auto"/>
        <w:vertAlign w:val="baseline"/>
      </w:rPr>
    </w:lvl>
  </w:abstractNum>
  <w:abstractNum w:abstractNumId="52" w15:restartNumberingAfterBreak="0">
    <w:nsid w:val="7B1821B6"/>
    <w:multiLevelType w:val="hybridMultilevel"/>
    <w:tmpl w:val="83CA5604"/>
    <w:lvl w:ilvl="0" w:tplc="44FAACAE">
      <w:start w:val="1"/>
      <w:numFmt w:val="bullet"/>
      <w:lvlText w:val=""/>
      <w:lvlJc w:val="left"/>
      <w:pPr>
        <w:ind w:left="1152" w:hanging="720"/>
      </w:pPr>
      <w:rPr>
        <w:rFonts w:ascii="Symbol" w:hAnsi="Symbol" w:hint="default"/>
        <w:sz w:val="22"/>
        <w:szCs w:val="22"/>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3" w15:restartNumberingAfterBreak="0">
    <w:nsid w:val="7C495DCA"/>
    <w:multiLevelType w:val="hybridMultilevel"/>
    <w:tmpl w:val="1FAEAB32"/>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54" w15:restartNumberingAfterBreak="0">
    <w:nsid w:val="7F8022D4"/>
    <w:multiLevelType w:val="hybridMultilevel"/>
    <w:tmpl w:val="E4C87336"/>
    <w:lvl w:ilvl="0" w:tplc="2C0AC082">
      <w:start w:val="1"/>
      <w:numFmt w:val="bullet"/>
      <w:lvlText w:val=""/>
      <w:lvlJc w:val="left"/>
      <w:pPr>
        <w:ind w:left="410" w:hanging="360"/>
      </w:pPr>
      <w:rPr>
        <w:rFonts w:ascii="Symbol" w:hAnsi="Symbol" w:hint="default"/>
        <w:color w:val="002060"/>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num w:numId="1">
    <w:abstractNumId w:val="9"/>
  </w:num>
  <w:num w:numId="2">
    <w:abstractNumId w:val="51"/>
  </w:num>
  <w:num w:numId="3">
    <w:abstractNumId w:val="27"/>
  </w:num>
  <w:num w:numId="4">
    <w:abstractNumId w:val="31"/>
  </w:num>
  <w:num w:numId="5">
    <w:abstractNumId w:val="42"/>
  </w:num>
  <w:num w:numId="6">
    <w:abstractNumId w:val="14"/>
  </w:num>
  <w:num w:numId="7">
    <w:abstractNumId w:val="45"/>
  </w:num>
  <w:num w:numId="8">
    <w:abstractNumId w:val="3"/>
  </w:num>
  <w:num w:numId="9">
    <w:abstractNumId w:val="13"/>
  </w:num>
  <w:num w:numId="10">
    <w:abstractNumId w:val="47"/>
  </w:num>
  <w:num w:numId="11">
    <w:abstractNumId w:val="20"/>
  </w:num>
  <w:num w:numId="12">
    <w:abstractNumId w:val="5"/>
  </w:num>
  <w:num w:numId="13">
    <w:abstractNumId w:val="19"/>
  </w:num>
  <w:num w:numId="14">
    <w:abstractNumId w:val="18"/>
  </w:num>
  <w:num w:numId="15">
    <w:abstractNumId w:val="0"/>
  </w:num>
  <w:num w:numId="16">
    <w:abstractNumId w:val="36"/>
  </w:num>
  <w:num w:numId="17">
    <w:abstractNumId w:val="17"/>
  </w:num>
  <w:num w:numId="18">
    <w:abstractNumId w:val="21"/>
  </w:num>
  <w:num w:numId="19">
    <w:abstractNumId w:val="52"/>
  </w:num>
  <w:num w:numId="20">
    <w:abstractNumId w:val="15"/>
  </w:num>
  <w:num w:numId="21">
    <w:abstractNumId w:val="49"/>
  </w:num>
  <w:num w:numId="22">
    <w:abstractNumId w:val="29"/>
  </w:num>
  <w:num w:numId="23">
    <w:abstractNumId w:val="1"/>
  </w:num>
  <w:num w:numId="24">
    <w:abstractNumId w:val="33"/>
  </w:num>
  <w:num w:numId="25">
    <w:abstractNumId w:val="53"/>
  </w:num>
  <w:num w:numId="26">
    <w:abstractNumId w:val="32"/>
  </w:num>
  <w:num w:numId="27">
    <w:abstractNumId w:val="34"/>
  </w:num>
  <w:num w:numId="28">
    <w:abstractNumId w:val="44"/>
  </w:num>
  <w:num w:numId="29">
    <w:abstractNumId w:val="37"/>
  </w:num>
  <w:num w:numId="30">
    <w:abstractNumId w:val="4"/>
  </w:num>
  <w:num w:numId="31">
    <w:abstractNumId w:val="28"/>
  </w:num>
  <w:num w:numId="32">
    <w:abstractNumId w:val="41"/>
  </w:num>
  <w:num w:numId="33">
    <w:abstractNumId w:val="7"/>
  </w:num>
  <w:num w:numId="34">
    <w:abstractNumId w:val="26"/>
  </w:num>
  <w:num w:numId="35">
    <w:abstractNumId w:val="35"/>
  </w:num>
  <w:num w:numId="36">
    <w:abstractNumId w:val="43"/>
  </w:num>
  <w:num w:numId="37">
    <w:abstractNumId w:val="38"/>
  </w:num>
  <w:num w:numId="38">
    <w:abstractNumId w:val="8"/>
  </w:num>
  <w:num w:numId="39">
    <w:abstractNumId w:val="46"/>
  </w:num>
  <w:num w:numId="40">
    <w:abstractNumId w:val="12"/>
  </w:num>
  <w:num w:numId="41">
    <w:abstractNumId w:val="30"/>
  </w:num>
  <w:num w:numId="42">
    <w:abstractNumId w:val="48"/>
  </w:num>
  <w:num w:numId="43">
    <w:abstractNumId w:val="16"/>
  </w:num>
  <w:num w:numId="44">
    <w:abstractNumId w:val="6"/>
  </w:num>
  <w:num w:numId="45">
    <w:abstractNumId w:val="22"/>
  </w:num>
  <w:num w:numId="46">
    <w:abstractNumId w:val="11"/>
  </w:num>
  <w:num w:numId="47">
    <w:abstractNumId w:val="10"/>
  </w:num>
  <w:num w:numId="48">
    <w:abstractNumId w:val="39"/>
  </w:num>
  <w:num w:numId="49">
    <w:abstractNumId w:val="25"/>
  </w:num>
  <w:num w:numId="50">
    <w:abstractNumId w:val="54"/>
  </w:num>
  <w:num w:numId="51">
    <w:abstractNumId w:val="2"/>
  </w:num>
  <w:num w:numId="52">
    <w:abstractNumId w:val="50"/>
  </w:num>
  <w:num w:numId="53">
    <w:abstractNumId w:val="40"/>
  </w:num>
  <w:num w:numId="54">
    <w:abstractNumId w:val="23"/>
  </w:num>
  <w:num w:numId="55">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0"/>
  <w:defaultTabStop w:val="720"/>
  <w:characterSpacingControl w:val="doNotCompress"/>
  <w:savePreviewPicture/>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zU0NjYzNTI2NTRQ0lEKTi0uzszPAykwqgUAAHv1eSwAAAA="/>
  </w:docVars>
  <w:rsids>
    <w:rsidRoot w:val="005368E0"/>
    <w:rsid w:val="00000EE2"/>
    <w:rsid w:val="00000FB7"/>
    <w:rsid w:val="00001052"/>
    <w:rsid w:val="00003925"/>
    <w:rsid w:val="00004082"/>
    <w:rsid w:val="000042BE"/>
    <w:rsid w:val="00004CD9"/>
    <w:rsid w:val="0000581B"/>
    <w:rsid w:val="00010027"/>
    <w:rsid w:val="00010360"/>
    <w:rsid w:val="00012616"/>
    <w:rsid w:val="00015205"/>
    <w:rsid w:val="00022426"/>
    <w:rsid w:val="0002466A"/>
    <w:rsid w:val="00024EB8"/>
    <w:rsid w:val="0002553F"/>
    <w:rsid w:val="00026B15"/>
    <w:rsid w:val="00026E76"/>
    <w:rsid w:val="00027A1B"/>
    <w:rsid w:val="00030C17"/>
    <w:rsid w:val="000331E4"/>
    <w:rsid w:val="000347DC"/>
    <w:rsid w:val="00040DB5"/>
    <w:rsid w:val="00041F9A"/>
    <w:rsid w:val="000452F5"/>
    <w:rsid w:val="0004558A"/>
    <w:rsid w:val="00052F24"/>
    <w:rsid w:val="00057572"/>
    <w:rsid w:val="00057862"/>
    <w:rsid w:val="00061F47"/>
    <w:rsid w:val="00061F98"/>
    <w:rsid w:val="000630E5"/>
    <w:rsid w:val="00063746"/>
    <w:rsid w:val="00064358"/>
    <w:rsid w:val="00065567"/>
    <w:rsid w:val="00065E5A"/>
    <w:rsid w:val="00066A2B"/>
    <w:rsid w:val="00067CED"/>
    <w:rsid w:val="00072AA4"/>
    <w:rsid w:val="0007692A"/>
    <w:rsid w:val="0008054C"/>
    <w:rsid w:val="00082792"/>
    <w:rsid w:val="0008443A"/>
    <w:rsid w:val="000850CC"/>
    <w:rsid w:val="000866AA"/>
    <w:rsid w:val="0009569C"/>
    <w:rsid w:val="00095BD3"/>
    <w:rsid w:val="0009798E"/>
    <w:rsid w:val="00097E72"/>
    <w:rsid w:val="000A0FBA"/>
    <w:rsid w:val="000A16FE"/>
    <w:rsid w:val="000A1880"/>
    <w:rsid w:val="000A1A5E"/>
    <w:rsid w:val="000A2D2C"/>
    <w:rsid w:val="000A44B1"/>
    <w:rsid w:val="000A5EE5"/>
    <w:rsid w:val="000A7ABA"/>
    <w:rsid w:val="000B11BE"/>
    <w:rsid w:val="000B17F2"/>
    <w:rsid w:val="000B2265"/>
    <w:rsid w:val="000B294B"/>
    <w:rsid w:val="000B2DB1"/>
    <w:rsid w:val="000B3D05"/>
    <w:rsid w:val="000B6A9C"/>
    <w:rsid w:val="000B6D07"/>
    <w:rsid w:val="000C1DF1"/>
    <w:rsid w:val="000C4A46"/>
    <w:rsid w:val="000C5289"/>
    <w:rsid w:val="000C5C30"/>
    <w:rsid w:val="000D0486"/>
    <w:rsid w:val="000D5270"/>
    <w:rsid w:val="000D593D"/>
    <w:rsid w:val="000D67D5"/>
    <w:rsid w:val="000D6B84"/>
    <w:rsid w:val="000E0324"/>
    <w:rsid w:val="000E3437"/>
    <w:rsid w:val="000E5AE4"/>
    <w:rsid w:val="000E61E9"/>
    <w:rsid w:val="000E6413"/>
    <w:rsid w:val="000E68F4"/>
    <w:rsid w:val="000E7BBC"/>
    <w:rsid w:val="000E7DA1"/>
    <w:rsid w:val="000F0E8F"/>
    <w:rsid w:val="000F4664"/>
    <w:rsid w:val="000F5093"/>
    <w:rsid w:val="000F557B"/>
    <w:rsid w:val="000F61B9"/>
    <w:rsid w:val="0010048F"/>
    <w:rsid w:val="001028F5"/>
    <w:rsid w:val="00102AF6"/>
    <w:rsid w:val="00105747"/>
    <w:rsid w:val="00105B9C"/>
    <w:rsid w:val="00106E59"/>
    <w:rsid w:val="00106EC8"/>
    <w:rsid w:val="00110019"/>
    <w:rsid w:val="00111E0C"/>
    <w:rsid w:val="00111FD6"/>
    <w:rsid w:val="00113BEB"/>
    <w:rsid w:val="00116501"/>
    <w:rsid w:val="00116507"/>
    <w:rsid w:val="00120B0B"/>
    <w:rsid w:val="00120B46"/>
    <w:rsid w:val="001211D3"/>
    <w:rsid w:val="00122389"/>
    <w:rsid w:val="00122920"/>
    <w:rsid w:val="00124019"/>
    <w:rsid w:val="00125DD8"/>
    <w:rsid w:val="00132757"/>
    <w:rsid w:val="00132BC1"/>
    <w:rsid w:val="00134B42"/>
    <w:rsid w:val="00137912"/>
    <w:rsid w:val="00141647"/>
    <w:rsid w:val="00142026"/>
    <w:rsid w:val="00143461"/>
    <w:rsid w:val="00146E3E"/>
    <w:rsid w:val="001470B7"/>
    <w:rsid w:val="0015129C"/>
    <w:rsid w:val="00153082"/>
    <w:rsid w:val="001558E2"/>
    <w:rsid w:val="00157040"/>
    <w:rsid w:val="00157173"/>
    <w:rsid w:val="00157D0A"/>
    <w:rsid w:val="00161A88"/>
    <w:rsid w:val="0016394E"/>
    <w:rsid w:val="00163B40"/>
    <w:rsid w:val="00164AF1"/>
    <w:rsid w:val="00165B65"/>
    <w:rsid w:val="00166303"/>
    <w:rsid w:val="00166904"/>
    <w:rsid w:val="00173A89"/>
    <w:rsid w:val="00173C34"/>
    <w:rsid w:val="00173D15"/>
    <w:rsid w:val="00177FC8"/>
    <w:rsid w:val="00180E60"/>
    <w:rsid w:val="00181FC6"/>
    <w:rsid w:val="001918FA"/>
    <w:rsid w:val="00192067"/>
    <w:rsid w:val="001925BC"/>
    <w:rsid w:val="001943EA"/>
    <w:rsid w:val="001952E7"/>
    <w:rsid w:val="00195D2F"/>
    <w:rsid w:val="00196370"/>
    <w:rsid w:val="00196C3B"/>
    <w:rsid w:val="001A0BFA"/>
    <w:rsid w:val="001A32D8"/>
    <w:rsid w:val="001A3E61"/>
    <w:rsid w:val="001A5AB6"/>
    <w:rsid w:val="001B22AE"/>
    <w:rsid w:val="001B27FF"/>
    <w:rsid w:val="001B2C6B"/>
    <w:rsid w:val="001B3471"/>
    <w:rsid w:val="001B53A7"/>
    <w:rsid w:val="001B56F1"/>
    <w:rsid w:val="001C1940"/>
    <w:rsid w:val="001C23B1"/>
    <w:rsid w:val="001C28FC"/>
    <w:rsid w:val="001C4C59"/>
    <w:rsid w:val="001C5D46"/>
    <w:rsid w:val="001C7B81"/>
    <w:rsid w:val="001D0220"/>
    <w:rsid w:val="001D28A7"/>
    <w:rsid w:val="001D52AF"/>
    <w:rsid w:val="001D68FF"/>
    <w:rsid w:val="001E035F"/>
    <w:rsid w:val="001E08D8"/>
    <w:rsid w:val="001E121D"/>
    <w:rsid w:val="001E16A6"/>
    <w:rsid w:val="001E1940"/>
    <w:rsid w:val="001E4D1E"/>
    <w:rsid w:val="001E7CE6"/>
    <w:rsid w:val="001F2351"/>
    <w:rsid w:val="001F3A04"/>
    <w:rsid w:val="001F455B"/>
    <w:rsid w:val="00200A74"/>
    <w:rsid w:val="0020154E"/>
    <w:rsid w:val="0020332B"/>
    <w:rsid w:val="00205B73"/>
    <w:rsid w:val="002129F3"/>
    <w:rsid w:val="00212C01"/>
    <w:rsid w:val="0021777E"/>
    <w:rsid w:val="00220C52"/>
    <w:rsid w:val="002222FB"/>
    <w:rsid w:val="0022526B"/>
    <w:rsid w:val="002258BF"/>
    <w:rsid w:val="002258E6"/>
    <w:rsid w:val="00230A7A"/>
    <w:rsid w:val="00231923"/>
    <w:rsid w:val="002319DB"/>
    <w:rsid w:val="0023260A"/>
    <w:rsid w:val="002354A0"/>
    <w:rsid w:val="002359B2"/>
    <w:rsid w:val="00235CD2"/>
    <w:rsid w:val="002373EA"/>
    <w:rsid w:val="00240613"/>
    <w:rsid w:val="0024066A"/>
    <w:rsid w:val="00241449"/>
    <w:rsid w:val="00241DAB"/>
    <w:rsid w:val="00242057"/>
    <w:rsid w:val="002438A2"/>
    <w:rsid w:val="00244B79"/>
    <w:rsid w:val="00244F6A"/>
    <w:rsid w:val="00250091"/>
    <w:rsid w:val="0025206B"/>
    <w:rsid w:val="0025363B"/>
    <w:rsid w:val="00253D73"/>
    <w:rsid w:val="00253DA1"/>
    <w:rsid w:val="002543D3"/>
    <w:rsid w:val="00254599"/>
    <w:rsid w:val="00254B5B"/>
    <w:rsid w:val="00256CE8"/>
    <w:rsid w:val="00257002"/>
    <w:rsid w:val="002570F9"/>
    <w:rsid w:val="0026094C"/>
    <w:rsid w:val="002642DD"/>
    <w:rsid w:val="00264A43"/>
    <w:rsid w:val="00265824"/>
    <w:rsid w:val="0026741E"/>
    <w:rsid w:val="00267708"/>
    <w:rsid w:val="002677A8"/>
    <w:rsid w:val="00270778"/>
    <w:rsid w:val="00270DEA"/>
    <w:rsid w:val="0027114E"/>
    <w:rsid w:val="002742D9"/>
    <w:rsid w:val="00274CC6"/>
    <w:rsid w:val="00275932"/>
    <w:rsid w:val="00276D30"/>
    <w:rsid w:val="00280B93"/>
    <w:rsid w:val="00282735"/>
    <w:rsid w:val="00286957"/>
    <w:rsid w:val="00286A6B"/>
    <w:rsid w:val="002876F2"/>
    <w:rsid w:val="00287985"/>
    <w:rsid w:val="00287CE2"/>
    <w:rsid w:val="0029035C"/>
    <w:rsid w:val="00290D5A"/>
    <w:rsid w:val="00291D9D"/>
    <w:rsid w:val="002938DD"/>
    <w:rsid w:val="00293FDE"/>
    <w:rsid w:val="002969B3"/>
    <w:rsid w:val="002970D2"/>
    <w:rsid w:val="002974B7"/>
    <w:rsid w:val="002A2DCE"/>
    <w:rsid w:val="002A628C"/>
    <w:rsid w:val="002A7739"/>
    <w:rsid w:val="002A7F9B"/>
    <w:rsid w:val="002B12D0"/>
    <w:rsid w:val="002B13C3"/>
    <w:rsid w:val="002B7937"/>
    <w:rsid w:val="002B7989"/>
    <w:rsid w:val="002C10D2"/>
    <w:rsid w:val="002C4C92"/>
    <w:rsid w:val="002C57D0"/>
    <w:rsid w:val="002C5E05"/>
    <w:rsid w:val="002C64F7"/>
    <w:rsid w:val="002C763E"/>
    <w:rsid w:val="002D1BD4"/>
    <w:rsid w:val="002D4B9D"/>
    <w:rsid w:val="002D5479"/>
    <w:rsid w:val="002E26B8"/>
    <w:rsid w:val="002E2B9A"/>
    <w:rsid w:val="002E379A"/>
    <w:rsid w:val="002E3B64"/>
    <w:rsid w:val="002E417E"/>
    <w:rsid w:val="002E4754"/>
    <w:rsid w:val="002E70FB"/>
    <w:rsid w:val="002F0C3C"/>
    <w:rsid w:val="002F1640"/>
    <w:rsid w:val="002F168E"/>
    <w:rsid w:val="002F1F32"/>
    <w:rsid w:val="002F277E"/>
    <w:rsid w:val="002F28A5"/>
    <w:rsid w:val="002F3331"/>
    <w:rsid w:val="002F5B02"/>
    <w:rsid w:val="00300DF0"/>
    <w:rsid w:val="00301110"/>
    <w:rsid w:val="003022BB"/>
    <w:rsid w:val="00305546"/>
    <w:rsid w:val="00312B5F"/>
    <w:rsid w:val="00313BA4"/>
    <w:rsid w:val="003143C8"/>
    <w:rsid w:val="00315170"/>
    <w:rsid w:val="00317A23"/>
    <w:rsid w:val="00317E8A"/>
    <w:rsid w:val="00321E3E"/>
    <w:rsid w:val="00322095"/>
    <w:rsid w:val="003252A0"/>
    <w:rsid w:val="00327476"/>
    <w:rsid w:val="00327A73"/>
    <w:rsid w:val="00330C51"/>
    <w:rsid w:val="00331CD6"/>
    <w:rsid w:val="00333702"/>
    <w:rsid w:val="003363D5"/>
    <w:rsid w:val="003369B3"/>
    <w:rsid w:val="003458CC"/>
    <w:rsid w:val="003464F6"/>
    <w:rsid w:val="0035198F"/>
    <w:rsid w:val="00351C87"/>
    <w:rsid w:val="00351E6F"/>
    <w:rsid w:val="00353A89"/>
    <w:rsid w:val="003559EB"/>
    <w:rsid w:val="00356AA1"/>
    <w:rsid w:val="00360125"/>
    <w:rsid w:val="0036093A"/>
    <w:rsid w:val="003609DD"/>
    <w:rsid w:val="00362454"/>
    <w:rsid w:val="003628A8"/>
    <w:rsid w:val="003649D3"/>
    <w:rsid w:val="003651C0"/>
    <w:rsid w:val="00365A6E"/>
    <w:rsid w:val="00371E0F"/>
    <w:rsid w:val="00372D5C"/>
    <w:rsid w:val="00377904"/>
    <w:rsid w:val="00383759"/>
    <w:rsid w:val="0038413E"/>
    <w:rsid w:val="00384808"/>
    <w:rsid w:val="00384ADA"/>
    <w:rsid w:val="0038542E"/>
    <w:rsid w:val="00393825"/>
    <w:rsid w:val="00394529"/>
    <w:rsid w:val="003966A3"/>
    <w:rsid w:val="003A052C"/>
    <w:rsid w:val="003A3291"/>
    <w:rsid w:val="003A38D9"/>
    <w:rsid w:val="003A76BE"/>
    <w:rsid w:val="003B091D"/>
    <w:rsid w:val="003B1891"/>
    <w:rsid w:val="003B3C83"/>
    <w:rsid w:val="003B627D"/>
    <w:rsid w:val="003C0ABC"/>
    <w:rsid w:val="003C0C29"/>
    <w:rsid w:val="003C1A7E"/>
    <w:rsid w:val="003C2607"/>
    <w:rsid w:val="003C34AF"/>
    <w:rsid w:val="003C7C25"/>
    <w:rsid w:val="003C7D53"/>
    <w:rsid w:val="003D1087"/>
    <w:rsid w:val="003D27E0"/>
    <w:rsid w:val="003D489E"/>
    <w:rsid w:val="003D6E66"/>
    <w:rsid w:val="003E34BE"/>
    <w:rsid w:val="003E3DEC"/>
    <w:rsid w:val="003E4351"/>
    <w:rsid w:val="003E4FD9"/>
    <w:rsid w:val="003E69FE"/>
    <w:rsid w:val="003E738F"/>
    <w:rsid w:val="003E7504"/>
    <w:rsid w:val="003F465F"/>
    <w:rsid w:val="003F4ACC"/>
    <w:rsid w:val="003F5F8F"/>
    <w:rsid w:val="003F6723"/>
    <w:rsid w:val="003F6E4F"/>
    <w:rsid w:val="0040048F"/>
    <w:rsid w:val="004009E8"/>
    <w:rsid w:val="00400D90"/>
    <w:rsid w:val="00404387"/>
    <w:rsid w:val="00405C6E"/>
    <w:rsid w:val="004060B3"/>
    <w:rsid w:val="004063F6"/>
    <w:rsid w:val="00410665"/>
    <w:rsid w:val="00411A9A"/>
    <w:rsid w:val="00413F45"/>
    <w:rsid w:val="00415909"/>
    <w:rsid w:val="004173E4"/>
    <w:rsid w:val="00425ACD"/>
    <w:rsid w:val="00426481"/>
    <w:rsid w:val="00430021"/>
    <w:rsid w:val="00430563"/>
    <w:rsid w:val="004317ED"/>
    <w:rsid w:val="0043191C"/>
    <w:rsid w:val="0043345D"/>
    <w:rsid w:val="00433513"/>
    <w:rsid w:val="00434667"/>
    <w:rsid w:val="004359A6"/>
    <w:rsid w:val="0043623A"/>
    <w:rsid w:val="004364B5"/>
    <w:rsid w:val="0043741C"/>
    <w:rsid w:val="00442E23"/>
    <w:rsid w:val="0044357E"/>
    <w:rsid w:val="00443A62"/>
    <w:rsid w:val="00443B37"/>
    <w:rsid w:val="00443F1A"/>
    <w:rsid w:val="00445E24"/>
    <w:rsid w:val="004509E0"/>
    <w:rsid w:val="004524CD"/>
    <w:rsid w:val="0045419A"/>
    <w:rsid w:val="004555E5"/>
    <w:rsid w:val="00455884"/>
    <w:rsid w:val="004571A3"/>
    <w:rsid w:val="00457387"/>
    <w:rsid w:val="0046003C"/>
    <w:rsid w:val="0046159C"/>
    <w:rsid w:val="00462D5F"/>
    <w:rsid w:val="004638AE"/>
    <w:rsid w:val="0046593E"/>
    <w:rsid w:val="00465ADC"/>
    <w:rsid w:val="00471B35"/>
    <w:rsid w:val="004724E5"/>
    <w:rsid w:val="00472818"/>
    <w:rsid w:val="00475543"/>
    <w:rsid w:val="0048019C"/>
    <w:rsid w:val="00482271"/>
    <w:rsid w:val="0048227C"/>
    <w:rsid w:val="004830AE"/>
    <w:rsid w:val="0048483F"/>
    <w:rsid w:val="00484A93"/>
    <w:rsid w:val="00487504"/>
    <w:rsid w:val="00487EB0"/>
    <w:rsid w:val="004972D9"/>
    <w:rsid w:val="004A411A"/>
    <w:rsid w:val="004A4C08"/>
    <w:rsid w:val="004B106C"/>
    <w:rsid w:val="004B2B0F"/>
    <w:rsid w:val="004B3D98"/>
    <w:rsid w:val="004B3DC1"/>
    <w:rsid w:val="004B6BC0"/>
    <w:rsid w:val="004C4F72"/>
    <w:rsid w:val="004C527B"/>
    <w:rsid w:val="004D002F"/>
    <w:rsid w:val="004D0CF6"/>
    <w:rsid w:val="004D3482"/>
    <w:rsid w:val="004D5676"/>
    <w:rsid w:val="004D796E"/>
    <w:rsid w:val="004E08D4"/>
    <w:rsid w:val="004E0B75"/>
    <w:rsid w:val="004E15BB"/>
    <w:rsid w:val="004E3874"/>
    <w:rsid w:val="004E763F"/>
    <w:rsid w:val="004E77CE"/>
    <w:rsid w:val="004E77E7"/>
    <w:rsid w:val="004F2C8C"/>
    <w:rsid w:val="004F2D61"/>
    <w:rsid w:val="004F65D7"/>
    <w:rsid w:val="004F6AA0"/>
    <w:rsid w:val="00501547"/>
    <w:rsid w:val="00501EC2"/>
    <w:rsid w:val="00504D31"/>
    <w:rsid w:val="00505D38"/>
    <w:rsid w:val="0051103D"/>
    <w:rsid w:val="00513AF0"/>
    <w:rsid w:val="00514001"/>
    <w:rsid w:val="00514836"/>
    <w:rsid w:val="00514969"/>
    <w:rsid w:val="005166D8"/>
    <w:rsid w:val="00522936"/>
    <w:rsid w:val="00524599"/>
    <w:rsid w:val="00525B5B"/>
    <w:rsid w:val="00526144"/>
    <w:rsid w:val="00526258"/>
    <w:rsid w:val="00526EE3"/>
    <w:rsid w:val="0053044A"/>
    <w:rsid w:val="00530A88"/>
    <w:rsid w:val="00531EE0"/>
    <w:rsid w:val="0053271C"/>
    <w:rsid w:val="00532D66"/>
    <w:rsid w:val="00535FEA"/>
    <w:rsid w:val="00535FF6"/>
    <w:rsid w:val="0053649E"/>
    <w:rsid w:val="005368E0"/>
    <w:rsid w:val="00537401"/>
    <w:rsid w:val="005405D7"/>
    <w:rsid w:val="00541607"/>
    <w:rsid w:val="0054160E"/>
    <w:rsid w:val="00541C5A"/>
    <w:rsid w:val="0054322A"/>
    <w:rsid w:val="00544000"/>
    <w:rsid w:val="005456D8"/>
    <w:rsid w:val="00546F22"/>
    <w:rsid w:val="00547FEF"/>
    <w:rsid w:val="005532B2"/>
    <w:rsid w:val="00554F9C"/>
    <w:rsid w:val="00555F13"/>
    <w:rsid w:val="005568D6"/>
    <w:rsid w:val="00563B15"/>
    <w:rsid w:val="00564EC6"/>
    <w:rsid w:val="00571120"/>
    <w:rsid w:val="005712D2"/>
    <w:rsid w:val="005712F4"/>
    <w:rsid w:val="00571BE4"/>
    <w:rsid w:val="005725B9"/>
    <w:rsid w:val="00572E70"/>
    <w:rsid w:val="00574FE1"/>
    <w:rsid w:val="00576134"/>
    <w:rsid w:val="005764A0"/>
    <w:rsid w:val="00576597"/>
    <w:rsid w:val="00576DFD"/>
    <w:rsid w:val="00576E02"/>
    <w:rsid w:val="00577DE9"/>
    <w:rsid w:val="00582254"/>
    <w:rsid w:val="00586220"/>
    <w:rsid w:val="00594238"/>
    <w:rsid w:val="00594663"/>
    <w:rsid w:val="005947A8"/>
    <w:rsid w:val="0059505B"/>
    <w:rsid w:val="00597167"/>
    <w:rsid w:val="0059752E"/>
    <w:rsid w:val="00597AC9"/>
    <w:rsid w:val="005A1E8B"/>
    <w:rsid w:val="005A2385"/>
    <w:rsid w:val="005A2504"/>
    <w:rsid w:val="005A2FB1"/>
    <w:rsid w:val="005A37C5"/>
    <w:rsid w:val="005A41F2"/>
    <w:rsid w:val="005A607C"/>
    <w:rsid w:val="005A7B2B"/>
    <w:rsid w:val="005B1228"/>
    <w:rsid w:val="005B1439"/>
    <w:rsid w:val="005B22BB"/>
    <w:rsid w:val="005B241C"/>
    <w:rsid w:val="005B558D"/>
    <w:rsid w:val="005B62D5"/>
    <w:rsid w:val="005B77A5"/>
    <w:rsid w:val="005C1830"/>
    <w:rsid w:val="005C25D7"/>
    <w:rsid w:val="005C2E27"/>
    <w:rsid w:val="005C3233"/>
    <w:rsid w:val="005C4288"/>
    <w:rsid w:val="005C4644"/>
    <w:rsid w:val="005C4840"/>
    <w:rsid w:val="005C49C8"/>
    <w:rsid w:val="005C5F4F"/>
    <w:rsid w:val="005D232D"/>
    <w:rsid w:val="005D2D2E"/>
    <w:rsid w:val="005D5987"/>
    <w:rsid w:val="005E2E6B"/>
    <w:rsid w:val="005E5317"/>
    <w:rsid w:val="005E5C6B"/>
    <w:rsid w:val="005E6804"/>
    <w:rsid w:val="005E6AC1"/>
    <w:rsid w:val="005E74A3"/>
    <w:rsid w:val="005F1041"/>
    <w:rsid w:val="005F1CFD"/>
    <w:rsid w:val="005F1E35"/>
    <w:rsid w:val="005F3870"/>
    <w:rsid w:val="005F43DF"/>
    <w:rsid w:val="005F6354"/>
    <w:rsid w:val="005F6D56"/>
    <w:rsid w:val="00600643"/>
    <w:rsid w:val="00602C4A"/>
    <w:rsid w:val="006039F4"/>
    <w:rsid w:val="00606ADE"/>
    <w:rsid w:val="00610978"/>
    <w:rsid w:val="006112BB"/>
    <w:rsid w:val="00611DE5"/>
    <w:rsid w:val="00612BF0"/>
    <w:rsid w:val="006132D5"/>
    <w:rsid w:val="00615BD1"/>
    <w:rsid w:val="006171CB"/>
    <w:rsid w:val="006233FC"/>
    <w:rsid w:val="00625CD2"/>
    <w:rsid w:val="00627020"/>
    <w:rsid w:val="006274D0"/>
    <w:rsid w:val="00627C85"/>
    <w:rsid w:val="00630F9C"/>
    <w:rsid w:val="0063178B"/>
    <w:rsid w:val="006341E5"/>
    <w:rsid w:val="00637502"/>
    <w:rsid w:val="00637963"/>
    <w:rsid w:val="00637B5E"/>
    <w:rsid w:val="006433C6"/>
    <w:rsid w:val="006443E6"/>
    <w:rsid w:val="00644A91"/>
    <w:rsid w:val="0064504B"/>
    <w:rsid w:val="006501B3"/>
    <w:rsid w:val="006520BA"/>
    <w:rsid w:val="006525C2"/>
    <w:rsid w:val="00652E26"/>
    <w:rsid w:val="0065324D"/>
    <w:rsid w:val="006533EF"/>
    <w:rsid w:val="006539BB"/>
    <w:rsid w:val="00653E3D"/>
    <w:rsid w:val="00656D3F"/>
    <w:rsid w:val="00665D9A"/>
    <w:rsid w:val="006700D4"/>
    <w:rsid w:val="006701D4"/>
    <w:rsid w:val="00672A22"/>
    <w:rsid w:val="00673E72"/>
    <w:rsid w:val="006753BC"/>
    <w:rsid w:val="00675CE3"/>
    <w:rsid w:val="00675E00"/>
    <w:rsid w:val="00677437"/>
    <w:rsid w:val="00677B56"/>
    <w:rsid w:val="006802A3"/>
    <w:rsid w:val="0068138E"/>
    <w:rsid w:val="00682239"/>
    <w:rsid w:val="006826C2"/>
    <w:rsid w:val="0068291C"/>
    <w:rsid w:val="00684B5E"/>
    <w:rsid w:val="00691051"/>
    <w:rsid w:val="00693FAC"/>
    <w:rsid w:val="0069469A"/>
    <w:rsid w:val="00696F4F"/>
    <w:rsid w:val="006A010E"/>
    <w:rsid w:val="006A0B9F"/>
    <w:rsid w:val="006A2AD9"/>
    <w:rsid w:val="006A4DB1"/>
    <w:rsid w:val="006A4F2A"/>
    <w:rsid w:val="006A4F66"/>
    <w:rsid w:val="006A71AC"/>
    <w:rsid w:val="006A7D95"/>
    <w:rsid w:val="006B0D17"/>
    <w:rsid w:val="006B234E"/>
    <w:rsid w:val="006B3F15"/>
    <w:rsid w:val="006B4203"/>
    <w:rsid w:val="006B4C7A"/>
    <w:rsid w:val="006B5968"/>
    <w:rsid w:val="006B6347"/>
    <w:rsid w:val="006B66B7"/>
    <w:rsid w:val="006B6B02"/>
    <w:rsid w:val="006B716F"/>
    <w:rsid w:val="006B71A8"/>
    <w:rsid w:val="006C0EB6"/>
    <w:rsid w:val="006C11AD"/>
    <w:rsid w:val="006C3327"/>
    <w:rsid w:val="006C6AAC"/>
    <w:rsid w:val="006D1FD1"/>
    <w:rsid w:val="006D2A5E"/>
    <w:rsid w:val="006D4123"/>
    <w:rsid w:val="006D4620"/>
    <w:rsid w:val="006D4946"/>
    <w:rsid w:val="006D4AEB"/>
    <w:rsid w:val="006D58D1"/>
    <w:rsid w:val="006E05E3"/>
    <w:rsid w:val="006E29A6"/>
    <w:rsid w:val="006E43B0"/>
    <w:rsid w:val="006E43C0"/>
    <w:rsid w:val="006E5EC3"/>
    <w:rsid w:val="006E60ED"/>
    <w:rsid w:val="006E7477"/>
    <w:rsid w:val="006F0010"/>
    <w:rsid w:val="006F0052"/>
    <w:rsid w:val="006F0DBA"/>
    <w:rsid w:val="006F3559"/>
    <w:rsid w:val="006F6E87"/>
    <w:rsid w:val="006F6F24"/>
    <w:rsid w:val="006F7379"/>
    <w:rsid w:val="00700620"/>
    <w:rsid w:val="00701B5D"/>
    <w:rsid w:val="00703B88"/>
    <w:rsid w:val="00704FBC"/>
    <w:rsid w:val="00705FEB"/>
    <w:rsid w:val="00711816"/>
    <w:rsid w:val="007148E8"/>
    <w:rsid w:val="007149D4"/>
    <w:rsid w:val="00715477"/>
    <w:rsid w:val="0071616F"/>
    <w:rsid w:val="007173FC"/>
    <w:rsid w:val="00720BA2"/>
    <w:rsid w:val="00721560"/>
    <w:rsid w:val="00722101"/>
    <w:rsid w:val="007221DF"/>
    <w:rsid w:val="00722623"/>
    <w:rsid w:val="00722AD1"/>
    <w:rsid w:val="00722C3B"/>
    <w:rsid w:val="007240CF"/>
    <w:rsid w:val="00727113"/>
    <w:rsid w:val="00731C7B"/>
    <w:rsid w:val="00732354"/>
    <w:rsid w:val="007323BB"/>
    <w:rsid w:val="00732FD8"/>
    <w:rsid w:val="0073323C"/>
    <w:rsid w:val="00733252"/>
    <w:rsid w:val="00740ED7"/>
    <w:rsid w:val="007419A6"/>
    <w:rsid w:val="0074252E"/>
    <w:rsid w:val="00745021"/>
    <w:rsid w:val="0075063D"/>
    <w:rsid w:val="00752130"/>
    <w:rsid w:val="0075244E"/>
    <w:rsid w:val="00752594"/>
    <w:rsid w:val="00753A15"/>
    <w:rsid w:val="007541FA"/>
    <w:rsid w:val="0075428E"/>
    <w:rsid w:val="00754785"/>
    <w:rsid w:val="00754DEE"/>
    <w:rsid w:val="00756379"/>
    <w:rsid w:val="007614BF"/>
    <w:rsid w:val="007624AB"/>
    <w:rsid w:val="007658F6"/>
    <w:rsid w:val="00766240"/>
    <w:rsid w:val="00766439"/>
    <w:rsid w:val="00766855"/>
    <w:rsid w:val="00771C47"/>
    <w:rsid w:val="0077210C"/>
    <w:rsid w:val="00772167"/>
    <w:rsid w:val="007733A8"/>
    <w:rsid w:val="0077653F"/>
    <w:rsid w:val="00776C64"/>
    <w:rsid w:val="00777831"/>
    <w:rsid w:val="00781034"/>
    <w:rsid w:val="007856DC"/>
    <w:rsid w:val="00785701"/>
    <w:rsid w:val="007864E2"/>
    <w:rsid w:val="00787323"/>
    <w:rsid w:val="00787BF7"/>
    <w:rsid w:val="00791238"/>
    <w:rsid w:val="00792580"/>
    <w:rsid w:val="00794B36"/>
    <w:rsid w:val="00795C92"/>
    <w:rsid w:val="00795DA7"/>
    <w:rsid w:val="00797474"/>
    <w:rsid w:val="007A0B08"/>
    <w:rsid w:val="007A42ED"/>
    <w:rsid w:val="007A4391"/>
    <w:rsid w:val="007A55E7"/>
    <w:rsid w:val="007B08A6"/>
    <w:rsid w:val="007B2963"/>
    <w:rsid w:val="007B6680"/>
    <w:rsid w:val="007B69AB"/>
    <w:rsid w:val="007B77D7"/>
    <w:rsid w:val="007C1840"/>
    <w:rsid w:val="007C32F6"/>
    <w:rsid w:val="007C45E3"/>
    <w:rsid w:val="007C4F37"/>
    <w:rsid w:val="007C515F"/>
    <w:rsid w:val="007C70B8"/>
    <w:rsid w:val="007D0531"/>
    <w:rsid w:val="007D23E2"/>
    <w:rsid w:val="007D3AB8"/>
    <w:rsid w:val="007D43A0"/>
    <w:rsid w:val="007D56CD"/>
    <w:rsid w:val="007E1E73"/>
    <w:rsid w:val="007E714B"/>
    <w:rsid w:val="007E74D4"/>
    <w:rsid w:val="007E7CBB"/>
    <w:rsid w:val="007F23ED"/>
    <w:rsid w:val="007F24D0"/>
    <w:rsid w:val="007F28C7"/>
    <w:rsid w:val="007F3841"/>
    <w:rsid w:val="007F5007"/>
    <w:rsid w:val="007F571F"/>
    <w:rsid w:val="007F7748"/>
    <w:rsid w:val="00802617"/>
    <w:rsid w:val="008070EC"/>
    <w:rsid w:val="00811C7A"/>
    <w:rsid w:val="00812D93"/>
    <w:rsid w:val="00816EDE"/>
    <w:rsid w:val="0082001A"/>
    <w:rsid w:val="00820557"/>
    <w:rsid w:val="00820645"/>
    <w:rsid w:val="00821906"/>
    <w:rsid w:val="008239E7"/>
    <w:rsid w:val="00831552"/>
    <w:rsid w:val="008327F6"/>
    <w:rsid w:val="00833CA2"/>
    <w:rsid w:val="00833F01"/>
    <w:rsid w:val="00834511"/>
    <w:rsid w:val="008403ED"/>
    <w:rsid w:val="00841CE4"/>
    <w:rsid w:val="00842450"/>
    <w:rsid w:val="00843C3F"/>
    <w:rsid w:val="00843DA0"/>
    <w:rsid w:val="0084561A"/>
    <w:rsid w:val="0084566E"/>
    <w:rsid w:val="00845878"/>
    <w:rsid w:val="0084606D"/>
    <w:rsid w:val="00847D87"/>
    <w:rsid w:val="00855007"/>
    <w:rsid w:val="0085536F"/>
    <w:rsid w:val="008557B8"/>
    <w:rsid w:val="0085630D"/>
    <w:rsid w:val="00856BD9"/>
    <w:rsid w:val="008614DD"/>
    <w:rsid w:val="00864411"/>
    <w:rsid w:val="0086489F"/>
    <w:rsid w:val="00870462"/>
    <w:rsid w:val="0087061A"/>
    <w:rsid w:val="008709D5"/>
    <w:rsid w:val="00871C4C"/>
    <w:rsid w:val="00871E2F"/>
    <w:rsid w:val="00872BFE"/>
    <w:rsid w:val="0087392C"/>
    <w:rsid w:val="00873D11"/>
    <w:rsid w:val="00873EBF"/>
    <w:rsid w:val="00874662"/>
    <w:rsid w:val="008771EC"/>
    <w:rsid w:val="00877CC1"/>
    <w:rsid w:val="00880EE7"/>
    <w:rsid w:val="00882315"/>
    <w:rsid w:val="00884A7F"/>
    <w:rsid w:val="008850A9"/>
    <w:rsid w:val="008853A7"/>
    <w:rsid w:val="008876B2"/>
    <w:rsid w:val="008903D5"/>
    <w:rsid w:val="00891B09"/>
    <w:rsid w:val="008929E4"/>
    <w:rsid w:val="00895A8C"/>
    <w:rsid w:val="008967A7"/>
    <w:rsid w:val="00896DDE"/>
    <w:rsid w:val="0089775A"/>
    <w:rsid w:val="008A1F7D"/>
    <w:rsid w:val="008B02E4"/>
    <w:rsid w:val="008B0577"/>
    <w:rsid w:val="008B05A4"/>
    <w:rsid w:val="008B1DE5"/>
    <w:rsid w:val="008B4B21"/>
    <w:rsid w:val="008B5AD5"/>
    <w:rsid w:val="008C2008"/>
    <w:rsid w:val="008C3E8F"/>
    <w:rsid w:val="008C5E6D"/>
    <w:rsid w:val="008C6B14"/>
    <w:rsid w:val="008C71CC"/>
    <w:rsid w:val="008D0926"/>
    <w:rsid w:val="008D0CA4"/>
    <w:rsid w:val="008D2581"/>
    <w:rsid w:val="008D7D20"/>
    <w:rsid w:val="008E0387"/>
    <w:rsid w:val="008E356E"/>
    <w:rsid w:val="008E377A"/>
    <w:rsid w:val="008E4209"/>
    <w:rsid w:val="008E7BDF"/>
    <w:rsid w:val="008F22AA"/>
    <w:rsid w:val="008F31A5"/>
    <w:rsid w:val="008F3A39"/>
    <w:rsid w:val="008F505C"/>
    <w:rsid w:val="00904FA1"/>
    <w:rsid w:val="009067B1"/>
    <w:rsid w:val="00910056"/>
    <w:rsid w:val="009134AC"/>
    <w:rsid w:val="0091444E"/>
    <w:rsid w:val="00915B14"/>
    <w:rsid w:val="00916F05"/>
    <w:rsid w:val="009175E9"/>
    <w:rsid w:val="00917F54"/>
    <w:rsid w:val="00920562"/>
    <w:rsid w:val="00921B85"/>
    <w:rsid w:val="00922805"/>
    <w:rsid w:val="00924218"/>
    <w:rsid w:val="009247C8"/>
    <w:rsid w:val="009251E1"/>
    <w:rsid w:val="00930D32"/>
    <w:rsid w:val="00931855"/>
    <w:rsid w:val="00932509"/>
    <w:rsid w:val="009340C2"/>
    <w:rsid w:val="00934715"/>
    <w:rsid w:val="00936B6A"/>
    <w:rsid w:val="00940885"/>
    <w:rsid w:val="00941556"/>
    <w:rsid w:val="00942E5D"/>
    <w:rsid w:val="00944B32"/>
    <w:rsid w:val="00944C9B"/>
    <w:rsid w:val="00945357"/>
    <w:rsid w:val="00945A0F"/>
    <w:rsid w:val="00945F7B"/>
    <w:rsid w:val="00952204"/>
    <w:rsid w:val="0095221C"/>
    <w:rsid w:val="0095551C"/>
    <w:rsid w:val="00955FF3"/>
    <w:rsid w:val="00957462"/>
    <w:rsid w:val="0096129A"/>
    <w:rsid w:val="00962DE2"/>
    <w:rsid w:val="009643F7"/>
    <w:rsid w:val="009649D8"/>
    <w:rsid w:val="00965760"/>
    <w:rsid w:val="009730F1"/>
    <w:rsid w:val="009731A4"/>
    <w:rsid w:val="00973A0A"/>
    <w:rsid w:val="0097440F"/>
    <w:rsid w:val="00976AEC"/>
    <w:rsid w:val="00976E72"/>
    <w:rsid w:val="0097730D"/>
    <w:rsid w:val="009773B2"/>
    <w:rsid w:val="009775C4"/>
    <w:rsid w:val="00980FF1"/>
    <w:rsid w:val="00981B07"/>
    <w:rsid w:val="0098303C"/>
    <w:rsid w:val="00984C81"/>
    <w:rsid w:val="009866DF"/>
    <w:rsid w:val="009869A0"/>
    <w:rsid w:val="009877E9"/>
    <w:rsid w:val="009A0115"/>
    <w:rsid w:val="009A0139"/>
    <w:rsid w:val="009A0634"/>
    <w:rsid w:val="009A1AE4"/>
    <w:rsid w:val="009A1F2D"/>
    <w:rsid w:val="009A2E88"/>
    <w:rsid w:val="009A3965"/>
    <w:rsid w:val="009A3C5F"/>
    <w:rsid w:val="009A425E"/>
    <w:rsid w:val="009A4572"/>
    <w:rsid w:val="009A51E4"/>
    <w:rsid w:val="009A5CC8"/>
    <w:rsid w:val="009A637E"/>
    <w:rsid w:val="009A6E07"/>
    <w:rsid w:val="009A7FA5"/>
    <w:rsid w:val="009B0804"/>
    <w:rsid w:val="009B3771"/>
    <w:rsid w:val="009B3819"/>
    <w:rsid w:val="009B6195"/>
    <w:rsid w:val="009C04F4"/>
    <w:rsid w:val="009C1406"/>
    <w:rsid w:val="009C1417"/>
    <w:rsid w:val="009C16E4"/>
    <w:rsid w:val="009C2261"/>
    <w:rsid w:val="009C2FDD"/>
    <w:rsid w:val="009C3E9E"/>
    <w:rsid w:val="009C434E"/>
    <w:rsid w:val="009C78A6"/>
    <w:rsid w:val="009D2103"/>
    <w:rsid w:val="009D2167"/>
    <w:rsid w:val="009D2C11"/>
    <w:rsid w:val="009D61B8"/>
    <w:rsid w:val="009D6750"/>
    <w:rsid w:val="009D7D7D"/>
    <w:rsid w:val="009E073F"/>
    <w:rsid w:val="009E1948"/>
    <w:rsid w:val="009E5019"/>
    <w:rsid w:val="009E6687"/>
    <w:rsid w:val="009E7B98"/>
    <w:rsid w:val="009F04F7"/>
    <w:rsid w:val="009F2614"/>
    <w:rsid w:val="009F42C9"/>
    <w:rsid w:val="00A00981"/>
    <w:rsid w:val="00A00FF3"/>
    <w:rsid w:val="00A05144"/>
    <w:rsid w:val="00A061B6"/>
    <w:rsid w:val="00A065A5"/>
    <w:rsid w:val="00A06DDE"/>
    <w:rsid w:val="00A073BD"/>
    <w:rsid w:val="00A135F4"/>
    <w:rsid w:val="00A1394A"/>
    <w:rsid w:val="00A14182"/>
    <w:rsid w:val="00A15435"/>
    <w:rsid w:val="00A15F0A"/>
    <w:rsid w:val="00A16E81"/>
    <w:rsid w:val="00A16F5C"/>
    <w:rsid w:val="00A17638"/>
    <w:rsid w:val="00A24B8C"/>
    <w:rsid w:val="00A26DEC"/>
    <w:rsid w:val="00A26F01"/>
    <w:rsid w:val="00A27D29"/>
    <w:rsid w:val="00A30DE0"/>
    <w:rsid w:val="00A322DE"/>
    <w:rsid w:val="00A3318A"/>
    <w:rsid w:val="00A33D58"/>
    <w:rsid w:val="00A347F3"/>
    <w:rsid w:val="00A35266"/>
    <w:rsid w:val="00A3682E"/>
    <w:rsid w:val="00A41FF1"/>
    <w:rsid w:val="00A421C0"/>
    <w:rsid w:val="00A43E9B"/>
    <w:rsid w:val="00A44CBF"/>
    <w:rsid w:val="00A47AC6"/>
    <w:rsid w:val="00A524D9"/>
    <w:rsid w:val="00A53AB2"/>
    <w:rsid w:val="00A5509B"/>
    <w:rsid w:val="00A55C69"/>
    <w:rsid w:val="00A62915"/>
    <w:rsid w:val="00A644AD"/>
    <w:rsid w:val="00A648F1"/>
    <w:rsid w:val="00A64CE3"/>
    <w:rsid w:val="00A71E18"/>
    <w:rsid w:val="00A736FB"/>
    <w:rsid w:val="00A75E76"/>
    <w:rsid w:val="00A811C4"/>
    <w:rsid w:val="00A8122E"/>
    <w:rsid w:val="00A81891"/>
    <w:rsid w:val="00A84985"/>
    <w:rsid w:val="00A8547A"/>
    <w:rsid w:val="00A871CF"/>
    <w:rsid w:val="00A91D34"/>
    <w:rsid w:val="00A91F5B"/>
    <w:rsid w:val="00A94F43"/>
    <w:rsid w:val="00A9625C"/>
    <w:rsid w:val="00AA1527"/>
    <w:rsid w:val="00AA157D"/>
    <w:rsid w:val="00AA3550"/>
    <w:rsid w:val="00AA39D4"/>
    <w:rsid w:val="00AA5AC3"/>
    <w:rsid w:val="00AA5ACD"/>
    <w:rsid w:val="00AB06CD"/>
    <w:rsid w:val="00AB1638"/>
    <w:rsid w:val="00AB275D"/>
    <w:rsid w:val="00AB2954"/>
    <w:rsid w:val="00AB2D46"/>
    <w:rsid w:val="00AB4A2E"/>
    <w:rsid w:val="00AB6057"/>
    <w:rsid w:val="00AB6E32"/>
    <w:rsid w:val="00AB7BA8"/>
    <w:rsid w:val="00AC0DEC"/>
    <w:rsid w:val="00AC10DB"/>
    <w:rsid w:val="00AC1958"/>
    <w:rsid w:val="00AC1DAB"/>
    <w:rsid w:val="00AC5938"/>
    <w:rsid w:val="00AC7405"/>
    <w:rsid w:val="00AD23DB"/>
    <w:rsid w:val="00AD2A24"/>
    <w:rsid w:val="00AD3AE3"/>
    <w:rsid w:val="00AD3BA0"/>
    <w:rsid w:val="00AD3BA2"/>
    <w:rsid w:val="00AD3C32"/>
    <w:rsid w:val="00AD4CE1"/>
    <w:rsid w:val="00AD6155"/>
    <w:rsid w:val="00AE1383"/>
    <w:rsid w:val="00AE2523"/>
    <w:rsid w:val="00AE26A5"/>
    <w:rsid w:val="00AE3542"/>
    <w:rsid w:val="00AE3D0C"/>
    <w:rsid w:val="00AE54D7"/>
    <w:rsid w:val="00AE555A"/>
    <w:rsid w:val="00AF0978"/>
    <w:rsid w:val="00AF2010"/>
    <w:rsid w:val="00AF2CD0"/>
    <w:rsid w:val="00AF3339"/>
    <w:rsid w:val="00AF3763"/>
    <w:rsid w:val="00AF418D"/>
    <w:rsid w:val="00AF4225"/>
    <w:rsid w:val="00AF75CA"/>
    <w:rsid w:val="00B02717"/>
    <w:rsid w:val="00B031E0"/>
    <w:rsid w:val="00B03F09"/>
    <w:rsid w:val="00B0502C"/>
    <w:rsid w:val="00B054B5"/>
    <w:rsid w:val="00B0580F"/>
    <w:rsid w:val="00B06A82"/>
    <w:rsid w:val="00B1245E"/>
    <w:rsid w:val="00B13231"/>
    <w:rsid w:val="00B17120"/>
    <w:rsid w:val="00B20CC7"/>
    <w:rsid w:val="00B22CA2"/>
    <w:rsid w:val="00B26478"/>
    <w:rsid w:val="00B30624"/>
    <w:rsid w:val="00B31B7E"/>
    <w:rsid w:val="00B32064"/>
    <w:rsid w:val="00B33D87"/>
    <w:rsid w:val="00B34C85"/>
    <w:rsid w:val="00B3582B"/>
    <w:rsid w:val="00B36352"/>
    <w:rsid w:val="00B36B67"/>
    <w:rsid w:val="00B37EE5"/>
    <w:rsid w:val="00B40ACD"/>
    <w:rsid w:val="00B412AE"/>
    <w:rsid w:val="00B41FC5"/>
    <w:rsid w:val="00B424D2"/>
    <w:rsid w:val="00B42A17"/>
    <w:rsid w:val="00B42B2F"/>
    <w:rsid w:val="00B439C8"/>
    <w:rsid w:val="00B4561F"/>
    <w:rsid w:val="00B45F13"/>
    <w:rsid w:val="00B47515"/>
    <w:rsid w:val="00B504AD"/>
    <w:rsid w:val="00B528BA"/>
    <w:rsid w:val="00B528E0"/>
    <w:rsid w:val="00B54FC7"/>
    <w:rsid w:val="00B55559"/>
    <w:rsid w:val="00B56EA5"/>
    <w:rsid w:val="00B5797A"/>
    <w:rsid w:val="00B579EC"/>
    <w:rsid w:val="00B606CA"/>
    <w:rsid w:val="00B60CFF"/>
    <w:rsid w:val="00B62C5E"/>
    <w:rsid w:val="00B64F04"/>
    <w:rsid w:val="00B66B0E"/>
    <w:rsid w:val="00B7024F"/>
    <w:rsid w:val="00B72802"/>
    <w:rsid w:val="00B73E6F"/>
    <w:rsid w:val="00B74006"/>
    <w:rsid w:val="00B74D4D"/>
    <w:rsid w:val="00B75B74"/>
    <w:rsid w:val="00B76FD1"/>
    <w:rsid w:val="00B811B2"/>
    <w:rsid w:val="00B828D7"/>
    <w:rsid w:val="00B84967"/>
    <w:rsid w:val="00B85143"/>
    <w:rsid w:val="00B85646"/>
    <w:rsid w:val="00B85ACA"/>
    <w:rsid w:val="00B90EEC"/>
    <w:rsid w:val="00B91312"/>
    <w:rsid w:val="00B91F2B"/>
    <w:rsid w:val="00B929F5"/>
    <w:rsid w:val="00B92CBE"/>
    <w:rsid w:val="00B941B1"/>
    <w:rsid w:val="00B9473C"/>
    <w:rsid w:val="00B94D20"/>
    <w:rsid w:val="00B95752"/>
    <w:rsid w:val="00B95941"/>
    <w:rsid w:val="00B95A69"/>
    <w:rsid w:val="00B96E72"/>
    <w:rsid w:val="00B97AF7"/>
    <w:rsid w:val="00BA080E"/>
    <w:rsid w:val="00BA15DD"/>
    <w:rsid w:val="00BA223F"/>
    <w:rsid w:val="00BA3D0D"/>
    <w:rsid w:val="00BA4E9D"/>
    <w:rsid w:val="00BA599B"/>
    <w:rsid w:val="00BA69A3"/>
    <w:rsid w:val="00BB2326"/>
    <w:rsid w:val="00BB2BD0"/>
    <w:rsid w:val="00BB3AE4"/>
    <w:rsid w:val="00BB3ED6"/>
    <w:rsid w:val="00BB5402"/>
    <w:rsid w:val="00BB6382"/>
    <w:rsid w:val="00BC2020"/>
    <w:rsid w:val="00BC6B3A"/>
    <w:rsid w:val="00BD022E"/>
    <w:rsid w:val="00BD3C10"/>
    <w:rsid w:val="00BD3E04"/>
    <w:rsid w:val="00BD5954"/>
    <w:rsid w:val="00BD605A"/>
    <w:rsid w:val="00BD6ACE"/>
    <w:rsid w:val="00BD791F"/>
    <w:rsid w:val="00BE0707"/>
    <w:rsid w:val="00BE0EAD"/>
    <w:rsid w:val="00BE355D"/>
    <w:rsid w:val="00BE639D"/>
    <w:rsid w:val="00BE68D1"/>
    <w:rsid w:val="00BE6941"/>
    <w:rsid w:val="00BF1026"/>
    <w:rsid w:val="00BF1E03"/>
    <w:rsid w:val="00BF40C3"/>
    <w:rsid w:val="00BF510C"/>
    <w:rsid w:val="00BF6E11"/>
    <w:rsid w:val="00BF74EE"/>
    <w:rsid w:val="00C01ED4"/>
    <w:rsid w:val="00C06013"/>
    <w:rsid w:val="00C06238"/>
    <w:rsid w:val="00C069B5"/>
    <w:rsid w:val="00C07036"/>
    <w:rsid w:val="00C12279"/>
    <w:rsid w:val="00C1498D"/>
    <w:rsid w:val="00C1536D"/>
    <w:rsid w:val="00C17043"/>
    <w:rsid w:val="00C22190"/>
    <w:rsid w:val="00C22761"/>
    <w:rsid w:val="00C22EF1"/>
    <w:rsid w:val="00C2354C"/>
    <w:rsid w:val="00C24B0F"/>
    <w:rsid w:val="00C3009A"/>
    <w:rsid w:val="00C330FF"/>
    <w:rsid w:val="00C33371"/>
    <w:rsid w:val="00C33825"/>
    <w:rsid w:val="00C342E5"/>
    <w:rsid w:val="00C34925"/>
    <w:rsid w:val="00C34A25"/>
    <w:rsid w:val="00C46AB1"/>
    <w:rsid w:val="00C47555"/>
    <w:rsid w:val="00C47EB2"/>
    <w:rsid w:val="00C50373"/>
    <w:rsid w:val="00C5063B"/>
    <w:rsid w:val="00C50739"/>
    <w:rsid w:val="00C51237"/>
    <w:rsid w:val="00C53CAD"/>
    <w:rsid w:val="00C5718D"/>
    <w:rsid w:val="00C615D6"/>
    <w:rsid w:val="00C6390D"/>
    <w:rsid w:val="00C6435A"/>
    <w:rsid w:val="00C64C7B"/>
    <w:rsid w:val="00C655DA"/>
    <w:rsid w:val="00C65702"/>
    <w:rsid w:val="00C6624A"/>
    <w:rsid w:val="00C720BA"/>
    <w:rsid w:val="00C722F6"/>
    <w:rsid w:val="00C73633"/>
    <w:rsid w:val="00C752FA"/>
    <w:rsid w:val="00C773C2"/>
    <w:rsid w:val="00C7740A"/>
    <w:rsid w:val="00C809AD"/>
    <w:rsid w:val="00C81305"/>
    <w:rsid w:val="00C855C4"/>
    <w:rsid w:val="00C861DD"/>
    <w:rsid w:val="00C906BC"/>
    <w:rsid w:val="00C907AB"/>
    <w:rsid w:val="00C9243F"/>
    <w:rsid w:val="00C92F89"/>
    <w:rsid w:val="00C92F95"/>
    <w:rsid w:val="00C930CF"/>
    <w:rsid w:val="00C943DD"/>
    <w:rsid w:val="00C955D7"/>
    <w:rsid w:val="00C96432"/>
    <w:rsid w:val="00C964A5"/>
    <w:rsid w:val="00C97EFB"/>
    <w:rsid w:val="00CA059E"/>
    <w:rsid w:val="00CA1CF6"/>
    <w:rsid w:val="00CA211A"/>
    <w:rsid w:val="00CA29E9"/>
    <w:rsid w:val="00CA339F"/>
    <w:rsid w:val="00CA5844"/>
    <w:rsid w:val="00CB059D"/>
    <w:rsid w:val="00CB10E8"/>
    <w:rsid w:val="00CB1F9C"/>
    <w:rsid w:val="00CB34FB"/>
    <w:rsid w:val="00CB3AD0"/>
    <w:rsid w:val="00CB5D0A"/>
    <w:rsid w:val="00CC0994"/>
    <w:rsid w:val="00CC0D1E"/>
    <w:rsid w:val="00CC34F1"/>
    <w:rsid w:val="00CC4803"/>
    <w:rsid w:val="00CC56E4"/>
    <w:rsid w:val="00CC5A01"/>
    <w:rsid w:val="00CC5F6A"/>
    <w:rsid w:val="00CC7464"/>
    <w:rsid w:val="00CD015D"/>
    <w:rsid w:val="00CD15CF"/>
    <w:rsid w:val="00CD3446"/>
    <w:rsid w:val="00CD49B6"/>
    <w:rsid w:val="00CD5F64"/>
    <w:rsid w:val="00CD676E"/>
    <w:rsid w:val="00CD7E03"/>
    <w:rsid w:val="00CE324B"/>
    <w:rsid w:val="00CE347B"/>
    <w:rsid w:val="00CE3DA0"/>
    <w:rsid w:val="00CE425C"/>
    <w:rsid w:val="00CE6A0D"/>
    <w:rsid w:val="00CE74F3"/>
    <w:rsid w:val="00CF2173"/>
    <w:rsid w:val="00CF3B82"/>
    <w:rsid w:val="00CF5F03"/>
    <w:rsid w:val="00CF6F09"/>
    <w:rsid w:val="00CF7523"/>
    <w:rsid w:val="00D04720"/>
    <w:rsid w:val="00D07573"/>
    <w:rsid w:val="00D104CD"/>
    <w:rsid w:val="00D131D1"/>
    <w:rsid w:val="00D13DA9"/>
    <w:rsid w:val="00D1777C"/>
    <w:rsid w:val="00D17BBC"/>
    <w:rsid w:val="00D21290"/>
    <w:rsid w:val="00D22A30"/>
    <w:rsid w:val="00D22A89"/>
    <w:rsid w:val="00D22CB3"/>
    <w:rsid w:val="00D23349"/>
    <w:rsid w:val="00D2627B"/>
    <w:rsid w:val="00D26545"/>
    <w:rsid w:val="00D301F4"/>
    <w:rsid w:val="00D306D1"/>
    <w:rsid w:val="00D3072D"/>
    <w:rsid w:val="00D30F19"/>
    <w:rsid w:val="00D32B53"/>
    <w:rsid w:val="00D33054"/>
    <w:rsid w:val="00D3425B"/>
    <w:rsid w:val="00D34673"/>
    <w:rsid w:val="00D34FED"/>
    <w:rsid w:val="00D370AA"/>
    <w:rsid w:val="00D37B0A"/>
    <w:rsid w:val="00D42516"/>
    <w:rsid w:val="00D43FCB"/>
    <w:rsid w:val="00D44C80"/>
    <w:rsid w:val="00D45A35"/>
    <w:rsid w:val="00D461EE"/>
    <w:rsid w:val="00D4660E"/>
    <w:rsid w:val="00D47970"/>
    <w:rsid w:val="00D502BF"/>
    <w:rsid w:val="00D50594"/>
    <w:rsid w:val="00D50727"/>
    <w:rsid w:val="00D519C6"/>
    <w:rsid w:val="00D51A07"/>
    <w:rsid w:val="00D532CA"/>
    <w:rsid w:val="00D53551"/>
    <w:rsid w:val="00D54301"/>
    <w:rsid w:val="00D5535F"/>
    <w:rsid w:val="00D5650D"/>
    <w:rsid w:val="00D56B4E"/>
    <w:rsid w:val="00D60D0C"/>
    <w:rsid w:val="00D6155A"/>
    <w:rsid w:val="00D61D8A"/>
    <w:rsid w:val="00D6299F"/>
    <w:rsid w:val="00D63550"/>
    <w:rsid w:val="00D63583"/>
    <w:rsid w:val="00D63971"/>
    <w:rsid w:val="00D64514"/>
    <w:rsid w:val="00D662F0"/>
    <w:rsid w:val="00D66798"/>
    <w:rsid w:val="00D72C6F"/>
    <w:rsid w:val="00D74F08"/>
    <w:rsid w:val="00D76124"/>
    <w:rsid w:val="00D8026F"/>
    <w:rsid w:val="00D811DA"/>
    <w:rsid w:val="00D8124C"/>
    <w:rsid w:val="00D81773"/>
    <w:rsid w:val="00D823D1"/>
    <w:rsid w:val="00D83451"/>
    <w:rsid w:val="00D90527"/>
    <w:rsid w:val="00D91018"/>
    <w:rsid w:val="00D92DF7"/>
    <w:rsid w:val="00D92F8E"/>
    <w:rsid w:val="00D94DA7"/>
    <w:rsid w:val="00D96071"/>
    <w:rsid w:val="00DA0204"/>
    <w:rsid w:val="00DA032C"/>
    <w:rsid w:val="00DA189A"/>
    <w:rsid w:val="00DA3764"/>
    <w:rsid w:val="00DA3802"/>
    <w:rsid w:val="00DA49E2"/>
    <w:rsid w:val="00DA66EE"/>
    <w:rsid w:val="00DA7A98"/>
    <w:rsid w:val="00DB0273"/>
    <w:rsid w:val="00DB32D8"/>
    <w:rsid w:val="00DB3B72"/>
    <w:rsid w:val="00DB657B"/>
    <w:rsid w:val="00DB6AA4"/>
    <w:rsid w:val="00DC0896"/>
    <w:rsid w:val="00DC25D3"/>
    <w:rsid w:val="00DC2795"/>
    <w:rsid w:val="00DC32A0"/>
    <w:rsid w:val="00DC4150"/>
    <w:rsid w:val="00DC4EE3"/>
    <w:rsid w:val="00DC5E20"/>
    <w:rsid w:val="00DC6BEC"/>
    <w:rsid w:val="00DC74E8"/>
    <w:rsid w:val="00DC7C46"/>
    <w:rsid w:val="00DD24DC"/>
    <w:rsid w:val="00DD3403"/>
    <w:rsid w:val="00DD547C"/>
    <w:rsid w:val="00DE169D"/>
    <w:rsid w:val="00DE1DA3"/>
    <w:rsid w:val="00DE241E"/>
    <w:rsid w:val="00DE2D64"/>
    <w:rsid w:val="00DE3352"/>
    <w:rsid w:val="00DE3B2E"/>
    <w:rsid w:val="00DE42CE"/>
    <w:rsid w:val="00DE5B4F"/>
    <w:rsid w:val="00DE5F12"/>
    <w:rsid w:val="00DE6812"/>
    <w:rsid w:val="00DE6EE5"/>
    <w:rsid w:val="00DE7852"/>
    <w:rsid w:val="00DF05C4"/>
    <w:rsid w:val="00DF0722"/>
    <w:rsid w:val="00DF0DF4"/>
    <w:rsid w:val="00DF1E60"/>
    <w:rsid w:val="00DF3B23"/>
    <w:rsid w:val="00DF42A4"/>
    <w:rsid w:val="00DF49EE"/>
    <w:rsid w:val="00DF4A36"/>
    <w:rsid w:val="00E0074C"/>
    <w:rsid w:val="00E01961"/>
    <w:rsid w:val="00E026FB"/>
    <w:rsid w:val="00E03679"/>
    <w:rsid w:val="00E039E1"/>
    <w:rsid w:val="00E04C48"/>
    <w:rsid w:val="00E05A01"/>
    <w:rsid w:val="00E0795F"/>
    <w:rsid w:val="00E101A4"/>
    <w:rsid w:val="00E1118B"/>
    <w:rsid w:val="00E11AAC"/>
    <w:rsid w:val="00E13D03"/>
    <w:rsid w:val="00E1701B"/>
    <w:rsid w:val="00E17C0F"/>
    <w:rsid w:val="00E201C9"/>
    <w:rsid w:val="00E20C01"/>
    <w:rsid w:val="00E2144A"/>
    <w:rsid w:val="00E21B8C"/>
    <w:rsid w:val="00E21CCF"/>
    <w:rsid w:val="00E230E9"/>
    <w:rsid w:val="00E238BB"/>
    <w:rsid w:val="00E300D9"/>
    <w:rsid w:val="00E3192F"/>
    <w:rsid w:val="00E32BA9"/>
    <w:rsid w:val="00E3510C"/>
    <w:rsid w:val="00E35925"/>
    <w:rsid w:val="00E3765E"/>
    <w:rsid w:val="00E402CE"/>
    <w:rsid w:val="00E42E74"/>
    <w:rsid w:val="00E43BFA"/>
    <w:rsid w:val="00E43E5C"/>
    <w:rsid w:val="00E535A0"/>
    <w:rsid w:val="00E57397"/>
    <w:rsid w:val="00E57C6D"/>
    <w:rsid w:val="00E60A84"/>
    <w:rsid w:val="00E620E9"/>
    <w:rsid w:val="00E6445C"/>
    <w:rsid w:val="00E64CCA"/>
    <w:rsid w:val="00E65C41"/>
    <w:rsid w:val="00E66788"/>
    <w:rsid w:val="00E66D78"/>
    <w:rsid w:val="00E678F6"/>
    <w:rsid w:val="00E705A5"/>
    <w:rsid w:val="00E7170C"/>
    <w:rsid w:val="00E71A98"/>
    <w:rsid w:val="00E737CA"/>
    <w:rsid w:val="00E74A8B"/>
    <w:rsid w:val="00E754AD"/>
    <w:rsid w:val="00E75714"/>
    <w:rsid w:val="00E7644A"/>
    <w:rsid w:val="00E77965"/>
    <w:rsid w:val="00E80E5A"/>
    <w:rsid w:val="00E81A69"/>
    <w:rsid w:val="00E81E71"/>
    <w:rsid w:val="00E8284F"/>
    <w:rsid w:val="00E82944"/>
    <w:rsid w:val="00E83C2E"/>
    <w:rsid w:val="00E8786A"/>
    <w:rsid w:val="00E878B5"/>
    <w:rsid w:val="00E90391"/>
    <w:rsid w:val="00E95191"/>
    <w:rsid w:val="00E9526C"/>
    <w:rsid w:val="00E95D3A"/>
    <w:rsid w:val="00EA7B1F"/>
    <w:rsid w:val="00EA7E66"/>
    <w:rsid w:val="00EB023C"/>
    <w:rsid w:val="00EB147E"/>
    <w:rsid w:val="00EB1885"/>
    <w:rsid w:val="00EB491D"/>
    <w:rsid w:val="00EB5048"/>
    <w:rsid w:val="00EB534C"/>
    <w:rsid w:val="00EB6989"/>
    <w:rsid w:val="00EB742A"/>
    <w:rsid w:val="00EC0FEB"/>
    <w:rsid w:val="00EC1D38"/>
    <w:rsid w:val="00EC5492"/>
    <w:rsid w:val="00EC6F99"/>
    <w:rsid w:val="00EC72D2"/>
    <w:rsid w:val="00ED032C"/>
    <w:rsid w:val="00ED255F"/>
    <w:rsid w:val="00ED2E2F"/>
    <w:rsid w:val="00ED344B"/>
    <w:rsid w:val="00ED3763"/>
    <w:rsid w:val="00ED469F"/>
    <w:rsid w:val="00ED6A31"/>
    <w:rsid w:val="00ED7C16"/>
    <w:rsid w:val="00ED7D7F"/>
    <w:rsid w:val="00EE15BC"/>
    <w:rsid w:val="00EE5C37"/>
    <w:rsid w:val="00EE6F57"/>
    <w:rsid w:val="00EE703B"/>
    <w:rsid w:val="00EE77B5"/>
    <w:rsid w:val="00EF1FF9"/>
    <w:rsid w:val="00EF48D3"/>
    <w:rsid w:val="00EF6345"/>
    <w:rsid w:val="00F011B4"/>
    <w:rsid w:val="00F04AE3"/>
    <w:rsid w:val="00F04F16"/>
    <w:rsid w:val="00F05A3F"/>
    <w:rsid w:val="00F06BF1"/>
    <w:rsid w:val="00F105BA"/>
    <w:rsid w:val="00F1272C"/>
    <w:rsid w:val="00F13F46"/>
    <w:rsid w:val="00F14580"/>
    <w:rsid w:val="00F146B7"/>
    <w:rsid w:val="00F1485E"/>
    <w:rsid w:val="00F14A2B"/>
    <w:rsid w:val="00F15380"/>
    <w:rsid w:val="00F15974"/>
    <w:rsid w:val="00F15FC9"/>
    <w:rsid w:val="00F16F11"/>
    <w:rsid w:val="00F200BC"/>
    <w:rsid w:val="00F222C1"/>
    <w:rsid w:val="00F2478A"/>
    <w:rsid w:val="00F24967"/>
    <w:rsid w:val="00F25B27"/>
    <w:rsid w:val="00F27C20"/>
    <w:rsid w:val="00F3031D"/>
    <w:rsid w:val="00F30C02"/>
    <w:rsid w:val="00F31198"/>
    <w:rsid w:val="00F311D3"/>
    <w:rsid w:val="00F32255"/>
    <w:rsid w:val="00F34042"/>
    <w:rsid w:val="00F3434D"/>
    <w:rsid w:val="00F35DD1"/>
    <w:rsid w:val="00F36B33"/>
    <w:rsid w:val="00F36EDD"/>
    <w:rsid w:val="00F37738"/>
    <w:rsid w:val="00F37873"/>
    <w:rsid w:val="00F42671"/>
    <w:rsid w:val="00F42690"/>
    <w:rsid w:val="00F44273"/>
    <w:rsid w:val="00F44BAA"/>
    <w:rsid w:val="00F50932"/>
    <w:rsid w:val="00F5135D"/>
    <w:rsid w:val="00F53162"/>
    <w:rsid w:val="00F53F4C"/>
    <w:rsid w:val="00F551C3"/>
    <w:rsid w:val="00F555EB"/>
    <w:rsid w:val="00F573D1"/>
    <w:rsid w:val="00F57CF3"/>
    <w:rsid w:val="00F6176B"/>
    <w:rsid w:val="00F6205E"/>
    <w:rsid w:val="00F621F3"/>
    <w:rsid w:val="00F623D3"/>
    <w:rsid w:val="00F635F3"/>
    <w:rsid w:val="00F63DDE"/>
    <w:rsid w:val="00F64A17"/>
    <w:rsid w:val="00F6737F"/>
    <w:rsid w:val="00F67415"/>
    <w:rsid w:val="00F67A77"/>
    <w:rsid w:val="00F67F6F"/>
    <w:rsid w:val="00F700A9"/>
    <w:rsid w:val="00F7128E"/>
    <w:rsid w:val="00F72863"/>
    <w:rsid w:val="00F72A39"/>
    <w:rsid w:val="00F75490"/>
    <w:rsid w:val="00F75513"/>
    <w:rsid w:val="00F77E5E"/>
    <w:rsid w:val="00F77FA9"/>
    <w:rsid w:val="00F83FC6"/>
    <w:rsid w:val="00F84541"/>
    <w:rsid w:val="00F85E79"/>
    <w:rsid w:val="00F90BD0"/>
    <w:rsid w:val="00F92BCB"/>
    <w:rsid w:val="00F937AE"/>
    <w:rsid w:val="00F94449"/>
    <w:rsid w:val="00F961BE"/>
    <w:rsid w:val="00F97CF7"/>
    <w:rsid w:val="00F97D91"/>
    <w:rsid w:val="00FB08DB"/>
    <w:rsid w:val="00FB1A9B"/>
    <w:rsid w:val="00FB264C"/>
    <w:rsid w:val="00FB2BA8"/>
    <w:rsid w:val="00FB6498"/>
    <w:rsid w:val="00FB6C11"/>
    <w:rsid w:val="00FC0237"/>
    <w:rsid w:val="00FC4FA9"/>
    <w:rsid w:val="00FC5142"/>
    <w:rsid w:val="00FC5863"/>
    <w:rsid w:val="00FD3E67"/>
    <w:rsid w:val="00FD4ECF"/>
    <w:rsid w:val="00FD68BD"/>
    <w:rsid w:val="00FE1430"/>
    <w:rsid w:val="00FE268D"/>
    <w:rsid w:val="00FE3CCA"/>
    <w:rsid w:val="00FE3DF6"/>
    <w:rsid w:val="00FE4F40"/>
    <w:rsid w:val="00FF06AA"/>
    <w:rsid w:val="00FF0F71"/>
    <w:rsid w:val="00FF105F"/>
    <w:rsid w:val="00FF41FF"/>
    <w:rsid w:val="00FF5A42"/>
    <w:rsid w:val="0132A5D7"/>
    <w:rsid w:val="051AD905"/>
    <w:rsid w:val="0EFF2A56"/>
    <w:rsid w:val="0FDB09F8"/>
    <w:rsid w:val="11AC45C2"/>
    <w:rsid w:val="159A19F0"/>
    <w:rsid w:val="18025EE9"/>
    <w:rsid w:val="1A6DAB8F"/>
    <w:rsid w:val="229D9B9A"/>
    <w:rsid w:val="298FDA90"/>
    <w:rsid w:val="2B5F0167"/>
    <w:rsid w:val="2B868B22"/>
    <w:rsid w:val="2D7DCF3A"/>
    <w:rsid w:val="2E439791"/>
    <w:rsid w:val="3D65C692"/>
    <w:rsid w:val="432A9CC8"/>
    <w:rsid w:val="59075D30"/>
    <w:rsid w:val="595E266E"/>
    <w:rsid w:val="5A18CD81"/>
    <w:rsid w:val="664FB54D"/>
    <w:rsid w:val="6798166F"/>
    <w:rsid w:val="7267A5B5"/>
    <w:rsid w:val="74F53FD0"/>
    <w:rsid w:val="7C597337"/>
    <w:rsid w:val="7CBC5A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3F7FDC"/>
  <w15:docId w15:val="{9CF158E0-F5EA-4D3F-95AF-7B5CB2B8F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3"/>
    <w:pPr>
      <w:spacing w:line="240" w:lineRule="exact"/>
    </w:pPr>
    <w:rPr>
      <w:rFonts w:ascii="Poppins" w:eastAsia="Calibri" w:hAnsi="Poppins" w:cs="Calibri"/>
      <w:color w:val="062172"/>
      <w:sz w:val="18"/>
      <w:lang w:bidi="en-US"/>
    </w:rPr>
  </w:style>
  <w:style w:type="paragraph" w:styleId="Heading1">
    <w:name w:val="heading 1"/>
    <w:next w:val="Normal"/>
    <w:link w:val="Heading1Char"/>
    <w:uiPriority w:val="9"/>
    <w:qFormat/>
    <w:rsid w:val="007624AB"/>
    <w:pPr>
      <w:keepNext/>
      <w:keepLines/>
      <w:pBdr>
        <w:top w:val="single" w:sz="8" w:space="10" w:color="43D596"/>
        <w:left w:val="single" w:sz="8" w:space="10" w:color="43D596"/>
        <w:bottom w:val="single" w:sz="8" w:space="10" w:color="43D596"/>
        <w:right w:val="single" w:sz="8" w:space="10" w:color="43D596"/>
      </w:pBdr>
      <w:spacing w:after="54" w:line="259" w:lineRule="auto"/>
      <w:ind w:left="731"/>
      <w:outlineLvl w:val="0"/>
    </w:pPr>
    <w:rPr>
      <w:rFonts w:ascii="Poppins SemiBold" w:eastAsia="Calibri" w:hAnsi="Poppins SemiBold" w:cs="Calibri"/>
      <w:b/>
      <w:color w:val="052173"/>
      <w:sz w:val="50"/>
    </w:rPr>
  </w:style>
  <w:style w:type="paragraph" w:styleId="Heading2">
    <w:name w:val="heading 2"/>
    <w:next w:val="Normal"/>
    <w:link w:val="Heading2Char"/>
    <w:uiPriority w:val="9"/>
    <w:unhideWhenUsed/>
    <w:qFormat/>
    <w:rsid w:val="007624AB"/>
    <w:pPr>
      <w:keepNext/>
      <w:keepLines/>
      <w:spacing w:line="259" w:lineRule="auto"/>
      <w:ind w:left="-3" w:hanging="10"/>
      <w:outlineLvl w:val="1"/>
    </w:pPr>
    <w:rPr>
      <w:rFonts w:ascii="Poppins SemiBold" w:eastAsia="Calibri" w:hAnsi="Poppins SemiBold" w:cs="Poppins"/>
      <w:caps/>
      <w:color w:val="052173"/>
    </w:rPr>
  </w:style>
  <w:style w:type="paragraph" w:styleId="Heading3">
    <w:name w:val="heading 3"/>
    <w:basedOn w:val="Normal"/>
    <w:next w:val="Normal"/>
    <w:link w:val="Heading3Char"/>
    <w:uiPriority w:val="9"/>
    <w:semiHidden/>
    <w:unhideWhenUsed/>
    <w:qFormat/>
    <w:rsid w:val="00C907AB"/>
    <w:pPr>
      <w:keepNext/>
      <w:keepLines/>
      <w:spacing w:before="40"/>
      <w:outlineLvl w:val="2"/>
    </w:pPr>
    <w:rPr>
      <w:rFonts w:ascii="Calibri" w:eastAsia="MS Gothic" w:hAnsi="Calibri" w:cs="Times New Roman"/>
      <w:color w:val="243F60"/>
      <w:sz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624AB"/>
    <w:rPr>
      <w:rFonts w:ascii="Poppins SemiBold" w:eastAsia="Calibri" w:hAnsi="Poppins SemiBold" w:cs="Calibri"/>
      <w:b/>
      <w:color w:val="052173"/>
      <w:sz w:val="50"/>
    </w:rPr>
  </w:style>
  <w:style w:type="character" w:customStyle="1" w:styleId="Heading2Char">
    <w:name w:val="Heading 2 Char"/>
    <w:link w:val="Heading2"/>
    <w:uiPriority w:val="9"/>
    <w:rsid w:val="007624AB"/>
    <w:rPr>
      <w:rFonts w:ascii="Poppins SemiBold" w:eastAsia="Calibri" w:hAnsi="Poppins SemiBold" w:cs="Poppins"/>
      <w:caps/>
      <w:color w:val="052173"/>
    </w:rPr>
  </w:style>
  <w:style w:type="paragraph" w:styleId="NoSpacing">
    <w:name w:val="No Spacing"/>
    <w:uiPriority w:val="1"/>
    <w:qFormat/>
    <w:rsid w:val="009C1406"/>
    <w:rPr>
      <w:rFonts w:ascii="Poppins" w:eastAsia="Calibri" w:hAnsi="Poppins" w:cs="Calibri"/>
      <w:color w:val="062172"/>
      <w:sz w:val="20"/>
      <w:lang w:bidi="en-US"/>
    </w:rPr>
  </w:style>
  <w:style w:type="paragraph" w:customStyle="1" w:styleId="texttofillin">
    <w:name w:val="text to fill in"/>
    <w:basedOn w:val="Normal"/>
    <w:qFormat/>
    <w:rsid w:val="009C1406"/>
    <w:pPr>
      <w:ind w:left="80"/>
    </w:pPr>
    <w:rPr>
      <w:color w:val="29A6DE"/>
    </w:rPr>
  </w:style>
  <w:style w:type="paragraph" w:styleId="Subtitle">
    <w:name w:val="Subtitle"/>
    <w:basedOn w:val="Normal"/>
    <w:next w:val="Normal"/>
    <w:link w:val="SubtitleChar"/>
    <w:uiPriority w:val="11"/>
    <w:qFormat/>
    <w:rsid w:val="007624AB"/>
    <w:pPr>
      <w:ind w:left="60"/>
    </w:pPr>
    <w:rPr>
      <w:rFonts w:ascii="Poppins SemiBold" w:hAnsi="Poppins SemiBold" w:cs="Poppins"/>
      <w:b/>
      <w:color w:val="052173"/>
    </w:rPr>
  </w:style>
  <w:style w:type="character" w:customStyle="1" w:styleId="SubtitleChar">
    <w:name w:val="Subtitle Char"/>
    <w:basedOn w:val="DefaultParagraphFont"/>
    <w:link w:val="Subtitle"/>
    <w:uiPriority w:val="11"/>
    <w:rsid w:val="007624AB"/>
    <w:rPr>
      <w:rFonts w:ascii="Poppins SemiBold" w:eastAsia="Calibri" w:hAnsi="Poppins SemiBold" w:cs="Poppins"/>
      <w:b/>
      <w:color w:val="052173"/>
      <w:sz w:val="19"/>
      <w:lang w:bidi="en-US"/>
    </w:rPr>
  </w:style>
  <w:style w:type="paragraph" w:customStyle="1" w:styleId="subheaderwhite">
    <w:name w:val="subheader white"/>
    <w:basedOn w:val="Normal"/>
    <w:qFormat/>
    <w:rsid w:val="007624AB"/>
    <w:pPr>
      <w:ind w:left="60"/>
    </w:pPr>
    <w:rPr>
      <w:rFonts w:ascii="Poppins Medium" w:hAnsi="Poppins Medium"/>
      <w:color w:val="FFFEFD"/>
      <w:sz w:val="24"/>
    </w:rPr>
  </w:style>
  <w:style w:type="paragraph" w:customStyle="1" w:styleId="BasicParagraph">
    <w:name w:val="[Basic Paragraph]"/>
    <w:basedOn w:val="Normal"/>
    <w:uiPriority w:val="99"/>
    <w:rsid w:val="00612BF0"/>
    <w:pPr>
      <w:autoSpaceDE w:val="0"/>
      <w:autoSpaceDN w:val="0"/>
      <w:adjustRightInd w:val="0"/>
      <w:spacing w:line="288" w:lineRule="auto"/>
      <w:textAlignment w:val="center"/>
    </w:pPr>
    <w:rPr>
      <w:rFonts w:ascii="MinionPro-Regular" w:eastAsiaTheme="minorEastAsia" w:hAnsi="MinionPro-Regular" w:cs="MinionPro-Regular"/>
      <w:color w:val="000000"/>
      <w:sz w:val="24"/>
      <w:lang w:val="it-IT" w:bidi="ar-SA"/>
    </w:rPr>
  </w:style>
  <w:style w:type="paragraph" w:styleId="Header">
    <w:name w:val="header"/>
    <w:basedOn w:val="Normal"/>
    <w:link w:val="HeaderChar"/>
    <w:uiPriority w:val="99"/>
    <w:unhideWhenUsed/>
    <w:rsid w:val="00443F1A"/>
    <w:pPr>
      <w:tabs>
        <w:tab w:val="center" w:pos="4680"/>
        <w:tab w:val="right" w:pos="9360"/>
      </w:tabs>
    </w:pPr>
  </w:style>
  <w:style w:type="character" w:customStyle="1" w:styleId="Contentshighlight">
    <w:name w:val="Contents highlight"/>
    <w:basedOn w:val="DefaultParagraphFont"/>
    <w:uiPriority w:val="1"/>
    <w:qFormat/>
    <w:rsid w:val="00612BF0"/>
    <w:rPr>
      <w:rFonts w:cs="Poppins SemiBold"/>
      <w:bCs/>
      <w:color w:val="43D596"/>
      <w:sz w:val="22"/>
      <w:szCs w:val="22"/>
    </w:rPr>
  </w:style>
  <w:style w:type="paragraph" w:customStyle="1" w:styleId="Contents1">
    <w:name w:val="Contents1"/>
    <w:basedOn w:val="Normal"/>
    <w:qFormat/>
    <w:rsid w:val="00612BF0"/>
    <w:pPr>
      <w:keepNext/>
      <w:keepLines/>
      <w:pBdr>
        <w:top w:val="single" w:sz="8" w:space="10" w:color="43D596"/>
        <w:left w:val="single" w:sz="8" w:space="10" w:color="43D596"/>
        <w:bottom w:val="single" w:sz="8" w:space="10" w:color="43D596"/>
        <w:right w:val="single" w:sz="8" w:space="10" w:color="43D596"/>
      </w:pBdr>
      <w:spacing w:after="54" w:line="259" w:lineRule="auto"/>
      <w:ind w:left="270" w:right="-971"/>
      <w:outlineLvl w:val="0"/>
    </w:pPr>
    <w:rPr>
      <w:rFonts w:cs="Poppins"/>
      <w:bCs/>
      <w:color w:val="052173"/>
      <w:szCs w:val="19"/>
      <w:lang w:bidi="ar-SA"/>
    </w:rPr>
  </w:style>
  <w:style w:type="character" w:customStyle="1" w:styleId="HeaderChar">
    <w:name w:val="Header Char"/>
    <w:basedOn w:val="DefaultParagraphFont"/>
    <w:link w:val="Header"/>
    <w:uiPriority w:val="99"/>
    <w:rsid w:val="00443F1A"/>
    <w:rPr>
      <w:rFonts w:ascii="Poppins" w:eastAsia="Calibri" w:hAnsi="Poppins" w:cs="Calibri"/>
      <w:color w:val="062172"/>
      <w:sz w:val="19"/>
      <w:lang w:bidi="en-US"/>
    </w:rPr>
  </w:style>
  <w:style w:type="paragraph" w:customStyle="1" w:styleId="noteitalic">
    <w:name w:val="note italic"/>
    <w:basedOn w:val="Normal"/>
    <w:qFormat/>
    <w:rsid w:val="006826C2"/>
    <w:pPr>
      <w:ind w:left="20"/>
    </w:pPr>
    <w:rPr>
      <w:rFonts w:ascii="Calibri" w:hAnsi="Calibri"/>
      <w:i/>
      <w:color w:val="052173"/>
    </w:rPr>
  </w:style>
  <w:style w:type="paragraph" w:customStyle="1" w:styleId="Body">
    <w:name w:val="Body"/>
    <w:link w:val="BodyChar"/>
    <w:autoRedefine/>
    <w:rsid w:val="00C34925"/>
    <w:pPr>
      <w:spacing w:line="264" w:lineRule="auto"/>
      <w:ind w:right="-416"/>
    </w:pPr>
    <w:rPr>
      <w:rFonts w:ascii="Arial" w:eastAsia="ヒラギノ角ゴ Pro W3" w:hAnsi="Arial" w:cs="Arial"/>
      <w:color w:val="062071" w:themeColor="text1"/>
      <w:sz w:val="22"/>
      <w:szCs w:val="22"/>
    </w:rPr>
  </w:style>
  <w:style w:type="character" w:customStyle="1" w:styleId="BodyChar">
    <w:name w:val="Body Char"/>
    <w:link w:val="Body"/>
    <w:rsid w:val="00C34925"/>
    <w:rPr>
      <w:rFonts w:ascii="Arial" w:eastAsia="ヒラギノ角ゴ Pro W3" w:hAnsi="Arial" w:cs="Arial"/>
      <w:color w:val="062071" w:themeColor="text1"/>
      <w:sz w:val="22"/>
      <w:szCs w:val="22"/>
    </w:rPr>
  </w:style>
  <w:style w:type="paragraph" w:styleId="ListParagraph">
    <w:name w:val="List Paragraph"/>
    <w:aliases w:val="List Paragraph (numbered (a))"/>
    <w:basedOn w:val="Normal"/>
    <w:link w:val="ListParagraphChar"/>
    <w:uiPriority w:val="34"/>
    <w:qFormat/>
    <w:rsid w:val="00C34925"/>
    <w:pPr>
      <w:ind w:left="720"/>
      <w:contextualSpacing/>
    </w:pPr>
  </w:style>
  <w:style w:type="paragraph" w:styleId="BalloonText">
    <w:name w:val="Balloon Text"/>
    <w:basedOn w:val="Normal"/>
    <w:link w:val="BalloonTextChar"/>
    <w:uiPriority w:val="99"/>
    <w:semiHidden/>
    <w:unhideWhenUsed/>
    <w:rsid w:val="009730F1"/>
    <w:pPr>
      <w:spacing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9730F1"/>
    <w:rPr>
      <w:rFonts w:ascii="Times New Roman" w:eastAsia="Calibri" w:hAnsi="Times New Roman" w:cs="Times New Roman"/>
      <w:color w:val="062172"/>
      <w:sz w:val="18"/>
      <w:szCs w:val="18"/>
      <w:lang w:bidi="en-US"/>
    </w:rPr>
  </w:style>
  <w:style w:type="character" w:styleId="Hyperlink">
    <w:name w:val="Hyperlink"/>
    <w:basedOn w:val="DefaultParagraphFont"/>
    <w:uiPriority w:val="99"/>
    <w:unhideWhenUsed/>
    <w:rsid w:val="005E74A3"/>
    <w:rPr>
      <w:color w:val="062071" w:themeColor="hyperlink"/>
      <w:u w:val="single"/>
    </w:rPr>
  </w:style>
  <w:style w:type="character" w:styleId="UnresolvedMention">
    <w:name w:val="Unresolved Mention"/>
    <w:basedOn w:val="DefaultParagraphFont"/>
    <w:uiPriority w:val="99"/>
    <w:unhideWhenUsed/>
    <w:rsid w:val="005E74A3"/>
    <w:rPr>
      <w:color w:val="605E5C"/>
      <w:shd w:val="clear" w:color="auto" w:fill="E1DFDD"/>
    </w:rPr>
  </w:style>
  <w:style w:type="character" w:styleId="FollowedHyperlink">
    <w:name w:val="FollowedHyperlink"/>
    <w:basedOn w:val="DefaultParagraphFont"/>
    <w:uiPriority w:val="99"/>
    <w:semiHidden/>
    <w:unhideWhenUsed/>
    <w:rsid w:val="005E74A3"/>
    <w:rPr>
      <w:color w:val="43D596" w:themeColor="followedHyperlink"/>
      <w:u w:val="single"/>
    </w:rPr>
  </w:style>
  <w:style w:type="character" w:styleId="CommentReference">
    <w:name w:val="annotation reference"/>
    <w:basedOn w:val="DefaultParagraphFont"/>
    <w:uiPriority w:val="99"/>
    <w:unhideWhenUsed/>
    <w:rsid w:val="008327F6"/>
    <w:rPr>
      <w:sz w:val="16"/>
      <w:szCs w:val="16"/>
    </w:rPr>
  </w:style>
  <w:style w:type="paragraph" w:styleId="CommentText">
    <w:name w:val="annotation text"/>
    <w:basedOn w:val="Normal"/>
    <w:link w:val="CommentTextChar"/>
    <w:uiPriority w:val="99"/>
    <w:unhideWhenUsed/>
    <w:rsid w:val="008327F6"/>
    <w:pPr>
      <w:spacing w:line="240" w:lineRule="auto"/>
    </w:pPr>
    <w:rPr>
      <w:sz w:val="20"/>
      <w:szCs w:val="20"/>
    </w:rPr>
  </w:style>
  <w:style w:type="character" w:customStyle="1" w:styleId="CommentTextChar">
    <w:name w:val="Comment Text Char"/>
    <w:basedOn w:val="DefaultParagraphFont"/>
    <w:link w:val="CommentText"/>
    <w:uiPriority w:val="99"/>
    <w:rsid w:val="008327F6"/>
    <w:rPr>
      <w:rFonts w:ascii="Poppins" w:eastAsia="Calibri" w:hAnsi="Poppins" w:cs="Calibri"/>
      <w:color w:val="062172"/>
      <w:sz w:val="20"/>
      <w:szCs w:val="20"/>
      <w:lang w:bidi="en-US"/>
    </w:rPr>
  </w:style>
  <w:style w:type="paragraph" w:styleId="CommentSubject">
    <w:name w:val="annotation subject"/>
    <w:basedOn w:val="CommentText"/>
    <w:next w:val="CommentText"/>
    <w:link w:val="CommentSubjectChar"/>
    <w:uiPriority w:val="99"/>
    <w:semiHidden/>
    <w:unhideWhenUsed/>
    <w:rsid w:val="008327F6"/>
    <w:rPr>
      <w:b/>
      <w:bCs/>
    </w:rPr>
  </w:style>
  <w:style w:type="character" w:customStyle="1" w:styleId="CommentSubjectChar">
    <w:name w:val="Comment Subject Char"/>
    <w:basedOn w:val="CommentTextChar"/>
    <w:link w:val="CommentSubject"/>
    <w:uiPriority w:val="99"/>
    <w:semiHidden/>
    <w:rsid w:val="008327F6"/>
    <w:rPr>
      <w:rFonts w:ascii="Poppins" w:eastAsia="Calibri" w:hAnsi="Poppins" w:cs="Calibri"/>
      <w:b/>
      <w:bCs/>
      <w:color w:val="062172"/>
      <w:sz w:val="20"/>
      <w:szCs w:val="20"/>
      <w:lang w:bidi="en-US"/>
    </w:rPr>
  </w:style>
  <w:style w:type="character" w:styleId="PlaceholderText">
    <w:name w:val="Placeholder Text"/>
    <w:basedOn w:val="DefaultParagraphFont"/>
    <w:uiPriority w:val="99"/>
    <w:semiHidden/>
    <w:rsid w:val="008B0577"/>
    <w:rPr>
      <w:color w:val="808080"/>
    </w:rPr>
  </w:style>
  <w:style w:type="paragraph" w:styleId="FootnoteText">
    <w:name w:val="footnote text"/>
    <w:aliases w:val="single space,footnote text,FOOTNOTES,ALTS FOOTNOTE,Fodnotetekst Tegn,Footnote Text Char2,Footnote Text Char1 Char1,Footnote Text Char Char Char1,Footnote Text Char1 Char Char,Footnote Text Char Char Char Char,Footnote Text1,fn Car Ca,ft"/>
    <w:basedOn w:val="Normal"/>
    <w:link w:val="FootnoteTextChar"/>
    <w:uiPriority w:val="99"/>
    <w:unhideWhenUsed/>
    <w:rsid w:val="00BD022E"/>
    <w:pPr>
      <w:spacing w:line="240" w:lineRule="auto"/>
    </w:pPr>
    <w:rPr>
      <w:sz w:val="20"/>
      <w:szCs w:val="20"/>
    </w:rPr>
  </w:style>
  <w:style w:type="character" w:customStyle="1" w:styleId="FootnoteTextChar">
    <w:name w:val="Footnote Text Char"/>
    <w:aliases w:val="single space Char,footnote text Char,FOOTNOTES Char,ALTS FOOTNOTE Char,Fodnotetekst Tegn Char,Footnote Text Char2 Char,Footnote Text Char1 Char1 Char,Footnote Text Char Char Char1 Char,Footnote Text Char1 Char Char Char,fn Car Ca Char"/>
    <w:basedOn w:val="DefaultParagraphFont"/>
    <w:link w:val="FootnoteText"/>
    <w:uiPriority w:val="99"/>
    <w:rsid w:val="00BD022E"/>
    <w:rPr>
      <w:rFonts w:ascii="Poppins" w:eastAsia="Calibri" w:hAnsi="Poppins" w:cs="Calibri"/>
      <w:color w:val="062172"/>
      <w:sz w:val="20"/>
      <w:szCs w:val="20"/>
      <w:lang w:bidi="en-US"/>
    </w:rPr>
  </w:style>
  <w:style w:type="character" w:styleId="FootnoteReference">
    <w:name w:val="footnote reference"/>
    <w:aliases w:val="Ref,de nota al pie,16 Point,Superscript 6 Point,ftref, BVI fnr,BVI fnr,Appel note de bas de page,Footnote Reference Number,Footnote,Знак сноски 1,Footnote Reference Char Char Char,Char Char Char Char Car Char,fr,SUPERS,R, Car1,Car1"/>
    <w:basedOn w:val="DefaultParagraphFont"/>
    <w:uiPriority w:val="99"/>
    <w:unhideWhenUsed/>
    <w:qFormat/>
    <w:rsid w:val="00BD022E"/>
    <w:rPr>
      <w:vertAlign w:val="superscript"/>
    </w:rPr>
  </w:style>
  <w:style w:type="table" w:customStyle="1" w:styleId="TableGridCFAA1">
    <w:name w:val="Table Grid CFAA1"/>
    <w:basedOn w:val="TableNormal"/>
    <w:next w:val="TableNormal"/>
    <w:uiPriority w:val="39"/>
    <w:rsid w:val="00BE0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417E"/>
    <w:rPr>
      <w:rFonts w:ascii="Poppins" w:eastAsia="Calibri" w:hAnsi="Poppins" w:cs="Calibri"/>
      <w:color w:val="062172"/>
      <w:sz w:val="18"/>
      <w:lang w:bidi="en-US"/>
    </w:rPr>
  </w:style>
  <w:style w:type="table" w:customStyle="1" w:styleId="TableGridCFAA2">
    <w:name w:val="Table Grid CFAA2"/>
    <w:basedOn w:val="TableNormal"/>
    <w:next w:val="TableNormal"/>
    <w:uiPriority w:val="39"/>
    <w:rsid w:val="00351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907AB"/>
    <w:rPr>
      <w:rFonts w:ascii="Calibri" w:eastAsia="MS Gothic" w:hAnsi="Calibri" w:cs="Times New Roman"/>
      <w:color w:val="243F60"/>
    </w:rPr>
  </w:style>
  <w:style w:type="paragraph" w:customStyle="1" w:styleId="Heading31">
    <w:name w:val="Heading 31"/>
    <w:basedOn w:val="Normal"/>
    <w:next w:val="Normal"/>
    <w:uiPriority w:val="9"/>
    <w:semiHidden/>
    <w:unhideWhenUsed/>
    <w:qFormat/>
    <w:rsid w:val="00C907AB"/>
    <w:pPr>
      <w:keepNext/>
      <w:keepLines/>
      <w:spacing w:before="40" w:line="240" w:lineRule="auto"/>
      <w:outlineLvl w:val="2"/>
    </w:pPr>
    <w:rPr>
      <w:rFonts w:ascii="Calibri" w:eastAsia="MS Gothic" w:hAnsi="Calibri" w:cs="Times New Roman"/>
      <w:color w:val="243F60"/>
      <w:sz w:val="24"/>
      <w:lang w:bidi="ar-SA"/>
    </w:rPr>
  </w:style>
  <w:style w:type="numbering" w:customStyle="1" w:styleId="NoList1">
    <w:name w:val="No List1"/>
    <w:next w:val="NoList"/>
    <w:uiPriority w:val="99"/>
    <w:semiHidden/>
    <w:unhideWhenUsed/>
    <w:rsid w:val="00C907AB"/>
  </w:style>
  <w:style w:type="paragraph" w:styleId="Footer">
    <w:name w:val="footer"/>
    <w:basedOn w:val="Normal"/>
    <w:link w:val="FooterChar"/>
    <w:uiPriority w:val="99"/>
    <w:unhideWhenUsed/>
    <w:rsid w:val="00C907AB"/>
    <w:pPr>
      <w:tabs>
        <w:tab w:val="center" w:pos="4320"/>
        <w:tab w:val="right" w:pos="8640"/>
      </w:tabs>
      <w:spacing w:line="240" w:lineRule="auto"/>
    </w:pPr>
    <w:rPr>
      <w:rFonts w:ascii="Cambria" w:eastAsia="MS Mincho" w:hAnsi="Cambria" w:cs="Times New Roman"/>
      <w:color w:val="auto"/>
      <w:sz w:val="24"/>
      <w:lang w:bidi="ar-SA"/>
    </w:rPr>
  </w:style>
  <w:style w:type="character" w:customStyle="1" w:styleId="FooterChar">
    <w:name w:val="Footer Char"/>
    <w:basedOn w:val="DefaultParagraphFont"/>
    <w:link w:val="Footer"/>
    <w:uiPriority w:val="99"/>
    <w:rsid w:val="00C907AB"/>
    <w:rPr>
      <w:rFonts w:ascii="Cambria" w:eastAsia="MS Mincho" w:hAnsi="Cambria" w:cs="Times New Roman"/>
    </w:rPr>
  </w:style>
  <w:style w:type="table" w:customStyle="1" w:styleId="TableGridCFAA3">
    <w:name w:val="Table Grid CFAA3"/>
    <w:basedOn w:val="TableNormal"/>
    <w:next w:val="TableNormal"/>
    <w:uiPriority w:val="39"/>
    <w:rsid w:val="00C907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907AB"/>
  </w:style>
  <w:style w:type="paragraph" w:customStyle="1" w:styleId="Default">
    <w:name w:val="Default"/>
    <w:rsid w:val="00C907AB"/>
    <w:pPr>
      <w:autoSpaceDE w:val="0"/>
      <w:autoSpaceDN w:val="0"/>
      <w:adjustRightInd w:val="0"/>
    </w:pPr>
    <w:rPr>
      <w:rFonts w:ascii="Georgia" w:eastAsia="Times New Roman" w:hAnsi="Georgia" w:cs="Georgia"/>
      <w:color w:val="000000"/>
    </w:rPr>
  </w:style>
  <w:style w:type="character" w:styleId="Strong">
    <w:name w:val="Strong"/>
    <w:basedOn w:val="DefaultParagraphFont"/>
    <w:uiPriority w:val="22"/>
    <w:qFormat/>
    <w:rsid w:val="00C907AB"/>
    <w:rPr>
      <w:b/>
      <w:bCs/>
    </w:rPr>
  </w:style>
  <w:style w:type="paragraph" w:styleId="NormalWeb">
    <w:name w:val="Normal (Web)"/>
    <w:basedOn w:val="Normal"/>
    <w:uiPriority w:val="99"/>
    <w:unhideWhenUsed/>
    <w:rsid w:val="00C907AB"/>
    <w:pPr>
      <w:spacing w:line="240" w:lineRule="auto"/>
    </w:pPr>
    <w:rPr>
      <w:rFonts w:ascii="Times New Roman" w:eastAsia="MS Mincho" w:hAnsi="Times New Roman" w:cs="Times New Roman"/>
      <w:color w:val="auto"/>
      <w:sz w:val="24"/>
      <w:lang w:eastAsia="ja-JP" w:bidi="ar-SA"/>
    </w:rPr>
  </w:style>
  <w:style w:type="paragraph" w:styleId="EndnoteText">
    <w:name w:val="endnote text"/>
    <w:basedOn w:val="Normal"/>
    <w:link w:val="EndnoteTextChar"/>
    <w:uiPriority w:val="99"/>
    <w:semiHidden/>
    <w:unhideWhenUsed/>
    <w:rsid w:val="00C907AB"/>
    <w:pPr>
      <w:spacing w:line="240" w:lineRule="auto"/>
    </w:pPr>
    <w:rPr>
      <w:rFonts w:ascii="Cambria" w:eastAsia="MS Mincho" w:hAnsi="Cambria" w:cs="Times New Roman"/>
      <w:color w:val="auto"/>
      <w:sz w:val="20"/>
      <w:szCs w:val="20"/>
      <w:lang w:bidi="ar-SA"/>
    </w:rPr>
  </w:style>
  <w:style w:type="character" w:customStyle="1" w:styleId="EndnoteTextChar">
    <w:name w:val="Endnote Text Char"/>
    <w:basedOn w:val="DefaultParagraphFont"/>
    <w:link w:val="EndnoteText"/>
    <w:uiPriority w:val="99"/>
    <w:semiHidden/>
    <w:rsid w:val="00C907AB"/>
    <w:rPr>
      <w:rFonts w:ascii="Cambria" w:eastAsia="MS Mincho" w:hAnsi="Cambria" w:cs="Times New Roman"/>
      <w:sz w:val="20"/>
      <w:szCs w:val="20"/>
    </w:rPr>
  </w:style>
  <w:style w:type="character" w:styleId="EndnoteReference">
    <w:name w:val="endnote reference"/>
    <w:basedOn w:val="DefaultParagraphFont"/>
    <w:uiPriority w:val="99"/>
    <w:semiHidden/>
    <w:unhideWhenUsed/>
    <w:rsid w:val="00C907AB"/>
    <w:rPr>
      <w:vertAlign w:val="superscript"/>
    </w:rPr>
  </w:style>
  <w:style w:type="character" w:customStyle="1" w:styleId="CommentTextChar1">
    <w:name w:val="Comment Text Char1"/>
    <w:basedOn w:val="DefaultParagraphFont"/>
    <w:uiPriority w:val="99"/>
    <w:rsid w:val="00C907AB"/>
    <w:rPr>
      <w:rFonts w:ascii="Arial" w:eastAsia="Times New Roman" w:hAnsi="Arial" w:cs="Times New Roman"/>
      <w:sz w:val="20"/>
      <w:szCs w:val="20"/>
      <w:lang w:val="en-GB"/>
    </w:rPr>
  </w:style>
  <w:style w:type="character" w:styleId="Mention">
    <w:name w:val="Mention"/>
    <w:basedOn w:val="DefaultParagraphFont"/>
    <w:uiPriority w:val="99"/>
    <w:unhideWhenUsed/>
    <w:rsid w:val="00C907AB"/>
    <w:rPr>
      <w:color w:val="2B579A"/>
      <w:shd w:val="clear" w:color="auto" w:fill="E6E6E6"/>
    </w:rPr>
  </w:style>
  <w:style w:type="paragraph" w:styleId="TOC1">
    <w:name w:val="toc 1"/>
    <w:basedOn w:val="Normal"/>
    <w:next w:val="Normal"/>
    <w:autoRedefine/>
    <w:uiPriority w:val="39"/>
    <w:unhideWhenUsed/>
    <w:rsid w:val="00C907AB"/>
    <w:pPr>
      <w:spacing w:after="100" w:line="240" w:lineRule="auto"/>
    </w:pPr>
    <w:rPr>
      <w:rFonts w:ascii="Cambria" w:eastAsia="MS Mincho" w:hAnsi="Cambria" w:cs="Times New Roman"/>
      <w:color w:val="auto"/>
      <w:sz w:val="24"/>
      <w:lang w:bidi="ar-SA"/>
    </w:rPr>
  </w:style>
  <w:style w:type="paragraph" w:styleId="TOCHeading">
    <w:name w:val="TOC Heading"/>
    <w:basedOn w:val="Heading1"/>
    <w:next w:val="Normal"/>
    <w:uiPriority w:val="39"/>
    <w:unhideWhenUsed/>
    <w:qFormat/>
    <w:rsid w:val="00C907AB"/>
    <w:pPr>
      <w:pBdr>
        <w:top w:val="none" w:sz="0" w:space="0" w:color="auto"/>
        <w:left w:val="none" w:sz="0" w:space="0" w:color="auto"/>
        <w:bottom w:val="none" w:sz="0" w:space="0" w:color="auto"/>
        <w:right w:val="none" w:sz="0" w:space="0" w:color="auto"/>
      </w:pBdr>
      <w:spacing w:before="240" w:after="0"/>
      <w:ind w:left="0"/>
      <w:outlineLvl w:val="9"/>
    </w:pPr>
    <w:rPr>
      <w:rFonts w:ascii="Calibri" w:eastAsia="MS Gothic" w:hAnsi="Calibri" w:cs="Times New Roman"/>
      <w:b w:val="0"/>
      <w:color w:val="365F91"/>
      <w:sz w:val="32"/>
      <w:szCs w:val="32"/>
    </w:rPr>
  </w:style>
  <w:style w:type="paragraph" w:styleId="TOC2">
    <w:name w:val="toc 2"/>
    <w:basedOn w:val="Normal"/>
    <w:next w:val="Normal"/>
    <w:autoRedefine/>
    <w:uiPriority w:val="39"/>
    <w:unhideWhenUsed/>
    <w:rsid w:val="00C907AB"/>
    <w:pPr>
      <w:spacing w:after="100" w:line="259" w:lineRule="auto"/>
      <w:ind w:left="220"/>
    </w:pPr>
    <w:rPr>
      <w:rFonts w:ascii="Cambria" w:eastAsia="MS Mincho" w:hAnsi="Cambria" w:cs="Times New Roman"/>
      <w:color w:val="auto"/>
      <w:sz w:val="22"/>
      <w:szCs w:val="22"/>
      <w:lang w:bidi="ar-SA"/>
    </w:rPr>
  </w:style>
  <w:style w:type="paragraph" w:styleId="TOC3">
    <w:name w:val="toc 3"/>
    <w:basedOn w:val="Normal"/>
    <w:next w:val="Normal"/>
    <w:autoRedefine/>
    <w:uiPriority w:val="39"/>
    <w:unhideWhenUsed/>
    <w:rsid w:val="00C907AB"/>
    <w:pPr>
      <w:spacing w:after="100" w:line="259" w:lineRule="auto"/>
      <w:ind w:left="440"/>
    </w:pPr>
    <w:rPr>
      <w:rFonts w:ascii="Cambria" w:eastAsia="MS Mincho" w:hAnsi="Cambria" w:cs="Times New Roman"/>
      <w:color w:val="auto"/>
      <w:sz w:val="22"/>
      <w:szCs w:val="22"/>
      <w:lang w:bidi="ar-SA"/>
    </w:rPr>
  </w:style>
  <w:style w:type="table" w:customStyle="1" w:styleId="TableGrid1">
    <w:name w:val="Table Grid1"/>
    <w:tblPr>
      <w:tblCellMar>
        <w:top w:w="0" w:type="dxa"/>
        <w:left w:w="0" w:type="dxa"/>
        <w:bottom w:w="0" w:type="dxa"/>
        <w:right w:w="0" w:type="dxa"/>
      </w:tblCellMar>
    </w:tblPr>
  </w:style>
  <w:style w:type="table" w:customStyle="1" w:styleId="TableGridCFAA11">
    <w:name w:val="Table Grid CFAA11"/>
    <w:basedOn w:val="TableNormal"/>
    <w:next w:val="TableNormal"/>
    <w:uiPriority w:val="39"/>
    <w:rsid w:val="00C907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C907AB"/>
    <w:rPr>
      <w:rFonts w:asciiTheme="majorHAnsi" w:eastAsiaTheme="majorEastAsia" w:hAnsiTheme="majorHAnsi" w:cstheme="majorBidi"/>
      <w:color w:val="115370" w:themeColor="accent1" w:themeShade="7F"/>
      <w:lang w:bidi="en-US"/>
    </w:rPr>
  </w:style>
  <w:style w:type="character" w:customStyle="1" w:styleId="ListParagraphChar">
    <w:name w:val="List Paragraph Char"/>
    <w:aliases w:val="List Paragraph (numbered (a)) Char"/>
    <w:basedOn w:val="DefaultParagraphFont"/>
    <w:link w:val="ListParagraph"/>
    <w:uiPriority w:val="34"/>
    <w:rsid w:val="002F5B02"/>
    <w:rPr>
      <w:rFonts w:ascii="Poppins" w:eastAsia="Calibri" w:hAnsi="Poppins" w:cs="Calibri"/>
      <w:color w:val="062172"/>
      <w:sz w:val="18"/>
      <w:lang w:bidi="en-US"/>
    </w:rPr>
  </w:style>
  <w:style w:type="table" w:styleId="TableGrid">
    <w:name w:val="Table Grid"/>
    <w:aliases w:val="Table Grid CFAA"/>
    <w:basedOn w:val="TableNormal"/>
    <w:uiPriority w:val="39"/>
    <w:rsid w:val="00C924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E6F57"/>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e_grant_submission@globalpartnership.org"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globalpartnership.org/funding/gpe-multiplier"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access-gpe-multiplier"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lobalpartnership.org/content/policy-education-sector-program-implementation-grants" TargetMode="External"/><Relationship Id="rId22" Type="http://schemas.openxmlformats.org/officeDocument/2006/relationships/header" Target="head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94F5AEBED24127BF84231B804CD50D"/>
        <w:category>
          <w:name w:val="General"/>
          <w:gallery w:val="placeholder"/>
        </w:category>
        <w:types>
          <w:type w:val="bbPlcHdr"/>
        </w:types>
        <w:behaviors>
          <w:behavior w:val="content"/>
        </w:behaviors>
        <w:guid w:val="{DE439FD1-0D74-4819-A910-D9AED17E2E64}"/>
      </w:docPartPr>
      <w:docPartBody>
        <w:p w:rsidR="001D78FC" w:rsidRDefault="00E20C01" w:rsidP="00E20C01">
          <w:r w:rsidRPr="00C907AB">
            <w:rPr>
              <w:rFonts w:eastAsia="MS Mincho" w:cs="Poppins"/>
              <w:color w:val="29A7DE"/>
              <w:szCs w:val="18"/>
            </w:rPr>
            <w:t>Click here to enter text.</w:t>
          </w:r>
        </w:p>
      </w:docPartBody>
    </w:docPart>
    <w:docPart>
      <w:docPartPr>
        <w:name w:val="1613924B0F02437DBDC55EC111D15372"/>
        <w:category>
          <w:name w:val="General"/>
          <w:gallery w:val="placeholder"/>
        </w:category>
        <w:types>
          <w:type w:val="bbPlcHdr"/>
        </w:types>
        <w:behaviors>
          <w:behavior w:val="content"/>
        </w:behaviors>
        <w:guid w:val="{4BBF32CB-4FCE-4FFF-BBA8-D57778405B54}"/>
      </w:docPartPr>
      <w:docPartBody>
        <w:p w:rsidR="001D78FC" w:rsidRDefault="00E20C01" w:rsidP="00E20C01">
          <w:r w:rsidRPr="00C907AB">
            <w:rPr>
              <w:rFonts w:eastAsia="MS Mincho" w:cs="Poppins"/>
              <w:color w:val="29A7DE"/>
              <w:szCs w:val="18"/>
            </w:rPr>
            <w:t>Click here to enter text.</w:t>
          </w:r>
        </w:p>
      </w:docPartBody>
    </w:docPart>
    <w:docPart>
      <w:docPartPr>
        <w:name w:val="64D96F1E40EE4385908A14BE3228F0ED"/>
        <w:category>
          <w:name w:val="General"/>
          <w:gallery w:val="placeholder"/>
        </w:category>
        <w:types>
          <w:type w:val="bbPlcHdr"/>
        </w:types>
        <w:behaviors>
          <w:behavior w:val="content"/>
        </w:behaviors>
        <w:guid w:val="{97B9F600-86CA-48BD-9576-AE1403A638D2}"/>
      </w:docPartPr>
      <w:docPartBody>
        <w:p w:rsidR="001D78FC" w:rsidRDefault="00E20C01" w:rsidP="00E20C01">
          <w:r w:rsidRPr="00C907AB">
            <w:rPr>
              <w:rFonts w:eastAsia="MS Mincho" w:cs="Poppins"/>
              <w:color w:val="29A7DE"/>
              <w:szCs w:val="18"/>
            </w:rPr>
            <w:t>Click here to enter text.</w:t>
          </w:r>
        </w:p>
      </w:docPartBody>
    </w:docPart>
    <w:docPart>
      <w:docPartPr>
        <w:name w:val="4BADD393C17548AF9C5BFA901BD0A71D"/>
        <w:category>
          <w:name w:val="General"/>
          <w:gallery w:val="placeholder"/>
        </w:category>
        <w:types>
          <w:type w:val="bbPlcHdr"/>
        </w:types>
        <w:behaviors>
          <w:behavior w:val="content"/>
        </w:behaviors>
        <w:guid w:val="{86455108-E262-4629-9FF8-C6859AC93178}"/>
      </w:docPartPr>
      <w:docPartBody>
        <w:p w:rsidR="001D78FC" w:rsidRDefault="00E20C01" w:rsidP="00E20C01">
          <w:r w:rsidRPr="00C907AB">
            <w:rPr>
              <w:rFonts w:eastAsia="MS Mincho" w:cs="Poppins"/>
              <w:color w:val="29A7DE"/>
              <w:szCs w:val="18"/>
            </w:rPr>
            <w:t>Click here to enter text.</w:t>
          </w:r>
        </w:p>
      </w:docPartBody>
    </w:docPart>
    <w:docPart>
      <w:docPartPr>
        <w:name w:val="E1B15820EDF84552B69C34553D2AF878"/>
        <w:category>
          <w:name w:val="General"/>
          <w:gallery w:val="placeholder"/>
        </w:category>
        <w:types>
          <w:type w:val="bbPlcHdr"/>
        </w:types>
        <w:behaviors>
          <w:behavior w:val="content"/>
        </w:behaviors>
        <w:guid w:val="{0E6E6498-749A-4A8A-838E-04D6B5B57025}"/>
      </w:docPartPr>
      <w:docPartBody>
        <w:p w:rsidR="001D78FC" w:rsidRDefault="00E20C01" w:rsidP="00E20C01">
          <w:r w:rsidRPr="00C907AB">
            <w:rPr>
              <w:rFonts w:eastAsia="MS Mincho" w:cs="Poppins"/>
              <w:color w:val="29A7DE"/>
              <w:szCs w:val="18"/>
            </w:rPr>
            <w:t>Click here to enter text.</w:t>
          </w:r>
        </w:p>
      </w:docPartBody>
    </w:docPart>
    <w:docPart>
      <w:docPartPr>
        <w:name w:val="E37E0CF2F2DD46289B40B69FFB42A276"/>
        <w:category>
          <w:name w:val="General"/>
          <w:gallery w:val="placeholder"/>
        </w:category>
        <w:types>
          <w:type w:val="bbPlcHdr"/>
        </w:types>
        <w:behaviors>
          <w:behavior w:val="content"/>
        </w:behaviors>
        <w:guid w:val="{588FE1D7-5792-4D55-A7D5-451065A629D3}"/>
      </w:docPartPr>
      <w:docPartBody>
        <w:p w:rsidR="001D78FC" w:rsidRDefault="00E20C01" w:rsidP="00E20C01">
          <w:r w:rsidRPr="00C907AB">
            <w:rPr>
              <w:rFonts w:eastAsia="MS Mincho" w:cs="Poppins"/>
              <w:color w:val="29A7DE"/>
              <w:szCs w:val="18"/>
            </w:rPr>
            <w:t>Click here to enter text.</w:t>
          </w:r>
        </w:p>
      </w:docPartBody>
    </w:docPart>
    <w:docPart>
      <w:docPartPr>
        <w:name w:val="C5A1D9CD73FF44A692D09D6369E25501"/>
        <w:category>
          <w:name w:val="General"/>
          <w:gallery w:val="placeholder"/>
        </w:category>
        <w:types>
          <w:type w:val="bbPlcHdr"/>
        </w:types>
        <w:behaviors>
          <w:behavior w:val="content"/>
        </w:behaviors>
        <w:guid w:val="{289149DA-3B36-4F42-96C1-5AD2FD6ABDF5}"/>
      </w:docPartPr>
      <w:docPartBody>
        <w:p w:rsidR="001D78FC" w:rsidRDefault="00E20C01" w:rsidP="00E20C01">
          <w:r w:rsidRPr="00C907AB">
            <w:rPr>
              <w:rFonts w:eastAsia="MS Mincho" w:cs="Poppins"/>
              <w:color w:val="29A7DE"/>
              <w:szCs w:val="18"/>
            </w:rPr>
            <w:t>Click here to enter text.</w:t>
          </w:r>
        </w:p>
      </w:docPartBody>
    </w:docPart>
    <w:docPart>
      <w:docPartPr>
        <w:name w:val="659721E99B954B4A807DA7DBEF97B59C"/>
        <w:category>
          <w:name w:val="General"/>
          <w:gallery w:val="placeholder"/>
        </w:category>
        <w:types>
          <w:type w:val="bbPlcHdr"/>
        </w:types>
        <w:behaviors>
          <w:behavior w:val="content"/>
        </w:behaviors>
        <w:guid w:val="{EF9E543C-091C-4814-96B1-90BA53492CAC}"/>
      </w:docPartPr>
      <w:docPartBody>
        <w:p w:rsidR="001D78FC" w:rsidRDefault="00E20C01" w:rsidP="00E20C01">
          <w:r w:rsidRPr="00C907AB">
            <w:rPr>
              <w:rFonts w:eastAsia="MS Mincho" w:cs="Poppins"/>
              <w:color w:val="29A7DE"/>
              <w:szCs w:val="18"/>
            </w:rPr>
            <w:t>Click here to enter text.</w:t>
          </w:r>
        </w:p>
      </w:docPartBody>
    </w:docPart>
    <w:docPart>
      <w:docPartPr>
        <w:name w:val="D856B4E48C76427C89CCA8D73090DE48"/>
        <w:category>
          <w:name w:val="General"/>
          <w:gallery w:val="placeholder"/>
        </w:category>
        <w:types>
          <w:type w:val="bbPlcHdr"/>
        </w:types>
        <w:behaviors>
          <w:behavior w:val="content"/>
        </w:behaviors>
        <w:guid w:val="{353B50E3-4DF8-42BF-9965-73E17CD1F9B7}"/>
      </w:docPartPr>
      <w:docPartBody>
        <w:p w:rsidR="001D78FC" w:rsidRDefault="00E20C01" w:rsidP="00E20C01">
          <w:r w:rsidRPr="00C907AB">
            <w:rPr>
              <w:rFonts w:eastAsia="MS Mincho" w:cs="Poppins"/>
              <w:color w:val="29A7DE"/>
              <w:szCs w:val="18"/>
            </w:rPr>
            <w:t>Click here to enter text.</w:t>
          </w:r>
        </w:p>
      </w:docPartBody>
    </w:docPart>
    <w:docPart>
      <w:docPartPr>
        <w:name w:val="9FD38640F5544E61895A4F290532F64A"/>
        <w:category>
          <w:name w:val="General"/>
          <w:gallery w:val="placeholder"/>
        </w:category>
        <w:types>
          <w:type w:val="bbPlcHdr"/>
        </w:types>
        <w:behaviors>
          <w:behavior w:val="content"/>
        </w:behaviors>
        <w:guid w:val="{530C37C8-C9DB-4DCC-99DD-2B16D686E56E}"/>
      </w:docPartPr>
      <w:docPartBody>
        <w:p w:rsidR="001D78FC" w:rsidRDefault="00E20C01" w:rsidP="00E20C01">
          <w:r w:rsidRPr="00C907AB">
            <w:rPr>
              <w:rFonts w:eastAsia="MS Mincho" w:cs="Poppins"/>
              <w:color w:val="29A7DE"/>
              <w:szCs w:val="18"/>
            </w:rPr>
            <w:t>Click here to enter text.</w:t>
          </w:r>
        </w:p>
      </w:docPartBody>
    </w:docPart>
    <w:docPart>
      <w:docPartPr>
        <w:name w:val="FDAA65C9CF1A45A4A5DBA6577F18ECE3"/>
        <w:category>
          <w:name w:val="General"/>
          <w:gallery w:val="placeholder"/>
        </w:category>
        <w:types>
          <w:type w:val="bbPlcHdr"/>
        </w:types>
        <w:behaviors>
          <w:behavior w:val="content"/>
        </w:behaviors>
        <w:guid w:val="{3BBFD3A7-6632-4D99-B476-39756125709C}"/>
      </w:docPartPr>
      <w:docPartBody>
        <w:p w:rsidR="001D78FC" w:rsidRDefault="00E20C01" w:rsidP="00E20C01">
          <w:r w:rsidRPr="00C907AB">
            <w:rPr>
              <w:rFonts w:eastAsia="MS Mincho" w:cs="Poppins"/>
              <w:color w:val="29A7DE"/>
              <w:szCs w:val="18"/>
            </w:rPr>
            <w:t>Click here to enter text.</w:t>
          </w:r>
        </w:p>
      </w:docPartBody>
    </w:docPart>
    <w:docPart>
      <w:docPartPr>
        <w:name w:val="688AEE0CC55E4583800C24A37CDDE42E"/>
        <w:category>
          <w:name w:val="General"/>
          <w:gallery w:val="placeholder"/>
        </w:category>
        <w:types>
          <w:type w:val="bbPlcHdr"/>
        </w:types>
        <w:behaviors>
          <w:behavior w:val="content"/>
        </w:behaviors>
        <w:guid w:val="{36A87B72-CFB3-401B-9CEB-E027FCB02C2B}"/>
      </w:docPartPr>
      <w:docPartBody>
        <w:p w:rsidR="001D78FC" w:rsidRDefault="00E20C01" w:rsidP="00E20C01">
          <w:r w:rsidRPr="00C907AB">
            <w:rPr>
              <w:rFonts w:eastAsia="MS Mincho" w:cs="Poppins"/>
              <w:color w:val="29A7DE"/>
              <w:szCs w:val="18"/>
            </w:rPr>
            <w:t>Click here to enter text.</w:t>
          </w:r>
        </w:p>
      </w:docPartBody>
    </w:docPart>
    <w:docPart>
      <w:docPartPr>
        <w:name w:val="380DFD50592C4C7DA5954C075B9A1BDD"/>
        <w:category>
          <w:name w:val="General"/>
          <w:gallery w:val="placeholder"/>
        </w:category>
        <w:types>
          <w:type w:val="bbPlcHdr"/>
        </w:types>
        <w:behaviors>
          <w:behavior w:val="content"/>
        </w:behaviors>
        <w:guid w:val="{679E02B1-1E98-4A5B-BF2F-3A6CDA55E44A}"/>
      </w:docPartPr>
      <w:docPartBody>
        <w:p w:rsidR="001D78FC" w:rsidRDefault="00E20C01" w:rsidP="00E20C01">
          <w:r w:rsidRPr="00C907AB">
            <w:rPr>
              <w:rFonts w:eastAsia="MS Mincho" w:cs="Poppins"/>
              <w:color w:val="29A7DE"/>
              <w:szCs w:val="18"/>
            </w:rPr>
            <w:t>Click here to enter text.</w:t>
          </w:r>
        </w:p>
      </w:docPartBody>
    </w:docPart>
    <w:docPart>
      <w:docPartPr>
        <w:name w:val="D78896E77F14490A981157287DEC3D77"/>
        <w:category>
          <w:name w:val="General"/>
          <w:gallery w:val="placeholder"/>
        </w:category>
        <w:types>
          <w:type w:val="bbPlcHdr"/>
        </w:types>
        <w:behaviors>
          <w:behavior w:val="content"/>
        </w:behaviors>
        <w:guid w:val="{944D399F-87FA-4538-915E-36EFE5B350B3}"/>
      </w:docPartPr>
      <w:docPartBody>
        <w:p w:rsidR="001D78FC" w:rsidRDefault="00E20C01" w:rsidP="00E20C01">
          <w:r w:rsidRPr="00C907AB">
            <w:rPr>
              <w:rFonts w:eastAsia="MS Mincho" w:cs="Poppins"/>
              <w:color w:val="29A7DE"/>
              <w:szCs w:val="18"/>
            </w:rPr>
            <w:t>Click here to enter text.</w:t>
          </w:r>
        </w:p>
      </w:docPartBody>
    </w:docPart>
    <w:docPart>
      <w:docPartPr>
        <w:name w:val="9C58F644A2474E09A9BD0B37631CCECD"/>
        <w:category>
          <w:name w:val="General"/>
          <w:gallery w:val="placeholder"/>
        </w:category>
        <w:types>
          <w:type w:val="bbPlcHdr"/>
        </w:types>
        <w:behaviors>
          <w:behavior w:val="content"/>
        </w:behaviors>
        <w:guid w:val="{9E7BBF95-7390-47DA-9278-DC099C8FB3FF}"/>
      </w:docPartPr>
      <w:docPartBody>
        <w:p w:rsidR="001D78FC" w:rsidRDefault="00E20C01" w:rsidP="00E20C01">
          <w:r w:rsidRPr="00C907AB">
            <w:rPr>
              <w:rFonts w:eastAsia="MS Mincho" w:cs="Poppins"/>
              <w:color w:val="29A7DE"/>
              <w:szCs w:val="18"/>
            </w:rPr>
            <w:t>Click here to enter text.</w:t>
          </w:r>
        </w:p>
      </w:docPartBody>
    </w:docPart>
    <w:docPart>
      <w:docPartPr>
        <w:name w:val="83546EAD3E1E4756B91CE6B3ED354574"/>
        <w:category>
          <w:name w:val="General"/>
          <w:gallery w:val="placeholder"/>
        </w:category>
        <w:types>
          <w:type w:val="bbPlcHdr"/>
        </w:types>
        <w:behaviors>
          <w:behavior w:val="content"/>
        </w:behaviors>
        <w:guid w:val="{8EE36904-3B8A-473D-A58D-E3AF0CA0ECD1}"/>
      </w:docPartPr>
      <w:docPartBody>
        <w:p w:rsidR="001D78FC" w:rsidRDefault="00E20C01" w:rsidP="00E20C01">
          <w:r w:rsidRPr="00C907AB">
            <w:rPr>
              <w:rFonts w:eastAsia="MS Mincho" w:cs="Poppins"/>
              <w:color w:val="29A7DE"/>
              <w:szCs w:val="18"/>
            </w:rPr>
            <w:t>Click here to enter text.</w:t>
          </w:r>
        </w:p>
      </w:docPartBody>
    </w:docPart>
    <w:docPart>
      <w:docPartPr>
        <w:name w:val="C34A45F080FB4890BADC3F158AB07533"/>
        <w:category>
          <w:name w:val="General"/>
          <w:gallery w:val="placeholder"/>
        </w:category>
        <w:types>
          <w:type w:val="bbPlcHdr"/>
        </w:types>
        <w:behaviors>
          <w:behavior w:val="content"/>
        </w:behaviors>
        <w:guid w:val="{4E486C16-5E30-4E82-981E-FF930B5BFD6F}"/>
      </w:docPartPr>
      <w:docPartBody>
        <w:p w:rsidR="001D78FC" w:rsidRDefault="00E20C01" w:rsidP="00E20C01">
          <w:r w:rsidRPr="00C907AB">
            <w:rPr>
              <w:rFonts w:eastAsia="MS Mincho" w:cs="Poppins"/>
              <w:color w:val="29A7DE"/>
              <w:szCs w:val="18"/>
            </w:rPr>
            <w:t>Click here to enter text.</w:t>
          </w:r>
        </w:p>
      </w:docPartBody>
    </w:docPart>
    <w:docPart>
      <w:docPartPr>
        <w:name w:val="7A48A0F8C87B469EA21B2EA89CA44D74"/>
        <w:category>
          <w:name w:val="General"/>
          <w:gallery w:val="placeholder"/>
        </w:category>
        <w:types>
          <w:type w:val="bbPlcHdr"/>
        </w:types>
        <w:behaviors>
          <w:behavior w:val="content"/>
        </w:behaviors>
        <w:guid w:val="{EA917B94-BA1C-4EEC-B050-362C4A0E93B8}"/>
      </w:docPartPr>
      <w:docPartBody>
        <w:p w:rsidR="001D78FC" w:rsidRDefault="00E20C01" w:rsidP="00E20C01">
          <w:r w:rsidRPr="00C907AB">
            <w:rPr>
              <w:rFonts w:eastAsia="MS Mincho" w:cs="Poppins"/>
              <w:color w:val="29A7DE"/>
              <w:szCs w:val="18"/>
            </w:rPr>
            <w:t>Click here to enter text.</w:t>
          </w:r>
        </w:p>
      </w:docPartBody>
    </w:docPart>
    <w:docPart>
      <w:docPartPr>
        <w:name w:val="A6E8F909F4CC4A3DB933AA38297212EB"/>
        <w:category>
          <w:name w:val="General"/>
          <w:gallery w:val="placeholder"/>
        </w:category>
        <w:types>
          <w:type w:val="bbPlcHdr"/>
        </w:types>
        <w:behaviors>
          <w:behavior w:val="content"/>
        </w:behaviors>
        <w:guid w:val="{8F5494BE-027D-4D60-85A6-CECD7C1140B6}"/>
      </w:docPartPr>
      <w:docPartBody>
        <w:p w:rsidR="001D78FC" w:rsidRDefault="00E20C01" w:rsidP="00E20C01">
          <w:r w:rsidRPr="00C907AB">
            <w:rPr>
              <w:rFonts w:eastAsia="MS Mincho" w:cs="Poppins"/>
              <w:color w:val="29A7DE"/>
              <w:szCs w:val="18"/>
            </w:rPr>
            <w:t>Click here to enter text.</w:t>
          </w:r>
        </w:p>
      </w:docPartBody>
    </w:docPart>
    <w:docPart>
      <w:docPartPr>
        <w:name w:val="520859CD1FC145CDAD1F5B4A65E3D54D"/>
        <w:category>
          <w:name w:val="General"/>
          <w:gallery w:val="placeholder"/>
        </w:category>
        <w:types>
          <w:type w:val="bbPlcHdr"/>
        </w:types>
        <w:behaviors>
          <w:behavior w:val="content"/>
        </w:behaviors>
        <w:guid w:val="{B53B046C-BB49-4795-BFAF-98CF6960B856}"/>
      </w:docPartPr>
      <w:docPartBody>
        <w:p w:rsidR="001D78FC" w:rsidRDefault="00E20C01" w:rsidP="00E20C01">
          <w:r w:rsidRPr="00C907AB">
            <w:rPr>
              <w:rFonts w:eastAsia="MS Mincho" w:cs="Poppins"/>
              <w:color w:val="29A7DE"/>
              <w:szCs w:val="18"/>
            </w:rPr>
            <w:t>Click here to enter text.</w:t>
          </w:r>
        </w:p>
      </w:docPartBody>
    </w:docPart>
    <w:docPart>
      <w:docPartPr>
        <w:name w:val="68174A185F9540E191E6CF8B936CF49A"/>
        <w:category>
          <w:name w:val="General"/>
          <w:gallery w:val="placeholder"/>
        </w:category>
        <w:types>
          <w:type w:val="bbPlcHdr"/>
        </w:types>
        <w:behaviors>
          <w:behavior w:val="content"/>
        </w:behaviors>
        <w:guid w:val="{0C6B219E-2DF4-446F-9E45-025F3B3DD0D5}"/>
      </w:docPartPr>
      <w:docPartBody>
        <w:p w:rsidR="001D78FC" w:rsidRDefault="00E20C01" w:rsidP="00E20C01">
          <w:r w:rsidRPr="00C907AB">
            <w:rPr>
              <w:rFonts w:eastAsia="MS Mincho" w:cs="Poppins"/>
              <w:color w:val="29A7DE"/>
              <w:szCs w:val="18"/>
            </w:rPr>
            <w:t>Click here to enter text.</w:t>
          </w:r>
        </w:p>
      </w:docPartBody>
    </w:docPart>
    <w:docPart>
      <w:docPartPr>
        <w:name w:val="44D3418C177E4D1A9DDB728C54A4627E"/>
        <w:category>
          <w:name w:val="General"/>
          <w:gallery w:val="placeholder"/>
        </w:category>
        <w:types>
          <w:type w:val="bbPlcHdr"/>
        </w:types>
        <w:behaviors>
          <w:behavior w:val="content"/>
        </w:behaviors>
        <w:guid w:val="{8E3CCE46-8FE8-4F88-8530-4A1E2E598AB4}"/>
      </w:docPartPr>
      <w:docPartBody>
        <w:p w:rsidR="001D78FC" w:rsidRDefault="00E20C01" w:rsidP="00E20C01">
          <w:r w:rsidRPr="00C907AB">
            <w:rPr>
              <w:rFonts w:eastAsia="MS Mincho" w:cs="Poppins"/>
              <w:color w:val="29A7DE"/>
              <w:szCs w:val="18"/>
            </w:rPr>
            <w:t>Click here to enter text.</w:t>
          </w:r>
        </w:p>
      </w:docPartBody>
    </w:docPart>
    <w:docPart>
      <w:docPartPr>
        <w:name w:val="1FBF5EE5ECBE46A5A018E5884434C2C8"/>
        <w:category>
          <w:name w:val="General"/>
          <w:gallery w:val="placeholder"/>
        </w:category>
        <w:types>
          <w:type w:val="bbPlcHdr"/>
        </w:types>
        <w:behaviors>
          <w:behavior w:val="content"/>
        </w:behaviors>
        <w:guid w:val="{E01C5A33-F27E-4932-A4B2-33047856B132}"/>
      </w:docPartPr>
      <w:docPartBody>
        <w:p w:rsidR="001D78FC" w:rsidRDefault="00E20C01" w:rsidP="00E20C01">
          <w:r w:rsidRPr="00C907AB">
            <w:rPr>
              <w:rFonts w:eastAsia="MS Mincho" w:cs="Poppins"/>
              <w:color w:val="29A7DE"/>
              <w:szCs w:val="18"/>
            </w:rPr>
            <w:t>Click here to enter text.</w:t>
          </w:r>
        </w:p>
      </w:docPartBody>
    </w:docPart>
    <w:docPart>
      <w:docPartPr>
        <w:name w:val="02F9AAF9F0BC4C9AA406FFF20CD7E410"/>
        <w:category>
          <w:name w:val="General"/>
          <w:gallery w:val="placeholder"/>
        </w:category>
        <w:types>
          <w:type w:val="bbPlcHdr"/>
        </w:types>
        <w:behaviors>
          <w:behavior w:val="content"/>
        </w:behaviors>
        <w:guid w:val="{5C29DAE5-E744-4BE2-B8E4-6F698F486781}"/>
      </w:docPartPr>
      <w:docPartBody>
        <w:p w:rsidR="001D78FC" w:rsidRDefault="00E20C01" w:rsidP="00E20C01">
          <w:r w:rsidRPr="00C907AB">
            <w:rPr>
              <w:rFonts w:eastAsia="MS Mincho" w:cs="Poppins"/>
              <w:color w:val="29A7DE"/>
              <w:szCs w:val="18"/>
            </w:rPr>
            <w:t>Click here to enter text.</w:t>
          </w:r>
        </w:p>
      </w:docPartBody>
    </w:docPart>
    <w:docPart>
      <w:docPartPr>
        <w:name w:val="6E0368EBBF134E2FB1CAE9B8B6662575"/>
        <w:category>
          <w:name w:val="General"/>
          <w:gallery w:val="placeholder"/>
        </w:category>
        <w:types>
          <w:type w:val="bbPlcHdr"/>
        </w:types>
        <w:behaviors>
          <w:behavior w:val="content"/>
        </w:behaviors>
        <w:guid w:val="{E5B4813C-7BC7-4EFA-9B15-69691111DF43}"/>
      </w:docPartPr>
      <w:docPartBody>
        <w:p w:rsidR="001D78FC" w:rsidRDefault="00E20C01" w:rsidP="00E20C01">
          <w:r w:rsidRPr="00C907AB">
            <w:rPr>
              <w:rFonts w:eastAsia="MS Mincho" w:cs="Poppins"/>
              <w:color w:val="29A7DE"/>
              <w:szCs w:val="18"/>
            </w:rPr>
            <w:t>Click here to enter text.</w:t>
          </w:r>
        </w:p>
      </w:docPartBody>
    </w:docPart>
    <w:docPart>
      <w:docPartPr>
        <w:name w:val="AC916851F571493D8BE1FECB3A7641F4"/>
        <w:category>
          <w:name w:val="General"/>
          <w:gallery w:val="placeholder"/>
        </w:category>
        <w:types>
          <w:type w:val="bbPlcHdr"/>
        </w:types>
        <w:behaviors>
          <w:behavior w:val="content"/>
        </w:behaviors>
        <w:guid w:val="{362138E2-2579-48AC-8633-998F96AD45E2}"/>
      </w:docPartPr>
      <w:docPartBody>
        <w:p w:rsidR="001D78FC" w:rsidRDefault="00E20C01" w:rsidP="00E20C01">
          <w:r w:rsidRPr="00C907AB">
            <w:rPr>
              <w:rFonts w:eastAsia="MS Mincho" w:cs="Poppins"/>
              <w:color w:val="29A7DE"/>
              <w:szCs w:val="18"/>
            </w:rPr>
            <w:t>Click here to enter text.</w:t>
          </w:r>
        </w:p>
      </w:docPartBody>
    </w:docPart>
    <w:docPart>
      <w:docPartPr>
        <w:name w:val="520BC34AEA224E8991451AB3C7677134"/>
        <w:category>
          <w:name w:val="General"/>
          <w:gallery w:val="placeholder"/>
        </w:category>
        <w:types>
          <w:type w:val="bbPlcHdr"/>
        </w:types>
        <w:behaviors>
          <w:behavior w:val="content"/>
        </w:behaviors>
        <w:guid w:val="{54061BA9-EE35-4030-91D8-3697CA5E8810}"/>
      </w:docPartPr>
      <w:docPartBody>
        <w:p w:rsidR="001D78FC" w:rsidRDefault="00E20C01" w:rsidP="00E20C01">
          <w:r w:rsidRPr="00C907AB">
            <w:rPr>
              <w:rFonts w:eastAsia="MS Mincho" w:cs="Poppins"/>
              <w:color w:val="29A7DE"/>
              <w:szCs w:val="18"/>
            </w:rPr>
            <w:t>Click here to enter text.</w:t>
          </w:r>
        </w:p>
      </w:docPartBody>
    </w:docPart>
    <w:docPart>
      <w:docPartPr>
        <w:name w:val="12A5729B5360447687920E8B16464FC7"/>
        <w:category>
          <w:name w:val="General"/>
          <w:gallery w:val="placeholder"/>
        </w:category>
        <w:types>
          <w:type w:val="bbPlcHdr"/>
        </w:types>
        <w:behaviors>
          <w:behavior w:val="content"/>
        </w:behaviors>
        <w:guid w:val="{74D2DF27-DD7D-4338-B145-DCA93579F020}"/>
      </w:docPartPr>
      <w:docPartBody>
        <w:p w:rsidR="001D78FC" w:rsidRDefault="00E20C01" w:rsidP="00E20C01">
          <w:r w:rsidRPr="00C907AB">
            <w:rPr>
              <w:rFonts w:eastAsia="MS Mincho" w:cs="Poppins"/>
              <w:color w:val="002060"/>
              <w:szCs w:val="18"/>
            </w:rPr>
            <w:t>Click here to enter text.</w:t>
          </w:r>
        </w:p>
      </w:docPartBody>
    </w:docPart>
    <w:docPart>
      <w:docPartPr>
        <w:name w:val="9824AAC9EFD34335BA033F0EAEC30A1F"/>
        <w:category>
          <w:name w:val="General"/>
          <w:gallery w:val="placeholder"/>
        </w:category>
        <w:types>
          <w:type w:val="bbPlcHdr"/>
        </w:types>
        <w:behaviors>
          <w:behavior w:val="content"/>
        </w:behaviors>
        <w:guid w:val="{F8FDBB4A-5FEA-473D-980F-535234B5ED49}"/>
      </w:docPartPr>
      <w:docPartBody>
        <w:p w:rsidR="001D78FC" w:rsidRDefault="00E20C01" w:rsidP="00E20C01">
          <w:r w:rsidRPr="00C907AB">
            <w:rPr>
              <w:rFonts w:eastAsia="MS Mincho" w:cs="Poppins"/>
              <w:color w:val="002060"/>
              <w:szCs w:val="18"/>
            </w:rPr>
            <w:t>Click here to enter text.</w:t>
          </w:r>
        </w:p>
      </w:docPartBody>
    </w:docPart>
    <w:docPart>
      <w:docPartPr>
        <w:name w:val="3DE53738A47248EB9F4367C2E6D56D14"/>
        <w:category>
          <w:name w:val="General"/>
          <w:gallery w:val="placeholder"/>
        </w:category>
        <w:types>
          <w:type w:val="bbPlcHdr"/>
        </w:types>
        <w:behaviors>
          <w:behavior w:val="content"/>
        </w:behaviors>
        <w:guid w:val="{56806BAD-95E5-4AD1-A343-B3C62A480DD7}"/>
      </w:docPartPr>
      <w:docPartBody>
        <w:p w:rsidR="001D78FC" w:rsidRDefault="00E20C01" w:rsidP="00E20C01">
          <w:r w:rsidRPr="00C907AB">
            <w:rPr>
              <w:rFonts w:eastAsia="MS Mincho" w:cs="Poppins"/>
              <w:color w:val="002060"/>
              <w:szCs w:val="18"/>
            </w:rPr>
            <w:t>Click here to enter text.</w:t>
          </w:r>
        </w:p>
      </w:docPartBody>
    </w:docPart>
    <w:docPart>
      <w:docPartPr>
        <w:name w:val="C51EE1DAA7F146DA98A34D02EFE3F44B"/>
        <w:category>
          <w:name w:val="General"/>
          <w:gallery w:val="placeholder"/>
        </w:category>
        <w:types>
          <w:type w:val="bbPlcHdr"/>
        </w:types>
        <w:behaviors>
          <w:behavior w:val="content"/>
        </w:behaviors>
        <w:guid w:val="{84405149-E184-4C63-A591-57FEBF81319C}"/>
      </w:docPartPr>
      <w:docPartBody>
        <w:p w:rsidR="001D78FC" w:rsidRDefault="00E20C01" w:rsidP="00E20C01">
          <w:r w:rsidRPr="00C907AB">
            <w:rPr>
              <w:rFonts w:eastAsia="MS Mincho" w:cs="Poppins"/>
              <w:color w:val="29A7DE"/>
              <w:szCs w:val="18"/>
            </w:rPr>
            <w:t>Click here to enter text.</w:t>
          </w:r>
        </w:p>
      </w:docPartBody>
    </w:docPart>
    <w:docPart>
      <w:docPartPr>
        <w:name w:val="4B425894D19D42169BD47F27D4B69F3E"/>
        <w:category>
          <w:name w:val="General"/>
          <w:gallery w:val="placeholder"/>
        </w:category>
        <w:types>
          <w:type w:val="bbPlcHdr"/>
        </w:types>
        <w:behaviors>
          <w:behavior w:val="content"/>
        </w:behaviors>
        <w:guid w:val="{B0D58A26-B0A5-46C9-BA7F-E36F799970D8}"/>
      </w:docPartPr>
      <w:docPartBody>
        <w:p w:rsidR="001D78FC" w:rsidRDefault="00E20C01" w:rsidP="00E20C01">
          <w:r w:rsidRPr="00C907AB">
            <w:rPr>
              <w:rFonts w:eastAsia="MS Mincho" w:cs="Poppins"/>
              <w:color w:val="29A7DE"/>
              <w:szCs w:val="18"/>
            </w:rPr>
            <w:t>Click here to enter text.</w:t>
          </w:r>
        </w:p>
      </w:docPartBody>
    </w:docPart>
    <w:docPart>
      <w:docPartPr>
        <w:name w:val="E7E4820C7CF249BBAFA39C2330C8DF85"/>
        <w:category>
          <w:name w:val="General"/>
          <w:gallery w:val="placeholder"/>
        </w:category>
        <w:types>
          <w:type w:val="bbPlcHdr"/>
        </w:types>
        <w:behaviors>
          <w:behavior w:val="content"/>
        </w:behaviors>
        <w:guid w:val="{661E2757-1CFF-4B3A-80DC-7F2E8934D1EB}"/>
      </w:docPartPr>
      <w:docPartBody>
        <w:p w:rsidR="001D78FC" w:rsidRDefault="00E20C01" w:rsidP="00E20C01">
          <w:r w:rsidRPr="00C907AB">
            <w:rPr>
              <w:rFonts w:eastAsia="MS Mincho" w:cs="Poppins"/>
              <w:color w:val="29A7DE"/>
              <w:szCs w:val="18"/>
            </w:rPr>
            <w:t>Click here to enter text.</w:t>
          </w:r>
        </w:p>
      </w:docPartBody>
    </w:docPart>
    <w:docPart>
      <w:docPartPr>
        <w:name w:val="5E26689ADF474E70B2A9AFAE5AABD586"/>
        <w:category>
          <w:name w:val="General"/>
          <w:gallery w:val="placeholder"/>
        </w:category>
        <w:types>
          <w:type w:val="bbPlcHdr"/>
        </w:types>
        <w:behaviors>
          <w:behavior w:val="content"/>
        </w:behaviors>
        <w:guid w:val="{C6448EA4-C81F-4653-A94A-0861D0A774B2}"/>
      </w:docPartPr>
      <w:docPartBody>
        <w:p w:rsidR="001D78FC" w:rsidRDefault="00E20C01" w:rsidP="00E20C01">
          <w:r w:rsidRPr="00C907AB">
            <w:rPr>
              <w:rFonts w:eastAsia="MS Mincho" w:cs="Poppins"/>
              <w:color w:val="29A7DE"/>
              <w:szCs w:val="18"/>
            </w:rPr>
            <w:t>Click here to enter text.</w:t>
          </w:r>
        </w:p>
      </w:docPartBody>
    </w:docPart>
    <w:docPart>
      <w:docPartPr>
        <w:name w:val="98F92377B12446859326F2CA4215563B"/>
        <w:category>
          <w:name w:val="General"/>
          <w:gallery w:val="placeholder"/>
        </w:category>
        <w:types>
          <w:type w:val="bbPlcHdr"/>
        </w:types>
        <w:behaviors>
          <w:behavior w:val="content"/>
        </w:behaviors>
        <w:guid w:val="{0F4530A1-80F2-4C65-8227-1C414DB25416}"/>
      </w:docPartPr>
      <w:docPartBody>
        <w:p w:rsidR="001D78FC" w:rsidRDefault="00E20C01" w:rsidP="00E20C01">
          <w:r w:rsidRPr="00C907AB">
            <w:rPr>
              <w:rFonts w:eastAsia="MS Mincho" w:cs="Poppins"/>
              <w:color w:val="29A7DE"/>
              <w:szCs w:val="18"/>
            </w:rPr>
            <w:t>Click here to enter a date.</w:t>
          </w:r>
        </w:p>
      </w:docPartBody>
    </w:docPart>
    <w:docPart>
      <w:docPartPr>
        <w:name w:val="6C1F88D91C724900B18C0053BC51C28D"/>
        <w:category>
          <w:name w:val="General"/>
          <w:gallery w:val="placeholder"/>
        </w:category>
        <w:types>
          <w:type w:val="bbPlcHdr"/>
        </w:types>
        <w:behaviors>
          <w:behavior w:val="content"/>
        </w:behaviors>
        <w:guid w:val="{B3769FC9-786E-433C-93D8-9AF8E1C96AB8}"/>
      </w:docPartPr>
      <w:docPartBody>
        <w:p w:rsidR="001D78FC" w:rsidRDefault="00E20C01" w:rsidP="00E20C01">
          <w:r w:rsidRPr="00C907AB">
            <w:rPr>
              <w:rFonts w:eastAsia="MS Mincho" w:cs="Poppins"/>
              <w:color w:val="29A7DE"/>
              <w:szCs w:val="18"/>
            </w:rPr>
            <w:t>Click here to enter text.</w:t>
          </w:r>
        </w:p>
      </w:docPartBody>
    </w:docPart>
    <w:docPart>
      <w:docPartPr>
        <w:name w:val="404C1BDD6F32422EB9ECB0642F081335"/>
        <w:category>
          <w:name w:val="General"/>
          <w:gallery w:val="placeholder"/>
        </w:category>
        <w:types>
          <w:type w:val="bbPlcHdr"/>
        </w:types>
        <w:behaviors>
          <w:behavior w:val="content"/>
        </w:behaviors>
        <w:guid w:val="{529310FE-9636-4F28-B081-97648DCBBFF4}"/>
      </w:docPartPr>
      <w:docPartBody>
        <w:p w:rsidR="001D78FC" w:rsidRDefault="00E20C01" w:rsidP="00E20C01">
          <w:r w:rsidRPr="00C907AB">
            <w:rPr>
              <w:rFonts w:eastAsia="MS Mincho" w:cs="Poppins"/>
              <w:color w:val="29A7DE"/>
              <w:szCs w:val="18"/>
            </w:rPr>
            <w:t>Click here to enter text.</w:t>
          </w:r>
        </w:p>
      </w:docPartBody>
    </w:docPart>
    <w:docPart>
      <w:docPartPr>
        <w:name w:val="A1D43F7966DB45FEA209C746AAFB67FB"/>
        <w:category>
          <w:name w:val="General"/>
          <w:gallery w:val="placeholder"/>
        </w:category>
        <w:types>
          <w:type w:val="bbPlcHdr"/>
        </w:types>
        <w:behaviors>
          <w:behavior w:val="content"/>
        </w:behaviors>
        <w:guid w:val="{B88582D2-7FD9-47DA-AE78-255308A64E13}"/>
      </w:docPartPr>
      <w:docPartBody>
        <w:p w:rsidR="001D78FC" w:rsidRDefault="00E20C01" w:rsidP="00E20C01">
          <w:r w:rsidRPr="00C907AB">
            <w:rPr>
              <w:rFonts w:eastAsia="MS Mincho" w:cs="Poppins"/>
              <w:color w:val="29A7DE"/>
              <w:szCs w:val="18"/>
            </w:rPr>
            <w:t>Click here to enter text.</w:t>
          </w:r>
        </w:p>
      </w:docPartBody>
    </w:docPart>
    <w:docPart>
      <w:docPartPr>
        <w:name w:val="5E9EBA9F529A4FC5955ABDBA4E20A32F"/>
        <w:category>
          <w:name w:val="General"/>
          <w:gallery w:val="placeholder"/>
        </w:category>
        <w:types>
          <w:type w:val="bbPlcHdr"/>
        </w:types>
        <w:behaviors>
          <w:behavior w:val="content"/>
        </w:behaviors>
        <w:guid w:val="{FE22A86C-7B14-4CD5-AEAA-3DC0FB380E0F}"/>
      </w:docPartPr>
      <w:docPartBody>
        <w:p w:rsidR="001D78FC" w:rsidRDefault="00E20C01" w:rsidP="00E20C01">
          <w:r w:rsidRPr="00C907AB">
            <w:rPr>
              <w:rFonts w:eastAsia="MS Mincho" w:cs="Poppins"/>
              <w:color w:val="29A7DE"/>
              <w:szCs w:val="18"/>
            </w:rPr>
            <w:t>Click here to enter text.</w:t>
          </w:r>
        </w:p>
      </w:docPartBody>
    </w:docPart>
    <w:docPart>
      <w:docPartPr>
        <w:name w:val="99176E82C2484BD18F63E2A34857415C"/>
        <w:category>
          <w:name w:val="General"/>
          <w:gallery w:val="placeholder"/>
        </w:category>
        <w:types>
          <w:type w:val="bbPlcHdr"/>
        </w:types>
        <w:behaviors>
          <w:behavior w:val="content"/>
        </w:behaviors>
        <w:guid w:val="{3A0B4FC2-FCE3-4A57-9F51-00031AA6D104}"/>
      </w:docPartPr>
      <w:docPartBody>
        <w:p w:rsidR="001D78FC" w:rsidRDefault="00E20C01" w:rsidP="00E20C01">
          <w:r w:rsidRPr="00C907AB">
            <w:rPr>
              <w:rFonts w:eastAsia="MS Mincho" w:cs="Poppins"/>
              <w:color w:val="29A7DE"/>
              <w:szCs w:val="18"/>
            </w:rPr>
            <w:t>Click here to enter a date.</w:t>
          </w:r>
        </w:p>
      </w:docPartBody>
    </w:docPart>
    <w:docPart>
      <w:docPartPr>
        <w:name w:val="1F8EB723779F486B91CB2BE55444C101"/>
        <w:category>
          <w:name w:val="General"/>
          <w:gallery w:val="placeholder"/>
        </w:category>
        <w:types>
          <w:type w:val="bbPlcHdr"/>
        </w:types>
        <w:behaviors>
          <w:behavior w:val="content"/>
        </w:behaviors>
        <w:guid w:val="{07C31CC5-275B-4E38-9F57-C301327FBE4E}"/>
      </w:docPartPr>
      <w:docPartBody>
        <w:p w:rsidR="001D78FC" w:rsidRDefault="00E20C01" w:rsidP="00E20C01">
          <w:r w:rsidRPr="00C907AB">
            <w:rPr>
              <w:rFonts w:eastAsia="MS Mincho" w:cs="Poppins"/>
              <w:color w:val="29A7DE"/>
              <w:szCs w:val="18"/>
            </w:rPr>
            <w:t>Click here to enter text.</w:t>
          </w:r>
        </w:p>
      </w:docPartBody>
    </w:docPart>
    <w:docPart>
      <w:docPartPr>
        <w:name w:val="65B708FC094444CBB3F1B2CA6D6DA939"/>
        <w:category>
          <w:name w:val="General"/>
          <w:gallery w:val="placeholder"/>
        </w:category>
        <w:types>
          <w:type w:val="bbPlcHdr"/>
        </w:types>
        <w:behaviors>
          <w:behavior w:val="content"/>
        </w:behaviors>
        <w:guid w:val="{202E8D5A-8F7C-4F85-A204-1E226619A0C1}"/>
      </w:docPartPr>
      <w:docPartBody>
        <w:p w:rsidR="001D78FC" w:rsidRDefault="00E20C01" w:rsidP="00E20C01">
          <w:r w:rsidRPr="00C907AB">
            <w:rPr>
              <w:rFonts w:eastAsia="MS Mincho" w:cs="Poppins"/>
              <w:color w:val="29A7DE"/>
              <w:szCs w:val="18"/>
            </w:rPr>
            <w:t>Click here to enter text.</w:t>
          </w:r>
        </w:p>
      </w:docPartBody>
    </w:docPart>
    <w:docPart>
      <w:docPartPr>
        <w:name w:val="A14725CC23984E47BF04C61F633EE5D1"/>
        <w:category>
          <w:name w:val="General"/>
          <w:gallery w:val="placeholder"/>
        </w:category>
        <w:types>
          <w:type w:val="bbPlcHdr"/>
        </w:types>
        <w:behaviors>
          <w:behavior w:val="content"/>
        </w:behaviors>
        <w:guid w:val="{ECCC0B4E-6B03-48AE-AD45-A28D3388DE7F}"/>
      </w:docPartPr>
      <w:docPartBody>
        <w:p w:rsidR="001D78FC" w:rsidRDefault="00E20C01" w:rsidP="00E20C01">
          <w:r w:rsidRPr="00C907AB">
            <w:rPr>
              <w:rFonts w:eastAsia="MS Mincho" w:cs="Poppins"/>
              <w:color w:val="29A7DE"/>
              <w:szCs w:val="18"/>
            </w:rPr>
            <w:t>Click here to enter text.</w:t>
          </w:r>
        </w:p>
      </w:docPartBody>
    </w:docPart>
    <w:docPart>
      <w:docPartPr>
        <w:name w:val="593F0BD653D24C6EBC5453D3133F0E53"/>
        <w:category>
          <w:name w:val="General"/>
          <w:gallery w:val="placeholder"/>
        </w:category>
        <w:types>
          <w:type w:val="bbPlcHdr"/>
        </w:types>
        <w:behaviors>
          <w:behavior w:val="content"/>
        </w:behaviors>
        <w:guid w:val="{F6402048-DB55-4904-9EAC-6EE5B00F30A0}"/>
      </w:docPartPr>
      <w:docPartBody>
        <w:p w:rsidR="001D78FC" w:rsidRDefault="00E20C01" w:rsidP="00E20C01">
          <w:r w:rsidRPr="00C907AB">
            <w:rPr>
              <w:rFonts w:eastAsia="MS Mincho" w:cs="Poppins"/>
              <w:color w:val="29A7DE"/>
              <w:szCs w:val="18"/>
            </w:rPr>
            <w:t>Click here to enter text.</w:t>
          </w:r>
        </w:p>
      </w:docPartBody>
    </w:docPart>
    <w:docPart>
      <w:docPartPr>
        <w:name w:val="C1F6C12F188E429F873AD642FC423651"/>
        <w:category>
          <w:name w:val="General"/>
          <w:gallery w:val="placeholder"/>
        </w:category>
        <w:types>
          <w:type w:val="bbPlcHdr"/>
        </w:types>
        <w:behaviors>
          <w:behavior w:val="content"/>
        </w:behaviors>
        <w:guid w:val="{B5C715F6-70AB-4DBD-BFA7-AF5C938053B6}"/>
      </w:docPartPr>
      <w:docPartBody>
        <w:p w:rsidR="001D78FC" w:rsidRDefault="00E20C01" w:rsidP="00E20C01">
          <w:r w:rsidRPr="00C907AB">
            <w:rPr>
              <w:rFonts w:eastAsia="MS Mincho" w:cs="Poppins"/>
              <w:color w:val="29A7DE"/>
              <w:szCs w:val="18"/>
            </w:rPr>
            <w:t>Click here to enter a date.</w:t>
          </w:r>
        </w:p>
      </w:docPartBody>
    </w:docPart>
    <w:docPart>
      <w:docPartPr>
        <w:name w:val="48567696D1A94DB198E298EB3558C7C4"/>
        <w:category>
          <w:name w:val="General"/>
          <w:gallery w:val="placeholder"/>
        </w:category>
        <w:types>
          <w:type w:val="bbPlcHdr"/>
        </w:types>
        <w:behaviors>
          <w:behavior w:val="content"/>
        </w:behaviors>
        <w:guid w:val="{EDD66885-1531-4813-B1CC-70C749665E49}"/>
      </w:docPartPr>
      <w:docPartBody>
        <w:p w:rsidR="00421253" w:rsidRDefault="00E20C01" w:rsidP="00E20C01">
          <w:r w:rsidRPr="00773F7D">
            <w:rPr>
              <w:rStyle w:val="PlaceholderText"/>
            </w:rPr>
            <w:t>Choose an item.</w:t>
          </w:r>
        </w:p>
      </w:docPartBody>
    </w:docPart>
    <w:docPart>
      <w:docPartPr>
        <w:name w:val="16D4D6C2D12347B58024A2B2CFBE3FCC"/>
        <w:category>
          <w:name w:val="General"/>
          <w:gallery w:val="placeholder"/>
        </w:category>
        <w:types>
          <w:type w:val="bbPlcHdr"/>
        </w:types>
        <w:behaviors>
          <w:behavior w:val="content"/>
        </w:behaviors>
        <w:guid w:val="{9666E2D7-E0EC-42B7-97D6-9764A145C2AA}"/>
      </w:docPartPr>
      <w:docPartBody>
        <w:p w:rsidR="00421253" w:rsidRDefault="00E20C01" w:rsidP="00E20C01">
          <w:r w:rsidRPr="00C907AB">
            <w:rPr>
              <w:rFonts w:eastAsia="MS Mincho" w:cs="Poppins"/>
              <w:color w:val="29A7DE"/>
              <w:szCs w:val="18"/>
            </w:rPr>
            <w:t>Click here to enter text.</w:t>
          </w:r>
        </w:p>
      </w:docPartBody>
    </w:docPart>
    <w:docPart>
      <w:docPartPr>
        <w:name w:val="7A4EFABAAFA94827818FAF8F48A504A8"/>
        <w:category>
          <w:name w:val="General"/>
          <w:gallery w:val="placeholder"/>
        </w:category>
        <w:types>
          <w:type w:val="bbPlcHdr"/>
        </w:types>
        <w:behaviors>
          <w:behavior w:val="content"/>
        </w:behaviors>
        <w:guid w:val="{C8CCE1E3-8ADE-4104-8A85-B6540B21D61A}"/>
      </w:docPartPr>
      <w:docPartBody>
        <w:p w:rsidR="00421253" w:rsidRDefault="00E20C01" w:rsidP="00E20C01">
          <w:r w:rsidRPr="00773F7D">
            <w:rPr>
              <w:rStyle w:val="PlaceholderText"/>
            </w:rPr>
            <w:t>Choose an item.</w:t>
          </w:r>
        </w:p>
      </w:docPartBody>
    </w:docPart>
    <w:docPart>
      <w:docPartPr>
        <w:name w:val="7BCF6D16F4FA4B3CBE6D75B692DDFC3C"/>
        <w:category>
          <w:name w:val="General"/>
          <w:gallery w:val="placeholder"/>
        </w:category>
        <w:types>
          <w:type w:val="bbPlcHdr"/>
        </w:types>
        <w:behaviors>
          <w:behavior w:val="content"/>
        </w:behaviors>
        <w:guid w:val="{787D5172-179D-4602-827A-C7809559E4A1}"/>
      </w:docPartPr>
      <w:docPartBody>
        <w:p w:rsidR="00650868" w:rsidRDefault="004664B5" w:rsidP="004664B5">
          <w:pPr>
            <w:pStyle w:val="7BCF6D16F4FA4B3CBE6D75B692DDFC3C"/>
          </w:pPr>
          <w:r w:rsidRPr="006D7712">
            <w:rPr>
              <w:rStyle w:val="PlaceholderText"/>
            </w:rPr>
            <w:t>Click or tap here to enter text.</w:t>
          </w:r>
        </w:p>
      </w:docPartBody>
    </w:docPart>
    <w:docPart>
      <w:docPartPr>
        <w:name w:val="3966E7C08A56439CB5FFA8922A26CE9D"/>
        <w:category>
          <w:name w:val="General"/>
          <w:gallery w:val="placeholder"/>
        </w:category>
        <w:types>
          <w:type w:val="bbPlcHdr"/>
        </w:types>
        <w:behaviors>
          <w:behavior w:val="content"/>
        </w:behaviors>
        <w:guid w:val="{408DE8F8-8C4C-46D4-A38F-20228935159C}"/>
      </w:docPartPr>
      <w:docPartBody>
        <w:p w:rsidR="00650868" w:rsidRDefault="004664B5" w:rsidP="004664B5">
          <w:pPr>
            <w:pStyle w:val="3966E7C08A56439CB5FFA8922A26CE9D"/>
          </w:pPr>
          <w:r w:rsidRPr="006D7712">
            <w:rPr>
              <w:rStyle w:val="PlaceholderText"/>
            </w:rPr>
            <w:t>Click or tap here to enter text.</w:t>
          </w:r>
        </w:p>
      </w:docPartBody>
    </w:docPart>
    <w:docPart>
      <w:docPartPr>
        <w:name w:val="42065BDB39B44676B83223E27845CDCA"/>
        <w:category>
          <w:name w:val="General"/>
          <w:gallery w:val="placeholder"/>
        </w:category>
        <w:types>
          <w:type w:val="bbPlcHdr"/>
        </w:types>
        <w:behaviors>
          <w:behavior w:val="content"/>
        </w:behaviors>
        <w:guid w:val="{CDD70E7A-8F32-4095-9C16-D6BE9CCAAE74}"/>
      </w:docPartPr>
      <w:docPartBody>
        <w:p w:rsidR="00650868" w:rsidRDefault="004664B5" w:rsidP="004664B5">
          <w:pPr>
            <w:pStyle w:val="42065BDB39B44676B83223E27845CDCA"/>
          </w:pPr>
          <w:r w:rsidRPr="006D7712">
            <w:rPr>
              <w:rStyle w:val="PlaceholderText"/>
            </w:rPr>
            <w:t>Click or tap here to enter text.</w:t>
          </w:r>
        </w:p>
      </w:docPartBody>
    </w:docPart>
    <w:docPart>
      <w:docPartPr>
        <w:name w:val="88465CC43EB54B0BBEC3AB865F3B33BD"/>
        <w:category>
          <w:name w:val="General"/>
          <w:gallery w:val="placeholder"/>
        </w:category>
        <w:types>
          <w:type w:val="bbPlcHdr"/>
        </w:types>
        <w:behaviors>
          <w:behavior w:val="content"/>
        </w:behaviors>
        <w:guid w:val="{C334C05D-13F7-4631-B074-08511A79E464}"/>
      </w:docPartPr>
      <w:docPartBody>
        <w:p w:rsidR="00650868" w:rsidRDefault="004664B5" w:rsidP="004664B5">
          <w:pPr>
            <w:pStyle w:val="88465CC43EB54B0BBEC3AB865F3B33BD"/>
          </w:pPr>
          <w:r w:rsidRPr="006D7712">
            <w:rPr>
              <w:rStyle w:val="PlaceholderText"/>
            </w:rPr>
            <w:t>Click or tap here to enter text.</w:t>
          </w:r>
        </w:p>
      </w:docPartBody>
    </w:docPart>
    <w:docPart>
      <w:docPartPr>
        <w:name w:val="D1C42850C5094732AF719DEC3FB140EE"/>
        <w:category>
          <w:name w:val="General"/>
          <w:gallery w:val="placeholder"/>
        </w:category>
        <w:types>
          <w:type w:val="bbPlcHdr"/>
        </w:types>
        <w:behaviors>
          <w:behavior w:val="content"/>
        </w:behaviors>
        <w:guid w:val="{AEA15754-9121-425F-AC1A-140272B2B9A1}"/>
      </w:docPartPr>
      <w:docPartBody>
        <w:p w:rsidR="00650868" w:rsidRDefault="004664B5" w:rsidP="004664B5">
          <w:pPr>
            <w:pStyle w:val="D1C42850C5094732AF719DEC3FB140EE"/>
          </w:pPr>
          <w:r w:rsidRPr="006D7712">
            <w:rPr>
              <w:rStyle w:val="PlaceholderText"/>
            </w:rPr>
            <w:t>Click or tap here to enter text.</w:t>
          </w:r>
        </w:p>
      </w:docPartBody>
    </w:docPart>
    <w:docPart>
      <w:docPartPr>
        <w:name w:val="835270CA78484CC194CEC8D4B629582E"/>
        <w:category>
          <w:name w:val="General"/>
          <w:gallery w:val="placeholder"/>
        </w:category>
        <w:types>
          <w:type w:val="bbPlcHdr"/>
        </w:types>
        <w:behaviors>
          <w:behavior w:val="content"/>
        </w:behaviors>
        <w:guid w:val="{956E795B-B9B3-489F-A127-C76DF0CD45A6}"/>
      </w:docPartPr>
      <w:docPartBody>
        <w:p w:rsidR="00650868" w:rsidRDefault="004664B5" w:rsidP="004664B5">
          <w:pPr>
            <w:pStyle w:val="835270CA78484CC194CEC8D4B629582E"/>
          </w:pPr>
          <w:r w:rsidRPr="006D7712">
            <w:rPr>
              <w:rStyle w:val="PlaceholderText"/>
            </w:rPr>
            <w:t>Click or tap here to enter text.</w:t>
          </w:r>
        </w:p>
      </w:docPartBody>
    </w:docPart>
    <w:docPart>
      <w:docPartPr>
        <w:name w:val="C5B7FF91372E417D80FB33ED71BC5491"/>
        <w:category>
          <w:name w:val="General"/>
          <w:gallery w:val="placeholder"/>
        </w:category>
        <w:types>
          <w:type w:val="bbPlcHdr"/>
        </w:types>
        <w:behaviors>
          <w:behavior w:val="content"/>
        </w:behaviors>
        <w:guid w:val="{963C6072-4BB8-4265-9004-7AE92A44D15C}"/>
      </w:docPartPr>
      <w:docPartBody>
        <w:p w:rsidR="00650868" w:rsidRDefault="004664B5" w:rsidP="004664B5">
          <w:pPr>
            <w:pStyle w:val="C5B7FF91372E417D80FB33ED71BC5491"/>
          </w:pPr>
          <w:r w:rsidRPr="006D7712">
            <w:rPr>
              <w:rStyle w:val="PlaceholderText"/>
            </w:rPr>
            <w:t>Click or tap here to enter text.</w:t>
          </w:r>
        </w:p>
      </w:docPartBody>
    </w:docPart>
    <w:docPart>
      <w:docPartPr>
        <w:name w:val="C949FDA9479F44B19E34A8A79F4251C5"/>
        <w:category>
          <w:name w:val="General"/>
          <w:gallery w:val="placeholder"/>
        </w:category>
        <w:types>
          <w:type w:val="bbPlcHdr"/>
        </w:types>
        <w:behaviors>
          <w:behavior w:val="content"/>
        </w:behaviors>
        <w:guid w:val="{437DD411-0F26-46AE-91F2-60DA47CABD2F}"/>
      </w:docPartPr>
      <w:docPartBody>
        <w:p w:rsidR="00650868" w:rsidRDefault="004664B5" w:rsidP="004664B5">
          <w:pPr>
            <w:pStyle w:val="C949FDA9479F44B19E34A8A79F4251C5"/>
          </w:pPr>
          <w:r w:rsidRPr="006D7712">
            <w:rPr>
              <w:rStyle w:val="PlaceholderText"/>
            </w:rPr>
            <w:t>Click or tap here to enter text.</w:t>
          </w:r>
        </w:p>
      </w:docPartBody>
    </w:docPart>
    <w:docPart>
      <w:docPartPr>
        <w:name w:val="5B1F3121B0D34E0688DDF01F5001341A"/>
        <w:category>
          <w:name w:val="General"/>
          <w:gallery w:val="placeholder"/>
        </w:category>
        <w:types>
          <w:type w:val="bbPlcHdr"/>
        </w:types>
        <w:behaviors>
          <w:behavior w:val="content"/>
        </w:behaviors>
        <w:guid w:val="{788241A4-F418-4EA5-ABC9-BD104371C133}"/>
      </w:docPartPr>
      <w:docPartBody>
        <w:p w:rsidR="00650868" w:rsidRDefault="004664B5" w:rsidP="004664B5">
          <w:pPr>
            <w:pStyle w:val="5B1F3121B0D34E0688DDF01F5001341A"/>
          </w:pPr>
          <w:r w:rsidRPr="006D7712">
            <w:rPr>
              <w:rStyle w:val="PlaceholderText"/>
            </w:rPr>
            <w:t>Click or tap here to enter text.</w:t>
          </w:r>
        </w:p>
      </w:docPartBody>
    </w:docPart>
    <w:docPart>
      <w:docPartPr>
        <w:name w:val="D413479BE9A648EBB4E45ECCA718B4B4"/>
        <w:category>
          <w:name w:val="General"/>
          <w:gallery w:val="placeholder"/>
        </w:category>
        <w:types>
          <w:type w:val="bbPlcHdr"/>
        </w:types>
        <w:behaviors>
          <w:behavior w:val="content"/>
        </w:behaviors>
        <w:guid w:val="{7903E08F-F992-4DEE-85A2-40EC7FD7664B}"/>
      </w:docPartPr>
      <w:docPartBody>
        <w:p w:rsidR="00650868" w:rsidRDefault="004664B5" w:rsidP="004664B5">
          <w:pPr>
            <w:pStyle w:val="D413479BE9A648EBB4E45ECCA718B4B4"/>
          </w:pPr>
          <w:r w:rsidRPr="00C907AB">
            <w:rPr>
              <w:rFonts w:eastAsia="MS Mincho" w:cs="Poppins"/>
              <w:szCs w:val="18"/>
            </w:rPr>
            <w:t>Click here to enter text.</w:t>
          </w:r>
        </w:p>
      </w:docPartBody>
    </w:docPart>
    <w:docPart>
      <w:docPartPr>
        <w:name w:val="01E6E21FE7AE460784EEA18753CB882B"/>
        <w:category>
          <w:name w:val="General"/>
          <w:gallery w:val="placeholder"/>
        </w:category>
        <w:types>
          <w:type w:val="bbPlcHdr"/>
        </w:types>
        <w:behaviors>
          <w:behavior w:val="content"/>
        </w:behaviors>
        <w:guid w:val="{C32409B7-F600-4DD8-B3F0-5702E110203A}"/>
      </w:docPartPr>
      <w:docPartBody>
        <w:p w:rsidR="003B3855" w:rsidRDefault="00650868" w:rsidP="00650868">
          <w:pPr>
            <w:pStyle w:val="01E6E21FE7AE460784EEA18753CB882B"/>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8F7D3F25CCD460C88F3A0F07EF13F74"/>
        <w:category>
          <w:name w:val="General"/>
          <w:gallery w:val="placeholder"/>
        </w:category>
        <w:types>
          <w:type w:val="bbPlcHdr"/>
        </w:types>
        <w:behaviors>
          <w:behavior w:val="content"/>
        </w:behaviors>
        <w:guid w:val="{5158DF75-A25C-4FE2-B9CB-5E15A7659591}"/>
      </w:docPartPr>
      <w:docPartBody>
        <w:p w:rsidR="003B3855" w:rsidRDefault="00650868" w:rsidP="00650868">
          <w:pPr>
            <w:pStyle w:val="D8F7D3F25CCD460C88F3A0F07EF13F7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74151C9BDCC480494428762F8BDA115"/>
        <w:category>
          <w:name w:val="General"/>
          <w:gallery w:val="placeholder"/>
        </w:category>
        <w:types>
          <w:type w:val="bbPlcHdr"/>
        </w:types>
        <w:behaviors>
          <w:behavior w:val="content"/>
        </w:behaviors>
        <w:guid w:val="{03237227-421C-4FA7-B6E1-AA6D317E681F}"/>
      </w:docPartPr>
      <w:docPartBody>
        <w:p w:rsidR="003B3855" w:rsidRDefault="00650868" w:rsidP="00650868">
          <w:pPr>
            <w:pStyle w:val="074151C9BDCC480494428762F8BDA115"/>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17691ED99857482083895547E46C779A"/>
        <w:category>
          <w:name w:val="General"/>
          <w:gallery w:val="placeholder"/>
        </w:category>
        <w:types>
          <w:type w:val="bbPlcHdr"/>
        </w:types>
        <w:behaviors>
          <w:behavior w:val="content"/>
        </w:behaviors>
        <w:guid w:val="{2569FB1B-8FD4-4B92-9500-E6FF0771FD30}"/>
      </w:docPartPr>
      <w:docPartBody>
        <w:p w:rsidR="003B3855" w:rsidRDefault="00650868" w:rsidP="00650868">
          <w:pPr>
            <w:pStyle w:val="17691ED99857482083895547E46C779A"/>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4F4875AB40F4F0FA7182B50E32A85B5"/>
        <w:category>
          <w:name w:val="General"/>
          <w:gallery w:val="placeholder"/>
        </w:category>
        <w:types>
          <w:type w:val="bbPlcHdr"/>
        </w:types>
        <w:behaviors>
          <w:behavior w:val="content"/>
        </w:behaviors>
        <w:guid w:val="{08313780-5F1F-477A-9DEE-E81138BA3CF0}"/>
      </w:docPartPr>
      <w:docPartBody>
        <w:p w:rsidR="003B3855" w:rsidRDefault="00650868" w:rsidP="00650868">
          <w:pPr>
            <w:pStyle w:val="74F4875AB40F4F0FA7182B50E32A85B5"/>
          </w:pPr>
          <w:r w:rsidRPr="008F3465">
            <w:rPr>
              <w:rFonts w:ascii="Arial" w:hAnsi="Arial" w:cs="Arial"/>
              <w:color w:val="062172"/>
              <w:sz w:val="20"/>
              <w:szCs w:val="20"/>
            </w:rPr>
            <w:t>Click to enter number.</w:t>
          </w:r>
        </w:p>
      </w:docPartBody>
    </w:docPart>
    <w:docPart>
      <w:docPartPr>
        <w:name w:val="59C53334D65D49FBB0A6E9B169E0B54B"/>
        <w:category>
          <w:name w:val="General"/>
          <w:gallery w:val="placeholder"/>
        </w:category>
        <w:types>
          <w:type w:val="bbPlcHdr"/>
        </w:types>
        <w:behaviors>
          <w:behavior w:val="content"/>
        </w:behaviors>
        <w:guid w:val="{E035FEC5-A533-409D-8907-9DFED52B75D5}"/>
      </w:docPartPr>
      <w:docPartBody>
        <w:p w:rsidR="003B3855" w:rsidRDefault="00650868" w:rsidP="00650868">
          <w:pPr>
            <w:pStyle w:val="59C53334D65D49FBB0A6E9B169E0B54B"/>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E8EEACE775B248D6A7D3F4C7DBD7F2F7"/>
        <w:category>
          <w:name w:val="General"/>
          <w:gallery w:val="placeholder"/>
        </w:category>
        <w:types>
          <w:type w:val="bbPlcHdr"/>
        </w:types>
        <w:behaviors>
          <w:behavior w:val="content"/>
        </w:behaviors>
        <w:guid w:val="{1CFE1513-8077-45DB-9E66-40B8A2A62222}"/>
      </w:docPartPr>
      <w:docPartBody>
        <w:p w:rsidR="003B3855" w:rsidRDefault="00650868" w:rsidP="00650868">
          <w:pPr>
            <w:pStyle w:val="E8EEACE775B248D6A7D3F4C7DBD7F2F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292582DF784495FA6E014D803BC34AB"/>
        <w:category>
          <w:name w:val="General"/>
          <w:gallery w:val="placeholder"/>
        </w:category>
        <w:types>
          <w:type w:val="bbPlcHdr"/>
        </w:types>
        <w:behaviors>
          <w:behavior w:val="content"/>
        </w:behaviors>
        <w:guid w:val="{112FDF1F-E1D0-47F7-A71F-A8252D07336B}"/>
      </w:docPartPr>
      <w:docPartBody>
        <w:p w:rsidR="003B3855" w:rsidRDefault="00650868" w:rsidP="00650868">
          <w:pPr>
            <w:pStyle w:val="C292582DF784495FA6E014D803BC34AB"/>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6EEB684B453466DB5499102F1AA8F7A"/>
        <w:category>
          <w:name w:val="General"/>
          <w:gallery w:val="placeholder"/>
        </w:category>
        <w:types>
          <w:type w:val="bbPlcHdr"/>
        </w:types>
        <w:behaviors>
          <w:behavior w:val="content"/>
        </w:behaviors>
        <w:guid w:val="{CFC2EE6D-94D7-48F3-B544-59D3FBF7F457}"/>
      </w:docPartPr>
      <w:docPartBody>
        <w:p w:rsidR="003B3855" w:rsidRDefault="00650868" w:rsidP="00650868">
          <w:pPr>
            <w:pStyle w:val="36EEB684B453466DB5499102F1AA8F7A"/>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EE2288F84474080943D5F6ED490745D"/>
        <w:category>
          <w:name w:val="General"/>
          <w:gallery w:val="placeholder"/>
        </w:category>
        <w:types>
          <w:type w:val="bbPlcHdr"/>
        </w:types>
        <w:behaviors>
          <w:behavior w:val="content"/>
        </w:behaviors>
        <w:guid w:val="{36D49A7F-AD1E-44C5-93B1-AEC28F243341}"/>
      </w:docPartPr>
      <w:docPartBody>
        <w:p w:rsidR="003B3855" w:rsidRDefault="00650868" w:rsidP="00650868">
          <w:pPr>
            <w:pStyle w:val="7EE2288F84474080943D5F6ED490745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066F59648244812AB53E0336D46914C"/>
        <w:category>
          <w:name w:val="General"/>
          <w:gallery w:val="placeholder"/>
        </w:category>
        <w:types>
          <w:type w:val="bbPlcHdr"/>
        </w:types>
        <w:behaviors>
          <w:behavior w:val="content"/>
        </w:behaviors>
        <w:guid w:val="{34B78738-2378-454D-9D90-27DB9DFF25A8}"/>
      </w:docPartPr>
      <w:docPartBody>
        <w:p w:rsidR="003B3855" w:rsidRDefault="00650868" w:rsidP="00650868">
          <w:pPr>
            <w:pStyle w:val="2066F59648244812AB53E0336D46914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BC5D8DE1B0D49C8BD9E972350823181"/>
        <w:category>
          <w:name w:val="General"/>
          <w:gallery w:val="placeholder"/>
        </w:category>
        <w:types>
          <w:type w:val="bbPlcHdr"/>
        </w:types>
        <w:behaviors>
          <w:behavior w:val="content"/>
        </w:behaviors>
        <w:guid w:val="{3FA3F9BD-8EEC-4332-B22E-21DD21A419F6}"/>
      </w:docPartPr>
      <w:docPartBody>
        <w:p w:rsidR="003B3855" w:rsidRDefault="00650868" w:rsidP="00650868">
          <w:pPr>
            <w:pStyle w:val="8BC5D8DE1B0D49C8BD9E97235082318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E889A1465B546849B14EC4671C021E3"/>
        <w:category>
          <w:name w:val="General"/>
          <w:gallery w:val="placeholder"/>
        </w:category>
        <w:types>
          <w:type w:val="bbPlcHdr"/>
        </w:types>
        <w:behaviors>
          <w:behavior w:val="content"/>
        </w:behaviors>
        <w:guid w:val="{A70E763F-C712-430B-AC70-F5C97A67625C}"/>
      </w:docPartPr>
      <w:docPartBody>
        <w:p w:rsidR="003B3855" w:rsidRDefault="00650868" w:rsidP="00650868">
          <w:pPr>
            <w:pStyle w:val="9E889A1465B546849B14EC4671C021E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85C38F17E734E9CA69F00C9B9931FEA"/>
        <w:category>
          <w:name w:val="General"/>
          <w:gallery w:val="placeholder"/>
        </w:category>
        <w:types>
          <w:type w:val="bbPlcHdr"/>
        </w:types>
        <w:behaviors>
          <w:behavior w:val="content"/>
        </w:behaviors>
        <w:guid w:val="{3F57D407-8385-4F0B-97CA-8AB30E8E4541}"/>
      </w:docPartPr>
      <w:docPartBody>
        <w:p w:rsidR="003B3855" w:rsidRDefault="00650868" w:rsidP="00650868">
          <w:pPr>
            <w:pStyle w:val="585C38F17E734E9CA69F00C9B9931FEA"/>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12B5AE75D386475EB4B520F698B0ED9D"/>
        <w:category>
          <w:name w:val="General"/>
          <w:gallery w:val="placeholder"/>
        </w:category>
        <w:types>
          <w:type w:val="bbPlcHdr"/>
        </w:types>
        <w:behaviors>
          <w:behavior w:val="content"/>
        </w:behaviors>
        <w:guid w:val="{18322185-9E3E-42D2-9ECA-D9BF16F378C8}"/>
      </w:docPartPr>
      <w:docPartBody>
        <w:p w:rsidR="003B3855" w:rsidRDefault="00650868" w:rsidP="00650868">
          <w:pPr>
            <w:pStyle w:val="12B5AE75D386475EB4B520F698B0ED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4312204EAAA442EA8FCE275A26D3D4A3"/>
        <w:category>
          <w:name w:val="General"/>
          <w:gallery w:val="placeholder"/>
        </w:category>
        <w:types>
          <w:type w:val="bbPlcHdr"/>
        </w:types>
        <w:behaviors>
          <w:behavior w:val="content"/>
        </w:behaviors>
        <w:guid w:val="{071840E1-0E52-4EA8-A987-83E5DEE28FD6}"/>
      </w:docPartPr>
      <w:docPartBody>
        <w:p w:rsidR="003B3855" w:rsidRDefault="00650868" w:rsidP="00650868">
          <w:pPr>
            <w:pStyle w:val="4312204EAAA442EA8FCE275A26D3D4A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6DB359EFB054EF383B526CADD84DAAC"/>
        <w:category>
          <w:name w:val="General"/>
          <w:gallery w:val="placeholder"/>
        </w:category>
        <w:types>
          <w:type w:val="bbPlcHdr"/>
        </w:types>
        <w:behaviors>
          <w:behavior w:val="content"/>
        </w:behaviors>
        <w:guid w:val="{9F47E59C-46CF-4AE7-9C9A-60B7957AA973}"/>
      </w:docPartPr>
      <w:docPartBody>
        <w:p w:rsidR="003B3855" w:rsidRDefault="00650868" w:rsidP="00650868">
          <w:pPr>
            <w:pStyle w:val="66DB359EFB054EF383B526CADD84DAA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3EBF1DFCA4A4E71B04F6CD5FCEBDE00"/>
        <w:category>
          <w:name w:val="General"/>
          <w:gallery w:val="placeholder"/>
        </w:category>
        <w:types>
          <w:type w:val="bbPlcHdr"/>
        </w:types>
        <w:behaviors>
          <w:behavior w:val="content"/>
        </w:behaviors>
        <w:guid w:val="{22950D07-CC92-412C-BCA9-0262AC19ED77}"/>
      </w:docPartPr>
      <w:docPartBody>
        <w:p w:rsidR="003B3855" w:rsidRDefault="00650868" w:rsidP="00650868">
          <w:pPr>
            <w:pStyle w:val="03EBF1DFCA4A4E71B04F6CD5FCEBDE0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A9779BCB59C4733A375A69C1F92AEC8"/>
        <w:category>
          <w:name w:val="General"/>
          <w:gallery w:val="placeholder"/>
        </w:category>
        <w:types>
          <w:type w:val="bbPlcHdr"/>
        </w:types>
        <w:behaviors>
          <w:behavior w:val="content"/>
        </w:behaviors>
        <w:guid w:val="{F030EEA5-04D8-4A2E-9989-BBD2D4ECDC4F}"/>
      </w:docPartPr>
      <w:docPartBody>
        <w:p w:rsidR="003B3855" w:rsidRDefault="00650868" w:rsidP="00650868">
          <w:pPr>
            <w:pStyle w:val="BA9779BCB59C4733A375A69C1F92AEC8"/>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EDA0265DB23D4D328E9F8BE751554F9D"/>
        <w:category>
          <w:name w:val="General"/>
          <w:gallery w:val="placeholder"/>
        </w:category>
        <w:types>
          <w:type w:val="bbPlcHdr"/>
        </w:types>
        <w:behaviors>
          <w:behavior w:val="content"/>
        </w:behaviors>
        <w:guid w:val="{3011A36E-092F-478D-987C-656D35BCC73A}"/>
      </w:docPartPr>
      <w:docPartBody>
        <w:p w:rsidR="003B3855" w:rsidRDefault="00650868" w:rsidP="00650868">
          <w:pPr>
            <w:pStyle w:val="EDA0265DB23D4D328E9F8BE751554F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8974A693FA749E2AA76E6E02619086E"/>
        <w:category>
          <w:name w:val="General"/>
          <w:gallery w:val="placeholder"/>
        </w:category>
        <w:types>
          <w:type w:val="bbPlcHdr"/>
        </w:types>
        <w:behaviors>
          <w:behavior w:val="content"/>
        </w:behaviors>
        <w:guid w:val="{AB8968E1-6049-4D5A-A388-9F1E9961B9AC}"/>
      </w:docPartPr>
      <w:docPartBody>
        <w:p w:rsidR="003B3855" w:rsidRDefault="00650868" w:rsidP="00650868">
          <w:pPr>
            <w:pStyle w:val="D8974A693FA749E2AA76E6E02619086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D3992627A8F4CE48B610D7951B3A2F9"/>
        <w:category>
          <w:name w:val="General"/>
          <w:gallery w:val="placeholder"/>
        </w:category>
        <w:types>
          <w:type w:val="bbPlcHdr"/>
        </w:types>
        <w:behaviors>
          <w:behavior w:val="content"/>
        </w:behaviors>
        <w:guid w:val="{3094E569-5CD4-407C-8CCC-CC613EA2814C}"/>
      </w:docPartPr>
      <w:docPartBody>
        <w:p w:rsidR="003B3855" w:rsidRDefault="00650868" w:rsidP="00650868">
          <w:pPr>
            <w:pStyle w:val="9D3992627A8F4CE48B610D7951B3A2F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C65F67EBB1D4164A530A513EFDF4E8E"/>
        <w:category>
          <w:name w:val="General"/>
          <w:gallery w:val="placeholder"/>
        </w:category>
        <w:types>
          <w:type w:val="bbPlcHdr"/>
        </w:types>
        <w:behaviors>
          <w:behavior w:val="content"/>
        </w:behaviors>
        <w:guid w:val="{E54E2D98-4ADA-4F2D-AD1E-B30CD19A337B}"/>
      </w:docPartPr>
      <w:docPartBody>
        <w:p w:rsidR="003B3855" w:rsidRDefault="00650868" w:rsidP="00650868">
          <w:pPr>
            <w:pStyle w:val="3C65F67EBB1D4164A530A513EFDF4E8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EE6ABBBF74A4EC6A2F6E794A96335EF"/>
        <w:category>
          <w:name w:val="General"/>
          <w:gallery w:val="placeholder"/>
        </w:category>
        <w:types>
          <w:type w:val="bbPlcHdr"/>
        </w:types>
        <w:behaviors>
          <w:behavior w:val="content"/>
        </w:behaviors>
        <w:guid w:val="{8165FA90-CD0D-422F-8B2B-1FB75EFC5273}"/>
      </w:docPartPr>
      <w:docPartBody>
        <w:p w:rsidR="003B3855" w:rsidRDefault="00650868" w:rsidP="00650868">
          <w:pPr>
            <w:pStyle w:val="CEE6ABBBF74A4EC6A2F6E794A96335E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B7DB6A8B59C9481B905232AA2F7849E1"/>
        <w:category>
          <w:name w:val="General"/>
          <w:gallery w:val="placeholder"/>
        </w:category>
        <w:types>
          <w:type w:val="bbPlcHdr"/>
        </w:types>
        <w:behaviors>
          <w:behavior w:val="content"/>
        </w:behaviors>
        <w:guid w:val="{7D76D089-AD2E-4A29-BA3E-8080C262C325}"/>
      </w:docPartPr>
      <w:docPartBody>
        <w:p w:rsidR="003B3855" w:rsidRDefault="00650868" w:rsidP="00650868">
          <w:pPr>
            <w:pStyle w:val="B7DB6A8B59C9481B905232AA2F7849E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4C66F439BE94656AD98A3B9EB48EE69"/>
        <w:category>
          <w:name w:val="General"/>
          <w:gallery w:val="placeholder"/>
        </w:category>
        <w:types>
          <w:type w:val="bbPlcHdr"/>
        </w:types>
        <w:behaviors>
          <w:behavior w:val="content"/>
        </w:behaviors>
        <w:guid w:val="{470A626C-C5EC-497A-8A5D-2923A88180AC}"/>
      </w:docPartPr>
      <w:docPartBody>
        <w:p w:rsidR="003B3855" w:rsidRDefault="00650868" w:rsidP="00650868">
          <w:pPr>
            <w:pStyle w:val="94C66F439BE94656AD98A3B9EB48EE6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CA1A95BD8BF41C69D0547B82F374869"/>
        <w:category>
          <w:name w:val="General"/>
          <w:gallery w:val="placeholder"/>
        </w:category>
        <w:types>
          <w:type w:val="bbPlcHdr"/>
        </w:types>
        <w:behaviors>
          <w:behavior w:val="content"/>
        </w:behaviors>
        <w:guid w:val="{70162F7F-18EA-44B3-8547-2B2E2027292F}"/>
      </w:docPartPr>
      <w:docPartBody>
        <w:p w:rsidR="003B3855" w:rsidRDefault="00650868" w:rsidP="00650868">
          <w:pPr>
            <w:pStyle w:val="0CA1A95BD8BF41C69D0547B82F374869"/>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0E101011A87415DA79D38CB318942B5"/>
        <w:category>
          <w:name w:val="General"/>
          <w:gallery w:val="placeholder"/>
        </w:category>
        <w:types>
          <w:type w:val="bbPlcHdr"/>
        </w:types>
        <w:behaviors>
          <w:behavior w:val="content"/>
        </w:behaviors>
        <w:guid w:val="{31AB4D06-B6DE-455B-BB78-935873E813D9}"/>
      </w:docPartPr>
      <w:docPartBody>
        <w:p w:rsidR="003B3855" w:rsidRDefault="00650868" w:rsidP="00650868">
          <w:pPr>
            <w:pStyle w:val="50E101011A87415DA79D38CB318942B5"/>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78E2E58E2344D4B88E8452751C3D19E"/>
        <w:category>
          <w:name w:val="General"/>
          <w:gallery w:val="placeholder"/>
        </w:category>
        <w:types>
          <w:type w:val="bbPlcHdr"/>
        </w:types>
        <w:behaviors>
          <w:behavior w:val="content"/>
        </w:behaviors>
        <w:guid w:val="{E3EF4368-CC39-498E-9FD3-DCD8864062C7}"/>
      </w:docPartPr>
      <w:docPartBody>
        <w:p w:rsidR="004265A7" w:rsidRDefault="003B3855" w:rsidP="003B3855">
          <w:pPr>
            <w:pStyle w:val="578E2E58E2344D4B88E8452751C3D19E"/>
          </w:pPr>
          <w:r w:rsidRPr="00B3404D">
            <w:rPr>
              <w:rStyle w:val="PlaceholderText"/>
              <w:rFonts w:cs="Poppins"/>
              <w:color w:val="29A7DE"/>
              <w:sz w:val="16"/>
              <w:szCs w:val="16"/>
            </w:rPr>
            <w:t>Click here to enter text.</w:t>
          </w:r>
        </w:p>
      </w:docPartBody>
    </w:docPart>
    <w:docPart>
      <w:docPartPr>
        <w:name w:val="300E92501D7B4E63960CB5B0C614E738"/>
        <w:category>
          <w:name w:val="General"/>
          <w:gallery w:val="placeholder"/>
        </w:category>
        <w:types>
          <w:type w:val="bbPlcHdr"/>
        </w:types>
        <w:behaviors>
          <w:behavior w:val="content"/>
        </w:behaviors>
        <w:guid w:val="{2531F5FA-C415-46CE-AEDB-22F521ED5225}"/>
      </w:docPartPr>
      <w:docPartBody>
        <w:p w:rsidR="004265A7" w:rsidRDefault="003B3855" w:rsidP="003B3855">
          <w:pPr>
            <w:pStyle w:val="300E92501D7B4E63960CB5B0C614E738"/>
          </w:pPr>
          <w:r w:rsidRPr="00B3404D">
            <w:rPr>
              <w:rStyle w:val="PlaceholderText"/>
              <w:rFonts w:cs="Poppins"/>
              <w:color w:val="29A7DE"/>
              <w:sz w:val="16"/>
              <w:szCs w:val="16"/>
            </w:rPr>
            <w:t>Click here to enter text.</w:t>
          </w:r>
        </w:p>
      </w:docPartBody>
    </w:docPart>
    <w:docPart>
      <w:docPartPr>
        <w:name w:val="3E4B8930369F4B43B178E277576548FD"/>
        <w:category>
          <w:name w:val="General"/>
          <w:gallery w:val="placeholder"/>
        </w:category>
        <w:types>
          <w:type w:val="bbPlcHdr"/>
        </w:types>
        <w:behaviors>
          <w:behavior w:val="content"/>
        </w:behaviors>
        <w:guid w:val="{3B092510-913E-4582-9023-7397F6B5A56A}"/>
      </w:docPartPr>
      <w:docPartBody>
        <w:p w:rsidR="004265A7" w:rsidRDefault="003B3855" w:rsidP="003B3855">
          <w:pPr>
            <w:pStyle w:val="3E4B8930369F4B43B178E277576548FD"/>
          </w:pPr>
          <w:r w:rsidRPr="00DF1E60">
            <w:rPr>
              <w:rStyle w:val="PlaceholderText"/>
              <w:rFonts w:cs="Poppins"/>
              <w:color w:val="29A7DE"/>
              <w:sz w:val="16"/>
              <w:szCs w:val="16"/>
            </w:rPr>
            <w:t>Click here to enter a date.</w:t>
          </w:r>
        </w:p>
      </w:docPartBody>
    </w:docPart>
    <w:docPart>
      <w:docPartPr>
        <w:name w:val="EA606450DB494F2AAE8258DDFC50FEBE"/>
        <w:category>
          <w:name w:val="General"/>
          <w:gallery w:val="placeholder"/>
        </w:category>
        <w:types>
          <w:type w:val="bbPlcHdr"/>
        </w:types>
        <w:behaviors>
          <w:behavior w:val="content"/>
        </w:behaviors>
        <w:guid w:val="{C5F62B51-095E-4EC4-AA9F-85AADD5851C6}"/>
      </w:docPartPr>
      <w:docPartBody>
        <w:p w:rsidR="004265A7" w:rsidRDefault="003B3855" w:rsidP="003B3855">
          <w:pPr>
            <w:pStyle w:val="EA606450DB494F2AAE8258DDFC50FEBE"/>
          </w:pPr>
          <w:r w:rsidRPr="00B3404D">
            <w:rPr>
              <w:rStyle w:val="PlaceholderText"/>
              <w:rFonts w:cs="Poppins"/>
              <w:color w:val="29A7DE"/>
              <w:sz w:val="16"/>
              <w:szCs w:val="16"/>
            </w:rPr>
            <w:t>Click here to enter text.</w:t>
          </w:r>
        </w:p>
      </w:docPartBody>
    </w:docPart>
    <w:docPart>
      <w:docPartPr>
        <w:name w:val="5F07794F20AD482C8EEB346F8D744752"/>
        <w:category>
          <w:name w:val="General"/>
          <w:gallery w:val="placeholder"/>
        </w:category>
        <w:types>
          <w:type w:val="bbPlcHdr"/>
        </w:types>
        <w:behaviors>
          <w:behavior w:val="content"/>
        </w:behaviors>
        <w:guid w:val="{953782B5-D601-4060-908E-6E11F64DCD86}"/>
      </w:docPartPr>
      <w:docPartBody>
        <w:p w:rsidR="004265A7" w:rsidRDefault="003B3855" w:rsidP="003B3855">
          <w:pPr>
            <w:pStyle w:val="5F07794F20AD482C8EEB346F8D744752"/>
          </w:pPr>
          <w:r w:rsidRPr="00B3404D">
            <w:rPr>
              <w:rStyle w:val="PlaceholderText"/>
              <w:rFonts w:cs="Poppins"/>
              <w:color w:val="29A7DE"/>
              <w:sz w:val="16"/>
              <w:szCs w:val="16"/>
            </w:rPr>
            <w:t>Click here to enter amount.</w:t>
          </w:r>
        </w:p>
      </w:docPartBody>
    </w:docPart>
    <w:docPart>
      <w:docPartPr>
        <w:name w:val="B8CADD2E9BB94639A067C60CF639AAD2"/>
        <w:category>
          <w:name w:val="General"/>
          <w:gallery w:val="placeholder"/>
        </w:category>
        <w:types>
          <w:type w:val="bbPlcHdr"/>
        </w:types>
        <w:behaviors>
          <w:behavior w:val="content"/>
        </w:behaviors>
        <w:guid w:val="{6D421753-AC68-4AF8-87E3-E32516B11C4E}"/>
      </w:docPartPr>
      <w:docPartBody>
        <w:p w:rsidR="004265A7" w:rsidRDefault="003B3855" w:rsidP="003B3855">
          <w:pPr>
            <w:pStyle w:val="B8CADD2E9BB94639A067C60CF639AAD2"/>
          </w:pPr>
          <w:r w:rsidRPr="00B3404D">
            <w:rPr>
              <w:rStyle w:val="PlaceholderText"/>
              <w:rFonts w:cs="Poppins"/>
              <w:color w:val="29A7DE"/>
              <w:sz w:val="16"/>
              <w:szCs w:val="16"/>
            </w:rPr>
            <w:t>Click here to enter amount.</w:t>
          </w:r>
        </w:p>
      </w:docPartBody>
    </w:docPart>
    <w:docPart>
      <w:docPartPr>
        <w:name w:val="6E80B00A3A174695974122867F71B8AC"/>
        <w:category>
          <w:name w:val="General"/>
          <w:gallery w:val="placeholder"/>
        </w:category>
        <w:types>
          <w:type w:val="bbPlcHdr"/>
        </w:types>
        <w:behaviors>
          <w:behavior w:val="content"/>
        </w:behaviors>
        <w:guid w:val="{2D203A2A-CB81-4E67-B1FB-685683A06B34}"/>
      </w:docPartPr>
      <w:docPartBody>
        <w:p w:rsidR="004265A7" w:rsidRDefault="003B3855" w:rsidP="003B3855">
          <w:pPr>
            <w:pStyle w:val="6E80B00A3A174695974122867F71B8AC"/>
          </w:pPr>
          <w:r w:rsidRPr="00B3404D">
            <w:rPr>
              <w:rStyle w:val="PlaceholderText"/>
              <w:rFonts w:cs="Poppins"/>
              <w:color w:val="29A7DE"/>
              <w:sz w:val="16"/>
              <w:szCs w:val="16"/>
            </w:rPr>
            <w:t>Click here to enter amount.</w:t>
          </w:r>
        </w:p>
      </w:docPartBody>
    </w:docPart>
    <w:docPart>
      <w:docPartPr>
        <w:name w:val="F4C26700E84C44BE901B6FFC34F03D61"/>
        <w:category>
          <w:name w:val="General"/>
          <w:gallery w:val="placeholder"/>
        </w:category>
        <w:types>
          <w:type w:val="bbPlcHdr"/>
        </w:types>
        <w:behaviors>
          <w:behavior w:val="content"/>
        </w:behaviors>
        <w:guid w:val="{D2340033-D1CA-40D9-8F97-96E3104E3568}"/>
      </w:docPartPr>
      <w:docPartBody>
        <w:p w:rsidR="004265A7" w:rsidRDefault="003B3855" w:rsidP="003B3855">
          <w:pPr>
            <w:pStyle w:val="F4C26700E84C44BE901B6FFC34F03D61"/>
          </w:pPr>
          <w:r w:rsidRPr="00B3404D">
            <w:rPr>
              <w:rStyle w:val="PlaceholderText"/>
              <w:rFonts w:cs="Poppins"/>
              <w:color w:val="29A7DE"/>
              <w:sz w:val="16"/>
              <w:szCs w:val="16"/>
            </w:rPr>
            <w:t>Click here to enter text.</w:t>
          </w:r>
        </w:p>
      </w:docPartBody>
    </w:docPart>
    <w:docPart>
      <w:docPartPr>
        <w:name w:val="EF6B06148A1B4E52B4A5C48C363B71DF"/>
        <w:category>
          <w:name w:val="General"/>
          <w:gallery w:val="placeholder"/>
        </w:category>
        <w:types>
          <w:type w:val="bbPlcHdr"/>
        </w:types>
        <w:behaviors>
          <w:behavior w:val="content"/>
        </w:behaviors>
        <w:guid w:val="{490114C9-AD5B-4C3F-86F1-0B2F932CBD4C}"/>
      </w:docPartPr>
      <w:docPartBody>
        <w:p w:rsidR="004265A7" w:rsidRDefault="003B3855" w:rsidP="003B3855">
          <w:pPr>
            <w:pStyle w:val="EF6B06148A1B4E52B4A5C48C363B71DF"/>
          </w:pPr>
          <w:r w:rsidRPr="00B3404D">
            <w:rPr>
              <w:rStyle w:val="PlaceholderText"/>
              <w:rFonts w:cs="Poppins"/>
              <w:color w:val="29A7DE"/>
              <w:sz w:val="16"/>
              <w:szCs w:val="16"/>
            </w:rPr>
            <w:t>Click here to enter amount.</w:t>
          </w:r>
        </w:p>
      </w:docPartBody>
    </w:docPart>
    <w:docPart>
      <w:docPartPr>
        <w:name w:val="EBF3DBB14308445A869030B208010252"/>
        <w:category>
          <w:name w:val="General"/>
          <w:gallery w:val="placeholder"/>
        </w:category>
        <w:types>
          <w:type w:val="bbPlcHdr"/>
        </w:types>
        <w:behaviors>
          <w:behavior w:val="content"/>
        </w:behaviors>
        <w:guid w:val="{2CFA3005-2548-4C29-B594-D99A27839237}"/>
      </w:docPartPr>
      <w:docPartBody>
        <w:p w:rsidR="004265A7" w:rsidRDefault="003B3855" w:rsidP="003B3855">
          <w:pPr>
            <w:pStyle w:val="EBF3DBB14308445A869030B208010252"/>
          </w:pPr>
          <w:r w:rsidRPr="00B3404D">
            <w:rPr>
              <w:rStyle w:val="PlaceholderText"/>
              <w:rFonts w:cs="Poppins"/>
              <w:color w:val="29A7DE"/>
              <w:sz w:val="16"/>
              <w:szCs w:val="16"/>
            </w:rPr>
            <w:t>Click here to enter text.</w:t>
          </w:r>
        </w:p>
      </w:docPartBody>
    </w:docPart>
    <w:docPart>
      <w:docPartPr>
        <w:name w:val="AEB542F1900641BF86F631A1C2383E45"/>
        <w:category>
          <w:name w:val="General"/>
          <w:gallery w:val="placeholder"/>
        </w:category>
        <w:types>
          <w:type w:val="bbPlcHdr"/>
        </w:types>
        <w:behaviors>
          <w:behavior w:val="content"/>
        </w:behaviors>
        <w:guid w:val="{36A6F13F-88BF-442A-A72C-09202AB54696}"/>
      </w:docPartPr>
      <w:docPartBody>
        <w:p w:rsidR="004265A7" w:rsidRDefault="003B3855" w:rsidP="003B3855">
          <w:pPr>
            <w:pStyle w:val="AEB542F1900641BF86F631A1C2383E45"/>
          </w:pPr>
          <w:r w:rsidRPr="00DF1E60">
            <w:rPr>
              <w:rStyle w:val="PlaceholderText"/>
              <w:rFonts w:cs="Poppins"/>
              <w:color w:val="29A7DE"/>
              <w:sz w:val="16"/>
              <w:szCs w:val="16"/>
            </w:rPr>
            <w:t>Click here to enter a date.</w:t>
          </w:r>
        </w:p>
      </w:docPartBody>
    </w:docPart>
    <w:docPart>
      <w:docPartPr>
        <w:name w:val="4442DAC7F396458BAD369DC11C3AF698"/>
        <w:category>
          <w:name w:val="General"/>
          <w:gallery w:val="placeholder"/>
        </w:category>
        <w:types>
          <w:type w:val="bbPlcHdr"/>
        </w:types>
        <w:behaviors>
          <w:behavior w:val="content"/>
        </w:behaviors>
        <w:guid w:val="{F195E680-78E1-4A2D-A504-ED892BB33ADC}"/>
      </w:docPartPr>
      <w:docPartBody>
        <w:p w:rsidR="004265A7" w:rsidRDefault="003B3855" w:rsidP="003B3855">
          <w:pPr>
            <w:pStyle w:val="4442DAC7F396458BAD369DC11C3AF698"/>
          </w:pPr>
          <w:r w:rsidRPr="00DF1E60">
            <w:rPr>
              <w:rStyle w:val="PlaceholderText"/>
              <w:rFonts w:cs="Poppins"/>
              <w:color w:val="29A7DE"/>
              <w:sz w:val="16"/>
              <w:szCs w:val="16"/>
            </w:rPr>
            <w:t>Click here to enter a date.</w:t>
          </w:r>
        </w:p>
      </w:docPartBody>
    </w:docPart>
    <w:docPart>
      <w:docPartPr>
        <w:name w:val="E10BC9A02F8E4B5D9BC0750984527E9C"/>
        <w:category>
          <w:name w:val="General"/>
          <w:gallery w:val="placeholder"/>
        </w:category>
        <w:types>
          <w:type w:val="bbPlcHdr"/>
        </w:types>
        <w:behaviors>
          <w:behavior w:val="content"/>
        </w:behaviors>
        <w:guid w:val="{CDB56DA3-C542-47D0-BF1C-A0AB0C2CED5C}"/>
      </w:docPartPr>
      <w:docPartBody>
        <w:p w:rsidR="004265A7" w:rsidRDefault="003B3855" w:rsidP="003B3855">
          <w:pPr>
            <w:pStyle w:val="E10BC9A02F8E4B5D9BC0750984527E9C"/>
          </w:pPr>
          <w:r w:rsidRPr="00943303">
            <w:rPr>
              <w:rStyle w:val="PlaceholderText"/>
              <w:rFonts w:ascii="Arial" w:hAnsi="Arial" w:cs="Arial"/>
              <w:color w:val="803F91"/>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80"/>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Bebas Neue Bold">
    <w:altName w:val="Bebas Neue"/>
    <w:panose1 w:val="00000000000000000000"/>
    <w:charset w:val="00"/>
    <w:family w:val="swiss"/>
    <w:notTrueType/>
    <w:pitch w:val="variable"/>
    <w:sig w:usb0="A000022F" w:usb1="00000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640"/>
    <w:rsid w:val="00025761"/>
    <w:rsid w:val="001209BD"/>
    <w:rsid w:val="00187CD0"/>
    <w:rsid w:val="001B24C5"/>
    <w:rsid w:val="001C0554"/>
    <w:rsid w:val="001D78FC"/>
    <w:rsid w:val="00284EEB"/>
    <w:rsid w:val="002B6304"/>
    <w:rsid w:val="002C39F1"/>
    <w:rsid w:val="002F7783"/>
    <w:rsid w:val="00313739"/>
    <w:rsid w:val="00360196"/>
    <w:rsid w:val="00375A0B"/>
    <w:rsid w:val="003B3855"/>
    <w:rsid w:val="00414EAD"/>
    <w:rsid w:val="00421253"/>
    <w:rsid w:val="004265A7"/>
    <w:rsid w:val="00452640"/>
    <w:rsid w:val="004664B5"/>
    <w:rsid w:val="004D5259"/>
    <w:rsid w:val="005A68DF"/>
    <w:rsid w:val="005C38B8"/>
    <w:rsid w:val="00610D9D"/>
    <w:rsid w:val="00646F76"/>
    <w:rsid w:val="00650868"/>
    <w:rsid w:val="006A1946"/>
    <w:rsid w:val="0072007C"/>
    <w:rsid w:val="008220B5"/>
    <w:rsid w:val="008357B9"/>
    <w:rsid w:val="008644C1"/>
    <w:rsid w:val="00874703"/>
    <w:rsid w:val="0088608C"/>
    <w:rsid w:val="008C7BAC"/>
    <w:rsid w:val="009368D1"/>
    <w:rsid w:val="00965E21"/>
    <w:rsid w:val="009E2EF5"/>
    <w:rsid w:val="00AA0E61"/>
    <w:rsid w:val="00AD656D"/>
    <w:rsid w:val="00B66784"/>
    <w:rsid w:val="00BB36F6"/>
    <w:rsid w:val="00BB3AE4"/>
    <w:rsid w:val="00BC5029"/>
    <w:rsid w:val="00C40AB3"/>
    <w:rsid w:val="00C479FF"/>
    <w:rsid w:val="00C564E0"/>
    <w:rsid w:val="00DB5408"/>
    <w:rsid w:val="00DE46F7"/>
    <w:rsid w:val="00DF7FF0"/>
    <w:rsid w:val="00E20C01"/>
    <w:rsid w:val="00EE7538"/>
    <w:rsid w:val="00F660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855"/>
    <w:rPr>
      <w:color w:val="808080"/>
    </w:rPr>
  </w:style>
  <w:style w:type="paragraph" w:customStyle="1" w:styleId="7BCF6D16F4FA4B3CBE6D75B692DDFC3C">
    <w:name w:val="7BCF6D16F4FA4B3CBE6D75B692DDFC3C"/>
    <w:rsid w:val="004664B5"/>
  </w:style>
  <w:style w:type="paragraph" w:customStyle="1" w:styleId="3966E7C08A56439CB5FFA8922A26CE9D">
    <w:name w:val="3966E7C08A56439CB5FFA8922A26CE9D"/>
    <w:rsid w:val="004664B5"/>
  </w:style>
  <w:style w:type="paragraph" w:customStyle="1" w:styleId="42065BDB39B44676B83223E27845CDCA">
    <w:name w:val="42065BDB39B44676B83223E27845CDCA"/>
    <w:rsid w:val="004664B5"/>
  </w:style>
  <w:style w:type="paragraph" w:customStyle="1" w:styleId="88465CC43EB54B0BBEC3AB865F3B33BD">
    <w:name w:val="88465CC43EB54B0BBEC3AB865F3B33BD"/>
    <w:rsid w:val="004664B5"/>
  </w:style>
  <w:style w:type="paragraph" w:customStyle="1" w:styleId="D1C42850C5094732AF719DEC3FB140EE">
    <w:name w:val="D1C42850C5094732AF719DEC3FB140EE"/>
    <w:rsid w:val="004664B5"/>
  </w:style>
  <w:style w:type="paragraph" w:customStyle="1" w:styleId="835270CA78484CC194CEC8D4B629582E">
    <w:name w:val="835270CA78484CC194CEC8D4B629582E"/>
    <w:rsid w:val="004664B5"/>
  </w:style>
  <w:style w:type="paragraph" w:customStyle="1" w:styleId="C5B7FF91372E417D80FB33ED71BC5491">
    <w:name w:val="C5B7FF91372E417D80FB33ED71BC5491"/>
    <w:rsid w:val="004664B5"/>
  </w:style>
  <w:style w:type="paragraph" w:customStyle="1" w:styleId="C949FDA9479F44B19E34A8A79F4251C5">
    <w:name w:val="C949FDA9479F44B19E34A8A79F4251C5"/>
    <w:rsid w:val="004664B5"/>
  </w:style>
  <w:style w:type="paragraph" w:customStyle="1" w:styleId="5B1F3121B0D34E0688DDF01F5001341A">
    <w:name w:val="5B1F3121B0D34E0688DDF01F5001341A"/>
    <w:rsid w:val="004664B5"/>
  </w:style>
  <w:style w:type="paragraph" w:customStyle="1" w:styleId="D413479BE9A648EBB4E45ECCA718B4B4">
    <w:name w:val="D413479BE9A648EBB4E45ECCA718B4B4"/>
    <w:rsid w:val="004664B5"/>
  </w:style>
  <w:style w:type="paragraph" w:customStyle="1" w:styleId="01E6E21FE7AE460784EEA18753CB882B">
    <w:name w:val="01E6E21FE7AE460784EEA18753CB882B"/>
    <w:rsid w:val="00650868"/>
  </w:style>
  <w:style w:type="paragraph" w:customStyle="1" w:styleId="D8F7D3F25CCD460C88F3A0F07EF13F74">
    <w:name w:val="D8F7D3F25CCD460C88F3A0F07EF13F74"/>
    <w:rsid w:val="00650868"/>
  </w:style>
  <w:style w:type="paragraph" w:customStyle="1" w:styleId="074151C9BDCC480494428762F8BDA115">
    <w:name w:val="074151C9BDCC480494428762F8BDA115"/>
    <w:rsid w:val="00650868"/>
  </w:style>
  <w:style w:type="paragraph" w:customStyle="1" w:styleId="17691ED99857482083895547E46C779A">
    <w:name w:val="17691ED99857482083895547E46C779A"/>
    <w:rsid w:val="00650868"/>
  </w:style>
  <w:style w:type="paragraph" w:customStyle="1" w:styleId="74F4875AB40F4F0FA7182B50E32A85B5">
    <w:name w:val="74F4875AB40F4F0FA7182B50E32A85B5"/>
    <w:rsid w:val="00650868"/>
  </w:style>
  <w:style w:type="paragraph" w:customStyle="1" w:styleId="59C53334D65D49FBB0A6E9B169E0B54B">
    <w:name w:val="59C53334D65D49FBB0A6E9B169E0B54B"/>
    <w:rsid w:val="00650868"/>
  </w:style>
  <w:style w:type="paragraph" w:customStyle="1" w:styleId="E8EEACE775B248D6A7D3F4C7DBD7F2F7">
    <w:name w:val="E8EEACE775B248D6A7D3F4C7DBD7F2F7"/>
    <w:rsid w:val="00650868"/>
  </w:style>
  <w:style w:type="paragraph" w:customStyle="1" w:styleId="C292582DF784495FA6E014D803BC34AB">
    <w:name w:val="C292582DF784495FA6E014D803BC34AB"/>
    <w:rsid w:val="00650868"/>
  </w:style>
  <w:style w:type="paragraph" w:customStyle="1" w:styleId="36EEB684B453466DB5499102F1AA8F7A">
    <w:name w:val="36EEB684B453466DB5499102F1AA8F7A"/>
    <w:rsid w:val="00650868"/>
  </w:style>
  <w:style w:type="paragraph" w:customStyle="1" w:styleId="7EE2288F84474080943D5F6ED490745D">
    <w:name w:val="7EE2288F84474080943D5F6ED490745D"/>
    <w:rsid w:val="00650868"/>
  </w:style>
  <w:style w:type="paragraph" w:customStyle="1" w:styleId="2066F59648244812AB53E0336D46914C">
    <w:name w:val="2066F59648244812AB53E0336D46914C"/>
    <w:rsid w:val="00650868"/>
  </w:style>
  <w:style w:type="paragraph" w:customStyle="1" w:styleId="8BC5D8DE1B0D49C8BD9E972350823181">
    <w:name w:val="8BC5D8DE1B0D49C8BD9E972350823181"/>
    <w:rsid w:val="00650868"/>
  </w:style>
  <w:style w:type="paragraph" w:customStyle="1" w:styleId="9E889A1465B546849B14EC4671C021E3">
    <w:name w:val="9E889A1465B546849B14EC4671C021E3"/>
    <w:rsid w:val="00650868"/>
  </w:style>
  <w:style w:type="paragraph" w:customStyle="1" w:styleId="585C38F17E734E9CA69F00C9B9931FEA">
    <w:name w:val="585C38F17E734E9CA69F00C9B9931FEA"/>
    <w:rsid w:val="00650868"/>
  </w:style>
  <w:style w:type="paragraph" w:customStyle="1" w:styleId="12B5AE75D386475EB4B520F698B0ED9D">
    <w:name w:val="12B5AE75D386475EB4B520F698B0ED9D"/>
    <w:rsid w:val="00650868"/>
  </w:style>
  <w:style w:type="paragraph" w:customStyle="1" w:styleId="4312204EAAA442EA8FCE275A26D3D4A3">
    <w:name w:val="4312204EAAA442EA8FCE275A26D3D4A3"/>
    <w:rsid w:val="00650868"/>
  </w:style>
  <w:style w:type="paragraph" w:customStyle="1" w:styleId="66DB359EFB054EF383B526CADD84DAAC">
    <w:name w:val="66DB359EFB054EF383B526CADD84DAAC"/>
    <w:rsid w:val="00650868"/>
  </w:style>
  <w:style w:type="paragraph" w:customStyle="1" w:styleId="03EBF1DFCA4A4E71B04F6CD5FCEBDE00">
    <w:name w:val="03EBF1DFCA4A4E71B04F6CD5FCEBDE00"/>
    <w:rsid w:val="00650868"/>
  </w:style>
  <w:style w:type="paragraph" w:customStyle="1" w:styleId="BA9779BCB59C4733A375A69C1F92AEC8">
    <w:name w:val="BA9779BCB59C4733A375A69C1F92AEC8"/>
    <w:rsid w:val="00650868"/>
  </w:style>
  <w:style w:type="paragraph" w:customStyle="1" w:styleId="EDA0265DB23D4D328E9F8BE751554F9D">
    <w:name w:val="EDA0265DB23D4D328E9F8BE751554F9D"/>
    <w:rsid w:val="00650868"/>
  </w:style>
  <w:style w:type="paragraph" w:customStyle="1" w:styleId="D8974A693FA749E2AA76E6E02619086E">
    <w:name w:val="D8974A693FA749E2AA76E6E02619086E"/>
    <w:rsid w:val="00650868"/>
  </w:style>
  <w:style w:type="paragraph" w:customStyle="1" w:styleId="9D3992627A8F4CE48B610D7951B3A2F9">
    <w:name w:val="9D3992627A8F4CE48B610D7951B3A2F9"/>
    <w:rsid w:val="00650868"/>
  </w:style>
  <w:style w:type="paragraph" w:customStyle="1" w:styleId="3C65F67EBB1D4164A530A513EFDF4E8E">
    <w:name w:val="3C65F67EBB1D4164A530A513EFDF4E8E"/>
    <w:rsid w:val="00650868"/>
  </w:style>
  <w:style w:type="paragraph" w:customStyle="1" w:styleId="CEE6ABBBF74A4EC6A2F6E794A96335EF">
    <w:name w:val="CEE6ABBBF74A4EC6A2F6E794A96335EF"/>
    <w:rsid w:val="00650868"/>
  </w:style>
  <w:style w:type="paragraph" w:customStyle="1" w:styleId="B7DB6A8B59C9481B905232AA2F7849E1">
    <w:name w:val="B7DB6A8B59C9481B905232AA2F7849E1"/>
    <w:rsid w:val="00650868"/>
  </w:style>
  <w:style w:type="paragraph" w:customStyle="1" w:styleId="94C66F439BE94656AD98A3B9EB48EE69">
    <w:name w:val="94C66F439BE94656AD98A3B9EB48EE69"/>
    <w:rsid w:val="00650868"/>
  </w:style>
  <w:style w:type="paragraph" w:customStyle="1" w:styleId="0CA1A95BD8BF41C69D0547B82F374869">
    <w:name w:val="0CA1A95BD8BF41C69D0547B82F374869"/>
    <w:rsid w:val="00650868"/>
  </w:style>
  <w:style w:type="paragraph" w:customStyle="1" w:styleId="50E101011A87415DA79D38CB318942B5">
    <w:name w:val="50E101011A87415DA79D38CB318942B5"/>
    <w:rsid w:val="00650868"/>
  </w:style>
  <w:style w:type="paragraph" w:customStyle="1" w:styleId="578E2E58E2344D4B88E8452751C3D19E">
    <w:name w:val="578E2E58E2344D4B88E8452751C3D19E"/>
    <w:rsid w:val="003B3855"/>
  </w:style>
  <w:style w:type="paragraph" w:customStyle="1" w:styleId="300E92501D7B4E63960CB5B0C614E738">
    <w:name w:val="300E92501D7B4E63960CB5B0C614E738"/>
    <w:rsid w:val="003B3855"/>
  </w:style>
  <w:style w:type="paragraph" w:customStyle="1" w:styleId="3E4B8930369F4B43B178E277576548FD">
    <w:name w:val="3E4B8930369F4B43B178E277576548FD"/>
    <w:rsid w:val="003B3855"/>
  </w:style>
  <w:style w:type="paragraph" w:customStyle="1" w:styleId="EA606450DB494F2AAE8258DDFC50FEBE">
    <w:name w:val="EA606450DB494F2AAE8258DDFC50FEBE"/>
    <w:rsid w:val="003B3855"/>
  </w:style>
  <w:style w:type="paragraph" w:customStyle="1" w:styleId="5F07794F20AD482C8EEB346F8D744752">
    <w:name w:val="5F07794F20AD482C8EEB346F8D744752"/>
    <w:rsid w:val="003B3855"/>
  </w:style>
  <w:style w:type="paragraph" w:customStyle="1" w:styleId="B8CADD2E9BB94639A067C60CF639AAD2">
    <w:name w:val="B8CADD2E9BB94639A067C60CF639AAD2"/>
    <w:rsid w:val="003B3855"/>
  </w:style>
  <w:style w:type="paragraph" w:customStyle="1" w:styleId="6E80B00A3A174695974122867F71B8AC">
    <w:name w:val="6E80B00A3A174695974122867F71B8AC"/>
    <w:rsid w:val="003B3855"/>
  </w:style>
  <w:style w:type="paragraph" w:customStyle="1" w:styleId="F4C26700E84C44BE901B6FFC34F03D61">
    <w:name w:val="F4C26700E84C44BE901B6FFC34F03D61"/>
    <w:rsid w:val="003B3855"/>
  </w:style>
  <w:style w:type="paragraph" w:customStyle="1" w:styleId="EF6B06148A1B4E52B4A5C48C363B71DF">
    <w:name w:val="EF6B06148A1B4E52B4A5C48C363B71DF"/>
    <w:rsid w:val="003B3855"/>
  </w:style>
  <w:style w:type="paragraph" w:customStyle="1" w:styleId="EBF3DBB14308445A869030B208010252">
    <w:name w:val="EBF3DBB14308445A869030B208010252"/>
    <w:rsid w:val="003B3855"/>
  </w:style>
  <w:style w:type="paragraph" w:customStyle="1" w:styleId="AEB542F1900641BF86F631A1C2383E45">
    <w:name w:val="AEB542F1900641BF86F631A1C2383E45"/>
    <w:rsid w:val="003B3855"/>
  </w:style>
  <w:style w:type="paragraph" w:customStyle="1" w:styleId="4442DAC7F396458BAD369DC11C3AF698">
    <w:name w:val="4442DAC7F396458BAD369DC11C3AF698"/>
    <w:rsid w:val="003B3855"/>
  </w:style>
  <w:style w:type="paragraph" w:customStyle="1" w:styleId="E10BC9A02F8E4B5D9BC0750984527E9C">
    <w:name w:val="E10BC9A02F8E4B5D9BC0750984527E9C"/>
    <w:rsid w:val="003B38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PE NEw">
      <a:dk1>
        <a:srgbClr val="062071"/>
      </a:dk1>
      <a:lt1>
        <a:srgbClr val="43D596"/>
      </a:lt1>
      <a:dk2>
        <a:srgbClr val="000000"/>
      </a:dk2>
      <a:lt2>
        <a:srgbClr val="FFFFFF"/>
      </a:lt2>
      <a:accent1>
        <a:srgbClr val="28A7DE"/>
      </a:accent1>
      <a:accent2>
        <a:srgbClr val="D5DC20"/>
      </a:accent2>
      <a:accent3>
        <a:srgbClr val="D8D9DC"/>
      </a:accent3>
      <a:accent4>
        <a:srgbClr val="062071"/>
      </a:accent4>
      <a:accent5>
        <a:srgbClr val="43D596"/>
      </a:accent5>
      <a:accent6>
        <a:srgbClr val="D8D9DC"/>
      </a:accent6>
      <a:hlink>
        <a:srgbClr val="062071"/>
      </a:hlink>
      <a:folHlink>
        <a:srgbClr val="43D59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2" ma:contentTypeDescription="Create a new document." ma:contentTypeScope="" ma:versionID="1fbc91e54b1f90f1370cbac4b1e5fa5d">
  <xsd:schema xmlns:xsd="http://www.w3.org/2001/XMLSchema" xmlns:xs="http://www.w3.org/2001/XMLSchema" xmlns:p="http://schemas.microsoft.com/office/2006/metadata/properties" xmlns:ns2="5512458b-1f76-4aed-b569-49a1cff56857" xmlns:ns3="430d1940-f521-457a-b9f9-0d8c28bad7a8" targetNamespace="http://schemas.microsoft.com/office/2006/metadata/properties" ma:root="true" ma:fieldsID="fd4b1a70093a38a9b01db11b9fc191c4" ns2:_="" ns3:_="">
    <xsd:import namespace="5512458b-1f76-4aed-b569-49a1cff56857"/>
    <xsd:import namespace="430d1940-f521-457a-b9f9-0d8c28bad7a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30d1940-f521-457a-b9f9-0d8c28bad7a8">
      <UserInfo>
        <DisplayName>Rudraksh Mitra</DisplayName>
        <AccountId>19</AccountId>
        <AccountType/>
      </UserInfo>
      <UserInfo>
        <DisplayName>Padraig Power</DisplayName>
        <AccountId>13</AccountId>
        <AccountType/>
      </UserInfo>
      <UserInfo>
        <DisplayName>David A. Balwanz</DisplayName>
        <AccountId>34</AccountId>
        <AccountType/>
      </UserInfo>
      <UserInfo>
        <DisplayName>Anne Joncheray</DisplayName>
        <AccountId>30</AccountId>
        <AccountType/>
      </UserInfo>
      <UserInfo>
        <DisplayName>Susan Wakabayashi</DisplayName>
        <AccountId>14</AccountId>
        <AccountType/>
      </UserInfo>
      <UserInfo>
        <DisplayName>Anthony Fiifi Bentil</DisplayName>
        <AccountId>28</AccountId>
        <AccountType/>
      </UserInfo>
      <UserInfo>
        <DisplayName>Sven Baeten</DisplayName>
        <AccountId>25</AccountId>
        <AccountType/>
      </UserInfo>
      <UserInfo>
        <DisplayName>Matthew D. Smith</DisplayName>
        <AccountId>58</AccountId>
        <AccountType/>
      </UserInfo>
      <UserInfo>
        <DisplayName>Arijeta Blakqori-Mjekiqi</DisplayName>
        <AccountId>38</AccountId>
        <AccountType/>
      </UserInfo>
      <UserInfo>
        <DisplayName>Yuri Borovsky</DisplayName>
        <AccountId>232</AccountId>
        <AccountType/>
      </UserInfo>
      <UserInfo>
        <DisplayName>Manuela Mbaiokoum</DisplayName>
        <AccountId>156</AccountId>
        <AccountType/>
      </UserInfo>
      <UserInfo>
        <DisplayName>Dan Zhang</DisplayName>
        <AccountId>86</AccountId>
        <AccountType/>
      </UserInfo>
      <UserInfo>
        <DisplayName>Sai Sudha Kanikicharla</DisplayName>
        <AccountId>161</AccountId>
        <AccountType/>
      </UserInfo>
      <UserInfo>
        <DisplayName>Sissy Helguero Arandia</DisplayName>
        <AccountId>111</AccountId>
        <AccountType/>
      </UserInfo>
      <UserInfo>
        <DisplayName>Wilson Idahosa Aiwuyor</DisplayName>
        <AccountId>49</AccountId>
        <AccountType/>
      </UserInfo>
      <UserInfo>
        <DisplayName>Jorge Ubaldo Colin Pescina</DisplayName>
        <AccountId>60</AccountId>
        <AccountType/>
      </UserInfo>
      <UserInfo>
        <DisplayName>Edouard Lamot</DisplayName>
        <AccountId>70</AccountId>
        <AccountType/>
      </UserInfo>
      <UserInfo>
        <DisplayName>Umuro Wario</DisplayName>
        <AccountId>81</AccountId>
        <AccountType/>
      </UserInfo>
      <UserInfo>
        <DisplayName>Kareen Nzakimuena</DisplayName>
        <AccountId>23</AccountId>
        <AccountType/>
      </UserInfo>
      <UserInfo>
        <DisplayName>Peter Bourke</DisplayName>
        <AccountId>138</AccountId>
        <AccountType/>
      </UserInfo>
      <UserInfo>
        <DisplayName>Phuong Nhu Ha</DisplayName>
        <AccountId>195</AccountId>
        <AccountType/>
      </UserInfo>
      <UserInfo>
        <DisplayName>Felicia A. Weiss</DisplayName>
        <AccountId>2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3A26C-C833-4869-A3E5-45B2F5D602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CCAEA4-2494-4FDA-B8F3-2BE4ACDDA785}">
  <ds:schemaRefs>
    <ds:schemaRef ds:uri="http://schemas.microsoft.com/office/2006/metadata/properties"/>
    <ds:schemaRef ds:uri="http://schemas.microsoft.com/office/infopath/2007/PartnerControls"/>
    <ds:schemaRef ds:uri="430d1940-f521-457a-b9f9-0d8c28bad7a8"/>
  </ds:schemaRefs>
</ds:datastoreItem>
</file>

<file path=customXml/itemProps3.xml><?xml version="1.0" encoding="utf-8"?>
<ds:datastoreItem xmlns:ds="http://schemas.openxmlformats.org/officeDocument/2006/customXml" ds:itemID="{1CD8813F-6C51-43DC-AE88-B4A9CF4BB784}">
  <ds:schemaRefs>
    <ds:schemaRef ds:uri="http://schemas.microsoft.com/sharepoint/v3/contenttype/forms"/>
  </ds:schemaRefs>
</ds:datastoreItem>
</file>

<file path=customXml/itemProps4.xml><?xml version="1.0" encoding="utf-8"?>
<ds:datastoreItem xmlns:ds="http://schemas.openxmlformats.org/officeDocument/2006/customXml" ds:itemID="{8891626E-230E-4490-8E52-61B52A280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075</Words>
  <Characters>2892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7</CharactersWithSpaces>
  <SharedDoc>false</SharedDoc>
  <HLinks>
    <vt:vector size="240" baseType="variant">
      <vt:variant>
        <vt:i4>6553701</vt:i4>
      </vt:variant>
      <vt:variant>
        <vt:i4>9</vt:i4>
      </vt:variant>
      <vt:variant>
        <vt:i4>0</vt:i4>
      </vt:variant>
      <vt:variant>
        <vt:i4>5</vt:i4>
      </vt:variant>
      <vt:variant>
        <vt:lpwstr>http://www.globalpartnership.org/content/policy-education-sector-program-implementation-grants</vt:lpwstr>
      </vt:variant>
      <vt:variant>
        <vt:lpwstr/>
      </vt:variant>
      <vt:variant>
        <vt:i4>6422602</vt:i4>
      </vt:variant>
      <vt:variant>
        <vt:i4>6</vt:i4>
      </vt:variant>
      <vt:variant>
        <vt:i4>0</vt:i4>
      </vt:variant>
      <vt:variant>
        <vt:i4>5</vt:i4>
      </vt:variant>
      <vt:variant>
        <vt:lpwstr>mailto:gpe_grant_submission@globalpartnership.org</vt:lpwstr>
      </vt:variant>
      <vt:variant>
        <vt:lpwstr/>
      </vt:variant>
      <vt:variant>
        <vt:i4>5505090</vt:i4>
      </vt:variant>
      <vt:variant>
        <vt:i4>3</vt:i4>
      </vt:variant>
      <vt:variant>
        <vt:i4>0</vt:i4>
      </vt:variant>
      <vt:variant>
        <vt:i4>5</vt:i4>
      </vt:variant>
      <vt:variant>
        <vt:lpwstr>https://www.globalpartnership.org/funding/gpe-multiplier</vt:lpwstr>
      </vt:variant>
      <vt:variant>
        <vt:lpwstr/>
      </vt:variant>
      <vt:variant>
        <vt:i4>6422631</vt:i4>
      </vt:variant>
      <vt:variant>
        <vt:i4>0</vt:i4>
      </vt:variant>
      <vt:variant>
        <vt:i4>0</vt:i4>
      </vt:variant>
      <vt:variant>
        <vt:i4>5</vt:i4>
      </vt:variant>
      <vt:variant>
        <vt:lpwstr>https://www.globalpartnership.org/content/guidelines-access-gpe-multiplier</vt:lpwstr>
      </vt:variant>
      <vt:variant>
        <vt:lpwstr/>
      </vt:variant>
      <vt:variant>
        <vt:i4>6946911</vt:i4>
      </vt:variant>
      <vt:variant>
        <vt:i4>105</vt:i4>
      </vt:variant>
      <vt:variant>
        <vt:i4>0</vt:i4>
      </vt:variant>
      <vt:variant>
        <vt:i4>5</vt:i4>
      </vt:variant>
      <vt:variant>
        <vt:lpwstr>mailto:dbalwanz@globalpartnership.org</vt:lpwstr>
      </vt:variant>
      <vt:variant>
        <vt:lpwstr/>
      </vt:variant>
      <vt:variant>
        <vt:i4>6225954</vt:i4>
      </vt:variant>
      <vt:variant>
        <vt:i4>102</vt:i4>
      </vt:variant>
      <vt:variant>
        <vt:i4>0</vt:i4>
      </vt:variant>
      <vt:variant>
        <vt:i4>5</vt:i4>
      </vt:variant>
      <vt:variant>
        <vt:lpwstr>mailto:dzhang8@globalpartnership.org</vt:lpwstr>
      </vt:variant>
      <vt:variant>
        <vt:lpwstr/>
      </vt:variant>
      <vt:variant>
        <vt:i4>6946911</vt:i4>
      </vt:variant>
      <vt:variant>
        <vt:i4>99</vt:i4>
      </vt:variant>
      <vt:variant>
        <vt:i4>0</vt:i4>
      </vt:variant>
      <vt:variant>
        <vt:i4>5</vt:i4>
      </vt:variant>
      <vt:variant>
        <vt:lpwstr>mailto:dbalwanz@globalpartnership.org</vt:lpwstr>
      </vt:variant>
      <vt:variant>
        <vt:lpwstr/>
      </vt:variant>
      <vt:variant>
        <vt:i4>6946911</vt:i4>
      </vt:variant>
      <vt:variant>
        <vt:i4>96</vt:i4>
      </vt:variant>
      <vt:variant>
        <vt:i4>0</vt:i4>
      </vt:variant>
      <vt:variant>
        <vt:i4>5</vt:i4>
      </vt:variant>
      <vt:variant>
        <vt:lpwstr>mailto:dbalwanz@globalpartnership.org</vt:lpwstr>
      </vt:variant>
      <vt:variant>
        <vt:lpwstr/>
      </vt:variant>
      <vt:variant>
        <vt:i4>7077982</vt:i4>
      </vt:variant>
      <vt:variant>
        <vt:i4>93</vt:i4>
      </vt:variant>
      <vt:variant>
        <vt:i4>0</vt:i4>
      </vt:variant>
      <vt:variant>
        <vt:i4>5</vt:i4>
      </vt:variant>
      <vt:variant>
        <vt:lpwstr>mailto:skanikicharla@globalpartnership.org</vt:lpwstr>
      </vt:variant>
      <vt:variant>
        <vt:lpwstr/>
      </vt:variant>
      <vt:variant>
        <vt:i4>6225954</vt:i4>
      </vt:variant>
      <vt:variant>
        <vt:i4>90</vt:i4>
      </vt:variant>
      <vt:variant>
        <vt:i4>0</vt:i4>
      </vt:variant>
      <vt:variant>
        <vt:i4>5</vt:i4>
      </vt:variant>
      <vt:variant>
        <vt:lpwstr>mailto:dzhang8@globalpartnership.org</vt:lpwstr>
      </vt:variant>
      <vt:variant>
        <vt:lpwstr/>
      </vt:variant>
      <vt:variant>
        <vt:i4>7471191</vt:i4>
      </vt:variant>
      <vt:variant>
        <vt:i4>87</vt:i4>
      </vt:variant>
      <vt:variant>
        <vt:i4>0</vt:i4>
      </vt:variant>
      <vt:variant>
        <vt:i4>5</vt:i4>
      </vt:variant>
      <vt:variant>
        <vt:lpwstr>mailto:waiwuyor@globalpartnership.org</vt:lpwstr>
      </vt:variant>
      <vt:variant>
        <vt:lpwstr/>
      </vt:variant>
      <vt:variant>
        <vt:i4>6946911</vt:i4>
      </vt:variant>
      <vt:variant>
        <vt:i4>84</vt:i4>
      </vt:variant>
      <vt:variant>
        <vt:i4>0</vt:i4>
      </vt:variant>
      <vt:variant>
        <vt:i4>5</vt:i4>
      </vt:variant>
      <vt:variant>
        <vt:lpwstr>mailto:dbalwanz@globalpartnership.org</vt:lpwstr>
      </vt:variant>
      <vt:variant>
        <vt:lpwstr/>
      </vt:variant>
      <vt:variant>
        <vt:i4>1114175</vt:i4>
      </vt:variant>
      <vt:variant>
        <vt:i4>81</vt:i4>
      </vt:variant>
      <vt:variant>
        <vt:i4>0</vt:i4>
      </vt:variant>
      <vt:variant>
        <vt:i4>5</vt:i4>
      </vt:variant>
      <vt:variant>
        <vt:lpwstr>mailto:umurowario@globalpartnership.org</vt:lpwstr>
      </vt:variant>
      <vt:variant>
        <vt:lpwstr/>
      </vt:variant>
      <vt:variant>
        <vt:i4>1900607</vt:i4>
      </vt:variant>
      <vt:variant>
        <vt:i4>78</vt:i4>
      </vt:variant>
      <vt:variant>
        <vt:i4>0</vt:i4>
      </vt:variant>
      <vt:variant>
        <vt:i4>5</vt:i4>
      </vt:variant>
      <vt:variant>
        <vt:lpwstr>mailto:elamot@globalpartnership.org</vt:lpwstr>
      </vt:variant>
      <vt:variant>
        <vt:lpwstr/>
      </vt:variant>
      <vt:variant>
        <vt:i4>1703971</vt:i4>
      </vt:variant>
      <vt:variant>
        <vt:i4>75</vt:i4>
      </vt:variant>
      <vt:variant>
        <vt:i4>0</vt:i4>
      </vt:variant>
      <vt:variant>
        <vt:i4>5</vt:i4>
      </vt:variant>
      <vt:variant>
        <vt:lpwstr>mailto:mdsmith@globalpartnership.org</vt:lpwstr>
      </vt:variant>
      <vt:variant>
        <vt:lpwstr/>
      </vt:variant>
      <vt:variant>
        <vt:i4>7733331</vt:i4>
      </vt:variant>
      <vt:variant>
        <vt:i4>72</vt:i4>
      </vt:variant>
      <vt:variant>
        <vt:i4>0</vt:i4>
      </vt:variant>
      <vt:variant>
        <vt:i4>5</vt:i4>
      </vt:variant>
      <vt:variant>
        <vt:lpwstr>mailto:yborovsky@globalpartnership.org</vt:lpwstr>
      </vt:variant>
      <vt:variant>
        <vt:lpwstr/>
      </vt:variant>
      <vt:variant>
        <vt:i4>1638459</vt:i4>
      </vt:variant>
      <vt:variant>
        <vt:i4>69</vt:i4>
      </vt:variant>
      <vt:variant>
        <vt:i4>0</vt:i4>
      </vt:variant>
      <vt:variant>
        <vt:i4>5</vt:i4>
      </vt:variant>
      <vt:variant>
        <vt:lpwstr>mailto:abentil@globalpartnership.org</vt:lpwstr>
      </vt:variant>
      <vt:variant>
        <vt:lpwstr/>
      </vt:variant>
      <vt:variant>
        <vt:i4>1703971</vt:i4>
      </vt:variant>
      <vt:variant>
        <vt:i4>66</vt:i4>
      </vt:variant>
      <vt:variant>
        <vt:i4>0</vt:i4>
      </vt:variant>
      <vt:variant>
        <vt:i4>5</vt:i4>
      </vt:variant>
      <vt:variant>
        <vt:lpwstr>mailto:mdsmith@globalpartnership.org</vt:lpwstr>
      </vt:variant>
      <vt:variant>
        <vt:lpwstr/>
      </vt:variant>
      <vt:variant>
        <vt:i4>7733331</vt:i4>
      </vt:variant>
      <vt:variant>
        <vt:i4>63</vt:i4>
      </vt:variant>
      <vt:variant>
        <vt:i4>0</vt:i4>
      </vt:variant>
      <vt:variant>
        <vt:i4>5</vt:i4>
      </vt:variant>
      <vt:variant>
        <vt:lpwstr>mailto:yborovsky@globalpartnership.org</vt:lpwstr>
      </vt:variant>
      <vt:variant>
        <vt:lpwstr/>
      </vt:variant>
      <vt:variant>
        <vt:i4>1638459</vt:i4>
      </vt:variant>
      <vt:variant>
        <vt:i4>60</vt:i4>
      </vt:variant>
      <vt:variant>
        <vt:i4>0</vt:i4>
      </vt:variant>
      <vt:variant>
        <vt:i4>5</vt:i4>
      </vt:variant>
      <vt:variant>
        <vt:lpwstr>mailto:abentil@globalpartnership.org</vt:lpwstr>
      </vt:variant>
      <vt:variant>
        <vt:lpwstr/>
      </vt:variant>
      <vt:variant>
        <vt:i4>7733331</vt:i4>
      </vt:variant>
      <vt:variant>
        <vt:i4>57</vt:i4>
      </vt:variant>
      <vt:variant>
        <vt:i4>0</vt:i4>
      </vt:variant>
      <vt:variant>
        <vt:i4>5</vt:i4>
      </vt:variant>
      <vt:variant>
        <vt:lpwstr>mailto:yborovsky@globalpartnership.org</vt:lpwstr>
      </vt:variant>
      <vt:variant>
        <vt:lpwstr/>
      </vt:variant>
      <vt:variant>
        <vt:i4>1638459</vt:i4>
      </vt:variant>
      <vt:variant>
        <vt:i4>54</vt:i4>
      </vt:variant>
      <vt:variant>
        <vt:i4>0</vt:i4>
      </vt:variant>
      <vt:variant>
        <vt:i4>5</vt:i4>
      </vt:variant>
      <vt:variant>
        <vt:lpwstr>mailto:abentil@globalpartnership.org</vt:lpwstr>
      </vt:variant>
      <vt:variant>
        <vt:lpwstr/>
      </vt:variant>
      <vt:variant>
        <vt:i4>1703971</vt:i4>
      </vt:variant>
      <vt:variant>
        <vt:i4>51</vt:i4>
      </vt:variant>
      <vt:variant>
        <vt:i4>0</vt:i4>
      </vt:variant>
      <vt:variant>
        <vt:i4>5</vt:i4>
      </vt:variant>
      <vt:variant>
        <vt:lpwstr>mailto:mdsmith@globalpartnership.org</vt:lpwstr>
      </vt:variant>
      <vt:variant>
        <vt:lpwstr/>
      </vt:variant>
      <vt:variant>
        <vt:i4>1638459</vt:i4>
      </vt:variant>
      <vt:variant>
        <vt:i4>48</vt:i4>
      </vt:variant>
      <vt:variant>
        <vt:i4>0</vt:i4>
      </vt:variant>
      <vt:variant>
        <vt:i4>5</vt:i4>
      </vt:variant>
      <vt:variant>
        <vt:lpwstr>mailto:abentil@globalpartnership.org</vt:lpwstr>
      </vt:variant>
      <vt:variant>
        <vt:lpwstr/>
      </vt:variant>
      <vt:variant>
        <vt:i4>7471191</vt:i4>
      </vt:variant>
      <vt:variant>
        <vt:i4>45</vt:i4>
      </vt:variant>
      <vt:variant>
        <vt:i4>0</vt:i4>
      </vt:variant>
      <vt:variant>
        <vt:i4>5</vt:i4>
      </vt:variant>
      <vt:variant>
        <vt:lpwstr>mailto:waiwuyor@globalpartnership.org</vt:lpwstr>
      </vt:variant>
      <vt:variant>
        <vt:lpwstr/>
      </vt:variant>
      <vt:variant>
        <vt:i4>7864396</vt:i4>
      </vt:variant>
      <vt:variant>
        <vt:i4>42</vt:i4>
      </vt:variant>
      <vt:variant>
        <vt:i4>0</vt:i4>
      </vt:variant>
      <vt:variant>
        <vt:i4>5</vt:i4>
      </vt:variant>
      <vt:variant>
        <vt:lpwstr>mailto:shelgueroarandia@globalpartnership.org</vt:lpwstr>
      </vt:variant>
      <vt:variant>
        <vt:lpwstr/>
      </vt:variant>
      <vt:variant>
        <vt:i4>7471191</vt:i4>
      </vt:variant>
      <vt:variant>
        <vt:i4>39</vt:i4>
      </vt:variant>
      <vt:variant>
        <vt:i4>0</vt:i4>
      </vt:variant>
      <vt:variant>
        <vt:i4>5</vt:i4>
      </vt:variant>
      <vt:variant>
        <vt:lpwstr>mailto:waiwuyor@globalpartnership.org</vt:lpwstr>
      </vt:variant>
      <vt:variant>
        <vt:lpwstr/>
      </vt:variant>
      <vt:variant>
        <vt:i4>6225954</vt:i4>
      </vt:variant>
      <vt:variant>
        <vt:i4>36</vt:i4>
      </vt:variant>
      <vt:variant>
        <vt:i4>0</vt:i4>
      </vt:variant>
      <vt:variant>
        <vt:i4>5</vt:i4>
      </vt:variant>
      <vt:variant>
        <vt:lpwstr>mailto:dzhang8@globalpartnership.org</vt:lpwstr>
      </vt:variant>
      <vt:variant>
        <vt:lpwstr/>
      </vt:variant>
      <vt:variant>
        <vt:i4>7864396</vt:i4>
      </vt:variant>
      <vt:variant>
        <vt:i4>33</vt:i4>
      </vt:variant>
      <vt:variant>
        <vt:i4>0</vt:i4>
      </vt:variant>
      <vt:variant>
        <vt:i4>5</vt:i4>
      </vt:variant>
      <vt:variant>
        <vt:lpwstr>mailto:shelgueroarandia@globalpartnership.org</vt:lpwstr>
      </vt:variant>
      <vt:variant>
        <vt:lpwstr/>
      </vt:variant>
      <vt:variant>
        <vt:i4>6619168</vt:i4>
      </vt:variant>
      <vt:variant>
        <vt:i4>30</vt:i4>
      </vt:variant>
      <vt:variant>
        <vt:i4>0</vt:i4>
      </vt:variant>
      <vt:variant>
        <vt:i4>5</vt:i4>
      </vt:variant>
      <vt:variant>
        <vt:lpwstr>https://www.globalpartnership.org/content/espig-annual-progress-report-template</vt:lpwstr>
      </vt:variant>
      <vt:variant>
        <vt:lpwstr/>
      </vt:variant>
      <vt:variant>
        <vt:i4>7471191</vt:i4>
      </vt:variant>
      <vt:variant>
        <vt:i4>27</vt:i4>
      </vt:variant>
      <vt:variant>
        <vt:i4>0</vt:i4>
      </vt:variant>
      <vt:variant>
        <vt:i4>5</vt:i4>
      </vt:variant>
      <vt:variant>
        <vt:lpwstr>mailto:waiwuyor@globalpartnership.org</vt:lpwstr>
      </vt:variant>
      <vt:variant>
        <vt:lpwstr/>
      </vt:variant>
      <vt:variant>
        <vt:i4>7864396</vt:i4>
      </vt:variant>
      <vt:variant>
        <vt:i4>24</vt:i4>
      </vt:variant>
      <vt:variant>
        <vt:i4>0</vt:i4>
      </vt:variant>
      <vt:variant>
        <vt:i4>5</vt:i4>
      </vt:variant>
      <vt:variant>
        <vt:lpwstr>mailto:shelgueroarandia@globalpartnership.org</vt:lpwstr>
      </vt:variant>
      <vt:variant>
        <vt:lpwstr/>
      </vt:variant>
      <vt:variant>
        <vt:i4>7077982</vt:i4>
      </vt:variant>
      <vt:variant>
        <vt:i4>21</vt:i4>
      </vt:variant>
      <vt:variant>
        <vt:i4>0</vt:i4>
      </vt:variant>
      <vt:variant>
        <vt:i4>5</vt:i4>
      </vt:variant>
      <vt:variant>
        <vt:lpwstr>mailto:skanikicharla@globalpartnership.org</vt:lpwstr>
      </vt:variant>
      <vt:variant>
        <vt:lpwstr/>
      </vt:variant>
      <vt:variant>
        <vt:i4>6225954</vt:i4>
      </vt:variant>
      <vt:variant>
        <vt:i4>18</vt:i4>
      </vt:variant>
      <vt:variant>
        <vt:i4>0</vt:i4>
      </vt:variant>
      <vt:variant>
        <vt:i4>5</vt:i4>
      </vt:variant>
      <vt:variant>
        <vt:lpwstr>mailto:dzhang8@globalpartnership.org</vt:lpwstr>
      </vt:variant>
      <vt:variant>
        <vt:lpwstr/>
      </vt:variant>
      <vt:variant>
        <vt:i4>6225954</vt:i4>
      </vt:variant>
      <vt:variant>
        <vt:i4>15</vt:i4>
      </vt:variant>
      <vt:variant>
        <vt:i4>0</vt:i4>
      </vt:variant>
      <vt:variant>
        <vt:i4>5</vt:i4>
      </vt:variant>
      <vt:variant>
        <vt:lpwstr>mailto:dzhang8@globalpartnership.org</vt:lpwstr>
      </vt:variant>
      <vt:variant>
        <vt:lpwstr/>
      </vt:variant>
      <vt:variant>
        <vt:i4>6225954</vt:i4>
      </vt:variant>
      <vt:variant>
        <vt:i4>12</vt:i4>
      </vt:variant>
      <vt:variant>
        <vt:i4>0</vt:i4>
      </vt:variant>
      <vt:variant>
        <vt:i4>5</vt:i4>
      </vt:variant>
      <vt:variant>
        <vt:lpwstr>mailto:dzhang8@globalpartnership.org</vt:lpwstr>
      </vt:variant>
      <vt:variant>
        <vt:lpwstr/>
      </vt:variant>
      <vt:variant>
        <vt:i4>7864396</vt:i4>
      </vt:variant>
      <vt:variant>
        <vt:i4>9</vt:i4>
      </vt:variant>
      <vt:variant>
        <vt:i4>0</vt:i4>
      </vt:variant>
      <vt:variant>
        <vt:i4>5</vt:i4>
      </vt:variant>
      <vt:variant>
        <vt:lpwstr>mailto:shelgueroarandia@globalpartnership.org</vt:lpwstr>
      </vt:variant>
      <vt:variant>
        <vt:lpwstr/>
      </vt:variant>
      <vt:variant>
        <vt:i4>6422615</vt:i4>
      </vt:variant>
      <vt:variant>
        <vt:i4>6</vt:i4>
      </vt:variant>
      <vt:variant>
        <vt:i4>0</vt:i4>
      </vt:variant>
      <vt:variant>
        <vt:i4>5</vt:i4>
      </vt:variant>
      <vt:variant>
        <vt:lpwstr>mailto:jcolinpescina@globalpartnership.org</vt:lpwstr>
      </vt:variant>
      <vt:variant>
        <vt:lpwstr/>
      </vt:variant>
      <vt:variant>
        <vt:i4>7471191</vt:i4>
      </vt:variant>
      <vt:variant>
        <vt:i4>3</vt:i4>
      </vt:variant>
      <vt:variant>
        <vt:i4>0</vt:i4>
      </vt:variant>
      <vt:variant>
        <vt:i4>5</vt:i4>
      </vt:variant>
      <vt:variant>
        <vt:lpwstr>mailto:waiwuyor@globalpartnership.org</vt:lpwstr>
      </vt:variant>
      <vt:variant>
        <vt:lpwstr/>
      </vt:variant>
      <vt:variant>
        <vt:i4>6422615</vt:i4>
      </vt:variant>
      <vt:variant>
        <vt:i4>0</vt:i4>
      </vt:variant>
      <vt:variant>
        <vt:i4>0</vt:i4>
      </vt:variant>
      <vt:variant>
        <vt:i4>5</vt:i4>
      </vt:variant>
      <vt:variant>
        <vt:lpwstr>mailto:jcolinpescina@globalpartnershi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ja Greenwood</dc:creator>
  <cp:keywords/>
  <cp:lastModifiedBy>Wilson Idahosa Aiwuyor</cp:lastModifiedBy>
  <cp:revision>2</cp:revision>
  <dcterms:created xsi:type="dcterms:W3CDTF">2022-03-10T20:56:00Z</dcterms:created>
  <dcterms:modified xsi:type="dcterms:W3CDTF">2022-03-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ies>
</file>